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6DA40F84" w:rsidR="00E64E7D" w:rsidRPr="005E6210" w:rsidRDefault="006301E0" w:rsidP="001D1BC6">
      <w:pPr>
        <w:jc w:val="left"/>
        <w:rPr>
          <w:rFonts w:eastAsia="Times New Roman"/>
          <w:sz w:val="20"/>
          <w:lang w:eastAsia="pt-PT"/>
        </w:rPr>
        <w:sectPr w:rsidR="00E64E7D" w:rsidRPr="005E6210"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sidRPr="005E6210">
        <w:rPr>
          <w:noProof/>
        </w:rPr>
        <mc:AlternateContent>
          <mc:Choice Requires="wps">
            <w:drawing>
              <wp:anchor distT="0" distB="0" distL="114300" distR="114300" simplePos="0" relativeHeight="251734016" behindDoc="0" locked="0" layoutInCell="1" allowOverlap="1" wp14:anchorId="7CEE23B6" wp14:editId="0336F00F">
                <wp:simplePos x="0" y="0"/>
                <wp:positionH relativeFrom="column">
                  <wp:posOffset>1386840</wp:posOffset>
                </wp:positionH>
                <wp:positionV relativeFrom="paragraph">
                  <wp:posOffset>6481445</wp:posOffset>
                </wp:positionV>
                <wp:extent cx="2876550" cy="1028700"/>
                <wp:effectExtent l="0" t="0" r="0" b="0"/>
                <wp:wrapNone/>
                <wp:docPr id="423176278"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028700"/>
                        </a:xfrm>
                        <a:prstGeom prst="rect">
                          <a:avLst/>
                        </a:prstGeom>
                        <a:noFill/>
                        <a:ln>
                          <a:noFill/>
                        </a:ln>
                      </wps:spPr>
                      <wps:txbx>
                        <w:txbxContent>
                          <w:tbl>
                            <w:tblPr>
                              <w:tblW w:w="0" w:type="auto"/>
                              <w:tblLook w:val="04A0" w:firstRow="1" w:lastRow="0" w:firstColumn="1" w:lastColumn="0" w:noHBand="0" w:noVBand="1"/>
                            </w:tblPr>
                            <w:tblGrid>
                              <w:gridCol w:w="1492"/>
                              <w:gridCol w:w="3053"/>
                            </w:tblGrid>
                            <w:tr w:rsidR="00E64E7D" w:rsidRPr="005E6210" w14:paraId="6D398312" w14:textId="77777777" w:rsidTr="00187495">
                              <w:tc>
                                <w:tcPr>
                                  <w:tcW w:w="2196" w:type="dxa"/>
                                  <w:shd w:val="clear" w:color="auto" w:fill="auto"/>
                                </w:tcPr>
                                <w:p w14:paraId="0B246881" w14:textId="77777777" w:rsidR="00E64E7D" w:rsidRPr="005E6210" w:rsidRDefault="00E64E7D" w:rsidP="00831025">
                                  <w:pPr>
                                    <w:rPr>
                                      <w:b/>
                                    </w:rPr>
                                  </w:pPr>
                                </w:p>
                              </w:tc>
                              <w:tc>
                                <w:tcPr>
                                  <w:tcW w:w="5409" w:type="dxa"/>
                                  <w:shd w:val="clear" w:color="auto" w:fill="auto"/>
                                </w:tcPr>
                                <w:p w14:paraId="0EC9C28E" w14:textId="77777777" w:rsidR="00E64E7D" w:rsidRPr="005E6210" w:rsidRDefault="00E64E7D" w:rsidP="00F9589C"/>
                              </w:tc>
                            </w:tr>
                            <w:tr w:rsidR="00E64E7D" w:rsidRPr="005E6210" w14:paraId="00B27AB4" w14:textId="77777777" w:rsidTr="00187495">
                              <w:tc>
                                <w:tcPr>
                                  <w:tcW w:w="2196" w:type="dxa"/>
                                  <w:shd w:val="clear" w:color="auto" w:fill="auto"/>
                                </w:tcPr>
                                <w:p w14:paraId="5266404D" w14:textId="77777777" w:rsidR="00E64E7D" w:rsidRPr="005E6210" w:rsidRDefault="0013259C" w:rsidP="00F9589C">
                                  <w:pPr>
                                    <w:jc w:val="right"/>
                                    <w:rPr>
                                      <w:b/>
                                    </w:rPr>
                                  </w:pPr>
                                  <w:r w:rsidRPr="005E6210">
                                    <w:rPr>
                                      <w:b/>
                                      <w:color w:val="000000"/>
                                    </w:rPr>
                                    <w:t>Autor</w:t>
                                  </w:r>
                                  <w:r w:rsidR="00E64E7D" w:rsidRPr="005E6210">
                                    <w:rPr>
                                      <w:b/>
                                      <w:color w:val="000000"/>
                                    </w:rPr>
                                    <w:t>:</w:t>
                                  </w:r>
                                </w:p>
                              </w:tc>
                              <w:tc>
                                <w:tcPr>
                                  <w:tcW w:w="5409" w:type="dxa"/>
                                  <w:shd w:val="clear" w:color="auto" w:fill="auto"/>
                                </w:tcPr>
                                <w:p w14:paraId="37BDA011" w14:textId="77777777" w:rsidR="00E64E7D" w:rsidRPr="005E6210" w:rsidRDefault="0013259C" w:rsidP="003321B4">
                                  <w:r w:rsidRPr="005E6210">
                                    <w:t>Aurélio José Macie Júnior</w:t>
                                  </w:r>
                                </w:p>
                              </w:tc>
                            </w:tr>
                          </w:tbl>
                          <w:p w14:paraId="5A1A0CA7" w14:textId="77777777" w:rsidR="00E64E7D" w:rsidRPr="005E6210" w:rsidRDefault="00E64E7D" w:rsidP="00E64E7D">
                            <w:pPr>
                              <w:rPr>
                                <w:b/>
                              </w:rPr>
                            </w:pPr>
                          </w:p>
                          <w:p w14:paraId="34644487" w14:textId="77777777" w:rsidR="00E64E7D" w:rsidRPr="005E6210" w:rsidRDefault="00E64E7D" w:rsidP="00E64E7D"/>
                          <w:p w14:paraId="05A5B687" w14:textId="77777777" w:rsidR="00E64E7D" w:rsidRPr="005E6210" w:rsidRDefault="00E64E7D" w:rsidP="00E64E7D"/>
                          <w:p w14:paraId="41581775" w14:textId="77777777" w:rsidR="00E64E7D" w:rsidRPr="005E6210" w:rsidRDefault="00E64E7D" w:rsidP="00E64E7D">
                            <w:r w:rsidRPr="005E6210">
                              <w:t>[Nome completo do autor]</w:t>
                            </w:r>
                          </w:p>
                          <w:p w14:paraId="6B88C91B" w14:textId="77777777" w:rsidR="00E64E7D" w:rsidRPr="005E6210" w:rsidRDefault="00E64E7D" w:rsidP="00E64E7D"/>
                          <w:p w14:paraId="7997F655" w14:textId="77777777" w:rsidR="00E64E7D" w:rsidRPr="005E6210" w:rsidRDefault="00E64E7D" w:rsidP="00E64E7D"/>
                          <w:p w14:paraId="55D21FE0" w14:textId="77777777" w:rsidR="00E64E7D" w:rsidRPr="005E6210" w:rsidRDefault="00E64E7D" w:rsidP="00E64E7D">
                            <w:r w:rsidRPr="005E6210">
                              <w:t>[Nome completo do autor]</w:t>
                            </w:r>
                          </w:p>
                          <w:p w14:paraId="791DBE18" w14:textId="77777777" w:rsidR="00E64E7D" w:rsidRPr="005E6210" w:rsidRDefault="00E64E7D" w:rsidP="00E64E7D"/>
                          <w:p w14:paraId="0512AA3D" w14:textId="77777777" w:rsidR="00E64E7D" w:rsidRPr="005E6210" w:rsidRDefault="00E64E7D" w:rsidP="00E64E7D"/>
                          <w:p w14:paraId="3819A207" w14:textId="77777777" w:rsidR="00E64E7D" w:rsidRPr="005E6210" w:rsidRDefault="00E64E7D" w:rsidP="00E64E7D">
                            <w:r w:rsidRPr="005E6210">
                              <w:t>[Nome completo do autor]</w:t>
                            </w:r>
                          </w:p>
                          <w:p w14:paraId="4A69C567" w14:textId="77777777" w:rsidR="00E64E7D" w:rsidRPr="005E6210" w:rsidRDefault="00E64E7D" w:rsidP="00E64E7D"/>
                          <w:p w14:paraId="56C6D89C" w14:textId="77777777" w:rsidR="00E64E7D" w:rsidRPr="005E6210" w:rsidRDefault="00E64E7D" w:rsidP="00E64E7D"/>
                          <w:p w14:paraId="2570AA7F" w14:textId="77777777" w:rsidR="00E64E7D" w:rsidRPr="005E6210" w:rsidRDefault="00E64E7D" w:rsidP="00E64E7D"/>
                          <w:p w14:paraId="6E498B19" w14:textId="77777777" w:rsidR="00E64E7D" w:rsidRPr="005E6210" w:rsidRDefault="00E64E7D" w:rsidP="00E64E7D">
                            <w:r w:rsidRPr="005E6210">
                              <w:t>[Nome completo do autor]</w:t>
                            </w:r>
                          </w:p>
                          <w:p w14:paraId="166A2A6E" w14:textId="77777777" w:rsidR="00E64E7D" w:rsidRPr="005E6210" w:rsidRDefault="00E64E7D" w:rsidP="00E64E7D"/>
                          <w:p w14:paraId="01EA8A9E" w14:textId="77777777" w:rsidR="00E64E7D" w:rsidRPr="005E6210" w:rsidRDefault="00E64E7D" w:rsidP="00E64E7D"/>
                          <w:p w14:paraId="1DD47BE9" w14:textId="77777777" w:rsidR="00E64E7D" w:rsidRPr="005E6210" w:rsidRDefault="00E64E7D" w:rsidP="00E64E7D">
                            <w:r w:rsidRPr="005E6210">
                              <w:t>[Nome completo do autor]</w:t>
                            </w:r>
                          </w:p>
                          <w:p w14:paraId="7BA24913" w14:textId="77777777" w:rsidR="00E64E7D" w:rsidRPr="005E6210" w:rsidRDefault="00E64E7D" w:rsidP="00E64E7D"/>
                          <w:p w14:paraId="1BDA4DEC" w14:textId="77777777" w:rsidR="00E64E7D" w:rsidRPr="005E6210" w:rsidRDefault="00E64E7D" w:rsidP="00E64E7D"/>
                          <w:p w14:paraId="20EC1F7E" w14:textId="77777777" w:rsidR="00E64E7D" w:rsidRPr="005E6210" w:rsidRDefault="00E64E7D" w:rsidP="00E64E7D">
                            <w:r w:rsidRPr="005E6210">
                              <w:t>[Nome completo do autor]</w:t>
                            </w:r>
                          </w:p>
                          <w:p w14:paraId="1D80E690" w14:textId="77777777" w:rsidR="00E64E7D" w:rsidRPr="005E6210" w:rsidRDefault="00E64E7D" w:rsidP="00E64E7D"/>
                          <w:p w14:paraId="7519E838" w14:textId="77777777" w:rsidR="00E64E7D" w:rsidRPr="005E6210" w:rsidRDefault="00E64E7D" w:rsidP="00E64E7D"/>
                          <w:p w14:paraId="7DEE983D" w14:textId="77777777" w:rsidR="00E64E7D" w:rsidRPr="005E6210" w:rsidRDefault="00E64E7D" w:rsidP="00E64E7D">
                            <w:r w:rsidRPr="005E6210">
                              <w:t>[Nome completo do autor]</w:t>
                            </w:r>
                          </w:p>
                          <w:p w14:paraId="45534B94" w14:textId="77777777" w:rsidR="00E64E7D" w:rsidRPr="005E6210" w:rsidRDefault="00E64E7D" w:rsidP="00E64E7D"/>
                          <w:p w14:paraId="27874A81" w14:textId="77777777" w:rsidR="00E64E7D" w:rsidRPr="005E6210"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EE23B6" id="_x0000_t202" coordsize="21600,21600" o:spt="202" path="m,l,21600r21600,l21600,xe">
                <v:stroke joinstyle="miter"/>
                <v:path gradientshapeok="t" o:connecttype="rect"/>
              </v:shapetype>
              <v:shape id="Caixa de texto 16" o:spid="_x0000_s1026" type="#_x0000_t202" style="position:absolute;margin-left:109.2pt;margin-top:510.35pt;width:226.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" filled="f" stroked="f">
                <v:textbox inset="0,0,0,0">
                  <w:txbxContent>
                    <w:tbl>
                      <w:tblPr>
                        <w:tblW w:w="0" w:type="auto"/>
                        <w:tblLook w:val="04A0" w:firstRow="1" w:lastRow="0" w:firstColumn="1" w:lastColumn="0" w:noHBand="0" w:noVBand="1"/>
                      </w:tblPr>
                      <w:tblGrid>
                        <w:gridCol w:w="1492"/>
                        <w:gridCol w:w="3053"/>
                      </w:tblGrid>
                      <w:tr w:rsidR="00E64E7D" w:rsidRPr="005E6210" w14:paraId="6D398312" w14:textId="77777777" w:rsidTr="00187495">
                        <w:tc>
                          <w:tcPr>
                            <w:tcW w:w="2196" w:type="dxa"/>
                            <w:shd w:val="clear" w:color="auto" w:fill="auto"/>
                          </w:tcPr>
                          <w:p w14:paraId="0B246881" w14:textId="77777777" w:rsidR="00E64E7D" w:rsidRPr="005E6210" w:rsidRDefault="00E64E7D" w:rsidP="00831025">
                            <w:pPr>
                              <w:rPr>
                                <w:b/>
                              </w:rPr>
                            </w:pPr>
                          </w:p>
                        </w:tc>
                        <w:tc>
                          <w:tcPr>
                            <w:tcW w:w="5409" w:type="dxa"/>
                            <w:shd w:val="clear" w:color="auto" w:fill="auto"/>
                          </w:tcPr>
                          <w:p w14:paraId="0EC9C28E" w14:textId="77777777" w:rsidR="00E64E7D" w:rsidRPr="005E6210" w:rsidRDefault="00E64E7D" w:rsidP="00F9589C"/>
                        </w:tc>
                      </w:tr>
                      <w:tr w:rsidR="00E64E7D" w:rsidRPr="005E6210" w14:paraId="00B27AB4" w14:textId="77777777" w:rsidTr="00187495">
                        <w:tc>
                          <w:tcPr>
                            <w:tcW w:w="2196" w:type="dxa"/>
                            <w:shd w:val="clear" w:color="auto" w:fill="auto"/>
                          </w:tcPr>
                          <w:p w14:paraId="5266404D" w14:textId="77777777" w:rsidR="00E64E7D" w:rsidRPr="005E6210" w:rsidRDefault="0013259C" w:rsidP="00F9589C">
                            <w:pPr>
                              <w:jc w:val="right"/>
                              <w:rPr>
                                <w:b/>
                              </w:rPr>
                            </w:pPr>
                            <w:r w:rsidRPr="005E6210">
                              <w:rPr>
                                <w:b/>
                                <w:color w:val="000000"/>
                              </w:rPr>
                              <w:t>Autor</w:t>
                            </w:r>
                            <w:r w:rsidR="00E64E7D" w:rsidRPr="005E6210">
                              <w:rPr>
                                <w:b/>
                                <w:color w:val="000000"/>
                              </w:rPr>
                              <w:t>:</w:t>
                            </w:r>
                          </w:p>
                        </w:tc>
                        <w:tc>
                          <w:tcPr>
                            <w:tcW w:w="5409" w:type="dxa"/>
                            <w:shd w:val="clear" w:color="auto" w:fill="auto"/>
                          </w:tcPr>
                          <w:p w14:paraId="37BDA011" w14:textId="77777777" w:rsidR="00E64E7D" w:rsidRPr="005E6210" w:rsidRDefault="0013259C" w:rsidP="003321B4">
                            <w:r w:rsidRPr="005E6210">
                              <w:t>Aurélio José Macie Júnior</w:t>
                            </w:r>
                          </w:p>
                        </w:tc>
                      </w:tr>
                    </w:tbl>
                    <w:p w14:paraId="5A1A0CA7" w14:textId="77777777" w:rsidR="00E64E7D" w:rsidRPr="005E6210" w:rsidRDefault="00E64E7D" w:rsidP="00E64E7D">
                      <w:pPr>
                        <w:rPr>
                          <w:b/>
                        </w:rPr>
                      </w:pPr>
                    </w:p>
                    <w:p w14:paraId="34644487" w14:textId="77777777" w:rsidR="00E64E7D" w:rsidRPr="005E6210" w:rsidRDefault="00E64E7D" w:rsidP="00E64E7D"/>
                    <w:p w14:paraId="05A5B687" w14:textId="77777777" w:rsidR="00E64E7D" w:rsidRPr="005E6210" w:rsidRDefault="00E64E7D" w:rsidP="00E64E7D"/>
                    <w:p w14:paraId="41581775" w14:textId="77777777" w:rsidR="00E64E7D" w:rsidRPr="005E6210" w:rsidRDefault="00E64E7D" w:rsidP="00E64E7D">
                      <w:r w:rsidRPr="005E6210">
                        <w:t>[Nome completo do autor]</w:t>
                      </w:r>
                    </w:p>
                    <w:p w14:paraId="6B88C91B" w14:textId="77777777" w:rsidR="00E64E7D" w:rsidRPr="005E6210" w:rsidRDefault="00E64E7D" w:rsidP="00E64E7D"/>
                    <w:p w14:paraId="7997F655" w14:textId="77777777" w:rsidR="00E64E7D" w:rsidRPr="005E6210" w:rsidRDefault="00E64E7D" w:rsidP="00E64E7D"/>
                    <w:p w14:paraId="55D21FE0" w14:textId="77777777" w:rsidR="00E64E7D" w:rsidRPr="005E6210" w:rsidRDefault="00E64E7D" w:rsidP="00E64E7D">
                      <w:r w:rsidRPr="005E6210">
                        <w:t>[Nome completo do autor]</w:t>
                      </w:r>
                    </w:p>
                    <w:p w14:paraId="791DBE18" w14:textId="77777777" w:rsidR="00E64E7D" w:rsidRPr="005E6210" w:rsidRDefault="00E64E7D" w:rsidP="00E64E7D"/>
                    <w:p w14:paraId="0512AA3D" w14:textId="77777777" w:rsidR="00E64E7D" w:rsidRPr="005E6210" w:rsidRDefault="00E64E7D" w:rsidP="00E64E7D"/>
                    <w:p w14:paraId="3819A207" w14:textId="77777777" w:rsidR="00E64E7D" w:rsidRPr="005E6210" w:rsidRDefault="00E64E7D" w:rsidP="00E64E7D">
                      <w:r w:rsidRPr="005E6210">
                        <w:t>[Nome completo do autor]</w:t>
                      </w:r>
                    </w:p>
                    <w:p w14:paraId="4A69C567" w14:textId="77777777" w:rsidR="00E64E7D" w:rsidRPr="005E6210" w:rsidRDefault="00E64E7D" w:rsidP="00E64E7D"/>
                    <w:p w14:paraId="56C6D89C" w14:textId="77777777" w:rsidR="00E64E7D" w:rsidRPr="005E6210" w:rsidRDefault="00E64E7D" w:rsidP="00E64E7D"/>
                    <w:p w14:paraId="2570AA7F" w14:textId="77777777" w:rsidR="00E64E7D" w:rsidRPr="005E6210" w:rsidRDefault="00E64E7D" w:rsidP="00E64E7D"/>
                    <w:p w14:paraId="6E498B19" w14:textId="77777777" w:rsidR="00E64E7D" w:rsidRPr="005E6210" w:rsidRDefault="00E64E7D" w:rsidP="00E64E7D">
                      <w:r w:rsidRPr="005E6210">
                        <w:t>[Nome completo do autor]</w:t>
                      </w:r>
                    </w:p>
                    <w:p w14:paraId="166A2A6E" w14:textId="77777777" w:rsidR="00E64E7D" w:rsidRPr="005E6210" w:rsidRDefault="00E64E7D" w:rsidP="00E64E7D"/>
                    <w:p w14:paraId="01EA8A9E" w14:textId="77777777" w:rsidR="00E64E7D" w:rsidRPr="005E6210" w:rsidRDefault="00E64E7D" w:rsidP="00E64E7D"/>
                    <w:p w14:paraId="1DD47BE9" w14:textId="77777777" w:rsidR="00E64E7D" w:rsidRPr="005E6210" w:rsidRDefault="00E64E7D" w:rsidP="00E64E7D">
                      <w:r w:rsidRPr="005E6210">
                        <w:t>[Nome completo do autor]</w:t>
                      </w:r>
                    </w:p>
                    <w:p w14:paraId="7BA24913" w14:textId="77777777" w:rsidR="00E64E7D" w:rsidRPr="005E6210" w:rsidRDefault="00E64E7D" w:rsidP="00E64E7D"/>
                    <w:p w14:paraId="1BDA4DEC" w14:textId="77777777" w:rsidR="00E64E7D" w:rsidRPr="005E6210" w:rsidRDefault="00E64E7D" w:rsidP="00E64E7D"/>
                    <w:p w14:paraId="20EC1F7E" w14:textId="77777777" w:rsidR="00E64E7D" w:rsidRPr="005E6210" w:rsidRDefault="00E64E7D" w:rsidP="00E64E7D">
                      <w:r w:rsidRPr="005E6210">
                        <w:t>[Nome completo do autor]</w:t>
                      </w:r>
                    </w:p>
                    <w:p w14:paraId="1D80E690" w14:textId="77777777" w:rsidR="00E64E7D" w:rsidRPr="005E6210" w:rsidRDefault="00E64E7D" w:rsidP="00E64E7D"/>
                    <w:p w14:paraId="7519E838" w14:textId="77777777" w:rsidR="00E64E7D" w:rsidRPr="005E6210" w:rsidRDefault="00E64E7D" w:rsidP="00E64E7D"/>
                    <w:p w14:paraId="7DEE983D" w14:textId="77777777" w:rsidR="00E64E7D" w:rsidRPr="005E6210" w:rsidRDefault="00E64E7D" w:rsidP="00E64E7D">
                      <w:r w:rsidRPr="005E6210">
                        <w:t>[Nome completo do autor]</w:t>
                      </w:r>
                    </w:p>
                    <w:p w14:paraId="45534B94" w14:textId="77777777" w:rsidR="00E64E7D" w:rsidRPr="005E6210" w:rsidRDefault="00E64E7D" w:rsidP="00E64E7D"/>
                    <w:p w14:paraId="27874A81" w14:textId="77777777" w:rsidR="00E64E7D" w:rsidRPr="005E6210" w:rsidRDefault="00E64E7D" w:rsidP="00E64E7D"/>
                  </w:txbxContent>
                </v:textbox>
              </v:shape>
            </w:pict>
          </mc:Fallback>
        </mc:AlternateContent>
      </w:r>
      <w:r w:rsidRPr="005E6210">
        <w:rPr>
          <w:noProof/>
        </w:rPr>
        <mc:AlternateContent>
          <mc:Choice Requires="wps">
            <w:drawing>
              <wp:anchor distT="0" distB="0" distL="114300" distR="114300" simplePos="0" relativeHeight="251777024" behindDoc="0" locked="0" layoutInCell="1" allowOverlap="1" wp14:anchorId="704342AD" wp14:editId="65AEF782">
                <wp:simplePos x="0" y="0"/>
                <wp:positionH relativeFrom="column">
                  <wp:posOffset>5554345</wp:posOffset>
                </wp:positionH>
                <wp:positionV relativeFrom="paragraph">
                  <wp:posOffset>8875395</wp:posOffset>
                </wp:positionV>
                <wp:extent cx="889635" cy="580390"/>
                <wp:effectExtent l="5080" t="12700" r="10160" b="6985"/>
                <wp:wrapNone/>
                <wp:docPr id="222120637"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7E61E4" id="Oval 38" o:spid="_x0000_s1026" style="position:absolute;margin-left:437.35pt;margin-top:698.85pt;width:70.05pt;height:45.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" fillcolor="white [3212]" strokecolor="white [3212]"/>
            </w:pict>
          </mc:Fallback>
        </mc:AlternateContent>
      </w:r>
      <w:r w:rsidRPr="005E6210">
        <w:rPr>
          <w:noProof/>
        </w:rPr>
        <mc:AlternateContent>
          <mc:Choice Requires="wpi">
            <w:drawing>
              <wp:anchor distT="0" distB="0" distL="114300" distR="114300" simplePos="0" relativeHeight="251768832" behindDoc="0" locked="0" layoutInCell="1" allowOverlap="1" wp14:anchorId="7646AA68" wp14:editId="23C53528">
                <wp:simplePos x="0" y="0"/>
                <wp:positionH relativeFrom="column">
                  <wp:posOffset>147955</wp:posOffset>
                </wp:positionH>
                <wp:positionV relativeFrom="paragraph">
                  <wp:posOffset>6562725</wp:posOffset>
                </wp:positionV>
                <wp:extent cx="3376930" cy="956945"/>
                <wp:effectExtent l="142240" t="233680" r="128905" b="209550"/>
                <wp:wrapNone/>
                <wp:docPr id="272713956" name="Tinta 3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3376930" cy="956945"/>
                      </w14:xfrm>
                    </w14:contentPart>
                  </a:graphicData>
                </a:graphic>
                <wp14:sizeRelH relativeFrom="page">
                  <wp14:pctWidth>0</wp14:pctWidth>
                </wp14:sizeRelH>
                <wp14:sizeRelV relativeFrom="page">
                  <wp14:pctHeight>0</wp14:pctHeight>
                </wp14:sizeRelV>
              </wp:anchor>
            </w:drawing>
          </mc:Choice>
          <mc:Fallback>
            <w:pict>
              <v:shapetype w14:anchorId="1A19DB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32" o:spid="_x0000_s1026" type="#_x0000_t75" style="position:absolute;margin-left:4.55pt;margin-top:502.6pt;width:280.05pt;height:103.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">
                <v:imagedata r:id="rId11" o:title=""/>
                <o:lock v:ext="edit" rotation="t" verticies="t" shapetype="t"/>
              </v:shape>
            </w:pict>
          </mc:Fallback>
        </mc:AlternateContent>
      </w:r>
      <w:r w:rsidRPr="005E6210">
        <w:rPr>
          <w:noProof/>
        </w:rPr>
        <mc:AlternateContent>
          <mc:Choice Requires="wpi">
            <w:drawing>
              <wp:anchor distT="0" distB="0" distL="114300" distR="114300" simplePos="0" relativeHeight="251759616" behindDoc="0" locked="0" layoutInCell="1" allowOverlap="1" wp14:anchorId="1E21C756" wp14:editId="48A31DCF">
                <wp:simplePos x="0" y="0"/>
                <wp:positionH relativeFrom="column">
                  <wp:posOffset>3454400</wp:posOffset>
                </wp:positionH>
                <wp:positionV relativeFrom="paragraph">
                  <wp:posOffset>8041640</wp:posOffset>
                </wp:positionV>
                <wp:extent cx="1235075" cy="434340"/>
                <wp:effectExtent l="133985" t="226695" r="126365" b="215265"/>
                <wp:wrapNone/>
                <wp:docPr id="1670577200" name="Tinta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235075" cy="434340"/>
                      </w14:xfrm>
                    </w14:contentPart>
                  </a:graphicData>
                </a:graphic>
                <wp14:sizeRelH relativeFrom="page">
                  <wp14:pctWidth>0</wp14:pctWidth>
                </wp14:sizeRelH>
                <wp14:sizeRelV relativeFrom="page">
                  <wp14:pctHeight>0</wp14:pctHeight>
                </wp14:sizeRelV>
              </wp:anchor>
            </w:drawing>
          </mc:Choice>
          <mc:Fallback>
            <w:pict>
              <v:shape w14:anchorId="152EF3F4" id="Tinta 23" o:spid="_x0000_s1026" type="#_x0000_t75" style="position:absolute;margin-left:264.9pt;margin-top:618.95pt;width:111.4pt;height:62.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">
                <v:imagedata r:id="rId13" o:title=""/>
                <o:lock v:ext="edit" rotation="t" verticies="t" shapetype="t"/>
              </v:shape>
            </w:pict>
          </mc:Fallback>
        </mc:AlternateContent>
      </w:r>
      <w:r w:rsidRPr="005E6210">
        <w:rPr>
          <w:noProof/>
        </w:rPr>
        <mc:AlternateContent>
          <mc:Choice Requires="wpi">
            <w:drawing>
              <wp:anchor distT="0" distB="0" distL="114300" distR="114300" simplePos="0" relativeHeight="251757568" behindDoc="0" locked="0" layoutInCell="1" allowOverlap="1" wp14:anchorId="5072459A" wp14:editId="1255F58A">
                <wp:simplePos x="0" y="0"/>
                <wp:positionH relativeFrom="column">
                  <wp:posOffset>5814695</wp:posOffset>
                </wp:positionH>
                <wp:positionV relativeFrom="paragraph">
                  <wp:posOffset>8912225</wp:posOffset>
                </wp:positionV>
                <wp:extent cx="547370" cy="412115"/>
                <wp:effectExtent l="141605" t="220980" r="130175" b="214630"/>
                <wp:wrapNone/>
                <wp:docPr id="152970076" name="Tinta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547370" cy="412115"/>
                      </w14:xfrm>
                    </w14:contentPart>
                  </a:graphicData>
                </a:graphic>
                <wp14:sizeRelH relativeFrom="page">
                  <wp14:pctWidth>0</wp14:pctWidth>
                </wp14:sizeRelH>
                <wp14:sizeRelV relativeFrom="page">
                  <wp14:pctHeight>0</wp14:pctHeight>
                </wp14:sizeRelV>
              </wp:anchor>
            </w:drawing>
          </mc:Choice>
          <mc:Fallback>
            <w:pict>
              <v:shape w14:anchorId="477AC5BB" id="Tinta 21" o:spid="_x0000_s1026" type="#_x0000_t75" style="position:absolute;margin-left:450.75pt;margin-top:687.5pt;width:57.25pt;height:60.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">
                <v:imagedata r:id="rId15" o:title=""/>
                <o:lock v:ext="edit" rotation="t" verticies="t" shapetype="t"/>
              </v:shape>
            </w:pict>
          </mc:Fallback>
        </mc:AlternateContent>
      </w:r>
      <w:r w:rsidRPr="005E6210">
        <w:rPr>
          <w:noProof/>
        </w:rPr>
        <mc:AlternateContent>
          <mc:Choice Requires="wpi">
            <w:drawing>
              <wp:anchor distT="0" distB="0" distL="114300" distR="114300" simplePos="0" relativeHeight="251756544" behindDoc="0" locked="0" layoutInCell="1" allowOverlap="1" wp14:anchorId="3395E59C" wp14:editId="116B4B3F">
                <wp:simplePos x="0" y="0"/>
                <wp:positionH relativeFrom="column">
                  <wp:posOffset>5996305</wp:posOffset>
                </wp:positionH>
                <wp:positionV relativeFrom="paragraph">
                  <wp:posOffset>8977630</wp:posOffset>
                </wp:positionV>
                <wp:extent cx="180340" cy="360680"/>
                <wp:effectExtent l="142240" t="219710" r="125095" b="210185"/>
                <wp:wrapNone/>
                <wp:docPr id="1016592666" name="Tinta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41D42E3" id="Tinta 13" o:spid="_x0000_s1026" type="#_x0000_t75" style="position:absolute;margin-left:-3077.85pt;margin-top:-13493.1pt;width:7100pt;height:2840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BKjpsT4AEAAJwEAAAQ&#10;AAAAAAAAAAAAAAAAADYEAABkcnMvaW5rL2luazEueG1sUEsBAi0AFAAGAAgAAAAhAELfcbT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5E6210">
        <w:rPr>
          <w:noProof/>
        </w:rPr>
        <mc:AlternateContent>
          <mc:Choice Requires="wpi">
            <w:drawing>
              <wp:anchor distT="0" distB="0" distL="114300" distR="114300" simplePos="0" relativeHeight="251755520" behindDoc="0" locked="0" layoutInCell="1" allowOverlap="1" wp14:anchorId="1E08FE42" wp14:editId="5D774B1C">
                <wp:simplePos x="0" y="0"/>
                <wp:positionH relativeFrom="column">
                  <wp:posOffset>-1478915</wp:posOffset>
                </wp:positionH>
                <wp:positionV relativeFrom="paragraph">
                  <wp:posOffset>5001260</wp:posOffset>
                </wp:positionV>
                <wp:extent cx="180340" cy="360680"/>
                <wp:effectExtent l="134620" t="224790" r="132715" b="214630"/>
                <wp:wrapNone/>
                <wp:docPr id="1451565302" name="Tinta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D15646B" id="Tinta 12" o:spid="_x0000_s1026" type="#_x0000_t75" style="position:absolute;margin-left:-3666.45pt;margin-top:-13806.2pt;width:7100pt;height:28400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">
                <v:imagedata r:id="rId19" o:title=""/>
                <o:lock v:ext="edit" rotation="t" verticies="t" shapetype="t"/>
              </v:shape>
            </w:pict>
          </mc:Fallback>
        </mc:AlternateContent>
      </w:r>
      <w:r w:rsidRPr="005E6210">
        <w:rPr>
          <w:noProof/>
        </w:rPr>
        <mc:AlternateContent>
          <mc:Choice Requires="wpi">
            <w:drawing>
              <wp:anchor distT="0" distB="0" distL="114300" distR="114300" simplePos="0" relativeHeight="251754496" behindDoc="0" locked="0" layoutInCell="1" allowOverlap="1" wp14:anchorId="48E92176" wp14:editId="400CC2F6">
                <wp:simplePos x="0" y="0"/>
                <wp:positionH relativeFrom="column">
                  <wp:posOffset>-2872105</wp:posOffset>
                </wp:positionH>
                <wp:positionV relativeFrom="paragraph">
                  <wp:posOffset>4778375</wp:posOffset>
                </wp:positionV>
                <wp:extent cx="180340" cy="360680"/>
                <wp:effectExtent l="141605" t="220980" r="125730" b="218440"/>
                <wp:wrapNone/>
                <wp:docPr id="1621913073" name="Tinta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75A1E8D" id="Tinta 11" o:spid="_x0000_s1026" type="#_x0000_t75" style="position:absolute;margin-left:-3776.15pt;margin-top:-13823.75pt;width:7100pt;height:28400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">
                <v:imagedata r:id="rId17" o:title=""/>
                <o:lock v:ext="edit" rotation="t" verticies="t" shapetype="t"/>
              </v:shape>
            </w:pict>
          </mc:Fallback>
        </mc:AlternateContent>
      </w:r>
      <w:r w:rsidRPr="005E6210">
        <w:rPr>
          <w:noProof/>
        </w:rPr>
        <mc:AlternateContent>
          <mc:Choice Requires="wpi">
            <w:drawing>
              <wp:anchor distT="0" distB="0" distL="114300" distR="114300" simplePos="0" relativeHeight="251753472" behindDoc="0" locked="0" layoutInCell="1" allowOverlap="1" wp14:anchorId="700126D4" wp14:editId="11E49921">
                <wp:simplePos x="0" y="0"/>
                <wp:positionH relativeFrom="column">
                  <wp:posOffset>-2872105</wp:posOffset>
                </wp:positionH>
                <wp:positionV relativeFrom="paragraph">
                  <wp:posOffset>4778375</wp:posOffset>
                </wp:positionV>
                <wp:extent cx="180340" cy="360680"/>
                <wp:effectExtent l="141605" t="220980" r="125730" b="218440"/>
                <wp:wrapNone/>
                <wp:docPr id="1314534869" name="Tinta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08524E" id="Tinta 10" o:spid="_x0000_s1026" type="#_x0000_t75" style="position:absolute;margin-left:-3776.15pt;margin-top:-13823.75pt;width:7100pt;height:28400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RXF6Kd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5E6210">
        <w:rPr>
          <w:noProof/>
        </w:rPr>
        <mc:AlternateContent>
          <mc:Choice Requires="wpi">
            <w:drawing>
              <wp:anchor distT="0" distB="0" distL="114300" distR="114300" simplePos="0" relativeHeight="251752448" behindDoc="0" locked="0" layoutInCell="1" allowOverlap="1" wp14:anchorId="0EA313F0" wp14:editId="1C55BFE6">
                <wp:simplePos x="0" y="0"/>
                <wp:positionH relativeFrom="column">
                  <wp:posOffset>-2872105</wp:posOffset>
                </wp:positionH>
                <wp:positionV relativeFrom="paragraph">
                  <wp:posOffset>4778375</wp:posOffset>
                </wp:positionV>
                <wp:extent cx="180340" cy="360680"/>
                <wp:effectExtent l="141605" t="220980" r="125730" b="218440"/>
                <wp:wrapNone/>
                <wp:docPr id="1980273279" name="Tinta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43EB3D0" id="Tinta 9" o:spid="_x0000_s1026" type="#_x0000_t75" style="position:absolute;margin-left:-3776.15pt;margin-top:-13823.75pt;width:7100pt;height:28400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D8gC6N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5E6210">
        <w:rPr>
          <w:noProof/>
        </w:rPr>
        <mc:AlternateContent>
          <mc:Choice Requires="wpi">
            <w:drawing>
              <wp:anchor distT="0" distB="0" distL="114300" distR="114300" simplePos="0" relativeHeight="251751424" behindDoc="0" locked="0" layoutInCell="1" allowOverlap="1" wp14:anchorId="5FA2AE97" wp14:editId="2425F948">
                <wp:simplePos x="0" y="0"/>
                <wp:positionH relativeFrom="column">
                  <wp:posOffset>5996305</wp:posOffset>
                </wp:positionH>
                <wp:positionV relativeFrom="paragraph">
                  <wp:posOffset>8903335</wp:posOffset>
                </wp:positionV>
                <wp:extent cx="180340" cy="360680"/>
                <wp:effectExtent l="142240" t="221615" r="125095" b="217805"/>
                <wp:wrapNone/>
                <wp:docPr id="30418772" name="Tinta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07F2F1E" id="Tinta 8" o:spid="_x0000_s1026" type="#_x0000_t75" style="position:absolute;margin-left:-3077.85pt;margin-top:-13498.95pt;width:7100pt;height:28400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">
                <v:imagedata r:id="rId17" o:title=""/>
                <o:lock v:ext="edit" rotation="t" verticies="t" shapetype="t"/>
              </v:shape>
            </w:pict>
          </mc:Fallback>
        </mc:AlternateContent>
      </w:r>
      <w:r w:rsidRPr="005E6210">
        <w:rPr>
          <w:noProof/>
        </w:rPr>
        <mc:AlternateContent>
          <mc:Choice Requires="wpi">
            <w:drawing>
              <wp:anchor distT="0" distB="0" distL="114300" distR="114300" simplePos="0" relativeHeight="251750400" behindDoc="0" locked="0" layoutInCell="1" allowOverlap="1" wp14:anchorId="72D7DB53" wp14:editId="526D5B07">
                <wp:simplePos x="0" y="0"/>
                <wp:positionH relativeFrom="column">
                  <wp:posOffset>5996305</wp:posOffset>
                </wp:positionH>
                <wp:positionV relativeFrom="paragraph">
                  <wp:posOffset>8903335</wp:posOffset>
                </wp:positionV>
                <wp:extent cx="180340" cy="360680"/>
                <wp:effectExtent l="142240" t="221615" r="125095" b="217805"/>
                <wp:wrapNone/>
                <wp:docPr id="2097140991" name="Tinta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47FF3DF" id="Tinta 7" o:spid="_x0000_s1026" type="#_x0000_t75" style="position:absolute;margin-left:-3077.85pt;margin-top:-13498.95pt;width:7100pt;height:2840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CbGNJ04AEAAJwEAAAQ&#10;AAAAAAAAAAAAAAAAADYEAABkcnMvaW5rL2luazEueG1sUEsBAi0AFAAGAAgAAAAhAH/fbon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5E6210">
        <w:rPr>
          <w:noProof/>
        </w:rPr>
        <mc:AlternateContent>
          <mc:Choice Requires="wpi">
            <w:drawing>
              <wp:anchor distT="0" distB="0" distL="114300" distR="114300" simplePos="0" relativeHeight="251749376" behindDoc="0" locked="0" layoutInCell="1" allowOverlap="1" wp14:anchorId="71468534" wp14:editId="6758AA2E">
                <wp:simplePos x="0" y="0"/>
                <wp:positionH relativeFrom="column">
                  <wp:posOffset>5895975</wp:posOffset>
                </wp:positionH>
                <wp:positionV relativeFrom="paragraph">
                  <wp:posOffset>8858885</wp:posOffset>
                </wp:positionV>
                <wp:extent cx="589280" cy="437515"/>
                <wp:effectExtent l="137160" t="224790" r="130810" b="213995"/>
                <wp:wrapNone/>
                <wp:docPr id="1841824654" name="Tinta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589280" cy="437515"/>
                      </w14:xfrm>
                    </w14:contentPart>
                  </a:graphicData>
                </a:graphic>
                <wp14:sizeRelH relativeFrom="page">
                  <wp14:pctWidth>0</wp14:pctWidth>
                </wp14:sizeRelH>
                <wp14:sizeRelV relativeFrom="page">
                  <wp14:pctHeight>0</wp14:pctHeight>
                </wp14:sizeRelV>
              </wp:anchor>
            </w:drawing>
          </mc:Choice>
          <mc:Fallback>
            <w:pict>
              <v:shape w14:anchorId="2E90ED70" id="Tinta 6" o:spid="_x0000_s1026" type="#_x0000_t75" style="position:absolute;margin-left:457.15pt;margin-top:683.35pt;width:60.55pt;height:6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">
                <v:imagedata r:id="rId26" o:title=""/>
                <o:lock v:ext="edit" rotation="t" verticies="t" shapetype="t"/>
              </v:shape>
            </w:pict>
          </mc:Fallback>
        </mc:AlternateContent>
      </w:r>
      <w:r w:rsidRPr="005E6210">
        <w:rPr>
          <w:noProof/>
        </w:rPr>
        <mc:AlternateContent>
          <mc:Choice Requires="wpi">
            <w:drawing>
              <wp:anchor distT="0" distB="0" distL="114300" distR="114300" simplePos="0" relativeHeight="251746304" behindDoc="0" locked="0" layoutInCell="1" allowOverlap="1" wp14:anchorId="16252D83" wp14:editId="186D80EE">
                <wp:simplePos x="0" y="0"/>
                <wp:positionH relativeFrom="column">
                  <wp:posOffset>6042660</wp:posOffset>
                </wp:positionH>
                <wp:positionV relativeFrom="paragraph">
                  <wp:posOffset>8964930</wp:posOffset>
                </wp:positionV>
                <wp:extent cx="108585" cy="216535"/>
                <wp:effectExtent l="102870" t="159385" r="93345" b="147955"/>
                <wp:wrapNone/>
                <wp:docPr id="341111702" name="Tinta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FEA318F" id="Tinta 3" o:spid="_x0000_s1026" type="#_x0000_t75" style="position:absolute;margin-left:-806.7pt;margin-top:-4409.1pt;width:2565pt;height:1023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">
                <v:imagedata r:id="rId28" o:title=""/>
                <o:lock v:ext="edit" rotation="t" verticies="t" shapetype="t"/>
              </v:shape>
            </w:pict>
          </mc:Fallback>
        </mc:AlternateContent>
      </w:r>
      <w:r w:rsidRPr="005E6210">
        <w:rPr>
          <w:noProof/>
        </w:rPr>
        <mc:AlternateContent>
          <mc:Choice Requires="wpi">
            <w:drawing>
              <wp:anchor distT="0" distB="0" distL="114300" distR="114300" simplePos="0" relativeHeight="251745280" behindDoc="0" locked="0" layoutInCell="1" allowOverlap="1" wp14:anchorId="31865326" wp14:editId="63220980">
                <wp:simplePos x="0" y="0"/>
                <wp:positionH relativeFrom="column">
                  <wp:posOffset>5968365</wp:posOffset>
                </wp:positionH>
                <wp:positionV relativeFrom="paragraph">
                  <wp:posOffset>8979535</wp:posOffset>
                </wp:positionV>
                <wp:extent cx="123190" cy="203835"/>
                <wp:effectExtent l="95250" t="154940" r="86360" b="146050"/>
                <wp:wrapNone/>
                <wp:docPr id="1687322987" name="Tinta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23190" cy="203835"/>
                      </w14:xfrm>
                    </w14:contentPart>
                  </a:graphicData>
                </a:graphic>
                <wp14:sizeRelH relativeFrom="page">
                  <wp14:pctWidth>0</wp14:pctWidth>
                </wp14:sizeRelH>
                <wp14:sizeRelV relativeFrom="page">
                  <wp14:pctHeight>0</wp14:pctHeight>
                </wp14:sizeRelV>
              </wp:anchor>
            </w:drawing>
          </mc:Choice>
          <mc:Fallback>
            <w:pict>
              <v:shape w14:anchorId="65178EE7" id="Tinta 2" o:spid="_x0000_s1026" type="#_x0000_t75" style="position:absolute;margin-left:465.6pt;margin-top:697.85pt;width:18.35pt;height:3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">
                <v:imagedata r:id="rId30" o:title=""/>
                <o:lock v:ext="edit" rotation="t" verticies="t" shapetype="t"/>
              </v:shape>
            </w:pict>
          </mc:Fallback>
        </mc:AlternateContent>
      </w:r>
      <w:r w:rsidRPr="005E6210">
        <w:rPr>
          <w:noProof/>
        </w:rPr>
        <mc:AlternateContent>
          <mc:Choice Requires="wpi">
            <w:drawing>
              <wp:anchor distT="0" distB="0" distL="114300" distR="114300" simplePos="0" relativeHeight="251744256" behindDoc="0" locked="0" layoutInCell="1" allowOverlap="1" wp14:anchorId="195A7A77" wp14:editId="1CDE8FE5">
                <wp:simplePos x="0" y="0"/>
                <wp:positionH relativeFrom="column">
                  <wp:posOffset>5963920</wp:posOffset>
                </wp:positionH>
                <wp:positionV relativeFrom="paragraph">
                  <wp:posOffset>8994140</wp:posOffset>
                </wp:positionV>
                <wp:extent cx="314325" cy="242570"/>
                <wp:effectExtent l="100330" t="160020" r="90170" b="149860"/>
                <wp:wrapNone/>
                <wp:docPr id="1409848828" name="Tinta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314325" cy="242570"/>
                      </w14:xfrm>
                    </w14:contentPart>
                  </a:graphicData>
                </a:graphic>
                <wp14:sizeRelH relativeFrom="page">
                  <wp14:pctWidth>0</wp14:pctWidth>
                </wp14:sizeRelH>
                <wp14:sizeRelV relativeFrom="page">
                  <wp14:pctHeight>0</wp14:pctHeight>
                </wp14:sizeRelV>
              </wp:anchor>
            </w:drawing>
          </mc:Choice>
          <mc:Fallback>
            <w:pict>
              <v:shape w14:anchorId="76259592" id="Tinta 1" o:spid="_x0000_s1026" type="#_x0000_t75" style="position:absolute;margin-left:465.35pt;margin-top:699.55pt;width:33.25pt;height:36.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">
                <v:imagedata r:id="rId32" o:title=""/>
                <o:lock v:ext="edit" rotation="t" verticies="t" shapetype="t"/>
              </v:shape>
            </w:pict>
          </mc:Fallback>
        </mc:AlternateContent>
      </w:r>
      <w:r w:rsidRPr="005E6210">
        <w:rPr>
          <w:noProof/>
        </w:rPr>
        <mc:AlternateContent>
          <mc:Choice Requires="wps">
            <w:drawing>
              <wp:anchor distT="0" distB="0" distL="114300" distR="114300" simplePos="0" relativeHeight="251743232" behindDoc="0" locked="0" layoutInCell="1" allowOverlap="1" wp14:anchorId="4DA9C508" wp14:editId="44C9BB85">
                <wp:simplePos x="0" y="0"/>
                <wp:positionH relativeFrom="column">
                  <wp:posOffset>6017895</wp:posOffset>
                </wp:positionH>
                <wp:positionV relativeFrom="paragraph">
                  <wp:posOffset>9015095</wp:posOffset>
                </wp:positionV>
                <wp:extent cx="102870" cy="114300"/>
                <wp:effectExtent l="11430" t="9525" r="19050" b="28575"/>
                <wp:wrapNone/>
                <wp:docPr id="308287683"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14300"/>
                        </a:xfrm>
                        <a:prstGeom prst="ellipse">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9C52D6" id="Oval 37" o:spid="_x0000_s1026" style="position:absolute;margin-left:473.85pt;margin-top:709.85pt;width:8.1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" fillcolor="#c9c9c9 [1942]" strokecolor="#c9c9c9 [1942]" strokeweight="1pt">
                <v:fill color2="#ededed [662]" angle="135" focus="50%" type="gradient"/>
                <v:shadow on="t" color="#525252 [1606]" opacity=".5" offset="1pt"/>
              </v:oval>
            </w:pict>
          </mc:Fallback>
        </mc:AlternateContent>
      </w:r>
      <w:r w:rsidR="00E64E7D" w:rsidRPr="005E6210">
        <w:rPr>
          <w:noProof/>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6210">
        <w:rPr>
          <w:noProof/>
        </w:rPr>
        <mc:AlternateContent>
          <mc:Choice Requires="wpg">
            <w:drawing>
              <wp:anchor distT="0" distB="0" distL="114300" distR="114300" simplePos="0" relativeHeight="251732992" behindDoc="0" locked="0" layoutInCell="1" allowOverlap="1" wp14:anchorId="31AFAEEF" wp14:editId="6BCC9699">
                <wp:simplePos x="0" y="0"/>
                <wp:positionH relativeFrom="column">
                  <wp:posOffset>1379855</wp:posOffset>
                </wp:positionH>
                <wp:positionV relativeFrom="paragraph">
                  <wp:posOffset>131445</wp:posOffset>
                </wp:positionV>
                <wp:extent cx="4806315" cy="8531225"/>
                <wp:effectExtent l="21590" t="12700" r="1270" b="19050"/>
                <wp:wrapNone/>
                <wp:docPr id="247484491"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2122094064" name="Text Box 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EDE3" w14:textId="77777777" w:rsidR="0013259C" w:rsidRPr="005E6210" w:rsidRDefault="0013259C" w:rsidP="0013259C">
                              <w:pPr>
                                <w:jc w:val="center"/>
                                <w:rPr>
                                  <w:b/>
                                  <w:sz w:val="36"/>
                                  <w:szCs w:val="32"/>
                                </w:rPr>
                              </w:pPr>
                              <w:r w:rsidRPr="005E6210">
                                <w:rPr>
                                  <w:b/>
                                  <w:color w:val="000000"/>
                                  <w:sz w:val="36"/>
                                  <w:szCs w:val="32"/>
                                </w:rPr>
                                <w:t>Sistema de Gestão de Frotas de Transporte Escolar</w:t>
                              </w:r>
                            </w:p>
                            <w:p w14:paraId="6C3BFF2B" w14:textId="77777777" w:rsidR="00E64E7D" w:rsidRPr="005E6210" w:rsidRDefault="00E64E7D" w:rsidP="00E64E7D">
                              <w:pPr>
                                <w:jc w:val="center"/>
                                <w:rPr>
                                  <w:b/>
                                  <w:sz w:val="36"/>
                                  <w:szCs w:val="32"/>
                                </w:rPr>
                              </w:pPr>
                            </w:p>
                          </w:txbxContent>
                        </wps:txbx>
                        <wps:bodyPr rot="0" vert="horz" wrap="square" lIns="0" tIns="0" rIns="0" bIns="0" anchor="t" anchorCtr="0" upright="1">
                          <a:noAutofit/>
                        </wps:bodyPr>
                      </wps:wsp>
                      <wpg:grpSp>
                        <wpg:cNvPr id="1276379707" name="Group 42"/>
                        <wpg:cNvGrpSpPr>
                          <a:grpSpLocks/>
                        </wpg:cNvGrpSpPr>
                        <wpg:grpSpPr bwMode="auto">
                          <a:xfrm>
                            <a:off x="3663" y="1655"/>
                            <a:ext cx="7304" cy="13435"/>
                            <a:chOff x="3663" y="1655"/>
                            <a:chExt cx="7304" cy="13435"/>
                          </a:xfrm>
                        </wpg:grpSpPr>
                        <wps:wsp>
                          <wps:cNvPr id="2146155099"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1BDB6" w14:textId="77777777" w:rsidR="00E64E7D" w:rsidRPr="005E6210" w:rsidRDefault="00E64E7D" w:rsidP="00E64E7D">
                                <w:pPr>
                                  <w:jc w:val="center"/>
                                  <w:rPr>
                                    <w:color w:val="000000"/>
                                    <w:sz w:val="28"/>
                                    <w:szCs w:val="28"/>
                                  </w:rPr>
                                </w:pPr>
                                <w:r w:rsidRPr="005E6210">
                                  <w:rPr>
                                    <w:color w:val="000000"/>
                                    <w:sz w:val="28"/>
                                    <w:szCs w:val="28"/>
                                  </w:rPr>
                                  <w:t>Trabalho de Licenciatura</w:t>
                                </w:r>
                              </w:p>
                              <w:p w14:paraId="2427C549" w14:textId="77777777" w:rsidR="00E64E7D" w:rsidRPr="005E6210" w:rsidRDefault="00E64E7D" w:rsidP="00E64E7D">
                                <w:pPr>
                                  <w:jc w:val="center"/>
                                  <w:rPr>
                                    <w:sz w:val="28"/>
                                    <w:szCs w:val="28"/>
                                  </w:rPr>
                                </w:pPr>
                                <w:r w:rsidRPr="005E6210">
                                  <w:rPr>
                                    <w:color w:val="000000"/>
                                    <w:sz w:val="28"/>
                                    <w:szCs w:val="28"/>
                                  </w:rPr>
                                  <w:t xml:space="preserve"> em Informática</w:t>
                                </w:r>
                              </w:p>
                              <w:p w14:paraId="24C85704" w14:textId="77777777" w:rsidR="00E64E7D" w:rsidRPr="005E6210" w:rsidRDefault="00E64E7D" w:rsidP="00E64E7D">
                                <w:pPr>
                                  <w:rPr>
                                    <w:sz w:val="28"/>
                                    <w:szCs w:val="28"/>
                                  </w:rPr>
                                </w:pPr>
                              </w:p>
                              <w:p w14:paraId="34BEF198" w14:textId="77777777" w:rsidR="00E64E7D" w:rsidRPr="005E6210" w:rsidRDefault="00E64E7D" w:rsidP="00E64E7D">
                                <w:pPr>
                                  <w:rPr>
                                    <w:sz w:val="28"/>
                                    <w:szCs w:val="28"/>
                                  </w:rPr>
                                </w:pPr>
                              </w:p>
                              <w:p w14:paraId="1C473674" w14:textId="77777777" w:rsidR="00E64E7D" w:rsidRPr="005E6210" w:rsidRDefault="00E64E7D" w:rsidP="00E64E7D">
                                <w:pPr>
                                  <w:rPr>
                                    <w:sz w:val="28"/>
                                    <w:szCs w:val="28"/>
                                  </w:rPr>
                                </w:pPr>
                                <w:r w:rsidRPr="005E6210">
                                  <w:rPr>
                                    <w:sz w:val="28"/>
                                    <w:szCs w:val="28"/>
                                  </w:rPr>
                                  <w:t>Dissertação para obtenção do Grau de Mestre em</w:t>
                                </w:r>
                                <w:r w:rsidRPr="005E6210">
                                  <w:rPr>
                                    <w:sz w:val="28"/>
                                    <w:szCs w:val="28"/>
                                  </w:rPr>
                                  <w:br/>
                                  <w:t>[Engenharia Informática]</w:t>
                                </w:r>
                              </w:p>
                              <w:p w14:paraId="7300B8A2" w14:textId="77777777" w:rsidR="00E64E7D" w:rsidRPr="005E6210" w:rsidRDefault="00E64E7D" w:rsidP="00E64E7D">
                                <w:pPr>
                                  <w:rPr>
                                    <w:sz w:val="28"/>
                                    <w:szCs w:val="28"/>
                                  </w:rPr>
                                </w:pPr>
                              </w:p>
                            </w:txbxContent>
                          </wps:txbx>
                          <wps:bodyPr rot="0" vert="horz" wrap="square" lIns="0" tIns="0" rIns="0" bIns="0" anchor="t" anchorCtr="0" upright="1">
                            <a:noAutofit/>
                          </wps:bodyPr>
                        </wps:wsp>
                        <wpg:grpSp>
                          <wpg:cNvPr id="2130748066" name="Group 44"/>
                          <wpg:cNvGrpSpPr>
                            <a:grpSpLocks/>
                          </wpg:cNvGrpSpPr>
                          <wpg:grpSpPr bwMode="auto">
                            <a:xfrm>
                              <a:off x="3663" y="1655"/>
                              <a:ext cx="7304" cy="13435"/>
                              <a:chOff x="3647" y="1655"/>
                              <a:chExt cx="7320" cy="13003"/>
                            </a:xfrm>
                          </wpg:grpSpPr>
                          <wps:wsp>
                            <wps:cNvPr id="1934574677"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1783466866"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1AFAEEF" id="Agrupar 16" o:spid="_x0000_s1027" style="position:absolute;margin-left:108.65pt;margin-top:10.35pt;width:378.45pt;height:671.75pt;z-index:251732992"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">
                <v:shape id="Text Box 1" o:spid="_x0000_s1028"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" filled="f" stroked="f">
                  <v:textbox inset="0,0,0,0">
                    <w:txbxContent>
                      <w:p w14:paraId="591DEDE3" w14:textId="77777777" w:rsidR="0013259C" w:rsidRPr="005E6210" w:rsidRDefault="0013259C" w:rsidP="0013259C">
                        <w:pPr>
                          <w:jc w:val="center"/>
                          <w:rPr>
                            <w:b/>
                            <w:sz w:val="36"/>
                            <w:szCs w:val="32"/>
                          </w:rPr>
                        </w:pPr>
                        <w:r w:rsidRPr="005E6210">
                          <w:rPr>
                            <w:b/>
                            <w:color w:val="000000"/>
                            <w:sz w:val="36"/>
                            <w:szCs w:val="32"/>
                          </w:rPr>
                          <w:t>Sistema de Gestão de Frotas de Transporte Escolar</w:t>
                        </w:r>
                      </w:p>
                      <w:p w14:paraId="6C3BFF2B" w14:textId="77777777" w:rsidR="00E64E7D" w:rsidRPr="005E6210" w:rsidRDefault="00E64E7D" w:rsidP="00E64E7D">
                        <w:pPr>
                          <w:jc w:val="center"/>
                          <w:rPr>
                            <w:b/>
                            <w:sz w:val="36"/>
                            <w:szCs w:val="32"/>
                          </w:rPr>
                        </w:pPr>
                      </w:p>
                    </w:txbxContent>
                  </v:textbox>
                </v:shape>
                <v:group id="Group 42" o:spid="_x0000_s1029"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">
                  <v:shape id="Text Box 43" o:spid="_x0000_s1030"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" filled="f" stroked="f">
                    <v:textbox inset="0,0,0,0">
                      <w:txbxContent>
                        <w:p w14:paraId="5A91BDB6" w14:textId="77777777" w:rsidR="00E64E7D" w:rsidRPr="005E6210" w:rsidRDefault="00E64E7D" w:rsidP="00E64E7D">
                          <w:pPr>
                            <w:jc w:val="center"/>
                            <w:rPr>
                              <w:color w:val="000000"/>
                              <w:sz w:val="28"/>
                              <w:szCs w:val="28"/>
                            </w:rPr>
                          </w:pPr>
                          <w:r w:rsidRPr="005E6210">
                            <w:rPr>
                              <w:color w:val="000000"/>
                              <w:sz w:val="28"/>
                              <w:szCs w:val="28"/>
                            </w:rPr>
                            <w:t>Trabalho de Licenciatura</w:t>
                          </w:r>
                        </w:p>
                        <w:p w14:paraId="2427C549" w14:textId="77777777" w:rsidR="00E64E7D" w:rsidRPr="005E6210" w:rsidRDefault="00E64E7D" w:rsidP="00E64E7D">
                          <w:pPr>
                            <w:jc w:val="center"/>
                            <w:rPr>
                              <w:sz w:val="28"/>
                              <w:szCs w:val="28"/>
                            </w:rPr>
                          </w:pPr>
                          <w:r w:rsidRPr="005E6210">
                            <w:rPr>
                              <w:color w:val="000000"/>
                              <w:sz w:val="28"/>
                              <w:szCs w:val="28"/>
                            </w:rPr>
                            <w:t xml:space="preserve"> em Informática</w:t>
                          </w:r>
                        </w:p>
                        <w:p w14:paraId="24C85704" w14:textId="77777777" w:rsidR="00E64E7D" w:rsidRPr="005E6210" w:rsidRDefault="00E64E7D" w:rsidP="00E64E7D">
                          <w:pPr>
                            <w:rPr>
                              <w:sz w:val="28"/>
                              <w:szCs w:val="28"/>
                            </w:rPr>
                          </w:pPr>
                        </w:p>
                        <w:p w14:paraId="34BEF198" w14:textId="77777777" w:rsidR="00E64E7D" w:rsidRPr="005E6210" w:rsidRDefault="00E64E7D" w:rsidP="00E64E7D">
                          <w:pPr>
                            <w:rPr>
                              <w:sz w:val="28"/>
                              <w:szCs w:val="28"/>
                            </w:rPr>
                          </w:pPr>
                        </w:p>
                        <w:p w14:paraId="1C473674" w14:textId="77777777" w:rsidR="00E64E7D" w:rsidRPr="005E6210" w:rsidRDefault="00E64E7D" w:rsidP="00E64E7D">
                          <w:pPr>
                            <w:rPr>
                              <w:sz w:val="28"/>
                              <w:szCs w:val="28"/>
                            </w:rPr>
                          </w:pPr>
                          <w:r w:rsidRPr="005E6210">
                            <w:rPr>
                              <w:sz w:val="28"/>
                              <w:szCs w:val="28"/>
                            </w:rPr>
                            <w:t>Dissertação para obtenção do Grau de Mestre em</w:t>
                          </w:r>
                          <w:r w:rsidRPr="005E6210">
                            <w:rPr>
                              <w:sz w:val="28"/>
                              <w:szCs w:val="28"/>
                            </w:rPr>
                            <w:br/>
                            <w:t>[Engenharia Informática]</w:t>
                          </w:r>
                        </w:p>
                        <w:p w14:paraId="7300B8A2" w14:textId="77777777" w:rsidR="00E64E7D" w:rsidRPr="005E6210" w:rsidRDefault="00E64E7D" w:rsidP="00E64E7D">
                          <w:pPr>
                            <w:rPr>
                              <w:sz w:val="28"/>
                              <w:szCs w:val="28"/>
                            </w:rPr>
                          </w:pPr>
                        </w:p>
                      </w:txbxContent>
                    </v:textbox>
                  </v:shape>
                  <v:group id="Group 44" o:spid="_x0000_s1031"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">
                    <v:shapetype id="_x0000_t32" coordsize="21600,21600" o:spt="32" o:oned="t" path="m,l21600,21600e" filled="f">
                      <v:path arrowok="t" fillok="f" o:connecttype="none"/>
                      <o:lock v:ext="edit" shapetype="t"/>
                    </v:shapetype>
                    <v:shape id="AutoShape 45" o:spid="_x0000_s1032"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" strokecolor="#375623 [1609]" strokeweight="2pt"/>
                    <v:shape id="AutoShape 46" o:spid="_x0000_s1033"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" strokecolor="#375623 [1609]" strokeweight="2pt"/>
                  </v:group>
                </v:group>
              </v:group>
            </w:pict>
          </mc:Fallback>
        </mc:AlternateContent>
      </w:r>
      <w:r w:rsidRPr="005E6210">
        <w:rPr>
          <w:noProof/>
        </w:rPr>
        <mc:AlternateContent>
          <mc:Choice Requires="wps">
            <w:drawing>
              <wp:anchor distT="0" distB="0" distL="114300" distR="114300" simplePos="0" relativeHeight="251731968" behindDoc="0" locked="0" layoutInCell="1" allowOverlap="1" wp14:anchorId="41CC5D0E" wp14:editId="7B4CA532">
                <wp:simplePos x="0" y="0"/>
                <wp:positionH relativeFrom="column">
                  <wp:posOffset>1276985</wp:posOffset>
                </wp:positionH>
                <wp:positionV relativeFrom="paragraph">
                  <wp:posOffset>949960</wp:posOffset>
                </wp:positionV>
                <wp:extent cx="4464050" cy="885825"/>
                <wp:effectExtent l="0" t="0" r="0" b="0"/>
                <wp:wrapNone/>
                <wp:docPr id="1028418270"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B4CF0AE" w14:textId="77777777" w:rsidR="00E64E7D" w:rsidRPr="005E6210" w:rsidRDefault="00E64E7D" w:rsidP="00E64E7D">
                            <w:pPr>
                              <w:spacing w:after="0"/>
                              <w:jc w:val="center"/>
                              <w:rPr>
                                <w:b/>
                                <w:sz w:val="30"/>
                                <w:szCs w:val="30"/>
                              </w:rPr>
                            </w:pPr>
                            <w:r w:rsidRPr="005E6210">
                              <w:rPr>
                                <w:b/>
                                <w:sz w:val="30"/>
                                <w:szCs w:val="30"/>
                              </w:rPr>
                              <w:t>FACULDADE DE CIÊNCIAS</w:t>
                            </w:r>
                          </w:p>
                          <w:p w14:paraId="71BA0B37" w14:textId="77777777" w:rsidR="00E64E7D" w:rsidRPr="005E6210" w:rsidRDefault="00E64E7D" w:rsidP="00E64E7D">
                            <w:pPr>
                              <w:spacing w:after="0"/>
                              <w:jc w:val="center"/>
                              <w:rPr>
                                <w:sz w:val="30"/>
                                <w:szCs w:val="30"/>
                              </w:rPr>
                            </w:pPr>
                            <w:r w:rsidRPr="005E6210">
                              <w:rPr>
                                <w:b/>
                                <w:sz w:val="30"/>
                                <w:szCs w:val="30"/>
                              </w:rPr>
                              <w:t>Departamento de Matemática e Informática</w:t>
                            </w:r>
                          </w:p>
                          <w:p w14:paraId="094D2C2D" w14:textId="77777777" w:rsidR="00E64E7D" w:rsidRPr="005E6210" w:rsidRDefault="00E64E7D" w:rsidP="00E64E7D">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C5D0E" id="Caixa de texto 15" o:spid="_x0000_s1034"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5E6210" w:rsidRDefault="00E64E7D" w:rsidP="00E64E7D">
                      <w:pPr>
                        <w:spacing w:after="0"/>
                        <w:jc w:val="center"/>
                        <w:rPr>
                          <w:b/>
                          <w:sz w:val="30"/>
                          <w:szCs w:val="30"/>
                        </w:rPr>
                      </w:pPr>
                      <w:r w:rsidRPr="005E6210">
                        <w:rPr>
                          <w:b/>
                          <w:sz w:val="30"/>
                          <w:szCs w:val="30"/>
                        </w:rPr>
                        <w:t>FACULDADE DE CIÊNCIAS</w:t>
                      </w:r>
                    </w:p>
                    <w:p w14:paraId="71BA0B37" w14:textId="77777777" w:rsidR="00E64E7D" w:rsidRPr="005E6210" w:rsidRDefault="00E64E7D" w:rsidP="00E64E7D">
                      <w:pPr>
                        <w:spacing w:after="0"/>
                        <w:jc w:val="center"/>
                        <w:rPr>
                          <w:sz w:val="30"/>
                          <w:szCs w:val="30"/>
                        </w:rPr>
                      </w:pPr>
                      <w:r w:rsidRPr="005E6210">
                        <w:rPr>
                          <w:b/>
                          <w:sz w:val="30"/>
                          <w:szCs w:val="30"/>
                        </w:rPr>
                        <w:t>Departamento de Matemática e Informática</w:t>
                      </w:r>
                    </w:p>
                    <w:p w14:paraId="094D2C2D" w14:textId="77777777" w:rsidR="00E64E7D" w:rsidRPr="005E6210" w:rsidRDefault="00E64E7D" w:rsidP="00E64E7D">
                      <w:pPr>
                        <w:spacing w:after="0"/>
                        <w:rPr>
                          <w:sz w:val="30"/>
                          <w:szCs w:val="30"/>
                        </w:rPr>
                      </w:pPr>
                    </w:p>
                  </w:txbxContent>
                </v:textbox>
              </v:shape>
            </w:pict>
          </mc:Fallback>
        </mc:AlternateContent>
      </w:r>
      <w:r w:rsidRPr="005E6210">
        <w:rPr>
          <w:noProof/>
        </w:rPr>
        <mc:AlternateContent>
          <mc:Choice Requires="wps">
            <w:drawing>
              <wp:anchor distT="0" distB="0" distL="114300" distR="114300" simplePos="0" relativeHeight="251730944" behindDoc="0" locked="0" layoutInCell="1" allowOverlap="1" wp14:anchorId="0C55B405" wp14:editId="6E8DF7AA">
                <wp:simplePos x="0" y="0"/>
                <wp:positionH relativeFrom="column">
                  <wp:posOffset>2528570</wp:posOffset>
                </wp:positionH>
                <wp:positionV relativeFrom="paragraph">
                  <wp:posOffset>8260080</wp:posOffset>
                </wp:positionV>
                <wp:extent cx="2687955" cy="266700"/>
                <wp:effectExtent l="0" t="0" r="0" b="0"/>
                <wp:wrapNone/>
                <wp:docPr id="2009448762"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72466498" w14:textId="49DF0F4A" w:rsidR="00E64E7D" w:rsidRPr="005E6210" w:rsidRDefault="00471A47" w:rsidP="00E64E7D">
                            <w:pPr>
                              <w:jc w:val="center"/>
                            </w:pPr>
                            <w:r w:rsidRPr="005E6210">
                              <w:t>M</w:t>
                            </w:r>
                            <w:r w:rsidR="00E64E7D" w:rsidRPr="005E6210">
                              <w:t>aputo,</w:t>
                            </w:r>
                            <w:r w:rsidR="00CB1B52">
                              <w:t xml:space="preserve"> Setembro de</w:t>
                            </w:r>
                            <w:r w:rsidR="00E64E7D" w:rsidRPr="005E6210">
                              <w:t xml:space="preserve"> 2023</w:t>
                            </w:r>
                          </w:p>
                          <w:p w14:paraId="118E07A5" w14:textId="77777777" w:rsidR="00E64E7D" w:rsidRPr="005E6210" w:rsidRDefault="00E64E7D" w:rsidP="00E64E7D">
                            <w:pPr>
                              <w:jc w:val="center"/>
                            </w:pPr>
                          </w:p>
                          <w:p w14:paraId="10C7F220" w14:textId="77777777" w:rsidR="00E64E7D" w:rsidRPr="005E6210"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5B405" id="Caixa de texto 14" o:spid="_x0000_s1035"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49DF0F4A" w:rsidR="00E64E7D" w:rsidRPr="005E6210" w:rsidRDefault="00471A47" w:rsidP="00E64E7D">
                      <w:pPr>
                        <w:jc w:val="center"/>
                      </w:pPr>
                      <w:r w:rsidRPr="005E6210">
                        <w:t>M</w:t>
                      </w:r>
                      <w:r w:rsidR="00E64E7D" w:rsidRPr="005E6210">
                        <w:t>aputo,</w:t>
                      </w:r>
                      <w:r w:rsidR="00CB1B52">
                        <w:t xml:space="preserve"> Setembro de</w:t>
                      </w:r>
                      <w:r w:rsidR="00E64E7D" w:rsidRPr="005E6210">
                        <w:t xml:space="preserve"> 2023</w:t>
                      </w:r>
                    </w:p>
                    <w:p w14:paraId="118E07A5" w14:textId="77777777" w:rsidR="00E64E7D" w:rsidRPr="005E6210" w:rsidRDefault="00E64E7D" w:rsidP="00E64E7D">
                      <w:pPr>
                        <w:jc w:val="center"/>
                      </w:pPr>
                    </w:p>
                    <w:p w14:paraId="10C7F220" w14:textId="77777777" w:rsidR="00E64E7D" w:rsidRPr="005E6210" w:rsidRDefault="00E64E7D" w:rsidP="00E64E7D"/>
                  </w:txbxContent>
                </v:textbox>
              </v:shape>
            </w:pict>
          </mc:Fallback>
        </mc:AlternateContent>
      </w:r>
      <w:r w:rsidRPr="005E6210">
        <w:rPr>
          <w:noProof/>
        </w:rPr>
        <mc:AlternateContent>
          <mc:Choice Requires="wpi">
            <w:drawing>
              <wp:anchor distT="0" distB="0" distL="114300" distR="114300" simplePos="0" relativeHeight="251770880" behindDoc="0" locked="0" layoutInCell="1" allowOverlap="1" wp14:anchorId="65A3DA56" wp14:editId="5BD41C90">
                <wp:simplePos x="0" y="0"/>
                <wp:positionH relativeFrom="column">
                  <wp:posOffset>1920875</wp:posOffset>
                </wp:positionH>
                <wp:positionV relativeFrom="paragraph">
                  <wp:posOffset>8694420</wp:posOffset>
                </wp:positionV>
                <wp:extent cx="46355" cy="45085"/>
                <wp:effectExtent l="133985" t="222250" r="124460" b="218440"/>
                <wp:wrapNone/>
                <wp:docPr id="438384388" name="Tinta 3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46355" cy="45085"/>
                      </w14:xfrm>
                    </w14:contentPart>
                  </a:graphicData>
                </a:graphic>
                <wp14:sizeRelH relativeFrom="margin">
                  <wp14:pctWidth>0</wp14:pctWidth>
                </wp14:sizeRelH>
                <wp14:sizeRelV relativeFrom="page">
                  <wp14:pctHeight>0</wp14:pctHeight>
                </wp14:sizeRelV>
              </wp:anchor>
            </w:drawing>
          </mc:Choice>
          <mc:Fallback>
            <w:pict>
              <v:shape w14:anchorId="7BEEB00D" id="Tinta 34" o:spid="_x0000_s1026" type="#_x0000_t75" style="position:absolute;margin-left:144.25pt;margin-top:670.6pt;width:17.65pt;height:3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">
                <v:imagedata r:id="rId35" o:title=""/>
                <o:lock v:ext="edit" rotation="t" verticies="t" shapetype="t"/>
              </v:shape>
            </w:pict>
          </mc:Fallback>
        </mc:AlternateContent>
      </w:r>
      <w:r w:rsidRPr="005E6210">
        <w:rPr>
          <w:noProof/>
        </w:rPr>
        <mc:AlternateContent>
          <mc:Choice Requires="wpi">
            <w:drawing>
              <wp:anchor distT="0" distB="0" distL="114300" distR="114300" simplePos="0" relativeHeight="251767808" behindDoc="0" locked="0" layoutInCell="1" allowOverlap="1" wp14:anchorId="08C8813A" wp14:editId="44052E91">
                <wp:simplePos x="0" y="0"/>
                <wp:positionH relativeFrom="column">
                  <wp:posOffset>3550285</wp:posOffset>
                </wp:positionH>
                <wp:positionV relativeFrom="paragraph">
                  <wp:posOffset>7467600</wp:posOffset>
                </wp:positionV>
                <wp:extent cx="45085" cy="90170"/>
                <wp:effectExtent l="134620" t="224155" r="125095" b="209550"/>
                <wp:wrapNone/>
                <wp:docPr id="1078683660" name="Tinta 3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45085" cy="90170"/>
                      </w14:xfrm>
                    </w14:contentPart>
                  </a:graphicData>
                </a:graphic>
                <wp14:sizeRelH relativeFrom="page">
                  <wp14:pctWidth>0</wp14:pctWidth>
                </wp14:sizeRelH>
                <wp14:sizeRelV relativeFrom="page">
                  <wp14:pctHeight>0</wp14:pctHeight>
                </wp14:sizeRelV>
              </wp:anchor>
            </w:drawing>
          </mc:Choice>
          <mc:Fallback>
            <w:pict>
              <v:shape w14:anchorId="014729C3" id="Tinta 31" o:spid="_x0000_s1026" type="#_x0000_t75" style="position:absolute;margin-left:-607.95pt;margin-top:-2962pt;width:1775pt;height:710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">
                <v:imagedata r:id="rId37" o:title=""/>
                <o:lock v:ext="edit" rotation="t" verticies="t" shapetype="t"/>
              </v:shape>
            </w:pict>
          </mc:Fallback>
        </mc:AlternateContent>
      </w:r>
      <w:r w:rsidRPr="005E6210">
        <w:rPr>
          <w:noProof/>
        </w:rPr>
        <mc:AlternateContent>
          <mc:Choice Requires="wpi">
            <w:drawing>
              <wp:anchor distT="0" distB="0" distL="114300" distR="114300" simplePos="0" relativeHeight="251748352" behindDoc="0" locked="0" layoutInCell="1" allowOverlap="1" wp14:anchorId="0B837548" wp14:editId="13BF4673">
                <wp:simplePos x="0" y="0"/>
                <wp:positionH relativeFrom="column">
                  <wp:posOffset>3712845</wp:posOffset>
                </wp:positionH>
                <wp:positionV relativeFrom="paragraph">
                  <wp:posOffset>7773035</wp:posOffset>
                </wp:positionV>
                <wp:extent cx="52705" cy="45085"/>
                <wp:effectExtent l="97155" t="158115" r="88265" b="149225"/>
                <wp:wrapNone/>
                <wp:docPr id="1942711692" name="Tinta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52705" cy="45085"/>
                      </w14:xfrm>
                    </w14:contentPart>
                  </a:graphicData>
                </a:graphic>
                <wp14:sizeRelH relativeFrom="page">
                  <wp14:pctWidth>0</wp14:pctWidth>
                </wp14:sizeRelH>
                <wp14:sizeRelV relativeFrom="page">
                  <wp14:pctHeight>0</wp14:pctHeight>
                </wp14:sizeRelV>
              </wp:anchor>
            </w:drawing>
          </mc:Choice>
          <mc:Fallback>
            <w:pict>
              <v:shape w14:anchorId="6736DC36" id="Tinta 5" o:spid="_x0000_s1026" type="#_x0000_t75" style="position:absolute;margin-left:288.15pt;margin-top:603.65pt;width:12.55pt;height:2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">
                <v:imagedata r:id="rId39" o:title=""/>
                <o:lock v:ext="edit" rotation="t" verticies="t" shapetype="t"/>
              </v:shape>
            </w:pict>
          </mc:Fallback>
        </mc:AlternateContent>
      </w:r>
      <w:r w:rsidRPr="005E6210">
        <w:rPr>
          <w:noProof/>
        </w:rPr>
        <mc:AlternateContent>
          <mc:Choice Requires="wpi">
            <w:drawing>
              <wp:anchor distT="0" distB="0" distL="114300" distR="114300" simplePos="0" relativeHeight="251747328" behindDoc="0" locked="0" layoutInCell="1" allowOverlap="1" wp14:anchorId="70D952E0" wp14:editId="7E12902F">
                <wp:simplePos x="0" y="0"/>
                <wp:positionH relativeFrom="column">
                  <wp:posOffset>6232525</wp:posOffset>
                </wp:positionH>
                <wp:positionV relativeFrom="paragraph">
                  <wp:posOffset>8649970</wp:posOffset>
                </wp:positionV>
                <wp:extent cx="573405" cy="690880"/>
                <wp:effectExtent l="111760" t="158750" r="86360" b="150495"/>
                <wp:wrapNone/>
                <wp:docPr id="1633120464" name="Tinta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73405" cy="690880"/>
                      </w14:xfrm>
                    </w14:contentPart>
                  </a:graphicData>
                </a:graphic>
                <wp14:sizeRelH relativeFrom="page">
                  <wp14:pctWidth>0</wp14:pctWidth>
                </wp14:sizeRelH>
                <wp14:sizeRelV relativeFrom="page">
                  <wp14:pctHeight>0</wp14:pctHeight>
                </wp14:sizeRelV>
              </wp:anchor>
            </w:drawing>
          </mc:Choice>
          <mc:Fallback>
            <w:pict>
              <v:shape w14:anchorId="42DEE621" id="Tinta 4" o:spid="_x0000_s1026" type="#_x0000_t75" style="position:absolute;margin-left:486.5pt;margin-top:672.6pt;width:53.6pt;height:71.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">
                <v:imagedata r:id="rId41" o:title=""/>
                <o:lock v:ext="edit" rotation="t" verticies="t" shapetype="t"/>
              </v:shape>
            </w:pict>
          </mc:Fallback>
        </mc:AlternateContent>
      </w:r>
      <w:r w:rsidRPr="005E6210">
        <w:rPr>
          <w:noProof/>
        </w:rPr>
        <mc:AlternateContent>
          <mc:Choice Requires="wpi">
            <w:drawing>
              <wp:anchor distT="0" distB="0" distL="114300" distR="114300" simplePos="0" relativeHeight="251765760" behindDoc="0" locked="0" layoutInCell="1" allowOverlap="1" wp14:anchorId="5BC50146" wp14:editId="19882910">
                <wp:simplePos x="0" y="0"/>
                <wp:positionH relativeFrom="column">
                  <wp:posOffset>2686050</wp:posOffset>
                </wp:positionH>
                <wp:positionV relativeFrom="paragraph">
                  <wp:posOffset>9095105</wp:posOffset>
                </wp:positionV>
                <wp:extent cx="180340" cy="360680"/>
                <wp:effectExtent l="137160" t="222885" r="130175" b="216535"/>
                <wp:wrapNone/>
                <wp:docPr id="958409666" name="Tinta 2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5488E7" id="Tinta 29" o:spid="_x0000_s1026" type="#_x0000_t75" style="position:absolute;margin-left:-3338.5pt;margin-top:-13483.85pt;width:7100pt;height:28400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">
                <v:imagedata r:id="rId17" o:title=""/>
                <o:lock v:ext="edit" rotation="t" verticies="t" shapetype="t"/>
              </v:shape>
            </w:pict>
          </mc:Fallback>
        </mc:AlternateContent>
      </w:r>
      <w:r w:rsidRPr="005E6210">
        <w:rPr>
          <w:noProof/>
        </w:rPr>
        <mc:AlternateContent>
          <mc:Choice Requires="wpi">
            <w:drawing>
              <wp:anchor distT="0" distB="0" distL="114300" distR="114300" simplePos="0" relativeHeight="251763712" behindDoc="0" locked="0" layoutInCell="1" allowOverlap="1" wp14:anchorId="56722CF5" wp14:editId="3A6BB310">
                <wp:simplePos x="0" y="0"/>
                <wp:positionH relativeFrom="column">
                  <wp:posOffset>3049905</wp:posOffset>
                </wp:positionH>
                <wp:positionV relativeFrom="paragraph">
                  <wp:posOffset>9044940</wp:posOffset>
                </wp:positionV>
                <wp:extent cx="349885" cy="381000"/>
                <wp:effectExtent l="139065" t="220345" r="130175" b="217805"/>
                <wp:wrapNone/>
                <wp:docPr id="1603134140" name="Tinta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349885" cy="381000"/>
                      </w14:xfrm>
                    </w14:contentPart>
                  </a:graphicData>
                </a:graphic>
                <wp14:sizeRelH relativeFrom="page">
                  <wp14:pctWidth>0</wp14:pctWidth>
                </wp14:sizeRelH>
                <wp14:sizeRelV relativeFrom="page">
                  <wp14:pctHeight>0</wp14:pctHeight>
                </wp14:sizeRelV>
              </wp:anchor>
            </w:drawing>
          </mc:Choice>
          <mc:Fallback>
            <w:pict>
              <v:shape w14:anchorId="49E52EED" id="Tinta 27" o:spid="_x0000_s1026" type="#_x0000_t75" style="position:absolute;margin-left:233.05pt;margin-top:697.8pt;width:41.7pt;height:58.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">
                <v:imagedata r:id="rId44" o:title=""/>
                <o:lock v:ext="edit" rotation="t" verticies="t" shapetype="t"/>
              </v:shape>
            </w:pict>
          </mc:Fallback>
        </mc:AlternateContent>
      </w:r>
      <w:r w:rsidRPr="005E6210">
        <w:rPr>
          <w:noProof/>
        </w:rPr>
        <mc:AlternateContent>
          <mc:Choice Requires="wpi">
            <w:drawing>
              <wp:anchor distT="0" distB="0" distL="114300" distR="114300" simplePos="0" relativeHeight="251766784" behindDoc="0" locked="0" layoutInCell="1" allowOverlap="1" wp14:anchorId="7962AED8" wp14:editId="15302BE3">
                <wp:simplePos x="0" y="0"/>
                <wp:positionH relativeFrom="column">
                  <wp:posOffset>3317875</wp:posOffset>
                </wp:positionH>
                <wp:positionV relativeFrom="paragraph">
                  <wp:posOffset>9347200</wp:posOffset>
                </wp:positionV>
                <wp:extent cx="113665" cy="45085"/>
                <wp:effectExtent l="140335" t="227330" r="127000" b="213360"/>
                <wp:wrapNone/>
                <wp:docPr id="1973287864" name="Tinta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13665" cy="45085"/>
                      </w14:xfrm>
                    </w14:contentPart>
                  </a:graphicData>
                </a:graphic>
                <wp14:sizeRelH relativeFrom="page">
                  <wp14:pctWidth>0</wp14:pctWidth>
                </wp14:sizeRelH>
                <wp14:sizeRelV relativeFrom="page">
                  <wp14:pctHeight>0</wp14:pctHeight>
                </wp14:sizeRelV>
              </wp:anchor>
            </w:drawing>
          </mc:Choice>
          <mc:Fallback>
            <w:pict>
              <v:shape w14:anchorId="2FC0BA85" id="Tinta 30" o:spid="_x0000_s1026" type="#_x0000_t75" style="position:absolute;margin-left:254.2pt;margin-top:722pt;width:23.05pt;height:3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">
                <v:imagedata r:id="rId46" o:title=""/>
                <o:lock v:ext="edit" rotation="t" verticies="t" shapetype="t"/>
              </v:shape>
            </w:pict>
          </mc:Fallback>
        </mc:AlternateContent>
      </w:r>
      <w:r w:rsidRPr="005E6210">
        <w:rPr>
          <w:noProof/>
        </w:rPr>
        <mc:AlternateContent>
          <mc:Choice Requires="wpi">
            <w:drawing>
              <wp:anchor distT="0" distB="0" distL="114300" distR="114300" simplePos="0" relativeHeight="251762688" behindDoc="0" locked="0" layoutInCell="1" allowOverlap="1" wp14:anchorId="7E1C321C" wp14:editId="6E2410A1">
                <wp:simplePos x="0" y="0"/>
                <wp:positionH relativeFrom="column">
                  <wp:posOffset>2540635</wp:posOffset>
                </wp:positionH>
                <wp:positionV relativeFrom="paragraph">
                  <wp:posOffset>8627745</wp:posOffset>
                </wp:positionV>
                <wp:extent cx="325755" cy="337185"/>
                <wp:effectExtent l="134620" t="231775" r="130175" b="212090"/>
                <wp:wrapNone/>
                <wp:docPr id="1221779754" name="Tinta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325755" cy="337185"/>
                      </w14:xfrm>
                    </w14:contentPart>
                  </a:graphicData>
                </a:graphic>
                <wp14:sizeRelH relativeFrom="page">
                  <wp14:pctWidth>0</wp14:pctWidth>
                </wp14:sizeRelH>
                <wp14:sizeRelV relativeFrom="page">
                  <wp14:pctHeight>0</wp14:pctHeight>
                </wp14:sizeRelV>
              </wp:anchor>
            </w:drawing>
          </mc:Choice>
          <mc:Fallback>
            <w:pict>
              <v:shape w14:anchorId="62D685E2" id="Tinta 26" o:spid="_x0000_s1026" type="#_x0000_t75" style="position:absolute;margin-left:192.95pt;margin-top:664pt;width:39.8pt;height:57.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">
                <v:imagedata r:id="rId48" o:title=""/>
                <o:lock v:ext="edit" rotation="t" verticies="t" shapetype="t"/>
              </v:shape>
            </w:pict>
          </mc:Fallback>
        </mc:AlternateContent>
      </w:r>
      <w:r w:rsidRPr="005E6210">
        <w:rPr>
          <w:noProof/>
        </w:rPr>
        <mc:AlternateContent>
          <mc:Choice Requires="wpi">
            <w:drawing>
              <wp:anchor distT="0" distB="0" distL="114300" distR="114300" simplePos="0" relativeHeight="251761664" behindDoc="0" locked="0" layoutInCell="1" allowOverlap="1" wp14:anchorId="7E40AAD3" wp14:editId="7C394D8D">
                <wp:simplePos x="0" y="0"/>
                <wp:positionH relativeFrom="column">
                  <wp:posOffset>2178685</wp:posOffset>
                </wp:positionH>
                <wp:positionV relativeFrom="paragraph">
                  <wp:posOffset>8903335</wp:posOffset>
                </wp:positionV>
                <wp:extent cx="184150" cy="387350"/>
                <wp:effectExtent l="134620" t="221615" r="128905" b="210185"/>
                <wp:wrapNone/>
                <wp:docPr id="50485209" name="Tinta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184150" cy="387350"/>
                      </w14:xfrm>
                    </w14:contentPart>
                  </a:graphicData>
                </a:graphic>
                <wp14:sizeRelH relativeFrom="page">
                  <wp14:pctWidth>0</wp14:pctWidth>
                </wp14:sizeRelH>
                <wp14:sizeRelV relativeFrom="page">
                  <wp14:pctHeight>0</wp14:pctHeight>
                </wp14:sizeRelV>
              </wp:anchor>
            </w:drawing>
          </mc:Choice>
          <mc:Fallback>
            <w:pict>
              <v:shape w14:anchorId="14BA4748" id="Tinta 25" o:spid="_x0000_s1026" type="#_x0000_t75" style="position:absolute;margin-left:163.9pt;margin-top:686.05pt;width:29.75pt;height:60.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">
                <v:imagedata r:id="rId50" o:title=""/>
                <o:lock v:ext="edit" rotation="t" verticies="t" shapetype="t"/>
              </v:shape>
            </w:pict>
          </mc:Fallback>
        </mc:AlternateContent>
      </w:r>
      <w:r w:rsidRPr="005E6210">
        <w:rPr>
          <w:noProof/>
        </w:rPr>
        <mc:AlternateContent>
          <mc:Choice Requires="wpi">
            <w:drawing>
              <wp:anchor distT="0" distB="0" distL="114300" distR="114300" simplePos="0" relativeHeight="251764736" behindDoc="0" locked="0" layoutInCell="1" allowOverlap="1" wp14:anchorId="5E10C552" wp14:editId="76E645DB">
                <wp:simplePos x="0" y="0"/>
                <wp:positionH relativeFrom="column">
                  <wp:posOffset>2743200</wp:posOffset>
                </wp:positionH>
                <wp:positionV relativeFrom="paragraph">
                  <wp:posOffset>8964930</wp:posOffset>
                </wp:positionV>
                <wp:extent cx="180340" cy="364490"/>
                <wp:effectExtent l="137160" t="226060" r="130175" b="209550"/>
                <wp:wrapNone/>
                <wp:docPr id="374258621" name="Tinta 2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80340" cy="364490"/>
                      </w14:xfrm>
                    </w14:contentPart>
                  </a:graphicData>
                </a:graphic>
                <wp14:sizeRelH relativeFrom="page">
                  <wp14:pctWidth>0</wp14:pctWidth>
                </wp14:sizeRelH>
                <wp14:sizeRelV relativeFrom="page">
                  <wp14:pctHeight>0</wp14:pctHeight>
                </wp14:sizeRelV>
              </wp:anchor>
            </w:drawing>
          </mc:Choice>
          <mc:Fallback>
            <w:pict>
              <v:shape w14:anchorId="56CD960E" id="Tinta 28" o:spid="_x0000_s1026" type="#_x0000_t75" style="position:absolute;margin-left:-3334pt;margin-top:690.55pt;width:7100pt;height:5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">
                <v:imagedata r:id="rId17" o:title=""/>
                <o:lock v:ext="edit" rotation="t" verticies="t" shapetype="t"/>
              </v:shape>
            </w:pict>
          </mc:Fallback>
        </mc:AlternateContent>
      </w:r>
      <w:r w:rsidR="001146BF" w:rsidRPr="005E6210">
        <w:rPr>
          <w:rFonts w:eastAsia="Times New Roman"/>
          <w:sz w:val="20"/>
          <w:lang w:eastAsia="pt-PT"/>
        </w:rPr>
        <w:t xml:space="preserve"> </w:t>
      </w:r>
      <w:r w:rsidR="00E64E7D" w:rsidRPr="005E6210">
        <w:rPr>
          <w:rFonts w:eastAsia="Times New Roman"/>
          <w:sz w:val="20"/>
          <w:lang w:eastAsia="pt-PT"/>
        </w:rPr>
        <w:br w:type="page"/>
      </w:r>
    </w:p>
    <w:p w14:paraId="39CFCE15" w14:textId="365D703C" w:rsidR="00AE1168" w:rsidRPr="005E6210" w:rsidRDefault="006301E0">
      <w:pPr>
        <w:rPr>
          <w:rFonts w:eastAsia="Times New Roman"/>
          <w:sz w:val="20"/>
          <w:lang w:eastAsia="pt-PT"/>
        </w:rPr>
        <w:sectPr w:rsidR="00AE1168" w:rsidRPr="005E6210" w:rsidSect="00721915">
          <w:footerReference w:type="default" r:id="rId52"/>
          <w:footerReference w:type="first" r:id="rId53"/>
          <w:pgSz w:w="11906" w:h="16838" w:code="9"/>
          <w:pgMar w:top="1418" w:right="567" w:bottom="1418" w:left="1701" w:header="709" w:footer="709" w:gutter="0"/>
          <w:pgNumType w:start="1"/>
          <w:cols w:space="708"/>
          <w:titlePg/>
          <w:docGrid w:linePitch="360"/>
        </w:sectPr>
      </w:pPr>
      <w:r w:rsidRPr="005E6210">
        <w:rPr>
          <w:noProof/>
        </w:rPr>
        <w:lastRenderedPageBreak/>
        <mc:AlternateContent>
          <mc:Choice Requires="wps">
            <w:drawing>
              <wp:anchor distT="0" distB="0" distL="114300" distR="114300" simplePos="0" relativeHeight="251737088" behindDoc="0" locked="0" layoutInCell="1" allowOverlap="1" wp14:anchorId="01528D82" wp14:editId="18B36CB1">
                <wp:simplePos x="0" y="0"/>
                <wp:positionH relativeFrom="margin">
                  <wp:align>right</wp:align>
                </wp:positionH>
                <wp:positionV relativeFrom="paragraph">
                  <wp:posOffset>6233795</wp:posOffset>
                </wp:positionV>
                <wp:extent cx="4692650" cy="638175"/>
                <wp:effectExtent l="0" t="0" r="0" b="0"/>
                <wp:wrapNone/>
                <wp:docPr id="1476008539"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638175"/>
                        </a:xfrm>
                        <a:prstGeom prst="rect">
                          <a:avLst/>
                        </a:prstGeom>
                        <a:noFill/>
                        <a:ln>
                          <a:noFill/>
                        </a:ln>
                      </wps:spPr>
                      <wps:txbx>
                        <w:txbxContent>
                          <w:tbl>
                            <w:tblPr>
                              <w:tblW w:w="0" w:type="auto"/>
                              <w:tblLook w:val="04A0" w:firstRow="1" w:lastRow="0" w:firstColumn="1" w:lastColumn="0" w:noHBand="0" w:noVBand="1"/>
                            </w:tblPr>
                            <w:tblGrid>
                              <w:gridCol w:w="2150"/>
                              <w:gridCol w:w="5255"/>
                            </w:tblGrid>
                            <w:tr w:rsidR="00E64E7D" w:rsidRPr="005E6210" w14:paraId="556A142B" w14:textId="77777777" w:rsidTr="00187495">
                              <w:tc>
                                <w:tcPr>
                                  <w:tcW w:w="2196" w:type="dxa"/>
                                  <w:shd w:val="clear" w:color="auto" w:fill="auto"/>
                                </w:tcPr>
                                <w:p w14:paraId="5FBB7575" w14:textId="77777777" w:rsidR="00E64E7D" w:rsidRPr="005E6210" w:rsidRDefault="00E64E7D" w:rsidP="00831025">
                                  <w:pPr>
                                    <w:rPr>
                                      <w:b/>
                                    </w:rPr>
                                  </w:pPr>
                                </w:p>
                              </w:tc>
                              <w:tc>
                                <w:tcPr>
                                  <w:tcW w:w="5409" w:type="dxa"/>
                                  <w:shd w:val="clear" w:color="auto" w:fill="auto"/>
                                </w:tcPr>
                                <w:p w14:paraId="3595F879" w14:textId="77777777" w:rsidR="00E64E7D" w:rsidRPr="005E6210" w:rsidRDefault="00E64E7D" w:rsidP="00F9589C"/>
                              </w:tc>
                            </w:tr>
                            <w:tr w:rsidR="00E64E7D" w:rsidRPr="005E6210" w14:paraId="52588F99" w14:textId="77777777" w:rsidTr="00187495">
                              <w:tc>
                                <w:tcPr>
                                  <w:tcW w:w="2196" w:type="dxa"/>
                                  <w:shd w:val="clear" w:color="auto" w:fill="auto"/>
                                </w:tcPr>
                                <w:p w14:paraId="6194AA22" w14:textId="77777777" w:rsidR="00E64E7D" w:rsidRPr="005E6210" w:rsidRDefault="00E64E7D" w:rsidP="00F9589C">
                                  <w:pPr>
                                    <w:jc w:val="right"/>
                                    <w:rPr>
                                      <w:b/>
                                    </w:rPr>
                                  </w:pPr>
                                  <w:r w:rsidRPr="005E6210">
                                    <w:rPr>
                                      <w:b/>
                                      <w:color w:val="000000"/>
                                    </w:rPr>
                                    <w:t>Autor:</w:t>
                                  </w:r>
                                </w:p>
                              </w:tc>
                              <w:tc>
                                <w:tcPr>
                                  <w:tcW w:w="5409" w:type="dxa"/>
                                  <w:shd w:val="clear" w:color="auto" w:fill="auto"/>
                                </w:tcPr>
                                <w:p w14:paraId="1F4FC580" w14:textId="77777777" w:rsidR="00E64E7D" w:rsidRPr="005E6210" w:rsidRDefault="00E64E7D" w:rsidP="003321B4">
                                  <w:r w:rsidRPr="005E6210">
                                    <w:t>Aurélio José Macie Júnior</w:t>
                                  </w:r>
                                </w:p>
                              </w:tc>
                            </w:tr>
                          </w:tbl>
                          <w:p w14:paraId="2A89C117" w14:textId="77777777" w:rsidR="00E64E7D" w:rsidRPr="005E6210" w:rsidRDefault="00E64E7D" w:rsidP="00E64E7D">
                            <w:pPr>
                              <w:rPr>
                                <w:b/>
                              </w:rPr>
                            </w:pPr>
                          </w:p>
                          <w:p w14:paraId="01C16766" w14:textId="77777777" w:rsidR="00E64E7D" w:rsidRPr="005E6210" w:rsidRDefault="00E64E7D" w:rsidP="00E64E7D"/>
                          <w:p w14:paraId="73A877F0" w14:textId="77777777" w:rsidR="00E64E7D" w:rsidRPr="005E6210" w:rsidRDefault="00E64E7D" w:rsidP="00E64E7D"/>
                          <w:p w14:paraId="210E21C3" w14:textId="77777777" w:rsidR="00E64E7D" w:rsidRPr="005E6210" w:rsidRDefault="00E64E7D" w:rsidP="00E64E7D">
                            <w:r w:rsidRPr="005E6210">
                              <w:t>[Nome completo do autor]</w:t>
                            </w:r>
                          </w:p>
                          <w:p w14:paraId="3631EBB7" w14:textId="77777777" w:rsidR="00E64E7D" w:rsidRPr="005E6210" w:rsidRDefault="00E64E7D" w:rsidP="00E64E7D"/>
                          <w:p w14:paraId="342C95F6" w14:textId="77777777" w:rsidR="00E64E7D" w:rsidRPr="005E6210" w:rsidRDefault="00E64E7D" w:rsidP="00E64E7D"/>
                          <w:p w14:paraId="2D81C6F9" w14:textId="77777777" w:rsidR="00E64E7D" w:rsidRPr="005E6210" w:rsidRDefault="00E64E7D" w:rsidP="00E64E7D">
                            <w:r w:rsidRPr="005E6210">
                              <w:t>[Nome completo do autor]</w:t>
                            </w:r>
                          </w:p>
                          <w:p w14:paraId="66BB18AB" w14:textId="77777777" w:rsidR="00E64E7D" w:rsidRPr="005E6210" w:rsidRDefault="00E64E7D" w:rsidP="00E64E7D"/>
                          <w:p w14:paraId="32AE4CA3" w14:textId="77777777" w:rsidR="00E64E7D" w:rsidRPr="005E6210" w:rsidRDefault="00E64E7D" w:rsidP="00E64E7D"/>
                          <w:p w14:paraId="63BECDFF" w14:textId="77777777" w:rsidR="00E64E7D" w:rsidRPr="005E6210" w:rsidRDefault="00E64E7D" w:rsidP="00E64E7D">
                            <w:r w:rsidRPr="005E6210">
                              <w:t>[Nome completo do autor]</w:t>
                            </w:r>
                          </w:p>
                          <w:p w14:paraId="29F1A61A" w14:textId="77777777" w:rsidR="00E64E7D" w:rsidRPr="005E6210" w:rsidRDefault="00E64E7D" w:rsidP="00E64E7D"/>
                          <w:p w14:paraId="367DED97" w14:textId="77777777" w:rsidR="00E64E7D" w:rsidRPr="005E6210" w:rsidRDefault="00E64E7D" w:rsidP="00E64E7D"/>
                          <w:p w14:paraId="181091E6" w14:textId="77777777" w:rsidR="00E64E7D" w:rsidRPr="005E6210" w:rsidRDefault="00E64E7D" w:rsidP="00E64E7D"/>
                          <w:p w14:paraId="4EB9E870" w14:textId="77777777" w:rsidR="00E64E7D" w:rsidRPr="005E6210" w:rsidRDefault="00E64E7D" w:rsidP="00E64E7D">
                            <w:r w:rsidRPr="005E6210">
                              <w:t>[Nome completo do autor]</w:t>
                            </w:r>
                          </w:p>
                          <w:p w14:paraId="4D170041" w14:textId="77777777" w:rsidR="00E64E7D" w:rsidRPr="005E6210" w:rsidRDefault="00E64E7D" w:rsidP="00E64E7D"/>
                          <w:p w14:paraId="0671A937" w14:textId="77777777" w:rsidR="00E64E7D" w:rsidRPr="005E6210" w:rsidRDefault="00E64E7D" w:rsidP="00E64E7D"/>
                          <w:p w14:paraId="51755029" w14:textId="77777777" w:rsidR="00E64E7D" w:rsidRPr="005E6210" w:rsidRDefault="00E64E7D" w:rsidP="00E64E7D">
                            <w:r w:rsidRPr="005E6210">
                              <w:t>[Nome completo do autor]</w:t>
                            </w:r>
                          </w:p>
                          <w:p w14:paraId="1C91230B" w14:textId="77777777" w:rsidR="00E64E7D" w:rsidRPr="005E6210" w:rsidRDefault="00E64E7D" w:rsidP="00E64E7D"/>
                          <w:p w14:paraId="06FA10ED" w14:textId="77777777" w:rsidR="00E64E7D" w:rsidRPr="005E6210" w:rsidRDefault="00E64E7D" w:rsidP="00E64E7D"/>
                          <w:p w14:paraId="426802DA" w14:textId="77777777" w:rsidR="00E64E7D" w:rsidRPr="005E6210" w:rsidRDefault="00E64E7D" w:rsidP="00E64E7D">
                            <w:r w:rsidRPr="005E6210">
                              <w:t>[Nome completo do autor]</w:t>
                            </w:r>
                          </w:p>
                          <w:p w14:paraId="2B424C39" w14:textId="77777777" w:rsidR="00E64E7D" w:rsidRPr="005E6210" w:rsidRDefault="00E64E7D" w:rsidP="00E64E7D"/>
                          <w:p w14:paraId="2972F72F" w14:textId="77777777" w:rsidR="00E64E7D" w:rsidRPr="005E6210" w:rsidRDefault="00E64E7D" w:rsidP="00E64E7D"/>
                          <w:p w14:paraId="3A817CB3" w14:textId="77777777" w:rsidR="00E64E7D" w:rsidRPr="005E6210" w:rsidRDefault="00E64E7D" w:rsidP="00E64E7D">
                            <w:r w:rsidRPr="005E6210">
                              <w:t>[Nome completo do autor]</w:t>
                            </w:r>
                          </w:p>
                          <w:p w14:paraId="1499A277" w14:textId="77777777" w:rsidR="00E64E7D" w:rsidRPr="005E6210" w:rsidRDefault="00E64E7D" w:rsidP="00E64E7D"/>
                          <w:p w14:paraId="64FA74FD" w14:textId="77777777" w:rsidR="00E64E7D" w:rsidRPr="005E6210"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28D82" id="Caixa de texto 13" o:spid="_x0000_s1036" type="#_x0000_t202" style="position:absolute;left:0;text-align:left;margin-left:318.3pt;margin-top:490.85pt;width:369.5pt;height:50.2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" filled="f" stroked="f">
                <v:textbox inset="0,0,0,0">
                  <w:txbxContent>
                    <w:tbl>
                      <w:tblPr>
                        <w:tblW w:w="0" w:type="auto"/>
                        <w:tblLook w:val="04A0" w:firstRow="1" w:lastRow="0" w:firstColumn="1" w:lastColumn="0" w:noHBand="0" w:noVBand="1"/>
                      </w:tblPr>
                      <w:tblGrid>
                        <w:gridCol w:w="2150"/>
                        <w:gridCol w:w="5255"/>
                      </w:tblGrid>
                      <w:tr w:rsidR="00E64E7D" w:rsidRPr="005E6210" w14:paraId="556A142B" w14:textId="77777777" w:rsidTr="00187495">
                        <w:tc>
                          <w:tcPr>
                            <w:tcW w:w="2196" w:type="dxa"/>
                            <w:shd w:val="clear" w:color="auto" w:fill="auto"/>
                          </w:tcPr>
                          <w:p w14:paraId="5FBB7575" w14:textId="77777777" w:rsidR="00E64E7D" w:rsidRPr="005E6210" w:rsidRDefault="00E64E7D" w:rsidP="00831025">
                            <w:pPr>
                              <w:rPr>
                                <w:b/>
                              </w:rPr>
                            </w:pPr>
                          </w:p>
                        </w:tc>
                        <w:tc>
                          <w:tcPr>
                            <w:tcW w:w="5409" w:type="dxa"/>
                            <w:shd w:val="clear" w:color="auto" w:fill="auto"/>
                          </w:tcPr>
                          <w:p w14:paraId="3595F879" w14:textId="77777777" w:rsidR="00E64E7D" w:rsidRPr="005E6210" w:rsidRDefault="00E64E7D" w:rsidP="00F9589C"/>
                        </w:tc>
                      </w:tr>
                      <w:tr w:rsidR="00E64E7D" w:rsidRPr="005E6210" w14:paraId="52588F99" w14:textId="77777777" w:rsidTr="00187495">
                        <w:tc>
                          <w:tcPr>
                            <w:tcW w:w="2196" w:type="dxa"/>
                            <w:shd w:val="clear" w:color="auto" w:fill="auto"/>
                          </w:tcPr>
                          <w:p w14:paraId="6194AA22" w14:textId="77777777" w:rsidR="00E64E7D" w:rsidRPr="005E6210" w:rsidRDefault="00E64E7D" w:rsidP="00F9589C">
                            <w:pPr>
                              <w:jc w:val="right"/>
                              <w:rPr>
                                <w:b/>
                              </w:rPr>
                            </w:pPr>
                            <w:r w:rsidRPr="005E6210">
                              <w:rPr>
                                <w:b/>
                                <w:color w:val="000000"/>
                              </w:rPr>
                              <w:t>Autor:</w:t>
                            </w:r>
                          </w:p>
                        </w:tc>
                        <w:tc>
                          <w:tcPr>
                            <w:tcW w:w="5409" w:type="dxa"/>
                            <w:shd w:val="clear" w:color="auto" w:fill="auto"/>
                          </w:tcPr>
                          <w:p w14:paraId="1F4FC580" w14:textId="77777777" w:rsidR="00E64E7D" w:rsidRPr="005E6210" w:rsidRDefault="00E64E7D" w:rsidP="003321B4">
                            <w:r w:rsidRPr="005E6210">
                              <w:t>Aurélio José Macie Júnior</w:t>
                            </w:r>
                          </w:p>
                        </w:tc>
                      </w:tr>
                    </w:tbl>
                    <w:p w14:paraId="2A89C117" w14:textId="77777777" w:rsidR="00E64E7D" w:rsidRPr="005E6210" w:rsidRDefault="00E64E7D" w:rsidP="00E64E7D">
                      <w:pPr>
                        <w:rPr>
                          <w:b/>
                        </w:rPr>
                      </w:pPr>
                    </w:p>
                    <w:p w14:paraId="01C16766" w14:textId="77777777" w:rsidR="00E64E7D" w:rsidRPr="005E6210" w:rsidRDefault="00E64E7D" w:rsidP="00E64E7D"/>
                    <w:p w14:paraId="73A877F0" w14:textId="77777777" w:rsidR="00E64E7D" w:rsidRPr="005E6210" w:rsidRDefault="00E64E7D" w:rsidP="00E64E7D"/>
                    <w:p w14:paraId="210E21C3" w14:textId="77777777" w:rsidR="00E64E7D" w:rsidRPr="005E6210" w:rsidRDefault="00E64E7D" w:rsidP="00E64E7D">
                      <w:r w:rsidRPr="005E6210">
                        <w:t>[Nome completo do autor]</w:t>
                      </w:r>
                    </w:p>
                    <w:p w14:paraId="3631EBB7" w14:textId="77777777" w:rsidR="00E64E7D" w:rsidRPr="005E6210" w:rsidRDefault="00E64E7D" w:rsidP="00E64E7D"/>
                    <w:p w14:paraId="342C95F6" w14:textId="77777777" w:rsidR="00E64E7D" w:rsidRPr="005E6210" w:rsidRDefault="00E64E7D" w:rsidP="00E64E7D"/>
                    <w:p w14:paraId="2D81C6F9" w14:textId="77777777" w:rsidR="00E64E7D" w:rsidRPr="005E6210" w:rsidRDefault="00E64E7D" w:rsidP="00E64E7D">
                      <w:r w:rsidRPr="005E6210">
                        <w:t>[Nome completo do autor]</w:t>
                      </w:r>
                    </w:p>
                    <w:p w14:paraId="66BB18AB" w14:textId="77777777" w:rsidR="00E64E7D" w:rsidRPr="005E6210" w:rsidRDefault="00E64E7D" w:rsidP="00E64E7D"/>
                    <w:p w14:paraId="32AE4CA3" w14:textId="77777777" w:rsidR="00E64E7D" w:rsidRPr="005E6210" w:rsidRDefault="00E64E7D" w:rsidP="00E64E7D"/>
                    <w:p w14:paraId="63BECDFF" w14:textId="77777777" w:rsidR="00E64E7D" w:rsidRPr="005E6210" w:rsidRDefault="00E64E7D" w:rsidP="00E64E7D">
                      <w:r w:rsidRPr="005E6210">
                        <w:t>[Nome completo do autor]</w:t>
                      </w:r>
                    </w:p>
                    <w:p w14:paraId="29F1A61A" w14:textId="77777777" w:rsidR="00E64E7D" w:rsidRPr="005E6210" w:rsidRDefault="00E64E7D" w:rsidP="00E64E7D"/>
                    <w:p w14:paraId="367DED97" w14:textId="77777777" w:rsidR="00E64E7D" w:rsidRPr="005E6210" w:rsidRDefault="00E64E7D" w:rsidP="00E64E7D"/>
                    <w:p w14:paraId="181091E6" w14:textId="77777777" w:rsidR="00E64E7D" w:rsidRPr="005E6210" w:rsidRDefault="00E64E7D" w:rsidP="00E64E7D"/>
                    <w:p w14:paraId="4EB9E870" w14:textId="77777777" w:rsidR="00E64E7D" w:rsidRPr="005E6210" w:rsidRDefault="00E64E7D" w:rsidP="00E64E7D">
                      <w:r w:rsidRPr="005E6210">
                        <w:t>[Nome completo do autor]</w:t>
                      </w:r>
                    </w:p>
                    <w:p w14:paraId="4D170041" w14:textId="77777777" w:rsidR="00E64E7D" w:rsidRPr="005E6210" w:rsidRDefault="00E64E7D" w:rsidP="00E64E7D"/>
                    <w:p w14:paraId="0671A937" w14:textId="77777777" w:rsidR="00E64E7D" w:rsidRPr="005E6210" w:rsidRDefault="00E64E7D" w:rsidP="00E64E7D"/>
                    <w:p w14:paraId="51755029" w14:textId="77777777" w:rsidR="00E64E7D" w:rsidRPr="005E6210" w:rsidRDefault="00E64E7D" w:rsidP="00E64E7D">
                      <w:r w:rsidRPr="005E6210">
                        <w:t>[Nome completo do autor]</w:t>
                      </w:r>
                    </w:p>
                    <w:p w14:paraId="1C91230B" w14:textId="77777777" w:rsidR="00E64E7D" w:rsidRPr="005E6210" w:rsidRDefault="00E64E7D" w:rsidP="00E64E7D"/>
                    <w:p w14:paraId="06FA10ED" w14:textId="77777777" w:rsidR="00E64E7D" w:rsidRPr="005E6210" w:rsidRDefault="00E64E7D" w:rsidP="00E64E7D"/>
                    <w:p w14:paraId="426802DA" w14:textId="77777777" w:rsidR="00E64E7D" w:rsidRPr="005E6210" w:rsidRDefault="00E64E7D" w:rsidP="00E64E7D">
                      <w:r w:rsidRPr="005E6210">
                        <w:t>[Nome completo do autor]</w:t>
                      </w:r>
                    </w:p>
                    <w:p w14:paraId="2B424C39" w14:textId="77777777" w:rsidR="00E64E7D" w:rsidRPr="005E6210" w:rsidRDefault="00E64E7D" w:rsidP="00E64E7D"/>
                    <w:p w14:paraId="2972F72F" w14:textId="77777777" w:rsidR="00E64E7D" w:rsidRPr="005E6210" w:rsidRDefault="00E64E7D" w:rsidP="00E64E7D"/>
                    <w:p w14:paraId="3A817CB3" w14:textId="77777777" w:rsidR="00E64E7D" w:rsidRPr="005E6210" w:rsidRDefault="00E64E7D" w:rsidP="00E64E7D">
                      <w:r w:rsidRPr="005E6210">
                        <w:t>[Nome completo do autor]</w:t>
                      </w:r>
                    </w:p>
                    <w:p w14:paraId="1499A277" w14:textId="77777777" w:rsidR="00E64E7D" w:rsidRPr="005E6210" w:rsidRDefault="00E64E7D" w:rsidP="00E64E7D"/>
                    <w:p w14:paraId="64FA74FD" w14:textId="77777777" w:rsidR="00E64E7D" w:rsidRPr="005E6210" w:rsidRDefault="00E64E7D" w:rsidP="00E64E7D"/>
                  </w:txbxContent>
                </v:textbox>
                <w10:wrap anchorx="margin"/>
              </v:shape>
            </w:pict>
          </mc:Fallback>
        </mc:AlternateContent>
      </w:r>
      <w:r w:rsidRPr="005E6210">
        <w:rPr>
          <w:noProof/>
        </w:rPr>
        <mc:AlternateContent>
          <mc:Choice Requires="wps">
            <w:drawing>
              <wp:anchor distT="0" distB="0" distL="114300" distR="114300" simplePos="0" relativeHeight="251778048" behindDoc="0" locked="0" layoutInCell="1" allowOverlap="1" wp14:anchorId="704342AD" wp14:editId="63AD2B3F">
                <wp:simplePos x="0" y="0"/>
                <wp:positionH relativeFrom="column">
                  <wp:posOffset>5571490</wp:posOffset>
                </wp:positionH>
                <wp:positionV relativeFrom="paragraph">
                  <wp:posOffset>8900160</wp:posOffset>
                </wp:positionV>
                <wp:extent cx="889635" cy="580390"/>
                <wp:effectExtent l="12700" t="8890" r="12065" b="10795"/>
                <wp:wrapNone/>
                <wp:docPr id="1818845755"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21D5A" id="Oval 39" o:spid="_x0000_s1026" style="position:absolute;margin-left:438.7pt;margin-top:700.8pt;width:70.05pt;height:45.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" fillcolor="white [3212]" strokecolor="white [3212]"/>
            </w:pict>
          </mc:Fallback>
        </mc:AlternateContent>
      </w:r>
      <w:r w:rsidRPr="005E6210">
        <w:rPr>
          <w:noProof/>
        </w:rPr>
        <mc:AlternateContent>
          <mc:Choice Requires="wps">
            <w:drawing>
              <wp:anchor distT="0" distB="0" distL="114300" distR="114300" simplePos="0" relativeHeight="251722752" behindDoc="0" locked="0" layoutInCell="1" allowOverlap="1" wp14:anchorId="2B29B70B" wp14:editId="3924DE60">
                <wp:simplePos x="0" y="0"/>
                <wp:positionH relativeFrom="column">
                  <wp:posOffset>1386840</wp:posOffset>
                </wp:positionH>
                <wp:positionV relativeFrom="paragraph">
                  <wp:posOffset>6605270</wp:posOffset>
                </wp:positionV>
                <wp:extent cx="4692650" cy="762000"/>
                <wp:effectExtent l="0" t="0" r="0" b="0"/>
                <wp:wrapNone/>
                <wp:docPr id="254214841"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762000"/>
                        </a:xfrm>
                        <a:prstGeom prst="rect">
                          <a:avLst/>
                        </a:prstGeom>
                        <a:noFill/>
                        <a:ln>
                          <a:noFill/>
                        </a:ln>
                      </wps:spPr>
                      <wps:txbx>
                        <w:txbxContent>
                          <w:tbl>
                            <w:tblPr>
                              <w:tblW w:w="0" w:type="auto"/>
                              <w:tblLook w:val="04A0" w:firstRow="1" w:lastRow="0" w:firstColumn="1" w:lastColumn="0" w:noHBand="0" w:noVBand="1"/>
                            </w:tblPr>
                            <w:tblGrid>
                              <w:gridCol w:w="2156"/>
                              <w:gridCol w:w="5249"/>
                            </w:tblGrid>
                            <w:tr w:rsidR="003321B4" w:rsidRPr="005E6210" w14:paraId="66A2800E" w14:textId="77777777" w:rsidTr="00187495">
                              <w:tc>
                                <w:tcPr>
                                  <w:tcW w:w="2196" w:type="dxa"/>
                                  <w:shd w:val="clear" w:color="auto" w:fill="auto"/>
                                </w:tcPr>
                                <w:p w14:paraId="64F7D911" w14:textId="77777777" w:rsidR="001C3C67" w:rsidRPr="005E6210" w:rsidRDefault="001C3C67" w:rsidP="00831025">
                                  <w:pPr>
                                    <w:rPr>
                                      <w:b/>
                                    </w:rPr>
                                  </w:pPr>
                                </w:p>
                              </w:tc>
                              <w:tc>
                                <w:tcPr>
                                  <w:tcW w:w="5409" w:type="dxa"/>
                                  <w:shd w:val="clear" w:color="auto" w:fill="auto"/>
                                </w:tcPr>
                                <w:p w14:paraId="134F5CA9" w14:textId="77777777" w:rsidR="001C3C67" w:rsidRPr="005E6210" w:rsidRDefault="001C3C67" w:rsidP="00F9589C"/>
                              </w:tc>
                            </w:tr>
                            <w:tr w:rsidR="003321B4" w:rsidRPr="005E6210" w14:paraId="275BD5A6" w14:textId="77777777" w:rsidTr="00187495">
                              <w:tc>
                                <w:tcPr>
                                  <w:tcW w:w="2196" w:type="dxa"/>
                                  <w:shd w:val="clear" w:color="auto" w:fill="auto"/>
                                </w:tcPr>
                                <w:p w14:paraId="03178FED" w14:textId="77777777" w:rsidR="001C3C67" w:rsidRPr="005E6210" w:rsidRDefault="00831025" w:rsidP="00F9589C">
                                  <w:pPr>
                                    <w:jc w:val="right"/>
                                    <w:rPr>
                                      <w:b/>
                                    </w:rPr>
                                  </w:pPr>
                                  <w:r w:rsidRPr="005E6210">
                                    <w:rPr>
                                      <w:b/>
                                      <w:color w:val="000000"/>
                                    </w:rPr>
                                    <w:t>Regente</w:t>
                                  </w:r>
                                  <w:r w:rsidR="001C3C67" w:rsidRPr="005E6210">
                                    <w:rPr>
                                      <w:b/>
                                      <w:color w:val="000000"/>
                                    </w:rPr>
                                    <w:t>:</w:t>
                                  </w:r>
                                </w:p>
                              </w:tc>
                              <w:tc>
                                <w:tcPr>
                                  <w:tcW w:w="5409" w:type="dxa"/>
                                  <w:shd w:val="clear" w:color="auto" w:fill="auto"/>
                                </w:tcPr>
                                <w:p w14:paraId="39F92DB9" w14:textId="77777777" w:rsidR="001C3C67" w:rsidRPr="005E6210" w:rsidRDefault="00187495" w:rsidP="003321B4">
                                  <w:r w:rsidRPr="005E6210">
                                    <w:t>Mestrado</w:t>
                                  </w:r>
                                  <w:r w:rsidR="003321B4" w:rsidRPr="005E6210">
                                    <w:t>,</w:t>
                                  </w:r>
                                  <w:r w:rsidRPr="005E6210">
                                    <w:t xml:space="preserve"> João S. A. Metambo</w:t>
                                  </w:r>
                                  <w:r w:rsidR="001C3C67" w:rsidRPr="005E6210">
                                    <w:t xml:space="preserve">, </w:t>
                                  </w:r>
                                  <w:r w:rsidRPr="005E6210">
                                    <w:t>UEM</w:t>
                                  </w:r>
                                </w:p>
                              </w:tc>
                            </w:tr>
                          </w:tbl>
                          <w:p w14:paraId="091FF7B5" w14:textId="77777777" w:rsidR="001C3C67" w:rsidRPr="005E6210" w:rsidRDefault="001C3C67" w:rsidP="001103AD">
                            <w:pPr>
                              <w:rPr>
                                <w:b/>
                              </w:rPr>
                            </w:pPr>
                          </w:p>
                          <w:p w14:paraId="2A6E8949" w14:textId="77777777" w:rsidR="001C3C67" w:rsidRPr="005E6210" w:rsidRDefault="001C3C67" w:rsidP="001103AD"/>
                          <w:p w14:paraId="6D9587A3" w14:textId="77777777" w:rsidR="001C3C67" w:rsidRPr="005E6210" w:rsidRDefault="001C3C67" w:rsidP="001103AD"/>
                          <w:p w14:paraId="1C817B6B" w14:textId="77777777" w:rsidR="001C3C67" w:rsidRPr="005E6210" w:rsidRDefault="001C3C67" w:rsidP="001103AD">
                            <w:r w:rsidRPr="005E6210">
                              <w:t>[Nome completo do autor]</w:t>
                            </w:r>
                          </w:p>
                          <w:p w14:paraId="2E686D72" w14:textId="77777777" w:rsidR="001C3C67" w:rsidRPr="005E6210" w:rsidRDefault="001C3C67" w:rsidP="001103AD"/>
                          <w:p w14:paraId="773B8361" w14:textId="77777777" w:rsidR="001C3C67" w:rsidRPr="005E6210" w:rsidRDefault="001C3C67" w:rsidP="001103AD"/>
                          <w:p w14:paraId="412C1FB1" w14:textId="77777777" w:rsidR="001C3C67" w:rsidRPr="005E6210" w:rsidRDefault="001C3C67" w:rsidP="001103AD">
                            <w:r w:rsidRPr="005E6210">
                              <w:t>[Nome completo do autor]</w:t>
                            </w:r>
                          </w:p>
                          <w:p w14:paraId="54C8A217" w14:textId="77777777" w:rsidR="001C3C67" w:rsidRPr="005E6210" w:rsidRDefault="001C3C67" w:rsidP="001103AD"/>
                          <w:p w14:paraId="2FFF2F90" w14:textId="77777777" w:rsidR="001C3C67" w:rsidRPr="005E6210" w:rsidRDefault="001C3C67" w:rsidP="001103AD"/>
                          <w:p w14:paraId="6BD06DAB" w14:textId="77777777" w:rsidR="001C3C67" w:rsidRPr="005E6210" w:rsidRDefault="001C3C67" w:rsidP="001103AD">
                            <w:r w:rsidRPr="005E6210">
                              <w:t>[Nome completo do autor]</w:t>
                            </w:r>
                          </w:p>
                          <w:p w14:paraId="360C2877" w14:textId="77777777" w:rsidR="001C3C67" w:rsidRPr="005E6210" w:rsidRDefault="001C3C67" w:rsidP="001103AD"/>
                          <w:p w14:paraId="0B793413" w14:textId="77777777" w:rsidR="001C3C67" w:rsidRPr="005E6210" w:rsidRDefault="001C3C67" w:rsidP="001103AD"/>
                          <w:p w14:paraId="43CF8462" w14:textId="77777777" w:rsidR="001C3C67" w:rsidRPr="005E6210" w:rsidRDefault="001C3C67" w:rsidP="001103AD"/>
                          <w:p w14:paraId="0B168862" w14:textId="77777777" w:rsidR="001C3C67" w:rsidRPr="005E6210" w:rsidRDefault="001C3C67" w:rsidP="001103AD">
                            <w:r w:rsidRPr="005E6210">
                              <w:t>[Nome completo do autor]</w:t>
                            </w:r>
                          </w:p>
                          <w:p w14:paraId="7A7AD6D6" w14:textId="77777777" w:rsidR="001C3C67" w:rsidRPr="005E6210" w:rsidRDefault="001C3C67" w:rsidP="001103AD"/>
                          <w:p w14:paraId="5590DBA2" w14:textId="77777777" w:rsidR="001C3C67" w:rsidRPr="005E6210" w:rsidRDefault="001C3C67" w:rsidP="001103AD"/>
                          <w:p w14:paraId="3146B47D" w14:textId="77777777" w:rsidR="001C3C67" w:rsidRPr="005E6210" w:rsidRDefault="001C3C67" w:rsidP="001103AD">
                            <w:r w:rsidRPr="005E6210">
                              <w:t>[Nome completo do autor]</w:t>
                            </w:r>
                          </w:p>
                          <w:p w14:paraId="0086E2B3" w14:textId="77777777" w:rsidR="001C3C67" w:rsidRPr="005E6210" w:rsidRDefault="001C3C67" w:rsidP="001103AD"/>
                          <w:p w14:paraId="51B3A4D9" w14:textId="77777777" w:rsidR="001C3C67" w:rsidRPr="005E6210" w:rsidRDefault="001C3C67" w:rsidP="001103AD"/>
                          <w:p w14:paraId="73C7FF08" w14:textId="77777777" w:rsidR="001C3C67" w:rsidRPr="005E6210" w:rsidRDefault="001C3C67" w:rsidP="001103AD">
                            <w:r w:rsidRPr="005E6210">
                              <w:t>[Nome completo do autor]</w:t>
                            </w:r>
                          </w:p>
                          <w:p w14:paraId="5A8FD848" w14:textId="77777777" w:rsidR="001C3C67" w:rsidRPr="005E6210" w:rsidRDefault="001C3C67" w:rsidP="001103AD"/>
                          <w:p w14:paraId="5B691E18" w14:textId="77777777" w:rsidR="001C3C67" w:rsidRPr="005E6210" w:rsidRDefault="001C3C67" w:rsidP="001103AD"/>
                          <w:p w14:paraId="6AB453AF" w14:textId="77777777" w:rsidR="001C3C67" w:rsidRPr="005E6210" w:rsidRDefault="001C3C67" w:rsidP="001103AD">
                            <w:r w:rsidRPr="005E6210">
                              <w:t>[Nome completo do autor]</w:t>
                            </w:r>
                          </w:p>
                          <w:p w14:paraId="22FB6008" w14:textId="77777777" w:rsidR="001C3C67" w:rsidRPr="005E6210" w:rsidRDefault="001C3C67" w:rsidP="001103AD"/>
                          <w:p w14:paraId="209FC543" w14:textId="77777777" w:rsidR="001C3C67" w:rsidRPr="005E6210" w:rsidRDefault="001C3C67"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70B" id="Caixa de texto 12" o:spid="_x0000_s1037"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" filled="f" stroked="f">
                <v:textbox inset="0,0,0,0">
                  <w:txbxContent>
                    <w:tbl>
                      <w:tblPr>
                        <w:tblW w:w="0" w:type="auto"/>
                        <w:tblLook w:val="04A0" w:firstRow="1" w:lastRow="0" w:firstColumn="1" w:lastColumn="0" w:noHBand="0" w:noVBand="1"/>
                      </w:tblPr>
                      <w:tblGrid>
                        <w:gridCol w:w="2156"/>
                        <w:gridCol w:w="5249"/>
                      </w:tblGrid>
                      <w:tr w:rsidR="003321B4" w:rsidRPr="005E6210" w14:paraId="66A2800E" w14:textId="77777777" w:rsidTr="00187495">
                        <w:tc>
                          <w:tcPr>
                            <w:tcW w:w="2196" w:type="dxa"/>
                            <w:shd w:val="clear" w:color="auto" w:fill="auto"/>
                          </w:tcPr>
                          <w:p w14:paraId="64F7D911" w14:textId="77777777" w:rsidR="001C3C67" w:rsidRPr="005E6210" w:rsidRDefault="001C3C67" w:rsidP="00831025">
                            <w:pPr>
                              <w:rPr>
                                <w:b/>
                              </w:rPr>
                            </w:pPr>
                          </w:p>
                        </w:tc>
                        <w:tc>
                          <w:tcPr>
                            <w:tcW w:w="5409" w:type="dxa"/>
                            <w:shd w:val="clear" w:color="auto" w:fill="auto"/>
                          </w:tcPr>
                          <w:p w14:paraId="134F5CA9" w14:textId="77777777" w:rsidR="001C3C67" w:rsidRPr="005E6210" w:rsidRDefault="001C3C67" w:rsidP="00F9589C"/>
                        </w:tc>
                      </w:tr>
                      <w:tr w:rsidR="003321B4" w:rsidRPr="005E6210" w14:paraId="275BD5A6" w14:textId="77777777" w:rsidTr="00187495">
                        <w:tc>
                          <w:tcPr>
                            <w:tcW w:w="2196" w:type="dxa"/>
                            <w:shd w:val="clear" w:color="auto" w:fill="auto"/>
                          </w:tcPr>
                          <w:p w14:paraId="03178FED" w14:textId="77777777" w:rsidR="001C3C67" w:rsidRPr="005E6210" w:rsidRDefault="00831025" w:rsidP="00F9589C">
                            <w:pPr>
                              <w:jc w:val="right"/>
                              <w:rPr>
                                <w:b/>
                              </w:rPr>
                            </w:pPr>
                            <w:r w:rsidRPr="005E6210">
                              <w:rPr>
                                <w:b/>
                                <w:color w:val="000000"/>
                              </w:rPr>
                              <w:t>Regente</w:t>
                            </w:r>
                            <w:r w:rsidR="001C3C67" w:rsidRPr="005E6210">
                              <w:rPr>
                                <w:b/>
                                <w:color w:val="000000"/>
                              </w:rPr>
                              <w:t>:</w:t>
                            </w:r>
                          </w:p>
                        </w:tc>
                        <w:tc>
                          <w:tcPr>
                            <w:tcW w:w="5409" w:type="dxa"/>
                            <w:shd w:val="clear" w:color="auto" w:fill="auto"/>
                          </w:tcPr>
                          <w:p w14:paraId="39F92DB9" w14:textId="77777777" w:rsidR="001C3C67" w:rsidRPr="005E6210" w:rsidRDefault="00187495" w:rsidP="003321B4">
                            <w:r w:rsidRPr="005E6210">
                              <w:t>Mestrado</w:t>
                            </w:r>
                            <w:r w:rsidR="003321B4" w:rsidRPr="005E6210">
                              <w:t>,</w:t>
                            </w:r>
                            <w:r w:rsidRPr="005E6210">
                              <w:t xml:space="preserve"> João S. A. Metambo</w:t>
                            </w:r>
                            <w:r w:rsidR="001C3C67" w:rsidRPr="005E6210">
                              <w:t xml:space="preserve">, </w:t>
                            </w:r>
                            <w:r w:rsidRPr="005E6210">
                              <w:t>UEM</w:t>
                            </w:r>
                          </w:p>
                        </w:tc>
                      </w:tr>
                    </w:tbl>
                    <w:p w14:paraId="091FF7B5" w14:textId="77777777" w:rsidR="001C3C67" w:rsidRPr="005E6210" w:rsidRDefault="001C3C67" w:rsidP="001103AD">
                      <w:pPr>
                        <w:rPr>
                          <w:b/>
                        </w:rPr>
                      </w:pPr>
                    </w:p>
                    <w:p w14:paraId="2A6E8949" w14:textId="77777777" w:rsidR="001C3C67" w:rsidRPr="005E6210" w:rsidRDefault="001C3C67" w:rsidP="001103AD"/>
                    <w:p w14:paraId="6D9587A3" w14:textId="77777777" w:rsidR="001C3C67" w:rsidRPr="005E6210" w:rsidRDefault="001C3C67" w:rsidP="001103AD"/>
                    <w:p w14:paraId="1C817B6B" w14:textId="77777777" w:rsidR="001C3C67" w:rsidRPr="005E6210" w:rsidRDefault="001C3C67" w:rsidP="001103AD">
                      <w:r w:rsidRPr="005E6210">
                        <w:t>[Nome completo do autor]</w:t>
                      </w:r>
                    </w:p>
                    <w:p w14:paraId="2E686D72" w14:textId="77777777" w:rsidR="001C3C67" w:rsidRPr="005E6210" w:rsidRDefault="001C3C67" w:rsidP="001103AD"/>
                    <w:p w14:paraId="773B8361" w14:textId="77777777" w:rsidR="001C3C67" w:rsidRPr="005E6210" w:rsidRDefault="001C3C67" w:rsidP="001103AD"/>
                    <w:p w14:paraId="412C1FB1" w14:textId="77777777" w:rsidR="001C3C67" w:rsidRPr="005E6210" w:rsidRDefault="001C3C67" w:rsidP="001103AD">
                      <w:r w:rsidRPr="005E6210">
                        <w:t>[Nome completo do autor]</w:t>
                      </w:r>
                    </w:p>
                    <w:p w14:paraId="54C8A217" w14:textId="77777777" w:rsidR="001C3C67" w:rsidRPr="005E6210" w:rsidRDefault="001C3C67" w:rsidP="001103AD"/>
                    <w:p w14:paraId="2FFF2F90" w14:textId="77777777" w:rsidR="001C3C67" w:rsidRPr="005E6210" w:rsidRDefault="001C3C67" w:rsidP="001103AD"/>
                    <w:p w14:paraId="6BD06DAB" w14:textId="77777777" w:rsidR="001C3C67" w:rsidRPr="005E6210" w:rsidRDefault="001C3C67" w:rsidP="001103AD">
                      <w:r w:rsidRPr="005E6210">
                        <w:t>[Nome completo do autor]</w:t>
                      </w:r>
                    </w:p>
                    <w:p w14:paraId="360C2877" w14:textId="77777777" w:rsidR="001C3C67" w:rsidRPr="005E6210" w:rsidRDefault="001C3C67" w:rsidP="001103AD"/>
                    <w:p w14:paraId="0B793413" w14:textId="77777777" w:rsidR="001C3C67" w:rsidRPr="005E6210" w:rsidRDefault="001C3C67" w:rsidP="001103AD"/>
                    <w:p w14:paraId="43CF8462" w14:textId="77777777" w:rsidR="001C3C67" w:rsidRPr="005E6210" w:rsidRDefault="001C3C67" w:rsidP="001103AD"/>
                    <w:p w14:paraId="0B168862" w14:textId="77777777" w:rsidR="001C3C67" w:rsidRPr="005E6210" w:rsidRDefault="001C3C67" w:rsidP="001103AD">
                      <w:r w:rsidRPr="005E6210">
                        <w:t>[Nome completo do autor]</w:t>
                      </w:r>
                    </w:p>
                    <w:p w14:paraId="7A7AD6D6" w14:textId="77777777" w:rsidR="001C3C67" w:rsidRPr="005E6210" w:rsidRDefault="001C3C67" w:rsidP="001103AD"/>
                    <w:p w14:paraId="5590DBA2" w14:textId="77777777" w:rsidR="001C3C67" w:rsidRPr="005E6210" w:rsidRDefault="001C3C67" w:rsidP="001103AD"/>
                    <w:p w14:paraId="3146B47D" w14:textId="77777777" w:rsidR="001C3C67" w:rsidRPr="005E6210" w:rsidRDefault="001C3C67" w:rsidP="001103AD">
                      <w:r w:rsidRPr="005E6210">
                        <w:t>[Nome completo do autor]</w:t>
                      </w:r>
                    </w:p>
                    <w:p w14:paraId="0086E2B3" w14:textId="77777777" w:rsidR="001C3C67" w:rsidRPr="005E6210" w:rsidRDefault="001C3C67" w:rsidP="001103AD"/>
                    <w:p w14:paraId="51B3A4D9" w14:textId="77777777" w:rsidR="001C3C67" w:rsidRPr="005E6210" w:rsidRDefault="001C3C67" w:rsidP="001103AD"/>
                    <w:p w14:paraId="73C7FF08" w14:textId="77777777" w:rsidR="001C3C67" w:rsidRPr="005E6210" w:rsidRDefault="001C3C67" w:rsidP="001103AD">
                      <w:r w:rsidRPr="005E6210">
                        <w:t>[Nome completo do autor]</w:t>
                      </w:r>
                    </w:p>
                    <w:p w14:paraId="5A8FD848" w14:textId="77777777" w:rsidR="001C3C67" w:rsidRPr="005E6210" w:rsidRDefault="001C3C67" w:rsidP="001103AD"/>
                    <w:p w14:paraId="5B691E18" w14:textId="77777777" w:rsidR="001C3C67" w:rsidRPr="005E6210" w:rsidRDefault="001C3C67" w:rsidP="001103AD"/>
                    <w:p w14:paraId="6AB453AF" w14:textId="77777777" w:rsidR="001C3C67" w:rsidRPr="005E6210" w:rsidRDefault="001C3C67" w:rsidP="001103AD">
                      <w:r w:rsidRPr="005E6210">
                        <w:t>[Nome completo do autor]</w:t>
                      </w:r>
                    </w:p>
                    <w:p w14:paraId="22FB6008" w14:textId="77777777" w:rsidR="001C3C67" w:rsidRPr="005E6210" w:rsidRDefault="001C3C67" w:rsidP="001103AD"/>
                    <w:p w14:paraId="209FC543" w14:textId="77777777" w:rsidR="001C3C67" w:rsidRPr="005E6210" w:rsidRDefault="001C3C67" w:rsidP="001103AD"/>
                  </w:txbxContent>
                </v:textbox>
              </v:shape>
            </w:pict>
          </mc:Fallback>
        </mc:AlternateContent>
      </w:r>
      <w:r w:rsidR="00986D9A" w:rsidRPr="005E6210">
        <w:rPr>
          <w:noProof/>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6210">
        <w:rPr>
          <w:noProof/>
        </w:rPr>
        <mc:AlternateContent>
          <mc:Choice Requires="wpg">
            <w:drawing>
              <wp:anchor distT="0" distB="0" distL="114300" distR="114300" simplePos="0" relativeHeight="251721728" behindDoc="0" locked="0" layoutInCell="1" allowOverlap="1" wp14:anchorId="4EACDD68" wp14:editId="0DB40E21">
                <wp:simplePos x="0" y="0"/>
                <wp:positionH relativeFrom="column">
                  <wp:posOffset>1379855</wp:posOffset>
                </wp:positionH>
                <wp:positionV relativeFrom="paragraph">
                  <wp:posOffset>131445</wp:posOffset>
                </wp:positionV>
                <wp:extent cx="4806315" cy="8531225"/>
                <wp:effectExtent l="0" t="0" r="0" b="3175"/>
                <wp:wrapNone/>
                <wp:docPr id="624007408"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848162731" name="Text Box 1"/>
                        <wps:cNvSpPr txBox="1">
                          <a:spLocks noChangeArrowheads="1"/>
                        </wps:cNvSpPr>
                        <wps:spPr bwMode="auto">
                          <a:xfrm>
                            <a:off x="3896" y="8667"/>
                            <a:ext cx="7336" cy="1176"/>
                          </a:xfrm>
                          <a:prstGeom prst="rect">
                            <a:avLst/>
                          </a:prstGeom>
                          <a:noFill/>
                          <a:ln>
                            <a:noFill/>
                          </a:ln>
                        </wps:spPr>
                        <wps:txbx>
                          <w:txbxContent>
                            <w:p w14:paraId="42739B4F" w14:textId="77777777" w:rsidR="00187495" w:rsidRPr="005E6210" w:rsidRDefault="00187495" w:rsidP="00187495">
                              <w:pPr>
                                <w:jc w:val="center"/>
                                <w:rPr>
                                  <w:b/>
                                  <w:sz w:val="36"/>
                                  <w:szCs w:val="32"/>
                                </w:rPr>
                              </w:pPr>
                              <w:r w:rsidRPr="005E6210">
                                <w:rPr>
                                  <w:b/>
                                  <w:color w:val="000000"/>
                                  <w:sz w:val="36"/>
                                  <w:szCs w:val="32"/>
                                </w:rPr>
                                <w:t>Sistema de Gestão de Frotas de Transporte Escolar</w:t>
                              </w:r>
                            </w:p>
                            <w:p w14:paraId="681A02AF" w14:textId="77777777" w:rsidR="001C3C67" w:rsidRPr="005E6210" w:rsidRDefault="001C3C67" w:rsidP="00F01A08">
                              <w:pPr>
                                <w:jc w:val="center"/>
                                <w:rPr>
                                  <w:b/>
                                  <w:sz w:val="36"/>
                                  <w:szCs w:val="32"/>
                                </w:rPr>
                              </w:pPr>
                            </w:p>
                          </w:txbxContent>
                        </wps:txbx>
                        <wps:bodyPr rot="0" vert="horz" wrap="square" lIns="0" tIns="0" rIns="0" bIns="0" anchor="t" anchorCtr="0" upright="1">
                          <a:noAutofit/>
                        </wps:bodyPr>
                      </wps:wsp>
                      <wpg:grpSp>
                        <wpg:cNvPr id="2038925341" name="Group 42"/>
                        <wpg:cNvGrpSpPr>
                          <a:grpSpLocks/>
                        </wpg:cNvGrpSpPr>
                        <wpg:grpSpPr bwMode="auto">
                          <a:xfrm>
                            <a:off x="3663" y="1655"/>
                            <a:ext cx="7304" cy="13435"/>
                            <a:chOff x="3663" y="1655"/>
                            <a:chExt cx="7304" cy="13435"/>
                          </a:xfrm>
                        </wpg:grpSpPr>
                        <wps:wsp>
                          <wps:cNvPr id="558384301" name="Text Box 43"/>
                          <wps:cNvSpPr txBox="1">
                            <a:spLocks noChangeArrowheads="1"/>
                          </wps:cNvSpPr>
                          <wps:spPr bwMode="auto">
                            <a:xfrm>
                              <a:off x="3896" y="5835"/>
                              <a:ext cx="6956" cy="996"/>
                            </a:xfrm>
                            <a:prstGeom prst="rect">
                              <a:avLst/>
                            </a:prstGeom>
                            <a:noFill/>
                            <a:ln>
                              <a:noFill/>
                            </a:ln>
                          </wps:spPr>
                          <wps:txbx>
                            <w:txbxContent>
                              <w:p w14:paraId="356A71A2" w14:textId="77777777" w:rsidR="00FD6130" w:rsidRPr="005E6210" w:rsidRDefault="00FD6130" w:rsidP="00FD6130">
                                <w:pPr>
                                  <w:jc w:val="center"/>
                                  <w:rPr>
                                    <w:color w:val="000000"/>
                                    <w:sz w:val="28"/>
                                    <w:szCs w:val="28"/>
                                  </w:rPr>
                                </w:pPr>
                                <w:r w:rsidRPr="005E6210">
                                  <w:rPr>
                                    <w:color w:val="000000"/>
                                    <w:sz w:val="28"/>
                                    <w:szCs w:val="28"/>
                                  </w:rPr>
                                  <w:t>Trabalho de Licenciatura</w:t>
                                </w:r>
                              </w:p>
                              <w:p w14:paraId="4F9631D0" w14:textId="77777777" w:rsidR="00FD6130" w:rsidRPr="005E6210" w:rsidRDefault="00FD6130" w:rsidP="00FD6130">
                                <w:pPr>
                                  <w:jc w:val="center"/>
                                  <w:rPr>
                                    <w:sz w:val="28"/>
                                    <w:szCs w:val="28"/>
                                  </w:rPr>
                                </w:pPr>
                                <w:r w:rsidRPr="005E6210">
                                  <w:rPr>
                                    <w:color w:val="000000"/>
                                    <w:sz w:val="28"/>
                                    <w:szCs w:val="28"/>
                                  </w:rPr>
                                  <w:t xml:space="preserve"> em Informática</w:t>
                                </w:r>
                              </w:p>
                              <w:p w14:paraId="5001C9DC" w14:textId="77777777" w:rsidR="001C3C67" w:rsidRPr="005E6210" w:rsidRDefault="001C3C67" w:rsidP="00AF0263">
                                <w:pPr>
                                  <w:rPr>
                                    <w:sz w:val="28"/>
                                    <w:szCs w:val="28"/>
                                  </w:rPr>
                                </w:pPr>
                              </w:p>
                              <w:p w14:paraId="6FA9D9D5" w14:textId="77777777" w:rsidR="001C3C67" w:rsidRPr="005E6210" w:rsidRDefault="001C3C67" w:rsidP="00AF0263">
                                <w:pPr>
                                  <w:rPr>
                                    <w:sz w:val="28"/>
                                    <w:szCs w:val="28"/>
                                  </w:rPr>
                                </w:pPr>
                              </w:p>
                              <w:p w14:paraId="6216A335" w14:textId="77777777" w:rsidR="001C3C67" w:rsidRPr="005E6210" w:rsidRDefault="001C3C67" w:rsidP="00AF0263">
                                <w:pPr>
                                  <w:rPr>
                                    <w:sz w:val="28"/>
                                    <w:szCs w:val="28"/>
                                  </w:rPr>
                                </w:pPr>
                                <w:r w:rsidRPr="005E6210">
                                  <w:rPr>
                                    <w:sz w:val="28"/>
                                    <w:szCs w:val="28"/>
                                  </w:rPr>
                                  <w:t>Dissertação para obtenção do Grau de Mestre em</w:t>
                                </w:r>
                                <w:r w:rsidRPr="005E6210">
                                  <w:rPr>
                                    <w:sz w:val="28"/>
                                    <w:szCs w:val="28"/>
                                  </w:rPr>
                                  <w:br/>
                                  <w:t>[Engenharia Informática]</w:t>
                                </w:r>
                              </w:p>
                              <w:p w14:paraId="19801893" w14:textId="77777777" w:rsidR="001C3C67" w:rsidRPr="005E6210" w:rsidRDefault="001C3C67" w:rsidP="00AF0263">
                                <w:pPr>
                                  <w:rPr>
                                    <w:sz w:val="28"/>
                                    <w:szCs w:val="28"/>
                                  </w:rPr>
                                </w:pPr>
                              </w:p>
                            </w:txbxContent>
                          </wps:txbx>
                          <wps:bodyPr rot="0" vert="horz" wrap="square" lIns="0" tIns="0" rIns="0" bIns="0" anchor="t" anchorCtr="0" upright="1">
                            <a:noAutofit/>
                          </wps:bodyPr>
                        </wps:wsp>
                        <wpg:grpSp>
                          <wpg:cNvPr id="380097214" name="Group 44"/>
                          <wpg:cNvGrpSpPr>
                            <a:grpSpLocks/>
                          </wpg:cNvGrpSpPr>
                          <wpg:grpSpPr bwMode="auto">
                            <a:xfrm>
                              <a:off x="3663" y="1655"/>
                              <a:ext cx="7304" cy="13435"/>
                              <a:chOff x="3647" y="1655"/>
                              <a:chExt cx="7320" cy="13003"/>
                            </a:xfrm>
                          </wpg:grpSpPr>
                          <wps:wsp>
                            <wps:cNvPr id="1785640816"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wps:spPr>
                            <wps:bodyPr/>
                          </wps:wsp>
                          <wps:wsp>
                            <wps:cNvPr id="1892158757"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4EACDD68" id="Agrupar 11" o:spid="_x0000_s1038" style="position:absolute;left:0;text-align:left;margin-left:108.65pt;margin-top:10.35pt;width:378.45pt;height:671.75pt;z-index:251721728"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103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5E6210" w:rsidRDefault="00187495" w:rsidP="00187495">
                        <w:pPr>
                          <w:jc w:val="center"/>
                          <w:rPr>
                            <w:b/>
                            <w:sz w:val="36"/>
                            <w:szCs w:val="32"/>
                          </w:rPr>
                        </w:pPr>
                        <w:r w:rsidRPr="005E6210">
                          <w:rPr>
                            <w:b/>
                            <w:color w:val="000000"/>
                            <w:sz w:val="36"/>
                            <w:szCs w:val="32"/>
                          </w:rPr>
                          <w:t>Sistema de Gestão de Frotas de Transporte Escolar</w:t>
                        </w:r>
                      </w:p>
                      <w:p w14:paraId="681A02AF" w14:textId="77777777" w:rsidR="001C3C67" w:rsidRPr="005E6210" w:rsidRDefault="001C3C67" w:rsidP="00F01A08">
                        <w:pPr>
                          <w:jc w:val="center"/>
                          <w:rPr>
                            <w:b/>
                            <w:sz w:val="36"/>
                            <w:szCs w:val="32"/>
                          </w:rPr>
                        </w:pPr>
                      </w:p>
                    </w:txbxContent>
                  </v:textbox>
                </v:shape>
                <v:group id="Group 42" o:spid="_x0000_s104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104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5E6210" w:rsidRDefault="00FD6130" w:rsidP="00FD6130">
                          <w:pPr>
                            <w:jc w:val="center"/>
                            <w:rPr>
                              <w:color w:val="000000"/>
                              <w:sz w:val="28"/>
                              <w:szCs w:val="28"/>
                            </w:rPr>
                          </w:pPr>
                          <w:r w:rsidRPr="005E6210">
                            <w:rPr>
                              <w:color w:val="000000"/>
                              <w:sz w:val="28"/>
                              <w:szCs w:val="28"/>
                            </w:rPr>
                            <w:t>Trabalho de Licenciatura</w:t>
                          </w:r>
                        </w:p>
                        <w:p w14:paraId="4F9631D0" w14:textId="77777777" w:rsidR="00FD6130" w:rsidRPr="005E6210" w:rsidRDefault="00FD6130" w:rsidP="00FD6130">
                          <w:pPr>
                            <w:jc w:val="center"/>
                            <w:rPr>
                              <w:sz w:val="28"/>
                              <w:szCs w:val="28"/>
                            </w:rPr>
                          </w:pPr>
                          <w:r w:rsidRPr="005E6210">
                            <w:rPr>
                              <w:color w:val="000000"/>
                              <w:sz w:val="28"/>
                              <w:szCs w:val="28"/>
                            </w:rPr>
                            <w:t xml:space="preserve"> em Informática</w:t>
                          </w:r>
                        </w:p>
                        <w:p w14:paraId="5001C9DC" w14:textId="77777777" w:rsidR="001C3C67" w:rsidRPr="005E6210" w:rsidRDefault="001C3C67" w:rsidP="00AF0263">
                          <w:pPr>
                            <w:rPr>
                              <w:sz w:val="28"/>
                              <w:szCs w:val="28"/>
                            </w:rPr>
                          </w:pPr>
                        </w:p>
                        <w:p w14:paraId="6FA9D9D5" w14:textId="77777777" w:rsidR="001C3C67" w:rsidRPr="005E6210" w:rsidRDefault="001C3C67" w:rsidP="00AF0263">
                          <w:pPr>
                            <w:rPr>
                              <w:sz w:val="28"/>
                              <w:szCs w:val="28"/>
                            </w:rPr>
                          </w:pPr>
                        </w:p>
                        <w:p w14:paraId="6216A335" w14:textId="77777777" w:rsidR="001C3C67" w:rsidRPr="005E6210" w:rsidRDefault="001C3C67" w:rsidP="00AF0263">
                          <w:pPr>
                            <w:rPr>
                              <w:sz w:val="28"/>
                              <w:szCs w:val="28"/>
                            </w:rPr>
                          </w:pPr>
                          <w:r w:rsidRPr="005E6210">
                            <w:rPr>
                              <w:sz w:val="28"/>
                              <w:szCs w:val="28"/>
                            </w:rPr>
                            <w:t>Dissertação para obtenção do Grau de Mestre em</w:t>
                          </w:r>
                          <w:r w:rsidRPr="005E6210">
                            <w:rPr>
                              <w:sz w:val="28"/>
                              <w:szCs w:val="28"/>
                            </w:rPr>
                            <w:br/>
                            <w:t>[Engenharia Informática]</w:t>
                          </w:r>
                        </w:p>
                        <w:p w14:paraId="19801893" w14:textId="77777777" w:rsidR="001C3C67" w:rsidRPr="005E6210" w:rsidRDefault="001C3C67" w:rsidP="00AF0263">
                          <w:pPr>
                            <w:rPr>
                              <w:sz w:val="28"/>
                              <w:szCs w:val="28"/>
                            </w:rPr>
                          </w:pPr>
                        </w:p>
                      </w:txbxContent>
                    </v:textbox>
                  </v:shape>
                  <v:group id="Group 44" o:spid="_x0000_s104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104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104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mc:Fallback>
        </mc:AlternateContent>
      </w:r>
      <w:r w:rsidRPr="005E6210">
        <w:rPr>
          <w:noProof/>
        </w:rPr>
        <mc:AlternateContent>
          <mc:Choice Requires="wps">
            <w:drawing>
              <wp:anchor distT="0" distB="0" distL="114300" distR="114300" simplePos="0" relativeHeight="251719680" behindDoc="0" locked="0" layoutInCell="1" allowOverlap="1" wp14:anchorId="7E7550B3" wp14:editId="04AB0910">
                <wp:simplePos x="0" y="0"/>
                <wp:positionH relativeFrom="column">
                  <wp:posOffset>1276985</wp:posOffset>
                </wp:positionH>
                <wp:positionV relativeFrom="paragraph">
                  <wp:posOffset>949960</wp:posOffset>
                </wp:positionV>
                <wp:extent cx="4464050" cy="885825"/>
                <wp:effectExtent l="0" t="0" r="0" b="0"/>
                <wp:wrapNone/>
                <wp:docPr id="194615446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F4E00EB" w14:textId="77777777" w:rsidR="001C3C67" w:rsidRPr="005E6210" w:rsidRDefault="001C3C67" w:rsidP="00AF0263">
                            <w:pPr>
                              <w:spacing w:after="0"/>
                              <w:jc w:val="center"/>
                              <w:rPr>
                                <w:b/>
                                <w:sz w:val="30"/>
                                <w:szCs w:val="30"/>
                              </w:rPr>
                            </w:pPr>
                            <w:r w:rsidRPr="005E6210">
                              <w:rPr>
                                <w:b/>
                                <w:sz w:val="30"/>
                                <w:szCs w:val="30"/>
                              </w:rPr>
                              <w:t>FACULDADE DE CIÊNCIAS</w:t>
                            </w:r>
                          </w:p>
                          <w:p w14:paraId="0E8602E7" w14:textId="77777777" w:rsidR="001C3C67" w:rsidRPr="005E6210" w:rsidRDefault="001C3C67" w:rsidP="00AF0263">
                            <w:pPr>
                              <w:spacing w:after="0"/>
                              <w:jc w:val="center"/>
                              <w:rPr>
                                <w:sz w:val="30"/>
                                <w:szCs w:val="30"/>
                              </w:rPr>
                            </w:pPr>
                            <w:r w:rsidRPr="005E6210">
                              <w:rPr>
                                <w:b/>
                                <w:sz w:val="30"/>
                                <w:szCs w:val="30"/>
                              </w:rPr>
                              <w:t>Departamento de Matemática e Informática</w:t>
                            </w:r>
                          </w:p>
                          <w:p w14:paraId="462A0EFD" w14:textId="77777777" w:rsidR="001C3C67" w:rsidRPr="005E6210" w:rsidRDefault="001C3C67"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550B3" id="Caixa de texto 10" o:spid="_x0000_s1045"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5E6210" w:rsidRDefault="001C3C67" w:rsidP="00AF0263">
                      <w:pPr>
                        <w:spacing w:after="0"/>
                        <w:jc w:val="center"/>
                        <w:rPr>
                          <w:b/>
                          <w:sz w:val="30"/>
                          <w:szCs w:val="30"/>
                        </w:rPr>
                      </w:pPr>
                      <w:r w:rsidRPr="005E6210">
                        <w:rPr>
                          <w:b/>
                          <w:sz w:val="30"/>
                          <w:szCs w:val="30"/>
                        </w:rPr>
                        <w:t>FACULDADE DE CIÊNCIAS</w:t>
                      </w:r>
                    </w:p>
                    <w:p w14:paraId="0E8602E7" w14:textId="77777777" w:rsidR="001C3C67" w:rsidRPr="005E6210" w:rsidRDefault="001C3C67" w:rsidP="00AF0263">
                      <w:pPr>
                        <w:spacing w:after="0"/>
                        <w:jc w:val="center"/>
                        <w:rPr>
                          <w:sz w:val="30"/>
                          <w:szCs w:val="30"/>
                        </w:rPr>
                      </w:pPr>
                      <w:r w:rsidRPr="005E6210">
                        <w:rPr>
                          <w:b/>
                          <w:sz w:val="30"/>
                          <w:szCs w:val="30"/>
                        </w:rPr>
                        <w:t>Departamento de Matemática e Informática</w:t>
                      </w:r>
                    </w:p>
                    <w:p w14:paraId="462A0EFD" w14:textId="77777777" w:rsidR="001C3C67" w:rsidRPr="005E6210" w:rsidRDefault="001C3C67" w:rsidP="00AF0263">
                      <w:pPr>
                        <w:spacing w:after="0"/>
                        <w:rPr>
                          <w:sz w:val="30"/>
                          <w:szCs w:val="30"/>
                        </w:rPr>
                      </w:pPr>
                    </w:p>
                  </w:txbxContent>
                </v:textbox>
              </v:shape>
            </w:pict>
          </mc:Fallback>
        </mc:AlternateContent>
      </w:r>
      <w:r w:rsidRPr="005E6210">
        <w:rPr>
          <w:noProof/>
        </w:rPr>
        <mc:AlternateContent>
          <mc:Choice Requires="wps">
            <w:drawing>
              <wp:anchor distT="0" distB="0" distL="114300" distR="114300" simplePos="0" relativeHeight="251717632" behindDoc="0" locked="0" layoutInCell="1" allowOverlap="1" wp14:anchorId="53560ECE" wp14:editId="0BD745A7">
                <wp:simplePos x="0" y="0"/>
                <wp:positionH relativeFrom="column">
                  <wp:posOffset>2528570</wp:posOffset>
                </wp:positionH>
                <wp:positionV relativeFrom="paragraph">
                  <wp:posOffset>8260080</wp:posOffset>
                </wp:positionV>
                <wp:extent cx="2687955" cy="266700"/>
                <wp:effectExtent l="0" t="0" r="0" b="0"/>
                <wp:wrapNone/>
                <wp:docPr id="1779079467"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1DCFEAEE" w14:textId="56C5A39F" w:rsidR="001C3C67" w:rsidRPr="005E6210" w:rsidRDefault="001C3C67" w:rsidP="00AF0263">
                            <w:pPr>
                              <w:jc w:val="center"/>
                            </w:pPr>
                            <w:r w:rsidRPr="005E6210">
                              <w:t>Maputo,</w:t>
                            </w:r>
                            <w:r w:rsidR="00DB1971" w:rsidRPr="005E6210">
                              <w:t xml:space="preserve"> </w:t>
                            </w:r>
                            <w:r w:rsidR="00CB1B52">
                              <w:t xml:space="preserve">Setembro de </w:t>
                            </w:r>
                            <w:r w:rsidRPr="005E6210">
                              <w:t>20</w:t>
                            </w:r>
                            <w:r w:rsidR="00187495" w:rsidRPr="005E6210">
                              <w:t>2</w:t>
                            </w:r>
                            <w:r w:rsidR="00E2797B" w:rsidRPr="005E6210">
                              <w:t>3</w:t>
                            </w:r>
                          </w:p>
                          <w:p w14:paraId="4C74664E" w14:textId="77777777" w:rsidR="001C3C67" w:rsidRPr="005E6210" w:rsidRDefault="001C3C67" w:rsidP="00AF02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0ECE" id="Caixa de texto 9" o:spid="_x0000_s1046"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56C5A39F" w:rsidR="001C3C67" w:rsidRPr="005E6210" w:rsidRDefault="001C3C67" w:rsidP="00AF0263">
                      <w:pPr>
                        <w:jc w:val="center"/>
                      </w:pPr>
                      <w:r w:rsidRPr="005E6210">
                        <w:t>Maputo,</w:t>
                      </w:r>
                      <w:r w:rsidR="00DB1971" w:rsidRPr="005E6210">
                        <w:t xml:space="preserve"> </w:t>
                      </w:r>
                      <w:r w:rsidR="00CB1B52">
                        <w:t xml:space="preserve">Setembro de </w:t>
                      </w:r>
                      <w:r w:rsidRPr="005E6210">
                        <w:t>20</w:t>
                      </w:r>
                      <w:r w:rsidR="00187495" w:rsidRPr="005E6210">
                        <w:t>2</w:t>
                      </w:r>
                      <w:r w:rsidR="00E2797B" w:rsidRPr="005E6210">
                        <w:t>3</w:t>
                      </w:r>
                    </w:p>
                    <w:p w14:paraId="4C74664E" w14:textId="77777777" w:rsidR="001C3C67" w:rsidRPr="005E6210" w:rsidRDefault="001C3C67" w:rsidP="00AF0263"/>
                  </w:txbxContent>
                </v:textbox>
              </v:shape>
            </w:pict>
          </mc:Fallback>
        </mc:AlternateContent>
      </w:r>
    </w:p>
    <w:p w14:paraId="7421D9E3" w14:textId="77777777" w:rsidR="00394B69" w:rsidRPr="005E6210" w:rsidRDefault="00394B69" w:rsidP="00AE1168">
      <w:pPr>
        <w:pStyle w:val="Ttulo1"/>
        <w:rPr>
          <w:rFonts w:eastAsia="Times New Roman"/>
          <w:lang w:eastAsia="pt-PT"/>
        </w:rPr>
      </w:pPr>
    </w:p>
    <w:p w14:paraId="51B0C6A2" w14:textId="77777777" w:rsidR="00275071" w:rsidRPr="005E6210" w:rsidRDefault="004E0528" w:rsidP="00AE1168">
      <w:pPr>
        <w:pStyle w:val="Ttulo1"/>
        <w:jc w:val="center"/>
        <w:rPr>
          <w:rFonts w:eastAsia="Times New Roman"/>
          <w:sz w:val="24"/>
          <w:lang w:eastAsia="pt-PT"/>
        </w:rPr>
      </w:pPr>
      <w:bookmarkStart w:id="0" w:name="_Toc145447363"/>
      <w:bookmarkStart w:id="1" w:name="_Toc146010302"/>
      <w:r w:rsidRPr="005E6210">
        <w:rPr>
          <w:rFonts w:eastAsia="Times New Roman"/>
          <w:lang w:eastAsia="pt-PT"/>
        </w:rPr>
        <w:t>Dedicatória</w:t>
      </w:r>
      <w:bookmarkEnd w:id="0"/>
      <w:bookmarkEnd w:id="1"/>
    </w:p>
    <w:p w14:paraId="05C127B8" w14:textId="1B896323" w:rsidR="004E0528" w:rsidRPr="005E6210" w:rsidRDefault="006301E0" w:rsidP="004E0528">
      <w:pPr>
        <w:jc w:val="center"/>
        <w:rPr>
          <w:rFonts w:eastAsiaTheme="majorEastAsia" w:cstheme="majorBidi"/>
        </w:rPr>
      </w:pPr>
      <w:r w:rsidRPr="005E6210">
        <w:rPr>
          <w:noProof/>
        </w:rPr>
        <mc:AlternateContent>
          <mc:Choice Requires="wps">
            <w:drawing>
              <wp:anchor distT="45720" distB="45720" distL="114300" distR="114300" simplePos="0" relativeHeight="251706368" behindDoc="0" locked="0" layoutInCell="1" allowOverlap="1" wp14:anchorId="56D10AE1" wp14:editId="1B22A7BB">
                <wp:simplePos x="0" y="0"/>
                <wp:positionH relativeFrom="margin">
                  <wp:align>center</wp:align>
                </wp:positionH>
                <wp:positionV relativeFrom="paragraph">
                  <wp:posOffset>182245</wp:posOffset>
                </wp:positionV>
                <wp:extent cx="4848225" cy="687705"/>
                <wp:effectExtent l="0" t="0" r="0" b="0"/>
                <wp:wrapSquare wrapText="bothSides"/>
                <wp:docPr id="1272432919"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687705"/>
                        </a:xfrm>
                        <a:prstGeom prst="rect">
                          <a:avLst/>
                        </a:prstGeom>
                        <a:solidFill>
                          <a:srgbClr val="FFFFFF"/>
                        </a:solidFill>
                        <a:ln>
                          <a:noFill/>
                        </a:ln>
                      </wps:spPr>
                      <wps:txbx>
                        <w:txbxContent>
                          <w:p w14:paraId="29793905" w14:textId="715841FF" w:rsidR="001C3C67" w:rsidRPr="005E6210" w:rsidRDefault="00A55723" w:rsidP="002B6484">
                            <w:pPr>
                              <w:jc w:val="center"/>
                              <w:rPr>
                                <w:i/>
                                <w:sz w:val="28"/>
                                <w:szCs w:val="28"/>
                              </w:rPr>
                            </w:pPr>
                            <w:r w:rsidRPr="005E6210">
                              <w:rPr>
                                <w:rFonts w:eastAsiaTheme="majorEastAsia" w:cstheme="majorBidi"/>
                                <w:i/>
                                <w:sz w:val="28"/>
                                <w:szCs w:val="28"/>
                              </w:rPr>
                              <w:t>O presente trabalho é dedicado à minha Família, em especial aos meus pais Aurélio Macie e Culsumo Bacar</w:t>
                            </w:r>
                            <w:r w:rsidR="00223E17" w:rsidRPr="005E6210">
                              <w:rPr>
                                <w:rFonts w:eastAsiaTheme="majorEastAsia" w:cstheme="majorBidi"/>
                                <w:i/>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10AE1" id="Caixa de texto 8" o:spid="_x0000_s104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715841FF" w:rsidR="001C3C67" w:rsidRPr="005E6210" w:rsidRDefault="00A55723" w:rsidP="002B6484">
                      <w:pPr>
                        <w:jc w:val="center"/>
                        <w:rPr>
                          <w:i/>
                          <w:sz w:val="28"/>
                          <w:szCs w:val="28"/>
                        </w:rPr>
                      </w:pPr>
                      <w:r w:rsidRPr="005E6210">
                        <w:rPr>
                          <w:rFonts w:eastAsiaTheme="majorEastAsia" w:cstheme="majorBidi"/>
                          <w:i/>
                          <w:sz w:val="28"/>
                          <w:szCs w:val="28"/>
                        </w:rPr>
                        <w:t>O presente trabalho é dedicado à minha Família, em especial aos meus pais Aurélio Macie e Culsumo Bacar</w:t>
                      </w:r>
                      <w:r w:rsidR="00223E17" w:rsidRPr="005E6210">
                        <w:rPr>
                          <w:rFonts w:eastAsiaTheme="majorEastAsia" w:cstheme="majorBidi"/>
                          <w:i/>
                          <w:sz w:val="28"/>
                          <w:szCs w:val="28"/>
                        </w:rPr>
                        <w:t>.</w:t>
                      </w:r>
                    </w:p>
                  </w:txbxContent>
                </v:textbox>
                <w10:wrap type="square" anchorx="margin"/>
              </v:shape>
            </w:pict>
          </mc:Fallback>
        </mc:AlternateContent>
      </w:r>
    </w:p>
    <w:p w14:paraId="5E1D82C7" w14:textId="2162AD4B" w:rsidR="002B6484" w:rsidRPr="005E6210" w:rsidRDefault="002B6484" w:rsidP="004E0528">
      <w:pPr>
        <w:jc w:val="center"/>
        <w:rPr>
          <w:rFonts w:eastAsiaTheme="majorEastAsia" w:cstheme="majorBidi"/>
        </w:rPr>
      </w:pPr>
    </w:p>
    <w:p w14:paraId="2D2EEA54" w14:textId="77777777" w:rsidR="002B6484" w:rsidRPr="005E6210" w:rsidRDefault="002B6484" w:rsidP="004E0528">
      <w:pPr>
        <w:jc w:val="center"/>
        <w:rPr>
          <w:rFonts w:eastAsiaTheme="majorEastAsia" w:cstheme="majorBidi"/>
        </w:rPr>
      </w:pPr>
    </w:p>
    <w:p w14:paraId="7BE070C7" w14:textId="77777777" w:rsidR="004E0528" w:rsidRPr="005E6210" w:rsidRDefault="004E0528" w:rsidP="004E0528">
      <w:pPr>
        <w:jc w:val="center"/>
        <w:rPr>
          <w:rFonts w:eastAsiaTheme="majorEastAsia" w:cstheme="majorBidi"/>
        </w:rPr>
      </w:pPr>
    </w:p>
    <w:p w14:paraId="6C538172" w14:textId="77777777" w:rsidR="004E0528" w:rsidRPr="005E6210" w:rsidRDefault="004E0528" w:rsidP="00DA547F">
      <w:pPr>
        <w:pStyle w:val="Ttulo1"/>
        <w:rPr>
          <w:sz w:val="24"/>
          <w:szCs w:val="24"/>
        </w:rPr>
      </w:pPr>
    </w:p>
    <w:p w14:paraId="5A99D5B1" w14:textId="77777777" w:rsidR="00F54617" w:rsidRPr="005E6210" w:rsidRDefault="00F54617">
      <w:r w:rsidRPr="005E6210">
        <w:br w:type="page"/>
      </w:r>
    </w:p>
    <w:p w14:paraId="5AA7DB10" w14:textId="77777777" w:rsidR="00B53A6E" w:rsidRPr="005E6210" w:rsidRDefault="00B53A6E" w:rsidP="00B53A6E">
      <w:pPr>
        <w:pStyle w:val="Ttulo1"/>
        <w:jc w:val="center"/>
      </w:pPr>
      <w:bookmarkStart w:id="2" w:name="_Toc130477479"/>
      <w:bookmarkStart w:id="3" w:name="_Toc145447364"/>
      <w:bookmarkStart w:id="4" w:name="_Toc146010303"/>
      <w:r w:rsidRPr="005E6210">
        <w:lastRenderedPageBreak/>
        <w:t>Declaração de Honra</w:t>
      </w:r>
      <w:bookmarkEnd w:id="2"/>
      <w:bookmarkEnd w:id="3"/>
      <w:bookmarkEnd w:id="4"/>
    </w:p>
    <w:p w14:paraId="748BE700" w14:textId="77777777" w:rsidR="00B53A6E" w:rsidRPr="005E6210" w:rsidRDefault="00B53A6E" w:rsidP="00B53A6E">
      <w:pPr>
        <w:jc w:val="center"/>
      </w:pPr>
    </w:p>
    <w:p w14:paraId="3629E44F" w14:textId="77777777" w:rsidR="00B53A6E" w:rsidRPr="005E6210" w:rsidRDefault="00B53A6E" w:rsidP="00B53A6E">
      <w:r w:rsidRPr="005E6210">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5E6210" w:rsidRDefault="00B53A6E" w:rsidP="00B53A6E"/>
    <w:p w14:paraId="2DE46EA2" w14:textId="77777777" w:rsidR="00B53A6E" w:rsidRPr="005E6210" w:rsidRDefault="00B53A6E" w:rsidP="00B53A6E">
      <w:pPr>
        <w:rPr>
          <w:sz w:val="28"/>
          <w:szCs w:val="28"/>
        </w:rPr>
      </w:pPr>
    </w:p>
    <w:p w14:paraId="2F750ADB" w14:textId="4BFCE4BF" w:rsidR="00B53A6E" w:rsidRPr="005E6210" w:rsidRDefault="00B53A6E" w:rsidP="00B53A6E">
      <w:pPr>
        <w:jc w:val="center"/>
      </w:pPr>
      <w:r w:rsidRPr="005E6210">
        <w:t>Maputo,</w:t>
      </w:r>
      <w:r w:rsidR="007460BE" w:rsidRPr="005E6210">
        <w:t xml:space="preserve"> </w:t>
      </w:r>
      <w:r w:rsidRPr="005E6210">
        <w:t xml:space="preserve"> de 2023</w:t>
      </w:r>
    </w:p>
    <w:p w14:paraId="382E38CB" w14:textId="77777777" w:rsidR="00B53A6E" w:rsidRPr="005E6210" w:rsidRDefault="00B53A6E" w:rsidP="00B53A6E">
      <w:pPr>
        <w:jc w:val="center"/>
      </w:pPr>
    </w:p>
    <w:p w14:paraId="6045974A" w14:textId="77777777" w:rsidR="00B53A6E" w:rsidRPr="005E6210" w:rsidRDefault="00B53A6E" w:rsidP="00B53A6E">
      <w:pPr>
        <w:jc w:val="center"/>
      </w:pPr>
      <w:r w:rsidRPr="005E6210">
        <w:t>___________________________________________</w:t>
      </w:r>
    </w:p>
    <w:p w14:paraId="68C9E006" w14:textId="77777777" w:rsidR="00B53A6E" w:rsidRPr="005E6210" w:rsidRDefault="00B53A6E" w:rsidP="00B53A6E">
      <w:pPr>
        <w:jc w:val="center"/>
        <w:rPr>
          <w:sz w:val="28"/>
          <w:szCs w:val="28"/>
        </w:rPr>
      </w:pPr>
      <w:r w:rsidRPr="005E6210">
        <w:rPr>
          <w:sz w:val="28"/>
          <w:szCs w:val="28"/>
        </w:rPr>
        <w:t>(Aurélio José Macie Júnior)</w:t>
      </w:r>
    </w:p>
    <w:p w14:paraId="23A446D5" w14:textId="77777777" w:rsidR="00B53A6E" w:rsidRPr="005E6210" w:rsidRDefault="00B53A6E" w:rsidP="00B53A6E"/>
    <w:p w14:paraId="703E2E7F" w14:textId="77777777" w:rsidR="00B53A6E" w:rsidRPr="005E6210" w:rsidRDefault="00B53A6E" w:rsidP="00B53A6E">
      <w:pPr>
        <w:rPr>
          <w:rFonts w:eastAsiaTheme="majorEastAsia" w:cstheme="majorBidi"/>
          <w:b/>
          <w:sz w:val="32"/>
          <w:szCs w:val="32"/>
        </w:rPr>
      </w:pPr>
    </w:p>
    <w:p w14:paraId="1C8AA52A" w14:textId="77777777" w:rsidR="00B53A6E" w:rsidRPr="005E6210" w:rsidRDefault="00B53A6E" w:rsidP="00B53A6E">
      <w:pPr>
        <w:rPr>
          <w:rFonts w:eastAsiaTheme="majorEastAsia" w:cstheme="majorBidi"/>
          <w:sz w:val="32"/>
          <w:szCs w:val="32"/>
        </w:rPr>
      </w:pPr>
    </w:p>
    <w:p w14:paraId="0DEF0CCF" w14:textId="77777777" w:rsidR="00B53A6E" w:rsidRPr="005E6210" w:rsidRDefault="00B53A6E" w:rsidP="00B53A6E">
      <w:pPr>
        <w:rPr>
          <w:rFonts w:eastAsiaTheme="majorEastAsia" w:cstheme="majorBidi"/>
          <w:sz w:val="32"/>
          <w:szCs w:val="32"/>
        </w:rPr>
      </w:pPr>
    </w:p>
    <w:p w14:paraId="26CB1ECB" w14:textId="77777777" w:rsidR="00B53A6E" w:rsidRPr="005E6210" w:rsidRDefault="00B53A6E" w:rsidP="00B53A6E">
      <w:pPr>
        <w:rPr>
          <w:rFonts w:eastAsiaTheme="majorEastAsia" w:cstheme="majorBidi"/>
          <w:sz w:val="32"/>
          <w:szCs w:val="32"/>
        </w:rPr>
      </w:pPr>
    </w:p>
    <w:p w14:paraId="5969110F" w14:textId="77777777" w:rsidR="00B53A6E" w:rsidRPr="005E6210" w:rsidRDefault="00B53A6E" w:rsidP="00B53A6E">
      <w:pPr>
        <w:rPr>
          <w:rFonts w:eastAsiaTheme="majorEastAsia" w:cstheme="majorBidi"/>
          <w:sz w:val="32"/>
          <w:szCs w:val="32"/>
        </w:rPr>
      </w:pPr>
    </w:p>
    <w:p w14:paraId="2EC058F2" w14:textId="77777777" w:rsidR="00B53A6E" w:rsidRPr="005E6210" w:rsidRDefault="00B53A6E" w:rsidP="00B53A6E">
      <w:pPr>
        <w:rPr>
          <w:rFonts w:eastAsiaTheme="majorEastAsia" w:cstheme="majorBidi"/>
          <w:sz w:val="32"/>
          <w:szCs w:val="32"/>
        </w:rPr>
      </w:pPr>
    </w:p>
    <w:p w14:paraId="2421165B" w14:textId="77777777" w:rsidR="00B53A6E" w:rsidRPr="005E6210" w:rsidRDefault="00B53A6E" w:rsidP="00B53A6E">
      <w:pPr>
        <w:rPr>
          <w:rFonts w:eastAsiaTheme="majorEastAsia" w:cstheme="majorBidi"/>
          <w:sz w:val="32"/>
          <w:szCs w:val="32"/>
        </w:rPr>
      </w:pPr>
    </w:p>
    <w:p w14:paraId="24635DC1" w14:textId="77777777" w:rsidR="00B53A6E" w:rsidRPr="005E6210" w:rsidRDefault="00B53A6E" w:rsidP="00B53A6E">
      <w:pPr>
        <w:rPr>
          <w:rFonts w:eastAsiaTheme="majorEastAsia" w:cstheme="majorBidi"/>
          <w:sz w:val="32"/>
          <w:szCs w:val="32"/>
        </w:rPr>
      </w:pPr>
    </w:p>
    <w:p w14:paraId="13106D8A" w14:textId="77777777" w:rsidR="00B53A6E" w:rsidRPr="005E6210" w:rsidRDefault="00B53A6E" w:rsidP="00B53A6E">
      <w:pPr>
        <w:rPr>
          <w:rFonts w:eastAsiaTheme="majorEastAsia" w:cstheme="majorBidi"/>
          <w:sz w:val="32"/>
          <w:szCs w:val="32"/>
        </w:rPr>
      </w:pPr>
    </w:p>
    <w:p w14:paraId="7846F1FD" w14:textId="77777777" w:rsidR="00B53A6E" w:rsidRPr="005E6210" w:rsidRDefault="00B53A6E" w:rsidP="00B53A6E">
      <w:pPr>
        <w:tabs>
          <w:tab w:val="left" w:pos="2250"/>
        </w:tabs>
        <w:rPr>
          <w:rFonts w:eastAsiaTheme="majorEastAsia" w:cstheme="majorBidi"/>
          <w:sz w:val="32"/>
          <w:szCs w:val="32"/>
        </w:rPr>
      </w:pPr>
      <w:r w:rsidRPr="005E6210">
        <w:rPr>
          <w:rFonts w:eastAsiaTheme="majorEastAsia" w:cstheme="majorBidi"/>
          <w:sz w:val="32"/>
          <w:szCs w:val="32"/>
        </w:rPr>
        <w:tab/>
      </w:r>
    </w:p>
    <w:p w14:paraId="54BE7337" w14:textId="6EEA670B" w:rsidR="00F54617" w:rsidRPr="005E6210" w:rsidRDefault="006301E0" w:rsidP="008F11C2">
      <w:pPr>
        <w:pStyle w:val="Ttulo1"/>
        <w:jc w:val="center"/>
      </w:pPr>
      <w:bookmarkStart w:id="5" w:name="_Toc145447365"/>
      <w:bookmarkStart w:id="6" w:name="_Toc146010304"/>
      <w:r w:rsidRPr="005E6210">
        <w:rPr>
          <w:noProof/>
        </w:rPr>
        <w:lastRenderedPageBreak/>
        <mc:AlternateContent>
          <mc:Choice Requires="wps">
            <w:drawing>
              <wp:anchor distT="45720" distB="45720" distL="114300" distR="114300" simplePos="0" relativeHeight="251712512" behindDoc="0" locked="0" layoutInCell="1" allowOverlap="1" wp14:anchorId="5A7130FB" wp14:editId="51DEE455">
                <wp:simplePos x="0" y="0"/>
                <wp:positionH relativeFrom="column">
                  <wp:posOffset>-85725</wp:posOffset>
                </wp:positionH>
                <wp:positionV relativeFrom="paragraph">
                  <wp:posOffset>575945</wp:posOffset>
                </wp:positionV>
                <wp:extent cx="6196965" cy="8244205"/>
                <wp:effectExtent l="0" t="0" r="0" b="0"/>
                <wp:wrapSquare wrapText="bothSides"/>
                <wp:docPr id="1393990503"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wps:spPr>
                      <wps:txbx>
                        <w:txbxContent>
                          <w:p w14:paraId="0757B401" w14:textId="77777777" w:rsidR="001C3C67" w:rsidRPr="005E6210" w:rsidRDefault="001C3C67" w:rsidP="00DB5A8F">
                            <w:r w:rsidRPr="005E6210">
                              <w:t>Os agradecimentos, apesar de haver total liberdade no conteúdo e forma desta secção, normalmente inicia-se com os agradecimentos institucionais (orientador, instituição, colegas, …) e só depois os pessoais (amigos, família,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130FB" id="Caixa de texto 7" o:spid="_x0000_s1048"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7777777" w:rsidR="001C3C67" w:rsidRPr="005E6210" w:rsidRDefault="001C3C67" w:rsidP="00DB5A8F">
                      <w:r w:rsidRPr="005E6210">
                        <w:t>Os agradecimentos, apesar de haver total liberdade no conteúdo e forma desta secção, normalmente inicia-se com os agradecimentos institucionais (orientador, instituição, colegas, …) e só depois os pessoais (amigos, família, …).</w:t>
                      </w:r>
                    </w:p>
                  </w:txbxContent>
                </v:textbox>
                <w10:wrap type="square"/>
              </v:shape>
            </w:pict>
          </mc:Fallback>
        </mc:AlternateContent>
      </w:r>
      <w:r w:rsidR="00F54617" w:rsidRPr="005E6210">
        <w:t>Agradecimentos</w:t>
      </w:r>
      <w:bookmarkEnd w:id="5"/>
      <w:bookmarkEnd w:id="6"/>
    </w:p>
    <w:p w14:paraId="2956EC02" w14:textId="77777777" w:rsidR="009E7AED" w:rsidRPr="005E6210" w:rsidRDefault="009E7AED" w:rsidP="009E7AED">
      <w:pPr>
        <w:tabs>
          <w:tab w:val="left" w:pos="1409"/>
        </w:tabs>
      </w:pPr>
      <w:r w:rsidRPr="005E6210">
        <w:tab/>
      </w:r>
    </w:p>
    <w:p w14:paraId="06A8D934" w14:textId="77777777" w:rsidR="009E7AED" w:rsidRPr="005E6210" w:rsidRDefault="009E7AED" w:rsidP="00D66F6A">
      <w:pPr>
        <w:pStyle w:val="Ttulo1"/>
      </w:pPr>
    </w:p>
    <w:p w14:paraId="16A15684" w14:textId="2B78C022" w:rsidR="00275071" w:rsidRPr="005E6210" w:rsidRDefault="00DA547F" w:rsidP="00D66F6A">
      <w:pPr>
        <w:pStyle w:val="Ttulo1"/>
      </w:pPr>
      <w:bookmarkStart w:id="7" w:name="_Toc145447366"/>
      <w:bookmarkStart w:id="8" w:name="_Toc146010305"/>
      <w:r w:rsidRPr="005E6210">
        <w:t>Resumo</w:t>
      </w:r>
      <w:bookmarkEnd w:id="7"/>
      <w:bookmarkEnd w:id="8"/>
    </w:p>
    <w:p w14:paraId="797474F3" w14:textId="4124417C" w:rsidR="0067732C" w:rsidRPr="005E6210" w:rsidRDefault="00CE301D" w:rsidP="0091539D">
      <w:r w:rsidRPr="005E6210">
        <w:t xml:space="preserve">Este trabalho tem como objectivo apresentar o desenvolvimento do </w:t>
      </w:r>
      <w:r w:rsidR="00245A6C" w:rsidRPr="005E6210">
        <w:t>S</w:t>
      </w:r>
      <w:r w:rsidRPr="005E6210">
        <w:t>istema de Gestão de Frotas de Transporte Escolar (SGFTE)</w:t>
      </w:r>
      <w:r w:rsidR="00245A6C" w:rsidRPr="005E6210">
        <w:t xml:space="preserve">, que tem como finalidade ser aplicado no mercado de transporte escolar em </w:t>
      </w:r>
      <w:r w:rsidR="00755564" w:rsidRPr="005E6210">
        <w:t>moçambique</w:t>
      </w:r>
      <w:r w:rsidR="00245A6C" w:rsidRPr="005E6210">
        <w:t xml:space="preserve">. Para o desenvolvimento do trabalho foram empregados todos os conhecimentos adquiridos aquando do processo de aprendizado no </w:t>
      </w:r>
      <w:r w:rsidR="00623482" w:rsidRPr="005E6210">
        <w:t>D</w:t>
      </w:r>
      <w:r w:rsidR="00245A6C" w:rsidRPr="005E6210">
        <w:t xml:space="preserve">epartamento de </w:t>
      </w:r>
      <w:r w:rsidR="00623482" w:rsidRPr="005E6210">
        <w:t>M</w:t>
      </w:r>
      <w:r w:rsidR="00245A6C" w:rsidRPr="005E6210">
        <w:t xml:space="preserve">atemática e </w:t>
      </w:r>
      <w:r w:rsidR="00623482" w:rsidRPr="005E6210">
        <w:t>I</w:t>
      </w:r>
      <w:r w:rsidR="00245A6C" w:rsidRPr="005E6210">
        <w:t xml:space="preserve">nformática no curso de </w:t>
      </w:r>
      <w:r w:rsidR="00623482" w:rsidRPr="005E6210">
        <w:t>L</w:t>
      </w:r>
      <w:r w:rsidR="0078766C" w:rsidRPr="005E6210">
        <w:t xml:space="preserve">icenciatura em </w:t>
      </w:r>
      <w:r w:rsidR="00623482" w:rsidRPr="005E6210">
        <w:t>I</w:t>
      </w:r>
      <w:r w:rsidR="00245A6C" w:rsidRPr="005E6210">
        <w:t xml:space="preserve">nformática, como técnicas de </w:t>
      </w:r>
      <w:r w:rsidR="00755564" w:rsidRPr="005E6210">
        <w:t>eliciação</w:t>
      </w:r>
      <w:r w:rsidR="00245A6C" w:rsidRPr="005E6210">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5E6210">
        <w:t>gestão de veículos e estudantes que recebem o atendimento directo desse serviço</w:t>
      </w:r>
      <w:r w:rsidR="00245A6C" w:rsidRPr="005E6210">
        <w:t xml:space="preserve">, </w:t>
      </w:r>
      <w:r w:rsidR="0040396D" w:rsidRPr="005E6210">
        <w:t>motoristas</w:t>
      </w:r>
      <w:r w:rsidR="00245A6C" w:rsidRPr="005E6210">
        <w:t xml:space="preserve"> e </w:t>
      </w:r>
      <w:r w:rsidR="003C41F6" w:rsidRPr="005E6210">
        <w:t xml:space="preserve">o </w:t>
      </w:r>
      <w:r w:rsidR="00245A6C" w:rsidRPr="005E6210">
        <w:t>controle d</w:t>
      </w:r>
      <w:r w:rsidR="003C41F6" w:rsidRPr="005E6210">
        <w:t>a</w:t>
      </w:r>
      <w:r w:rsidR="00245A6C" w:rsidRPr="005E6210">
        <w:t xml:space="preserve"> frota de transporte, </w:t>
      </w:r>
      <w:r w:rsidR="006273FD" w:rsidRPr="005E6210">
        <w:t>visando a melhoria dos processos do sector de transporte</w:t>
      </w:r>
      <w:r w:rsidR="00E31D5D" w:rsidRPr="005E6210">
        <w:t xml:space="preserve"> escolar</w:t>
      </w:r>
      <w:r w:rsidR="006273FD" w:rsidRPr="005E6210">
        <w:t xml:space="preserve"> em moçambique.</w:t>
      </w:r>
    </w:p>
    <w:p w14:paraId="79BD5119" w14:textId="77777777" w:rsidR="00C965EA" w:rsidRPr="005E6210" w:rsidRDefault="00C965EA" w:rsidP="0091539D"/>
    <w:p w14:paraId="03B785F1" w14:textId="784DC13F" w:rsidR="0067732C" w:rsidRPr="005E6210" w:rsidRDefault="00C965EA" w:rsidP="0091539D">
      <w:r w:rsidRPr="005E6210">
        <w:t>PALAVRAS-CHAVE:</w:t>
      </w:r>
      <w:r w:rsidR="00645A9F" w:rsidRPr="005E6210">
        <w:t xml:space="preserve"> Aplicação Web, </w:t>
      </w:r>
      <w:r w:rsidR="00D72036" w:rsidRPr="005E6210">
        <w:t>Gestão de Frotas de Transporte Escolar</w:t>
      </w:r>
      <w:r w:rsidR="00F07E90" w:rsidRPr="005E6210">
        <w:t>,</w:t>
      </w:r>
      <w:r w:rsidR="001C2D07" w:rsidRPr="005E6210">
        <w:t xml:space="preserve"> Sistema Web para </w:t>
      </w:r>
      <w:r w:rsidR="00F55FD4" w:rsidRPr="005E6210">
        <w:t>Gestão</w:t>
      </w:r>
      <w:r w:rsidR="001C2D07" w:rsidRPr="005E6210">
        <w:t xml:space="preserve"> de Transporte Escolar.</w:t>
      </w:r>
    </w:p>
    <w:p w14:paraId="642B48DA" w14:textId="77777777" w:rsidR="00831025" w:rsidRPr="005E6210" w:rsidRDefault="00831025" w:rsidP="00AE3897">
      <w:pPr>
        <w:pStyle w:val="Ttulo1"/>
      </w:pPr>
    </w:p>
    <w:p w14:paraId="6B96CC47" w14:textId="77777777" w:rsidR="00831025" w:rsidRPr="005E6210" w:rsidRDefault="00831025" w:rsidP="00AE3897">
      <w:pPr>
        <w:pStyle w:val="Ttulo1"/>
      </w:pPr>
    </w:p>
    <w:p w14:paraId="1327AE04" w14:textId="77777777" w:rsidR="00831025" w:rsidRPr="005E6210" w:rsidRDefault="00831025" w:rsidP="00AE3897">
      <w:pPr>
        <w:pStyle w:val="Ttulo1"/>
      </w:pPr>
    </w:p>
    <w:p w14:paraId="744B8A6B" w14:textId="77777777" w:rsidR="00831025" w:rsidRPr="005E6210" w:rsidRDefault="00831025" w:rsidP="00AE3897">
      <w:pPr>
        <w:pStyle w:val="Ttulo1"/>
      </w:pPr>
    </w:p>
    <w:p w14:paraId="110A2934" w14:textId="77777777" w:rsidR="00831025" w:rsidRPr="005E6210" w:rsidRDefault="00831025" w:rsidP="00AE3897">
      <w:pPr>
        <w:pStyle w:val="Ttulo1"/>
      </w:pPr>
    </w:p>
    <w:p w14:paraId="4DDB6CF5" w14:textId="77777777" w:rsidR="00831025" w:rsidRPr="005E6210" w:rsidRDefault="00831025" w:rsidP="00AE3897">
      <w:pPr>
        <w:pStyle w:val="Ttulo1"/>
      </w:pPr>
    </w:p>
    <w:p w14:paraId="75EFCE43" w14:textId="77777777" w:rsidR="00831025" w:rsidRPr="005E6210" w:rsidRDefault="00831025" w:rsidP="00831025"/>
    <w:p w14:paraId="0BC8E9B0" w14:textId="77777777" w:rsidR="00831025" w:rsidRPr="005E6210" w:rsidRDefault="00831025" w:rsidP="00831025"/>
    <w:p w14:paraId="35B9B677" w14:textId="77777777" w:rsidR="00831025" w:rsidRPr="005E6210" w:rsidRDefault="00831025" w:rsidP="00831025"/>
    <w:p w14:paraId="3099CF8B" w14:textId="77777777" w:rsidR="00AE3897" w:rsidRPr="005E6210" w:rsidRDefault="00AE3897" w:rsidP="002A6C45">
      <w:pPr>
        <w:pStyle w:val="Ttulo1"/>
        <w:spacing w:after="240"/>
      </w:pPr>
      <w:bookmarkStart w:id="9" w:name="_Toc145447367"/>
      <w:bookmarkStart w:id="10" w:name="_Toc146010306"/>
      <w:r w:rsidRPr="005E6210">
        <w:lastRenderedPageBreak/>
        <w:t>Abreviaturas</w:t>
      </w:r>
      <w:bookmarkEnd w:id="9"/>
      <w:bookmarkEnd w:id="10"/>
    </w:p>
    <w:tbl>
      <w:tblPr>
        <w:tblStyle w:val="TabeladeGrelha1Clara-Destaque1"/>
        <w:tblW w:w="0" w:type="auto"/>
        <w:tblLook w:val="04A0" w:firstRow="1" w:lastRow="0" w:firstColumn="1" w:lastColumn="0" w:noHBand="0" w:noVBand="1"/>
      </w:tblPr>
      <w:tblGrid>
        <w:gridCol w:w="4814"/>
        <w:gridCol w:w="4814"/>
      </w:tblGrid>
      <w:tr w:rsidR="00712201" w:rsidRPr="005E6210" w14:paraId="286EEB7D" w14:textId="77777777" w:rsidTr="007E24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4687A9A" w14:textId="6129EB9A" w:rsidR="00712201" w:rsidRPr="005E6210" w:rsidRDefault="007E243D" w:rsidP="00712201">
            <w:pPr>
              <w:spacing w:line="360" w:lineRule="auto"/>
            </w:pPr>
            <w:r w:rsidRPr="005E6210">
              <w:t>T</w:t>
            </w:r>
            <w:r w:rsidR="00A37A61" w:rsidRPr="005E6210">
              <w:t>ermo</w:t>
            </w:r>
          </w:p>
        </w:tc>
        <w:tc>
          <w:tcPr>
            <w:tcW w:w="4814" w:type="dxa"/>
          </w:tcPr>
          <w:p w14:paraId="773431FF" w14:textId="65D0B343" w:rsidR="00712201" w:rsidRPr="005E6210" w:rsidRDefault="00A37A61" w:rsidP="00712201">
            <w:pPr>
              <w:spacing w:line="360" w:lineRule="auto"/>
              <w:cnfStyle w:val="100000000000" w:firstRow="1" w:lastRow="0" w:firstColumn="0" w:lastColumn="0" w:oddVBand="0" w:evenVBand="0" w:oddHBand="0" w:evenHBand="0" w:firstRowFirstColumn="0" w:firstRowLastColumn="0" w:lastRowFirstColumn="0" w:lastRowLastColumn="0"/>
            </w:pPr>
            <w:r w:rsidRPr="005E6210">
              <w:t>Significado</w:t>
            </w:r>
          </w:p>
        </w:tc>
      </w:tr>
      <w:tr w:rsidR="00712201" w:rsidRPr="005E6210" w14:paraId="463848A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24CEAF5" w14:textId="73834CC2" w:rsidR="00712201" w:rsidRPr="005E6210" w:rsidRDefault="008F248F" w:rsidP="00712201">
            <w:pPr>
              <w:spacing w:line="360" w:lineRule="auto"/>
            </w:pPr>
            <w:r w:rsidRPr="005E6210">
              <w:t>SGFTE</w:t>
            </w:r>
          </w:p>
        </w:tc>
        <w:tc>
          <w:tcPr>
            <w:tcW w:w="4814" w:type="dxa"/>
          </w:tcPr>
          <w:p w14:paraId="1BDE9CF6" w14:textId="6C1192AF" w:rsidR="00712201" w:rsidRPr="005E6210" w:rsidRDefault="008F248F"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Sistema de Gestão de Frota de Transporte Escolar</w:t>
            </w:r>
          </w:p>
        </w:tc>
      </w:tr>
      <w:tr w:rsidR="00712201" w:rsidRPr="005E6210" w14:paraId="73F0ABE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84927B4" w14:textId="09DBA297" w:rsidR="00712201" w:rsidRPr="005E6210" w:rsidRDefault="008F248F" w:rsidP="00712201">
            <w:pPr>
              <w:spacing w:line="360" w:lineRule="auto"/>
            </w:pPr>
            <w:r w:rsidRPr="005E6210">
              <w:t>TE</w:t>
            </w:r>
          </w:p>
        </w:tc>
        <w:tc>
          <w:tcPr>
            <w:tcW w:w="4814" w:type="dxa"/>
          </w:tcPr>
          <w:p w14:paraId="29852532" w14:textId="34F2AFAC" w:rsidR="00712201" w:rsidRPr="005E6210"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Transporte Escolar</w:t>
            </w:r>
          </w:p>
        </w:tc>
      </w:tr>
      <w:tr w:rsidR="00712201" w:rsidRPr="005E6210" w14:paraId="6F1921C3"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300AF36" w14:textId="496CA678" w:rsidR="00712201" w:rsidRPr="005E6210" w:rsidRDefault="008F248F" w:rsidP="00712201">
            <w:pPr>
              <w:spacing w:line="360" w:lineRule="auto"/>
            </w:pPr>
            <w:r w:rsidRPr="005E6210">
              <w:t>TEM</w:t>
            </w:r>
          </w:p>
        </w:tc>
        <w:tc>
          <w:tcPr>
            <w:tcW w:w="4814" w:type="dxa"/>
          </w:tcPr>
          <w:p w14:paraId="7C4E9E3A" w14:textId="68CA08F5" w:rsidR="00712201" w:rsidRPr="005E6210"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Transporte Escolar em Moçambique</w:t>
            </w:r>
          </w:p>
        </w:tc>
      </w:tr>
      <w:tr w:rsidR="00712201" w:rsidRPr="005E6210" w14:paraId="4E9086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2311812" w14:textId="42D907D2" w:rsidR="00712201" w:rsidRPr="005E6210" w:rsidRDefault="008F248F" w:rsidP="00712201">
            <w:pPr>
              <w:spacing w:line="360" w:lineRule="auto"/>
            </w:pPr>
            <w:r w:rsidRPr="005E6210">
              <w:t>TI</w:t>
            </w:r>
          </w:p>
        </w:tc>
        <w:tc>
          <w:tcPr>
            <w:tcW w:w="4814" w:type="dxa"/>
          </w:tcPr>
          <w:p w14:paraId="2075497A" w14:textId="1713323F" w:rsidR="00712201" w:rsidRPr="005E6210" w:rsidRDefault="001679A5"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Tecnologia de Informação</w:t>
            </w:r>
          </w:p>
        </w:tc>
      </w:tr>
      <w:tr w:rsidR="00712201" w:rsidRPr="005E6210" w14:paraId="65ED5DFB"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1975FA9A" w14:textId="7C95DBEB" w:rsidR="00712201" w:rsidRPr="005E6210" w:rsidRDefault="008F248F" w:rsidP="00712201">
            <w:pPr>
              <w:spacing w:line="360" w:lineRule="auto"/>
            </w:pPr>
            <w:r w:rsidRPr="005E6210">
              <w:t>SI</w:t>
            </w:r>
          </w:p>
        </w:tc>
        <w:tc>
          <w:tcPr>
            <w:tcW w:w="4814" w:type="dxa"/>
          </w:tcPr>
          <w:p w14:paraId="5E1BA748" w14:textId="38DA403E" w:rsidR="00712201" w:rsidRPr="005E6210" w:rsidRDefault="003477D8"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Sistema de Informação</w:t>
            </w:r>
          </w:p>
        </w:tc>
      </w:tr>
      <w:tr w:rsidR="00712201" w:rsidRPr="005E6210" w14:paraId="5D52A72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5E3B4471" w14:textId="54277BA3" w:rsidR="00712201" w:rsidRPr="005E6210" w:rsidRDefault="008F248F" w:rsidP="00712201">
            <w:pPr>
              <w:spacing w:line="360" w:lineRule="auto"/>
            </w:pPr>
            <w:r w:rsidRPr="005E6210">
              <w:t>SBRP</w:t>
            </w:r>
          </w:p>
        </w:tc>
        <w:tc>
          <w:tcPr>
            <w:tcW w:w="4814" w:type="dxa"/>
          </w:tcPr>
          <w:p w14:paraId="22BD9039" w14:textId="6A370F84" w:rsidR="00712201" w:rsidRPr="005E6210" w:rsidRDefault="00116509"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School Bus Routing Problem</w:t>
            </w:r>
          </w:p>
        </w:tc>
      </w:tr>
      <w:tr w:rsidR="00712201" w:rsidRPr="005E6210" w14:paraId="56E00E0A"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6E2A7AE" w14:textId="4BA215AE" w:rsidR="00712201" w:rsidRPr="005E6210" w:rsidRDefault="008F248F" w:rsidP="008F248F">
            <w:pPr>
              <w:spacing w:line="360" w:lineRule="auto"/>
            </w:pPr>
            <w:r w:rsidRPr="005E6210">
              <w:t>IDE</w:t>
            </w:r>
          </w:p>
        </w:tc>
        <w:tc>
          <w:tcPr>
            <w:tcW w:w="4814" w:type="dxa"/>
          </w:tcPr>
          <w:p w14:paraId="0047A05F" w14:textId="26E523F0" w:rsidR="00712201" w:rsidRPr="005E6210" w:rsidRDefault="00A922D0" w:rsidP="00A922D0">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Integrated Development Environment </w:t>
            </w:r>
          </w:p>
        </w:tc>
      </w:tr>
      <w:tr w:rsidR="008F248F" w:rsidRPr="005E6210" w14:paraId="7AACE12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5C5FF03" w14:textId="6C96712B" w:rsidR="008F248F" w:rsidRPr="005E6210" w:rsidRDefault="008F248F" w:rsidP="008F248F">
            <w:pPr>
              <w:spacing w:line="360" w:lineRule="auto"/>
            </w:pPr>
            <w:r w:rsidRPr="005E6210">
              <w:t>GUI</w:t>
            </w:r>
          </w:p>
        </w:tc>
        <w:tc>
          <w:tcPr>
            <w:tcW w:w="4814" w:type="dxa"/>
          </w:tcPr>
          <w:p w14:paraId="37D4D2EF" w14:textId="15235617" w:rsidR="008F248F" w:rsidRPr="005E6210" w:rsidRDefault="003D02B6" w:rsidP="008F248F">
            <w:pPr>
              <w:spacing w:line="360" w:lineRule="auto"/>
              <w:cnfStyle w:val="000000000000" w:firstRow="0" w:lastRow="0" w:firstColumn="0" w:lastColumn="0" w:oddVBand="0" w:evenVBand="0" w:oddHBand="0" w:evenHBand="0" w:firstRowFirstColumn="0" w:firstRowLastColumn="0" w:lastRowFirstColumn="0" w:lastRowLastColumn="0"/>
            </w:pPr>
            <w:r w:rsidRPr="005E6210">
              <w:t>Interface de Usuário Gráfica</w:t>
            </w:r>
          </w:p>
        </w:tc>
      </w:tr>
      <w:tr w:rsidR="008F248F" w:rsidRPr="005E6210" w14:paraId="676FFB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1551DF2" w14:textId="0F3EF769" w:rsidR="008F248F" w:rsidRPr="005E6210" w:rsidRDefault="008F248F" w:rsidP="008F248F">
            <w:pPr>
              <w:spacing w:line="360" w:lineRule="auto"/>
            </w:pPr>
            <w:r w:rsidRPr="005E6210">
              <w:t>MVC</w:t>
            </w:r>
          </w:p>
        </w:tc>
        <w:tc>
          <w:tcPr>
            <w:tcW w:w="4814" w:type="dxa"/>
          </w:tcPr>
          <w:p w14:paraId="596A8B54" w14:textId="501AA9B8" w:rsidR="008F248F" w:rsidRPr="005E6210" w:rsidRDefault="00DA1741" w:rsidP="008F248F">
            <w:pPr>
              <w:spacing w:line="360" w:lineRule="auto"/>
              <w:cnfStyle w:val="000000000000" w:firstRow="0" w:lastRow="0" w:firstColumn="0" w:lastColumn="0" w:oddVBand="0" w:evenVBand="0" w:oddHBand="0" w:evenHBand="0" w:firstRowFirstColumn="0" w:firstRowLastColumn="0" w:lastRowFirstColumn="0" w:lastRowLastColumn="0"/>
            </w:pPr>
            <w:r w:rsidRPr="005E6210">
              <w:t>Model View Control</w:t>
            </w:r>
          </w:p>
        </w:tc>
      </w:tr>
      <w:tr w:rsidR="008F248F" w:rsidRPr="005E6210" w14:paraId="101AC1A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96A96CA" w14:textId="68FE543D" w:rsidR="008F248F" w:rsidRPr="005E6210" w:rsidRDefault="008F248F" w:rsidP="008F248F">
            <w:pPr>
              <w:spacing w:line="360" w:lineRule="auto"/>
            </w:pPr>
            <w:r w:rsidRPr="005E6210">
              <w:t>UML</w:t>
            </w:r>
          </w:p>
        </w:tc>
        <w:tc>
          <w:tcPr>
            <w:tcW w:w="4814" w:type="dxa"/>
          </w:tcPr>
          <w:p w14:paraId="49279F65" w14:textId="207C1CC6" w:rsidR="008F248F" w:rsidRPr="005E6210" w:rsidRDefault="008F248F" w:rsidP="008F248F">
            <w:pPr>
              <w:spacing w:line="360" w:lineRule="auto"/>
              <w:cnfStyle w:val="000000000000" w:firstRow="0" w:lastRow="0" w:firstColumn="0" w:lastColumn="0" w:oddVBand="0" w:evenVBand="0" w:oddHBand="0" w:evenHBand="0" w:firstRowFirstColumn="0" w:firstRowLastColumn="0" w:lastRowFirstColumn="0" w:lastRowLastColumn="0"/>
            </w:pPr>
            <w:r w:rsidRPr="005E6210">
              <w:t>Unified Modeling Language</w:t>
            </w:r>
          </w:p>
        </w:tc>
      </w:tr>
      <w:tr w:rsidR="00D318C7" w:rsidRPr="005E6210" w14:paraId="09867661"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5F5A6FB" w14:textId="13D1C47F" w:rsidR="00D318C7" w:rsidRPr="005E6210" w:rsidRDefault="00D318C7" w:rsidP="008F248F">
            <w:r w:rsidRPr="005E6210">
              <w:t>SGBD</w:t>
            </w:r>
          </w:p>
        </w:tc>
        <w:tc>
          <w:tcPr>
            <w:tcW w:w="4814" w:type="dxa"/>
          </w:tcPr>
          <w:p w14:paraId="2C13AAA6" w14:textId="6F43A6E0" w:rsidR="00D318C7" w:rsidRPr="005E6210" w:rsidRDefault="00D318C7" w:rsidP="008F248F">
            <w:pPr>
              <w:cnfStyle w:val="000000000000" w:firstRow="0" w:lastRow="0" w:firstColumn="0" w:lastColumn="0" w:oddVBand="0" w:evenVBand="0" w:oddHBand="0" w:evenHBand="0" w:firstRowFirstColumn="0" w:firstRowLastColumn="0" w:lastRowFirstColumn="0" w:lastRowLastColumn="0"/>
            </w:pPr>
            <w:r w:rsidRPr="005E6210">
              <w:t xml:space="preserve">Sistema de </w:t>
            </w:r>
            <w:r w:rsidR="00CB0B88" w:rsidRPr="005E6210">
              <w:t>Gestão</w:t>
            </w:r>
            <w:r w:rsidRPr="005E6210">
              <w:t xml:space="preserve"> de Base de Dados</w:t>
            </w:r>
          </w:p>
        </w:tc>
      </w:tr>
    </w:tbl>
    <w:p w14:paraId="17BBD8F2" w14:textId="3CE81270" w:rsidR="00AE3897" w:rsidRPr="005E6210" w:rsidRDefault="00AE3897" w:rsidP="00AE3897"/>
    <w:p w14:paraId="1C7E8067" w14:textId="77777777" w:rsidR="00AE3897" w:rsidRPr="005E6210" w:rsidRDefault="00AE3897" w:rsidP="00AE3897">
      <w:r w:rsidRPr="005E6210">
        <w:tab/>
      </w:r>
    </w:p>
    <w:p w14:paraId="3C10A3A5" w14:textId="77777777" w:rsidR="00AE3897" w:rsidRPr="005E6210" w:rsidRDefault="00AE3897" w:rsidP="00AE3897">
      <w:r w:rsidRPr="005E6210">
        <w:tab/>
      </w:r>
    </w:p>
    <w:p w14:paraId="6562BB91" w14:textId="1C502A8A" w:rsidR="00A07333" w:rsidRPr="005E6210" w:rsidRDefault="00AE3897" w:rsidP="00AE3897">
      <w:r w:rsidRPr="005E6210">
        <w:tab/>
      </w:r>
    </w:p>
    <w:p w14:paraId="4A7CA5EE" w14:textId="77777777" w:rsidR="00A07333" w:rsidRPr="005E6210" w:rsidRDefault="00A07333">
      <w:pPr>
        <w:jc w:val="left"/>
      </w:pPr>
      <w:r w:rsidRPr="005E6210">
        <w:br w:type="page"/>
      </w:r>
    </w:p>
    <w:p w14:paraId="60746ED3" w14:textId="2629DBB1" w:rsidR="008D7A8A" w:rsidRPr="005E6210" w:rsidRDefault="008D7A8A" w:rsidP="008D7A8A">
      <w:pPr>
        <w:pStyle w:val="Ttulo1"/>
        <w:spacing w:after="240"/>
      </w:pPr>
      <w:bookmarkStart w:id="11" w:name="_Toc145447368"/>
      <w:bookmarkStart w:id="12" w:name="_Toc146010307"/>
      <w:r w:rsidRPr="005E6210">
        <w:lastRenderedPageBreak/>
        <w:t>Glossário</w:t>
      </w:r>
      <w:bookmarkEnd w:id="11"/>
      <w:bookmarkEnd w:id="12"/>
    </w:p>
    <w:tbl>
      <w:tblPr>
        <w:tblStyle w:val="TabeladeGrelha1Clara-Destaque1"/>
        <w:tblW w:w="0" w:type="auto"/>
        <w:tblLook w:val="04A0" w:firstRow="1" w:lastRow="0" w:firstColumn="1" w:lastColumn="0" w:noHBand="0" w:noVBand="1"/>
      </w:tblPr>
      <w:tblGrid>
        <w:gridCol w:w="4814"/>
        <w:gridCol w:w="4814"/>
      </w:tblGrid>
      <w:tr w:rsidR="006364E2" w:rsidRPr="005E6210" w14:paraId="7B52E1B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B46721" w14:textId="3E6F1B6E" w:rsidR="006364E2" w:rsidRPr="005E6210" w:rsidRDefault="006364E2" w:rsidP="00F0338F">
            <w:pPr>
              <w:spacing w:line="360" w:lineRule="auto"/>
            </w:pPr>
            <w:r w:rsidRPr="005E6210">
              <w:t>T</w:t>
            </w:r>
            <w:r w:rsidR="001156E9" w:rsidRPr="005E6210">
              <w:t>ermo</w:t>
            </w:r>
          </w:p>
        </w:tc>
        <w:tc>
          <w:tcPr>
            <w:tcW w:w="4814" w:type="dxa"/>
          </w:tcPr>
          <w:p w14:paraId="28E52F43" w14:textId="2E196239" w:rsidR="006364E2" w:rsidRPr="005E6210" w:rsidRDefault="006364E2"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Definição</w:t>
            </w:r>
          </w:p>
        </w:tc>
      </w:tr>
      <w:tr w:rsidR="006364E2" w:rsidRPr="005E6210" w14:paraId="4390658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5AB565F" w14:textId="4C1A17BF" w:rsidR="006364E2" w:rsidRPr="005E6210" w:rsidRDefault="00AF5D65" w:rsidP="00F0338F">
            <w:pPr>
              <w:spacing w:line="360" w:lineRule="auto"/>
            </w:pPr>
            <w:r w:rsidRPr="005E6210">
              <w:t>Base de Dados</w:t>
            </w:r>
          </w:p>
        </w:tc>
        <w:tc>
          <w:tcPr>
            <w:tcW w:w="4814" w:type="dxa"/>
          </w:tcPr>
          <w:p w14:paraId="091D4944" w14:textId="0BE92D00" w:rsidR="006364E2" w:rsidRPr="005E6210" w:rsidRDefault="00831C6E" w:rsidP="00831C6E">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É uma colecção organizada de informações ou </w:t>
            </w:r>
            <w:r w:rsidR="003C39B2" w:rsidRPr="005E6210">
              <w:t>dados estruturados</w:t>
            </w:r>
            <w:r w:rsidRPr="005E6210">
              <w:t xml:space="preserve">, normalmente armazenados electronicamente em um sistema de computador </w:t>
            </w:r>
          </w:p>
        </w:tc>
      </w:tr>
      <w:tr w:rsidR="006364E2" w:rsidRPr="005E6210" w14:paraId="584FE62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82762C" w14:textId="72D3BDB8" w:rsidR="006364E2" w:rsidRPr="005E6210" w:rsidRDefault="00AF5D65" w:rsidP="00F0338F">
            <w:pPr>
              <w:spacing w:line="360" w:lineRule="auto"/>
            </w:pPr>
            <w:r w:rsidRPr="005E6210">
              <w:t>Framework</w:t>
            </w:r>
          </w:p>
        </w:tc>
        <w:tc>
          <w:tcPr>
            <w:tcW w:w="4814" w:type="dxa"/>
          </w:tcPr>
          <w:p w14:paraId="46FC4E2D" w14:textId="217D21A8" w:rsidR="006364E2" w:rsidRPr="005E6210" w:rsidRDefault="00A6504F" w:rsidP="00A6504F">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É uma abstracção que une códigos comuns entre vários projectos de software provendo uma funcionalidade genérica. </w:t>
            </w:r>
          </w:p>
        </w:tc>
      </w:tr>
      <w:tr w:rsidR="006364E2" w:rsidRPr="005E6210" w14:paraId="327CDCD8"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C3DE6F3" w14:textId="01E8B341" w:rsidR="006364E2" w:rsidRPr="005E6210" w:rsidRDefault="00AF5D65" w:rsidP="00F0338F">
            <w:pPr>
              <w:spacing w:line="360" w:lineRule="auto"/>
            </w:pPr>
            <w:r w:rsidRPr="005E6210">
              <w:t>Laravel</w:t>
            </w:r>
          </w:p>
        </w:tc>
        <w:tc>
          <w:tcPr>
            <w:tcW w:w="4814" w:type="dxa"/>
          </w:tcPr>
          <w:p w14:paraId="3DD1BE43" w14:textId="481CBD05" w:rsidR="006364E2" w:rsidRPr="005E6210"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É um framework de desenvolvimento rápido para PHP, livre e de código aberto. Cujo principal objectivo é permitir que você trabalhe de forma estruturada e rápida. </w:t>
            </w:r>
          </w:p>
        </w:tc>
      </w:tr>
      <w:tr w:rsidR="006364E2" w:rsidRPr="005E6210" w14:paraId="590FFB7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752072" w14:textId="33F672F6" w:rsidR="006364E2" w:rsidRPr="005E6210" w:rsidRDefault="00AF5D65" w:rsidP="00F0338F">
            <w:pPr>
              <w:spacing w:line="360" w:lineRule="auto"/>
            </w:pPr>
            <w:r w:rsidRPr="005E6210">
              <w:t>Visual Studio Code</w:t>
            </w:r>
          </w:p>
        </w:tc>
        <w:tc>
          <w:tcPr>
            <w:tcW w:w="4814" w:type="dxa"/>
          </w:tcPr>
          <w:p w14:paraId="476A6E22" w14:textId="445A0D4A" w:rsidR="006364E2" w:rsidRPr="005E6210"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É </w:t>
            </w:r>
            <w:r w:rsidR="0078766C" w:rsidRPr="005E6210">
              <w:t>um editor de texto</w:t>
            </w:r>
            <w:r w:rsidRPr="005E6210">
              <w:t xml:space="preserve"> da Microsoft para desenvolvimento de software especialmente dedicado ao NET Framework. </w:t>
            </w:r>
          </w:p>
        </w:tc>
      </w:tr>
    </w:tbl>
    <w:p w14:paraId="61B33036" w14:textId="324D7311" w:rsidR="00A07333" w:rsidRPr="005E6210" w:rsidRDefault="00AE3897">
      <w:r w:rsidRPr="005E6210">
        <w:br w:type="page"/>
      </w:r>
    </w:p>
    <w:p w14:paraId="00FF645A" w14:textId="77777777" w:rsidR="00D4053E" w:rsidRDefault="00A53C51" w:rsidP="0076700D">
      <w:pPr>
        <w:pStyle w:val="Ttulo1"/>
        <w:spacing w:after="240"/>
      </w:pPr>
      <w:bookmarkStart w:id="13" w:name="_Toc146010308"/>
      <w:r w:rsidRPr="00E6192C">
        <w:lastRenderedPageBreak/>
        <w:t>Índice</w:t>
      </w:r>
      <w:bookmarkEnd w:id="13"/>
    </w:p>
    <w:sdt>
      <w:sdtPr>
        <w:rPr>
          <w:rFonts w:eastAsiaTheme="minorHAnsi" w:cstheme="minorBidi"/>
          <w:b w:val="0"/>
          <w:sz w:val="24"/>
          <w:szCs w:val="24"/>
        </w:rPr>
        <w:id w:val="1679852468"/>
        <w:docPartObj>
          <w:docPartGallery w:val="Table of Contents"/>
          <w:docPartUnique/>
        </w:docPartObj>
      </w:sdtPr>
      <w:sdtEndPr>
        <w:rPr>
          <w:bCs/>
        </w:rPr>
      </w:sdtEndPr>
      <w:sdtContent>
        <w:p w14:paraId="2E1D2215" w14:textId="31F78D95" w:rsidR="00D82EFB" w:rsidRDefault="00D82EFB" w:rsidP="0076700D">
          <w:pPr>
            <w:pStyle w:val="Ttulo1"/>
            <w:spacing w:after="240"/>
          </w:pPr>
        </w:p>
        <w:p w14:paraId="19217B14" w14:textId="6DF9D910" w:rsidR="0089652A" w:rsidRDefault="00D82EFB" w:rsidP="00100E48">
          <w:pPr>
            <w:pStyle w:val="ndice1"/>
            <w:rPr>
              <w:rFonts w:asciiTheme="minorHAnsi" w:eastAsiaTheme="minorEastAsia" w:hAnsiTheme="minorHAnsi"/>
              <w:noProof/>
              <w:kern w:val="2"/>
              <w:sz w:val="22"/>
              <w:szCs w:val="22"/>
              <w:lang w:eastAsia="pt-PT"/>
              <w14:ligatures w14:val="standardContextual"/>
            </w:rPr>
          </w:pPr>
          <w:r>
            <w:fldChar w:fldCharType="begin"/>
          </w:r>
          <w:r>
            <w:instrText xml:space="preserve"> TOC \o "1-3" \h \z \u </w:instrText>
          </w:r>
          <w:r>
            <w:fldChar w:fldCharType="separate"/>
          </w:r>
          <w:hyperlink w:anchor="_Toc146010302" w:history="1">
            <w:r w:rsidR="0089652A" w:rsidRPr="00FD1213">
              <w:rPr>
                <w:rStyle w:val="Hiperligao"/>
                <w:rFonts w:eastAsia="Times New Roman"/>
                <w:noProof/>
                <w:lang w:eastAsia="pt-PT"/>
              </w:rPr>
              <w:t>Dedicatória</w:t>
            </w:r>
            <w:r w:rsidR="0089652A">
              <w:rPr>
                <w:noProof/>
                <w:webHidden/>
              </w:rPr>
              <w:tab/>
            </w:r>
            <w:r w:rsidR="0089652A">
              <w:rPr>
                <w:noProof/>
                <w:webHidden/>
              </w:rPr>
              <w:fldChar w:fldCharType="begin"/>
            </w:r>
            <w:r w:rsidR="0089652A">
              <w:rPr>
                <w:noProof/>
                <w:webHidden/>
              </w:rPr>
              <w:instrText xml:space="preserve"> PAGEREF _Toc146010302 \h </w:instrText>
            </w:r>
            <w:r w:rsidR="0089652A">
              <w:rPr>
                <w:noProof/>
                <w:webHidden/>
              </w:rPr>
            </w:r>
            <w:r w:rsidR="0089652A">
              <w:rPr>
                <w:noProof/>
                <w:webHidden/>
              </w:rPr>
              <w:fldChar w:fldCharType="separate"/>
            </w:r>
            <w:r w:rsidR="0089652A">
              <w:rPr>
                <w:noProof/>
                <w:webHidden/>
              </w:rPr>
              <w:t>i</w:t>
            </w:r>
            <w:r w:rsidR="0089652A">
              <w:rPr>
                <w:noProof/>
                <w:webHidden/>
              </w:rPr>
              <w:fldChar w:fldCharType="end"/>
            </w:r>
          </w:hyperlink>
        </w:p>
        <w:p w14:paraId="347B6A22" w14:textId="39466E0D"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03" w:history="1">
            <w:r w:rsidRPr="00FD1213">
              <w:rPr>
                <w:rStyle w:val="Hiperligao"/>
                <w:noProof/>
              </w:rPr>
              <w:t>Declaração de Honra</w:t>
            </w:r>
            <w:r>
              <w:rPr>
                <w:noProof/>
                <w:webHidden/>
              </w:rPr>
              <w:tab/>
            </w:r>
            <w:r>
              <w:rPr>
                <w:noProof/>
                <w:webHidden/>
              </w:rPr>
              <w:fldChar w:fldCharType="begin"/>
            </w:r>
            <w:r>
              <w:rPr>
                <w:noProof/>
                <w:webHidden/>
              </w:rPr>
              <w:instrText xml:space="preserve"> PAGEREF _Toc146010303 \h </w:instrText>
            </w:r>
            <w:r>
              <w:rPr>
                <w:noProof/>
                <w:webHidden/>
              </w:rPr>
            </w:r>
            <w:r>
              <w:rPr>
                <w:noProof/>
                <w:webHidden/>
              </w:rPr>
              <w:fldChar w:fldCharType="separate"/>
            </w:r>
            <w:r>
              <w:rPr>
                <w:noProof/>
                <w:webHidden/>
              </w:rPr>
              <w:t>ii</w:t>
            </w:r>
            <w:r>
              <w:rPr>
                <w:noProof/>
                <w:webHidden/>
              </w:rPr>
              <w:fldChar w:fldCharType="end"/>
            </w:r>
          </w:hyperlink>
        </w:p>
        <w:p w14:paraId="7DA37935" w14:textId="6ED0D32D"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04" w:history="1">
            <w:r w:rsidRPr="00FD1213">
              <w:rPr>
                <w:rStyle w:val="Hiperligao"/>
                <w:noProof/>
              </w:rPr>
              <w:t>Agradecimentos</w:t>
            </w:r>
            <w:r>
              <w:rPr>
                <w:noProof/>
                <w:webHidden/>
              </w:rPr>
              <w:tab/>
            </w:r>
            <w:r>
              <w:rPr>
                <w:noProof/>
                <w:webHidden/>
              </w:rPr>
              <w:fldChar w:fldCharType="begin"/>
            </w:r>
            <w:r>
              <w:rPr>
                <w:noProof/>
                <w:webHidden/>
              </w:rPr>
              <w:instrText xml:space="preserve"> PAGEREF _Toc146010304 \h </w:instrText>
            </w:r>
            <w:r>
              <w:rPr>
                <w:noProof/>
                <w:webHidden/>
              </w:rPr>
            </w:r>
            <w:r>
              <w:rPr>
                <w:noProof/>
                <w:webHidden/>
              </w:rPr>
              <w:fldChar w:fldCharType="separate"/>
            </w:r>
            <w:r>
              <w:rPr>
                <w:noProof/>
                <w:webHidden/>
              </w:rPr>
              <w:t>iii</w:t>
            </w:r>
            <w:r>
              <w:rPr>
                <w:noProof/>
                <w:webHidden/>
              </w:rPr>
              <w:fldChar w:fldCharType="end"/>
            </w:r>
          </w:hyperlink>
        </w:p>
        <w:p w14:paraId="036DE4D0" w14:textId="131BD4C9"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05" w:history="1">
            <w:r w:rsidRPr="00FD1213">
              <w:rPr>
                <w:rStyle w:val="Hiperligao"/>
                <w:noProof/>
              </w:rPr>
              <w:t>Resumo</w:t>
            </w:r>
            <w:r>
              <w:rPr>
                <w:noProof/>
                <w:webHidden/>
              </w:rPr>
              <w:tab/>
            </w:r>
            <w:r>
              <w:rPr>
                <w:noProof/>
                <w:webHidden/>
              </w:rPr>
              <w:fldChar w:fldCharType="begin"/>
            </w:r>
            <w:r>
              <w:rPr>
                <w:noProof/>
                <w:webHidden/>
              </w:rPr>
              <w:instrText xml:space="preserve"> PAGEREF _Toc146010305 \h </w:instrText>
            </w:r>
            <w:r>
              <w:rPr>
                <w:noProof/>
                <w:webHidden/>
              </w:rPr>
            </w:r>
            <w:r>
              <w:rPr>
                <w:noProof/>
                <w:webHidden/>
              </w:rPr>
              <w:fldChar w:fldCharType="separate"/>
            </w:r>
            <w:r>
              <w:rPr>
                <w:noProof/>
                <w:webHidden/>
              </w:rPr>
              <w:t>iv</w:t>
            </w:r>
            <w:r>
              <w:rPr>
                <w:noProof/>
                <w:webHidden/>
              </w:rPr>
              <w:fldChar w:fldCharType="end"/>
            </w:r>
          </w:hyperlink>
        </w:p>
        <w:p w14:paraId="29EFAB19" w14:textId="1C65785A"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06" w:history="1">
            <w:r w:rsidRPr="00FD1213">
              <w:rPr>
                <w:rStyle w:val="Hiperligao"/>
                <w:noProof/>
              </w:rPr>
              <w:t>Abreviaturas</w:t>
            </w:r>
            <w:r>
              <w:rPr>
                <w:noProof/>
                <w:webHidden/>
              </w:rPr>
              <w:tab/>
            </w:r>
            <w:r>
              <w:rPr>
                <w:noProof/>
                <w:webHidden/>
              </w:rPr>
              <w:fldChar w:fldCharType="begin"/>
            </w:r>
            <w:r>
              <w:rPr>
                <w:noProof/>
                <w:webHidden/>
              </w:rPr>
              <w:instrText xml:space="preserve"> PAGEREF _Toc146010306 \h </w:instrText>
            </w:r>
            <w:r>
              <w:rPr>
                <w:noProof/>
                <w:webHidden/>
              </w:rPr>
            </w:r>
            <w:r>
              <w:rPr>
                <w:noProof/>
                <w:webHidden/>
              </w:rPr>
              <w:fldChar w:fldCharType="separate"/>
            </w:r>
            <w:r>
              <w:rPr>
                <w:noProof/>
                <w:webHidden/>
              </w:rPr>
              <w:t>v</w:t>
            </w:r>
            <w:r>
              <w:rPr>
                <w:noProof/>
                <w:webHidden/>
              </w:rPr>
              <w:fldChar w:fldCharType="end"/>
            </w:r>
          </w:hyperlink>
        </w:p>
        <w:p w14:paraId="6A83A603" w14:textId="5F4F4036"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07" w:history="1">
            <w:r w:rsidRPr="00FD1213">
              <w:rPr>
                <w:rStyle w:val="Hiperligao"/>
                <w:noProof/>
              </w:rPr>
              <w:t>Glossário</w:t>
            </w:r>
            <w:r>
              <w:rPr>
                <w:noProof/>
                <w:webHidden/>
              </w:rPr>
              <w:tab/>
            </w:r>
            <w:r>
              <w:rPr>
                <w:noProof/>
                <w:webHidden/>
              </w:rPr>
              <w:fldChar w:fldCharType="begin"/>
            </w:r>
            <w:r>
              <w:rPr>
                <w:noProof/>
                <w:webHidden/>
              </w:rPr>
              <w:instrText xml:space="preserve"> PAGEREF _Toc146010307 \h </w:instrText>
            </w:r>
            <w:r>
              <w:rPr>
                <w:noProof/>
                <w:webHidden/>
              </w:rPr>
            </w:r>
            <w:r>
              <w:rPr>
                <w:noProof/>
                <w:webHidden/>
              </w:rPr>
              <w:fldChar w:fldCharType="separate"/>
            </w:r>
            <w:r>
              <w:rPr>
                <w:noProof/>
                <w:webHidden/>
              </w:rPr>
              <w:t>vi</w:t>
            </w:r>
            <w:r>
              <w:rPr>
                <w:noProof/>
                <w:webHidden/>
              </w:rPr>
              <w:fldChar w:fldCharType="end"/>
            </w:r>
          </w:hyperlink>
        </w:p>
        <w:p w14:paraId="5784A950" w14:textId="1CCF051E"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08" w:history="1">
            <w:r w:rsidRPr="00FD1213">
              <w:rPr>
                <w:rStyle w:val="Hiperligao"/>
                <w:noProof/>
              </w:rPr>
              <w:t>Índice</w:t>
            </w:r>
            <w:r>
              <w:rPr>
                <w:noProof/>
                <w:webHidden/>
              </w:rPr>
              <w:tab/>
            </w:r>
            <w:r>
              <w:rPr>
                <w:noProof/>
                <w:webHidden/>
              </w:rPr>
              <w:fldChar w:fldCharType="begin"/>
            </w:r>
            <w:r>
              <w:rPr>
                <w:noProof/>
                <w:webHidden/>
              </w:rPr>
              <w:instrText xml:space="preserve"> PAGEREF _Toc146010308 \h </w:instrText>
            </w:r>
            <w:r>
              <w:rPr>
                <w:noProof/>
                <w:webHidden/>
              </w:rPr>
            </w:r>
            <w:r>
              <w:rPr>
                <w:noProof/>
                <w:webHidden/>
              </w:rPr>
              <w:fldChar w:fldCharType="separate"/>
            </w:r>
            <w:r>
              <w:rPr>
                <w:noProof/>
                <w:webHidden/>
              </w:rPr>
              <w:t>vii</w:t>
            </w:r>
            <w:r>
              <w:rPr>
                <w:noProof/>
                <w:webHidden/>
              </w:rPr>
              <w:fldChar w:fldCharType="end"/>
            </w:r>
          </w:hyperlink>
        </w:p>
        <w:p w14:paraId="1760554E" w14:textId="5C5EF183"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09" w:history="1">
            <w:r w:rsidRPr="00FD1213">
              <w:rPr>
                <w:rStyle w:val="Hiperligao"/>
                <w:noProof/>
              </w:rPr>
              <w:t>Lista de Figuras</w:t>
            </w:r>
            <w:r>
              <w:rPr>
                <w:noProof/>
                <w:webHidden/>
              </w:rPr>
              <w:tab/>
            </w:r>
            <w:r>
              <w:rPr>
                <w:noProof/>
                <w:webHidden/>
              </w:rPr>
              <w:fldChar w:fldCharType="begin"/>
            </w:r>
            <w:r>
              <w:rPr>
                <w:noProof/>
                <w:webHidden/>
              </w:rPr>
              <w:instrText xml:space="preserve"> PAGEREF _Toc146010309 \h </w:instrText>
            </w:r>
            <w:r>
              <w:rPr>
                <w:noProof/>
                <w:webHidden/>
              </w:rPr>
            </w:r>
            <w:r>
              <w:rPr>
                <w:noProof/>
                <w:webHidden/>
              </w:rPr>
              <w:fldChar w:fldCharType="separate"/>
            </w:r>
            <w:r>
              <w:rPr>
                <w:noProof/>
                <w:webHidden/>
              </w:rPr>
              <w:t>xii</w:t>
            </w:r>
            <w:r>
              <w:rPr>
                <w:noProof/>
                <w:webHidden/>
              </w:rPr>
              <w:fldChar w:fldCharType="end"/>
            </w:r>
          </w:hyperlink>
        </w:p>
        <w:p w14:paraId="65B552BF" w14:textId="40396387"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10" w:history="1">
            <w:r w:rsidRPr="00FD1213">
              <w:rPr>
                <w:rStyle w:val="Hiperligao"/>
                <w:noProof/>
              </w:rPr>
              <w:t>Lista de Tabelas</w:t>
            </w:r>
            <w:r>
              <w:rPr>
                <w:noProof/>
                <w:webHidden/>
              </w:rPr>
              <w:tab/>
            </w:r>
            <w:r>
              <w:rPr>
                <w:noProof/>
                <w:webHidden/>
              </w:rPr>
              <w:fldChar w:fldCharType="begin"/>
            </w:r>
            <w:r>
              <w:rPr>
                <w:noProof/>
                <w:webHidden/>
              </w:rPr>
              <w:instrText xml:space="preserve"> PAGEREF _Toc146010310 \h </w:instrText>
            </w:r>
            <w:r>
              <w:rPr>
                <w:noProof/>
                <w:webHidden/>
              </w:rPr>
            </w:r>
            <w:r>
              <w:rPr>
                <w:noProof/>
                <w:webHidden/>
              </w:rPr>
              <w:fldChar w:fldCharType="separate"/>
            </w:r>
            <w:r>
              <w:rPr>
                <w:noProof/>
                <w:webHidden/>
              </w:rPr>
              <w:t>xiii</w:t>
            </w:r>
            <w:r>
              <w:rPr>
                <w:noProof/>
                <w:webHidden/>
              </w:rPr>
              <w:fldChar w:fldCharType="end"/>
            </w:r>
          </w:hyperlink>
        </w:p>
        <w:p w14:paraId="7834592D" w14:textId="56A2E1C2"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11" w:history="1">
            <w:r w:rsidRPr="00FD1213">
              <w:rPr>
                <w:rStyle w:val="Hiperligao"/>
                <w:noProof/>
              </w:rPr>
              <w:t>Introdução</w:t>
            </w:r>
            <w:r>
              <w:rPr>
                <w:noProof/>
                <w:webHidden/>
              </w:rPr>
              <w:tab/>
            </w:r>
            <w:r>
              <w:rPr>
                <w:noProof/>
                <w:webHidden/>
              </w:rPr>
              <w:fldChar w:fldCharType="begin"/>
            </w:r>
            <w:r>
              <w:rPr>
                <w:noProof/>
                <w:webHidden/>
              </w:rPr>
              <w:instrText xml:space="preserve"> PAGEREF _Toc146010311 \h </w:instrText>
            </w:r>
            <w:r>
              <w:rPr>
                <w:noProof/>
                <w:webHidden/>
              </w:rPr>
            </w:r>
            <w:r>
              <w:rPr>
                <w:noProof/>
                <w:webHidden/>
              </w:rPr>
              <w:fldChar w:fldCharType="separate"/>
            </w:r>
            <w:r>
              <w:rPr>
                <w:noProof/>
                <w:webHidden/>
              </w:rPr>
              <w:t>1</w:t>
            </w:r>
            <w:r>
              <w:rPr>
                <w:noProof/>
                <w:webHidden/>
              </w:rPr>
              <w:fldChar w:fldCharType="end"/>
            </w:r>
          </w:hyperlink>
        </w:p>
        <w:p w14:paraId="0B4E13DA" w14:textId="23649D0F"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12" w:history="1">
            <w:r w:rsidRPr="00FD1213">
              <w:rPr>
                <w:rStyle w:val="Hiperligao"/>
                <w:noProof/>
              </w:rPr>
              <w:t>1.1.</w:t>
            </w:r>
            <w:r>
              <w:rPr>
                <w:rFonts w:asciiTheme="minorHAnsi" w:eastAsiaTheme="minorEastAsia" w:hAnsiTheme="minorHAnsi"/>
                <w:noProof/>
                <w:kern w:val="2"/>
                <w:sz w:val="22"/>
                <w:szCs w:val="22"/>
                <w:lang w:eastAsia="pt-PT"/>
                <w14:ligatures w14:val="standardContextual"/>
              </w:rPr>
              <w:tab/>
            </w:r>
            <w:r w:rsidRPr="00FD1213">
              <w:rPr>
                <w:rStyle w:val="Hiperligao"/>
                <w:noProof/>
              </w:rPr>
              <w:t>Contextualização</w:t>
            </w:r>
            <w:r>
              <w:rPr>
                <w:noProof/>
                <w:webHidden/>
              </w:rPr>
              <w:tab/>
            </w:r>
            <w:r>
              <w:rPr>
                <w:noProof/>
                <w:webHidden/>
              </w:rPr>
              <w:fldChar w:fldCharType="begin"/>
            </w:r>
            <w:r>
              <w:rPr>
                <w:noProof/>
                <w:webHidden/>
              </w:rPr>
              <w:instrText xml:space="preserve"> PAGEREF _Toc146010312 \h </w:instrText>
            </w:r>
            <w:r>
              <w:rPr>
                <w:noProof/>
                <w:webHidden/>
              </w:rPr>
            </w:r>
            <w:r>
              <w:rPr>
                <w:noProof/>
                <w:webHidden/>
              </w:rPr>
              <w:fldChar w:fldCharType="separate"/>
            </w:r>
            <w:r>
              <w:rPr>
                <w:noProof/>
                <w:webHidden/>
              </w:rPr>
              <w:t>1</w:t>
            </w:r>
            <w:r>
              <w:rPr>
                <w:noProof/>
                <w:webHidden/>
              </w:rPr>
              <w:fldChar w:fldCharType="end"/>
            </w:r>
          </w:hyperlink>
        </w:p>
        <w:p w14:paraId="4D5C5974" w14:textId="0ED00ACE"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13" w:history="1">
            <w:r w:rsidRPr="00FD1213">
              <w:rPr>
                <w:rStyle w:val="Hiperligao"/>
                <w:noProof/>
              </w:rPr>
              <w:t>1.2.</w:t>
            </w:r>
            <w:r>
              <w:rPr>
                <w:rFonts w:asciiTheme="minorHAnsi" w:eastAsiaTheme="minorEastAsia" w:hAnsiTheme="minorHAnsi"/>
                <w:noProof/>
                <w:kern w:val="2"/>
                <w:sz w:val="22"/>
                <w:szCs w:val="22"/>
                <w:lang w:eastAsia="pt-PT"/>
                <w14:ligatures w14:val="standardContextual"/>
              </w:rPr>
              <w:tab/>
            </w:r>
            <w:r w:rsidRPr="00FD1213">
              <w:rPr>
                <w:rStyle w:val="Hiperligao"/>
                <w:noProof/>
              </w:rPr>
              <w:t>Definição do Problema</w:t>
            </w:r>
            <w:r>
              <w:rPr>
                <w:noProof/>
                <w:webHidden/>
              </w:rPr>
              <w:tab/>
            </w:r>
            <w:r>
              <w:rPr>
                <w:noProof/>
                <w:webHidden/>
              </w:rPr>
              <w:fldChar w:fldCharType="begin"/>
            </w:r>
            <w:r>
              <w:rPr>
                <w:noProof/>
                <w:webHidden/>
              </w:rPr>
              <w:instrText xml:space="preserve"> PAGEREF _Toc146010313 \h </w:instrText>
            </w:r>
            <w:r>
              <w:rPr>
                <w:noProof/>
                <w:webHidden/>
              </w:rPr>
            </w:r>
            <w:r>
              <w:rPr>
                <w:noProof/>
                <w:webHidden/>
              </w:rPr>
              <w:fldChar w:fldCharType="separate"/>
            </w:r>
            <w:r>
              <w:rPr>
                <w:noProof/>
                <w:webHidden/>
              </w:rPr>
              <w:t>2</w:t>
            </w:r>
            <w:r>
              <w:rPr>
                <w:noProof/>
                <w:webHidden/>
              </w:rPr>
              <w:fldChar w:fldCharType="end"/>
            </w:r>
          </w:hyperlink>
        </w:p>
        <w:p w14:paraId="6AE08703" w14:textId="334029DC"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14" w:history="1">
            <w:r w:rsidRPr="00FD1213">
              <w:rPr>
                <w:rStyle w:val="Hiperligao"/>
                <w:noProof/>
              </w:rPr>
              <w:t>1.3.</w:t>
            </w:r>
            <w:r>
              <w:rPr>
                <w:rFonts w:asciiTheme="minorHAnsi" w:eastAsiaTheme="minorEastAsia" w:hAnsiTheme="minorHAnsi"/>
                <w:noProof/>
                <w:kern w:val="2"/>
                <w:sz w:val="22"/>
                <w:szCs w:val="22"/>
                <w:lang w:eastAsia="pt-PT"/>
                <w14:ligatures w14:val="standardContextual"/>
              </w:rPr>
              <w:tab/>
            </w:r>
            <w:r w:rsidRPr="00FD1213">
              <w:rPr>
                <w:rStyle w:val="Hiperligao"/>
                <w:noProof/>
              </w:rPr>
              <w:t>Justificação do Tema</w:t>
            </w:r>
            <w:r>
              <w:rPr>
                <w:noProof/>
                <w:webHidden/>
              </w:rPr>
              <w:tab/>
            </w:r>
            <w:r>
              <w:rPr>
                <w:noProof/>
                <w:webHidden/>
              </w:rPr>
              <w:fldChar w:fldCharType="begin"/>
            </w:r>
            <w:r>
              <w:rPr>
                <w:noProof/>
                <w:webHidden/>
              </w:rPr>
              <w:instrText xml:space="preserve"> PAGEREF _Toc146010314 \h </w:instrText>
            </w:r>
            <w:r>
              <w:rPr>
                <w:noProof/>
                <w:webHidden/>
              </w:rPr>
            </w:r>
            <w:r>
              <w:rPr>
                <w:noProof/>
                <w:webHidden/>
              </w:rPr>
              <w:fldChar w:fldCharType="separate"/>
            </w:r>
            <w:r>
              <w:rPr>
                <w:noProof/>
                <w:webHidden/>
              </w:rPr>
              <w:t>3</w:t>
            </w:r>
            <w:r>
              <w:rPr>
                <w:noProof/>
                <w:webHidden/>
              </w:rPr>
              <w:fldChar w:fldCharType="end"/>
            </w:r>
          </w:hyperlink>
        </w:p>
        <w:p w14:paraId="42A8700E" w14:textId="58F148CB"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15" w:history="1">
            <w:r w:rsidRPr="00FD1213">
              <w:rPr>
                <w:rStyle w:val="Hiperligao"/>
                <w:noProof/>
              </w:rPr>
              <w:t>1.4.</w:t>
            </w:r>
            <w:r>
              <w:rPr>
                <w:rFonts w:asciiTheme="minorHAnsi" w:eastAsiaTheme="minorEastAsia" w:hAnsiTheme="minorHAnsi"/>
                <w:noProof/>
                <w:kern w:val="2"/>
                <w:sz w:val="22"/>
                <w:szCs w:val="22"/>
                <w:lang w:eastAsia="pt-PT"/>
                <w14:ligatures w14:val="standardContextual"/>
              </w:rPr>
              <w:tab/>
            </w:r>
            <w:r w:rsidRPr="00FD1213">
              <w:rPr>
                <w:rStyle w:val="Hiperligao"/>
                <w:noProof/>
              </w:rPr>
              <w:t>Objectivos</w:t>
            </w:r>
            <w:r>
              <w:rPr>
                <w:noProof/>
                <w:webHidden/>
              </w:rPr>
              <w:tab/>
            </w:r>
            <w:r>
              <w:rPr>
                <w:noProof/>
                <w:webHidden/>
              </w:rPr>
              <w:fldChar w:fldCharType="begin"/>
            </w:r>
            <w:r>
              <w:rPr>
                <w:noProof/>
                <w:webHidden/>
              </w:rPr>
              <w:instrText xml:space="preserve"> PAGEREF _Toc146010315 \h </w:instrText>
            </w:r>
            <w:r>
              <w:rPr>
                <w:noProof/>
                <w:webHidden/>
              </w:rPr>
            </w:r>
            <w:r>
              <w:rPr>
                <w:noProof/>
                <w:webHidden/>
              </w:rPr>
              <w:fldChar w:fldCharType="separate"/>
            </w:r>
            <w:r>
              <w:rPr>
                <w:noProof/>
                <w:webHidden/>
              </w:rPr>
              <w:t>3</w:t>
            </w:r>
            <w:r>
              <w:rPr>
                <w:noProof/>
                <w:webHidden/>
              </w:rPr>
              <w:fldChar w:fldCharType="end"/>
            </w:r>
          </w:hyperlink>
        </w:p>
        <w:p w14:paraId="52DFAD90" w14:textId="4833FF8D"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16" w:history="1">
            <w:r w:rsidRPr="00FD1213">
              <w:rPr>
                <w:rStyle w:val="Hiperligao"/>
                <w:noProof/>
              </w:rPr>
              <w:t>1.4.1.</w:t>
            </w:r>
            <w:r>
              <w:rPr>
                <w:rFonts w:asciiTheme="minorHAnsi" w:eastAsiaTheme="minorEastAsia" w:hAnsiTheme="minorHAnsi"/>
                <w:noProof/>
                <w:kern w:val="2"/>
                <w:sz w:val="22"/>
                <w:szCs w:val="22"/>
                <w:lang w:eastAsia="pt-PT"/>
                <w14:ligatures w14:val="standardContextual"/>
              </w:rPr>
              <w:tab/>
            </w:r>
            <w:r w:rsidRPr="00FD1213">
              <w:rPr>
                <w:rStyle w:val="Hiperligao"/>
                <w:noProof/>
              </w:rPr>
              <w:t>Objectivo Geral</w:t>
            </w:r>
            <w:r>
              <w:rPr>
                <w:noProof/>
                <w:webHidden/>
              </w:rPr>
              <w:tab/>
            </w:r>
            <w:r>
              <w:rPr>
                <w:noProof/>
                <w:webHidden/>
              </w:rPr>
              <w:fldChar w:fldCharType="begin"/>
            </w:r>
            <w:r>
              <w:rPr>
                <w:noProof/>
                <w:webHidden/>
              </w:rPr>
              <w:instrText xml:space="preserve"> PAGEREF _Toc146010316 \h </w:instrText>
            </w:r>
            <w:r>
              <w:rPr>
                <w:noProof/>
                <w:webHidden/>
              </w:rPr>
            </w:r>
            <w:r>
              <w:rPr>
                <w:noProof/>
                <w:webHidden/>
              </w:rPr>
              <w:fldChar w:fldCharType="separate"/>
            </w:r>
            <w:r>
              <w:rPr>
                <w:noProof/>
                <w:webHidden/>
              </w:rPr>
              <w:t>3</w:t>
            </w:r>
            <w:r>
              <w:rPr>
                <w:noProof/>
                <w:webHidden/>
              </w:rPr>
              <w:fldChar w:fldCharType="end"/>
            </w:r>
          </w:hyperlink>
        </w:p>
        <w:p w14:paraId="6A125D67" w14:textId="09F773ED"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17" w:history="1">
            <w:r w:rsidRPr="00FD1213">
              <w:rPr>
                <w:rStyle w:val="Hiperligao"/>
                <w:noProof/>
              </w:rPr>
              <w:t>1.4.2.</w:t>
            </w:r>
            <w:r>
              <w:rPr>
                <w:rFonts w:asciiTheme="minorHAnsi" w:eastAsiaTheme="minorEastAsia" w:hAnsiTheme="minorHAnsi"/>
                <w:noProof/>
                <w:kern w:val="2"/>
                <w:sz w:val="22"/>
                <w:szCs w:val="22"/>
                <w:lang w:eastAsia="pt-PT"/>
                <w14:ligatures w14:val="standardContextual"/>
              </w:rPr>
              <w:tab/>
            </w:r>
            <w:r w:rsidRPr="00FD1213">
              <w:rPr>
                <w:rStyle w:val="Hiperligao"/>
                <w:noProof/>
              </w:rPr>
              <w:t>Objectivos Específicos</w:t>
            </w:r>
            <w:r>
              <w:rPr>
                <w:noProof/>
                <w:webHidden/>
              </w:rPr>
              <w:tab/>
            </w:r>
            <w:r>
              <w:rPr>
                <w:noProof/>
                <w:webHidden/>
              </w:rPr>
              <w:fldChar w:fldCharType="begin"/>
            </w:r>
            <w:r>
              <w:rPr>
                <w:noProof/>
                <w:webHidden/>
              </w:rPr>
              <w:instrText xml:space="preserve"> PAGEREF _Toc146010317 \h </w:instrText>
            </w:r>
            <w:r>
              <w:rPr>
                <w:noProof/>
                <w:webHidden/>
              </w:rPr>
            </w:r>
            <w:r>
              <w:rPr>
                <w:noProof/>
                <w:webHidden/>
              </w:rPr>
              <w:fldChar w:fldCharType="separate"/>
            </w:r>
            <w:r>
              <w:rPr>
                <w:noProof/>
                <w:webHidden/>
              </w:rPr>
              <w:t>4</w:t>
            </w:r>
            <w:r>
              <w:rPr>
                <w:noProof/>
                <w:webHidden/>
              </w:rPr>
              <w:fldChar w:fldCharType="end"/>
            </w:r>
          </w:hyperlink>
        </w:p>
        <w:p w14:paraId="5D962E6E" w14:textId="0715C6D5"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18" w:history="1">
            <w:r w:rsidRPr="00FD1213">
              <w:rPr>
                <w:rStyle w:val="Hiperligao"/>
                <w:noProof/>
              </w:rPr>
              <w:t>1.5.</w:t>
            </w:r>
            <w:r>
              <w:rPr>
                <w:rFonts w:asciiTheme="minorHAnsi" w:eastAsiaTheme="minorEastAsia" w:hAnsiTheme="minorHAnsi"/>
                <w:noProof/>
                <w:kern w:val="2"/>
                <w:sz w:val="22"/>
                <w:szCs w:val="22"/>
                <w:lang w:eastAsia="pt-PT"/>
                <w14:ligatures w14:val="standardContextual"/>
              </w:rPr>
              <w:tab/>
            </w:r>
            <w:r w:rsidRPr="00FD1213">
              <w:rPr>
                <w:rStyle w:val="Hiperligao"/>
                <w:noProof/>
              </w:rPr>
              <w:t>Estrutura do Relatório</w:t>
            </w:r>
            <w:r>
              <w:rPr>
                <w:noProof/>
                <w:webHidden/>
              </w:rPr>
              <w:tab/>
            </w:r>
            <w:r>
              <w:rPr>
                <w:noProof/>
                <w:webHidden/>
              </w:rPr>
              <w:fldChar w:fldCharType="begin"/>
            </w:r>
            <w:r>
              <w:rPr>
                <w:noProof/>
                <w:webHidden/>
              </w:rPr>
              <w:instrText xml:space="preserve"> PAGEREF _Toc146010318 \h </w:instrText>
            </w:r>
            <w:r>
              <w:rPr>
                <w:noProof/>
                <w:webHidden/>
              </w:rPr>
            </w:r>
            <w:r>
              <w:rPr>
                <w:noProof/>
                <w:webHidden/>
              </w:rPr>
              <w:fldChar w:fldCharType="separate"/>
            </w:r>
            <w:r>
              <w:rPr>
                <w:noProof/>
                <w:webHidden/>
              </w:rPr>
              <w:t>4</w:t>
            </w:r>
            <w:r>
              <w:rPr>
                <w:noProof/>
                <w:webHidden/>
              </w:rPr>
              <w:fldChar w:fldCharType="end"/>
            </w:r>
          </w:hyperlink>
        </w:p>
        <w:p w14:paraId="65800F05" w14:textId="750BCF31"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19" w:history="1">
            <w:r w:rsidRPr="00FD1213">
              <w:rPr>
                <w:rStyle w:val="Hiperligao"/>
                <w:noProof/>
              </w:rPr>
              <w:t>Revisão de Literatura</w:t>
            </w:r>
            <w:r>
              <w:rPr>
                <w:noProof/>
                <w:webHidden/>
              </w:rPr>
              <w:tab/>
            </w:r>
            <w:r>
              <w:rPr>
                <w:noProof/>
                <w:webHidden/>
              </w:rPr>
              <w:fldChar w:fldCharType="begin"/>
            </w:r>
            <w:r>
              <w:rPr>
                <w:noProof/>
                <w:webHidden/>
              </w:rPr>
              <w:instrText xml:space="preserve"> PAGEREF _Toc146010319 \h </w:instrText>
            </w:r>
            <w:r>
              <w:rPr>
                <w:noProof/>
                <w:webHidden/>
              </w:rPr>
            </w:r>
            <w:r>
              <w:rPr>
                <w:noProof/>
                <w:webHidden/>
              </w:rPr>
              <w:fldChar w:fldCharType="separate"/>
            </w:r>
            <w:r>
              <w:rPr>
                <w:noProof/>
                <w:webHidden/>
              </w:rPr>
              <w:t>5</w:t>
            </w:r>
            <w:r>
              <w:rPr>
                <w:noProof/>
                <w:webHidden/>
              </w:rPr>
              <w:fldChar w:fldCharType="end"/>
            </w:r>
          </w:hyperlink>
        </w:p>
        <w:p w14:paraId="7CCD2395" w14:textId="22EC4B3F"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20" w:history="1">
            <w:r w:rsidRPr="00FD1213">
              <w:rPr>
                <w:rStyle w:val="Hiperligao"/>
                <w:noProof/>
              </w:rPr>
              <w:t>2.1.</w:t>
            </w:r>
            <w:r>
              <w:rPr>
                <w:rFonts w:asciiTheme="minorHAnsi" w:eastAsiaTheme="minorEastAsia" w:hAnsiTheme="minorHAnsi"/>
                <w:noProof/>
                <w:kern w:val="2"/>
                <w:sz w:val="22"/>
                <w:szCs w:val="22"/>
                <w:lang w:eastAsia="pt-PT"/>
                <w14:ligatures w14:val="standardContextual"/>
              </w:rPr>
              <w:tab/>
            </w:r>
            <w:r w:rsidRPr="00FD1213">
              <w:rPr>
                <w:rStyle w:val="Hiperligao"/>
                <w:noProof/>
              </w:rPr>
              <w:t>Transporte Escolar</w:t>
            </w:r>
            <w:r>
              <w:rPr>
                <w:noProof/>
                <w:webHidden/>
              </w:rPr>
              <w:tab/>
            </w:r>
            <w:r>
              <w:rPr>
                <w:noProof/>
                <w:webHidden/>
              </w:rPr>
              <w:fldChar w:fldCharType="begin"/>
            </w:r>
            <w:r>
              <w:rPr>
                <w:noProof/>
                <w:webHidden/>
              </w:rPr>
              <w:instrText xml:space="preserve"> PAGEREF _Toc146010320 \h </w:instrText>
            </w:r>
            <w:r>
              <w:rPr>
                <w:noProof/>
                <w:webHidden/>
              </w:rPr>
            </w:r>
            <w:r>
              <w:rPr>
                <w:noProof/>
                <w:webHidden/>
              </w:rPr>
              <w:fldChar w:fldCharType="separate"/>
            </w:r>
            <w:r>
              <w:rPr>
                <w:noProof/>
                <w:webHidden/>
              </w:rPr>
              <w:t>5</w:t>
            </w:r>
            <w:r>
              <w:rPr>
                <w:noProof/>
                <w:webHidden/>
              </w:rPr>
              <w:fldChar w:fldCharType="end"/>
            </w:r>
          </w:hyperlink>
        </w:p>
        <w:p w14:paraId="64DAF321" w14:textId="38C1E175"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21" w:history="1">
            <w:r w:rsidRPr="00FD1213">
              <w:rPr>
                <w:rStyle w:val="Hiperligao"/>
                <w:noProof/>
              </w:rPr>
              <w:t>2.1.1.</w:t>
            </w:r>
            <w:r>
              <w:rPr>
                <w:rFonts w:asciiTheme="minorHAnsi" w:eastAsiaTheme="minorEastAsia" w:hAnsiTheme="minorHAnsi"/>
                <w:noProof/>
                <w:kern w:val="2"/>
                <w:sz w:val="22"/>
                <w:szCs w:val="22"/>
                <w:lang w:eastAsia="pt-PT"/>
                <w14:ligatures w14:val="standardContextual"/>
              </w:rPr>
              <w:tab/>
            </w:r>
            <w:r w:rsidRPr="00FD1213">
              <w:rPr>
                <w:rStyle w:val="Hiperligao"/>
                <w:noProof/>
              </w:rPr>
              <w:t>Importância de Transporte Escolar</w:t>
            </w:r>
            <w:r>
              <w:rPr>
                <w:noProof/>
                <w:webHidden/>
              </w:rPr>
              <w:tab/>
            </w:r>
            <w:r>
              <w:rPr>
                <w:noProof/>
                <w:webHidden/>
              </w:rPr>
              <w:fldChar w:fldCharType="begin"/>
            </w:r>
            <w:r>
              <w:rPr>
                <w:noProof/>
                <w:webHidden/>
              </w:rPr>
              <w:instrText xml:space="preserve"> PAGEREF _Toc146010321 \h </w:instrText>
            </w:r>
            <w:r>
              <w:rPr>
                <w:noProof/>
                <w:webHidden/>
              </w:rPr>
            </w:r>
            <w:r>
              <w:rPr>
                <w:noProof/>
                <w:webHidden/>
              </w:rPr>
              <w:fldChar w:fldCharType="separate"/>
            </w:r>
            <w:r>
              <w:rPr>
                <w:noProof/>
                <w:webHidden/>
              </w:rPr>
              <w:t>5</w:t>
            </w:r>
            <w:r>
              <w:rPr>
                <w:noProof/>
                <w:webHidden/>
              </w:rPr>
              <w:fldChar w:fldCharType="end"/>
            </w:r>
          </w:hyperlink>
        </w:p>
        <w:p w14:paraId="3EAE1753" w14:textId="066249BC"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22" w:history="1">
            <w:r w:rsidRPr="00FD1213">
              <w:rPr>
                <w:rStyle w:val="Hiperligao"/>
                <w:noProof/>
              </w:rPr>
              <w:t>2.1.2.</w:t>
            </w:r>
            <w:r>
              <w:rPr>
                <w:rFonts w:asciiTheme="minorHAnsi" w:eastAsiaTheme="minorEastAsia" w:hAnsiTheme="minorHAnsi"/>
                <w:noProof/>
                <w:kern w:val="2"/>
                <w:sz w:val="22"/>
                <w:szCs w:val="22"/>
                <w:lang w:eastAsia="pt-PT"/>
                <w14:ligatures w14:val="standardContextual"/>
              </w:rPr>
              <w:tab/>
            </w:r>
            <w:r w:rsidRPr="00FD1213">
              <w:rPr>
                <w:rStyle w:val="Hiperligao"/>
                <w:noProof/>
              </w:rPr>
              <w:t>Transporte Escolar no Mundo</w:t>
            </w:r>
            <w:r>
              <w:rPr>
                <w:noProof/>
                <w:webHidden/>
              </w:rPr>
              <w:tab/>
            </w:r>
            <w:r>
              <w:rPr>
                <w:noProof/>
                <w:webHidden/>
              </w:rPr>
              <w:fldChar w:fldCharType="begin"/>
            </w:r>
            <w:r>
              <w:rPr>
                <w:noProof/>
                <w:webHidden/>
              </w:rPr>
              <w:instrText xml:space="preserve"> PAGEREF _Toc146010322 \h </w:instrText>
            </w:r>
            <w:r>
              <w:rPr>
                <w:noProof/>
                <w:webHidden/>
              </w:rPr>
            </w:r>
            <w:r>
              <w:rPr>
                <w:noProof/>
                <w:webHidden/>
              </w:rPr>
              <w:fldChar w:fldCharType="separate"/>
            </w:r>
            <w:r>
              <w:rPr>
                <w:noProof/>
                <w:webHidden/>
              </w:rPr>
              <w:t>5</w:t>
            </w:r>
            <w:r>
              <w:rPr>
                <w:noProof/>
                <w:webHidden/>
              </w:rPr>
              <w:fldChar w:fldCharType="end"/>
            </w:r>
          </w:hyperlink>
        </w:p>
        <w:p w14:paraId="1914AAC5" w14:textId="474E3A44"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24" w:history="1">
            <w:r w:rsidRPr="00FD1213">
              <w:rPr>
                <w:rStyle w:val="Hiperligao"/>
                <w:noProof/>
              </w:rPr>
              <w:t>2.1.3.</w:t>
            </w:r>
            <w:r>
              <w:rPr>
                <w:rFonts w:asciiTheme="minorHAnsi" w:eastAsiaTheme="minorEastAsia" w:hAnsiTheme="minorHAnsi"/>
                <w:noProof/>
                <w:kern w:val="2"/>
                <w:sz w:val="22"/>
                <w:szCs w:val="22"/>
                <w:lang w:eastAsia="pt-PT"/>
                <w14:ligatures w14:val="standardContextual"/>
              </w:rPr>
              <w:tab/>
            </w:r>
            <w:r w:rsidRPr="00FD1213">
              <w:rPr>
                <w:rStyle w:val="Hiperligao"/>
                <w:noProof/>
              </w:rPr>
              <w:t>Transporte Escolar em Moçambique</w:t>
            </w:r>
            <w:r>
              <w:rPr>
                <w:noProof/>
                <w:webHidden/>
              </w:rPr>
              <w:tab/>
            </w:r>
            <w:r>
              <w:rPr>
                <w:noProof/>
                <w:webHidden/>
              </w:rPr>
              <w:fldChar w:fldCharType="begin"/>
            </w:r>
            <w:r>
              <w:rPr>
                <w:noProof/>
                <w:webHidden/>
              </w:rPr>
              <w:instrText xml:space="preserve"> PAGEREF _Toc146010324 \h </w:instrText>
            </w:r>
            <w:r>
              <w:rPr>
                <w:noProof/>
                <w:webHidden/>
              </w:rPr>
            </w:r>
            <w:r>
              <w:rPr>
                <w:noProof/>
                <w:webHidden/>
              </w:rPr>
              <w:fldChar w:fldCharType="separate"/>
            </w:r>
            <w:r>
              <w:rPr>
                <w:noProof/>
                <w:webHidden/>
              </w:rPr>
              <w:t>7</w:t>
            </w:r>
            <w:r>
              <w:rPr>
                <w:noProof/>
                <w:webHidden/>
              </w:rPr>
              <w:fldChar w:fldCharType="end"/>
            </w:r>
          </w:hyperlink>
        </w:p>
        <w:p w14:paraId="48E805E8" w14:textId="76B81F84"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25" w:history="1">
            <w:r w:rsidRPr="00FD1213">
              <w:rPr>
                <w:rStyle w:val="Hiperligao"/>
                <w:noProof/>
              </w:rPr>
              <w:t>2.2.</w:t>
            </w:r>
            <w:r>
              <w:rPr>
                <w:rFonts w:asciiTheme="minorHAnsi" w:eastAsiaTheme="minorEastAsia" w:hAnsiTheme="minorHAnsi"/>
                <w:noProof/>
                <w:kern w:val="2"/>
                <w:sz w:val="22"/>
                <w:szCs w:val="22"/>
                <w:lang w:eastAsia="pt-PT"/>
                <w14:ligatures w14:val="standardContextual"/>
              </w:rPr>
              <w:tab/>
            </w:r>
            <w:r w:rsidRPr="00FD1213">
              <w:rPr>
                <w:rStyle w:val="Hiperligao"/>
                <w:noProof/>
              </w:rPr>
              <w:t>Gestão (Direção)</w:t>
            </w:r>
            <w:r>
              <w:rPr>
                <w:noProof/>
                <w:webHidden/>
              </w:rPr>
              <w:tab/>
            </w:r>
            <w:r>
              <w:rPr>
                <w:noProof/>
                <w:webHidden/>
              </w:rPr>
              <w:fldChar w:fldCharType="begin"/>
            </w:r>
            <w:r>
              <w:rPr>
                <w:noProof/>
                <w:webHidden/>
              </w:rPr>
              <w:instrText xml:space="preserve"> PAGEREF _Toc146010325 \h </w:instrText>
            </w:r>
            <w:r>
              <w:rPr>
                <w:noProof/>
                <w:webHidden/>
              </w:rPr>
            </w:r>
            <w:r>
              <w:rPr>
                <w:noProof/>
                <w:webHidden/>
              </w:rPr>
              <w:fldChar w:fldCharType="separate"/>
            </w:r>
            <w:r>
              <w:rPr>
                <w:noProof/>
                <w:webHidden/>
              </w:rPr>
              <w:t>7</w:t>
            </w:r>
            <w:r>
              <w:rPr>
                <w:noProof/>
                <w:webHidden/>
              </w:rPr>
              <w:fldChar w:fldCharType="end"/>
            </w:r>
          </w:hyperlink>
        </w:p>
        <w:p w14:paraId="083773EB" w14:textId="465DDEB0"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26" w:history="1">
            <w:r w:rsidRPr="00FD1213">
              <w:rPr>
                <w:rStyle w:val="Hiperligao"/>
                <w:noProof/>
              </w:rPr>
              <w:t>2.2.1.</w:t>
            </w:r>
            <w:r>
              <w:rPr>
                <w:rFonts w:asciiTheme="minorHAnsi" w:eastAsiaTheme="minorEastAsia" w:hAnsiTheme="minorHAnsi"/>
                <w:noProof/>
                <w:kern w:val="2"/>
                <w:sz w:val="22"/>
                <w:szCs w:val="22"/>
                <w:lang w:eastAsia="pt-PT"/>
                <w14:ligatures w14:val="standardContextual"/>
              </w:rPr>
              <w:tab/>
            </w:r>
            <w:r w:rsidRPr="00FD1213">
              <w:rPr>
                <w:rStyle w:val="Hiperligao"/>
                <w:noProof/>
              </w:rPr>
              <w:t>Gestão de Frotas de Transporte Escolar</w:t>
            </w:r>
            <w:r>
              <w:rPr>
                <w:noProof/>
                <w:webHidden/>
              </w:rPr>
              <w:tab/>
            </w:r>
            <w:r>
              <w:rPr>
                <w:noProof/>
                <w:webHidden/>
              </w:rPr>
              <w:fldChar w:fldCharType="begin"/>
            </w:r>
            <w:r>
              <w:rPr>
                <w:noProof/>
                <w:webHidden/>
              </w:rPr>
              <w:instrText xml:space="preserve"> PAGEREF _Toc146010326 \h </w:instrText>
            </w:r>
            <w:r>
              <w:rPr>
                <w:noProof/>
                <w:webHidden/>
              </w:rPr>
            </w:r>
            <w:r>
              <w:rPr>
                <w:noProof/>
                <w:webHidden/>
              </w:rPr>
              <w:fldChar w:fldCharType="separate"/>
            </w:r>
            <w:r>
              <w:rPr>
                <w:noProof/>
                <w:webHidden/>
              </w:rPr>
              <w:t>7</w:t>
            </w:r>
            <w:r>
              <w:rPr>
                <w:noProof/>
                <w:webHidden/>
              </w:rPr>
              <w:fldChar w:fldCharType="end"/>
            </w:r>
          </w:hyperlink>
        </w:p>
        <w:p w14:paraId="5266C1A8" w14:textId="51384BBD"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27" w:history="1">
            <w:r w:rsidRPr="00FD1213">
              <w:rPr>
                <w:rStyle w:val="Hiperligao"/>
                <w:noProof/>
              </w:rPr>
              <w:t>2.2.2.</w:t>
            </w:r>
            <w:r>
              <w:rPr>
                <w:rFonts w:asciiTheme="minorHAnsi" w:eastAsiaTheme="minorEastAsia" w:hAnsiTheme="minorHAnsi"/>
                <w:noProof/>
                <w:kern w:val="2"/>
                <w:sz w:val="22"/>
                <w:szCs w:val="22"/>
                <w:lang w:eastAsia="pt-PT"/>
                <w14:ligatures w14:val="standardContextual"/>
              </w:rPr>
              <w:tab/>
            </w:r>
            <w:r w:rsidRPr="00FD1213">
              <w:rPr>
                <w:rStyle w:val="Hiperligao"/>
                <w:noProof/>
                <w:shd w:val="clear" w:color="auto" w:fill="FFFFFF"/>
              </w:rPr>
              <w:t>Elementos de um Sistema de Gestão De Transporte Escolar</w:t>
            </w:r>
            <w:r>
              <w:rPr>
                <w:noProof/>
                <w:webHidden/>
              </w:rPr>
              <w:tab/>
            </w:r>
            <w:r>
              <w:rPr>
                <w:noProof/>
                <w:webHidden/>
              </w:rPr>
              <w:fldChar w:fldCharType="begin"/>
            </w:r>
            <w:r>
              <w:rPr>
                <w:noProof/>
                <w:webHidden/>
              </w:rPr>
              <w:instrText xml:space="preserve"> PAGEREF _Toc146010327 \h </w:instrText>
            </w:r>
            <w:r>
              <w:rPr>
                <w:noProof/>
                <w:webHidden/>
              </w:rPr>
            </w:r>
            <w:r>
              <w:rPr>
                <w:noProof/>
                <w:webHidden/>
              </w:rPr>
              <w:fldChar w:fldCharType="separate"/>
            </w:r>
            <w:r>
              <w:rPr>
                <w:noProof/>
                <w:webHidden/>
              </w:rPr>
              <w:t>8</w:t>
            </w:r>
            <w:r>
              <w:rPr>
                <w:noProof/>
                <w:webHidden/>
              </w:rPr>
              <w:fldChar w:fldCharType="end"/>
            </w:r>
          </w:hyperlink>
        </w:p>
        <w:p w14:paraId="2BB3AC2F" w14:textId="3C883A4A"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29" w:history="1">
            <w:r w:rsidRPr="00FD1213">
              <w:rPr>
                <w:rStyle w:val="Hiperligao"/>
                <w:noProof/>
              </w:rPr>
              <w:t>2.3.</w:t>
            </w:r>
            <w:r>
              <w:rPr>
                <w:rFonts w:asciiTheme="minorHAnsi" w:eastAsiaTheme="minorEastAsia" w:hAnsiTheme="minorHAnsi"/>
                <w:noProof/>
                <w:kern w:val="2"/>
                <w:sz w:val="22"/>
                <w:szCs w:val="22"/>
                <w:lang w:eastAsia="pt-PT"/>
                <w14:ligatures w14:val="standardContextual"/>
              </w:rPr>
              <w:tab/>
            </w:r>
            <w:r w:rsidRPr="00FD1213">
              <w:rPr>
                <w:rStyle w:val="Hiperligao"/>
                <w:noProof/>
                <w:shd w:val="clear" w:color="auto" w:fill="FFFFFF"/>
              </w:rPr>
              <w:t>Sistema Web para Gestão Do Transporte Escolar</w:t>
            </w:r>
            <w:r>
              <w:rPr>
                <w:noProof/>
                <w:webHidden/>
              </w:rPr>
              <w:tab/>
            </w:r>
            <w:r>
              <w:rPr>
                <w:noProof/>
                <w:webHidden/>
              </w:rPr>
              <w:fldChar w:fldCharType="begin"/>
            </w:r>
            <w:r>
              <w:rPr>
                <w:noProof/>
                <w:webHidden/>
              </w:rPr>
              <w:instrText xml:space="preserve"> PAGEREF _Toc146010329 \h </w:instrText>
            </w:r>
            <w:r>
              <w:rPr>
                <w:noProof/>
                <w:webHidden/>
              </w:rPr>
            </w:r>
            <w:r>
              <w:rPr>
                <w:noProof/>
                <w:webHidden/>
              </w:rPr>
              <w:fldChar w:fldCharType="separate"/>
            </w:r>
            <w:r>
              <w:rPr>
                <w:noProof/>
                <w:webHidden/>
              </w:rPr>
              <w:t>9</w:t>
            </w:r>
            <w:r>
              <w:rPr>
                <w:noProof/>
                <w:webHidden/>
              </w:rPr>
              <w:fldChar w:fldCharType="end"/>
            </w:r>
          </w:hyperlink>
        </w:p>
        <w:p w14:paraId="26E157A0" w14:textId="42376DE3"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30" w:history="1">
            <w:r w:rsidRPr="00FD1213">
              <w:rPr>
                <w:rStyle w:val="Hiperligao"/>
                <w:noProof/>
              </w:rPr>
              <w:t>2.3.1.</w:t>
            </w:r>
            <w:r>
              <w:rPr>
                <w:rFonts w:asciiTheme="minorHAnsi" w:eastAsiaTheme="minorEastAsia" w:hAnsiTheme="minorHAnsi"/>
                <w:noProof/>
                <w:kern w:val="2"/>
                <w:sz w:val="22"/>
                <w:szCs w:val="22"/>
                <w:lang w:eastAsia="pt-PT"/>
                <w14:ligatures w14:val="standardContextual"/>
              </w:rPr>
              <w:tab/>
            </w:r>
            <w:r w:rsidRPr="00FD1213">
              <w:rPr>
                <w:rStyle w:val="Hiperligao"/>
                <w:noProof/>
              </w:rPr>
              <w:t>Vantagem da Inclusão de Um Sistema de Gestão de Transporte Escolar</w:t>
            </w:r>
            <w:r>
              <w:rPr>
                <w:noProof/>
                <w:webHidden/>
              </w:rPr>
              <w:tab/>
            </w:r>
            <w:r>
              <w:rPr>
                <w:noProof/>
                <w:webHidden/>
              </w:rPr>
              <w:fldChar w:fldCharType="begin"/>
            </w:r>
            <w:r>
              <w:rPr>
                <w:noProof/>
                <w:webHidden/>
              </w:rPr>
              <w:instrText xml:space="preserve"> PAGEREF _Toc146010330 \h </w:instrText>
            </w:r>
            <w:r>
              <w:rPr>
                <w:noProof/>
                <w:webHidden/>
              </w:rPr>
            </w:r>
            <w:r>
              <w:rPr>
                <w:noProof/>
                <w:webHidden/>
              </w:rPr>
              <w:fldChar w:fldCharType="separate"/>
            </w:r>
            <w:r>
              <w:rPr>
                <w:noProof/>
                <w:webHidden/>
              </w:rPr>
              <w:t>9</w:t>
            </w:r>
            <w:r>
              <w:rPr>
                <w:noProof/>
                <w:webHidden/>
              </w:rPr>
              <w:fldChar w:fldCharType="end"/>
            </w:r>
          </w:hyperlink>
        </w:p>
        <w:p w14:paraId="2DEB52B8" w14:textId="2A8C0DE8"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31" w:history="1">
            <w:r w:rsidRPr="00FD1213">
              <w:rPr>
                <w:rStyle w:val="Hiperligao"/>
                <w:noProof/>
              </w:rPr>
              <w:t>2.4.</w:t>
            </w:r>
            <w:r>
              <w:rPr>
                <w:rFonts w:asciiTheme="minorHAnsi" w:eastAsiaTheme="minorEastAsia" w:hAnsiTheme="minorHAnsi"/>
                <w:noProof/>
                <w:kern w:val="2"/>
                <w:sz w:val="22"/>
                <w:szCs w:val="22"/>
                <w:lang w:eastAsia="pt-PT"/>
                <w14:ligatures w14:val="standardContextual"/>
              </w:rPr>
              <w:tab/>
            </w:r>
            <w:r w:rsidRPr="00FD1213">
              <w:rPr>
                <w:rStyle w:val="Hiperligao"/>
                <w:noProof/>
              </w:rPr>
              <w:t>Informação</w:t>
            </w:r>
            <w:r>
              <w:rPr>
                <w:noProof/>
                <w:webHidden/>
              </w:rPr>
              <w:tab/>
            </w:r>
            <w:r>
              <w:rPr>
                <w:noProof/>
                <w:webHidden/>
              </w:rPr>
              <w:fldChar w:fldCharType="begin"/>
            </w:r>
            <w:r>
              <w:rPr>
                <w:noProof/>
                <w:webHidden/>
              </w:rPr>
              <w:instrText xml:space="preserve"> PAGEREF _Toc146010331 \h </w:instrText>
            </w:r>
            <w:r>
              <w:rPr>
                <w:noProof/>
                <w:webHidden/>
              </w:rPr>
            </w:r>
            <w:r>
              <w:rPr>
                <w:noProof/>
                <w:webHidden/>
              </w:rPr>
              <w:fldChar w:fldCharType="separate"/>
            </w:r>
            <w:r>
              <w:rPr>
                <w:noProof/>
                <w:webHidden/>
              </w:rPr>
              <w:t>9</w:t>
            </w:r>
            <w:r>
              <w:rPr>
                <w:noProof/>
                <w:webHidden/>
              </w:rPr>
              <w:fldChar w:fldCharType="end"/>
            </w:r>
          </w:hyperlink>
        </w:p>
        <w:p w14:paraId="37D11C29" w14:textId="587D6410"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32" w:history="1">
            <w:r w:rsidRPr="00FD1213">
              <w:rPr>
                <w:rStyle w:val="Hiperligao"/>
                <w:noProof/>
              </w:rPr>
              <w:t>2.5.</w:t>
            </w:r>
            <w:r>
              <w:rPr>
                <w:rFonts w:asciiTheme="minorHAnsi" w:eastAsiaTheme="minorEastAsia" w:hAnsiTheme="minorHAnsi"/>
                <w:noProof/>
                <w:kern w:val="2"/>
                <w:sz w:val="22"/>
                <w:szCs w:val="22"/>
                <w:lang w:eastAsia="pt-PT"/>
                <w14:ligatures w14:val="standardContextual"/>
              </w:rPr>
              <w:tab/>
            </w:r>
            <w:r w:rsidRPr="00FD1213">
              <w:rPr>
                <w:rStyle w:val="Hiperligao"/>
                <w:noProof/>
              </w:rPr>
              <w:t>Tecnologia de Informação</w:t>
            </w:r>
            <w:r>
              <w:rPr>
                <w:noProof/>
                <w:webHidden/>
              </w:rPr>
              <w:tab/>
            </w:r>
            <w:r>
              <w:rPr>
                <w:noProof/>
                <w:webHidden/>
              </w:rPr>
              <w:fldChar w:fldCharType="begin"/>
            </w:r>
            <w:r>
              <w:rPr>
                <w:noProof/>
                <w:webHidden/>
              </w:rPr>
              <w:instrText xml:space="preserve"> PAGEREF _Toc146010332 \h </w:instrText>
            </w:r>
            <w:r>
              <w:rPr>
                <w:noProof/>
                <w:webHidden/>
              </w:rPr>
            </w:r>
            <w:r>
              <w:rPr>
                <w:noProof/>
                <w:webHidden/>
              </w:rPr>
              <w:fldChar w:fldCharType="separate"/>
            </w:r>
            <w:r>
              <w:rPr>
                <w:noProof/>
                <w:webHidden/>
              </w:rPr>
              <w:t>10</w:t>
            </w:r>
            <w:r>
              <w:rPr>
                <w:noProof/>
                <w:webHidden/>
              </w:rPr>
              <w:fldChar w:fldCharType="end"/>
            </w:r>
          </w:hyperlink>
        </w:p>
        <w:p w14:paraId="6C321706" w14:textId="7062C141"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33" w:history="1">
            <w:r w:rsidRPr="00FD1213">
              <w:rPr>
                <w:rStyle w:val="Hiperligao"/>
                <w:noProof/>
              </w:rPr>
              <w:t>2.6.</w:t>
            </w:r>
            <w:r>
              <w:rPr>
                <w:rFonts w:asciiTheme="minorHAnsi" w:eastAsiaTheme="minorEastAsia" w:hAnsiTheme="minorHAnsi"/>
                <w:noProof/>
                <w:kern w:val="2"/>
                <w:sz w:val="22"/>
                <w:szCs w:val="22"/>
                <w:lang w:eastAsia="pt-PT"/>
                <w14:ligatures w14:val="standardContextual"/>
              </w:rPr>
              <w:tab/>
            </w:r>
            <w:r w:rsidRPr="00FD1213">
              <w:rPr>
                <w:rStyle w:val="Hiperligao"/>
                <w:noProof/>
              </w:rPr>
              <w:t>Sistemas de Informação</w:t>
            </w:r>
            <w:r>
              <w:rPr>
                <w:noProof/>
                <w:webHidden/>
              </w:rPr>
              <w:tab/>
            </w:r>
            <w:r>
              <w:rPr>
                <w:noProof/>
                <w:webHidden/>
              </w:rPr>
              <w:fldChar w:fldCharType="begin"/>
            </w:r>
            <w:r>
              <w:rPr>
                <w:noProof/>
                <w:webHidden/>
              </w:rPr>
              <w:instrText xml:space="preserve"> PAGEREF _Toc146010333 \h </w:instrText>
            </w:r>
            <w:r>
              <w:rPr>
                <w:noProof/>
                <w:webHidden/>
              </w:rPr>
            </w:r>
            <w:r>
              <w:rPr>
                <w:noProof/>
                <w:webHidden/>
              </w:rPr>
              <w:fldChar w:fldCharType="separate"/>
            </w:r>
            <w:r>
              <w:rPr>
                <w:noProof/>
                <w:webHidden/>
              </w:rPr>
              <w:t>10</w:t>
            </w:r>
            <w:r>
              <w:rPr>
                <w:noProof/>
                <w:webHidden/>
              </w:rPr>
              <w:fldChar w:fldCharType="end"/>
            </w:r>
          </w:hyperlink>
        </w:p>
        <w:p w14:paraId="58AA41FB" w14:textId="47711B2D"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34" w:history="1">
            <w:r w:rsidRPr="00FD1213">
              <w:rPr>
                <w:rStyle w:val="Hiperligao"/>
                <w:noProof/>
              </w:rPr>
              <w:t>2.7.</w:t>
            </w:r>
            <w:r>
              <w:rPr>
                <w:rFonts w:asciiTheme="minorHAnsi" w:eastAsiaTheme="minorEastAsia" w:hAnsiTheme="minorHAnsi"/>
                <w:noProof/>
                <w:kern w:val="2"/>
                <w:sz w:val="22"/>
                <w:szCs w:val="22"/>
                <w:lang w:eastAsia="pt-PT"/>
                <w14:ligatures w14:val="standardContextual"/>
              </w:rPr>
              <w:tab/>
            </w:r>
            <w:r w:rsidRPr="00FD1213">
              <w:rPr>
                <w:rStyle w:val="Hiperligao"/>
                <w:noProof/>
              </w:rPr>
              <w:t>Software</w:t>
            </w:r>
            <w:r>
              <w:rPr>
                <w:noProof/>
                <w:webHidden/>
              </w:rPr>
              <w:tab/>
            </w:r>
            <w:r>
              <w:rPr>
                <w:noProof/>
                <w:webHidden/>
              </w:rPr>
              <w:fldChar w:fldCharType="begin"/>
            </w:r>
            <w:r>
              <w:rPr>
                <w:noProof/>
                <w:webHidden/>
              </w:rPr>
              <w:instrText xml:space="preserve"> PAGEREF _Toc146010334 \h </w:instrText>
            </w:r>
            <w:r>
              <w:rPr>
                <w:noProof/>
                <w:webHidden/>
              </w:rPr>
            </w:r>
            <w:r>
              <w:rPr>
                <w:noProof/>
                <w:webHidden/>
              </w:rPr>
              <w:fldChar w:fldCharType="separate"/>
            </w:r>
            <w:r>
              <w:rPr>
                <w:noProof/>
                <w:webHidden/>
              </w:rPr>
              <w:t>11</w:t>
            </w:r>
            <w:r>
              <w:rPr>
                <w:noProof/>
                <w:webHidden/>
              </w:rPr>
              <w:fldChar w:fldCharType="end"/>
            </w:r>
          </w:hyperlink>
        </w:p>
        <w:p w14:paraId="16B21D51" w14:textId="7579F84D"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35" w:history="1">
            <w:r w:rsidRPr="00FD1213">
              <w:rPr>
                <w:rStyle w:val="Hiperligao"/>
                <w:noProof/>
              </w:rPr>
              <w:t>2.7.1.</w:t>
            </w:r>
            <w:r>
              <w:rPr>
                <w:rFonts w:asciiTheme="minorHAnsi" w:eastAsiaTheme="minorEastAsia" w:hAnsiTheme="minorHAnsi"/>
                <w:noProof/>
                <w:kern w:val="2"/>
                <w:sz w:val="22"/>
                <w:szCs w:val="22"/>
                <w:lang w:eastAsia="pt-PT"/>
                <w14:ligatures w14:val="standardContextual"/>
              </w:rPr>
              <w:tab/>
            </w:r>
            <w:r w:rsidRPr="00FD1213">
              <w:rPr>
                <w:rStyle w:val="Hiperligao"/>
                <w:noProof/>
              </w:rPr>
              <w:t>Vantagens</w:t>
            </w:r>
            <w:r>
              <w:rPr>
                <w:noProof/>
                <w:webHidden/>
              </w:rPr>
              <w:tab/>
            </w:r>
            <w:r>
              <w:rPr>
                <w:noProof/>
                <w:webHidden/>
              </w:rPr>
              <w:fldChar w:fldCharType="begin"/>
            </w:r>
            <w:r>
              <w:rPr>
                <w:noProof/>
                <w:webHidden/>
              </w:rPr>
              <w:instrText xml:space="preserve"> PAGEREF _Toc146010335 \h </w:instrText>
            </w:r>
            <w:r>
              <w:rPr>
                <w:noProof/>
                <w:webHidden/>
              </w:rPr>
            </w:r>
            <w:r>
              <w:rPr>
                <w:noProof/>
                <w:webHidden/>
              </w:rPr>
              <w:fldChar w:fldCharType="separate"/>
            </w:r>
            <w:r>
              <w:rPr>
                <w:noProof/>
                <w:webHidden/>
              </w:rPr>
              <w:t>11</w:t>
            </w:r>
            <w:r>
              <w:rPr>
                <w:noProof/>
                <w:webHidden/>
              </w:rPr>
              <w:fldChar w:fldCharType="end"/>
            </w:r>
          </w:hyperlink>
        </w:p>
        <w:p w14:paraId="4A1B6BD1" w14:textId="06C85FE8"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36" w:history="1">
            <w:r w:rsidRPr="00FD1213">
              <w:rPr>
                <w:rStyle w:val="Hiperligao"/>
                <w:noProof/>
              </w:rPr>
              <w:t>2.7.2.</w:t>
            </w:r>
            <w:r>
              <w:rPr>
                <w:rFonts w:asciiTheme="minorHAnsi" w:eastAsiaTheme="minorEastAsia" w:hAnsiTheme="minorHAnsi"/>
                <w:noProof/>
                <w:kern w:val="2"/>
                <w:sz w:val="22"/>
                <w:szCs w:val="22"/>
                <w:lang w:eastAsia="pt-PT"/>
                <w14:ligatures w14:val="standardContextual"/>
              </w:rPr>
              <w:tab/>
            </w:r>
            <w:r w:rsidRPr="00FD1213">
              <w:rPr>
                <w:rStyle w:val="Hiperligao"/>
                <w:noProof/>
              </w:rPr>
              <w:t>Desvantagens</w:t>
            </w:r>
            <w:r>
              <w:rPr>
                <w:noProof/>
                <w:webHidden/>
              </w:rPr>
              <w:tab/>
            </w:r>
            <w:r>
              <w:rPr>
                <w:noProof/>
                <w:webHidden/>
              </w:rPr>
              <w:fldChar w:fldCharType="begin"/>
            </w:r>
            <w:r>
              <w:rPr>
                <w:noProof/>
                <w:webHidden/>
              </w:rPr>
              <w:instrText xml:space="preserve"> PAGEREF _Toc146010336 \h </w:instrText>
            </w:r>
            <w:r>
              <w:rPr>
                <w:noProof/>
                <w:webHidden/>
              </w:rPr>
            </w:r>
            <w:r>
              <w:rPr>
                <w:noProof/>
                <w:webHidden/>
              </w:rPr>
              <w:fldChar w:fldCharType="separate"/>
            </w:r>
            <w:r>
              <w:rPr>
                <w:noProof/>
                <w:webHidden/>
              </w:rPr>
              <w:t>12</w:t>
            </w:r>
            <w:r>
              <w:rPr>
                <w:noProof/>
                <w:webHidden/>
              </w:rPr>
              <w:fldChar w:fldCharType="end"/>
            </w:r>
          </w:hyperlink>
        </w:p>
        <w:p w14:paraId="1903FE08" w14:textId="5E3D73A9"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37" w:history="1">
            <w:r w:rsidRPr="00FD1213">
              <w:rPr>
                <w:rStyle w:val="Hiperligao"/>
                <w:noProof/>
              </w:rPr>
              <w:t>2.8.</w:t>
            </w:r>
            <w:r>
              <w:rPr>
                <w:rFonts w:asciiTheme="minorHAnsi" w:eastAsiaTheme="minorEastAsia" w:hAnsiTheme="minorHAnsi"/>
                <w:noProof/>
                <w:kern w:val="2"/>
                <w:sz w:val="22"/>
                <w:szCs w:val="22"/>
                <w:lang w:eastAsia="pt-PT"/>
                <w14:ligatures w14:val="standardContextual"/>
              </w:rPr>
              <w:tab/>
            </w:r>
            <w:r w:rsidRPr="00FD1213">
              <w:rPr>
                <w:rStyle w:val="Hiperligao"/>
                <w:noProof/>
              </w:rPr>
              <w:t>School Bus Routing Problem</w:t>
            </w:r>
            <w:r>
              <w:rPr>
                <w:noProof/>
                <w:webHidden/>
              </w:rPr>
              <w:tab/>
            </w:r>
            <w:r>
              <w:rPr>
                <w:noProof/>
                <w:webHidden/>
              </w:rPr>
              <w:fldChar w:fldCharType="begin"/>
            </w:r>
            <w:r>
              <w:rPr>
                <w:noProof/>
                <w:webHidden/>
              </w:rPr>
              <w:instrText xml:space="preserve"> PAGEREF _Toc146010337 \h </w:instrText>
            </w:r>
            <w:r>
              <w:rPr>
                <w:noProof/>
                <w:webHidden/>
              </w:rPr>
            </w:r>
            <w:r>
              <w:rPr>
                <w:noProof/>
                <w:webHidden/>
              </w:rPr>
              <w:fldChar w:fldCharType="separate"/>
            </w:r>
            <w:r>
              <w:rPr>
                <w:noProof/>
                <w:webHidden/>
              </w:rPr>
              <w:t>12</w:t>
            </w:r>
            <w:r>
              <w:rPr>
                <w:noProof/>
                <w:webHidden/>
              </w:rPr>
              <w:fldChar w:fldCharType="end"/>
            </w:r>
          </w:hyperlink>
        </w:p>
        <w:p w14:paraId="493528DC" w14:textId="53753B5F"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38" w:history="1">
            <w:r w:rsidRPr="00FD1213">
              <w:rPr>
                <w:rStyle w:val="Hiperligao"/>
                <w:noProof/>
              </w:rPr>
              <w:t>Material e Método</w:t>
            </w:r>
            <w:r>
              <w:rPr>
                <w:noProof/>
                <w:webHidden/>
              </w:rPr>
              <w:tab/>
            </w:r>
            <w:r>
              <w:rPr>
                <w:noProof/>
                <w:webHidden/>
              </w:rPr>
              <w:fldChar w:fldCharType="begin"/>
            </w:r>
            <w:r>
              <w:rPr>
                <w:noProof/>
                <w:webHidden/>
              </w:rPr>
              <w:instrText xml:space="preserve"> PAGEREF _Toc146010338 \h </w:instrText>
            </w:r>
            <w:r>
              <w:rPr>
                <w:noProof/>
                <w:webHidden/>
              </w:rPr>
            </w:r>
            <w:r>
              <w:rPr>
                <w:noProof/>
                <w:webHidden/>
              </w:rPr>
              <w:fldChar w:fldCharType="separate"/>
            </w:r>
            <w:r>
              <w:rPr>
                <w:noProof/>
                <w:webHidden/>
              </w:rPr>
              <w:t>13</w:t>
            </w:r>
            <w:r>
              <w:rPr>
                <w:noProof/>
                <w:webHidden/>
              </w:rPr>
              <w:fldChar w:fldCharType="end"/>
            </w:r>
          </w:hyperlink>
        </w:p>
        <w:p w14:paraId="176D635B" w14:textId="2A0209CE"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39" w:history="1">
            <w:r w:rsidRPr="00FD1213">
              <w:rPr>
                <w:rStyle w:val="Hiperligao"/>
                <w:noProof/>
              </w:rPr>
              <w:t>3.1</w:t>
            </w:r>
            <w:r>
              <w:rPr>
                <w:rFonts w:asciiTheme="minorHAnsi" w:eastAsiaTheme="minorEastAsia" w:hAnsiTheme="minorHAnsi"/>
                <w:noProof/>
                <w:kern w:val="2"/>
                <w:sz w:val="22"/>
                <w:szCs w:val="22"/>
                <w:lang w:eastAsia="pt-PT"/>
                <w14:ligatures w14:val="standardContextual"/>
              </w:rPr>
              <w:tab/>
            </w:r>
            <w:r w:rsidRPr="00FD1213">
              <w:rPr>
                <w:rStyle w:val="Hiperligao"/>
                <w:noProof/>
              </w:rPr>
              <w:t>Metodologia de Pesquisa</w:t>
            </w:r>
            <w:r>
              <w:rPr>
                <w:noProof/>
                <w:webHidden/>
              </w:rPr>
              <w:tab/>
            </w:r>
            <w:r>
              <w:rPr>
                <w:noProof/>
                <w:webHidden/>
              </w:rPr>
              <w:fldChar w:fldCharType="begin"/>
            </w:r>
            <w:r>
              <w:rPr>
                <w:noProof/>
                <w:webHidden/>
              </w:rPr>
              <w:instrText xml:space="preserve"> PAGEREF _Toc146010339 \h </w:instrText>
            </w:r>
            <w:r>
              <w:rPr>
                <w:noProof/>
                <w:webHidden/>
              </w:rPr>
            </w:r>
            <w:r>
              <w:rPr>
                <w:noProof/>
                <w:webHidden/>
              </w:rPr>
              <w:fldChar w:fldCharType="separate"/>
            </w:r>
            <w:r>
              <w:rPr>
                <w:noProof/>
                <w:webHidden/>
              </w:rPr>
              <w:t>13</w:t>
            </w:r>
            <w:r>
              <w:rPr>
                <w:noProof/>
                <w:webHidden/>
              </w:rPr>
              <w:fldChar w:fldCharType="end"/>
            </w:r>
          </w:hyperlink>
        </w:p>
        <w:p w14:paraId="5A894EF5" w14:textId="046509FD"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40" w:history="1">
            <w:r w:rsidRPr="00FD1213">
              <w:rPr>
                <w:rStyle w:val="Hiperligao"/>
                <w:noProof/>
              </w:rPr>
              <w:t>3.2.</w:t>
            </w:r>
            <w:r>
              <w:rPr>
                <w:rFonts w:asciiTheme="minorHAnsi" w:eastAsiaTheme="minorEastAsia" w:hAnsiTheme="minorHAnsi"/>
                <w:noProof/>
                <w:kern w:val="2"/>
                <w:sz w:val="22"/>
                <w:szCs w:val="22"/>
                <w:lang w:eastAsia="pt-PT"/>
                <w14:ligatures w14:val="standardContextual"/>
              </w:rPr>
              <w:tab/>
            </w:r>
            <w:r w:rsidRPr="00FD1213">
              <w:rPr>
                <w:rStyle w:val="Hiperligao"/>
                <w:noProof/>
              </w:rPr>
              <w:t>Técnicas de Recolha de Dados</w:t>
            </w:r>
            <w:r>
              <w:rPr>
                <w:noProof/>
                <w:webHidden/>
              </w:rPr>
              <w:tab/>
            </w:r>
            <w:r>
              <w:rPr>
                <w:noProof/>
                <w:webHidden/>
              </w:rPr>
              <w:fldChar w:fldCharType="begin"/>
            </w:r>
            <w:r>
              <w:rPr>
                <w:noProof/>
                <w:webHidden/>
              </w:rPr>
              <w:instrText xml:space="preserve"> PAGEREF _Toc146010340 \h </w:instrText>
            </w:r>
            <w:r>
              <w:rPr>
                <w:noProof/>
                <w:webHidden/>
              </w:rPr>
            </w:r>
            <w:r>
              <w:rPr>
                <w:noProof/>
                <w:webHidden/>
              </w:rPr>
              <w:fldChar w:fldCharType="separate"/>
            </w:r>
            <w:r>
              <w:rPr>
                <w:noProof/>
                <w:webHidden/>
              </w:rPr>
              <w:t>13</w:t>
            </w:r>
            <w:r>
              <w:rPr>
                <w:noProof/>
                <w:webHidden/>
              </w:rPr>
              <w:fldChar w:fldCharType="end"/>
            </w:r>
          </w:hyperlink>
        </w:p>
        <w:p w14:paraId="60A6EFFC" w14:textId="059202FA"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41" w:history="1">
            <w:r w:rsidRPr="00FD1213">
              <w:rPr>
                <w:rStyle w:val="Hiperligao"/>
                <w:noProof/>
              </w:rPr>
              <w:t>3.2.1.</w:t>
            </w:r>
            <w:r>
              <w:rPr>
                <w:rFonts w:asciiTheme="minorHAnsi" w:eastAsiaTheme="minorEastAsia" w:hAnsiTheme="minorHAnsi"/>
                <w:noProof/>
                <w:kern w:val="2"/>
                <w:sz w:val="22"/>
                <w:szCs w:val="22"/>
                <w:lang w:eastAsia="pt-PT"/>
                <w14:ligatures w14:val="standardContextual"/>
              </w:rPr>
              <w:tab/>
            </w:r>
            <w:r w:rsidRPr="00FD1213">
              <w:rPr>
                <w:rStyle w:val="Hiperligao"/>
                <w:noProof/>
              </w:rPr>
              <w:t>Pesquisa Bibliográfica</w:t>
            </w:r>
            <w:r>
              <w:rPr>
                <w:noProof/>
                <w:webHidden/>
              </w:rPr>
              <w:tab/>
            </w:r>
            <w:r>
              <w:rPr>
                <w:noProof/>
                <w:webHidden/>
              </w:rPr>
              <w:fldChar w:fldCharType="begin"/>
            </w:r>
            <w:r>
              <w:rPr>
                <w:noProof/>
                <w:webHidden/>
              </w:rPr>
              <w:instrText xml:space="preserve"> PAGEREF _Toc146010341 \h </w:instrText>
            </w:r>
            <w:r>
              <w:rPr>
                <w:noProof/>
                <w:webHidden/>
              </w:rPr>
            </w:r>
            <w:r>
              <w:rPr>
                <w:noProof/>
                <w:webHidden/>
              </w:rPr>
              <w:fldChar w:fldCharType="separate"/>
            </w:r>
            <w:r>
              <w:rPr>
                <w:noProof/>
                <w:webHidden/>
              </w:rPr>
              <w:t>13</w:t>
            </w:r>
            <w:r>
              <w:rPr>
                <w:noProof/>
                <w:webHidden/>
              </w:rPr>
              <w:fldChar w:fldCharType="end"/>
            </w:r>
          </w:hyperlink>
        </w:p>
        <w:p w14:paraId="7F516E5C" w14:textId="0FF4584B"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42" w:history="1">
            <w:r w:rsidRPr="00FD1213">
              <w:rPr>
                <w:rStyle w:val="Hiperligao"/>
                <w:noProof/>
              </w:rPr>
              <w:t>3.2.2.</w:t>
            </w:r>
            <w:r>
              <w:rPr>
                <w:rFonts w:asciiTheme="minorHAnsi" w:eastAsiaTheme="minorEastAsia" w:hAnsiTheme="minorHAnsi"/>
                <w:noProof/>
                <w:kern w:val="2"/>
                <w:sz w:val="22"/>
                <w:szCs w:val="22"/>
                <w:lang w:eastAsia="pt-PT"/>
                <w14:ligatures w14:val="standardContextual"/>
              </w:rPr>
              <w:tab/>
            </w:r>
            <w:r w:rsidRPr="00FD1213">
              <w:rPr>
                <w:rStyle w:val="Hiperligao"/>
                <w:noProof/>
              </w:rPr>
              <w:t>Pesquisa Documental</w:t>
            </w:r>
            <w:r>
              <w:rPr>
                <w:noProof/>
                <w:webHidden/>
              </w:rPr>
              <w:tab/>
            </w:r>
            <w:r>
              <w:rPr>
                <w:noProof/>
                <w:webHidden/>
              </w:rPr>
              <w:fldChar w:fldCharType="begin"/>
            </w:r>
            <w:r>
              <w:rPr>
                <w:noProof/>
                <w:webHidden/>
              </w:rPr>
              <w:instrText xml:space="preserve"> PAGEREF _Toc146010342 \h </w:instrText>
            </w:r>
            <w:r>
              <w:rPr>
                <w:noProof/>
                <w:webHidden/>
              </w:rPr>
            </w:r>
            <w:r>
              <w:rPr>
                <w:noProof/>
                <w:webHidden/>
              </w:rPr>
              <w:fldChar w:fldCharType="separate"/>
            </w:r>
            <w:r>
              <w:rPr>
                <w:noProof/>
                <w:webHidden/>
              </w:rPr>
              <w:t>14</w:t>
            </w:r>
            <w:r>
              <w:rPr>
                <w:noProof/>
                <w:webHidden/>
              </w:rPr>
              <w:fldChar w:fldCharType="end"/>
            </w:r>
          </w:hyperlink>
        </w:p>
        <w:p w14:paraId="7203BB20" w14:textId="6AE17CD6"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43" w:history="1">
            <w:r w:rsidRPr="00FD1213">
              <w:rPr>
                <w:rStyle w:val="Hiperligao"/>
                <w:noProof/>
              </w:rPr>
              <w:t>3.2.3.</w:t>
            </w:r>
            <w:r>
              <w:rPr>
                <w:rFonts w:asciiTheme="minorHAnsi" w:eastAsiaTheme="minorEastAsia" w:hAnsiTheme="minorHAnsi"/>
                <w:noProof/>
                <w:kern w:val="2"/>
                <w:sz w:val="22"/>
                <w:szCs w:val="22"/>
                <w:lang w:eastAsia="pt-PT"/>
                <w14:ligatures w14:val="standardContextual"/>
              </w:rPr>
              <w:tab/>
            </w:r>
            <w:r w:rsidRPr="00FD1213">
              <w:rPr>
                <w:rStyle w:val="Hiperligao"/>
                <w:noProof/>
              </w:rPr>
              <w:t>Entrevista</w:t>
            </w:r>
            <w:r>
              <w:rPr>
                <w:noProof/>
                <w:webHidden/>
              </w:rPr>
              <w:tab/>
            </w:r>
            <w:r>
              <w:rPr>
                <w:noProof/>
                <w:webHidden/>
              </w:rPr>
              <w:fldChar w:fldCharType="begin"/>
            </w:r>
            <w:r>
              <w:rPr>
                <w:noProof/>
                <w:webHidden/>
              </w:rPr>
              <w:instrText xml:space="preserve"> PAGEREF _Toc146010343 \h </w:instrText>
            </w:r>
            <w:r>
              <w:rPr>
                <w:noProof/>
                <w:webHidden/>
              </w:rPr>
            </w:r>
            <w:r>
              <w:rPr>
                <w:noProof/>
                <w:webHidden/>
              </w:rPr>
              <w:fldChar w:fldCharType="separate"/>
            </w:r>
            <w:r>
              <w:rPr>
                <w:noProof/>
                <w:webHidden/>
              </w:rPr>
              <w:t>14</w:t>
            </w:r>
            <w:r>
              <w:rPr>
                <w:noProof/>
                <w:webHidden/>
              </w:rPr>
              <w:fldChar w:fldCharType="end"/>
            </w:r>
          </w:hyperlink>
        </w:p>
        <w:p w14:paraId="142EB6A2" w14:textId="0FF01535"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44" w:history="1">
            <w:r w:rsidRPr="00FD1213">
              <w:rPr>
                <w:rStyle w:val="Hiperligao"/>
                <w:noProof/>
              </w:rPr>
              <w:t>3.3.</w:t>
            </w:r>
            <w:r>
              <w:rPr>
                <w:rFonts w:asciiTheme="minorHAnsi" w:eastAsiaTheme="minorEastAsia" w:hAnsiTheme="minorHAnsi"/>
                <w:noProof/>
                <w:kern w:val="2"/>
                <w:sz w:val="22"/>
                <w:szCs w:val="22"/>
                <w:lang w:eastAsia="pt-PT"/>
                <w14:ligatures w14:val="standardContextual"/>
              </w:rPr>
              <w:tab/>
            </w:r>
            <w:r w:rsidRPr="00FD1213">
              <w:rPr>
                <w:rStyle w:val="Hiperligao"/>
                <w:noProof/>
              </w:rPr>
              <w:t>Modelação do Sistema</w:t>
            </w:r>
            <w:r>
              <w:rPr>
                <w:noProof/>
                <w:webHidden/>
              </w:rPr>
              <w:tab/>
            </w:r>
            <w:r>
              <w:rPr>
                <w:noProof/>
                <w:webHidden/>
              </w:rPr>
              <w:fldChar w:fldCharType="begin"/>
            </w:r>
            <w:r>
              <w:rPr>
                <w:noProof/>
                <w:webHidden/>
              </w:rPr>
              <w:instrText xml:space="preserve"> PAGEREF _Toc146010344 \h </w:instrText>
            </w:r>
            <w:r>
              <w:rPr>
                <w:noProof/>
                <w:webHidden/>
              </w:rPr>
            </w:r>
            <w:r>
              <w:rPr>
                <w:noProof/>
                <w:webHidden/>
              </w:rPr>
              <w:fldChar w:fldCharType="separate"/>
            </w:r>
            <w:r>
              <w:rPr>
                <w:noProof/>
                <w:webHidden/>
              </w:rPr>
              <w:t>15</w:t>
            </w:r>
            <w:r>
              <w:rPr>
                <w:noProof/>
                <w:webHidden/>
              </w:rPr>
              <w:fldChar w:fldCharType="end"/>
            </w:r>
          </w:hyperlink>
        </w:p>
        <w:p w14:paraId="5F213001" w14:textId="1DC7D005"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45" w:history="1">
            <w:r w:rsidRPr="00FD1213">
              <w:rPr>
                <w:rStyle w:val="Hiperligao"/>
                <w:noProof/>
              </w:rPr>
              <w:t>3.3.1.</w:t>
            </w:r>
            <w:r>
              <w:rPr>
                <w:rFonts w:asciiTheme="minorHAnsi" w:eastAsiaTheme="minorEastAsia" w:hAnsiTheme="minorHAnsi"/>
                <w:noProof/>
                <w:kern w:val="2"/>
                <w:sz w:val="22"/>
                <w:szCs w:val="22"/>
                <w:lang w:eastAsia="pt-PT"/>
                <w14:ligatures w14:val="standardContextual"/>
              </w:rPr>
              <w:tab/>
            </w:r>
            <w:r w:rsidRPr="00FD1213">
              <w:rPr>
                <w:rStyle w:val="Hiperligao"/>
                <w:noProof/>
              </w:rPr>
              <w:t>Ferramentas de Modelação</w:t>
            </w:r>
            <w:r>
              <w:rPr>
                <w:noProof/>
                <w:webHidden/>
              </w:rPr>
              <w:tab/>
            </w:r>
            <w:r>
              <w:rPr>
                <w:noProof/>
                <w:webHidden/>
              </w:rPr>
              <w:fldChar w:fldCharType="begin"/>
            </w:r>
            <w:r>
              <w:rPr>
                <w:noProof/>
                <w:webHidden/>
              </w:rPr>
              <w:instrText xml:space="preserve"> PAGEREF _Toc146010345 \h </w:instrText>
            </w:r>
            <w:r>
              <w:rPr>
                <w:noProof/>
                <w:webHidden/>
              </w:rPr>
            </w:r>
            <w:r>
              <w:rPr>
                <w:noProof/>
                <w:webHidden/>
              </w:rPr>
              <w:fldChar w:fldCharType="separate"/>
            </w:r>
            <w:r>
              <w:rPr>
                <w:noProof/>
                <w:webHidden/>
              </w:rPr>
              <w:t>15</w:t>
            </w:r>
            <w:r>
              <w:rPr>
                <w:noProof/>
                <w:webHidden/>
              </w:rPr>
              <w:fldChar w:fldCharType="end"/>
            </w:r>
          </w:hyperlink>
        </w:p>
        <w:p w14:paraId="173B7753" w14:textId="693B4C2C"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46" w:history="1">
            <w:r w:rsidRPr="00FD1213">
              <w:rPr>
                <w:rStyle w:val="Hiperligao"/>
                <w:noProof/>
              </w:rPr>
              <w:t>3.4.</w:t>
            </w:r>
            <w:r>
              <w:rPr>
                <w:rFonts w:asciiTheme="minorHAnsi" w:eastAsiaTheme="minorEastAsia" w:hAnsiTheme="minorHAnsi"/>
                <w:noProof/>
                <w:kern w:val="2"/>
                <w:sz w:val="22"/>
                <w:szCs w:val="22"/>
                <w:lang w:eastAsia="pt-PT"/>
                <w14:ligatures w14:val="standardContextual"/>
              </w:rPr>
              <w:tab/>
            </w:r>
            <w:r w:rsidRPr="00FD1213">
              <w:rPr>
                <w:rStyle w:val="Hiperligao"/>
                <w:noProof/>
              </w:rPr>
              <w:t>Desenvolvimento do Sistema Proposto</w:t>
            </w:r>
            <w:r>
              <w:rPr>
                <w:noProof/>
                <w:webHidden/>
              </w:rPr>
              <w:tab/>
            </w:r>
            <w:r>
              <w:rPr>
                <w:noProof/>
                <w:webHidden/>
              </w:rPr>
              <w:fldChar w:fldCharType="begin"/>
            </w:r>
            <w:r>
              <w:rPr>
                <w:noProof/>
                <w:webHidden/>
              </w:rPr>
              <w:instrText xml:space="preserve"> PAGEREF _Toc146010346 \h </w:instrText>
            </w:r>
            <w:r>
              <w:rPr>
                <w:noProof/>
                <w:webHidden/>
              </w:rPr>
            </w:r>
            <w:r>
              <w:rPr>
                <w:noProof/>
                <w:webHidden/>
              </w:rPr>
              <w:fldChar w:fldCharType="separate"/>
            </w:r>
            <w:r>
              <w:rPr>
                <w:noProof/>
                <w:webHidden/>
              </w:rPr>
              <w:t>15</w:t>
            </w:r>
            <w:r>
              <w:rPr>
                <w:noProof/>
                <w:webHidden/>
              </w:rPr>
              <w:fldChar w:fldCharType="end"/>
            </w:r>
          </w:hyperlink>
        </w:p>
        <w:p w14:paraId="5F5D6046" w14:textId="30713D8C"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47" w:history="1">
            <w:r w:rsidRPr="00FD1213">
              <w:rPr>
                <w:rStyle w:val="Hiperligao"/>
                <w:noProof/>
              </w:rPr>
              <w:t>3.4.1.</w:t>
            </w:r>
            <w:r>
              <w:rPr>
                <w:rFonts w:asciiTheme="minorHAnsi" w:eastAsiaTheme="minorEastAsia" w:hAnsiTheme="minorHAnsi"/>
                <w:noProof/>
                <w:kern w:val="2"/>
                <w:sz w:val="22"/>
                <w:szCs w:val="22"/>
                <w:lang w:eastAsia="pt-PT"/>
                <w14:ligatures w14:val="standardContextual"/>
              </w:rPr>
              <w:tab/>
            </w:r>
            <w:r w:rsidRPr="00FD1213">
              <w:rPr>
                <w:rStyle w:val="Hiperligao"/>
                <w:noProof/>
              </w:rPr>
              <w:t>Metodologia de Desenvolvimento</w:t>
            </w:r>
            <w:r>
              <w:rPr>
                <w:noProof/>
                <w:webHidden/>
              </w:rPr>
              <w:tab/>
            </w:r>
            <w:r>
              <w:rPr>
                <w:noProof/>
                <w:webHidden/>
              </w:rPr>
              <w:fldChar w:fldCharType="begin"/>
            </w:r>
            <w:r>
              <w:rPr>
                <w:noProof/>
                <w:webHidden/>
              </w:rPr>
              <w:instrText xml:space="preserve"> PAGEREF _Toc146010347 \h </w:instrText>
            </w:r>
            <w:r>
              <w:rPr>
                <w:noProof/>
                <w:webHidden/>
              </w:rPr>
            </w:r>
            <w:r>
              <w:rPr>
                <w:noProof/>
                <w:webHidden/>
              </w:rPr>
              <w:fldChar w:fldCharType="separate"/>
            </w:r>
            <w:r>
              <w:rPr>
                <w:noProof/>
                <w:webHidden/>
              </w:rPr>
              <w:t>15</w:t>
            </w:r>
            <w:r>
              <w:rPr>
                <w:noProof/>
                <w:webHidden/>
              </w:rPr>
              <w:fldChar w:fldCharType="end"/>
            </w:r>
          </w:hyperlink>
        </w:p>
        <w:p w14:paraId="1C435551" w14:textId="57D52B49"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48" w:history="1">
            <w:r w:rsidRPr="00FD1213">
              <w:rPr>
                <w:rStyle w:val="Hiperligao"/>
                <w:noProof/>
              </w:rPr>
              <w:t>3.4.2.</w:t>
            </w:r>
            <w:r>
              <w:rPr>
                <w:rFonts w:asciiTheme="minorHAnsi" w:eastAsiaTheme="minorEastAsia" w:hAnsiTheme="minorHAnsi"/>
                <w:noProof/>
                <w:kern w:val="2"/>
                <w:sz w:val="22"/>
                <w:szCs w:val="22"/>
                <w:lang w:eastAsia="pt-PT"/>
                <w14:ligatures w14:val="standardContextual"/>
              </w:rPr>
              <w:tab/>
            </w:r>
            <w:r w:rsidRPr="00FD1213">
              <w:rPr>
                <w:rStyle w:val="Hiperligao"/>
                <w:noProof/>
              </w:rPr>
              <w:t>Ferramentas</w:t>
            </w:r>
            <w:r>
              <w:rPr>
                <w:noProof/>
                <w:webHidden/>
              </w:rPr>
              <w:tab/>
            </w:r>
            <w:r>
              <w:rPr>
                <w:noProof/>
                <w:webHidden/>
              </w:rPr>
              <w:fldChar w:fldCharType="begin"/>
            </w:r>
            <w:r>
              <w:rPr>
                <w:noProof/>
                <w:webHidden/>
              </w:rPr>
              <w:instrText xml:space="preserve"> PAGEREF _Toc146010348 \h </w:instrText>
            </w:r>
            <w:r>
              <w:rPr>
                <w:noProof/>
                <w:webHidden/>
              </w:rPr>
            </w:r>
            <w:r>
              <w:rPr>
                <w:noProof/>
                <w:webHidden/>
              </w:rPr>
              <w:fldChar w:fldCharType="separate"/>
            </w:r>
            <w:r>
              <w:rPr>
                <w:noProof/>
                <w:webHidden/>
              </w:rPr>
              <w:t>15</w:t>
            </w:r>
            <w:r>
              <w:rPr>
                <w:noProof/>
                <w:webHidden/>
              </w:rPr>
              <w:fldChar w:fldCharType="end"/>
            </w:r>
          </w:hyperlink>
        </w:p>
        <w:p w14:paraId="5E2CCFE1" w14:textId="74B6FEDD"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49" w:history="1">
            <w:r w:rsidRPr="00FD1213">
              <w:rPr>
                <w:rStyle w:val="Hiperligao"/>
                <w:noProof/>
              </w:rPr>
              <w:t>3.4.3.</w:t>
            </w:r>
            <w:r>
              <w:rPr>
                <w:rFonts w:asciiTheme="minorHAnsi" w:eastAsiaTheme="minorEastAsia" w:hAnsiTheme="minorHAnsi"/>
                <w:noProof/>
                <w:kern w:val="2"/>
                <w:sz w:val="22"/>
                <w:szCs w:val="22"/>
                <w:lang w:eastAsia="pt-PT"/>
                <w14:ligatures w14:val="standardContextual"/>
              </w:rPr>
              <w:tab/>
            </w:r>
            <w:r w:rsidRPr="00FD1213">
              <w:rPr>
                <w:rStyle w:val="Hiperligao"/>
                <w:noProof/>
              </w:rPr>
              <w:t>Plataforma</w:t>
            </w:r>
            <w:r>
              <w:rPr>
                <w:noProof/>
                <w:webHidden/>
              </w:rPr>
              <w:tab/>
            </w:r>
            <w:r>
              <w:rPr>
                <w:noProof/>
                <w:webHidden/>
              </w:rPr>
              <w:fldChar w:fldCharType="begin"/>
            </w:r>
            <w:r>
              <w:rPr>
                <w:noProof/>
                <w:webHidden/>
              </w:rPr>
              <w:instrText xml:space="preserve"> PAGEREF _Toc146010349 \h </w:instrText>
            </w:r>
            <w:r>
              <w:rPr>
                <w:noProof/>
                <w:webHidden/>
              </w:rPr>
            </w:r>
            <w:r>
              <w:rPr>
                <w:noProof/>
                <w:webHidden/>
              </w:rPr>
              <w:fldChar w:fldCharType="separate"/>
            </w:r>
            <w:r>
              <w:rPr>
                <w:noProof/>
                <w:webHidden/>
              </w:rPr>
              <w:t>16</w:t>
            </w:r>
            <w:r>
              <w:rPr>
                <w:noProof/>
                <w:webHidden/>
              </w:rPr>
              <w:fldChar w:fldCharType="end"/>
            </w:r>
          </w:hyperlink>
        </w:p>
        <w:p w14:paraId="782FC134" w14:textId="35950EB6"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50" w:history="1">
            <w:r w:rsidRPr="00FD1213">
              <w:rPr>
                <w:rStyle w:val="Hiperligao"/>
                <w:noProof/>
              </w:rPr>
              <w:t>3.4.4.</w:t>
            </w:r>
            <w:r>
              <w:rPr>
                <w:rFonts w:asciiTheme="minorHAnsi" w:eastAsiaTheme="minorEastAsia" w:hAnsiTheme="minorHAnsi"/>
                <w:noProof/>
                <w:kern w:val="2"/>
                <w:sz w:val="22"/>
                <w:szCs w:val="22"/>
                <w:lang w:eastAsia="pt-PT"/>
                <w14:ligatures w14:val="standardContextual"/>
              </w:rPr>
              <w:tab/>
            </w:r>
            <w:r w:rsidRPr="00FD1213">
              <w:rPr>
                <w:rStyle w:val="Hiperligao"/>
                <w:noProof/>
              </w:rPr>
              <w:t>Linguagens de Programação</w:t>
            </w:r>
            <w:r>
              <w:rPr>
                <w:noProof/>
                <w:webHidden/>
              </w:rPr>
              <w:tab/>
            </w:r>
            <w:r>
              <w:rPr>
                <w:noProof/>
                <w:webHidden/>
              </w:rPr>
              <w:fldChar w:fldCharType="begin"/>
            </w:r>
            <w:r>
              <w:rPr>
                <w:noProof/>
                <w:webHidden/>
              </w:rPr>
              <w:instrText xml:space="preserve"> PAGEREF _Toc146010350 \h </w:instrText>
            </w:r>
            <w:r>
              <w:rPr>
                <w:noProof/>
                <w:webHidden/>
              </w:rPr>
            </w:r>
            <w:r>
              <w:rPr>
                <w:noProof/>
                <w:webHidden/>
              </w:rPr>
              <w:fldChar w:fldCharType="separate"/>
            </w:r>
            <w:r>
              <w:rPr>
                <w:noProof/>
                <w:webHidden/>
              </w:rPr>
              <w:t>16</w:t>
            </w:r>
            <w:r>
              <w:rPr>
                <w:noProof/>
                <w:webHidden/>
              </w:rPr>
              <w:fldChar w:fldCharType="end"/>
            </w:r>
          </w:hyperlink>
        </w:p>
        <w:p w14:paraId="5B13D941" w14:textId="5636A3B3" w:rsidR="0089652A" w:rsidRDefault="0089652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6010351" w:history="1">
            <w:r w:rsidRPr="00FD1213">
              <w:rPr>
                <w:rStyle w:val="Hiperligao"/>
                <w:noProof/>
              </w:rPr>
              <w:t>3.4.4.1.</w:t>
            </w:r>
            <w:r>
              <w:rPr>
                <w:rFonts w:asciiTheme="minorHAnsi" w:eastAsiaTheme="minorEastAsia" w:hAnsiTheme="minorHAnsi"/>
                <w:noProof/>
                <w:kern w:val="2"/>
                <w:sz w:val="22"/>
                <w:szCs w:val="22"/>
                <w:lang w:eastAsia="pt-PT"/>
                <w14:ligatures w14:val="standardContextual"/>
              </w:rPr>
              <w:tab/>
            </w:r>
            <w:r w:rsidRPr="00FD1213">
              <w:rPr>
                <w:rStyle w:val="Hiperligao"/>
                <w:noProof/>
              </w:rPr>
              <w:t>Server-side</w:t>
            </w:r>
            <w:r>
              <w:rPr>
                <w:noProof/>
                <w:webHidden/>
              </w:rPr>
              <w:tab/>
            </w:r>
            <w:r>
              <w:rPr>
                <w:noProof/>
                <w:webHidden/>
              </w:rPr>
              <w:fldChar w:fldCharType="begin"/>
            </w:r>
            <w:r>
              <w:rPr>
                <w:noProof/>
                <w:webHidden/>
              </w:rPr>
              <w:instrText xml:space="preserve"> PAGEREF _Toc146010351 \h </w:instrText>
            </w:r>
            <w:r>
              <w:rPr>
                <w:noProof/>
                <w:webHidden/>
              </w:rPr>
            </w:r>
            <w:r>
              <w:rPr>
                <w:noProof/>
                <w:webHidden/>
              </w:rPr>
              <w:fldChar w:fldCharType="separate"/>
            </w:r>
            <w:r>
              <w:rPr>
                <w:noProof/>
                <w:webHidden/>
              </w:rPr>
              <w:t>16</w:t>
            </w:r>
            <w:r>
              <w:rPr>
                <w:noProof/>
                <w:webHidden/>
              </w:rPr>
              <w:fldChar w:fldCharType="end"/>
            </w:r>
          </w:hyperlink>
        </w:p>
        <w:p w14:paraId="23828C13" w14:textId="342A7361" w:rsidR="0089652A" w:rsidRDefault="0089652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6010352" w:history="1">
            <w:r w:rsidRPr="00FD1213">
              <w:rPr>
                <w:rStyle w:val="Hiperligao"/>
                <w:noProof/>
              </w:rPr>
              <w:t>3.4.4.2.</w:t>
            </w:r>
            <w:r>
              <w:rPr>
                <w:rFonts w:asciiTheme="minorHAnsi" w:eastAsiaTheme="minorEastAsia" w:hAnsiTheme="minorHAnsi"/>
                <w:noProof/>
                <w:kern w:val="2"/>
                <w:sz w:val="22"/>
                <w:szCs w:val="22"/>
                <w:lang w:eastAsia="pt-PT"/>
                <w14:ligatures w14:val="standardContextual"/>
              </w:rPr>
              <w:tab/>
            </w:r>
            <w:r w:rsidRPr="00FD1213">
              <w:rPr>
                <w:rStyle w:val="Hiperligao"/>
                <w:noProof/>
              </w:rPr>
              <w:t>Client-side</w:t>
            </w:r>
            <w:r>
              <w:rPr>
                <w:noProof/>
                <w:webHidden/>
              </w:rPr>
              <w:tab/>
            </w:r>
            <w:r>
              <w:rPr>
                <w:noProof/>
                <w:webHidden/>
              </w:rPr>
              <w:fldChar w:fldCharType="begin"/>
            </w:r>
            <w:r>
              <w:rPr>
                <w:noProof/>
                <w:webHidden/>
              </w:rPr>
              <w:instrText xml:space="preserve"> PAGEREF _Toc146010352 \h </w:instrText>
            </w:r>
            <w:r>
              <w:rPr>
                <w:noProof/>
                <w:webHidden/>
              </w:rPr>
            </w:r>
            <w:r>
              <w:rPr>
                <w:noProof/>
                <w:webHidden/>
              </w:rPr>
              <w:fldChar w:fldCharType="separate"/>
            </w:r>
            <w:r>
              <w:rPr>
                <w:noProof/>
                <w:webHidden/>
              </w:rPr>
              <w:t>17</w:t>
            </w:r>
            <w:r>
              <w:rPr>
                <w:noProof/>
                <w:webHidden/>
              </w:rPr>
              <w:fldChar w:fldCharType="end"/>
            </w:r>
          </w:hyperlink>
        </w:p>
        <w:p w14:paraId="6244793C" w14:textId="578A5976"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53" w:history="1">
            <w:r w:rsidRPr="00FD1213">
              <w:rPr>
                <w:rStyle w:val="Hiperligao"/>
                <w:noProof/>
              </w:rPr>
              <w:t>3.4.5.</w:t>
            </w:r>
            <w:r>
              <w:rPr>
                <w:rFonts w:asciiTheme="minorHAnsi" w:eastAsiaTheme="minorEastAsia" w:hAnsiTheme="minorHAnsi"/>
                <w:noProof/>
                <w:kern w:val="2"/>
                <w:sz w:val="22"/>
                <w:szCs w:val="22"/>
                <w:lang w:eastAsia="pt-PT"/>
                <w14:ligatures w14:val="standardContextual"/>
              </w:rPr>
              <w:tab/>
            </w:r>
            <w:r w:rsidRPr="00FD1213">
              <w:rPr>
                <w:rStyle w:val="Hiperligao"/>
                <w:noProof/>
              </w:rPr>
              <w:t>Ambiente de Desenvolvimento Integrado</w:t>
            </w:r>
            <w:r>
              <w:rPr>
                <w:noProof/>
                <w:webHidden/>
              </w:rPr>
              <w:tab/>
            </w:r>
            <w:r>
              <w:rPr>
                <w:noProof/>
                <w:webHidden/>
              </w:rPr>
              <w:fldChar w:fldCharType="begin"/>
            </w:r>
            <w:r>
              <w:rPr>
                <w:noProof/>
                <w:webHidden/>
              </w:rPr>
              <w:instrText xml:space="preserve"> PAGEREF _Toc146010353 \h </w:instrText>
            </w:r>
            <w:r>
              <w:rPr>
                <w:noProof/>
                <w:webHidden/>
              </w:rPr>
            </w:r>
            <w:r>
              <w:rPr>
                <w:noProof/>
                <w:webHidden/>
              </w:rPr>
              <w:fldChar w:fldCharType="separate"/>
            </w:r>
            <w:r>
              <w:rPr>
                <w:noProof/>
                <w:webHidden/>
              </w:rPr>
              <w:t>17</w:t>
            </w:r>
            <w:r>
              <w:rPr>
                <w:noProof/>
                <w:webHidden/>
              </w:rPr>
              <w:fldChar w:fldCharType="end"/>
            </w:r>
          </w:hyperlink>
        </w:p>
        <w:p w14:paraId="77EBE5CF" w14:textId="4E5AAE64"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54" w:history="1">
            <w:r w:rsidRPr="00FD1213">
              <w:rPr>
                <w:rStyle w:val="Hiperligao"/>
                <w:noProof/>
              </w:rPr>
              <w:t>3.4.6.</w:t>
            </w:r>
            <w:r>
              <w:rPr>
                <w:rFonts w:asciiTheme="minorHAnsi" w:eastAsiaTheme="minorEastAsia" w:hAnsiTheme="minorHAnsi"/>
                <w:noProof/>
                <w:kern w:val="2"/>
                <w:sz w:val="22"/>
                <w:szCs w:val="22"/>
                <w:lang w:eastAsia="pt-PT"/>
                <w14:ligatures w14:val="standardContextual"/>
              </w:rPr>
              <w:tab/>
            </w:r>
            <w:r w:rsidRPr="00FD1213">
              <w:rPr>
                <w:rStyle w:val="Hiperligao"/>
                <w:noProof/>
              </w:rPr>
              <w:t>Sistema de Gestão de Base de Dados</w:t>
            </w:r>
            <w:r>
              <w:rPr>
                <w:noProof/>
                <w:webHidden/>
              </w:rPr>
              <w:tab/>
            </w:r>
            <w:r>
              <w:rPr>
                <w:noProof/>
                <w:webHidden/>
              </w:rPr>
              <w:fldChar w:fldCharType="begin"/>
            </w:r>
            <w:r>
              <w:rPr>
                <w:noProof/>
                <w:webHidden/>
              </w:rPr>
              <w:instrText xml:space="preserve"> PAGEREF _Toc146010354 \h </w:instrText>
            </w:r>
            <w:r>
              <w:rPr>
                <w:noProof/>
                <w:webHidden/>
              </w:rPr>
            </w:r>
            <w:r>
              <w:rPr>
                <w:noProof/>
                <w:webHidden/>
              </w:rPr>
              <w:fldChar w:fldCharType="separate"/>
            </w:r>
            <w:r>
              <w:rPr>
                <w:noProof/>
                <w:webHidden/>
              </w:rPr>
              <w:t>17</w:t>
            </w:r>
            <w:r>
              <w:rPr>
                <w:noProof/>
                <w:webHidden/>
              </w:rPr>
              <w:fldChar w:fldCharType="end"/>
            </w:r>
          </w:hyperlink>
        </w:p>
        <w:p w14:paraId="2FDC2F6F" w14:textId="2483A79E"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55" w:history="1">
            <w:r w:rsidRPr="00FD1213">
              <w:rPr>
                <w:rStyle w:val="Hiperligao"/>
                <w:noProof/>
              </w:rPr>
              <w:t>3.4.7.</w:t>
            </w:r>
            <w:r>
              <w:rPr>
                <w:rFonts w:asciiTheme="minorHAnsi" w:eastAsiaTheme="minorEastAsia" w:hAnsiTheme="minorHAnsi"/>
                <w:noProof/>
                <w:kern w:val="2"/>
                <w:sz w:val="22"/>
                <w:szCs w:val="22"/>
                <w:lang w:eastAsia="pt-PT"/>
                <w14:ligatures w14:val="standardContextual"/>
              </w:rPr>
              <w:tab/>
            </w:r>
            <w:r w:rsidRPr="00FD1213">
              <w:rPr>
                <w:rStyle w:val="Hiperligao"/>
                <w:noProof/>
              </w:rPr>
              <w:t>Sistema de Controle de Versões e Repositório</w:t>
            </w:r>
            <w:r>
              <w:rPr>
                <w:noProof/>
                <w:webHidden/>
              </w:rPr>
              <w:tab/>
            </w:r>
            <w:r>
              <w:rPr>
                <w:noProof/>
                <w:webHidden/>
              </w:rPr>
              <w:fldChar w:fldCharType="begin"/>
            </w:r>
            <w:r>
              <w:rPr>
                <w:noProof/>
                <w:webHidden/>
              </w:rPr>
              <w:instrText xml:space="preserve"> PAGEREF _Toc146010355 \h </w:instrText>
            </w:r>
            <w:r>
              <w:rPr>
                <w:noProof/>
                <w:webHidden/>
              </w:rPr>
            </w:r>
            <w:r>
              <w:rPr>
                <w:noProof/>
                <w:webHidden/>
              </w:rPr>
              <w:fldChar w:fldCharType="separate"/>
            </w:r>
            <w:r>
              <w:rPr>
                <w:noProof/>
                <w:webHidden/>
              </w:rPr>
              <w:t>18</w:t>
            </w:r>
            <w:r>
              <w:rPr>
                <w:noProof/>
                <w:webHidden/>
              </w:rPr>
              <w:fldChar w:fldCharType="end"/>
            </w:r>
          </w:hyperlink>
        </w:p>
        <w:p w14:paraId="2D148B45" w14:textId="78B4B8A4"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56" w:history="1">
            <w:r w:rsidRPr="00FD1213">
              <w:rPr>
                <w:rStyle w:val="Hiperligao"/>
                <w:noProof/>
              </w:rPr>
              <w:t>Modelo Actual</w:t>
            </w:r>
            <w:r>
              <w:rPr>
                <w:noProof/>
                <w:webHidden/>
              </w:rPr>
              <w:tab/>
            </w:r>
            <w:r>
              <w:rPr>
                <w:noProof/>
                <w:webHidden/>
              </w:rPr>
              <w:fldChar w:fldCharType="begin"/>
            </w:r>
            <w:r>
              <w:rPr>
                <w:noProof/>
                <w:webHidden/>
              </w:rPr>
              <w:instrText xml:space="preserve"> PAGEREF _Toc146010356 \h </w:instrText>
            </w:r>
            <w:r>
              <w:rPr>
                <w:noProof/>
                <w:webHidden/>
              </w:rPr>
            </w:r>
            <w:r>
              <w:rPr>
                <w:noProof/>
                <w:webHidden/>
              </w:rPr>
              <w:fldChar w:fldCharType="separate"/>
            </w:r>
            <w:r>
              <w:rPr>
                <w:noProof/>
                <w:webHidden/>
              </w:rPr>
              <w:t>19</w:t>
            </w:r>
            <w:r>
              <w:rPr>
                <w:noProof/>
                <w:webHidden/>
              </w:rPr>
              <w:fldChar w:fldCharType="end"/>
            </w:r>
          </w:hyperlink>
        </w:p>
        <w:p w14:paraId="082F96A9" w14:textId="424D2C3A"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57" w:history="1">
            <w:r w:rsidRPr="00FD1213">
              <w:rPr>
                <w:rStyle w:val="Hiperligao"/>
                <w:noProof/>
              </w:rPr>
              <w:t>4.1</w:t>
            </w:r>
            <w:r>
              <w:rPr>
                <w:rFonts w:asciiTheme="minorHAnsi" w:eastAsiaTheme="minorEastAsia" w:hAnsiTheme="minorHAnsi"/>
                <w:noProof/>
                <w:kern w:val="2"/>
                <w:sz w:val="22"/>
                <w:szCs w:val="22"/>
                <w:lang w:eastAsia="pt-PT"/>
                <w14:ligatures w14:val="standardContextual"/>
              </w:rPr>
              <w:tab/>
            </w:r>
            <w:r w:rsidRPr="00FD1213">
              <w:rPr>
                <w:rStyle w:val="Hiperligao"/>
                <w:noProof/>
              </w:rPr>
              <w:t>Descrição do Modelo Actual</w:t>
            </w:r>
            <w:r>
              <w:rPr>
                <w:noProof/>
                <w:webHidden/>
              </w:rPr>
              <w:tab/>
            </w:r>
            <w:r>
              <w:rPr>
                <w:noProof/>
                <w:webHidden/>
              </w:rPr>
              <w:fldChar w:fldCharType="begin"/>
            </w:r>
            <w:r>
              <w:rPr>
                <w:noProof/>
                <w:webHidden/>
              </w:rPr>
              <w:instrText xml:space="preserve"> PAGEREF _Toc146010357 \h </w:instrText>
            </w:r>
            <w:r>
              <w:rPr>
                <w:noProof/>
                <w:webHidden/>
              </w:rPr>
            </w:r>
            <w:r>
              <w:rPr>
                <w:noProof/>
                <w:webHidden/>
              </w:rPr>
              <w:fldChar w:fldCharType="separate"/>
            </w:r>
            <w:r>
              <w:rPr>
                <w:noProof/>
                <w:webHidden/>
              </w:rPr>
              <w:t>19</w:t>
            </w:r>
            <w:r>
              <w:rPr>
                <w:noProof/>
                <w:webHidden/>
              </w:rPr>
              <w:fldChar w:fldCharType="end"/>
            </w:r>
          </w:hyperlink>
        </w:p>
        <w:p w14:paraId="24B3748A" w14:textId="66501EB3"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58" w:history="1">
            <w:r w:rsidRPr="00FD1213">
              <w:rPr>
                <w:rStyle w:val="Hiperligao"/>
                <w:noProof/>
              </w:rPr>
              <w:t>4.1.1.</w:t>
            </w:r>
            <w:r>
              <w:rPr>
                <w:rFonts w:asciiTheme="minorHAnsi" w:eastAsiaTheme="minorEastAsia" w:hAnsiTheme="minorHAnsi"/>
                <w:noProof/>
                <w:kern w:val="2"/>
                <w:sz w:val="22"/>
                <w:szCs w:val="22"/>
                <w:lang w:eastAsia="pt-PT"/>
                <w14:ligatures w14:val="standardContextual"/>
              </w:rPr>
              <w:tab/>
            </w:r>
            <w:r w:rsidRPr="00FD1213">
              <w:rPr>
                <w:rStyle w:val="Hiperligao"/>
                <w:noProof/>
              </w:rPr>
              <w:t>Processo de Gestão de Frota de Transporte Escolar</w:t>
            </w:r>
            <w:r>
              <w:rPr>
                <w:noProof/>
                <w:webHidden/>
              </w:rPr>
              <w:tab/>
            </w:r>
            <w:r>
              <w:rPr>
                <w:noProof/>
                <w:webHidden/>
              </w:rPr>
              <w:fldChar w:fldCharType="begin"/>
            </w:r>
            <w:r>
              <w:rPr>
                <w:noProof/>
                <w:webHidden/>
              </w:rPr>
              <w:instrText xml:space="preserve"> PAGEREF _Toc146010358 \h </w:instrText>
            </w:r>
            <w:r>
              <w:rPr>
                <w:noProof/>
                <w:webHidden/>
              </w:rPr>
            </w:r>
            <w:r>
              <w:rPr>
                <w:noProof/>
                <w:webHidden/>
              </w:rPr>
              <w:fldChar w:fldCharType="separate"/>
            </w:r>
            <w:r>
              <w:rPr>
                <w:noProof/>
                <w:webHidden/>
              </w:rPr>
              <w:t>19</w:t>
            </w:r>
            <w:r>
              <w:rPr>
                <w:noProof/>
                <w:webHidden/>
              </w:rPr>
              <w:fldChar w:fldCharType="end"/>
            </w:r>
          </w:hyperlink>
        </w:p>
        <w:p w14:paraId="138A8CE1" w14:textId="340F5CB1"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59" w:history="1">
            <w:r w:rsidRPr="00FD1213">
              <w:rPr>
                <w:rStyle w:val="Hiperligao"/>
                <w:noProof/>
              </w:rPr>
              <w:t>4.1.2.</w:t>
            </w:r>
            <w:r>
              <w:rPr>
                <w:rFonts w:asciiTheme="minorHAnsi" w:eastAsiaTheme="minorEastAsia" w:hAnsiTheme="minorHAnsi"/>
                <w:noProof/>
                <w:kern w:val="2"/>
                <w:sz w:val="22"/>
                <w:szCs w:val="22"/>
                <w:lang w:eastAsia="pt-PT"/>
                <w14:ligatures w14:val="standardContextual"/>
              </w:rPr>
              <w:tab/>
            </w:r>
            <w:r w:rsidRPr="00FD1213">
              <w:rPr>
                <w:rStyle w:val="Hiperligao"/>
                <w:noProof/>
              </w:rPr>
              <w:t>Arquitectura Modelo Actual</w:t>
            </w:r>
            <w:r>
              <w:rPr>
                <w:noProof/>
                <w:webHidden/>
              </w:rPr>
              <w:tab/>
            </w:r>
            <w:r>
              <w:rPr>
                <w:noProof/>
                <w:webHidden/>
              </w:rPr>
              <w:fldChar w:fldCharType="begin"/>
            </w:r>
            <w:r>
              <w:rPr>
                <w:noProof/>
                <w:webHidden/>
              </w:rPr>
              <w:instrText xml:space="preserve"> PAGEREF _Toc146010359 \h </w:instrText>
            </w:r>
            <w:r>
              <w:rPr>
                <w:noProof/>
                <w:webHidden/>
              </w:rPr>
            </w:r>
            <w:r>
              <w:rPr>
                <w:noProof/>
                <w:webHidden/>
              </w:rPr>
              <w:fldChar w:fldCharType="separate"/>
            </w:r>
            <w:r>
              <w:rPr>
                <w:noProof/>
                <w:webHidden/>
              </w:rPr>
              <w:t>20</w:t>
            </w:r>
            <w:r>
              <w:rPr>
                <w:noProof/>
                <w:webHidden/>
              </w:rPr>
              <w:fldChar w:fldCharType="end"/>
            </w:r>
          </w:hyperlink>
        </w:p>
        <w:p w14:paraId="764DBFC0" w14:textId="47B26AE1"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361" w:history="1">
            <w:r w:rsidRPr="00FD1213">
              <w:rPr>
                <w:rStyle w:val="Hiperligao"/>
                <w:noProof/>
              </w:rPr>
              <w:t>Modelo Proposto</w:t>
            </w:r>
            <w:r>
              <w:rPr>
                <w:noProof/>
                <w:webHidden/>
              </w:rPr>
              <w:tab/>
            </w:r>
            <w:r>
              <w:rPr>
                <w:noProof/>
                <w:webHidden/>
              </w:rPr>
              <w:fldChar w:fldCharType="begin"/>
            </w:r>
            <w:r>
              <w:rPr>
                <w:noProof/>
                <w:webHidden/>
              </w:rPr>
              <w:instrText xml:space="preserve"> PAGEREF _Toc146010361 \h </w:instrText>
            </w:r>
            <w:r>
              <w:rPr>
                <w:noProof/>
                <w:webHidden/>
              </w:rPr>
            </w:r>
            <w:r>
              <w:rPr>
                <w:noProof/>
                <w:webHidden/>
              </w:rPr>
              <w:fldChar w:fldCharType="separate"/>
            </w:r>
            <w:r>
              <w:rPr>
                <w:noProof/>
                <w:webHidden/>
              </w:rPr>
              <w:t>21</w:t>
            </w:r>
            <w:r>
              <w:rPr>
                <w:noProof/>
                <w:webHidden/>
              </w:rPr>
              <w:fldChar w:fldCharType="end"/>
            </w:r>
          </w:hyperlink>
        </w:p>
        <w:p w14:paraId="1FC21B51" w14:textId="129A771E"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62" w:history="1">
            <w:r w:rsidRPr="00FD1213">
              <w:rPr>
                <w:rStyle w:val="Hiperligao"/>
                <w:noProof/>
              </w:rPr>
              <w:t>5.1.</w:t>
            </w:r>
            <w:r>
              <w:rPr>
                <w:rFonts w:asciiTheme="minorHAnsi" w:eastAsiaTheme="minorEastAsia" w:hAnsiTheme="minorHAnsi"/>
                <w:noProof/>
                <w:kern w:val="2"/>
                <w:sz w:val="22"/>
                <w:szCs w:val="22"/>
                <w:lang w:eastAsia="pt-PT"/>
                <w14:ligatures w14:val="standardContextual"/>
              </w:rPr>
              <w:tab/>
            </w:r>
            <w:r w:rsidRPr="00FD1213">
              <w:rPr>
                <w:rStyle w:val="Hiperligao"/>
                <w:noProof/>
              </w:rPr>
              <w:t>Descrição do Modelo Proposto</w:t>
            </w:r>
            <w:r>
              <w:rPr>
                <w:noProof/>
                <w:webHidden/>
              </w:rPr>
              <w:tab/>
            </w:r>
            <w:r>
              <w:rPr>
                <w:noProof/>
                <w:webHidden/>
              </w:rPr>
              <w:fldChar w:fldCharType="begin"/>
            </w:r>
            <w:r>
              <w:rPr>
                <w:noProof/>
                <w:webHidden/>
              </w:rPr>
              <w:instrText xml:space="preserve"> PAGEREF _Toc146010362 \h </w:instrText>
            </w:r>
            <w:r>
              <w:rPr>
                <w:noProof/>
                <w:webHidden/>
              </w:rPr>
            </w:r>
            <w:r>
              <w:rPr>
                <w:noProof/>
                <w:webHidden/>
              </w:rPr>
              <w:fldChar w:fldCharType="separate"/>
            </w:r>
            <w:r>
              <w:rPr>
                <w:noProof/>
                <w:webHidden/>
              </w:rPr>
              <w:t>21</w:t>
            </w:r>
            <w:r>
              <w:rPr>
                <w:noProof/>
                <w:webHidden/>
              </w:rPr>
              <w:fldChar w:fldCharType="end"/>
            </w:r>
          </w:hyperlink>
        </w:p>
        <w:p w14:paraId="749EC1EC" w14:textId="060BEB73"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63" w:history="1">
            <w:r w:rsidRPr="00FD1213">
              <w:rPr>
                <w:rStyle w:val="Hiperligao"/>
                <w:noProof/>
              </w:rPr>
              <w:t>5.1.1.</w:t>
            </w:r>
            <w:r>
              <w:rPr>
                <w:rFonts w:asciiTheme="minorHAnsi" w:eastAsiaTheme="minorEastAsia" w:hAnsiTheme="minorHAnsi"/>
                <w:noProof/>
                <w:kern w:val="2"/>
                <w:sz w:val="22"/>
                <w:szCs w:val="22"/>
                <w:lang w:eastAsia="pt-PT"/>
                <w14:ligatures w14:val="standardContextual"/>
              </w:rPr>
              <w:tab/>
            </w:r>
            <w:r w:rsidRPr="00FD1213">
              <w:rPr>
                <w:rStyle w:val="Hiperligao"/>
                <w:noProof/>
              </w:rPr>
              <w:t>Gestão de nível de acesso</w:t>
            </w:r>
            <w:r>
              <w:rPr>
                <w:noProof/>
                <w:webHidden/>
              </w:rPr>
              <w:tab/>
            </w:r>
            <w:r>
              <w:rPr>
                <w:noProof/>
                <w:webHidden/>
              </w:rPr>
              <w:fldChar w:fldCharType="begin"/>
            </w:r>
            <w:r>
              <w:rPr>
                <w:noProof/>
                <w:webHidden/>
              </w:rPr>
              <w:instrText xml:space="preserve"> PAGEREF _Toc146010363 \h </w:instrText>
            </w:r>
            <w:r>
              <w:rPr>
                <w:noProof/>
                <w:webHidden/>
              </w:rPr>
            </w:r>
            <w:r>
              <w:rPr>
                <w:noProof/>
                <w:webHidden/>
              </w:rPr>
              <w:fldChar w:fldCharType="separate"/>
            </w:r>
            <w:r>
              <w:rPr>
                <w:noProof/>
                <w:webHidden/>
              </w:rPr>
              <w:t>21</w:t>
            </w:r>
            <w:r>
              <w:rPr>
                <w:noProof/>
                <w:webHidden/>
              </w:rPr>
              <w:fldChar w:fldCharType="end"/>
            </w:r>
          </w:hyperlink>
        </w:p>
        <w:p w14:paraId="0982703A" w14:textId="7BD7CEB0"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64" w:history="1">
            <w:r w:rsidRPr="00FD1213">
              <w:rPr>
                <w:rStyle w:val="Hiperligao"/>
                <w:noProof/>
              </w:rPr>
              <w:t>5.1.2.</w:t>
            </w:r>
            <w:r>
              <w:rPr>
                <w:rFonts w:asciiTheme="minorHAnsi" w:eastAsiaTheme="minorEastAsia" w:hAnsiTheme="minorHAnsi"/>
                <w:noProof/>
                <w:kern w:val="2"/>
                <w:sz w:val="22"/>
                <w:szCs w:val="22"/>
                <w:lang w:eastAsia="pt-PT"/>
                <w14:ligatures w14:val="standardContextual"/>
              </w:rPr>
              <w:tab/>
            </w:r>
            <w:r w:rsidRPr="00FD1213">
              <w:rPr>
                <w:rStyle w:val="Hiperligao"/>
                <w:noProof/>
              </w:rPr>
              <w:t>Encarregado</w:t>
            </w:r>
            <w:r>
              <w:rPr>
                <w:noProof/>
                <w:webHidden/>
              </w:rPr>
              <w:tab/>
            </w:r>
            <w:r>
              <w:rPr>
                <w:noProof/>
                <w:webHidden/>
              </w:rPr>
              <w:fldChar w:fldCharType="begin"/>
            </w:r>
            <w:r>
              <w:rPr>
                <w:noProof/>
                <w:webHidden/>
              </w:rPr>
              <w:instrText xml:space="preserve"> PAGEREF _Toc146010364 \h </w:instrText>
            </w:r>
            <w:r>
              <w:rPr>
                <w:noProof/>
                <w:webHidden/>
              </w:rPr>
            </w:r>
            <w:r>
              <w:rPr>
                <w:noProof/>
                <w:webHidden/>
              </w:rPr>
              <w:fldChar w:fldCharType="separate"/>
            </w:r>
            <w:r>
              <w:rPr>
                <w:noProof/>
                <w:webHidden/>
              </w:rPr>
              <w:t>22</w:t>
            </w:r>
            <w:r>
              <w:rPr>
                <w:noProof/>
                <w:webHidden/>
              </w:rPr>
              <w:fldChar w:fldCharType="end"/>
            </w:r>
          </w:hyperlink>
        </w:p>
        <w:p w14:paraId="6C180D5A" w14:textId="00E068BD"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65" w:history="1">
            <w:r w:rsidRPr="00FD1213">
              <w:rPr>
                <w:rStyle w:val="Hiperligao"/>
                <w:noProof/>
              </w:rPr>
              <w:t>5.1.3.</w:t>
            </w:r>
            <w:r>
              <w:rPr>
                <w:rFonts w:asciiTheme="minorHAnsi" w:eastAsiaTheme="minorEastAsia" w:hAnsiTheme="minorHAnsi"/>
                <w:noProof/>
                <w:kern w:val="2"/>
                <w:sz w:val="22"/>
                <w:szCs w:val="22"/>
                <w:lang w:eastAsia="pt-PT"/>
                <w14:ligatures w14:val="standardContextual"/>
              </w:rPr>
              <w:tab/>
            </w:r>
            <w:r w:rsidRPr="00FD1213">
              <w:rPr>
                <w:rStyle w:val="Hiperligao"/>
                <w:noProof/>
              </w:rPr>
              <w:t>Motorista</w:t>
            </w:r>
            <w:r>
              <w:rPr>
                <w:noProof/>
                <w:webHidden/>
              </w:rPr>
              <w:tab/>
            </w:r>
            <w:r>
              <w:rPr>
                <w:noProof/>
                <w:webHidden/>
              </w:rPr>
              <w:fldChar w:fldCharType="begin"/>
            </w:r>
            <w:r>
              <w:rPr>
                <w:noProof/>
                <w:webHidden/>
              </w:rPr>
              <w:instrText xml:space="preserve"> PAGEREF _Toc146010365 \h </w:instrText>
            </w:r>
            <w:r>
              <w:rPr>
                <w:noProof/>
                <w:webHidden/>
              </w:rPr>
            </w:r>
            <w:r>
              <w:rPr>
                <w:noProof/>
                <w:webHidden/>
              </w:rPr>
              <w:fldChar w:fldCharType="separate"/>
            </w:r>
            <w:r>
              <w:rPr>
                <w:noProof/>
                <w:webHidden/>
              </w:rPr>
              <w:t>22</w:t>
            </w:r>
            <w:r>
              <w:rPr>
                <w:noProof/>
                <w:webHidden/>
              </w:rPr>
              <w:fldChar w:fldCharType="end"/>
            </w:r>
          </w:hyperlink>
        </w:p>
        <w:p w14:paraId="71C51CF2" w14:textId="68AB5919"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66" w:history="1">
            <w:r w:rsidRPr="00FD1213">
              <w:rPr>
                <w:rStyle w:val="Hiperligao"/>
                <w:noProof/>
              </w:rPr>
              <w:t>5.1.4.</w:t>
            </w:r>
            <w:r>
              <w:rPr>
                <w:rFonts w:asciiTheme="minorHAnsi" w:eastAsiaTheme="minorEastAsia" w:hAnsiTheme="minorHAnsi"/>
                <w:noProof/>
                <w:kern w:val="2"/>
                <w:sz w:val="22"/>
                <w:szCs w:val="22"/>
                <w:lang w:eastAsia="pt-PT"/>
                <w14:ligatures w14:val="standardContextual"/>
              </w:rPr>
              <w:tab/>
            </w:r>
            <w:r w:rsidRPr="00FD1213">
              <w:rPr>
                <w:rStyle w:val="Hiperligao"/>
                <w:noProof/>
              </w:rPr>
              <w:t>Administrador</w:t>
            </w:r>
            <w:r>
              <w:rPr>
                <w:noProof/>
                <w:webHidden/>
              </w:rPr>
              <w:tab/>
            </w:r>
            <w:r>
              <w:rPr>
                <w:noProof/>
                <w:webHidden/>
              </w:rPr>
              <w:fldChar w:fldCharType="begin"/>
            </w:r>
            <w:r>
              <w:rPr>
                <w:noProof/>
                <w:webHidden/>
              </w:rPr>
              <w:instrText xml:space="preserve"> PAGEREF _Toc146010366 \h </w:instrText>
            </w:r>
            <w:r>
              <w:rPr>
                <w:noProof/>
                <w:webHidden/>
              </w:rPr>
            </w:r>
            <w:r>
              <w:rPr>
                <w:noProof/>
                <w:webHidden/>
              </w:rPr>
              <w:fldChar w:fldCharType="separate"/>
            </w:r>
            <w:r>
              <w:rPr>
                <w:noProof/>
                <w:webHidden/>
              </w:rPr>
              <w:t>22</w:t>
            </w:r>
            <w:r>
              <w:rPr>
                <w:noProof/>
                <w:webHidden/>
              </w:rPr>
              <w:fldChar w:fldCharType="end"/>
            </w:r>
          </w:hyperlink>
        </w:p>
        <w:p w14:paraId="31F45571" w14:textId="3A3D5140"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67" w:history="1">
            <w:r w:rsidRPr="00FD1213">
              <w:rPr>
                <w:rStyle w:val="Hiperligao"/>
                <w:noProof/>
              </w:rPr>
              <w:t>5.1.5.</w:t>
            </w:r>
            <w:r>
              <w:rPr>
                <w:rFonts w:asciiTheme="minorHAnsi" w:eastAsiaTheme="minorEastAsia" w:hAnsiTheme="minorHAnsi"/>
                <w:noProof/>
                <w:kern w:val="2"/>
                <w:sz w:val="22"/>
                <w:szCs w:val="22"/>
                <w:lang w:eastAsia="pt-PT"/>
                <w14:ligatures w14:val="standardContextual"/>
              </w:rPr>
              <w:tab/>
            </w:r>
            <w:r w:rsidRPr="00FD1213">
              <w:rPr>
                <w:rStyle w:val="Hiperligao"/>
                <w:noProof/>
              </w:rPr>
              <w:t>Arquitectura do Modelo Proposto</w:t>
            </w:r>
            <w:r>
              <w:rPr>
                <w:noProof/>
                <w:webHidden/>
              </w:rPr>
              <w:tab/>
            </w:r>
            <w:r>
              <w:rPr>
                <w:noProof/>
                <w:webHidden/>
              </w:rPr>
              <w:fldChar w:fldCharType="begin"/>
            </w:r>
            <w:r>
              <w:rPr>
                <w:noProof/>
                <w:webHidden/>
              </w:rPr>
              <w:instrText xml:space="preserve"> PAGEREF _Toc146010367 \h </w:instrText>
            </w:r>
            <w:r>
              <w:rPr>
                <w:noProof/>
                <w:webHidden/>
              </w:rPr>
            </w:r>
            <w:r>
              <w:rPr>
                <w:noProof/>
                <w:webHidden/>
              </w:rPr>
              <w:fldChar w:fldCharType="separate"/>
            </w:r>
            <w:r>
              <w:rPr>
                <w:noProof/>
                <w:webHidden/>
              </w:rPr>
              <w:t>22</w:t>
            </w:r>
            <w:r>
              <w:rPr>
                <w:noProof/>
                <w:webHidden/>
              </w:rPr>
              <w:fldChar w:fldCharType="end"/>
            </w:r>
          </w:hyperlink>
        </w:p>
        <w:p w14:paraId="68005939" w14:textId="095BCF4B"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69" w:history="1">
            <w:r w:rsidRPr="00FD1213">
              <w:rPr>
                <w:rStyle w:val="Hiperligao"/>
                <w:noProof/>
              </w:rPr>
              <w:t>5.2.</w:t>
            </w:r>
            <w:r>
              <w:rPr>
                <w:rFonts w:asciiTheme="minorHAnsi" w:eastAsiaTheme="minorEastAsia" w:hAnsiTheme="minorHAnsi"/>
                <w:noProof/>
                <w:kern w:val="2"/>
                <w:sz w:val="22"/>
                <w:szCs w:val="22"/>
                <w:lang w:eastAsia="pt-PT"/>
                <w14:ligatures w14:val="standardContextual"/>
              </w:rPr>
              <w:tab/>
            </w:r>
            <w:r w:rsidRPr="00FD1213">
              <w:rPr>
                <w:rStyle w:val="Hiperligao"/>
                <w:noProof/>
              </w:rPr>
              <w:t>Requisitos do Sistema</w:t>
            </w:r>
            <w:r>
              <w:rPr>
                <w:noProof/>
                <w:webHidden/>
              </w:rPr>
              <w:tab/>
            </w:r>
            <w:r>
              <w:rPr>
                <w:noProof/>
                <w:webHidden/>
              </w:rPr>
              <w:fldChar w:fldCharType="begin"/>
            </w:r>
            <w:r>
              <w:rPr>
                <w:noProof/>
                <w:webHidden/>
              </w:rPr>
              <w:instrText xml:space="preserve"> PAGEREF _Toc146010369 \h </w:instrText>
            </w:r>
            <w:r>
              <w:rPr>
                <w:noProof/>
                <w:webHidden/>
              </w:rPr>
            </w:r>
            <w:r>
              <w:rPr>
                <w:noProof/>
                <w:webHidden/>
              </w:rPr>
              <w:fldChar w:fldCharType="separate"/>
            </w:r>
            <w:r>
              <w:rPr>
                <w:noProof/>
                <w:webHidden/>
              </w:rPr>
              <w:t>22</w:t>
            </w:r>
            <w:r>
              <w:rPr>
                <w:noProof/>
                <w:webHidden/>
              </w:rPr>
              <w:fldChar w:fldCharType="end"/>
            </w:r>
          </w:hyperlink>
        </w:p>
        <w:p w14:paraId="706BBDE4" w14:textId="4D53134F"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70" w:history="1">
            <w:r w:rsidRPr="00FD1213">
              <w:rPr>
                <w:rStyle w:val="Hiperligao"/>
                <w:noProof/>
              </w:rPr>
              <w:t>5.2.1.</w:t>
            </w:r>
            <w:r>
              <w:rPr>
                <w:rFonts w:asciiTheme="minorHAnsi" w:eastAsiaTheme="minorEastAsia" w:hAnsiTheme="minorHAnsi"/>
                <w:noProof/>
                <w:kern w:val="2"/>
                <w:sz w:val="22"/>
                <w:szCs w:val="22"/>
                <w:lang w:eastAsia="pt-PT"/>
                <w14:ligatures w14:val="standardContextual"/>
              </w:rPr>
              <w:tab/>
            </w:r>
            <w:r w:rsidRPr="00FD1213">
              <w:rPr>
                <w:rStyle w:val="Hiperligao"/>
                <w:noProof/>
              </w:rPr>
              <w:t>Estrutura da tabela de requisitos</w:t>
            </w:r>
            <w:r>
              <w:rPr>
                <w:noProof/>
                <w:webHidden/>
              </w:rPr>
              <w:tab/>
            </w:r>
            <w:r>
              <w:rPr>
                <w:noProof/>
                <w:webHidden/>
              </w:rPr>
              <w:fldChar w:fldCharType="begin"/>
            </w:r>
            <w:r>
              <w:rPr>
                <w:noProof/>
                <w:webHidden/>
              </w:rPr>
              <w:instrText xml:space="preserve"> PAGEREF _Toc146010370 \h </w:instrText>
            </w:r>
            <w:r>
              <w:rPr>
                <w:noProof/>
                <w:webHidden/>
              </w:rPr>
            </w:r>
            <w:r>
              <w:rPr>
                <w:noProof/>
                <w:webHidden/>
              </w:rPr>
              <w:fldChar w:fldCharType="separate"/>
            </w:r>
            <w:r>
              <w:rPr>
                <w:noProof/>
                <w:webHidden/>
              </w:rPr>
              <w:t>23</w:t>
            </w:r>
            <w:r>
              <w:rPr>
                <w:noProof/>
                <w:webHidden/>
              </w:rPr>
              <w:fldChar w:fldCharType="end"/>
            </w:r>
          </w:hyperlink>
        </w:p>
        <w:p w14:paraId="7060BA07" w14:textId="5DE03709" w:rsidR="0089652A" w:rsidRDefault="0089652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6010371" w:history="1">
            <w:r w:rsidRPr="00FD1213">
              <w:rPr>
                <w:rStyle w:val="Hiperligao"/>
                <w:noProof/>
              </w:rPr>
              <w:t>5.2.1.1.</w:t>
            </w:r>
            <w:r>
              <w:rPr>
                <w:rFonts w:asciiTheme="minorHAnsi" w:eastAsiaTheme="minorEastAsia" w:hAnsiTheme="minorHAnsi"/>
                <w:noProof/>
                <w:kern w:val="2"/>
                <w:sz w:val="22"/>
                <w:szCs w:val="22"/>
                <w:lang w:eastAsia="pt-PT"/>
                <w14:ligatures w14:val="standardContextual"/>
              </w:rPr>
              <w:tab/>
            </w:r>
            <w:r w:rsidRPr="00FD1213">
              <w:rPr>
                <w:rStyle w:val="Hiperligao"/>
                <w:noProof/>
              </w:rPr>
              <w:t>Prioridade de requisitos de sistema</w:t>
            </w:r>
            <w:r>
              <w:rPr>
                <w:noProof/>
                <w:webHidden/>
              </w:rPr>
              <w:tab/>
            </w:r>
            <w:r>
              <w:rPr>
                <w:noProof/>
                <w:webHidden/>
              </w:rPr>
              <w:fldChar w:fldCharType="begin"/>
            </w:r>
            <w:r>
              <w:rPr>
                <w:noProof/>
                <w:webHidden/>
              </w:rPr>
              <w:instrText xml:space="preserve"> PAGEREF _Toc146010371 \h </w:instrText>
            </w:r>
            <w:r>
              <w:rPr>
                <w:noProof/>
                <w:webHidden/>
              </w:rPr>
            </w:r>
            <w:r>
              <w:rPr>
                <w:noProof/>
                <w:webHidden/>
              </w:rPr>
              <w:fldChar w:fldCharType="separate"/>
            </w:r>
            <w:r>
              <w:rPr>
                <w:noProof/>
                <w:webHidden/>
              </w:rPr>
              <w:t>23</w:t>
            </w:r>
            <w:r>
              <w:rPr>
                <w:noProof/>
                <w:webHidden/>
              </w:rPr>
              <w:fldChar w:fldCharType="end"/>
            </w:r>
          </w:hyperlink>
        </w:p>
        <w:p w14:paraId="49CD9574" w14:textId="16A217F5" w:rsidR="0089652A" w:rsidRDefault="0089652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6010372" w:history="1">
            <w:r w:rsidRPr="00FD1213">
              <w:rPr>
                <w:rStyle w:val="Hiperligao"/>
                <w:noProof/>
              </w:rPr>
              <w:t>5.2.1.2.</w:t>
            </w:r>
            <w:r>
              <w:rPr>
                <w:rFonts w:asciiTheme="minorHAnsi" w:eastAsiaTheme="minorEastAsia" w:hAnsiTheme="minorHAnsi"/>
                <w:noProof/>
                <w:kern w:val="2"/>
                <w:sz w:val="22"/>
                <w:szCs w:val="22"/>
                <w:lang w:eastAsia="pt-PT"/>
                <w14:ligatures w14:val="standardContextual"/>
              </w:rPr>
              <w:tab/>
            </w:r>
            <w:r w:rsidRPr="00FD1213">
              <w:rPr>
                <w:rStyle w:val="Hiperligao"/>
                <w:noProof/>
              </w:rPr>
              <w:t>Identificação dos requisitos</w:t>
            </w:r>
            <w:r>
              <w:rPr>
                <w:noProof/>
                <w:webHidden/>
              </w:rPr>
              <w:tab/>
            </w:r>
            <w:r>
              <w:rPr>
                <w:noProof/>
                <w:webHidden/>
              </w:rPr>
              <w:fldChar w:fldCharType="begin"/>
            </w:r>
            <w:r>
              <w:rPr>
                <w:noProof/>
                <w:webHidden/>
              </w:rPr>
              <w:instrText xml:space="preserve"> PAGEREF _Toc146010372 \h </w:instrText>
            </w:r>
            <w:r>
              <w:rPr>
                <w:noProof/>
                <w:webHidden/>
              </w:rPr>
            </w:r>
            <w:r>
              <w:rPr>
                <w:noProof/>
                <w:webHidden/>
              </w:rPr>
              <w:fldChar w:fldCharType="separate"/>
            </w:r>
            <w:r>
              <w:rPr>
                <w:noProof/>
                <w:webHidden/>
              </w:rPr>
              <w:t>23</w:t>
            </w:r>
            <w:r>
              <w:rPr>
                <w:noProof/>
                <w:webHidden/>
              </w:rPr>
              <w:fldChar w:fldCharType="end"/>
            </w:r>
          </w:hyperlink>
        </w:p>
        <w:p w14:paraId="6EEB672B" w14:textId="5CAD534F"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73" w:history="1">
            <w:r w:rsidRPr="00FD1213">
              <w:rPr>
                <w:rStyle w:val="Hiperligao"/>
                <w:noProof/>
              </w:rPr>
              <w:t>5.2.2.</w:t>
            </w:r>
            <w:r>
              <w:rPr>
                <w:rFonts w:asciiTheme="minorHAnsi" w:eastAsiaTheme="minorEastAsia" w:hAnsiTheme="minorHAnsi"/>
                <w:noProof/>
                <w:kern w:val="2"/>
                <w:sz w:val="22"/>
                <w:szCs w:val="22"/>
                <w:lang w:eastAsia="pt-PT"/>
                <w14:ligatures w14:val="standardContextual"/>
              </w:rPr>
              <w:tab/>
            </w:r>
            <w:r w:rsidRPr="00FD1213">
              <w:rPr>
                <w:rStyle w:val="Hiperligao"/>
                <w:noProof/>
              </w:rPr>
              <w:t>Requisitos Funcionais</w:t>
            </w:r>
            <w:r>
              <w:rPr>
                <w:noProof/>
                <w:webHidden/>
              </w:rPr>
              <w:tab/>
            </w:r>
            <w:r>
              <w:rPr>
                <w:noProof/>
                <w:webHidden/>
              </w:rPr>
              <w:fldChar w:fldCharType="begin"/>
            </w:r>
            <w:r>
              <w:rPr>
                <w:noProof/>
                <w:webHidden/>
              </w:rPr>
              <w:instrText xml:space="preserve"> PAGEREF _Toc146010373 \h </w:instrText>
            </w:r>
            <w:r>
              <w:rPr>
                <w:noProof/>
                <w:webHidden/>
              </w:rPr>
            </w:r>
            <w:r>
              <w:rPr>
                <w:noProof/>
                <w:webHidden/>
              </w:rPr>
              <w:fldChar w:fldCharType="separate"/>
            </w:r>
            <w:r>
              <w:rPr>
                <w:noProof/>
                <w:webHidden/>
              </w:rPr>
              <w:t>24</w:t>
            </w:r>
            <w:r>
              <w:rPr>
                <w:noProof/>
                <w:webHidden/>
              </w:rPr>
              <w:fldChar w:fldCharType="end"/>
            </w:r>
          </w:hyperlink>
        </w:p>
        <w:p w14:paraId="0BF31E3B" w14:textId="709DCD58"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75" w:history="1">
            <w:r w:rsidRPr="00FD1213">
              <w:rPr>
                <w:rStyle w:val="Hiperligao"/>
                <w:noProof/>
              </w:rPr>
              <w:t>5.2.3.</w:t>
            </w:r>
            <w:r>
              <w:rPr>
                <w:rFonts w:asciiTheme="minorHAnsi" w:eastAsiaTheme="minorEastAsia" w:hAnsiTheme="minorHAnsi"/>
                <w:noProof/>
                <w:kern w:val="2"/>
                <w:sz w:val="22"/>
                <w:szCs w:val="22"/>
                <w:lang w:eastAsia="pt-PT"/>
                <w14:ligatures w14:val="standardContextual"/>
              </w:rPr>
              <w:tab/>
            </w:r>
            <w:r w:rsidRPr="00FD1213">
              <w:rPr>
                <w:rStyle w:val="Hiperligao"/>
                <w:noProof/>
              </w:rPr>
              <w:t>Requisitos Não Funcionais</w:t>
            </w:r>
            <w:r>
              <w:rPr>
                <w:noProof/>
                <w:webHidden/>
              </w:rPr>
              <w:tab/>
            </w:r>
            <w:r>
              <w:rPr>
                <w:noProof/>
                <w:webHidden/>
              </w:rPr>
              <w:fldChar w:fldCharType="begin"/>
            </w:r>
            <w:r>
              <w:rPr>
                <w:noProof/>
                <w:webHidden/>
              </w:rPr>
              <w:instrText xml:space="preserve"> PAGEREF _Toc146010375 \h </w:instrText>
            </w:r>
            <w:r>
              <w:rPr>
                <w:noProof/>
                <w:webHidden/>
              </w:rPr>
            </w:r>
            <w:r>
              <w:rPr>
                <w:noProof/>
                <w:webHidden/>
              </w:rPr>
              <w:fldChar w:fldCharType="separate"/>
            </w:r>
            <w:r>
              <w:rPr>
                <w:noProof/>
                <w:webHidden/>
              </w:rPr>
              <w:t>25</w:t>
            </w:r>
            <w:r>
              <w:rPr>
                <w:noProof/>
                <w:webHidden/>
              </w:rPr>
              <w:fldChar w:fldCharType="end"/>
            </w:r>
          </w:hyperlink>
        </w:p>
        <w:p w14:paraId="67C37294" w14:textId="76E627F5"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77" w:history="1">
            <w:r w:rsidRPr="00FD1213">
              <w:rPr>
                <w:rStyle w:val="Hiperligao"/>
                <w:noProof/>
              </w:rPr>
              <w:t>5.2.4.</w:t>
            </w:r>
            <w:r>
              <w:rPr>
                <w:rFonts w:asciiTheme="minorHAnsi" w:eastAsiaTheme="minorEastAsia" w:hAnsiTheme="minorHAnsi"/>
                <w:noProof/>
                <w:kern w:val="2"/>
                <w:sz w:val="22"/>
                <w:szCs w:val="22"/>
                <w:lang w:eastAsia="pt-PT"/>
                <w14:ligatures w14:val="standardContextual"/>
              </w:rPr>
              <w:tab/>
            </w:r>
            <w:r w:rsidRPr="00FD1213">
              <w:rPr>
                <w:rStyle w:val="Hiperligao"/>
                <w:noProof/>
              </w:rPr>
              <w:t>Regras de Negócio</w:t>
            </w:r>
            <w:r>
              <w:rPr>
                <w:noProof/>
                <w:webHidden/>
              </w:rPr>
              <w:tab/>
            </w:r>
            <w:r>
              <w:rPr>
                <w:noProof/>
                <w:webHidden/>
              </w:rPr>
              <w:fldChar w:fldCharType="begin"/>
            </w:r>
            <w:r>
              <w:rPr>
                <w:noProof/>
                <w:webHidden/>
              </w:rPr>
              <w:instrText xml:space="preserve"> PAGEREF _Toc146010377 \h </w:instrText>
            </w:r>
            <w:r>
              <w:rPr>
                <w:noProof/>
                <w:webHidden/>
              </w:rPr>
            </w:r>
            <w:r>
              <w:rPr>
                <w:noProof/>
                <w:webHidden/>
              </w:rPr>
              <w:fldChar w:fldCharType="separate"/>
            </w:r>
            <w:r>
              <w:rPr>
                <w:noProof/>
                <w:webHidden/>
              </w:rPr>
              <w:t>25</w:t>
            </w:r>
            <w:r>
              <w:rPr>
                <w:noProof/>
                <w:webHidden/>
              </w:rPr>
              <w:fldChar w:fldCharType="end"/>
            </w:r>
          </w:hyperlink>
        </w:p>
        <w:p w14:paraId="7F09D07F" w14:textId="1E4A520D" w:rsidR="0089652A" w:rsidRDefault="0089652A">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6010379" w:history="1">
            <w:r w:rsidRPr="00FD1213">
              <w:rPr>
                <w:rStyle w:val="Hiperligao"/>
                <w:noProof/>
              </w:rPr>
              <w:t>5.2.5.</w:t>
            </w:r>
            <w:r>
              <w:rPr>
                <w:rFonts w:asciiTheme="minorHAnsi" w:eastAsiaTheme="minorEastAsia" w:hAnsiTheme="minorHAnsi"/>
                <w:noProof/>
                <w:kern w:val="2"/>
                <w:sz w:val="22"/>
                <w:szCs w:val="22"/>
                <w:lang w:eastAsia="pt-PT"/>
                <w14:ligatures w14:val="standardContextual"/>
              </w:rPr>
              <w:tab/>
            </w:r>
            <w:r w:rsidRPr="00FD1213">
              <w:rPr>
                <w:rStyle w:val="Hiperligao"/>
                <w:noProof/>
              </w:rPr>
              <w:t>Modelação do Sistema Proposto</w:t>
            </w:r>
            <w:r>
              <w:rPr>
                <w:noProof/>
                <w:webHidden/>
              </w:rPr>
              <w:tab/>
            </w:r>
            <w:r>
              <w:rPr>
                <w:noProof/>
                <w:webHidden/>
              </w:rPr>
              <w:fldChar w:fldCharType="begin"/>
            </w:r>
            <w:r>
              <w:rPr>
                <w:noProof/>
                <w:webHidden/>
              </w:rPr>
              <w:instrText xml:space="preserve"> PAGEREF _Toc146010379 \h </w:instrText>
            </w:r>
            <w:r>
              <w:rPr>
                <w:noProof/>
                <w:webHidden/>
              </w:rPr>
            </w:r>
            <w:r>
              <w:rPr>
                <w:noProof/>
                <w:webHidden/>
              </w:rPr>
              <w:fldChar w:fldCharType="separate"/>
            </w:r>
            <w:r>
              <w:rPr>
                <w:noProof/>
                <w:webHidden/>
              </w:rPr>
              <w:t>26</w:t>
            </w:r>
            <w:r>
              <w:rPr>
                <w:noProof/>
                <w:webHidden/>
              </w:rPr>
              <w:fldChar w:fldCharType="end"/>
            </w:r>
          </w:hyperlink>
        </w:p>
        <w:p w14:paraId="3690A65A" w14:textId="26D183AF" w:rsidR="0089652A" w:rsidRDefault="0089652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6010380" w:history="1">
            <w:r w:rsidRPr="00FD1213">
              <w:rPr>
                <w:rStyle w:val="Hiperligao"/>
                <w:noProof/>
              </w:rPr>
              <w:t>5.2.5.1.</w:t>
            </w:r>
            <w:r>
              <w:rPr>
                <w:rFonts w:asciiTheme="minorHAnsi" w:eastAsiaTheme="minorEastAsia" w:hAnsiTheme="minorHAnsi"/>
                <w:noProof/>
                <w:kern w:val="2"/>
                <w:sz w:val="22"/>
                <w:szCs w:val="22"/>
                <w:lang w:eastAsia="pt-PT"/>
                <w14:ligatures w14:val="standardContextual"/>
              </w:rPr>
              <w:tab/>
            </w:r>
            <w:r w:rsidRPr="00FD1213">
              <w:rPr>
                <w:rStyle w:val="Hiperligao"/>
                <w:noProof/>
              </w:rPr>
              <w:t>Diagrama de classes</w:t>
            </w:r>
            <w:r>
              <w:rPr>
                <w:noProof/>
                <w:webHidden/>
              </w:rPr>
              <w:tab/>
            </w:r>
            <w:r>
              <w:rPr>
                <w:noProof/>
                <w:webHidden/>
              </w:rPr>
              <w:fldChar w:fldCharType="begin"/>
            </w:r>
            <w:r>
              <w:rPr>
                <w:noProof/>
                <w:webHidden/>
              </w:rPr>
              <w:instrText xml:space="preserve"> PAGEREF _Toc146010380 \h </w:instrText>
            </w:r>
            <w:r>
              <w:rPr>
                <w:noProof/>
                <w:webHidden/>
              </w:rPr>
            </w:r>
            <w:r>
              <w:rPr>
                <w:noProof/>
                <w:webHidden/>
              </w:rPr>
              <w:fldChar w:fldCharType="separate"/>
            </w:r>
            <w:r>
              <w:rPr>
                <w:noProof/>
                <w:webHidden/>
              </w:rPr>
              <w:t>26</w:t>
            </w:r>
            <w:r>
              <w:rPr>
                <w:noProof/>
                <w:webHidden/>
              </w:rPr>
              <w:fldChar w:fldCharType="end"/>
            </w:r>
          </w:hyperlink>
        </w:p>
        <w:p w14:paraId="57327D7A" w14:textId="0221F503" w:rsidR="0089652A" w:rsidRDefault="0089652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6010382" w:history="1">
            <w:r w:rsidRPr="00FD1213">
              <w:rPr>
                <w:rStyle w:val="Hiperligao"/>
                <w:noProof/>
              </w:rPr>
              <w:t>5.2.5.2.</w:t>
            </w:r>
            <w:r>
              <w:rPr>
                <w:rFonts w:asciiTheme="minorHAnsi" w:eastAsiaTheme="minorEastAsia" w:hAnsiTheme="minorHAnsi"/>
                <w:noProof/>
                <w:kern w:val="2"/>
                <w:sz w:val="22"/>
                <w:szCs w:val="22"/>
                <w:lang w:eastAsia="pt-PT"/>
                <w14:ligatures w14:val="standardContextual"/>
              </w:rPr>
              <w:tab/>
            </w:r>
            <w:r w:rsidRPr="00FD1213">
              <w:rPr>
                <w:rStyle w:val="Hiperligao"/>
                <w:noProof/>
              </w:rPr>
              <w:t>Diagrama de casos de uso</w:t>
            </w:r>
            <w:r>
              <w:rPr>
                <w:noProof/>
                <w:webHidden/>
              </w:rPr>
              <w:tab/>
            </w:r>
            <w:r>
              <w:rPr>
                <w:noProof/>
                <w:webHidden/>
              </w:rPr>
              <w:fldChar w:fldCharType="begin"/>
            </w:r>
            <w:r>
              <w:rPr>
                <w:noProof/>
                <w:webHidden/>
              </w:rPr>
              <w:instrText xml:space="preserve"> PAGEREF _Toc146010382 \h </w:instrText>
            </w:r>
            <w:r>
              <w:rPr>
                <w:noProof/>
                <w:webHidden/>
              </w:rPr>
            </w:r>
            <w:r>
              <w:rPr>
                <w:noProof/>
                <w:webHidden/>
              </w:rPr>
              <w:fldChar w:fldCharType="separate"/>
            </w:r>
            <w:r>
              <w:rPr>
                <w:noProof/>
                <w:webHidden/>
              </w:rPr>
              <w:t>27</w:t>
            </w:r>
            <w:r>
              <w:rPr>
                <w:noProof/>
                <w:webHidden/>
              </w:rPr>
              <w:fldChar w:fldCharType="end"/>
            </w:r>
          </w:hyperlink>
        </w:p>
        <w:p w14:paraId="1621A123" w14:textId="60F0B445" w:rsidR="0089652A" w:rsidRDefault="0089652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6010384" w:history="1">
            <w:r w:rsidRPr="00FD1213">
              <w:rPr>
                <w:rStyle w:val="Hiperligao"/>
                <w:noProof/>
              </w:rPr>
              <w:t>5.2.5.3.</w:t>
            </w:r>
            <w:r>
              <w:rPr>
                <w:rFonts w:asciiTheme="minorHAnsi" w:eastAsiaTheme="minorEastAsia" w:hAnsiTheme="minorHAnsi"/>
                <w:noProof/>
                <w:kern w:val="2"/>
                <w:sz w:val="22"/>
                <w:szCs w:val="22"/>
                <w:lang w:eastAsia="pt-PT"/>
                <w14:ligatures w14:val="standardContextual"/>
              </w:rPr>
              <w:tab/>
            </w:r>
            <w:r w:rsidRPr="00FD1213">
              <w:rPr>
                <w:rStyle w:val="Hiperligao"/>
                <w:noProof/>
              </w:rPr>
              <w:t>Descrição detalhada dos casos de uso</w:t>
            </w:r>
            <w:r>
              <w:rPr>
                <w:noProof/>
                <w:webHidden/>
              </w:rPr>
              <w:tab/>
            </w:r>
            <w:r>
              <w:rPr>
                <w:noProof/>
                <w:webHidden/>
              </w:rPr>
              <w:fldChar w:fldCharType="begin"/>
            </w:r>
            <w:r>
              <w:rPr>
                <w:noProof/>
                <w:webHidden/>
              </w:rPr>
              <w:instrText xml:space="preserve"> PAGEREF _Toc146010384 \h </w:instrText>
            </w:r>
            <w:r>
              <w:rPr>
                <w:noProof/>
                <w:webHidden/>
              </w:rPr>
            </w:r>
            <w:r>
              <w:rPr>
                <w:noProof/>
                <w:webHidden/>
              </w:rPr>
              <w:fldChar w:fldCharType="separate"/>
            </w:r>
            <w:r>
              <w:rPr>
                <w:noProof/>
                <w:webHidden/>
              </w:rPr>
              <w:t>27</w:t>
            </w:r>
            <w:r>
              <w:rPr>
                <w:noProof/>
                <w:webHidden/>
              </w:rPr>
              <w:fldChar w:fldCharType="end"/>
            </w:r>
          </w:hyperlink>
        </w:p>
        <w:p w14:paraId="68FE7E4F" w14:textId="449DA5E9" w:rsidR="0089652A" w:rsidRDefault="0089652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6010395" w:history="1">
            <w:r w:rsidRPr="00FD1213">
              <w:rPr>
                <w:rStyle w:val="Hiperligao"/>
                <w:noProof/>
              </w:rPr>
              <w:t>5.2.5.4.</w:t>
            </w:r>
            <w:r>
              <w:rPr>
                <w:rFonts w:asciiTheme="minorHAnsi" w:eastAsiaTheme="minorEastAsia" w:hAnsiTheme="minorHAnsi"/>
                <w:noProof/>
                <w:kern w:val="2"/>
                <w:sz w:val="22"/>
                <w:szCs w:val="22"/>
                <w:lang w:eastAsia="pt-PT"/>
                <w14:ligatures w14:val="standardContextual"/>
              </w:rPr>
              <w:tab/>
            </w:r>
            <w:r w:rsidRPr="00FD1213">
              <w:rPr>
                <w:rStyle w:val="Hiperligao"/>
                <w:noProof/>
              </w:rPr>
              <w:t>Diagrama de sequência de eventos</w:t>
            </w:r>
            <w:r>
              <w:rPr>
                <w:noProof/>
                <w:webHidden/>
              </w:rPr>
              <w:tab/>
            </w:r>
            <w:r>
              <w:rPr>
                <w:noProof/>
                <w:webHidden/>
              </w:rPr>
              <w:fldChar w:fldCharType="begin"/>
            </w:r>
            <w:r>
              <w:rPr>
                <w:noProof/>
                <w:webHidden/>
              </w:rPr>
              <w:instrText xml:space="preserve"> PAGEREF _Toc146010395 \h </w:instrText>
            </w:r>
            <w:r>
              <w:rPr>
                <w:noProof/>
                <w:webHidden/>
              </w:rPr>
            </w:r>
            <w:r>
              <w:rPr>
                <w:noProof/>
                <w:webHidden/>
              </w:rPr>
              <w:fldChar w:fldCharType="separate"/>
            </w:r>
            <w:r>
              <w:rPr>
                <w:noProof/>
                <w:webHidden/>
              </w:rPr>
              <w:t>31</w:t>
            </w:r>
            <w:r>
              <w:rPr>
                <w:noProof/>
                <w:webHidden/>
              </w:rPr>
              <w:fldChar w:fldCharType="end"/>
            </w:r>
          </w:hyperlink>
        </w:p>
        <w:p w14:paraId="06409783" w14:textId="22BC1ABE" w:rsidR="0089652A" w:rsidRDefault="0089652A">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396" w:history="1">
            <w:r w:rsidRPr="00FD1213">
              <w:rPr>
                <w:rStyle w:val="Hiperligao"/>
                <w:noProof/>
              </w:rPr>
              <w:t>a)</w:t>
            </w:r>
            <w:r>
              <w:rPr>
                <w:rFonts w:asciiTheme="minorHAnsi" w:eastAsiaTheme="minorEastAsia" w:hAnsiTheme="minorHAnsi"/>
                <w:noProof/>
                <w:kern w:val="2"/>
                <w:sz w:val="22"/>
                <w:szCs w:val="22"/>
                <w:lang w:eastAsia="pt-PT"/>
                <w14:ligatures w14:val="standardContextual"/>
              </w:rPr>
              <w:tab/>
            </w:r>
            <w:r w:rsidRPr="00FD1213">
              <w:rPr>
                <w:rStyle w:val="Hiperligao"/>
                <w:noProof/>
              </w:rPr>
              <w:t>Criar conta de encarregado</w:t>
            </w:r>
            <w:r>
              <w:rPr>
                <w:noProof/>
                <w:webHidden/>
              </w:rPr>
              <w:tab/>
            </w:r>
            <w:r>
              <w:rPr>
                <w:noProof/>
                <w:webHidden/>
              </w:rPr>
              <w:fldChar w:fldCharType="begin"/>
            </w:r>
            <w:r>
              <w:rPr>
                <w:noProof/>
                <w:webHidden/>
              </w:rPr>
              <w:instrText xml:space="preserve"> PAGEREF _Toc146010396 \h </w:instrText>
            </w:r>
            <w:r>
              <w:rPr>
                <w:noProof/>
                <w:webHidden/>
              </w:rPr>
            </w:r>
            <w:r>
              <w:rPr>
                <w:noProof/>
                <w:webHidden/>
              </w:rPr>
              <w:fldChar w:fldCharType="separate"/>
            </w:r>
            <w:r>
              <w:rPr>
                <w:noProof/>
                <w:webHidden/>
              </w:rPr>
              <w:t>32</w:t>
            </w:r>
            <w:r>
              <w:rPr>
                <w:noProof/>
                <w:webHidden/>
              </w:rPr>
              <w:fldChar w:fldCharType="end"/>
            </w:r>
          </w:hyperlink>
        </w:p>
        <w:p w14:paraId="01F1811F" w14:textId="7D94AB57" w:rsidR="0089652A" w:rsidRDefault="0089652A">
          <w:pPr>
            <w:pStyle w:val="ndice3"/>
            <w:tabs>
              <w:tab w:val="left" w:pos="1100"/>
              <w:tab w:val="right" w:leader="dot" w:pos="9628"/>
            </w:tabs>
            <w:rPr>
              <w:rFonts w:asciiTheme="minorHAnsi" w:eastAsiaTheme="minorEastAsia" w:hAnsiTheme="minorHAnsi"/>
              <w:noProof/>
              <w:kern w:val="2"/>
              <w:sz w:val="22"/>
              <w:szCs w:val="22"/>
              <w:lang w:eastAsia="pt-PT"/>
              <w14:ligatures w14:val="standardContextual"/>
            </w:rPr>
          </w:pPr>
          <w:hyperlink w:anchor="_Toc146010398" w:history="1">
            <w:r w:rsidRPr="00FD1213">
              <w:rPr>
                <w:rStyle w:val="Hiperligao"/>
                <w:noProof/>
              </w:rPr>
              <w:t>b)</w:t>
            </w:r>
            <w:r>
              <w:rPr>
                <w:rFonts w:asciiTheme="minorHAnsi" w:eastAsiaTheme="minorEastAsia" w:hAnsiTheme="minorHAnsi"/>
                <w:noProof/>
                <w:kern w:val="2"/>
                <w:sz w:val="22"/>
                <w:szCs w:val="22"/>
                <w:lang w:eastAsia="pt-PT"/>
                <w14:ligatures w14:val="standardContextual"/>
              </w:rPr>
              <w:tab/>
            </w:r>
            <w:r w:rsidRPr="00FD1213">
              <w:rPr>
                <w:rStyle w:val="Hiperligao"/>
                <w:noProof/>
              </w:rPr>
              <w:t>Fazer solicitação de serviço</w:t>
            </w:r>
            <w:r>
              <w:rPr>
                <w:noProof/>
                <w:webHidden/>
              </w:rPr>
              <w:tab/>
            </w:r>
            <w:r>
              <w:rPr>
                <w:noProof/>
                <w:webHidden/>
              </w:rPr>
              <w:fldChar w:fldCharType="begin"/>
            </w:r>
            <w:r>
              <w:rPr>
                <w:noProof/>
                <w:webHidden/>
              </w:rPr>
              <w:instrText xml:space="preserve"> PAGEREF _Toc146010398 \h </w:instrText>
            </w:r>
            <w:r>
              <w:rPr>
                <w:noProof/>
                <w:webHidden/>
              </w:rPr>
            </w:r>
            <w:r>
              <w:rPr>
                <w:noProof/>
                <w:webHidden/>
              </w:rPr>
              <w:fldChar w:fldCharType="separate"/>
            </w:r>
            <w:r>
              <w:rPr>
                <w:noProof/>
                <w:webHidden/>
              </w:rPr>
              <w:t>33</w:t>
            </w:r>
            <w:r>
              <w:rPr>
                <w:noProof/>
                <w:webHidden/>
              </w:rPr>
              <w:fldChar w:fldCharType="end"/>
            </w:r>
          </w:hyperlink>
        </w:p>
        <w:p w14:paraId="155BA599" w14:textId="45D54D61" w:rsidR="0089652A" w:rsidRDefault="0089652A">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400" w:history="1">
            <w:r w:rsidRPr="00FD1213">
              <w:rPr>
                <w:rStyle w:val="Hiperligao"/>
                <w:noProof/>
              </w:rPr>
              <w:t>c)</w:t>
            </w:r>
            <w:r>
              <w:rPr>
                <w:rFonts w:asciiTheme="minorHAnsi" w:eastAsiaTheme="minorEastAsia" w:hAnsiTheme="minorHAnsi"/>
                <w:noProof/>
                <w:kern w:val="2"/>
                <w:sz w:val="22"/>
                <w:szCs w:val="22"/>
                <w:lang w:eastAsia="pt-PT"/>
                <w14:ligatures w14:val="standardContextual"/>
              </w:rPr>
              <w:tab/>
            </w:r>
            <w:r w:rsidRPr="00FD1213">
              <w:rPr>
                <w:rStyle w:val="Hiperligao"/>
                <w:noProof/>
              </w:rPr>
              <w:t>Gerir estudantes</w:t>
            </w:r>
            <w:r>
              <w:rPr>
                <w:noProof/>
                <w:webHidden/>
              </w:rPr>
              <w:tab/>
            </w:r>
            <w:r>
              <w:rPr>
                <w:noProof/>
                <w:webHidden/>
              </w:rPr>
              <w:fldChar w:fldCharType="begin"/>
            </w:r>
            <w:r>
              <w:rPr>
                <w:noProof/>
                <w:webHidden/>
              </w:rPr>
              <w:instrText xml:space="preserve"> PAGEREF _Toc146010400 \h </w:instrText>
            </w:r>
            <w:r>
              <w:rPr>
                <w:noProof/>
                <w:webHidden/>
              </w:rPr>
            </w:r>
            <w:r>
              <w:rPr>
                <w:noProof/>
                <w:webHidden/>
              </w:rPr>
              <w:fldChar w:fldCharType="separate"/>
            </w:r>
            <w:r>
              <w:rPr>
                <w:noProof/>
                <w:webHidden/>
              </w:rPr>
              <w:t>34</w:t>
            </w:r>
            <w:r>
              <w:rPr>
                <w:noProof/>
                <w:webHidden/>
              </w:rPr>
              <w:fldChar w:fldCharType="end"/>
            </w:r>
          </w:hyperlink>
        </w:p>
        <w:p w14:paraId="4889C82F" w14:textId="2FFAA703" w:rsidR="0089652A" w:rsidRDefault="0089652A">
          <w:pPr>
            <w:pStyle w:val="ndice3"/>
            <w:tabs>
              <w:tab w:val="left" w:pos="1100"/>
              <w:tab w:val="right" w:leader="dot" w:pos="9628"/>
            </w:tabs>
            <w:rPr>
              <w:rFonts w:asciiTheme="minorHAnsi" w:eastAsiaTheme="minorEastAsia" w:hAnsiTheme="minorHAnsi"/>
              <w:noProof/>
              <w:kern w:val="2"/>
              <w:sz w:val="22"/>
              <w:szCs w:val="22"/>
              <w:lang w:eastAsia="pt-PT"/>
              <w14:ligatures w14:val="standardContextual"/>
            </w:rPr>
          </w:pPr>
          <w:hyperlink w:anchor="_Toc146010402" w:history="1">
            <w:r w:rsidRPr="00FD1213">
              <w:rPr>
                <w:rStyle w:val="Hiperligao"/>
                <w:noProof/>
              </w:rPr>
              <w:t>d)</w:t>
            </w:r>
            <w:r>
              <w:rPr>
                <w:rFonts w:asciiTheme="minorHAnsi" w:eastAsiaTheme="minorEastAsia" w:hAnsiTheme="minorHAnsi"/>
                <w:noProof/>
                <w:kern w:val="2"/>
                <w:sz w:val="22"/>
                <w:szCs w:val="22"/>
                <w:lang w:eastAsia="pt-PT"/>
                <w14:ligatures w14:val="standardContextual"/>
              </w:rPr>
              <w:tab/>
            </w:r>
            <w:r w:rsidRPr="00FD1213">
              <w:rPr>
                <w:rStyle w:val="Hiperligao"/>
                <w:noProof/>
              </w:rPr>
              <w:t>Gerir manutenção</w:t>
            </w:r>
            <w:r>
              <w:rPr>
                <w:noProof/>
                <w:webHidden/>
              </w:rPr>
              <w:tab/>
            </w:r>
            <w:r>
              <w:rPr>
                <w:noProof/>
                <w:webHidden/>
              </w:rPr>
              <w:fldChar w:fldCharType="begin"/>
            </w:r>
            <w:r>
              <w:rPr>
                <w:noProof/>
                <w:webHidden/>
              </w:rPr>
              <w:instrText xml:space="preserve"> PAGEREF _Toc146010402 \h </w:instrText>
            </w:r>
            <w:r>
              <w:rPr>
                <w:noProof/>
                <w:webHidden/>
              </w:rPr>
            </w:r>
            <w:r>
              <w:rPr>
                <w:noProof/>
                <w:webHidden/>
              </w:rPr>
              <w:fldChar w:fldCharType="separate"/>
            </w:r>
            <w:r>
              <w:rPr>
                <w:noProof/>
                <w:webHidden/>
              </w:rPr>
              <w:t>34</w:t>
            </w:r>
            <w:r>
              <w:rPr>
                <w:noProof/>
                <w:webHidden/>
              </w:rPr>
              <w:fldChar w:fldCharType="end"/>
            </w:r>
          </w:hyperlink>
        </w:p>
        <w:p w14:paraId="396D0791" w14:textId="379A2645" w:rsidR="0089652A" w:rsidRDefault="0089652A" w:rsidP="00DF10D5">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404" w:history="1">
            <w:r w:rsidRPr="00FD1213">
              <w:rPr>
                <w:rStyle w:val="Hiperligao"/>
                <w:noProof/>
              </w:rPr>
              <w:t>e)</w:t>
            </w:r>
            <w:r>
              <w:rPr>
                <w:rFonts w:asciiTheme="minorHAnsi" w:eastAsiaTheme="minorEastAsia" w:hAnsiTheme="minorHAnsi"/>
                <w:noProof/>
                <w:kern w:val="2"/>
                <w:sz w:val="22"/>
                <w:szCs w:val="22"/>
                <w:lang w:eastAsia="pt-PT"/>
                <w14:ligatures w14:val="standardContextual"/>
              </w:rPr>
              <w:tab/>
            </w:r>
            <w:r w:rsidRPr="00FD1213">
              <w:rPr>
                <w:rStyle w:val="Hiperligao"/>
                <w:noProof/>
              </w:rPr>
              <w:t>Cadastrar Perfis</w:t>
            </w:r>
            <w:r>
              <w:rPr>
                <w:noProof/>
                <w:webHidden/>
              </w:rPr>
              <w:tab/>
            </w:r>
            <w:r>
              <w:rPr>
                <w:noProof/>
                <w:webHidden/>
              </w:rPr>
              <w:fldChar w:fldCharType="begin"/>
            </w:r>
            <w:r>
              <w:rPr>
                <w:noProof/>
                <w:webHidden/>
              </w:rPr>
              <w:instrText xml:space="preserve"> PAGEREF _Toc146010404 \h </w:instrText>
            </w:r>
            <w:r>
              <w:rPr>
                <w:noProof/>
                <w:webHidden/>
              </w:rPr>
            </w:r>
            <w:r>
              <w:rPr>
                <w:noProof/>
                <w:webHidden/>
              </w:rPr>
              <w:fldChar w:fldCharType="separate"/>
            </w:r>
            <w:r>
              <w:rPr>
                <w:noProof/>
                <w:webHidden/>
              </w:rPr>
              <w:t>35</w:t>
            </w:r>
            <w:r>
              <w:rPr>
                <w:noProof/>
                <w:webHidden/>
              </w:rPr>
              <w:fldChar w:fldCharType="end"/>
            </w:r>
          </w:hyperlink>
        </w:p>
        <w:p w14:paraId="26C81B8C" w14:textId="09C31EE0" w:rsidR="0089652A" w:rsidRDefault="0089652A">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406" w:history="1">
            <w:r w:rsidRPr="00FD1213">
              <w:rPr>
                <w:rStyle w:val="Hiperligao"/>
                <w:noProof/>
              </w:rPr>
              <w:t>f)</w:t>
            </w:r>
            <w:r>
              <w:rPr>
                <w:rFonts w:asciiTheme="minorHAnsi" w:eastAsiaTheme="minorEastAsia" w:hAnsiTheme="minorHAnsi"/>
                <w:noProof/>
                <w:kern w:val="2"/>
                <w:sz w:val="22"/>
                <w:szCs w:val="22"/>
                <w:lang w:eastAsia="pt-PT"/>
                <w14:ligatures w14:val="standardContextual"/>
              </w:rPr>
              <w:tab/>
            </w:r>
            <w:r w:rsidRPr="00FD1213">
              <w:rPr>
                <w:rStyle w:val="Hiperligao"/>
                <w:noProof/>
              </w:rPr>
              <w:t>Gerir viagem</w:t>
            </w:r>
            <w:r>
              <w:rPr>
                <w:noProof/>
                <w:webHidden/>
              </w:rPr>
              <w:tab/>
            </w:r>
            <w:r>
              <w:rPr>
                <w:noProof/>
                <w:webHidden/>
              </w:rPr>
              <w:fldChar w:fldCharType="begin"/>
            </w:r>
            <w:r>
              <w:rPr>
                <w:noProof/>
                <w:webHidden/>
              </w:rPr>
              <w:instrText xml:space="preserve"> PAGEREF _Toc146010406 \h </w:instrText>
            </w:r>
            <w:r>
              <w:rPr>
                <w:noProof/>
                <w:webHidden/>
              </w:rPr>
            </w:r>
            <w:r>
              <w:rPr>
                <w:noProof/>
                <w:webHidden/>
              </w:rPr>
              <w:fldChar w:fldCharType="separate"/>
            </w:r>
            <w:r>
              <w:rPr>
                <w:noProof/>
                <w:webHidden/>
              </w:rPr>
              <w:t>35</w:t>
            </w:r>
            <w:r>
              <w:rPr>
                <w:noProof/>
                <w:webHidden/>
              </w:rPr>
              <w:fldChar w:fldCharType="end"/>
            </w:r>
          </w:hyperlink>
        </w:p>
        <w:p w14:paraId="65D5837A" w14:textId="38BA3319"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407" w:history="1">
            <w:r w:rsidRPr="00FD1213">
              <w:rPr>
                <w:rStyle w:val="Hiperligao"/>
                <w:noProof/>
              </w:rPr>
              <w:t>Conclusões e Recomendações</w:t>
            </w:r>
            <w:r>
              <w:rPr>
                <w:noProof/>
                <w:webHidden/>
              </w:rPr>
              <w:tab/>
            </w:r>
            <w:r>
              <w:rPr>
                <w:noProof/>
                <w:webHidden/>
              </w:rPr>
              <w:fldChar w:fldCharType="begin"/>
            </w:r>
            <w:r>
              <w:rPr>
                <w:noProof/>
                <w:webHidden/>
              </w:rPr>
              <w:instrText xml:space="preserve"> PAGEREF _Toc146010407 \h </w:instrText>
            </w:r>
            <w:r>
              <w:rPr>
                <w:noProof/>
                <w:webHidden/>
              </w:rPr>
            </w:r>
            <w:r>
              <w:rPr>
                <w:noProof/>
                <w:webHidden/>
              </w:rPr>
              <w:fldChar w:fldCharType="separate"/>
            </w:r>
            <w:r>
              <w:rPr>
                <w:noProof/>
                <w:webHidden/>
              </w:rPr>
              <w:t>36</w:t>
            </w:r>
            <w:r>
              <w:rPr>
                <w:noProof/>
                <w:webHidden/>
              </w:rPr>
              <w:fldChar w:fldCharType="end"/>
            </w:r>
          </w:hyperlink>
        </w:p>
        <w:p w14:paraId="4B21D34F" w14:textId="4367AF59"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408" w:history="1">
            <w:r w:rsidRPr="00FD1213">
              <w:rPr>
                <w:rStyle w:val="Hiperligao"/>
                <w:noProof/>
              </w:rPr>
              <w:t>6.1.</w:t>
            </w:r>
            <w:r>
              <w:rPr>
                <w:rFonts w:asciiTheme="minorHAnsi" w:eastAsiaTheme="minorEastAsia" w:hAnsiTheme="minorHAnsi"/>
                <w:noProof/>
                <w:kern w:val="2"/>
                <w:sz w:val="22"/>
                <w:szCs w:val="22"/>
                <w:lang w:eastAsia="pt-PT"/>
                <w14:ligatures w14:val="standardContextual"/>
              </w:rPr>
              <w:tab/>
            </w:r>
            <w:r w:rsidRPr="00FD1213">
              <w:rPr>
                <w:rStyle w:val="Hiperligao"/>
                <w:noProof/>
              </w:rPr>
              <w:t>Conclusões</w:t>
            </w:r>
            <w:r>
              <w:rPr>
                <w:noProof/>
                <w:webHidden/>
              </w:rPr>
              <w:tab/>
            </w:r>
            <w:r>
              <w:rPr>
                <w:noProof/>
                <w:webHidden/>
              </w:rPr>
              <w:fldChar w:fldCharType="begin"/>
            </w:r>
            <w:r>
              <w:rPr>
                <w:noProof/>
                <w:webHidden/>
              </w:rPr>
              <w:instrText xml:space="preserve"> PAGEREF _Toc146010408 \h </w:instrText>
            </w:r>
            <w:r>
              <w:rPr>
                <w:noProof/>
                <w:webHidden/>
              </w:rPr>
            </w:r>
            <w:r>
              <w:rPr>
                <w:noProof/>
                <w:webHidden/>
              </w:rPr>
              <w:fldChar w:fldCharType="separate"/>
            </w:r>
            <w:r>
              <w:rPr>
                <w:noProof/>
                <w:webHidden/>
              </w:rPr>
              <w:t>36</w:t>
            </w:r>
            <w:r>
              <w:rPr>
                <w:noProof/>
                <w:webHidden/>
              </w:rPr>
              <w:fldChar w:fldCharType="end"/>
            </w:r>
          </w:hyperlink>
        </w:p>
        <w:p w14:paraId="6BB45E6E" w14:textId="2B141A34" w:rsidR="0089652A" w:rsidRDefault="0089652A">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6010409" w:history="1">
            <w:r w:rsidRPr="00FD1213">
              <w:rPr>
                <w:rStyle w:val="Hiperligao"/>
                <w:noProof/>
              </w:rPr>
              <w:t>6.2.</w:t>
            </w:r>
            <w:r>
              <w:rPr>
                <w:rFonts w:asciiTheme="minorHAnsi" w:eastAsiaTheme="minorEastAsia" w:hAnsiTheme="minorHAnsi"/>
                <w:noProof/>
                <w:kern w:val="2"/>
                <w:sz w:val="22"/>
                <w:szCs w:val="22"/>
                <w:lang w:eastAsia="pt-PT"/>
                <w14:ligatures w14:val="standardContextual"/>
              </w:rPr>
              <w:tab/>
            </w:r>
            <w:r w:rsidRPr="00FD1213">
              <w:rPr>
                <w:rStyle w:val="Hiperligao"/>
                <w:noProof/>
              </w:rPr>
              <w:t>Recomendações</w:t>
            </w:r>
            <w:r>
              <w:rPr>
                <w:noProof/>
                <w:webHidden/>
              </w:rPr>
              <w:tab/>
            </w:r>
            <w:r>
              <w:rPr>
                <w:noProof/>
                <w:webHidden/>
              </w:rPr>
              <w:fldChar w:fldCharType="begin"/>
            </w:r>
            <w:r>
              <w:rPr>
                <w:noProof/>
                <w:webHidden/>
              </w:rPr>
              <w:instrText xml:space="preserve"> PAGEREF _Toc146010409 \h </w:instrText>
            </w:r>
            <w:r>
              <w:rPr>
                <w:noProof/>
                <w:webHidden/>
              </w:rPr>
            </w:r>
            <w:r>
              <w:rPr>
                <w:noProof/>
                <w:webHidden/>
              </w:rPr>
              <w:fldChar w:fldCharType="separate"/>
            </w:r>
            <w:r>
              <w:rPr>
                <w:noProof/>
                <w:webHidden/>
              </w:rPr>
              <w:t>37</w:t>
            </w:r>
            <w:r>
              <w:rPr>
                <w:noProof/>
                <w:webHidden/>
              </w:rPr>
              <w:fldChar w:fldCharType="end"/>
            </w:r>
          </w:hyperlink>
        </w:p>
        <w:p w14:paraId="01978EE9" w14:textId="68FF7A8D"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410" w:history="1">
            <w:r w:rsidRPr="00FD1213">
              <w:rPr>
                <w:rStyle w:val="Hiperligao"/>
                <w:noProof/>
                <w:lang w:val="en-US"/>
              </w:rPr>
              <w:t>Referências Bibliográficas</w:t>
            </w:r>
            <w:r>
              <w:rPr>
                <w:noProof/>
                <w:webHidden/>
              </w:rPr>
              <w:tab/>
            </w:r>
            <w:r>
              <w:rPr>
                <w:noProof/>
                <w:webHidden/>
              </w:rPr>
              <w:fldChar w:fldCharType="begin"/>
            </w:r>
            <w:r>
              <w:rPr>
                <w:noProof/>
                <w:webHidden/>
              </w:rPr>
              <w:instrText xml:space="preserve"> PAGEREF _Toc146010410 \h </w:instrText>
            </w:r>
            <w:r>
              <w:rPr>
                <w:noProof/>
                <w:webHidden/>
              </w:rPr>
            </w:r>
            <w:r>
              <w:rPr>
                <w:noProof/>
                <w:webHidden/>
              </w:rPr>
              <w:fldChar w:fldCharType="separate"/>
            </w:r>
            <w:r>
              <w:rPr>
                <w:noProof/>
                <w:webHidden/>
              </w:rPr>
              <w:t>38</w:t>
            </w:r>
            <w:r>
              <w:rPr>
                <w:noProof/>
                <w:webHidden/>
              </w:rPr>
              <w:fldChar w:fldCharType="end"/>
            </w:r>
          </w:hyperlink>
        </w:p>
        <w:p w14:paraId="2E523851" w14:textId="14B66EB2" w:rsidR="0089652A" w:rsidRDefault="0089652A" w:rsidP="00100E48">
          <w:pPr>
            <w:pStyle w:val="ndice1"/>
            <w:rPr>
              <w:rFonts w:asciiTheme="minorHAnsi" w:eastAsiaTheme="minorEastAsia" w:hAnsiTheme="minorHAnsi"/>
              <w:noProof/>
              <w:kern w:val="2"/>
              <w:sz w:val="22"/>
              <w:szCs w:val="22"/>
              <w:lang w:eastAsia="pt-PT"/>
              <w14:ligatures w14:val="standardContextual"/>
            </w:rPr>
          </w:pPr>
          <w:hyperlink w:anchor="_Toc146010411" w:history="1">
            <w:r w:rsidRPr="00FD1213">
              <w:rPr>
                <w:rStyle w:val="Hiperligao"/>
                <w:noProof/>
              </w:rPr>
              <w:t>Anexos</w:t>
            </w:r>
            <w:r>
              <w:rPr>
                <w:noProof/>
                <w:webHidden/>
              </w:rPr>
              <w:tab/>
            </w:r>
            <w:r>
              <w:rPr>
                <w:noProof/>
                <w:webHidden/>
              </w:rPr>
              <w:fldChar w:fldCharType="begin"/>
            </w:r>
            <w:r>
              <w:rPr>
                <w:noProof/>
                <w:webHidden/>
              </w:rPr>
              <w:instrText xml:space="preserve"> PAGEREF _Toc146010411 \h </w:instrText>
            </w:r>
            <w:r>
              <w:rPr>
                <w:noProof/>
                <w:webHidden/>
              </w:rPr>
            </w:r>
            <w:r>
              <w:rPr>
                <w:noProof/>
                <w:webHidden/>
              </w:rPr>
              <w:fldChar w:fldCharType="separate"/>
            </w:r>
            <w:r>
              <w:rPr>
                <w:noProof/>
                <w:webHidden/>
              </w:rPr>
              <w:t>41</w:t>
            </w:r>
            <w:r>
              <w:rPr>
                <w:noProof/>
                <w:webHidden/>
              </w:rPr>
              <w:fldChar w:fldCharType="end"/>
            </w:r>
          </w:hyperlink>
        </w:p>
        <w:p w14:paraId="234753B2" w14:textId="14A9AF59" w:rsidR="0089652A" w:rsidRDefault="0089652A">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6010412" w:history="1">
            <w:r w:rsidRPr="00FD1213">
              <w:rPr>
                <w:rStyle w:val="Hiperligao"/>
                <w:noProof/>
              </w:rPr>
              <w:t>Apêndice 1: Guião de entrevista dirigido aos proprietários de veículos de transporte escolar</w:t>
            </w:r>
            <w:r>
              <w:rPr>
                <w:noProof/>
                <w:webHidden/>
              </w:rPr>
              <w:tab/>
            </w:r>
            <w:r>
              <w:rPr>
                <w:noProof/>
                <w:webHidden/>
              </w:rPr>
              <w:fldChar w:fldCharType="begin"/>
            </w:r>
            <w:r>
              <w:rPr>
                <w:noProof/>
                <w:webHidden/>
              </w:rPr>
              <w:instrText xml:space="preserve"> PAGEREF _Toc146010412 \h </w:instrText>
            </w:r>
            <w:r>
              <w:rPr>
                <w:noProof/>
                <w:webHidden/>
              </w:rPr>
            </w:r>
            <w:r>
              <w:rPr>
                <w:noProof/>
                <w:webHidden/>
              </w:rPr>
              <w:fldChar w:fldCharType="separate"/>
            </w:r>
            <w:r>
              <w:rPr>
                <w:noProof/>
                <w:webHidden/>
              </w:rPr>
              <w:t>42</w:t>
            </w:r>
            <w:r>
              <w:rPr>
                <w:noProof/>
                <w:webHidden/>
              </w:rPr>
              <w:fldChar w:fldCharType="end"/>
            </w:r>
          </w:hyperlink>
        </w:p>
        <w:p w14:paraId="02629199" w14:textId="4A3EFE60" w:rsidR="0089652A" w:rsidRDefault="0089652A">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6010413" w:history="1">
            <w:r w:rsidRPr="00FD1213">
              <w:rPr>
                <w:rStyle w:val="Hiperligao"/>
                <w:noProof/>
              </w:rPr>
              <w:t>Apêndice 2: Guião de entrevista dirigido aos motoristas de veículos de transporte escolar</w:t>
            </w:r>
            <w:r>
              <w:rPr>
                <w:noProof/>
                <w:webHidden/>
              </w:rPr>
              <w:tab/>
            </w:r>
            <w:r>
              <w:rPr>
                <w:noProof/>
                <w:webHidden/>
              </w:rPr>
              <w:fldChar w:fldCharType="begin"/>
            </w:r>
            <w:r>
              <w:rPr>
                <w:noProof/>
                <w:webHidden/>
              </w:rPr>
              <w:instrText xml:space="preserve"> PAGEREF _Toc146010413 \h </w:instrText>
            </w:r>
            <w:r>
              <w:rPr>
                <w:noProof/>
                <w:webHidden/>
              </w:rPr>
            </w:r>
            <w:r>
              <w:rPr>
                <w:noProof/>
                <w:webHidden/>
              </w:rPr>
              <w:fldChar w:fldCharType="separate"/>
            </w:r>
            <w:r>
              <w:rPr>
                <w:noProof/>
                <w:webHidden/>
              </w:rPr>
              <w:t>43</w:t>
            </w:r>
            <w:r>
              <w:rPr>
                <w:noProof/>
                <w:webHidden/>
              </w:rPr>
              <w:fldChar w:fldCharType="end"/>
            </w:r>
          </w:hyperlink>
        </w:p>
        <w:p w14:paraId="2EB148C3" w14:textId="6A06A791" w:rsidR="00D82EFB" w:rsidRPr="00D82EFB" w:rsidRDefault="0089652A" w:rsidP="00DF10D5">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6010414" w:history="1">
            <w:r w:rsidRPr="00FD1213">
              <w:rPr>
                <w:rStyle w:val="Hiperligao"/>
                <w:noProof/>
              </w:rPr>
              <w:t>Apêndice 3: Manual do Utilizador</w:t>
            </w:r>
            <w:r>
              <w:rPr>
                <w:noProof/>
                <w:webHidden/>
              </w:rPr>
              <w:tab/>
            </w:r>
            <w:r>
              <w:rPr>
                <w:noProof/>
                <w:webHidden/>
              </w:rPr>
              <w:fldChar w:fldCharType="begin"/>
            </w:r>
            <w:r>
              <w:rPr>
                <w:noProof/>
                <w:webHidden/>
              </w:rPr>
              <w:instrText xml:space="preserve"> PAGEREF _Toc146010414 \h </w:instrText>
            </w:r>
            <w:r>
              <w:rPr>
                <w:noProof/>
                <w:webHidden/>
              </w:rPr>
            </w:r>
            <w:r>
              <w:rPr>
                <w:noProof/>
                <w:webHidden/>
              </w:rPr>
              <w:fldChar w:fldCharType="separate"/>
            </w:r>
            <w:r>
              <w:rPr>
                <w:noProof/>
                <w:webHidden/>
              </w:rPr>
              <w:t>44</w:t>
            </w:r>
            <w:r>
              <w:rPr>
                <w:noProof/>
                <w:webHidden/>
              </w:rPr>
              <w:fldChar w:fldCharType="end"/>
            </w:r>
          </w:hyperlink>
          <w:r w:rsidR="00D82EFB">
            <w:rPr>
              <w:b/>
              <w:bCs/>
            </w:rPr>
            <w:fldChar w:fldCharType="end"/>
          </w:r>
        </w:p>
      </w:sdtContent>
    </w:sdt>
    <w:p w14:paraId="2E0231E7" w14:textId="77777777" w:rsidR="002E08AA" w:rsidRPr="005E6210" w:rsidRDefault="002E08AA"/>
    <w:p w14:paraId="2541497B" w14:textId="77777777" w:rsidR="00A42FEC" w:rsidRPr="005E6210" w:rsidRDefault="00A42FEC" w:rsidP="00D66F6A">
      <w:r w:rsidRPr="005E6210">
        <w:br w:type="page"/>
      </w:r>
    </w:p>
    <w:p w14:paraId="2AED506F" w14:textId="77777777" w:rsidR="003B366C" w:rsidRDefault="001A6313" w:rsidP="0076700D">
      <w:pPr>
        <w:pStyle w:val="Ttulo1"/>
      </w:pPr>
      <w:bookmarkStart w:id="14" w:name="_Toc183345211"/>
      <w:bookmarkStart w:id="15" w:name="_Toc146010309"/>
      <w:r>
        <w:lastRenderedPageBreak/>
        <w:t>Lista de Figuras</w:t>
      </w:r>
      <w:bookmarkEnd w:id="15"/>
    </w:p>
    <w:p w14:paraId="3C80C1A8" w14:textId="7BAAEDAF" w:rsidR="004B5D52" w:rsidRPr="00100E48" w:rsidRDefault="00000000" w:rsidP="00100E48">
      <w:pPr>
        <w:pStyle w:val="ndice1"/>
        <w:rPr>
          <w:noProof/>
        </w:rPr>
      </w:pPr>
      <w:hyperlink w:anchor="_Toc145460609" w:history="1">
        <w:r w:rsidR="002F25FF" w:rsidRPr="00100E48">
          <w:rPr>
            <w:rStyle w:val="Hiperligao"/>
            <w:noProof/>
            <w:color w:val="000000" w:themeColor="text1"/>
            <w:u w:val="none"/>
          </w:rPr>
          <w:t>Figura 1. Resumo de elementos básicos de um sistema de transporte escolar</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09 \h </w:instrText>
        </w:r>
        <w:r w:rsidR="002F25FF" w:rsidRPr="00100E48">
          <w:rPr>
            <w:noProof/>
            <w:webHidden/>
          </w:rPr>
        </w:r>
        <w:r w:rsidR="002F25FF" w:rsidRPr="00100E48">
          <w:rPr>
            <w:noProof/>
            <w:webHidden/>
          </w:rPr>
          <w:fldChar w:fldCharType="separate"/>
        </w:r>
        <w:r w:rsidR="002F25FF" w:rsidRPr="00100E48">
          <w:rPr>
            <w:noProof/>
            <w:webHidden/>
          </w:rPr>
          <w:t>8</w:t>
        </w:r>
        <w:r w:rsidR="002F25FF" w:rsidRPr="00100E48">
          <w:rPr>
            <w:noProof/>
            <w:webHidden/>
          </w:rPr>
          <w:fldChar w:fldCharType="end"/>
        </w:r>
      </w:hyperlink>
    </w:p>
    <w:p w14:paraId="44ACF021" w14:textId="77777777" w:rsidR="002F25FF" w:rsidRPr="00100E48" w:rsidRDefault="00000000" w:rsidP="00100E48">
      <w:pPr>
        <w:pStyle w:val="ndice1"/>
        <w:rPr>
          <w:rFonts w:eastAsiaTheme="minorEastAsia"/>
          <w:noProof/>
          <w:kern w:val="2"/>
          <w:lang w:eastAsia="pt-PT"/>
          <w14:ligatures w14:val="standardContextual"/>
        </w:rPr>
      </w:pPr>
      <w:hyperlink w:anchor="_Toc145460641" w:history="1">
        <w:r w:rsidR="002F25FF" w:rsidRPr="00100E48">
          <w:rPr>
            <w:rStyle w:val="Hiperligao"/>
            <w:noProof/>
            <w:color w:val="000000" w:themeColor="text1"/>
            <w:u w:val="none"/>
          </w:rPr>
          <w:t>Figura 2. Modelo actual de gestão de frotas de transporte escolar</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41 \h </w:instrText>
        </w:r>
        <w:r w:rsidR="002F25FF" w:rsidRPr="00100E48">
          <w:rPr>
            <w:noProof/>
            <w:webHidden/>
          </w:rPr>
        </w:r>
        <w:r w:rsidR="002F25FF" w:rsidRPr="00100E48">
          <w:rPr>
            <w:noProof/>
            <w:webHidden/>
          </w:rPr>
          <w:fldChar w:fldCharType="separate"/>
        </w:r>
        <w:r w:rsidR="002F25FF" w:rsidRPr="00100E48">
          <w:rPr>
            <w:noProof/>
            <w:webHidden/>
          </w:rPr>
          <w:t>20</w:t>
        </w:r>
        <w:r w:rsidR="002F25FF" w:rsidRPr="00100E48">
          <w:rPr>
            <w:noProof/>
            <w:webHidden/>
          </w:rPr>
          <w:fldChar w:fldCharType="end"/>
        </w:r>
      </w:hyperlink>
    </w:p>
    <w:p w14:paraId="64B4FFEC" w14:textId="77777777" w:rsidR="002F25FF" w:rsidRPr="00100E48" w:rsidRDefault="00000000" w:rsidP="00100E48">
      <w:pPr>
        <w:pStyle w:val="ndice1"/>
        <w:rPr>
          <w:rFonts w:eastAsiaTheme="minorEastAsia"/>
          <w:noProof/>
          <w:kern w:val="2"/>
          <w:lang w:eastAsia="pt-PT"/>
          <w14:ligatures w14:val="standardContextual"/>
        </w:rPr>
      </w:pPr>
      <w:hyperlink w:anchor="_Toc145460649" w:history="1">
        <w:r w:rsidR="002F25FF" w:rsidRPr="00100E48">
          <w:rPr>
            <w:rStyle w:val="Hiperligao"/>
            <w:noProof/>
            <w:color w:val="000000" w:themeColor="text1"/>
            <w:u w:val="none"/>
          </w:rPr>
          <w:t>Figura 3. Modelo proposto para Gestão de Frotas de Transporte Escolar, (Autor, 2023).</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49 \h </w:instrText>
        </w:r>
        <w:r w:rsidR="002F25FF" w:rsidRPr="00100E48">
          <w:rPr>
            <w:noProof/>
            <w:webHidden/>
          </w:rPr>
        </w:r>
        <w:r w:rsidR="002F25FF" w:rsidRPr="00100E48">
          <w:rPr>
            <w:noProof/>
            <w:webHidden/>
          </w:rPr>
          <w:fldChar w:fldCharType="separate"/>
        </w:r>
        <w:r w:rsidR="002F25FF" w:rsidRPr="00100E48">
          <w:rPr>
            <w:noProof/>
            <w:webHidden/>
          </w:rPr>
          <w:t>22</w:t>
        </w:r>
        <w:r w:rsidR="002F25FF" w:rsidRPr="00100E48">
          <w:rPr>
            <w:noProof/>
            <w:webHidden/>
          </w:rPr>
          <w:fldChar w:fldCharType="end"/>
        </w:r>
      </w:hyperlink>
    </w:p>
    <w:p w14:paraId="6DC534F2" w14:textId="77777777" w:rsidR="002F25FF" w:rsidRPr="00100E48" w:rsidRDefault="00000000" w:rsidP="00100E48">
      <w:pPr>
        <w:pStyle w:val="ndice1"/>
        <w:rPr>
          <w:rFonts w:eastAsiaTheme="minorEastAsia"/>
          <w:noProof/>
          <w:kern w:val="2"/>
          <w:lang w:eastAsia="pt-PT"/>
          <w14:ligatures w14:val="standardContextual"/>
        </w:rPr>
      </w:pPr>
      <w:hyperlink w:anchor="_Toc145460662" w:history="1">
        <w:r w:rsidR="002F25FF" w:rsidRPr="00100E48">
          <w:rPr>
            <w:rStyle w:val="Hiperligao"/>
            <w:noProof/>
            <w:color w:val="000000" w:themeColor="text1"/>
            <w:u w:val="none"/>
          </w:rPr>
          <w:t>Figura 4. Diagrama de classes (Autor, 2023)</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62 \h </w:instrText>
        </w:r>
        <w:r w:rsidR="002F25FF" w:rsidRPr="00100E48">
          <w:rPr>
            <w:noProof/>
            <w:webHidden/>
          </w:rPr>
        </w:r>
        <w:r w:rsidR="002F25FF" w:rsidRPr="00100E48">
          <w:rPr>
            <w:noProof/>
            <w:webHidden/>
          </w:rPr>
          <w:fldChar w:fldCharType="separate"/>
        </w:r>
        <w:r w:rsidR="002F25FF" w:rsidRPr="00100E48">
          <w:rPr>
            <w:noProof/>
            <w:webHidden/>
          </w:rPr>
          <w:t>26</w:t>
        </w:r>
        <w:r w:rsidR="002F25FF" w:rsidRPr="00100E48">
          <w:rPr>
            <w:noProof/>
            <w:webHidden/>
          </w:rPr>
          <w:fldChar w:fldCharType="end"/>
        </w:r>
      </w:hyperlink>
    </w:p>
    <w:p w14:paraId="418D220C" w14:textId="77777777" w:rsidR="002F25FF" w:rsidRPr="00100E48" w:rsidRDefault="00000000" w:rsidP="00100E48">
      <w:pPr>
        <w:pStyle w:val="ndice1"/>
        <w:rPr>
          <w:rFonts w:eastAsiaTheme="minorEastAsia"/>
          <w:noProof/>
          <w:kern w:val="2"/>
          <w:lang w:eastAsia="pt-PT"/>
          <w14:ligatures w14:val="standardContextual"/>
        </w:rPr>
      </w:pPr>
      <w:hyperlink w:anchor="_Toc145460664" w:history="1">
        <w:r w:rsidR="002F25FF" w:rsidRPr="00100E48">
          <w:rPr>
            <w:rStyle w:val="Hiperligao"/>
            <w:noProof/>
            <w:color w:val="000000" w:themeColor="text1"/>
            <w:u w:val="none"/>
          </w:rPr>
          <w:t>Figura 5. Diagrama de casos de uso (Autor, 2023)</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64 \h </w:instrText>
        </w:r>
        <w:r w:rsidR="002F25FF" w:rsidRPr="00100E48">
          <w:rPr>
            <w:noProof/>
            <w:webHidden/>
          </w:rPr>
        </w:r>
        <w:r w:rsidR="002F25FF" w:rsidRPr="00100E48">
          <w:rPr>
            <w:noProof/>
            <w:webHidden/>
          </w:rPr>
          <w:fldChar w:fldCharType="separate"/>
        </w:r>
        <w:r w:rsidR="002F25FF" w:rsidRPr="00100E48">
          <w:rPr>
            <w:noProof/>
            <w:webHidden/>
          </w:rPr>
          <w:t>27</w:t>
        </w:r>
        <w:r w:rsidR="002F25FF" w:rsidRPr="00100E48">
          <w:rPr>
            <w:noProof/>
            <w:webHidden/>
          </w:rPr>
          <w:fldChar w:fldCharType="end"/>
        </w:r>
      </w:hyperlink>
    </w:p>
    <w:p w14:paraId="5E600332" w14:textId="77777777" w:rsidR="002F25FF" w:rsidRPr="00100E48" w:rsidRDefault="00000000" w:rsidP="00100E48">
      <w:pPr>
        <w:pStyle w:val="ndice1"/>
        <w:rPr>
          <w:rFonts w:eastAsiaTheme="minorEastAsia"/>
          <w:noProof/>
          <w:kern w:val="2"/>
          <w:lang w:eastAsia="pt-PT"/>
          <w14:ligatures w14:val="standardContextual"/>
        </w:rPr>
      </w:pPr>
      <w:hyperlink w:anchor="_Toc145460678" w:history="1">
        <w:r w:rsidR="002F25FF" w:rsidRPr="00100E48">
          <w:rPr>
            <w:rStyle w:val="Hiperligao"/>
            <w:noProof/>
            <w:color w:val="000000" w:themeColor="text1"/>
            <w:u w:val="none"/>
          </w:rPr>
          <w:t>Figura 6. Diagrama de sequência de eventos: criar conta de encarregado</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78 \h </w:instrText>
        </w:r>
        <w:r w:rsidR="002F25FF" w:rsidRPr="00100E48">
          <w:rPr>
            <w:noProof/>
            <w:webHidden/>
          </w:rPr>
        </w:r>
        <w:r w:rsidR="002F25FF" w:rsidRPr="00100E48">
          <w:rPr>
            <w:noProof/>
            <w:webHidden/>
          </w:rPr>
          <w:fldChar w:fldCharType="separate"/>
        </w:r>
        <w:r w:rsidR="002F25FF" w:rsidRPr="00100E48">
          <w:rPr>
            <w:noProof/>
            <w:webHidden/>
          </w:rPr>
          <w:t>32</w:t>
        </w:r>
        <w:r w:rsidR="002F25FF" w:rsidRPr="00100E48">
          <w:rPr>
            <w:noProof/>
            <w:webHidden/>
          </w:rPr>
          <w:fldChar w:fldCharType="end"/>
        </w:r>
      </w:hyperlink>
    </w:p>
    <w:p w14:paraId="24677107" w14:textId="77777777" w:rsidR="002F25FF" w:rsidRPr="00100E48" w:rsidRDefault="00000000" w:rsidP="00100E48">
      <w:pPr>
        <w:pStyle w:val="ndice1"/>
        <w:rPr>
          <w:rFonts w:eastAsiaTheme="minorEastAsia"/>
          <w:noProof/>
          <w:kern w:val="2"/>
          <w:lang w:eastAsia="pt-PT"/>
          <w14:ligatures w14:val="standardContextual"/>
        </w:rPr>
      </w:pPr>
      <w:hyperlink w:anchor="_Toc145460680" w:history="1">
        <w:r w:rsidR="002F25FF" w:rsidRPr="00100E48">
          <w:rPr>
            <w:rStyle w:val="Hiperligao"/>
            <w:noProof/>
            <w:color w:val="000000" w:themeColor="text1"/>
            <w:u w:val="none"/>
          </w:rPr>
          <w:t>Figura 7. Diagrama de sequência de eventos: fazer solicitação</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80 \h </w:instrText>
        </w:r>
        <w:r w:rsidR="002F25FF" w:rsidRPr="00100E48">
          <w:rPr>
            <w:noProof/>
            <w:webHidden/>
          </w:rPr>
        </w:r>
        <w:r w:rsidR="002F25FF" w:rsidRPr="00100E48">
          <w:rPr>
            <w:noProof/>
            <w:webHidden/>
          </w:rPr>
          <w:fldChar w:fldCharType="separate"/>
        </w:r>
        <w:r w:rsidR="002F25FF" w:rsidRPr="00100E48">
          <w:rPr>
            <w:noProof/>
            <w:webHidden/>
          </w:rPr>
          <w:t>33</w:t>
        </w:r>
        <w:r w:rsidR="002F25FF" w:rsidRPr="00100E48">
          <w:rPr>
            <w:noProof/>
            <w:webHidden/>
          </w:rPr>
          <w:fldChar w:fldCharType="end"/>
        </w:r>
      </w:hyperlink>
    </w:p>
    <w:p w14:paraId="2F67E78B" w14:textId="77777777" w:rsidR="002F25FF" w:rsidRPr="00100E48" w:rsidRDefault="00000000" w:rsidP="00100E48">
      <w:pPr>
        <w:pStyle w:val="ndice1"/>
        <w:rPr>
          <w:rFonts w:eastAsiaTheme="minorEastAsia"/>
          <w:noProof/>
          <w:kern w:val="2"/>
          <w:lang w:eastAsia="pt-PT"/>
          <w14:ligatures w14:val="standardContextual"/>
        </w:rPr>
      </w:pPr>
      <w:hyperlink w:anchor="_Toc145460682" w:history="1">
        <w:r w:rsidR="002F25FF" w:rsidRPr="00100E48">
          <w:rPr>
            <w:rStyle w:val="Hiperligao"/>
            <w:noProof/>
            <w:color w:val="000000" w:themeColor="text1"/>
            <w:u w:val="none"/>
          </w:rPr>
          <w:t>Figura 8. Diagrama de sequência de eventos: gerir estudantes</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82 \h </w:instrText>
        </w:r>
        <w:r w:rsidR="002F25FF" w:rsidRPr="00100E48">
          <w:rPr>
            <w:noProof/>
            <w:webHidden/>
          </w:rPr>
        </w:r>
        <w:r w:rsidR="002F25FF" w:rsidRPr="00100E48">
          <w:rPr>
            <w:noProof/>
            <w:webHidden/>
          </w:rPr>
          <w:fldChar w:fldCharType="separate"/>
        </w:r>
        <w:r w:rsidR="002F25FF" w:rsidRPr="00100E48">
          <w:rPr>
            <w:noProof/>
            <w:webHidden/>
          </w:rPr>
          <w:t>34</w:t>
        </w:r>
        <w:r w:rsidR="002F25FF" w:rsidRPr="00100E48">
          <w:rPr>
            <w:noProof/>
            <w:webHidden/>
          </w:rPr>
          <w:fldChar w:fldCharType="end"/>
        </w:r>
      </w:hyperlink>
    </w:p>
    <w:p w14:paraId="402A9CB5" w14:textId="77777777" w:rsidR="002F25FF" w:rsidRPr="00100E48" w:rsidRDefault="00000000" w:rsidP="00100E48">
      <w:pPr>
        <w:pStyle w:val="ndice1"/>
        <w:rPr>
          <w:rFonts w:eastAsiaTheme="minorEastAsia"/>
          <w:noProof/>
          <w:kern w:val="2"/>
          <w:lang w:eastAsia="pt-PT"/>
          <w14:ligatures w14:val="standardContextual"/>
        </w:rPr>
      </w:pPr>
      <w:hyperlink w:anchor="_Toc145460684" w:history="1">
        <w:r w:rsidR="002F25FF" w:rsidRPr="00100E48">
          <w:rPr>
            <w:rStyle w:val="Hiperligao"/>
            <w:noProof/>
            <w:color w:val="000000" w:themeColor="text1"/>
            <w:u w:val="none"/>
          </w:rPr>
          <w:t>Figura 9. Diagrama de sequência de eventos: gerir manutenção</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84 \h </w:instrText>
        </w:r>
        <w:r w:rsidR="002F25FF" w:rsidRPr="00100E48">
          <w:rPr>
            <w:noProof/>
            <w:webHidden/>
          </w:rPr>
        </w:r>
        <w:r w:rsidR="002F25FF" w:rsidRPr="00100E48">
          <w:rPr>
            <w:noProof/>
            <w:webHidden/>
          </w:rPr>
          <w:fldChar w:fldCharType="separate"/>
        </w:r>
        <w:r w:rsidR="002F25FF" w:rsidRPr="00100E48">
          <w:rPr>
            <w:noProof/>
            <w:webHidden/>
          </w:rPr>
          <w:t>34</w:t>
        </w:r>
        <w:r w:rsidR="002F25FF" w:rsidRPr="00100E48">
          <w:rPr>
            <w:noProof/>
            <w:webHidden/>
          </w:rPr>
          <w:fldChar w:fldCharType="end"/>
        </w:r>
      </w:hyperlink>
    </w:p>
    <w:p w14:paraId="09521C2D" w14:textId="4E8869C7" w:rsidR="002F25FF" w:rsidRPr="00100E48" w:rsidRDefault="00000000" w:rsidP="00100E48">
      <w:pPr>
        <w:pStyle w:val="ndice1"/>
        <w:rPr>
          <w:noProof/>
        </w:rPr>
      </w:pPr>
      <w:hyperlink w:anchor="_Toc145460686" w:history="1">
        <w:r w:rsidR="002F25FF" w:rsidRPr="00100E48">
          <w:rPr>
            <w:rStyle w:val="Hiperligao"/>
            <w:noProof/>
            <w:color w:val="000000" w:themeColor="text1"/>
            <w:u w:val="none"/>
          </w:rPr>
          <w:t>Figura 10. Diagrama de sequência de eventos: gerir perfil</w:t>
        </w:r>
        <w:r w:rsidR="002F25FF" w:rsidRPr="00100E48">
          <w:rPr>
            <w:noProof/>
            <w:webHidden/>
          </w:rPr>
          <w:tab/>
        </w:r>
        <w:r w:rsidR="002F25FF" w:rsidRPr="00100E48">
          <w:rPr>
            <w:noProof/>
            <w:webHidden/>
          </w:rPr>
          <w:fldChar w:fldCharType="begin"/>
        </w:r>
        <w:r w:rsidR="002F25FF" w:rsidRPr="00100E48">
          <w:rPr>
            <w:noProof/>
            <w:webHidden/>
          </w:rPr>
          <w:instrText xml:space="preserve"> PAGEREF _Toc145460686 \h </w:instrText>
        </w:r>
        <w:r w:rsidR="002F25FF" w:rsidRPr="00100E48">
          <w:rPr>
            <w:noProof/>
            <w:webHidden/>
          </w:rPr>
        </w:r>
        <w:r w:rsidR="002F25FF" w:rsidRPr="00100E48">
          <w:rPr>
            <w:noProof/>
            <w:webHidden/>
          </w:rPr>
          <w:fldChar w:fldCharType="separate"/>
        </w:r>
        <w:r w:rsidR="002F25FF" w:rsidRPr="00100E48">
          <w:rPr>
            <w:noProof/>
            <w:webHidden/>
          </w:rPr>
          <w:t>35</w:t>
        </w:r>
        <w:r w:rsidR="002F25FF" w:rsidRPr="00100E48">
          <w:rPr>
            <w:noProof/>
            <w:webHidden/>
          </w:rPr>
          <w:fldChar w:fldCharType="end"/>
        </w:r>
      </w:hyperlink>
    </w:p>
    <w:p w14:paraId="1C76D361" w14:textId="13A95CE3" w:rsidR="0089652A" w:rsidRPr="00100E48" w:rsidRDefault="0089652A" w:rsidP="00100E48">
      <w:pPr>
        <w:pStyle w:val="ndice1"/>
        <w:rPr>
          <w:rFonts w:eastAsiaTheme="minorEastAsia"/>
          <w:b/>
          <w:noProof/>
          <w:kern w:val="2"/>
          <w:lang w:eastAsia="pt-PT"/>
          <w14:ligatures w14:val="standardContextual"/>
        </w:rPr>
      </w:pPr>
      <w:hyperlink w:anchor="_Toc146010415" w:history="1">
        <w:r w:rsidR="00773575" w:rsidRPr="00100E48">
          <w:rPr>
            <w:rStyle w:val="Ttulo1Carter"/>
            <w:b w:val="0"/>
            <w:bCs/>
            <w:sz w:val="24"/>
            <w:szCs w:val="24"/>
          </w:rPr>
          <w:t>Figura 11. Diagrama de sequência de eventos: gerir viagem</w:t>
        </w:r>
        <w:r w:rsidRPr="00100E48">
          <w:rPr>
            <w:bCs/>
            <w:noProof/>
            <w:webHidden/>
          </w:rPr>
          <w:tab/>
        </w:r>
        <w:r w:rsidR="00773575" w:rsidRPr="00100E48">
          <w:rPr>
            <w:bCs/>
            <w:noProof/>
            <w:webHidden/>
          </w:rPr>
          <w:t>35</w:t>
        </w:r>
      </w:hyperlink>
    </w:p>
    <w:p w14:paraId="2A1876DA" w14:textId="07945DF1" w:rsidR="0089652A" w:rsidRPr="00100E48" w:rsidRDefault="0089652A" w:rsidP="00100E48">
      <w:pPr>
        <w:pStyle w:val="ndice1"/>
        <w:rPr>
          <w:noProof/>
        </w:rPr>
      </w:pPr>
      <w:hyperlink w:anchor="_Toc146010415" w:history="1">
        <w:r w:rsidRPr="00100E48">
          <w:rPr>
            <w:rStyle w:val="Hiperligao"/>
            <w:noProof/>
            <w:color w:val="000000" w:themeColor="text1"/>
            <w:u w:val="none"/>
          </w:rPr>
          <w:t>Figura 12: tela de cadastro</w:t>
        </w:r>
        <w:r w:rsidRPr="00100E48">
          <w:rPr>
            <w:noProof/>
            <w:webHidden/>
          </w:rPr>
          <w:tab/>
        </w:r>
        <w:r w:rsidRPr="00100E48">
          <w:rPr>
            <w:noProof/>
            <w:webHidden/>
          </w:rPr>
          <w:fldChar w:fldCharType="begin"/>
        </w:r>
        <w:r w:rsidRPr="00100E48">
          <w:rPr>
            <w:noProof/>
            <w:webHidden/>
          </w:rPr>
          <w:instrText xml:space="preserve"> PAGEREF _Toc146010415 \h </w:instrText>
        </w:r>
        <w:r w:rsidRPr="00100E48">
          <w:rPr>
            <w:noProof/>
            <w:webHidden/>
          </w:rPr>
        </w:r>
        <w:r w:rsidRPr="00100E48">
          <w:rPr>
            <w:noProof/>
            <w:webHidden/>
          </w:rPr>
          <w:fldChar w:fldCharType="separate"/>
        </w:r>
        <w:r w:rsidRPr="00100E48">
          <w:rPr>
            <w:noProof/>
            <w:webHidden/>
          </w:rPr>
          <w:t>44</w:t>
        </w:r>
        <w:r w:rsidRPr="00100E48">
          <w:rPr>
            <w:noProof/>
            <w:webHidden/>
          </w:rPr>
          <w:fldChar w:fldCharType="end"/>
        </w:r>
      </w:hyperlink>
    </w:p>
    <w:p w14:paraId="0C52AC66" w14:textId="77777777" w:rsidR="003B366C" w:rsidRPr="00100E48" w:rsidRDefault="00000000" w:rsidP="00100E48">
      <w:pPr>
        <w:pStyle w:val="ndice1"/>
        <w:rPr>
          <w:rFonts w:eastAsiaTheme="minorEastAsia"/>
          <w:noProof/>
          <w:kern w:val="2"/>
          <w:lang w:eastAsia="pt-PT"/>
          <w14:ligatures w14:val="standardContextual"/>
        </w:rPr>
      </w:pPr>
      <w:hyperlink w:anchor="_Toc145460211" w:history="1">
        <w:r w:rsidR="003B366C" w:rsidRPr="00100E48">
          <w:rPr>
            <w:rStyle w:val="Hiperligao"/>
            <w:noProof/>
            <w:color w:val="000000" w:themeColor="text1"/>
            <w:u w:val="none"/>
          </w:rPr>
          <w:t>Figura 13: Tela de autenticação</w:t>
        </w:r>
        <w:r w:rsidR="003B366C" w:rsidRPr="00100E48">
          <w:rPr>
            <w:noProof/>
            <w:webHidden/>
          </w:rPr>
          <w:tab/>
        </w:r>
        <w:r w:rsidR="003B366C" w:rsidRPr="00100E48">
          <w:rPr>
            <w:noProof/>
            <w:webHidden/>
          </w:rPr>
          <w:fldChar w:fldCharType="begin"/>
        </w:r>
        <w:r w:rsidR="003B366C" w:rsidRPr="00100E48">
          <w:rPr>
            <w:noProof/>
            <w:webHidden/>
          </w:rPr>
          <w:instrText xml:space="preserve"> PAGEREF _Toc145460211 \h </w:instrText>
        </w:r>
        <w:r w:rsidR="003B366C" w:rsidRPr="00100E48">
          <w:rPr>
            <w:noProof/>
            <w:webHidden/>
          </w:rPr>
        </w:r>
        <w:r w:rsidR="003B366C" w:rsidRPr="00100E48">
          <w:rPr>
            <w:noProof/>
            <w:webHidden/>
          </w:rPr>
          <w:fldChar w:fldCharType="separate"/>
        </w:r>
        <w:r w:rsidR="003B366C" w:rsidRPr="00100E48">
          <w:rPr>
            <w:noProof/>
            <w:webHidden/>
          </w:rPr>
          <w:t>45</w:t>
        </w:r>
        <w:r w:rsidR="003B366C" w:rsidRPr="00100E48">
          <w:rPr>
            <w:noProof/>
            <w:webHidden/>
          </w:rPr>
          <w:fldChar w:fldCharType="end"/>
        </w:r>
      </w:hyperlink>
    </w:p>
    <w:p w14:paraId="5AAC80EC" w14:textId="77777777" w:rsidR="003B366C" w:rsidRPr="00100E48" w:rsidRDefault="00000000" w:rsidP="00100E48">
      <w:pPr>
        <w:pStyle w:val="ndice1"/>
        <w:rPr>
          <w:rFonts w:eastAsiaTheme="minorEastAsia"/>
          <w:noProof/>
          <w:kern w:val="2"/>
          <w:lang w:eastAsia="pt-PT"/>
          <w14:ligatures w14:val="standardContextual"/>
        </w:rPr>
      </w:pPr>
      <w:hyperlink w:anchor="_Toc145460212" w:history="1">
        <w:r w:rsidR="003B366C" w:rsidRPr="00100E48">
          <w:rPr>
            <w:rStyle w:val="Hiperligao"/>
            <w:noProof/>
            <w:color w:val="000000" w:themeColor="text1"/>
            <w:u w:val="none"/>
          </w:rPr>
          <w:t>Figura 14: Tela de solicitação de serviço</w:t>
        </w:r>
        <w:r w:rsidR="003B366C" w:rsidRPr="00100E48">
          <w:rPr>
            <w:noProof/>
            <w:webHidden/>
          </w:rPr>
          <w:tab/>
        </w:r>
        <w:r w:rsidR="003B366C" w:rsidRPr="00100E48">
          <w:rPr>
            <w:noProof/>
            <w:webHidden/>
          </w:rPr>
          <w:fldChar w:fldCharType="begin"/>
        </w:r>
        <w:r w:rsidR="003B366C" w:rsidRPr="00100E48">
          <w:rPr>
            <w:noProof/>
            <w:webHidden/>
          </w:rPr>
          <w:instrText xml:space="preserve"> PAGEREF _Toc145460212 \h </w:instrText>
        </w:r>
        <w:r w:rsidR="003B366C" w:rsidRPr="00100E48">
          <w:rPr>
            <w:noProof/>
            <w:webHidden/>
          </w:rPr>
        </w:r>
        <w:r w:rsidR="003B366C" w:rsidRPr="00100E48">
          <w:rPr>
            <w:noProof/>
            <w:webHidden/>
          </w:rPr>
          <w:fldChar w:fldCharType="separate"/>
        </w:r>
        <w:r w:rsidR="003B366C" w:rsidRPr="00100E48">
          <w:rPr>
            <w:noProof/>
            <w:webHidden/>
          </w:rPr>
          <w:t>45</w:t>
        </w:r>
        <w:r w:rsidR="003B366C" w:rsidRPr="00100E48">
          <w:rPr>
            <w:noProof/>
            <w:webHidden/>
          </w:rPr>
          <w:fldChar w:fldCharType="end"/>
        </w:r>
      </w:hyperlink>
    </w:p>
    <w:p w14:paraId="26DABC98" w14:textId="77777777" w:rsidR="003B366C" w:rsidRPr="00100E48" w:rsidRDefault="00000000" w:rsidP="00100E48">
      <w:pPr>
        <w:pStyle w:val="ndice1"/>
        <w:rPr>
          <w:rFonts w:eastAsiaTheme="minorEastAsia"/>
          <w:noProof/>
          <w:kern w:val="2"/>
          <w:lang w:eastAsia="pt-PT"/>
          <w14:ligatures w14:val="standardContextual"/>
        </w:rPr>
      </w:pPr>
      <w:hyperlink w:anchor="_Toc145460213" w:history="1">
        <w:r w:rsidR="003B366C" w:rsidRPr="00100E48">
          <w:rPr>
            <w:rStyle w:val="Hiperligao"/>
            <w:noProof/>
            <w:color w:val="000000" w:themeColor="text1"/>
            <w:u w:val="none"/>
          </w:rPr>
          <w:t>Figura 15: Tela de solicitações pendentes</w:t>
        </w:r>
        <w:r w:rsidR="003B366C" w:rsidRPr="00100E48">
          <w:rPr>
            <w:noProof/>
            <w:webHidden/>
          </w:rPr>
          <w:tab/>
        </w:r>
        <w:r w:rsidR="003B366C" w:rsidRPr="00100E48">
          <w:rPr>
            <w:noProof/>
            <w:webHidden/>
          </w:rPr>
          <w:fldChar w:fldCharType="begin"/>
        </w:r>
        <w:r w:rsidR="003B366C" w:rsidRPr="00100E48">
          <w:rPr>
            <w:noProof/>
            <w:webHidden/>
          </w:rPr>
          <w:instrText xml:space="preserve"> PAGEREF _Toc145460213 \h </w:instrText>
        </w:r>
        <w:r w:rsidR="003B366C" w:rsidRPr="00100E48">
          <w:rPr>
            <w:noProof/>
            <w:webHidden/>
          </w:rPr>
        </w:r>
        <w:r w:rsidR="003B366C" w:rsidRPr="00100E48">
          <w:rPr>
            <w:noProof/>
            <w:webHidden/>
          </w:rPr>
          <w:fldChar w:fldCharType="separate"/>
        </w:r>
        <w:r w:rsidR="003B366C" w:rsidRPr="00100E48">
          <w:rPr>
            <w:noProof/>
            <w:webHidden/>
          </w:rPr>
          <w:t>46</w:t>
        </w:r>
        <w:r w:rsidR="003B366C" w:rsidRPr="00100E48">
          <w:rPr>
            <w:noProof/>
            <w:webHidden/>
          </w:rPr>
          <w:fldChar w:fldCharType="end"/>
        </w:r>
      </w:hyperlink>
    </w:p>
    <w:p w14:paraId="3081EB69" w14:textId="77777777" w:rsidR="003B366C" w:rsidRPr="00100E48" w:rsidRDefault="00000000" w:rsidP="00100E48">
      <w:pPr>
        <w:pStyle w:val="ndice1"/>
        <w:rPr>
          <w:rFonts w:eastAsiaTheme="minorEastAsia"/>
          <w:noProof/>
          <w:kern w:val="2"/>
          <w:lang w:eastAsia="pt-PT"/>
          <w14:ligatures w14:val="standardContextual"/>
        </w:rPr>
      </w:pPr>
      <w:hyperlink w:anchor="_Toc145460214" w:history="1">
        <w:r w:rsidR="003B366C" w:rsidRPr="00100E48">
          <w:rPr>
            <w:rStyle w:val="Hiperligao"/>
            <w:noProof/>
            <w:color w:val="000000" w:themeColor="text1"/>
            <w:u w:val="none"/>
          </w:rPr>
          <w:t>Figura 16: Tela de viagens</w:t>
        </w:r>
        <w:r w:rsidR="003B366C" w:rsidRPr="00100E48">
          <w:rPr>
            <w:noProof/>
            <w:webHidden/>
          </w:rPr>
          <w:tab/>
        </w:r>
        <w:r w:rsidR="003B366C" w:rsidRPr="00100E48">
          <w:rPr>
            <w:noProof/>
            <w:webHidden/>
          </w:rPr>
          <w:fldChar w:fldCharType="begin"/>
        </w:r>
        <w:r w:rsidR="003B366C" w:rsidRPr="00100E48">
          <w:rPr>
            <w:noProof/>
            <w:webHidden/>
          </w:rPr>
          <w:instrText xml:space="preserve"> PAGEREF _Toc145460214 \h </w:instrText>
        </w:r>
        <w:r w:rsidR="003B366C" w:rsidRPr="00100E48">
          <w:rPr>
            <w:noProof/>
            <w:webHidden/>
          </w:rPr>
        </w:r>
        <w:r w:rsidR="003B366C" w:rsidRPr="00100E48">
          <w:rPr>
            <w:noProof/>
            <w:webHidden/>
          </w:rPr>
          <w:fldChar w:fldCharType="separate"/>
        </w:r>
        <w:r w:rsidR="003B366C" w:rsidRPr="00100E48">
          <w:rPr>
            <w:noProof/>
            <w:webHidden/>
          </w:rPr>
          <w:t>46</w:t>
        </w:r>
        <w:r w:rsidR="003B366C" w:rsidRPr="00100E48">
          <w:rPr>
            <w:noProof/>
            <w:webHidden/>
          </w:rPr>
          <w:fldChar w:fldCharType="end"/>
        </w:r>
      </w:hyperlink>
    </w:p>
    <w:p w14:paraId="0330ECF8" w14:textId="77777777" w:rsidR="003B366C" w:rsidRPr="00100E48" w:rsidRDefault="00000000" w:rsidP="00100E48">
      <w:pPr>
        <w:pStyle w:val="ndice1"/>
        <w:rPr>
          <w:rFonts w:eastAsiaTheme="minorEastAsia"/>
          <w:noProof/>
          <w:kern w:val="2"/>
          <w:lang w:eastAsia="pt-PT"/>
          <w14:ligatures w14:val="standardContextual"/>
        </w:rPr>
      </w:pPr>
      <w:hyperlink w:anchor="_Toc145460215" w:history="1">
        <w:r w:rsidR="003B366C" w:rsidRPr="00100E48">
          <w:rPr>
            <w:rStyle w:val="Hiperligao"/>
            <w:noProof/>
            <w:color w:val="000000" w:themeColor="text1"/>
            <w:u w:val="none"/>
          </w:rPr>
          <w:t>Figura 17: tela de adicionar estudante à viagem</w:t>
        </w:r>
        <w:r w:rsidR="003B366C" w:rsidRPr="00100E48">
          <w:rPr>
            <w:noProof/>
            <w:webHidden/>
          </w:rPr>
          <w:tab/>
        </w:r>
        <w:r w:rsidR="003B366C" w:rsidRPr="00100E48">
          <w:rPr>
            <w:noProof/>
            <w:webHidden/>
          </w:rPr>
          <w:fldChar w:fldCharType="begin"/>
        </w:r>
        <w:r w:rsidR="003B366C" w:rsidRPr="00100E48">
          <w:rPr>
            <w:noProof/>
            <w:webHidden/>
          </w:rPr>
          <w:instrText xml:space="preserve"> PAGEREF _Toc145460215 \h </w:instrText>
        </w:r>
        <w:r w:rsidR="003B366C" w:rsidRPr="00100E48">
          <w:rPr>
            <w:noProof/>
            <w:webHidden/>
          </w:rPr>
        </w:r>
        <w:r w:rsidR="003B366C" w:rsidRPr="00100E48">
          <w:rPr>
            <w:noProof/>
            <w:webHidden/>
          </w:rPr>
          <w:fldChar w:fldCharType="separate"/>
        </w:r>
        <w:r w:rsidR="003B366C" w:rsidRPr="00100E48">
          <w:rPr>
            <w:noProof/>
            <w:webHidden/>
          </w:rPr>
          <w:t>47</w:t>
        </w:r>
        <w:r w:rsidR="003B366C" w:rsidRPr="00100E48">
          <w:rPr>
            <w:noProof/>
            <w:webHidden/>
          </w:rPr>
          <w:fldChar w:fldCharType="end"/>
        </w:r>
      </w:hyperlink>
    </w:p>
    <w:p w14:paraId="2704F5F8" w14:textId="4963BE60" w:rsidR="002D4607" w:rsidRPr="00100E48" w:rsidRDefault="00000000" w:rsidP="00100E48">
      <w:pPr>
        <w:pStyle w:val="ndice1"/>
      </w:pPr>
      <w:hyperlink w:anchor="_Toc145460216" w:history="1">
        <w:r w:rsidR="003B366C" w:rsidRPr="00100E48">
          <w:rPr>
            <w:rStyle w:val="Hiperligao"/>
            <w:noProof/>
            <w:color w:val="000000" w:themeColor="text1"/>
            <w:u w:val="none"/>
          </w:rPr>
          <w:t>Figura 18: tela de presenças dos estudantes na viagem</w:t>
        </w:r>
        <w:r w:rsidR="003B366C" w:rsidRPr="00100E48">
          <w:rPr>
            <w:noProof/>
            <w:webHidden/>
          </w:rPr>
          <w:tab/>
        </w:r>
        <w:r w:rsidR="003B366C" w:rsidRPr="00100E48">
          <w:rPr>
            <w:noProof/>
            <w:webHidden/>
          </w:rPr>
          <w:fldChar w:fldCharType="begin"/>
        </w:r>
        <w:r w:rsidR="003B366C" w:rsidRPr="00100E48">
          <w:rPr>
            <w:noProof/>
            <w:webHidden/>
          </w:rPr>
          <w:instrText xml:space="preserve"> PAGEREF _Toc145460216 \h </w:instrText>
        </w:r>
        <w:r w:rsidR="003B366C" w:rsidRPr="00100E48">
          <w:rPr>
            <w:noProof/>
            <w:webHidden/>
          </w:rPr>
        </w:r>
        <w:r w:rsidR="003B366C" w:rsidRPr="00100E48">
          <w:rPr>
            <w:noProof/>
            <w:webHidden/>
          </w:rPr>
          <w:fldChar w:fldCharType="separate"/>
        </w:r>
        <w:r w:rsidR="003B366C" w:rsidRPr="00100E48">
          <w:rPr>
            <w:noProof/>
            <w:webHidden/>
          </w:rPr>
          <w:t>47</w:t>
        </w:r>
        <w:r w:rsidR="003B366C" w:rsidRPr="00100E48">
          <w:rPr>
            <w:noProof/>
            <w:webHidden/>
          </w:rPr>
          <w:fldChar w:fldCharType="end"/>
        </w:r>
      </w:hyperlink>
    </w:p>
    <w:p w14:paraId="435B7785" w14:textId="77777777" w:rsidR="002D4607" w:rsidRPr="002D4607" w:rsidRDefault="002D4607" w:rsidP="002D4607"/>
    <w:p w14:paraId="21D8E02A" w14:textId="11209B2A" w:rsidR="00A42FEC" w:rsidRPr="005E6210" w:rsidRDefault="00A42FEC" w:rsidP="0076700D">
      <w:pPr>
        <w:pStyle w:val="Ttulo1"/>
      </w:pPr>
      <w:r w:rsidRPr="005E6210">
        <w:br w:type="page"/>
      </w:r>
    </w:p>
    <w:p w14:paraId="4525DEB9" w14:textId="74D7921E" w:rsidR="00D4053E" w:rsidRDefault="00A42FEC" w:rsidP="00D4053E">
      <w:pPr>
        <w:pStyle w:val="Ttulo1"/>
        <w:spacing w:after="240"/>
      </w:pPr>
      <w:bookmarkStart w:id="16" w:name="_Toc145446808"/>
      <w:bookmarkStart w:id="17" w:name="_Toc145447370"/>
      <w:bookmarkStart w:id="18" w:name="_Toc146010310"/>
      <w:r w:rsidRPr="005E6210">
        <w:lastRenderedPageBreak/>
        <w:t>Lista de Tabelas</w:t>
      </w:r>
      <w:bookmarkEnd w:id="14"/>
      <w:bookmarkEnd w:id="16"/>
      <w:bookmarkEnd w:id="17"/>
      <w:bookmarkEnd w:id="18"/>
    </w:p>
    <w:p w14:paraId="54CEE9F8" w14:textId="77777777" w:rsidR="00D4053E" w:rsidRDefault="00000000" w:rsidP="00100E48">
      <w:pPr>
        <w:pStyle w:val="ndice1"/>
        <w:rPr>
          <w:noProof/>
        </w:rPr>
      </w:pPr>
      <w:hyperlink w:anchor="_Toc145460604" w:history="1">
        <w:r w:rsidR="00D4053E" w:rsidRPr="00D4053E">
          <w:rPr>
            <w:rStyle w:val="Hiperligao"/>
            <w:noProof/>
            <w:color w:val="000000" w:themeColor="text1"/>
            <w:u w:val="none"/>
          </w:rPr>
          <w:t>Tabela 1. Características do transporte escolar em diferentes países do mundo</w:t>
        </w:r>
        <w:r w:rsidR="00D4053E" w:rsidRPr="00D4053E">
          <w:rPr>
            <w:noProof/>
            <w:webHidden/>
          </w:rPr>
          <w:tab/>
        </w:r>
        <w:r w:rsidR="00D4053E" w:rsidRPr="00D4053E">
          <w:rPr>
            <w:noProof/>
            <w:webHidden/>
          </w:rPr>
          <w:fldChar w:fldCharType="begin"/>
        </w:r>
        <w:r w:rsidR="00D4053E" w:rsidRPr="00D4053E">
          <w:rPr>
            <w:noProof/>
            <w:webHidden/>
          </w:rPr>
          <w:instrText xml:space="preserve"> PAGEREF _Toc145460604 \h </w:instrText>
        </w:r>
        <w:r w:rsidR="00D4053E" w:rsidRPr="00D4053E">
          <w:rPr>
            <w:noProof/>
            <w:webHidden/>
          </w:rPr>
        </w:r>
        <w:r w:rsidR="00D4053E" w:rsidRPr="00D4053E">
          <w:rPr>
            <w:noProof/>
            <w:webHidden/>
          </w:rPr>
          <w:fldChar w:fldCharType="separate"/>
        </w:r>
        <w:r w:rsidR="00D4053E" w:rsidRPr="00D4053E">
          <w:rPr>
            <w:noProof/>
            <w:webHidden/>
          </w:rPr>
          <w:t>6</w:t>
        </w:r>
        <w:r w:rsidR="00D4053E" w:rsidRPr="00D4053E">
          <w:rPr>
            <w:noProof/>
            <w:webHidden/>
          </w:rPr>
          <w:fldChar w:fldCharType="end"/>
        </w:r>
      </w:hyperlink>
    </w:p>
    <w:p w14:paraId="2B810494" w14:textId="77777777" w:rsidR="004B5D52" w:rsidRPr="004B5D52"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55" w:history="1">
        <w:r w:rsidR="004B5D52" w:rsidRPr="004B5D52">
          <w:rPr>
            <w:rStyle w:val="Hiperligao"/>
            <w:noProof/>
            <w:color w:val="000000" w:themeColor="text1"/>
            <w:u w:val="none"/>
          </w:rPr>
          <w:t>Tabela 2. Requisitos Funcionais</w:t>
        </w:r>
        <w:r w:rsidR="004B5D52" w:rsidRPr="004B5D52">
          <w:rPr>
            <w:noProof/>
            <w:webHidden/>
          </w:rPr>
          <w:tab/>
        </w:r>
        <w:r w:rsidR="004B5D52" w:rsidRPr="004B5D52">
          <w:rPr>
            <w:noProof/>
            <w:webHidden/>
          </w:rPr>
          <w:fldChar w:fldCharType="begin"/>
        </w:r>
        <w:r w:rsidR="004B5D52" w:rsidRPr="004B5D52">
          <w:rPr>
            <w:noProof/>
            <w:webHidden/>
          </w:rPr>
          <w:instrText xml:space="preserve"> PAGEREF _Toc145460655 \h </w:instrText>
        </w:r>
        <w:r w:rsidR="004B5D52" w:rsidRPr="004B5D52">
          <w:rPr>
            <w:noProof/>
            <w:webHidden/>
          </w:rPr>
        </w:r>
        <w:r w:rsidR="004B5D52" w:rsidRPr="004B5D52">
          <w:rPr>
            <w:noProof/>
            <w:webHidden/>
          </w:rPr>
          <w:fldChar w:fldCharType="separate"/>
        </w:r>
        <w:r w:rsidR="004B5D52" w:rsidRPr="004B5D52">
          <w:rPr>
            <w:noProof/>
            <w:webHidden/>
          </w:rPr>
          <w:t>24</w:t>
        </w:r>
        <w:r w:rsidR="004B5D52" w:rsidRPr="004B5D52">
          <w:rPr>
            <w:noProof/>
            <w:webHidden/>
          </w:rPr>
          <w:fldChar w:fldCharType="end"/>
        </w:r>
      </w:hyperlink>
    </w:p>
    <w:p w14:paraId="0F9978E9" w14:textId="77777777" w:rsidR="004B5D52" w:rsidRPr="004B5D52" w:rsidRDefault="00000000" w:rsidP="00100E48">
      <w:pPr>
        <w:pStyle w:val="ndice1"/>
        <w:rPr>
          <w:noProof/>
        </w:rPr>
      </w:pPr>
      <w:hyperlink w:anchor="_Toc145460657" w:history="1">
        <w:r w:rsidR="004B5D52" w:rsidRPr="004B5D52">
          <w:rPr>
            <w:rStyle w:val="Hiperligao"/>
            <w:noProof/>
            <w:color w:val="000000" w:themeColor="text1"/>
            <w:u w:val="none"/>
          </w:rPr>
          <w:t>Tabela 3. Requisitos Não Funcionais</w:t>
        </w:r>
        <w:r w:rsidR="004B5D52" w:rsidRPr="004B5D52">
          <w:rPr>
            <w:noProof/>
            <w:webHidden/>
          </w:rPr>
          <w:tab/>
        </w:r>
        <w:r w:rsidR="004B5D52" w:rsidRPr="004B5D52">
          <w:rPr>
            <w:noProof/>
            <w:webHidden/>
          </w:rPr>
          <w:fldChar w:fldCharType="begin"/>
        </w:r>
        <w:r w:rsidR="004B5D52" w:rsidRPr="004B5D52">
          <w:rPr>
            <w:noProof/>
            <w:webHidden/>
          </w:rPr>
          <w:instrText xml:space="preserve"> PAGEREF _Toc145460657 \h </w:instrText>
        </w:r>
        <w:r w:rsidR="004B5D52" w:rsidRPr="004B5D52">
          <w:rPr>
            <w:noProof/>
            <w:webHidden/>
          </w:rPr>
        </w:r>
        <w:r w:rsidR="004B5D52" w:rsidRPr="004B5D52">
          <w:rPr>
            <w:noProof/>
            <w:webHidden/>
          </w:rPr>
          <w:fldChar w:fldCharType="separate"/>
        </w:r>
        <w:r w:rsidR="004B5D52" w:rsidRPr="004B5D52">
          <w:rPr>
            <w:noProof/>
            <w:webHidden/>
          </w:rPr>
          <w:t>25</w:t>
        </w:r>
        <w:r w:rsidR="004B5D52" w:rsidRPr="004B5D52">
          <w:rPr>
            <w:noProof/>
            <w:webHidden/>
          </w:rPr>
          <w:fldChar w:fldCharType="end"/>
        </w:r>
      </w:hyperlink>
    </w:p>
    <w:p w14:paraId="6DB9B123" w14:textId="77777777" w:rsidR="004B5D52" w:rsidRPr="004B5D52"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59" w:history="1">
        <w:r w:rsidR="004B5D52" w:rsidRPr="004B5D52">
          <w:rPr>
            <w:rStyle w:val="Hiperligao"/>
            <w:noProof/>
            <w:color w:val="000000" w:themeColor="text1"/>
            <w:u w:val="none"/>
          </w:rPr>
          <w:t>Tabela 4. Regras de Negócio</w:t>
        </w:r>
        <w:r w:rsidR="004B5D52" w:rsidRPr="004B5D52">
          <w:rPr>
            <w:noProof/>
            <w:webHidden/>
          </w:rPr>
          <w:tab/>
        </w:r>
        <w:r w:rsidR="004B5D52" w:rsidRPr="004B5D52">
          <w:rPr>
            <w:noProof/>
            <w:webHidden/>
          </w:rPr>
          <w:fldChar w:fldCharType="begin"/>
        </w:r>
        <w:r w:rsidR="004B5D52" w:rsidRPr="004B5D52">
          <w:rPr>
            <w:noProof/>
            <w:webHidden/>
          </w:rPr>
          <w:instrText xml:space="preserve"> PAGEREF _Toc145460659 \h </w:instrText>
        </w:r>
        <w:r w:rsidR="004B5D52" w:rsidRPr="004B5D52">
          <w:rPr>
            <w:noProof/>
            <w:webHidden/>
          </w:rPr>
        </w:r>
        <w:r w:rsidR="004B5D52" w:rsidRPr="004B5D52">
          <w:rPr>
            <w:noProof/>
            <w:webHidden/>
          </w:rPr>
          <w:fldChar w:fldCharType="separate"/>
        </w:r>
        <w:r w:rsidR="004B5D52" w:rsidRPr="004B5D52">
          <w:rPr>
            <w:noProof/>
            <w:webHidden/>
          </w:rPr>
          <w:t>26</w:t>
        </w:r>
        <w:r w:rsidR="004B5D52" w:rsidRPr="004B5D52">
          <w:rPr>
            <w:noProof/>
            <w:webHidden/>
          </w:rPr>
          <w:fldChar w:fldCharType="end"/>
        </w:r>
      </w:hyperlink>
    </w:p>
    <w:p w14:paraId="205B6836" w14:textId="338E0930" w:rsidR="004B5D52" w:rsidRPr="004B5D52"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66" w:history="1">
        <w:r w:rsidR="004B5D52" w:rsidRPr="004B5D52">
          <w:rPr>
            <w:rStyle w:val="Hiperligao"/>
            <w:noProof/>
            <w:color w:val="000000" w:themeColor="text1"/>
            <w:u w:val="none"/>
          </w:rPr>
          <w:t>Tabela 5. Descrição dos casos de uso – fazer login</w:t>
        </w:r>
        <w:r w:rsidR="004B5D52" w:rsidRPr="004B5D52">
          <w:rPr>
            <w:noProof/>
            <w:webHidden/>
          </w:rPr>
          <w:tab/>
        </w:r>
        <w:r w:rsidR="004B5D52" w:rsidRPr="004B5D52">
          <w:rPr>
            <w:noProof/>
            <w:webHidden/>
          </w:rPr>
          <w:fldChar w:fldCharType="begin"/>
        </w:r>
        <w:r w:rsidR="004B5D52" w:rsidRPr="004B5D52">
          <w:rPr>
            <w:noProof/>
            <w:webHidden/>
          </w:rPr>
          <w:instrText xml:space="preserve"> PAGEREF _Toc145460666 \h </w:instrText>
        </w:r>
        <w:r w:rsidR="004B5D52" w:rsidRPr="004B5D52">
          <w:rPr>
            <w:noProof/>
            <w:webHidden/>
          </w:rPr>
        </w:r>
        <w:r w:rsidR="004B5D52" w:rsidRPr="004B5D52">
          <w:rPr>
            <w:noProof/>
            <w:webHidden/>
          </w:rPr>
          <w:fldChar w:fldCharType="separate"/>
        </w:r>
        <w:r w:rsidR="004B5D52" w:rsidRPr="004B5D52">
          <w:rPr>
            <w:noProof/>
            <w:webHidden/>
          </w:rPr>
          <w:t>28</w:t>
        </w:r>
        <w:r w:rsidR="004B5D52" w:rsidRPr="004B5D52">
          <w:rPr>
            <w:noProof/>
            <w:webHidden/>
          </w:rPr>
          <w:fldChar w:fldCharType="end"/>
        </w:r>
      </w:hyperlink>
    </w:p>
    <w:p w14:paraId="0DC03FA4" w14:textId="77777777" w:rsidR="004B5D52" w:rsidRPr="004B5D52"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67" w:history="1">
        <w:r w:rsidR="004B5D52" w:rsidRPr="004B5D52">
          <w:rPr>
            <w:rStyle w:val="Hiperligao"/>
            <w:noProof/>
            <w:color w:val="000000" w:themeColor="text1"/>
            <w:u w:val="none"/>
          </w:rPr>
          <w:t>Tabela 6. Descrição do caso de uso – gerir utilizador</w:t>
        </w:r>
        <w:r w:rsidR="004B5D52" w:rsidRPr="004B5D52">
          <w:rPr>
            <w:noProof/>
            <w:webHidden/>
          </w:rPr>
          <w:tab/>
        </w:r>
        <w:r w:rsidR="004B5D52" w:rsidRPr="004B5D52">
          <w:rPr>
            <w:noProof/>
            <w:webHidden/>
          </w:rPr>
          <w:fldChar w:fldCharType="begin"/>
        </w:r>
        <w:r w:rsidR="004B5D52" w:rsidRPr="004B5D52">
          <w:rPr>
            <w:noProof/>
            <w:webHidden/>
          </w:rPr>
          <w:instrText xml:space="preserve"> PAGEREF _Toc145460667 \h </w:instrText>
        </w:r>
        <w:r w:rsidR="004B5D52" w:rsidRPr="004B5D52">
          <w:rPr>
            <w:noProof/>
            <w:webHidden/>
          </w:rPr>
        </w:r>
        <w:r w:rsidR="004B5D52" w:rsidRPr="004B5D52">
          <w:rPr>
            <w:noProof/>
            <w:webHidden/>
          </w:rPr>
          <w:fldChar w:fldCharType="separate"/>
        </w:r>
        <w:r w:rsidR="004B5D52" w:rsidRPr="004B5D52">
          <w:rPr>
            <w:noProof/>
            <w:webHidden/>
          </w:rPr>
          <w:t>28</w:t>
        </w:r>
        <w:r w:rsidR="004B5D52" w:rsidRPr="004B5D52">
          <w:rPr>
            <w:noProof/>
            <w:webHidden/>
          </w:rPr>
          <w:fldChar w:fldCharType="end"/>
        </w:r>
      </w:hyperlink>
    </w:p>
    <w:p w14:paraId="6624C406" w14:textId="6D1CCFCE" w:rsidR="004B5D52" w:rsidRPr="004B5D52"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68" w:history="1">
        <w:r w:rsidR="004B5D52" w:rsidRPr="004B5D52">
          <w:rPr>
            <w:rStyle w:val="Hiperligao"/>
            <w:noProof/>
            <w:color w:val="000000" w:themeColor="text1"/>
            <w:u w:val="none"/>
          </w:rPr>
          <w:t>Tabela 7. Descrição do caso de uso – gerir veículos</w:t>
        </w:r>
        <w:r w:rsidR="004B5D52" w:rsidRPr="004B5D52">
          <w:rPr>
            <w:noProof/>
            <w:webHidden/>
          </w:rPr>
          <w:tab/>
        </w:r>
        <w:r w:rsidR="004B5D52" w:rsidRPr="004B5D52">
          <w:rPr>
            <w:noProof/>
            <w:webHidden/>
          </w:rPr>
          <w:fldChar w:fldCharType="begin"/>
        </w:r>
        <w:r w:rsidR="004B5D52" w:rsidRPr="004B5D52">
          <w:rPr>
            <w:noProof/>
            <w:webHidden/>
          </w:rPr>
          <w:instrText xml:space="preserve"> PAGEREF _Toc145460668 \h </w:instrText>
        </w:r>
        <w:r w:rsidR="004B5D52" w:rsidRPr="004B5D52">
          <w:rPr>
            <w:noProof/>
            <w:webHidden/>
          </w:rPr>
        </w:r>
        <w:r w:rsidR="004B5D52" w:rsidRPr="004B5D52">
          <w:rPr>
            <w:noProof/>
            <w:webHidden/>
          </w:rPr>
          <w:fldChar w:fldCharType="separate"/>
        </w:r>
        <w:r w:rsidR="004B5D52" w:rsidRPr="004B5D52">
          <w:rPr>
            <w:noProof/>
            <w:webHidden/>
          </w:rPr>
          <w:t>28</w:t>
        </w:r>
        <w:r w:rsidR="004B5D52" w:rsidRPr="004B5D52">
          <w:rPr>
            <w:noProof/>
            <w:webHidden/>
          </w:rPr>
          <w:fldChar w:fldCharType="end"/>
        </w:r>
      </w:hyperlink>
    </w:p>
    <w:p w14:paraId="19E717D9" w14:textId="77777777" w:rsidR="00D4053E" w:rsidRPr="00D4053E"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69" w:history="1">
        <w:r w:rsidR="00D4053E" w:rsidRPr="00D4053E">
          <w:rPr>
            <w:rStyle w:val="Hiperligao"/>
            <w:noProof/>
            <w:color w:val="000000" w:themeColor="text1"/>
            <w:u w:val="none"/>
          </w:rPr>
          <w:t>Tabela 8. Descrição do caso de uso – gerir viagem</w:t>
        </w:r>
        <w:r w:rsidR="00D4053E" w:rsidRPr="00D4053E">
          <w:rPr>
            <w:noProof/>
            <w:webHidden/>
          </w:rPr>
          <w:tab/>
        </w:r>
        <w:r w:rsidR="00D4053E" w:rsidRPr="00D4053E">
          <w:rPr>
            <w:noProof/>
            <w:webHidden/>
          </w:rPr>
          <w:fldChar w:fldCharType="begin"/>
        </w:r>
        <w:r w:rsidR="00D4053E" w:rsidRPr="00D4053E">
          <w:rPr>
            <w:noProof/>
            <w:webHidden/>
          </w:rPr>
          <w:instrText xml:space="preserve"> PAGEREF _Toc145460669 \h </w:instrText>
        </w:r>
        <w:r w:rsidR="00D4053E" w:rsidRPr="00D4053E">
          <w:rPr>
            <w:noProof/>
            <w:webHidden/>
          </w:rPr>
        </w:r>
        <w:r w:rsidR="00D4053E" w:rsidRPr="00D4053E">
          <w:rPr>
            <w:noProof/>
            <w:webHidden/>
          </w:rPr>
          <w:fldChar w:fldCharType="separate"/>
        </w:r>
        <w:r w:rsidR="00D4053E" w:rsidRPr="00D4053E">
          <w:rPr>
            <w:noProof/>
            <w:webHidden/>
          </w:rPr>
          <w:t>29</w:t>
        </w:r>
        <w:r w:rsidR="00D4053E" w:rsidRPr="00D4053E">
          <w:rPr>
            <w:noProof/>
            <w:webHidden/>
          </w:rPr>
          <w:fldChar w:fldCharType="end"/>
        </w:r>
      </w:hyperlink>
    </w:p>
    <w:p w14:paraId="518AA4C4" w14:textId="77777777" w:rsidR="00D4053E" w:rsidRPr="00D4053E"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70" w:history="1">
        <w:r w:rsidR="00D4053E" w:rsidRPr="00D4053E">
          <w:rPr>
            <w:rStyle w:val="Hiperligao"/>
            <w:noProof/>
            <w:color w:val="000000" w:themeColor="text1"/>
            <w:u w:val="none"/>
          </w:rPr>
          <w:t>Tabela 9. Descrição do caso de uso – manutenção do veículo</w:t>
        </w:r>
        <w:r w:rsidR="00D4053E" w:rsidRPr="00D4053E">
          <w:rPr>
            <w:noProof/>
            <w:webHidden/>
          </w:rPr>
          <w:tab/>
        </w:r>
        <w:r w:rsidR="00D4053E" w:rsidRPr="00D4053E">
          <w:rPr>
            <w:noProof/>
            <w:webHidden/>
          </w:rPr>
          <w:fldChar w:fldCharType="begin"/>
        </w:r>
        <w:r w:rsidR="00D4053E" w:rsidRPr="00D4053E">
          <w:rPr>
            <w:noProof/>
            <w:webHidden/>
          </w:rPr>
          <w:instrText xml:space="preserve"> PAGEREF _Toc145460670 \h </w:instrText>
        </w:r>
        <w:r w:rsidR="00D4053E" w:rsidRPr="00D4053E">
          <w:rPr>
            <w:noProof/>
            <w:webHidden/>
          </w:rPr>
        </w:r>
        <w:r w:rsidR="00D4053E" w:rsidRPr="00D4053E">
          <w:rPr>
            <w:noProof/>
            <w:webHidden/>
          </w:rPr>
          <w:fldChar w:fldCharType="separate"/>
        </w:r>
        <w:r w:rsidR="00D4053E" w:rsidRPr="00D4053E">
          <w:rPr>
            <w:noProof/>
            <w:webHidden/>
          </w:rPr>
          <w:t>29</w:t>
        </w:r>
        <w:r w:rsidR="00D4053E" w:rsidRPr="00D4053E">
          <w:rPr>
            <w:noProof/>
            <w:webHidden/>
          </w:rPr>
          <w:fldChar w:fldCharType="end"/>
        </w:r>
      </w:hyperlink>
    </w:p>
    <w:p w14:paraId="4EDFD13D" w14:textId="77777777" w:rsidR="00D4053E" w:rsidRPr="00D4053E"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71" w:history="1">
        <w:r w:rsidR="00D4053E" w:rsidRPr="00D4053E">
          <w:rPr>
            <w:rStyle w:val="Hiperligao"/>
            <w:noProof/>
            <w:color w:val="000000" w:themeColor="text1"/>
            <w:u w:val="none"/>
          </w:rPr>
          <w:t>Tabela 10. Descrição do caso de uso – fazer solicitação de serviço</w:t>
        </w:r>
        <w:r w:rsidR="00D4053E" w:rsidRPr="00D4053E">
          <w:rPr>
            <w:noProof/>
            <w:webHidden/>
          </w:rPr>
          <w:tab/>
        </w:r>
        <w:r w:rsidR="00D4053E" w:rsidRPr="00D4053E">
          <w:rPr>
            <w:noProof/>
            <w:webHidden/>
          </w:rPr>
          <w:fldChar w:fldCharType="begin"/>
        </w:r>
        <w:r w:rsidR="00D4053E" w:rsidRPr="00D4053E">
          <w:rPr>
            <w:noProof/>
            <w:webHidden/>
          </w:rPr>
          <w:instrText xml:space="preserve"> PAGEREF _Toc145460671 \h </w:instrText>
        </w:r>
        <w:r w:rsidR="00D4053E" w:rsidRPr="00D4053E">
          <w:rPr>
            <w:noProof/>
            <w:webHidden/>
          </w:rPr>
        </w:r>
        <w:r w:rsidR="00D4053E" w:rsidRPr="00D4053E">
          <w:rPr>
            <w:noProof/>
            <w:webHidden/>
          </w:rPr>
          <w:fldChar w:fldCharType="separate"/>
        </w:r>
        <w:r w:rsidR="00D4053E" w:rsidRPr="00D4053E">
          <w:rPr>
            <w:noProof/>
            <w:webHidden/>
          </w:rPr>
          <w:t>30</w:t>
        </w:r>
        <w:r w:rsidR="00D4053E" w:rsidRPr="00D4053E">
          <w:rPr>
            <w:noProof/>
            <w:webHidden/>
          </w:rPr>
          <w:fldChar w:fldCharType="end"/>
        </w:r>
      </w:hyperlink>
    </w:p>
    <w:p w14:paraId="7B6AE96C" w14:textId="77777777" w:rsidR="00D4053E" w:rsidRPr="00D4053E"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72" w:history="1">
        <w:r w:rsidR="00D4053E" w:rsidRPr="00D4053E">
          <w:rPr>
            <w:rStyle w:val="Hiperligao"/>
            <w:noProof/>
            <w:color w:val="000000" w:themeColor="text1"/>
            <w:u w:val="none"/>
          </w:rPr>
          <w:t>Tabela 11. Descrição do caso de uso – gerir estudantes</w:t>
        </w:r>
        <w:r w:rsidR="00D4053E" w:rsidRPr="00D4053E">
          <w:rPr>
            <w:noProof/>
            <w:webHidden/>
          </w:rPr>
          <w:tab/>
        </w:r>
        <w:r w:rsidR="00D4053E" w:rsidRPr="00D4053E">
          <w:rPr>
            <w:noProof/>
            <w:webHidden/>
          </w:rPr>
          <w:fldChar w:fldCharType="begin"/>
        </w:r>
        <w:r w:rsidR="00D4053E" w:rsidRPr="00D4053E">
          <w:rPr>
            <w:noProof/>
            <w:webHidden/>
          </w:rPr>
          <w:instrText xml:space="preserve"> PAGEREF _Toc145460672 \h </w:instrText>
        </w:r>
        <w:r w:rsidR="00D4053E" w:rsidRPr="00D4053E">
          <w:rPr>
            <w:noProof/>
            <w:webHidden/>
          </w:rPr>
        </w:r>
        <w:r w:rsidR="00D4053E" w:rsidRPr="00D4053E">
          <w:rPr>
            <w:noProof/>
            <w:webHidden/>
          </w:rPr>
          <w:fldChar w:fldCharType="separate"/>
        </w:r>
        <w:r w:rsidR="00D4053E" w:rsidRPr="00D4053E">
          <w:rPr>
            <w:noProof/>
            <w:webHidden/>
          </w:rPr>
          <w:t>30</w:t>
        </w:r>
        <w:r w:rsidR="00D4053E" w:rsidRPr="00D4053E">
          <w:rPr>
            <w:noProof/>
            <w:webHidden/>
          </w:rPr>
          <w:fldChar w:fldCharType="end"/>
        </w:r>
      </w:hyperlink>
    </w:p>
    <w:p w14:paraId="4F89D363" w14:textId="77777777" w:rsidR="00D4053E" w:rsidRPr="00D4053E"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73" w:history="1">
        <w:r w:rsidR="00D4053E" w:rsidRPr="00D4053E">
          <w:rPr>
            <w:rStyle w:val="Hiperligao"/>
            <w:noProof/>
            <w:color w:val="000000" w:themeColor="text1"/>
            <w:u w:val="none"/>
          </w:rPr>
          <w:t>Tabela 12. Descrição do caso de uso – solicitar manutenção</w:t>
        </w:r>
        <w:r w:rsidR="00D4053E" w:rsidRPr="00D4053E">
          <w:rPr>
            <w:noProof/>
            <w:webHidden/>
          </w:rPr>
          <w:tab/>
        </w:r>
        <w:r w:rsidR="00D4053E" w:rsidRPr="00D4053E">
          <w:rPr>
            <w:noProof/>
            <w:webHidden/>
          </w:rPr>
          <w:fldChar w:fldCharType="begin"/>
        </w:r>
        <w:r w:rsidR="00D4053E" w:rsidRPr="00D4053E">
          <w:rPr>
            <w:noProof/>
            <w:webHidden/>
          </w:rPr>
          <w:instrText xml:space="preserve"> PAGEREF _Toc145460673 \h </w:instrText>
        </w:r>
        <w:r w:rsidR="00D4053E" w:rsidRPr="00D4053E">
          <w:rPr>
            <w:noProof/>
            <w:webHidden/>
          </w:rPr>
        </w:r>
        <w:r w:rsidR="00D4053E" w:rsidRPr="00D4053E">
          <w:rPr>
            <w:noProof/>
            <w:webHidden/>
          </w:rPr>
          <w:fldChar w:fldCharType="separate"/>
        </w:r>
        <w:r w:rsidR="00D4053E" w:rsidRPr="00D4053E">
          <w:rPr>
            <w:noProof/>
            <w:webHidden/>
          </w:rPr>
          <w:t>31</w:t>
        </w:r>
        <w:r w:rsidR="00D4053E" w:rsidRPr="00D4053E">
          <w:rPr>
            <w:noProof/>
            <w:webHidden/>
          </w:rPr>
          <w:fldChar w:fldCharType="end"/>
        </w:r>
      </w:hyperlink>
    </w:p>
    <w:p w14:paraId="757F603E" w14:textId="77777777" w:rsidR="00D4053E" w:rsidRPr="00D4053E"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74" w:history="1">
        <w:r w:rsidR="00D4053E" w:rsidRPr="00D4053E">
          <w:rPr>
            <w:rStyle w:val="Hiperligao"/>
            <w:noProof/>
            <w:color w:val="000000" w:themeColor="text1"/>
            <w:u w:val="none"/>
          </w:rPr>
          <w:t>Tabela 13. Descrição do caso de uso – fazer solicitação</w:t>
        </w:r>
        <w:r w:rsidR="00D4053E" w:rsidRPr="00D4053E">
          <w:rPr>
            <w:noProof/>
            <w:webHidden/>
          </w:rPr>
          <w:tab/>
        </w:r>
        <w:r w:rsidR="00D4053E" w:rsidRPr="00D4053E">
          <w:rPr>
            <w:noProof/>
            <w:webHidden/>
          </w:rPr>
          <w:fldChar w:fldCharType="begin"/>
        </w:r>
        <w:r w:rsidR="00D4053E" w:rsidRPr="00D4053E">
          <w:rPr>
            <w:noProof/>
            <w:webHidden/>
          </w:rPr>
          <w:instrText xml:space="preserve"> PAGEREF _Toc145460674 \h </w:instrText>
        </w:r>
        <w:r w:rsidR="00D4053E" w:rsidRPr="00D4053E">
          <w:rPr>
            <w:noProof/>
            <w:webHidden/>
          </w:rPr>
        </w:r>
        <w:r w:rsidR="00D4053E" w:rsidRPr="00D4053E">
          <w:rPr>
            <w:noProof/>
            <w:webHidden/>
          </w:rPr>
          <w:fldChar w:fldCharType="separate"/>
        </w:r>
        <w:r w:rsidR="00D4053E" w:rsidRPr="00D4053E">
          <w:rPr>
            <w:noProof/>
            <w:webHidden/>
          </w:rPr>
          <w:t>31</w:t>
        </w:r>
        <w:r w:rsidR="00D4053E" w:rsidRPr="00D4053E">
          <w:rPr>
            <w:noProof/>
            <w:webHidden/>
          </w:rPr>
          <w:fldChar w:fldCharType="end"/>
        </w:r>
      </w:hyperlink>
    </w:p>
    <w:p w14:paraId="329C1E37" w14:textId="77777777" w:rsidR="00D4053E" w:rsidRPr="00D4053E" w:rsidRDefault="00000000" w:rsidP="00100E48">
      <w:pPr>
        <w:pStyle w:val="ndice1"/>
        <w:rPr>
          <w:rFonts w:asciiTheme="minorHAnsi" w:eastAsiaTheme="minorEastAsia" w:hAnsiTheme="minorHAnsi"/>
          <w:noProof/>
          <w:kern w:val="2"/>
          <w:sz w:val="22"/>
          <w:szCs w:val="22"/>
          <w:lang w:eastAsia="pt-PT"/>
          <w14:ligatures w14:val="standardContextual"/>
        </w:rPr>
      </w:pPr>
      <w:hyperlink w:anchor="_Toc145460675" w:history="1">
        <w:r w:rsidR="00D4053E" w:rsidRPr="00D4053E">
          <w:rPr>
            <w:rStyle w:val="Hiperligao"/>
            <w:noProof/>
            <w:color w:val="000000" w:themeColor="text1"/>
            <w:u w:val="none"/>
          </w:rPr>
          <w:t>Tabela 14. Descrição do caso de uso – gerir perfil</w:t>
        </w:r>
        <w:r w:rsidR="00D4053E" w:rsidRPr="00D4053E">
          <w:rPr>
            <w:noProof/>
            <w:webHidden/>
          </w:rPr>
          <w:tab/>
        </w:r>
        <w:r w:rsidR="00D4053E" w:rsidRPr="00D4053E">
          <w:rPr>
            <w:noProof/>
            <w:webHidden/>
          </w:rPr>
          <w:fldChar w:fldCharType="begin"/>
        </w:r>
        <w:r w:rsidR="00D4053E" w:rsidRPr="00D4053E">
          <w:rPr>
            <w:noProof/>
            <w:webHidden/>
          </w:rPr>
          <w:instrText xml:space="preserve"> PAGEREF _Toc145460675 \h </w:instrText>
        </w:r>
        <w:r w:rsidR="00D4053E" w:rsidRPr="00D4053E">
          <w:rPr>
            <w:noProof/>
            <w:webHidden/>
          </w:rPr>
        </w:r>
        <w:r w:rsidR="00D4053E" w:rsidRPr="00D4053E">
          <w:rPr>
            <w:noProof/>
            <w:webHidden/>
          </w:rPr>
          <w:fldChar w:fldCharType="separate"/>
        </w:r>
        <w:r w:rsidR="00D4053E" w:rsidRPr="00D4053E">
          <w:rPr>
            <w:noProof/>
            <w:webHidden/>
          </w:rPr>
          <w:t>31</w:t>
        </w:r>
        <w:r w:rsidR="00D4053E" w:rsidRPr="00D4053E">
          <w:rPr>
            <w:noProof/>
            <w:webHidden/>
          </w:rPr>
          <w:fldChar w:fldCharType="end"/>
        </w:r>
      </w:hyperlink>
    </w:p>
    <w:p w14:paraId="603C12D0" w14:textId="20A06A97" w:rsidR="00F9589C" w:rsidRPr="00D4053E" w:rsidRDefault="00F10444">
      <w:pPr>
        <w:rPr>
          <w:color w:val="000000" w:themeColor="text1"/>
        </w:rPr>
        <w:sectPr w:rsidR="00F9589C" w:rsidRPr="00D4053E" w:rsidSect="0004125A">
          <w:pgSz w:w="11906" w:h="16838" w:code="9"/>
          <w:pgMar w:top="1418" w:right="567" w:bottom="1418" w:left="1701" w:header="709" w:footer="709" w:gutter="0"/>
          <w:pgNumType w:fmt="lowerRoman" w:start="1"/>
          <w:cols w:space="708"/>
          <w:titlePg/>
          <w:docGrid w:linePitch="360"/>
        </w:sectPr>
      </w:pPr>
      <w:r w:rsidRPr="00D4053E">
        <w:rPr>
          <w:color w:val="000000" w:themeColor="text1"/>
        </w:rPr>
        <w:br w:type="page"/>
      </w:r>
    </w:p>
    <w:p w14:paraId="7BAA8DAD" w14:textId="5E1BA6B0" w:rsidR="002E08AA" w:rsidRPr="005E6210" w:rsidRDefault="006301E0" w:rsidP="00EE602A">
      <w:r w:rsidRPr="005E6210">
        <w:rPr>
          <w:noProof/>
        </w:rPr>
        <w:lastRenderedPageBreak/>
        <mc:AlternateContent>
          <mc:Choice Requires="wps">
            <w:drawing>
              <wp:anchor distT="0" distB="0" distL="114300" distR="114300" simplePos="0" relativeHeight="251673600" behindDoc="0" locked="0" layoutInCell="1" allowOverlap="1" wp14:anchorId="7CB07414" wp14:editId="7B2BE5CB">
                <wp:simplePos x="0" y="0"/>
                <wp:positionH relativeFrom="column">
                  <wp:posOffset>5309870</wp:posOffset>
                </wp:positionH>
                <wp:positionV relativeFrom="paragraph">
                  <wp:posOffset>-7620</wp:posOffset>
                </wp:positionV>
                <wp:extent cx="800100" cy="783590"/>
                <wp:effectExtent l="0" t="0" r="0" b="0"/>
                <wp:wrapNone/>
                <wp:docPr id="1470514605" name="Caixa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26B733D0" w14:textId="77777777" w:rsidR="001C3C67" w:rsidRPr="005E6210" w:rsidRDefault="001C3C67" w:rsidP="002E08AA">
                            <w:pPr>
                              <w:shd w:val="clear" w:color="auto" w:fill="AEAAAA" w:themeFill="background2" w:themeFillShade="BF"/>
                              <w:jc w:val="center"/>
                              <w:rPr>
                                <w:color w:val="FFFFFF"/>
                                <w:sz w:val="96"/>
                                <w:szCs w:val="144"/>
                              </w:rPr>
                            </w:pPr>
                            <w:r w:rsidRPr="005E6210">
                              <w:rPr>
                                <w:color w:val="FFFFFF"/>
                                <w:sz w:val="96"/>
                                <w:szCs w:val="144"/>
                              </w:rPr>
                              <w:t>1</w:t>
                            </w:r>
                          </w:p>
                          <w:p w14:paraId="5D4B868E" w14:textId="77777777" w:rsidR="001C3C67" w:rsidRPr="005E6210"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07414" id="Caixa de texto 6" o:spid="_x0000_s1049"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5E6210" w:rsidRDefault="001C3C67" w:rsidP="002E08AA">
                      <w:pPr>
                        <w:shd w:val="clear" w:color="auto" w:fill="AEAAAA" w:themeFill="background2" w:themeFillShade="BF"/>
                        <w:jc w:val="center"/>
                        <w:rPr>
                          <w:color w:val="FFFFFF"/>
                          <w:sz w:val="96"/>
                          <w:szCs w:val="144"/>
                        </w:rPr>
                      </w:pPr>
                      <w:r w:rsidRPr="005E6210">
                        <w:rPr>
                          <w:color w:val="FFFFFF"/>
                          <w:sz w:val="96"/>
                          <w:szCs w:val="144"/>
                        </w:rPr>
                        <w:t>1</w:t>
                      </w:r>
                    </w:p>
                    <w:p w14:paraId="5D4B868E" w14:textId="77777777" w:rsidR="001C3C67" w:rsidRPr="005E6210" w:rsidRDefault="001C3C67" w:rsidP="002E08AA">
                      <w:pPr>
                        <w:shd w:val="clear" w:color="auto" w:fill="AEAAAA" w:themeFill="background2" w:themeFillShade="BF"/>
                        <w:rPr>
                          <w:sz w:val="144"/>
                          <w:szCs w:val="144"/>
                        </w:rPr>
                      </w:pPr>
                    </w:p>
                  </w:txbxContent>
                </v:textbox>
              </v:shape>
            </w:pict>
          </mc:Fallback>
        </mc:AlternateContent>
      </w:r>
    </w:p>
    <w:p w14:paraId="590A1710" w14:textId="77777777" w:rsidR="002E08AA" w:rsidRPr="005E6210" w:rsidRDefault="002E08AA" w:rsidP="00EE602A"/>
    <w:p w14:paraId="7323AC55" w14:textId="77777777" w:rsidR="00EE602A" w:rsidRPr="005E6210" w:rsidRDefault="00EE602A" w:rsidP="00EE602A"/>
    <w:p w14:paraId="3A972BD2" w14:textId="77777777" w:rsidR="00BE04D0" w:rsidRPr="005E6210" w:rsidRDefault="001C3C67" w:rsidP="002E08AA">
      <w:pPr>
        <w:pStyle w:val="Ttulo1"/>
        <w:jc w:val="right"/>
      </w:pPr>
      <w:bookmarkStart w:id="19" w:name="_Toc145446809"/>
      <w:bookmarkStart w:id="20" w:name="_Toc145447371"/>
      <w:bookmarkStart w:id="21" w:name="_Toc146010311"/>
      <w:r w:rsidRPr="005E6210">
        <w:t>Introdução</w:t>
      </w:r>
      <w:bookmarkEnd w:id="19"/>
      <w:bookmarkEnd w:id="20"/>
      <w:bookmarkEnd w:id="21"/>
    </w:p>
    <w:p w14:paraId="5478E357" w14:textId="77777777" w:rsidR="002E08AA" w:rsidRPr="005E6210" w:rsidRDefault="002E08AA" w:rsidP="002E08AA"/>
    <w:p w14:paraId="3CB66875" w14:textId="41319585" w:rsidR="00E2797B" w:rsidRPr="005E6210" w:rsidRDefault="00E2797B" w:rsidP="00461C1A">
      <w:pPr>
        <w:pStyle w:val="NormalWeb"/>
        <w:spacing w:before="0" w:beforeAutospacing="0" w:after="278" w:line="360" w:lineRule="auto"/>
      </w:pPr>
      <w:bookmarkStart w:id="22" w:name="_Hlk143077125"/>
      <w:r w:rsidRPr="005E6210">
        <w:rPr>
          <w:rFonts w:ascii="Garamond" w:hAnsi="Garamond"/>
        </w:rPr>
        <w:t xml:space="preserve">Neste capítulo, poderemos acompanhar o enquadramento do tema proposto, sendo especificado o motivo que levou a elaborar uma pesquisa detalhada sobre o problema, </w:t>
      </w:r>
      <w:r w:rsidR="00405E7C" w:rsidRPr="005E6210">
        <w:rPr>
          <w:rFonts w:ascii="Garamond" w:hAnsi="Garamond"/>
        </w:rPr>
        <w:t>serão</w:t>
      </w:r>
      <w:r w:rsidRPr="005E6210">
        <w:rPr>
          <w:rFonts w:ascii="Garamond" w:hAnsi="Garamond"/>
        </w:rPr>
        <w:t xml:space="preserve"> também observado</w:t>
      </w:r>
      <w:r w:rsidR="00405E7C" w:rsidRPr="005E6210">
        <w:rPr>
          <w:rFonts w:ascii="Garamond" w:hAnsi="Garamond"/>
        </w:rPr>
        <w:t>s</w:t>
      </w:r>
      <w:r w:rsidRPr="005E6210">
        <w:rPr>
          <w:rFonts w:ascii="Garamond" w:hAnsi="Garamond"/>
        </w:rPr>
        <w:t xml:space="preserve"> os objectivos específicos da pesquisa e a estrutura do relatório.</w:t>
      </w:r>
    </w:p>
    <w:p w14:paraId="3CD220E7" w14:textId="77777777" w:rsidR="00851988" w:rsidRPr="005E6210" w:rsidRDefault="00851988" w:rsidP="00245A6C">
      <w:pPr>
        <w:pStyle w:val="Ttulo2"/>
        <w:numPr>
          <w:ilvl w:val="1"/>
          <w:numId w:val="1"/>
        </w:numPr>
        <w:spacing w:before="0"/>
      </w:pPr>
      <w:bookmarkStart w:id="23" w:name="_Toc130477486"/>
      <w:bookmarkStart w:id="24" w:name="_Toc145446810"/>
      <w:bookmarkStart w:id="25" w:name="_Toc145447372"/>
      <w:bookmarkStart w:id="26" w:name="_Toc146010312"/>
      <w:bookmarkEnd w:id="22"/>
      <w:r w:rsidRPr="005E6210">
        <w:t>Contextualização</w:t>
      </w:r>
      <w:bookmarkEnd w:id="23"/>
      <w:bookmarkEnd w:id="24"/>
      <w:bookmarkEnd w:id="25"/>
      <w:bookmarkEnd w:id="26"/>
    </w:p>
    <w:p w14:paraId="644513EF" w14:textId="0A5F14D8" w:rsidR="00CE6FF9" w:rsidRPr="005E6210" w:rsidRDefault="00143054" w:rsidP="00461A53">
      <w:bookmarkStart w:id="27" w:name="_Hlk143077193"/>
      <w:r w:rsidRPr="005E6210">
        <w:t xml:space="preserve">O acesso ao transporte publico é fundamental para facilitar e gerenciar a </w:t>
      </w:r>
      <w:r w:rsidR="00312CC3" w:rsidRPr="005E6210">
        <w:t>permanência</w:t>
      </w:r>
      <w:r w:rsidRPr="005E6210">
        <w:t xml:space="preserve"> de alunos na escola, tanto os que residem em áreas rurais quanto os que moram em áreas urbanas</w:t>
      </w:r>
      <w:r w:rsidR="00E90DE8" w:rsidRPr="005E6210">
        <w:t>.</w:t>
      </w:r>
      <w:r w:rsidRPr="005E6210">
        <w:t xml:space="preserve"> A existência de transporte escolar é uma forma de contribuir para redução da evasão escolar, uma vez que muitos alunos acabam abandonando o estudo</w:t>
      </w:r>
      <w:r w:rsidR="000009B9" w:rsidRPr="005E6210">
        <w:t xml:space="preserve"> em  escolas especificas</w:t>
      </w:r>
      <w:r w:rsidRPr="005E6210">
        <w:t xml:space="preserve"> porque não conseguem chegar a escola (Menezes &amp; Oliveira, 2019)</w:t>
      </w:r>
      <w:r w:rsidR="00CE6FF9" w:rsidRPr="005E6210">
        <w:t>.</w:t>
      </w:r>
    </w:p>
    <w:p w14:paraId="491AA5BE" w14:textId="77777777" w:rsidR="00EB5AB1" w:rsidRPr="005E6210" w:rsidRDefault="00CE6FF9" w:rsidP="00461A53">
      <w:r w:rsidRPr="005E6210">
        <w:t>E</w:t>
      </w:r>
      <w:r w:rsidR="00E90DE8" w:rsidRPr="005E6210">
        <w:t>ste trabalho propõe o desenvolvimento de um sistema de gestão de transporte escolar que promova eficiência operacional, segurança dos alunos e a comunicação transparente entre as partes envolvidas.</w:t>
      </w:r>
    </w:p>
    <w:p w14:paraId="1E5555C6" w14:textId="77777777" w:rsidR="00903AFD" w:rsidRPr="005E6210" w:rsidRDefault="00903AFD" w:rsidP="00461A53">
      <w:r w:rsidRPr="005E6210">
        <w:t>O objectivo deste trabalho é apresentar um estudo detalhado sobre o desenvolvimento de um sistema de gestão de frotas de transporte escolar, cujo objectivo é automatizar e centralizar as operações relacionadas a esta actividade</w:t>
      </w:r>
      <w:r w:rsidR="00D71147" w:rsidRPr="005E6210">
        <w:t xml:space="preserve"> que actualmente é feita de forma manual</w:t>
      </w:r>
      <w:r w:rsidRPr="005E6210">
        <w:t>. O sistema proposto permite o monitoramento de rotas, controle de manutenção e gerenciamento de motoristas, al</w:t>
      </w:r>
      <w:r w:rsidR="00844EF5" w:rsidRPr="005E6210">
        <w:t>é</w:t>
      </w:r>
      <w:r w:rsidRPr="005E6210">
        <w:t>m de fornecer informações precisas dos alunos, aumentando a segurança e a eficiência do trabalho escolar.</w:t>
      </w:r>
    </w:p>
    <w:p w14:paraId="4AC8480C" w14:textId="77777777" w:rsidR="00556F44" w:rsidRPr="005E6210" w:rsidRDefault="00556F44" w:rsidP="00461A53">
      <w:r w:rsidRPr="005E6210">
        <w:t>O desenvolvimento do sistema de gestão de frotas de transporte escolar exige uma abordagem muito cuidadosa, tendo em vista as especificidades do se</w:t>
      </w:r>
      <w:r w:rsidR="009A6DE5" w:rsidRPr="005E6210">
        <w:t>c</w:t>
      </w:r>
      <w:r w:rsidRPr="005E6210">
        <w:t>tor tratado.</w:t>
      </w:r>
    </w:p>
    <w:p w14:paraId="0080DA44" w14:textId="77777777" w:rsidR="008D3DB4" w:rsidRPr="005E6210" w:rsidRDefault="000819D8" w:rsidP="00461A53">
      <w:r w:rsidRPr="005E6210">
        <w:t>Diversos</w:t>
      </w:r>
      <w:r w:rsidR="00BB7A02" w:rsidRPr="005E6210">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5E6210">
        <w:t>é</w:t>
      </w:r>
      <w:r w:rsidR="00BB7A02" w:rsidRPr="005E6210">
        <w:t xml:space="preserve">m de aumentar a transparência e a comunicação entre motoristas, pais e escolas. </w:t>
      </w:r>
      <w:r w:rsidR="00114463" w:rsidRPr="005E6210">
        <w:t>Para</w:t>
      </w:r>
      <w:r w:rsidR="00BB7A02" w:rsidRPr="005E6210">
        <w:t xml:space="preserve"> (Johnson et al., 2020), os sistemas de gerenciamento de frota proporcionam maior eficiência operacional, redução de custos e melhoria na segurança dos alunos.</w:t>
      </w:r>
    </w:p>
    <w:p w14:paraId="6A421760" w14:textId="7E8A9D4A" w:rsidR="00903AFD" w:rsidRPr="005E6210" w:rsidRDefault="004F2C56" w:rsidP="00461A53">
      <w:r w:rsidRPr="005E6210">
        <w:lastRenderedPageBreak/>
        <w:t xml:space="preserve">Um sistema de gestão de transporte escolar é uma solução tecnológica que visa optimizar a gestão de todas as fases do processo de transporte escolar. Entre outras actividades </w:t>
      </w:r>
      <w:r w:rsidR="006F4053" w:rsidRPr="005E6210">
        <w:t>envolvidas</w:t>
      </w:r>
      <w:r w:rsidRPr="005E6210">
        <w:t xml:space="preserve">, permite o planejamento eficiente de rotas, o monitoramento automatizado da frequência dos alunos e registro da manutenção </w:t>
      </w:r>
      <w:r w:rsidR="00625F56" w:rsidRPr="005E6210">
        <w:t xml:space="preserve">dos </w:t>
      </w:r>
      <w:r w:rsidR="00E04837" w:rsidRPr="005E6210">
        <w:t>veículos</w:t>
      </w:r>
      <w:r w:rsidRPr="005E6210">
        <w:t>.</w:t>
      </w:r>
    </w:p>
    <w:p w14:paraId="0487B252" w14:textId="268D6960" w:rsidR="0069138E" w:rsidRPr="005E6210" w:rsidRDefault="006C799A" w:rsidP="00461A53">
      <w:r w:rsidRPr="005E6210">
        <w:t>De acordo com</w:t>
      </w:r>
      <w:r w:rsidR="0069138E" w:rsidRPr="005E6210">
        <w:t xml:space="preserve"> (Silva, 2018), a utilização de um sistema de gestão </w:t>
      </w:r>
      <w:r w:rsidR="00491140" w:rsidRPr="005E6210">
        <w:t>específico</w:t>
      </w:r>
      <w:r w:rsidR="0069138E" w:rsidRPr="005E6210">
        <w:t xml:space="preserve"> para o transporte escolar traz inúmeras vantagens, como maior eficiência operacional, controle rigoroso das rotas e manutenção preventiva dos veículos.</w:t>
      </w:r>
    </w:p>
    <w:p w14:paraId="64D096B4" w14:textId="77777777" w:rsidR="00491140" w:rsidRPr="005E6210" w:rsidRDefault="00491140" w:rsidP="00461A53">
      <w:r w:rsidRPr="005E6210">
        <w:t xml:space="preserve">Neste contexto, a implementação de um sistema de gestão de frota de transporte escolar é suportada por estudos anteriores que demonstram os efeitos positivos desta solução. </w:t>
      </w:r>
      <w:r w:rsidR="00827B06" w:rsidRPr="005E6210">
        <w:t>Para</w:t>
      </w:r>
      <w:r w:rsidRPr="005E6210">
        <w:t xml:space="preserve"> (Oliveira, 2019), a utilização de sistemas informatizados na gestão de frotas garante melhor organização dos processos, agilidade na tomada de decisões e melhor controle das actividades</w:t>
      </w:r>
      <w:r w:rsidR="00072709" w:rsidRPr="005E6210">
        <w:t>.</w:t>
      </w:r>
    </w:p>
    <w:p w14:paraId="313269F5" w14:textId="77777777" w:rsidR="00072709" w:rsidRPr="005E6210" w:rsidRDefault="00072709" w:rsidP="00461A53">
      <w:r w:rsidRPr="005E6210">
        <w:t xml:space="preserve">Dada a relevância e potencial </w:t>
      </w:r>
      <w:r w:rsidR="004D5A1A" w:rsidRPr="005E6210">
        <w:t>benefício</w:t>
      </w:r>
      <w:r w:rsidRPr="005E6210">
        <w:t xml:space="preserve"> de um sistema de gestão de frota para transporte escolar, a realização deste trabalho de investigação e desenvolvimento é essencial. A partir da </w:t>
      </w:r>
      <w:r w:rsidR="004D5A1A" w:rsidRPr="005E6210">
        <w:t>análise</w:t>
      </w:r>
      <w:r w:rsidRPr="005E6210">
        <w:t xml:space="preserve"> das necessidades e exigências do se</w:t>
      </w:r>
      <w:r w:rsidR="00904E47" w:rsidRPr="005E6210">
        <w:t>c</w:t>
      </w:r>
      <w:r w:rsidRPr="005E6210">
        <w:t>tor, bem como da utilização das tecnologias existentes e das melhores pr</w:t>
      </w:r>
      <w:r w:rsidR="00FA0E55" w:rsidRPr="005E6210">
        <w:t>á</w:t>
      </w:r>
      <w:r w:rsidRPr="005E6210">
        <w:t xml:space="preserve">ticas, espero que </w:t>
      </w:r>
      <w:r w:rsidR="00FD0132" w:rsidRPr="005E6210">
        <w:t>este atenda as espectativas de gestores, motoristas, pais e responsáveis e contribua para a melhoria de qualidade e segurança no transporte escolar.</w:t>
      </w:r>
    </w:p>
    <w:bookmarkEnd w:id="27"/>
    <w:p w14:paraId="7617AB6D" w14:textId="77777777" w:rsidR="007B746E" w:rsidRPr="005E6210" w:rsidRDefault="007B746E" w:rsidP="00DB5A8F"/>
    <w:p w14:paraId="0518631F" w14:textId="77777777" w:rsidR="00851988" w:rsidRPr="005E6210" w:rsidRDefault="00851988" w:rsidP="00245A6C">
      <w:pPr>
        <w:pStyle w:val="Ttulo2"/>
        <w:numPr>
          <w:ilvl w:val="1"/>
          <w:numId w:val="1"/>
        </w:numPr>
      </w:pPr>
      <w:bookmarkStart w:id="28" w:name="_Toc145446811"/>
      <w:bookmarkStart w:id="29" w:name="_Toc145447373"/>
      <w:bookmarkStart w:id="30" w:name="_Toc146010313"/>
      <w:r w:rsidRPr="005E6210">
        <w:t>Definição do Problema</w:t>
      </w:r>
      <w:bookmarkEnd w:id="28"/>
      <w:bookmarkEnd w:id="29"/>
      <w:bookmarkEnd w:id="30"/>
    </w:p>
    <w:p w14:paraId="139F4CBE" w14:textId="385BBEFC" w:rsidR="000864EE" w:rsidRPr="005E6210" w:rsidRDefault="000864EE" w:rsidP="00461A53">
      <w:bookmarkStart w:id="31" w:name="_Hlk143077274"/>
      <w:r w:rsidRPr="005E6210">
        <w:t>Segundo (Ferreira et al., 2016), um dos maiores desafios dos gestores de frota é fazer o controle sobre os veículos</w:t>
      </w:r>
      <w:r w:rsidR="003B0C41" w:rsidRPr="005E6210">
        <w:t>, estudantes que estiveram presentes</w:t>
      </w:r>
      <w:r w:rsidRPr="005E6210">
        <w:t xml:space="preserve"> e motoristas, e iss</w:t>
      </w:r>
      <w:r w:rsidR="00BF35F9" w:rsidRPr="005E6210">
        <w:t>o</w:t>
      </w:r>
      <w:r w:rsidRPr="005E6210">
        <w:t xml:space="preserve"> consequentemente </w:t>
      </w:r>
      <w:r w:rsidR="00BF35F9" w:rsidRPr="005E6210">
        <w:t xml:space="preserve">tem </w:t>
      </w:r>
      <w:r w:rsidRPr="005E6210">
        <w:t>gera</w:t>
      </w:r>
      <w:r w:rsidR="00BF35F9" w:rsidRPr="005E6210">
        <w:t>do</w:t>
      </w:r>
      <w:r w:rsidRPr="005E6210">
        <w:t xml:space="preserve"> problemas de </w:t>
      </w:r>
      <w:r w:rsidR="003B0C41" w:rsidRPr="005E6210">
        <w:t>gestão</w:t>
      </w:r>
      <w:r w:rsidRPr="005E6210">
        <w:t xml:space="preserve"> .</w:t>
      </w:r>
    </w:p>
    <w:p w14:paraId="614FDC81" w14:textId="7D6A4827" w:rsidR="003268C2" w:rsidRPr="005E6210" w:rsidRDefault="000E40E3" w:rsidP="00461A53">
      <w:r w:rsidRPr="005E6210">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5E6210">
        <w:t>dos estudantes</w:t>
      </w:r>
      <w:r w:rsidRPr="005E6210">
        <w:t>. Essas dificuldades afectam directamente a qualidade dos serviços prestados, bem como a segurança e</w:t>
      </w:r>
      <w:r w:rsidR="005D381B" w:rsidRPr="005E6210">
        <w:t xml:space="preserve"> </w:t>
      </w:r>
      <w:r w:rsidRPr="005E6210">
        <w:t xml:space="preserve">o </w:t>
      </w:r>
      <w:r w:rsidR="00D0325B" w:rsidRPr="005E6210">
        <w:t>bem-estar</w:t>
      </w:r>
      <w:r w:rsidRPr="005E6210">
        <w:t xml:space="preserve"> dos alunos</w:t>
      </w:r>
      <w:r w:rsidR="005D381B" w:rsidRPr="005E6210">
        <w:t>.</w:t>
      </w:r>
    </w:p>
    <w:p w14:paraId="4FCB25A4" w14:textId="77777777" w:rsidR="005D381B" w:rsidRPr="005E6210" w:rsidRDefault="000910CC" w:rsidP="00461A53">
      <w:r w:rsidRPr="005E6210">
        <w:t>Para</w:t>
      </w:r>
      <w:r w:rsidR="005D381B" w:rsidRPr="005E6210">
        <w:t xml:space="preserve"> (Silva, 2018), o transporte estudantil é um recurso importante pois envolve a responsabilidade pelo transporte seguro e eficiente de alunos de diferentes faixas etárias em horários </w:t>
      </w:r>
      <w:r w:rsidR="00D0325B" w:rsidRPr="005E6210">
        <w:t>pré-estabelecidos</w:t>
      </w:r>
      <w:r w:rsidR="005D381B" w:rsidRPr="005E6210">
        <w:t>. No entanto, é import</w:t>
      </w:r>
      <w:r w:rsidR="008D329D" w:rsidRPr="005E6210">
        <w:t>ante</w:t>
      </w:r>
      <w:r w:rsidR="005D381B" w:rsidRPr="005E6210">
        <w:t xml:space="preserve"> poder ser feita a gestão de</w:t>
      </w:r>
      <w:r w:rsidR="008620CF" w:rsidRPr="005E6210">
        <w:t>sta frota de forma mais eficiente, pois os métodos tradicionais baseados em planilhas e a comunicação manual se mostram ineficazes e propensos a erros.</w:t>
      </w:r>
    </w:p>
    <w:p w14:paraId="3F6FEA2E" w14:textId="77777777" w:rsidR="00652B30" w:rsidRPr="005E6210" w:rsidRDefault="00DA46A4" w:rsidP="00461A53">
      <w:r w:rsidRPr="005E6210">
        <w:lastRenderedPageBreak/>
        <w:t>Neste contexto, é necessário desenvolver um sistema de gestão da frota de transporte escolar, capa</w:t>
      </w:r>
      <w:r w:rsidR="00463078" w:rsidRPr="005E6210">
        <w:t>z</w:t>
      </w:r>
      <w:r w:rsidRPr="005E6210">
        <w:t xml:space="preserve"> de optimizar as actividades relacionadas ao planejamento das ro</w:t>
      </w:r>
      <w:r w:rsidR="00447D1B" w:rsidRPr="005E6210">
        <w:t>ta</w:t>
      </w:r>
      <w:r w:rsidRPr="005E6210">
        <w:t>s, monitoramento e comunicação, garantindo assim atendimento eficiente e seguro para os alunos e segurança para os responsáveis.</w:t>
      </w:r>
    </w:p>
    <w:p w14:paraId="4377CC3D" w14:textId="77777777" w:rsidR="00A45448" w:rsidRPr="005E6210" w:rsidRDefault="00A45448" w:rsidP="00461A53">
      <w:r w:rsidRPr="005E6210">
        <w:t>Da</w:t>
      </w:r>
      <w:r w:rsidR="00E94899" w:rsidRPr="005E6210">
        <w:t>í</w:t>
      </w:r>
      <w:r w:rsidRPr="005E6210">
        <w:t xml:space="preserve"> que surgiu a seguinte questão de pesquisa: quais são as facilidades que podem ser adquiridas usando um software para o processo de gestão de frotas de transporte escolar?</w:t>
      </w:r>
    </w:p>
    <w:bookmarkEnd w:id="31"/>
    <w:p w14:paraId="65E31EB8" w14:textId="77777777" w:rsidR="00EB5AB1" w:rsidRPr="005E6210" w:rsidRDefault="00EB5AB1" w:rsidP="00DB5A8F"/>
    <w:p w14:paraId="551E5B86" w14:textId="77777777" w:rsidR="003C38F6" w:rsidRPr="005E6210" w:rsidRDefault="003C38F6" w:rsidP="00245A6C">
      <w:pPr>
        <w:pStyle w:val="Ttulo2"/>
        <w:numPr>
          <w:ilvl w:val="1"/>
          <w:numId w:val="1"/>
        </w:numPr>
      </w:pPr>
      <w:bookmarkStart w:id="32" w:name="_Toc130477487"/>
      <w:bookmarkStart w:id="33" w:name="_Toc145446812"/>
      <w:bookmarkStart w:id="34" w:name="_Toc145447374"/>
      <w:bookmarkStart w:id="35" w:name="_Toc146010314"/>
      <w:r w:rsidRPr="005E6210">
        <w:t>Justificação do Tema</w:t>
      </w:r>
      <w:bookmarkEnd w:id="32"/>
      <w:bookmarkEnd w:id="33"/>
      <w:bookmarkEnd w:id="34"/>
      <w:bookmarkEnd w:id="35"/>
    </w:p>
    <w:p w14:paraId="08AA05FD" w14:textId="77777777" w:rsidR="004D5A1A" w:rsidRPr="005E6210" w:rsidRDefault="004D5A1A" w:rsidP="00A04049">
      <w:r w:rsidRPr="005E6210">
        <w:t xml:space="preserve">A escolha do tema se assenta na necessidade de melhorar as </w:t>
      </w:r>
      <w:r w:rsidR="00B22781" w:rsidRPr="005E6210">
        <w:t>práticas</w:t>
      </w:r>
      <w:r w:rsidRPr="005E6210">
        <w:t xml:space="preserve"> de gestão e controle das frotas utilizadas no transporte escolar, de forma a dar respostas </w:t>
      </w:r>
      <w:r w:rsidR="00F623A0" w:rsidRPr="005E6210">
        <w:t>à</w:t>
      </w:r>
      <w:r w:rsidRPr="005E6210">
        <w:t xml:space="preserve">s necessidades cada vez mais complexas e exigentes deste sector de transporte. </w:t>
      </w:r>
      <w:r w:rsidR="00C768E0" w:rsidRPr="005E6210">
        <w:t>De acordo com</w:t>
      </w:r>
      <w:r w:rsidRPr="005E6210">
        <w:t xml:space="preserve"> (Souza &amp; Almeida, 2017</w:t>
      </w:r>
      <w:r w:rsidR="004D7D5D" w:rsidRPr="005E6210">
        <w:t xml:space="preserve">), o transporte estudantil representa um grande desafio logístico, pois afecta não </w:t>
      </w:r>
      <w:r w:rsidR="00CD2D09" w:rsidRPr="005E6210">
        <w:t>só</w:t>
      </w:r>
      <w:r w:rsidR="004D7D5D" w:rsidRPr="005E6210">
        <w:t xml:space="preserve"> a movimentação dos alunos, mas também a responsa</w:t>
      </w:r>
      <w:r w:rsidR="00CD2D09" w:rsidRPr="005E6210">
        <w:t>bilidade pela sua segurança, cumprimento de horários e eficiência operacional.</w:t>
      </w:r>
    </w:p>
    <w:p w14:paraId="7DB47A5F" w14:textId="77777777" w:rsidR="001362D2" w:rsidRPr="005E6210" w:rsidRDefault="0038551A" w:rsidP="00A04049">
      <w:r w:rsidRPr="005E6210">
        <w:t>Para</w:t>
      </w:r>
      <w:r w:rsidR="00D070FB" w:rsidRPr="005E6210">
        <w:t xml:space="preserve"> (Silva, 2019), o transporte escolar é uma actividade fundamental para garantir o acesso de crianças e de jovens a educação, principalmente em áreas rurais e de difícil acesso. Entretanto, a </w:t>
      </w:r>
      <w:r w:rsidR="00654E12" w:rsidRPr="005E6210">
        <w:t>gestão</w:t>
      </w:r>
      <w:r w:rsidR="00D070FB" w:rsidRPr="005E6210">
        <w:t xml:space="preserve"> da frota de veículos escolares apresenta desafios como a falta de controle e monitoramento adeq</w:t>
      </w:r>
      <w:r w:rsidR="00654E12" w:rsidRPr="005E6210">
        <w:t>uados</w:t>
      </w:r>
      <w:r w:rsidR="00D070FB" w:rsidRPr="005E6210">
        <w:t>.</w:t>
      </w:r>
    </w:p>
    <w:p w14:paraId="0FC788F3" w14:textId="3A9EBB79" w:rsidR="00512F54" w:rsidRPr="005E6210" w:rsidRDefault="00512F54" w:rsidP="00A04049">
      <w:r w:rsidRPr="005E6210">
        <w:t xml:space="preserve">Neste contexto, a implementação de um sistema de </w:t>
      </w:r>
      <w:r w:rsidR="00905109" w:rsidRPr="005E6210">
        <w:t xml:space="preserve">gestão </w:t>
      </w:r>
      <w:r w:rsidRPr="005E6210">
        <w:t xml:space="preserve">de frotas de transporte </w:t>
      </w:r>
      <w:r w:rsidR="00905109" w:rsidRPr="005E6210">
        <w:t>escolar pode</w:t>
      </w:r>
      <w:r w:rsidRPr="005E6210">
        <w:t xml:space="preserve"> ser uma solução eficaz para enfrentar estes desafios. </w:t>
      </w:r>
      <w:r w:rsidR="0045364E" w:rsidRPr="005E6210">
        <w:t>De acordo com</w:t>
      </w:r>
      <w:r w:rsidRPr="005E6210">
        <w:t xml:space="preserve"> Santos (2018), o uso de tecnologias de informação e comunicação (TIC</w:t>
      </w:r>
      <w:r w:rsidR="00996BF2" w:rsidRPr="005E6210">
        <w:t>’</w:t>
      </w:r>
      <w:r w:rsidRPr="005E6210">
        <w:t xml:space="preserve">s) na </w:t>
      </w:r>
      <w:r w:rsidR="00905109" w:rsidRPr="005E6210">
        <w:t>gestão</w:t>
      </w:r>
      <w:r w:rsidRPr="005E6210">
        <w:t xml:space="preserve"> de frotas pode trazer inúmeros </w:t>
      </w:r>
      <w:r w:rsidR="00905109" w:rsidRPr="005E6210">
        <w:t>benefícios</w:t>
      </w:r>
      <w:r w:rsidRPr="005E6210">
        <w:t xml:space="preserve">, como controlar a manutenção dos veículos, monitorar </w:t>
      </w:r>
      <w:r w:rsidR="00E17230" w:rsidRPr="005E6210">
        <w:t xml:space="preserve">o tempo necessário </w:t>
      </w:r>
      <w:r w:rsidRPr="005E6210">
        <w:t>percorrid</w:t>
      </w:r>
      <w:r w:rsidR="00E17230" w:rsidRPr="005E6210">
        <w:t>o</w:t>
      </w:r>
      <w:r w:rsidRPr="005E6210">
        <w:t>s</w:t>
      </w:r>
      <w:r w:rsidR="00E17230" w:rsidRPr="005E6210">
        <w:t xml:space="preserve"> desde a subida até a descida dos alunos.</w:t>
      </w:r>
    </w:p>
    <w:p w14:paraId="74DD7E42" w14:textId="469376D5" w:rsidR="004D5A1A" w:rsidRPr="005E6210" w:rsidRDefault="00CA6841" w:rsidP="00A04049">
      <w:r w:rsidRPr="005E6210">
        <w:t xml:space="preserve">Para melhorar a qualidade e eficiência o transporte escolar, é necessário o uso de sistemas de gestão modernizados e tecnologicamente </w:t>
      </w:r>
      <w:r w:rsidR="00B6251E" w:rsidRPr="005E6210">
        <w:t>avançados</w:t>
      </w:r>
      <w:r w:rsidR="00E17230" w:rsidRPr="005E6210">
        <w:t>. U</w:t>
      </w:r>
      <w:r w:rsidR="00B6251E" w:rsidRPr="005E6210">
        <w:t xml:space="preserve">m sistema de gerenciamento de viagens escolares pode fornecer benefícios significativos, como </w:t>
      </w:r>
      <w:r w:rsidR="001167C5" w:rsidRPr="005E6210">
        <w:t>optimização</w:t>
      </w:r>
      <w:r w:rsidR="00B6251E" w:rsidRPr="005E6210">
        <w:t xml:space="preserve"> de rotas, redução </w:t>
      </w:r>
      <w:r w:rsidR="00E17230" w:rsidRPr="005E6210">
        <w:t>de d</w:t>
      </w:r>
      <w:r w:rsidR="00252E02" w:rsidRPr="005E6210">
        <w:t>ú</w:t>
      </w:r>
      <w:r w:rsidR="00E17230" w:rsidRPr="005E6210">
        <w:t>vidas de pontos de partida e destino do aluno</w:t>
      </w:r>
      <w:r w:rsidR="00B6251E" w:rsidRPr="005E6210">
        <w:t>, maior segurança dos alunos e transparência na comunicação entre todos os envolvidos.</w:t>
      </w:r>
    </w:p>
    <w:p w14:paraId="70419BB7" w14:textId="77777777" w:rsidR="00CA6841" w:rsidRPr="005E6210" w:rsidRDefault="00CA6841" w:rsidP="006734AC"/>
    <w:p w14:paraId="1FFFB17F" w14:textId="77777777" w:rsidR="006734AC" w:rsidRPr="005E6210" w:rsidRDefault="006734AC" w:rsidP="00245A6C">
      <w:pPr>
        <w:pStyle w:val="Ttulo2"/>
        <w:numPr>
          <w:ilvl w:val="1"/>
          <w:numId w:val="1"/>
        </w:numPr>
      </w:pPr>
      <w:bookmarkStart w:id="36" w:name="_Toc130477488"/>
      <w:bookmarkStart w:id="37" w:name="_Toc145446813"/>
      <w:bookmarkStart w:id="38" w:name="_Toc145447375"/>
      <w:bookmarkStart w:id="39" w:name="_Toc146010315"/>
      <w:r w:rsidRPr="005E6210">
        <w:t>Objectivos</w:t>
      </w:r>
      <w:bookmarkEnd w:id="36"/>
      <w:bookmarkEnd w:id="37"/>
      <w:bookmarkEnd w:id="38"/>
      <w:bookmarkEnd w:id="39"/>
    </w:p>
    <w:p w14:paraId="2F490BE9" w14:textId="77777777" w:rsidR="006734AC" w:rsidRPr="005E6210" w:rsidRDefault="006734AC" w:rsidP="00245A6C">
      <w:pPr>
        <w:pStyle w:val="Ttulo3"/>
        <w:numPr>
          <w:ilvl w:val="2"/>
          <w:numId w:val="1"/>
        </w:numPr>
        <w:ind w:left="720" w:hanging="720"/>
      </w:pPr>
      <w:bookmarkStart w:id="40" w:name="_Toc130477489"/>
      <w:bookmarkStart w:id="41" w:name="_Toc145446814"/>
      <w:bookmarkStart w:id="42" w:name="_Toc145447376"/>
      <w:bookmarkStart w:id="43" w:name="_Toc146010316"/>
      <w:r w:rsidRPr="005E6210">
        <w:t>Objectivo Geral</w:t>
      </w:r>
      <w:bookmarkEnd w:id="40"/>
      <w:bookmarkEnd w:id="41"/>
      <w:bookmarkEnd w:id="42"/>
      <w:bookmarkEnd w:id="43"/>
    </w:p>
    <w:p w14:paraId="4A6E9B2F" w14:textId="367B8BED" w:rsidR="00E541A3" w:rsidRPr="005E6210" w:rsidRDefault="00DA46A4" w:rsidP="00245A6C">
      <w:pPr>
        <w:pStyle w:val="PargrafodaLista"/>
        <w:numPr>
          <w:ilvl w:val="0"/>
          <w:numId w:val="7"/>
        </w:numPr>
      </w:pPr>
      <w:bookmarkStart w:id="44" w:name="_Hlk143077392"/>
      <w:r w:rsidRPr="005E6210">
        <w:rPr>
          <w:shd w:val="clear" w:color="auto" w:fill="FFFFFF"/>
        </w:rPr>
        <w:t>Desenvolver um sistema de gestão de frota de transporte escolar capaz de </w:t>
      </w:r>
      <w:r w:rsidRPr="005E6210">
        <w:rPr>
          <w:color w:val="000000"/>
          <w:shd w:val="clear" w:color="auto" w:fill="FFFFFF"/>
        </w:rPr>
        <w:t>atender</w:t>
      </w:r>
      <w:r w:rsidRPr="005E6210">
        <w:rPr>
          <w:shd w:val="clear" w:color="auto" w:fill="FFFFFF"/>
        </w:rPr>
        <w:t> </w:t>
      </w:r>
      <w:r w:rsidRPr="005E6210">
        <w:rPr>
          <w:color w:val="000000"/>
          <w:shd w:val="clear" w:color="auto" w:fill="FFFFFF"/>
        </w:rPr>
        <w:t>aos</w:t>
      </w:r>
      <w:r w:rsidRPr="005E6210">
        <w:rPr>
          <w:shd w:val="clear" w:color="auto" w:fill="FFFFFF"/>
        </w:rPr>
        <w:t> desafios enfrentados pelos</w:t>
      </w:r>
      <w:r w:rsidR="00384402" w:rsidRPr="005E6210">
        <w:rPr>
          <w:shd w:val="clear" w:color="auto" w:fill="FFFFFF"/>
        </w:rPr>
        <w:t xml:space="preserve"> encarregados,</w:t>
      </w:r>
      <w:r w:rsidRPr="005E6210">
        <w:rPr>
          <w:shd w:val="clear" w:color="auto" w:fill="FFFFFF"/>
        </w:rPr>
        <w:t xml:space="preserve"> gestores </w:t>
      </w:r>
      <w:r w:rsidR="00305D14" w:rsidRPr="005E6210">
        <w:rPr>
          <w:shd w:val="clear" w:color="auto" w:fill="FFFFFF"/>
        </w:rPr>
        <w:t>e</w:t>
      </w:r>
      <w:r w:rsidRPr="005E6210">
        <w:rPr>
          <w:shd w:val="clear" w:color="auto" w:fill="FFFFFF"/>
        </w:rPr>
        <w:t> </w:t>
      </w:r>
      <w:r w:rsidRPr="005E6210">
        <w:rPr>
          <w:color w:val="000000"/>
          <w:shd w:val="clear" w:color="auto" w:fill="FFFFFF"/>
        </w:rPr>
        <w:t>motoristas</w:t>
      </w:r>
      <w:r w:rsidRPr="005E6210">
        <w:rPr>
          <w:shd w:val="clear" w:color="auto" w:fill="FFFFFF"/>
        </w:rPr>
        <w:t> </w:t>
      </w:r>
      <w:r w:rsidRPr="005E6210">
        <w:rPr>
          <w:color w:val="000000"/>
          <w:shd w:val="clear" w:color="auto" w:fill="FFFFFF"/>
        </w:rPr>
        <w:t>de</w:t>
      </w:r>
      <w:r w:rsidRPr="005E6210">
        <w:rPr>
          <w:shd w:val="clear" w:color="auto" w:fill="FFFFFF"/>
        </w:rPr>
        <w:t> frotas de </w:t>
      </w:r>
      <w:r w:rsidRPr="005E6210">
        <w:rPr>
          <w:color w:val="000000"/>
          <w:shd w:val="clear" w:color="auto" w:fill="FFFFFF"/>
        </w:rPr>
        <w:t>transporte</w:t>
      </w:r>
      <w:r w:rsidRPr="005E6210">
        <w:rPr>
          <w:shd w:val="clear" w:color="auto" w:fill="FFFFFF"/>
        </w:rPr>
        <w:t> </w:t>
      </w:r>
      <w:r w:rsidRPr="005E6210">
        <w:rPr>
          <w:color w:val="000000"/>
          <w:shd w:val="clear" w:color="auto" w:fill="FFFFFF"/>
        </w:rPr>
        <w:t>escolar</w:t>
      </w:r>
      <w:r w:rsidRPr="005E6210">
        <w:rPr>
          <w:b/>
          <w:bCs/>
          <w:color w:val="000000"/>
          <w:shd w:val="clear" w:color="auto" w:fill="FFFFFF"/>
        </w:rPr>
        <w:t>.</w:t>
      </w:r>
    </w:p>
    <w:p w14:paraId="53C56C55" w14:textId="77777777" w:rsidR="006734AC" w:rsidRPr="005E6210" w:rsidRDefault="006734AC" w:rsidP="00245A6C">
      <w:pPr>
        <w:pStyle w:val="Ttulo3"/>
        <w:numPr>
          <w:ilvl w:val="2"/>
          <w:numId w:val="1"/>
        </w:numPr>
        <w:ind w:left="720" w:hanging="720"/>
      </w:pPr>
      <w:bookmarkStart w:id="45" w:name="_Toc130477490"/>
      <w:bookmarkStart w:id="46" w:name="_Toc145446815"/>
      <w:bookmarkStart w:id="47" w:name="_Toc145447377"/>
      <w:bookmarkStart w:id="48" w:name="_Toc146010317"/>
      <w:bookmarkEnd w:id="44"/>
      <w:r w:rsidRPr="005E6210">
        <w:lastRenderedPageBreak/>
        <w:t>Objectivos Específicos</w:t>
      </w:r>
      <w:bookmarkEnd w:id="45"/>
      <w:bookmarkEnd w:id="46"/>
      <w:bookmarkEnd w:id="47"/>
      <w:bookmarkEnd w:id="48"/>
    </w:p>
    <w:p w14:paraId="57D9D796" w14:textId="77777777" w:rsidR="00CE128A" w:rsidRPr="005E6210" w:rsidRDefault="00CE128A" w:rsidP="00CE128A">
      <w:bookmarkStart w:id="49" w:name="_Hlk143077606"/>
      <w:r w:rsidRPr="005E6210">
        <w:t>Para o alcance do objectivo geral acima enunciado foram definidos alguns objectivos específicos a serem observados a seguir:</w:t>
      </w:r>
    </w:p>
    <w:p w14:paraId="5B30861C" w14:textId="77777777" w:rsidR="001049E1" w:rsidRPr="005E6210" w:rsidRDefault="001049E1" w:rsidP="00245A6C">
      <w:pPr>
        <w:pStyle w:val="PargrafodaLista"/>
        <w:numPr>
          <w:ilvl w:val="0"/>
          <w:numId w:val="8"/>
        </w:numPr>
      </w:pPr>
      <w:r w:rsidRPr="005E6210">
        <w:t>Analisar o processo actual de gestão de frotas de transporte escolar;</w:t>
      </w:r>
    </w:p>
    <w:p w14:paraId="6F95BA3C" w14:textId="632B5A23" w:rsidR="001049E1" w:rsidRPr="005E6210" w:rsidRDefault="001049E1" w:rsidP="00245A6C">
      <w:pPr>
        <w:pStyle w:val="PargrafodaLista"/>
        <w:numPr>
          <w:ilvl w:val="0"/>
          <w:numId w:val="8"/>
        </w:numPr>
      </w:pPr>
      <w:r w:rsidRPr="005E6210">
        <w:t>Identificar os principais constrangimentos no processo actual de gest</w:t>
      </w:r>
      <w:r w:rsidR="00DE1AFB" w:rsidRPr="005E6210">
        <w:t>ão</w:t>
      </w:r>
      <w:r w:rsidRPr="005E6210">
        <w:t xml:space="preserve"> de frotas de transporte escolar;</w:t>
      </w:r>
    </w:p>
    <w:p w14:paraId="5E16765F" w14:textId="77777777" w:rsidR="001049E1" w:rsidRPr="005E6210" w:rsidRDefault="001049E1" w:rsidP="00245A6C">
      <w:pPr>
        <w:pStyle w:val="PargrafodaLista"/>
        <w:numPr>
          <w:ilvl w:val="0"/>
          <w:numId w:val="8"/>
        </w:numPr>
      </w:pPr>
      <w:r w:rsidRPr="005E6210">
        <w:t>Elaborar um modelo de sistema de gestão proposto;</w:t>
      </w:r>
    </w:p>
    <w:p w14:paraId="1EC80DFB" w14:textId="77777777" w:rsidR="001049E1" w:rsidRPr="005E6210" w:rsidRDefault="001049E1" w:rsidP="00245A6C">
      <w:pPr>
        <w:pStyle w:val="PargrafodaLista"/>
        <w:numPr>
          <w:ilvl w:val="0"/>
          <w:numId w:val="8"/>
        </w:numPr>
      </w:pPr>
      <w:r w:rsidRPr="005E6210">
        <w:t>Implementar o sistema de gestão d</w:t>
      </w:r>
      <w:r w:rsidR="00BE7173" w:rsidRPr="005E6210">
        <w:t>e frotas de transporte escolar.</w:t>
      </w:r>
    </w:p>
    <w:bookmarkEnd w:id="49"/>
    <w:p w14:paraId="7BCD0622" w14:textId="77777777" w:rsidR="006734AC" w:rsidRPr="005E6210" w:rsidRDefault="006734AC" w:rsidP="00CA6ACA">
      <w:pPr>
        <w:rPr>
          <w:b/>
          <w:bCs/>
        </w:rPr>
      </w:pPr>
    </w:p>
    <w:p w14:paraId="03715026" w14:textId="77777777" w:rsidR="00AE4515" w:rsidRPr="005E6210" w:rsidRDefault="00342EDF" w:rsidP="00245A6C">
      <w:pPr>
        <w:pStyle w:val="Ttulo2"/>
        <w:numPr>
          <w:ilvl w:val="1"/>
          <w:numId w:val="1"/>
        </w:numPr>
      </w:pPr>
      <w:bookmarkStart w:id="50" w:name="_Toc145446816"/>
      <w:bookmarkStart w:id="51" w:name="_Toc145447378"/>
      <w:bookmarkStart w:id="52" w:name="_Toc146010318"/>
      <w:r w:rsidRPr="005E6210">
        <w:t>Estrutura do Relatório</w:t>
      </w:r>
      <w:bookmarkEnd w:id="50"/>
      <w:bookmarkEnd w:id="51"/>
      <w:bookmarkEnd w:id="52"/>
    </w:p>
    <w:p w14:paraId="2D1C76C8" w14:textId="77777777" w:rsidR="00AE4515" w:rsidRPr="005E6210" w:rsidRDefault="00AE4515" w:rsidP="00461A53">
      <w:r w:rsidRPr="005E6210">
        <w:t xml:space="preserve">Para melhor expor o presente trabalho, o mesmo foi organizado em capítulos que estão apresentados nomeadamente: </w:t>
      </w:r>
      <w:r w:rsidR="00833D7B" w:rsidRPr="005E6210">
        <w:t>Introdução</w:t>
      </w:r>
      <w:r w:rsidRPr="005E6210">
        <w:t>, Revisão de Literatura, Material e Métodos, Modelo Actual, Modelo Proposto, Conclusões e Recomendações, Referências Bibliográficas e Anexos e Apêndices.</w:t>
      </w:r>
    </w:p>
    <w:p w14:paraId="38059A3E" w14:textId="77777777" w:rsidR="00AE4515" w:rsidRPr="005E6210" w:rsidRDefault="00833D7B" w:rsidP="00461A53">
      <w:pPr>
        <w:rPr>
          <w:rFonts w:cs="Times New Roman"/>
          <w:bCs/>
          <w:sz w:val="20"/>
          <w:szCs w:val="20"/>
        </w:rPr>
      </w:pPr>
      <w:bookmarkStart w:id="53" w:name="_Toc130291581"/>
      <w:r w:rsidRPr="005E6210">
        <w:rPr>
          <w:b/>
        </w:rPr>
        <w:t>Capítulo</w:t>
      </w:r>
      <w:r w:rsidR="00AE4515" w:rsidRPr="005E6210">
        <w:rPr>
          <w:b/>
        </w:rPr>
        <w:t xml:space="preserve"> 1: Introdução </w:t>
      </w:r>
      <w:r w:rsidR="00AE4515" w:rsidRPr="005E6210">
        <w:softHyphen/>
        <w:t xml:space="preserve">- </w:t>
      </w:r>
      <w:r w:rsidR="00AE4515" w:rsidRPr="005E6210">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53"/>
    </w:p>
    <w:p w14:paraId="49FB1038" w14:textId="77777777" w:rsidR="00AE4515" w:rsidRPr="005E6210" w:rsidRDefault="00833D7B" w:rsidP="00461A53">
      <w:pPr>
        <w:rPr>
          <w:sz w:val="20"/>
          <w:szCs w:val="20"/>
        </w:rPr>
      </w:pPr>
      <w:r w:rsidRPr="005E6210">
        <w:rPr>
          <w:b/>
        </w:rPr>
        <w:t>Capítulo</w:t>
      </w:r>
      <w:r w:rsidR="00AE4515" w:rsidRPr="005E6210">
        <w:rPr>
          <w:b/>
        </w:rPr>
        <w:t xml:space="preserve"> 2: Revisão de Literatura </w:t>
      </w:r>
      <w:r w:rsidR="00AE4515" w:rsidRPr="005E6210">
        <w:t>- Neste capítulo, poderá acompanhar conceitos abordados ao tema, que possibilitam a pesquisa e consulta da documentação necessária para realização do trabalho.</w:t>
      </w:r>
    </w:p>
    <w:p w14:paraId="3FAA0A10" w14:textId="77777777" w:rsidR="00443E7B" w:rsidRPr="005E6210" w:rsidRDefault="00833D7B" w:rsidP="00461A53">
      <w:r w:rsidRPr="005E6210">
        <w:rPr>
          <w:b/>
        </w:rPr>
        <w:t>Capítulo</w:t>
      </w:r>
      <w:r w:rsidR="00AE4515" w:rsidRPr="005E6210">
        <w:rPr>
          <w:b/>
        </w:rPr>
        <w:t xml:space="preserve"> 3: Material e Métodos </w:t>
      </w:r>
      <w:r w:rsidR="00AE4515" w:rsidRPr="005E6210">
        <w:t>- Neste capítulo</w:t>
      </w:r>
      <w:r w:rsidR="00443E7B" w:rsidRPr="005E6210">
        <w:t>, apresenta-se os procedimentos técnicos e as ferramentas usadas para realização do trabalho, tendo em conta os objectivos traçados.</w:t>
      </w:r>
    </w:p>
    <w:p w14:paraId="7950D9DB" w14:textId="77777777" w:rsidR="00AE4515" w:rsidRPr="005E6210" w:rsidRDefault="00833D7B" w:rsidP="00461A53">
      <w:pPr>
        <w:rPr>
          <w:sz w:val="20"/>
          <w:szCs w:val="20"/>
        </w:rPr>
      </w:pPr>
      <w:r w:rsidRPr="005E6210">
        <w:rPr>
          <w:b/>
        </w:rPr>
        <w:t>Capítulo</w:t>
      </w:r>
      <w:r w:rsidR="00AE4515" w:rsidRPr="005E6210">
        <w:rPr>
          <w:b/>
        </w:rPr>
        <w:t xml:space="preserve"> 4: Modelo Actual </w:t>
      </w:r>
      <w:r w:rsidR="00AE4515" w:rsidRPr="005E6210">
        <w:t xml:space="preserve">- Neste capítulo, descrevo o modelo do sistema de </w:t>
      </w:r>
      <w:r w:rsidR="00D25CCB" w:rsidRPr="005E6210">
        <w:t>gestão de frotas de transportes</w:t>
      </w:r>
      <w:r w:rsidR="00C81044" w:rsidRPr="005E6210">
        <w:t xml:space="preserve"> Escolares</w:t>
      </w:r>
      <w:r w:rsidR="00AE4515" w:rsidRPr="005E6210">
        <w:t xml:space="preserve"> actual de modo que seja perceptível o problema que se pretende resolver.</w:t>
      </w:r>
    </w:p>
    <w:p w14:paraId="2DC2A2CB" w14:textId="77777777" w:rsidR="00AE4515" w:rsidRPr="005E6210" w:rsidRDefault="00833D7B" w:rsidP="00461A53">
      <w:pPr>
        <w:rPr>
          <w:sz w:val="20"/>
          <w:szCs w:val="20"/>
        </w:rPr>
      </w:pPr>
      <w:r w:rsidRPr="005E6210">
        <w:rPr>
          <w:b/>
        </w:rPr>
        <w:t>Capítulo</w:t>
      </w:r>
      <w:r w:rsidR="00AE4515" w:rsidRPr="005E6210">
        <w:rPr>
          <w:b/>
        </w:rPr>
        <w:t xml:space="preserve"> 5: Modelo Proposto </w:t>
      </w:r>
      <w:r w:rsidR="00AE4515" w:rsidRPr="005E6210">
        <w:t>- Neste capítulo, é apresentada a arquitectura da solução do problema verificado no modelo actual</w:t>
      </w:r>
      <w:r w:rsidR="00D25CCB" w:rsidRPr="005E6210">
        <w:t>.</w:t>
      </w:r>
    </w:p>
    <w:p w14:paraId="1EEBFF85" w14:textId="77777777" w:rsidR="00AE4515" w:rsidRPr="005E6210" w:rsidRDefault="00833D7B" w:rsidP="00461A53">
      <w:pPr>
        <w:rPr>
          <w:color w:val="000000" w:themeColor="text1"/>
          <w:sz w:val="20"/>
          <w:szCs w:val="20"/>
        </w:rPr>
      </w:pPr>
      <w:bookmarkStart w:id="54" w:name="_Toc130291582"/>
      <w:r w:rsidRPr="005E6210">
        <w:rPr>
          <w:b/>
        </w:rPr>
        <w:t>Capítulo</w:t>
      </w:r>
      <w:r w:rsidR="00AE4515" w:rsidRPr="005E6210">
        <w:rPr>
          <w:b/>
        </w:rPr>
        <w:t xml:space="preserve"> 6: Conclusões e Recomendações </w:t>
      </w:r>
      <w:r w:rsidR="00AE4515" w:rsidRPr="005E6210">
        <w:t xml:space="preserve">- </w:t>
      </w:r>
      <w:r w:rsidR="00AE4515" w:rsidRPr="005E6210">
        <w:rPr>
          <w:color w:val="000000" w:themeColor="text1"/>
        </w:rPr>
        <w:t>Neste capítulo, são apresentadas as conclusões advindas da realização do presente trabalho e as recomendações.</w:t>
      </w:r>
      <w:bookmarkEnd w:id="54"/>
    </w:p>
    <w:p w14:paraId="5EB64684" w14:textId="77777777" w:rsidR="00AE4515" w:rsidRPr="005E6210" w:rsidRDefault="00833D7B" w:rsidP="00461A53">
      <w:r w:rsidRPr="005E6210">
        <w:rPr>
          <w:b/>
        </w:rPr>
        <w:t>Capítulo</w:t>
      </w:r>
      <w:r w:rsidR="00AE4515" w:rsidRPr="005E6210">
        <w:rPr>
          <w:b/>
        </w:rPr>
        <w:t xml:space="preserve"> 7: Referências Bibliográficas </w:t>
      </w:r>
      <w:r w:rsidR="00AE4515" w:rsidRPr="005E6210">
        <w:t>– Neste capítulo, são apresentadas as obras consultadas para realização do trabalho.</w:t>
      </w:r>
    </w:p>
    <w:p w14:paraId="11BC0E72" w14:textId="77777777" w:rsidR="00AE4515" w:rsidRPr="005E6210" w:rsidRDefault="00833D7B" w:rsidP="00461A53">
      <w:pPr>
        <w:rPr>
          <w:b/>
        </w:rPr>
      </w:pPr>
      <w:r w:rsidRPr="005E6210">
        <w:rPr>
          <w:b/>
        </w:rPr>
        <w:t>Capítulo</w:t>
      </w:r>
      <w:r w:rsidR="00AE4515" w:rsidRPr="005E6210">
        <w:rPr>
          <w:b/>
        </w:rPr>
        <w:t xml:space="preserve"> 8: Anexos e Apêndices </w:t>
      </w:r>
      <w:r w:rsidR="00AE4515" w:rsidRPr="005E6210">
        <w:t>– Por fim são apresentados os documentos complementares do presente trabalho.</w:t>
      </w:r>
    </w:p>
    <w:p w14:paraId="7682F2BE" w14:textId="0DFCDD95" w:rsidR="002E08AA" w:rsidRPr="005E6210" w:rsidRDefault="006301E0" w:rsidP="00EE602A">
      <w:r w:rsidRPr="005E6210">
        <w:rPr>
          <w:noProof/>
        </w:rPr>
        <w:lastRenderedPageBreak/>
        <mc:AlternateContent>
          <mc:Choice Requires="wps">
            <w:drawing>
              <wp:anchor distT="0" distB="0" distL="114300" distR="114300" simplePos="0" relativeHeight="251675648" behindDoc="0" locked="0" layoutInCell="1" allowOverlap="1" wp14:anchorId="0E8B4697" wp14:editId="554D3526">
                <wp:simplePos x="0" y="0"/>
                <wp:positionH relativeFrom="column">
                  <wp:posOffset>5309870</wp:posOffset>
                </wp:positionH>
                <wp:positionV relativeFrom="paragraph">
                  <wp:posOffset>-7620</wp:posOffset>
                </wp:positionV>
                <wp:extent cx="800100" cy="783590"/>
                <wp:effectExtent l="0" t="0" r="0" b="0"/>
                <wp:wrapNone/>
                <wp:docPr id="57687187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07329147" w14:textId="77777777" w:rsidR="001C3C67" w:rsidRPr="005E6210" w:rsidRDefault="001C3C67" w:rsidP="002E08AA">
                            <w:pPr>
                              <w:shd w:val="clear" w:color="auto" w:fill="AEAAAA" w:themeFill="background2" w:themeFillShade="BF"/>
                              <w:jc w:val="center"/>
                              <w:rPr>
                                <w:color w:val="FFFFFF"/>
                                <w:sz w:val="96"/>
                                <w:szCs w:val="144"/>
                              </w:rPr>
                            </w:pPr>
                            <w:r w:rsidRPr="005E6210">
                              <w:rPr>
                                <w:color w:val="FFFFFF"/>
                                <w:sz w:val="96"/>
                                <w:szCs w:val="144"/>
                              </w:rPr>
                              <w:t>2</w:t>
                            </w:r>
                          </w:p>
                          <w:p w14:paraId="39FC01CC" w14:textId="77777777" w:rsidR="001C3C67" w:rsidRPr="005E6210"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4697" id="Caixa de texto 5" o:spid="_x0000_s1050"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5E6210" w:rsidRDefault="001C3C67" w:rsidP="002E08AA">
                      <w:pPr>
                        <w:shd w:val="clear" w:color="auto" w:fill="AEAAAA" w:themeFill="background2" w:themeFillShade="BF"/>
                        <w:jc w:val="center"/>
                        <w:rPr>
                          <w:color w:val="FFFFFF"/>
                          <w:sz w:val="96"/>
                          <w:szCs w:val="144"/>
                        </w:rPr>
                      </w:pPr>
                      <w:r w:rsidRPr="005E6210">
                        <w:rPr>
                          <w:color w:val="FFFFFF"/>
                          <w:sz w:val="96"/>
                          <w:szCs w:val="144"/>
                        </w:rPr>
                        <w:t>2</w:t>
                      </w:r>
                    </w:p>
                    <w:p w14:paraId="39FC01CC" w14:textId="77777777" w:rsidR="001C3C67" w:rsidRPr="005E6210" w:rsidRDefault="001C3C67" w:rsidP="002E08AA">
                      <w:pPr>
                        <w:shd w:val="clear" w:color="auto" w:fill="AEAAAA" w:themeFill="background2" w:themeFillShade="BF"/>
                        <w:rPr>
                          <w:sz w:val="144"/>
                          <w:szCs w:val="144"/>
                        </w:rPr>
                      </w:pPr>
                    </w:p>
                  </w:txbxContent>
                </v:textbox>
              </v:shape>
            </w:pict>
          </mc:Fallback>
        </mc:AlternateContent>
      </w:r>
    </w:p>
    <w:p w14:paraId="18A7603B" w14:textId="77777777" w:rsidR="002E08AA" w:rsidRPr="005E6210" w:rsidRDefault="002E08AA" w:rsidP="00EE602A"/>
    <w:p w14:paraId="68237EFD" w14:textId="77777777" w:rsidR="00EE602A" w:rsidRPr="005E6210" w:rsidRDefault="00EE602A" w:rsidP="00EE602A"/>
    <w:p w14:paraId="34CB9BA8" w14:textId="77777777" w:rsidR="007A2405" w:rsidRPr="005E6210" w:rsidRDefault="007A2405" w:rsidP="007A2405">
      <w:pPr>
        <w:pStyle w:val="Ttulo1"/>
        <w:jc w:val="right"/>
      </w:pPr>
      <w:bookmarkStart w:id="55" w:name="_Toc145446817"/>
      <w:bookmarkStart w:id="56" w:name="_Toc145447379"/>
      <w:bookmarkStart w:id="57" w:name="_Toc146010319"/>
      <w:r w:rsidRPr="005E6210">
        <w:t>Revisão de Literatura</w:t>
      </w:r>
      <w:bookmarkEnd w:id="55"/>
      <w:bookmarkEnd w:id="56"/>
      <w:bookmarkEnd w:id="57"/>
    </w:p>
    <w:p w14:paraId="021F5D84" w14:textId="77777777" w:rsidR="002E08AA" w:rsidRPr="005E6210" w:rsidRDefault="002E08AA" w:rsidP="002E08AA"/>
    <w:p w14:paraId="0853507F" w14:textId="77777777" w:rsidR="00F33DE5" w:rsidRPr="005E6210" w:rsidRDefault="00791FA4" w:rsidP="00484B76">
      <w:pPr>
        <w:spacing w:before="240"/>
      </w:pPr>
      <w:r w:rsidRPr="005E6210">
        <w:t>Neste capítulo, poderemos acompanhar conceitos abordados ao tema, que possibilitam a pesquisa e consulta da documentação necessária para realização do trabalho.</w:t>
      </w:r>
    </w:p>
    <w:p w14:paraId="7F43CCCF" w14:textId="77777777" w:rsidR="00F33DE5" w:rsidRPr="005E6210" w:rsidRDefault="00F33DE5" w:rsidP="00245A6C">
      <w:pPr>
        <w:pStyle w:val="Ttulo2"/>
        <w:numPr>
          <w:ilvl w:val="1"/>
          <w:numId w:val="9"/>
        </w:numPr>
        <w:spacing w:before="240"/>
      </w:pPr>
      <w:bookmarkStart w:id="58" w:name="_Toc145446818"/>
      <w:bookmarkStart w:id="59" w:name="_Toc145447380"/>
      <w:bookmarkStart w:id="60" w:name="_Toc146010320"/>
      <w:r w:rsidRPr="005E6210">
        <w:t>Transporte Escolar</w:t>
      </w:r>
      <w:bookmarkEnd w:id="58"/>
      <w:bookmarkEnd w:id="59"/>
      <w:bookmarkEnd w:id="60"/>
    </w:p>
    <w:p w14:paraId="67152CA1" w14:textId="7A787D66" w:rsidR="00FE234A" w:rsidRPr="005E6210" w:rsidRDefault="00FE234A" w:rsidP="006F2B9C">
      <w:r w:rsidRPr="005E6210">
        <w:t xml:space="preserve">Segundo (Geipot, 1995), </w:t>
      </w:r>
      <w:r w:rsidR="005676B4" w:rsidRPr="005E6210">
        <w:t xml:space="preserve">é chamado </w:t>
      </w:r>
      <w:r w:rsidRPr="005E6210">
        <w:t xml:space="preserve">transporte </w:t>
      </w:r>
      <w:r w:rsidR="005676B4" w:rsidRPr="005E6210">
        <w:t xml:space="preserve">ao meio de locomoção que envolva </w:t>
      </w:r>
      <w:r w:rsidRPr="005E6210">
        <w:t>transporte de passageiros, p</w:t>
      </w:r>
      <w:r w:rsidR="00016B2B" w:rsidRPr="005E6210">
        <w:t>ú</w:t>
      </w:r>
      <w:r w:rsidRPr="005E6210">
        <w:t>blico ou de interesse social, entre a área rural e a área urbana ou o interior da área rural do município.</w:t>
      </w:r>
      <w:r w:rsidR="00E5515F" w:rsidRPr="005E6210">
        <w:t xml:space="preserve"> </w:t>
      </w:r>
      <w:r w:rsidRPr="005E6210">
        <w:t xml:space="preserve">Silva &amp; Yamashita (2008) apresentam o conceito de Transporte Escolar como sendo um transporte </w:t>
      </w:r>
      <w:r w:rsidR="0044104A" w:rsidRPr="005E6210">
        <w:t>gratuito</w:t>
      </w:r>
      <w:r w:rsidRPr="005E6210">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5E6210">
        <w:t>, o transporte é um meio necessário para que a criança tenha acesso a escola, além de ser um direito garantido por lei independentemente da renda familiar.</w:t>
      </w:r>
    </w:p>
    <w:p w14:paraId="6ACA5FD2" w14:textId="77777777" w:rsidR="00D20561" w:rsidRPr="005E6210" w:rsidRDefault="00D20561" w:rsidP="006F2B9C"/>
    <w:p w14:paraId="325E0EC1" w14:textId="77777777" w:rsidR="00FE234A" w:rsidRPr="005E6210" w:rsidRDefault="00146CD9" w:rsidP="00245A6C">
      <w:pPr>
        <w:pStyle w:val="Ttulo3"/>
        <w:numPr>
          <w:ilvl w:val="2"/>
          <w:numId w:val="9"/>
        </w:numPr>
      </w:pPr>
      <w:bookmarkStart w:id="61" w:name="_Toc145446819"/>
      <w:bookmarkStart w:id="62" w:name="_Toc145447381"/>
      <w:bookmarkStart w:id="63" w:name="_Toc146010321"/>
      <w:r w:rsidRPr="005E6210">
        <w:t>Importância de Transporte Escolar</w:t>
      </w:r>
      <w:bookmarkEnd w:id="61"/>
      <w:bookmarkEnd w:id="62"/>
      <w:bookmarkEnd w:id="63"/>
    </w:p>
    <w:p w14:paraId="5D68DC07" w14:textId="77777777" w:rsidR="00146CD9" w:rsidRPr="005E6210" w:rsidRDefault="00B01FFD" w:rsidP="006F2B9C">
      <w:r w:rsidRPr="005E6210">
        <w:t xml:space="preserve">É importante considerar que o transporte possui estreita relação com o </w:t>
      </w:r>
      <w:r w:rsidR="00EA23F7" w:rsidRPr="005E6210">
        <w:t>bem-estar</w:t>
      </w:r>
      <w:r w:rsidRPr="005E6210">
        <w:t xml:space="preserve"> individual. </w:t>
      </w:r>
      <w:r w:rsidR="004F4AA0" w:rsidRPr="005E6210">
        <w:t>Para</w:t>
      </w:r>
      <w:r w:rsidRPr="005E6210">
        <w:t xml:space="preserve"> (Pegoretti, 2005), a importância do uso de transporte pode restringir o acesso aos </w:t>
      </w:r>
      <w:r w:rsidR="006D3106" w:rsidRPr="005E6210">
        <w:t>d</w:t>
      </w:r>
      <w:r w:rsidRPr="005E6210">
        <w:t xml:space="preserve">estinos desejados pelas pessoas, interferindo na condição de vida da população e reduzindo o </w:t>
      </w:r>
      <w:r w:rsidR="00A07691" w:rsidRPr="005E6210">
        <w:t>bem-estar</w:t>
      </w:r>
      <w:r w:rsidRPr="005E6210">
        <w:t xml:space="preserve">. </w:t>
      </w:r>
      <w:r w:rsidR="0093444A" w:rsidRPr="005E6210">
        <w:t>De acordo com</w:t>
      </w:r>
      <w:r w:rsidRPr="005E6210">
        <w:t xml:space="preserve"> (Geipot, 1995), </w:t>
      </w:r>
      <w:r w:rsidR="00916753" w:rsidRPr="005E6210">
        <w:t>o transporte escolar é um instrumento importante para a inserção social das crianças e adolescentes</w:t>
      </w:r>
      <w:r w:rsidR="00694FFD" w:rsidRPr="005E6210">
        <w:t xml:space="preserve">, evitando as </w:t>
      </w:r>
      <w:r w:rsidR="000D36D8" w:rsidRPr="005E6210">
        <w:t>desigualdades</w:t>
      </w:r>
      <w:r w:rsidR="00694FFD" w:rsidRPr="005E6210">
        <w:t xml:space="preserve"> sociais. Permite aos alunos vencer as barreiras geográficas, que inclui grandes </w:t>
      </w:r>
      <w:r w:rsidR="000D36D8" w:rsidRPr="005E6210">
        <w:t>distâncias</w:t>
      </w:r>
      <w:r w:rsidR="00694FFD" w:rsidRPr="005E6210">
        <w:t xml:space="preserve"> e ter acesso aos estabelecimentos de ensino.</w:t>
      </w:r>
    </w:p>
    <w:p w14:paraId="1ACDD130" w14:textId="77777777" w:rsidR="00146CD9" w:rsidRPr="005E6210" w:rsidRDefault="00146CD9" w:rsidP="00146CD9"/>
    <w:p w14:paraId="64DECD57" w14:textId="77777777" w:rsidR="00C04B0C" w:rsidRPr="005E6210" w:rsidRDefault="00C04B0C" w:rsidP="00245A6C">
      <w:pPr>
        <w:pStyle w:val="Ttulo3"/>
        <w:numPr>
          <w:ilvl w:val="2"/>
          <w:numId w:val="9"/>
        </w:numPr>
      </w:pPr>
      <w:bookmarkStart w:id="64" w:name="_Toc145446820"/>
      <w:bookmarkStart w:id="65" w:name="_Toc145447382"/>
      <w:bookmarkStart w:id="66" w:name="_Toc146010322"/>
      <w:r w:rsidRPr="005E6210">
        <w:t>Transporte Escolar no Mundo</w:t>
      </w:r>
      <w:bookmarkEnd w:id="64"/>
      <w:bookmarkEnd w:id="65"/>
      <w:bookmarkEnd w:id="66"/>
    </w:p>
    <w:p w14:paraId="52787791" w14:textId="77777777" w:rsidR="00CA6757" w:rsidRPr="005E6210" w:rsidRDefault="00C04B0C" w:rsidP="00CA6757">
      <w:r w:rsidRPr="005E6210">
        <w:t xml:space="preserve">São oferecidos por diferentes nações do mundo transporte escolar gratuito, o qual é destinado a levar os estudantes de e para escola, sendo esse </w:t>
      </w:r>
      <w:r w:rsidR="00BB637D" w:rsidRPr="005E6210">
        <w:t>serviço</w:t>
      </w:r>
      <w:r w:rsidRPr="005E6210">
        <w:t xml:space="preserve"> fundamental para garantir o acesso e a </w:t>
      </w:r>
      <w:r w:rsidR="00F408AE" w:rsidRPr="005E6210">
        <w:t>permanência</w:t>
      </w:r>
      <w:r w:rsidRPr="005E6210">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5E6210" w14:paraId="2E9F834E" w14:textId="77777777" w:rsidTr="00BB637D">
        <w:trPr>
          <w:trHeight w:val="664"/>
        </w:trPr>
        <w:tc>
          <w:tcPr>
            <w:tcW w:w="1980" w:type="dxa"/>
          </w:tcPr>
          <w:p w14:paraId="728FE444" w14:textId="2F5DE883" w:rsidR="00BB637D" w:rsidRPr="005E6210" w:rsidRDefault="00BB637D" w:rsidP="00C43A49">
            <w:pPr>
              <w:spacing w:line="360" w:lineRule="auto"/>
              <w:jc w:val="center"/>
              <w:rPr>
                <w:b/>
                <w:bCs/>
              </w:rPr>
            </w:pPr>
            <w:r w:rsidRPr="005E6210">
              <w:rPr>
                <w:b/>
                <w:bCs/>
              </w:rPr>
              <w:lastRenderedPageBreak/>
              <w:t>Pa</w:t>
            </w:r>
            <w:r w:rsidR="005937B8" w:rsidRPr="005E6210">
              <w:rPr>
                <w:b/>
                <w:bCs/>
              </w:rPr>
              <w:t>ís</w:t>
            </w:r>
          </w:p>
        </w:tc>
        <w:tc>
          <w:tcPr>
            <w:tcW w:w="7606" w:type="dxa"/>
          </w:tcPr>
          <w:p w14:paraId="153508CE" w14:textId="77777777" w:rsidR="00BB637D" w:rsidRPr="005E6210" w:rsidRDefault="00BB637D" w:rsidP="00C43A49">
            <w:pPr>
              <w:spacing w:line="360" w:lineRule="auto"/>
              <w:jc w:val="center"/>
            </w:pPr>
            <w:r w:rsidRPr="005E6210">
              <w:rPr>
                <w:b/>
                <w:bCs/>
              </w:rPr>
              <w:t>Características do</w:t>
            </w:r>
            <w:r w:rsidRPr="005E6210">
              <w:t xml:space="preserve"> </w:t>
            </w:r>
            <w:r w:rsidRPr="005E6210">
              <w:rPr>
                <w:b/>
                <w:bCs/>
              </w:rPr>
              <w:t>Transporte</w:t>
            </w:r>
          </w:p>
        </w:tc>
      </w:tr>
      <w:tr w:rsidR="00BB637D" w:rsidRPr="005E6210" w14:paraId="68224E4A" w14:textId="77777777" w:rsidTr="00BB637D">
        <w:trPr>
          <w:trHeight w:val="629"/>
        </w:trPr>
        <w:tc>
          <w:tcPr>
            <w:tcW w:w="1980" w:type="dxa"/>
          </w:tcPr>
          <w:p w14:paraId="387D1137" w14:textId="77777777" w:rsidR="001C3A2A" w:rsidRPr="005E6210" w:rsidRDefault="001C3A2A" w:rsidP="00C43A49">
            <w:pPr>
              <w:spacing w:line="360" w:lineRule="auto"/>
              <w:jc w:val="center"/>
            </w:pPr>
          </w:p>
          <w:p w14:paraId="310A4891" w14:textId="77777777" w:rsidR="00BB637D" w:rsidRPr="005E6210" w:rsidRDefault="00102B80" w:rsidP="00C43A49">
            <w:pPr>
              <w:spacing w:line="360" w:lineRule="auto"/>
              <w:jc w:val="center"/>
            </w:pPr>
            <w:r w:rsidRPr="005E6210">
              <w:t>Reino Unido</w:t>
            </w:r>
          </w:p>
        </w:tc>
        <w:tc>
          <w:tcPr>
            <w:tcW w:w="7606" w:type="dxa"/>
          </w:tcPr>
          <w:p w14:paraId="728EB77E" w14:textId="77777777" w:rsidR="00BB637D" w:rsidRPr="005E6210" w:rsidRDefault="00102B80" w:rsidP="00C43A49">
            <w:pPr>
              <w:spacing w:line="360" w:lineRule="auto"/>
            </w:pPr>
            <w:r w:rsidRPr="005E6210">
              <w:t xml:space="preserve">Todas as crianças e adolescentes de 5 a 16 anos se beneficiam do transporte escolar gratuito. É utilizado um ónibus escolar e existe uma </w:t>
            </w:r>
            <w:r w:rsidR="00886AD7" w:rsidRPr="005E6210">
              <w:t>distância</w:t>
            </w:r>
            <w:r w:rsidRPr="005E6210">
              <w:t xml:space="preserve"> mínima dependendo da idade. A </w:t>
            </w:r>
            <w:r w:rsidR="00886AD7" w:rsidRPr="005E6210">
              <w:t>distância</w:t>
            </w:r>
            <w:r w:rsidRPr="005E6210">
              <w:t xml:space="preserve"> mínima para o </w:t>
            </w:r>
            <w:r w:rsidR="00EB5BA0" w:rsidRPr="005E6210">
              <w:t>benefício</w:t>
            </w:r>
            <w:r w:rsidRPr="005E6210">
              <w:t xml:space="preserve"> para crianças de at</w:t>
            </w:r>
            <w:r w:rsidR="00D07699" w:rsidRPr="005E6210">
              <w:t>é</w:t>
            </w:r>
            <w:r w:rsidRPr="005E6210">
              <w:t xml:space="preserve"> 8 anos é de 3,2 km e para crianças acima de 8 anos, 4,8 km (GOV.UK, 2020).</w:t>
            </w:r>
          </w:p>
        </w:tc>
      </w:tr>
      <w:tr w:rsidR="00BB637D" w:rsidRPr="005E6210" w14:paraId="45B53E28" w14:textId="77777777" w:rsidTr="00BB637D">
        <w:trPr>
          <w:trHeight w:val="664"/>
        </w:trPr>
        <w:tc>
          <w:tcPr>
            <w:tcW w:w="1980" w:type="dxa"/>
          </w:tcPr>
          <w:p w14:paraId="07224DEB" w14:textId="77777777" w:rsidR="001C3A2A" w:rsidRPr="005E6210" w:rsidRDefault="001C3A2A" w:rsidP="00C43A49">
            <w:pPr>
              <w:spacing w:line="360" w:lineRule="auto"/>
              <w:jc w:val="center"/>
            </w:pPr>
          </w:p>
          <w:p w14:paraId="4A13EC77" w14:textId="77777777" w:rsidR="00BB637D" w:rsidRPr="005E6210" w:rsidRDefault="00DB473E" w:rsidP="00C43A49">
            <w:pPr>
              <w:spacing w:line="360" w:lineRule="auto"/>
              <w:jc w:val="center"/>
            </w:pPr>
            <w:r w:rsidRPr="005E6210">
              <w:t>Ontário</w:t>
            </w:r>
          </w:p>
          <w:p w14:paraId="79635EA1" w14:textId="77777777" w:rsidR="00DB473E" w:rsidRPr="005E6210" w:rsidRDefault="00DB473E" w:rsidP="00C43A49">
            <w:pPr>
              <w:spacing w:line="360" w:lineRule="auto"/>
              <w:jc w:val="center"/>
            </w:pPr>
            <w:r w:rsidRPr="005E6210">
              <w:t>(Canada)</w:t>
            </w:r>
          </w:p>
        </w:tc>
        <w:tc>
          <w:tcPr>
            <w:tcW w:w="7606" w:type="dxa"/>
          </w:tcPr>
          <w:p w14:paraId="743238AD" w14:textId="77777777" w:rsidR="00EE3AA3" w:rsidRPr="005E6210" w:rsidRDefault="0018199E" w:rsidP="00C43A49">
            <w:pPr>
              <w:spacing w:line="360" w:lineRule="auto"/>
            </w:pPr>
            <w:r w:rsidRPr="005E6210">
              <w:t xml:space="preserve">Em </w:t>
            </w:r>
            <w:r w:rsidR="00EE3AA3" w:rsidRPr="005E6210">
              <w:t>Ontário – Canadá, foi criado o Conselho de Viagens Escolares Ativas de Ontário (OAST) que tem como objetivo criar uma cultura de viagens escolares a</w:t>
            </w:r>
            <w:r w:rsidR="00ED1022" w:rsidRPr="005E6210">
              <w:t>c</w:t>
            </w:r>
            <w:r w:rsidR="00EE3AA3" w:rsidRPr="005E6210">
              <w:t>tivas e tornar o transporte a</w:t>
            </w:r>
            <w:r w:rsidR="007B61DE" w:rsidRPr="005E6210">
              <w:t>c</w:t>
            </w:r>
            <w:r w:rsidR="00EE3AA3" w:rsidRPr="005E6210">
              <w:t>tivo e a mobilidade independente normativa para jovens em idade escolar (Ontário Active School Travel, 2020).</w:t>
            </w:r>
          </w:p>
        </w:tc>
      </w:tr>
      <w:tr w:rsidR="00BB637D" w:rsidRPr="005E6210" w14:paraId="79B8D390" w14:textId="77777777" w:rsidTr="00BB637D">
        <w:trPr>
          <w:trHeight w:val="629"/>
        </w:trPr>
        <w:tc>
          <w:tcPr>
            <w:tcW w:w="1980" w:type="dxa"/>
          </w:tcPr>
          <w:p w14:paraId="551E615E" w14:textId="77777777" w:rsidR="001C3A2A" w:rsidRPr="005E6210" w:rsidRDefault="001C3A2A" w:rsidP="00C43A49">
            <w:pPr>
              <w:spacing w:line="360" w:lineRule="auto"/>
              <w:jc w:val="center"/>
            </w:pPr>
          </w:p>
          <w:p w14:paraId="098A2F04" w14:textId="77777777" w:rsidR="00BB637D" w:rsidRPr="005E6210" w:rsidRDefault="00724B25" w:rsidP="00C43A49">
            <w:pPr>
              <w:spacing w:line="360" w:lineRule="auto"/>
              <w:jc w:val="center"/>
            </w:pPr>
            <w:r w:rsidRPr="005E6210">
              <w:t>Estados Unidos da América</w:t>
            </w:r>
          </w:p>
        </w:tc>
        <w:tc>
          <w:tcPr>
            <w:tcW w:w="7606" w:type="dxa"/>
          </w:tcPr>
          <w:p w14:paraId="153A5418" w14:textId="77777777" w:rsidR="00BB637D" w:rsidRPr="005E6210" w:rsidRDefault="00DB6DFE" w:rsidP="00C43A49">
            <w:pPr>
              <w:spacing w:line="360" w:lineRule="auto"/>
            </w:pPr>
            <w:r w:rsidRPr="005E6210">
              <w:t>Nos Estados Unidos da América (EUA), o transporte até a escola é sustentado pelo modal rodoviário tradicional: os ônibus. No Colorado o mínimo que uma criança deve morar de sua escola é de 1,6 quilômetros dependendo de seu grau de escolaridade (Burgoyne-Allen e Schiess, 2017).</w:t>
            </w:r>
          </w:p>
        </w:tc>
      </w:tr>
      <w:tr w:rsidR="00BB637D" w:rsidRPr="005E6210" w14:paraId="43C6AB04" w14:textId="77777777" w:rsidTr="00BB637D">
        <w:trPr>
          <w:trHeight w:val="664"/>
        </w:trPr>
        <w:tc>
          <w:tcPr>
            <w:tcW w:w="1980" w:type="dxa"/>
          </w:tcPr>
          <w:p w14:paraId="42993A04" w14:textId="77777777" w:rsidR="001C3A2A" w:rsidRPr="005E6210" w:rsidRDefault="001C3A2A" w:rsidP="00C43A49">
            <w:pPr>
              <w:spacing w:line="360" w:lineRule="auto"/>
              <w:jc w:val="center"/>
            </w:pPr>
          </w:p>
          <w:p w14:paraId="0B538B4A" w14:textId="77777777" w:rsidR="00BB637D" w:rsidRPr="005E6210" w:rsidRDefault="00DB6DFE" w:rsidP="00C43A49">
            <w:pPr>
              <w:spacing w:line="360" w:lineRule="auto"/>
              <w:jc w:val="center"/>
            </w:pPr>
            <w:r w:rsidRPr="005E6210">
              <w:t>Austrália do Sul (Austrália)</w:t>
            </w:r>
          </w:p>
        </w:tc>
        <w:tc>
          <w:tcPr>
            <w:tcW w:w="7606" w:type="dxa"/>
          </w:tcPr>
          <w:p w14:paraId="1F135593" w14:textId="77777777" w:rsidR="00BB637D" w:rsidRPr="005E6210" w:rsidRDefault="00DB6DFE" w:rsidP="00C43A49">
            <w:pPr>
              <w:spacing w:line="360" w:lineRule="auto"/>
            </w:pPr>
            <w:r w:rsidRPr="005E6210">
              <w:t>Segundo a education act (1972) e a Education Regulation (2012), o governo oferece transporte escolar gratuito desde que haja 10 crianças que moram a cinco quilômetros da escola (Department for Education and Child Development, 2017).</w:t>
            </w:r>
          </w:p>
        </w:tc>
      </w:tr>
      <w:tr w:rsidR="00BB637D" w:rsidRPr="005E6210" w14:paraId="0F26904B" w14:textId="77777777" w:rsidTr="00BB637D">
        <w:trPr>
          <w:trHeight w:val="664"/>
        </w:trPr>
        <w:tc>
          <w:tcPr>
            <w:tcW w:w="1980" w:type="dxa"/>
          </w:tcPr>
          <w:p w14:paraId="379B7E4A" w14:textId="77777777" w:rsidR="001C3A2A" w:rsidRPr="005E6210" w:rsidRDefault="001C3A2A" w:rsidP="00C43A49">
            <w:pPr>
              <w:spacing w:line="360" w:lineRule="auto"/>
              <w:jc w:val="center"/>
            </w:pPr>
          </w:p>
          <w:p w14:paraId="63489B72" w14:textId="77777777" w:rsidR="001C3A2A" w:rsidRPr="005E6210" w:rsidRDefault="001C3A2A" w:rsidP="00C43A49">
            <w:pPr>
              <w:spacing w:line="360" w:lineRule="auto"/>
              <w:jc w:val="center"/>
            </w:pPr>
          </w:p>
          <w:p w14:paraId="738057F3" w14:textId="77777777" w:rsidR="001C3A2A" w:rsidRPr="005E6210" w:rsidRDefault="001C3A2A" w:rsidP="00C43A49">
            <w:pPr>
              <w:spacing w:line="360" w:lineRule="auto"/>
              <w:jc w:val="center"/>
            </w:pPr>
          </w:p>
          <w:p w14:paraId="1DBB08EE" w14:textId="77777777" w:rsidR="00BB637D" w:rsidRPr="005E6210" w:rsidRDefault="00DB6DFE" w:rsidP="00C43A49">
            <w:pPr>
              <w:spacing w:line="360" w:lineRule="auto"/>
              <w:jc w:val="center"/>
            </w:pPr>
            <w:r w:rsidRPr="005E6210">
              <w:t>Brasil</w:t>
            </w:r>
          </w:p>
        </w:tc>
        <w:tc>
          <w:tcPr>
            <w:tcW w:w="7606" w:type="dxa"/>
          </w:tcPr>
          <w:p w14:paraId="2B524B7C" w14:textId="77777777" w:rsidR="00BB637D" w:rsidRPr="005E6210" w:rsidRDefault="00DB6DFE" w:rsidP="00C43A49">
            <w:pPr>
              <w:spacing w:line="360" w:lineRule="auto"/>
            </w:pPr>
            <w:r w:rsidRPr="005E6210">
              <w:t>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ônibus, lanchas e bicicletas fabricados especialmente para o tráfego nestas regiões, sempre visando à segurança e à qualidade do transporte (Fundo Nacional de Desenvolvimento da Educação, 2019).</w:t>
            </w:r>
          </w:p>
        </w:tc>
      </w:tr>
      <w:tr w:rsidR="00BB637D" w:rsidRPr="005E6210" w14:paraId="71AA160A" w14:textId="77777777" w:rsidTr="00BB637D">
        <w:trPr>
          <w:trHeight w:val="629"/>
        </w:trPr>
        <w:tc>
          <w:tcPr>
            <w:tcW w:w="1980" w:type="dxa"/>
          </w:tcPr>
          <w:p w14:paraId="557A4238" w14:textId="77777777" w:rsidR="001C3A2A" w:rsidRPr="005E6210" w:rsidRDefault="001C3A2A" w:rsidP="0099728A">
            <w:pPr>
              <w:jc w:val="center"/>
            </w:pPr>
          </w:p>
          <w:p w14:paraId="4E4B484B" w14:textId="77777777" w:rsidR="004F1EA2" w:rsidRPr="005E6210" w:rsidRDefault="004F1EA2" w:rsidP="0099728A">
            <w:pPr>
              <w:jc w:val="center"/>
            </w:pPr>
          </w:p>
          <w:p w14:paraId="392138F1" w14:textId="77777777" w:rsidR="004F1EA2" w:rsidRPr="005E6210" w:rsidRDefault="004F1EA2" w:rsidP="0099728A">
            <w:pPr>
              <w:jc w:val="center"/>
            </w:pPr>
          </w:p>
          <w:p w14:paraId="4A924B45" w14:textId="77777777" w:rsidR="004F1EA2" w:rsidRPr="005E6210" w:rsidRDefault="004F1EA2" w:rsidP="0099728A">
            <w:pPr>
              <w:jc w:val="center"/>
            </w:pPr>
          </w:p>
          <w:p w14:paraId="695E681C" w14:textId="77777777" w:rsidR="004F1EA2" w:rsidRPr="005E6210" w:rsidRDefault="004F1EA2" w:rsidP="0099728A">
            <w:pPr>
              <w:jc w:val="center"/>
            </w:pPr>
          </w:p>
          <w:p w14:paraId="65CCF667" w14:textId="77777777" w:rsidR="00BB637D" w:rsidRPr="005E6210" w:rsidRDefault="00DB6DFE" w:rsidP="0099728A">
            <w:pPr>
              <w:jc w:val="center"/>
            </w:pPr>
            <w:r w:rsidRPr="005E6210">
              <w:t>Nova Zelândia</w:t>
            </w:r>
          </w:p>
        </w:tc>
        <w:tc>
          <w:tcPr>
            <w:tcW w:w="7606" w:type="dxa"/>
          </w:tcPr>
          <w:p w14:paraId="0315AD68" w14:textId="77777777" w:rsidR="00BB637D" w:rsidRPr="005E6210" w:rsidRDefault="00DB6DFE" w:rsidP="00AA65F0">
            <w:pPr>
              <w:spacing w:line="360" w:lineRule="auto"/>
            </w:pPr>
            <w:r w:rsidRPr="005E6210">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atenderem a todos os 3 critérios: têm entre 5 e 21 anos de idade e têm necessidades de segurança e/ou mobilidade que os impeça de viajar independentemente para e da escola ou de acessar transporte público ou ônibus escolar. estão frequentando a escola estadual mais próxima, escola estadual </w:t>
            </w:r>
            <w:r w:rsidRPr="005E6210">
              <w:lastRenderedPageBreak/>
              <w:t>integrada ou outro ambiente educacional em que possam se inscrever (New Zealand Government, 2020)</w:t>
            </w:r>
          </w:p>
        </w:tc>
      </w:tr>
    </w:tbl>
    <w:p w14:paraId="251C84BC" w14:textId="6BFF6E8F" w:rsidR="00F33DE5" w:rsidRPr="0099728A" w:rsidRDefault="003E05F0" w:rsidP="0099728A">
      <w:pPr>
        <w:pStyle w:val="Ttulo1"/>
        <w:spacing w:line="240" w:lineRule="auto"/>
        <w:rPr>
          <w:color w:val="5B9BD5" w:themeColor="accent1"/>
          <w:sz w:val="24"/>
          <w:szCs w:val="24"/>
        </w:rPr>
      </w:pPr>
      <w:bookmarkStart w:id="67" w:name="_Toc145447383"/>
      <w:bookmarkStart w:id="68" w:name="_Toc145460604"/>
      <w:bookmarkStart w:id="69" w:name="_Toc146010323"/>
      <w:r w:rsidRPr="0099728A">
        <w:rPr>
          <w:color w:val="5B9BD5" w:themeColor="accent1"/>
          <w:sz w:val="24"/>
          <w:szCs w:val="24"/>
        </w:rPr>
        <w:lastRenderedPageBreak/>
        <w:t>Tabela 1</w:t>
      </w:r>
      <w:r w:rsidR="00160BE1" w:rsidRPr="0099728A">
        <w:rPr>
          <w:color w:val="5B9BD5" w:themeColor="accent1"/>
          <w:sz w:val="24"/>
          <w:szCs w:val="24"/>
        </w:rPr>
        <w:t>. Características</w:t>
      </w:r>
      <w:r w:rsidR="00274CF0" w:rsidRPr="0099728A">
        <w:rPr>
          <w:color w:val="5B9BD5" w:themeColor="accent1"/>
          <w:sz w:val="24"/>
          <w:szCs w:val="24"/>
        </w:rPr>
        <w:t xml:space="preserve"> do </w:t>
      </w:r>
      <w:r w:rsidR="00731313" w:rsidRPr="0099728A">
        <w:rPr>
          <w:color w:val="5B9BD5" w:themeColor="accent1"/>
          <w:sz w:val="24"/>
          <w:szCs w:val="24"/>
        </w:rPr>
        <w:t>t</w:t>
      </w:r>
      <w:r w:rsidR="00274CF0" w:rsidRPr="0099728A">
        <w:rPr>
          <w:color w:val="5B9BD5" w:themeColor="accent1"/>
          <w:sz w:val="24"/>
          <w:szCs w:val="24"/>
        </w:rPr>
        <w:t xml:space="preserve">ransporte </w:t>
      </w:r>
      <w:r w:rsidR="00731313" w:rsidRPr="0099728A">
        <w:rPr>
          <w:color w:val="5B9BD5" w:themeColor="accent1"/>
          <w:sz w:val="24"/>
          <w:szCs w:val="24"/>
        </w:rPr>
        <w:t>e</w:t>
      </w:r>
      <w:r w:rsidR="00274CF0" w:rsidRPr="0099728A">
        <w:rPr>
          <w:color w:val="5B9BD5" w:themeColor="accent1"/>
          <w:sz w:val="24"/>
          <w:szCs w:val="24"/>
        </w:rPr>
        <w:t xml:space="preserve">scolar em </w:t>
      </w:r>
      <w:r w:rsidR="00731313" w:rsidRPr="0099728A">
        <w:rPr>
          <w:color w:val="5B9BD5" w:themeColor="accent1"/>
          <w:sz w:val="24"/>
          <w:szCs w:val="24"/>
        </w:rPr>
        <w:t>d</w:t>
      </w:r>
      <w:r w:rsidR="00274CF0" w:rsidRPr="0099728A">
        <w:rPr>
          <w:color w:val="5B9BD5" w:themeColor="accent1"/>
          <w:sz w:val="24"/>
          <w:szCs w:val="24"/>
        </w:rPr>
        <w:t xml:space="preserve">iferentes </w:t>
      </w:r>
      <w:r w:rsidR="00731313" w:rsidRPr="0099728A">
        <w:rPr>
          <w:color w:val="5B9BD5" w:themeColor="accent1"/>
          <w:sz w:val="24"/>
          <w:szCs w:val="24"/>
        </w:rPr>
        <w:t>p</w:t>
      </w:r>
      <w:r w:rsidR="00274CF0" w:rsidRPr="0099728A">
        <w:rPr>
          <w:color w:val="5B9BD5" w:themeColor="accent1"/>
          <w:sz w:val="24"/>
          <w:szCs w:val="24"/>
        </w:rPr>
        <w:t xml:space="preserve">aíses do </w:t>
      </w:r>
      <w:r w:rsidR="00731313" w:rsidRPr="0099728A">
        <w:rPr>
          <w:color w:val="5B9BD5" w:themeColor="accent1"/>
          <w:sz w:val="24"/>
          <w:szCs w:val="24"/>
        </w:rPr>
        <w:t>m</w:t>
      </w:r>
      <w:r w:rsidR="00274CF0" w:rsidRPr="0099728A">
        <w:rPr>
          <w:color w:val="5B9BD5" w:themeColor="accent1"/>
          <w:sz w:val="24"/>
          <w:szCs w:val="24"/>
        </w:rPr>
        <w:t>undo</w:t>
      </w:r>
      <w:bookmarkEnd w:id="67"/>
      <w:bookmarkEnd w:id="68"/>
      <w:bookmarkEnd w:id="69"/>
    </w:p>
    <w:p w14:paraId="521CD785" w14:textId="77777777" w:rsidR="00A6039F" w:rsidRPr="005E6210" w:rsidRDefault="00A6039F" w:rsidP="00F33DE5"/>
    <w:p w14:paraId="3784DE23" w14:textId="77777777" w:rsidR="00264574" w:rsidRPr="005E6210" w:rsidRDefault="00264574" w:rsidP="00245A6C">
      <w:pPr>
        <w:pStyle w:val="Ttulo3"/>
        <w:numPr>
          <w:ilvl w:val="2"/>
          <w:numId w:val="9"/>
        </w:numPr>
      </w:pPr>
      <w:bookmarkStart w:id="70" w:name="_Toc145446821"/>
      <w:bookmarkStart w:id="71" w:name="_Toc145447384"/>
      <w:bookmarkStart w:id="72" w:name="_Toc146010324"/>
      <w:r w:rsidRPr="005E6210">
        <w:t>Transporte Escolar em Moçambique</w:t>
      </w:r>
      <w:bookmarkEnd w:id="70"/>
      <w:bookmarkEnd w:id="71"/>
      <w:bookmarkEnd w:id="72"/>
    </w:p>
    <w:p w14:paraId="7F4AAFDD" w14:textId="3F486252" w:rsidR="00F331CD" w:rsidRPr="005E6210" w:rsidRDefault="00B262BF" w:rsidP="00FD719C">
      <w:r w:rsidRPr="005E6210">
        <w:t>De acordo com</w:t>
      </w:r>
      <w:r w:rsidR="00F331CD" w:rsidRPr="005E6210">
        <w:t xml:space="preserve"> (Boletim da </w:t>
      </w:r>
      <w:r w:rsidR="002E0EA9" w:rsidRPr="005E6210">
        <w:t>República</w:t>
      </w:r>
      <w:r w:rsidR="00F331CD" w:rsidRPr="005E6210">
        <w:t xml:space="preserve">, maio de 2019), o acesso a um transporte escolar não é </w:t>
      </w:r>
      <w:r w:rsidR="00571064" w:rsidRPr="005E6210">
        <w:t>gratuito</w:t>
      </w:r>
      <w:r w:rsidR="00F331CD" w:rsidRPr="005E6210">
        <w:t>, no entanto</w:t>
      </w:r>
      <w:r w:rsidR="00571064" w:rsidRPr="005E6210">
        <w:t>,</w:t>
      </w:r>
      <w:r w:rsidR="00F331CD" w:rsidRPr="005E6210">
        <w:t xml:space="preserve"> tem regras para que o </w:t>
      </w:r>
      <w:r w:rsidR="002E0EA9" w:rsidRPr="005E6210">
        <w:t>serviço</w:t>
      </w:r>
      <w:r w:rsidR="00F331CD" w:rsidRPr="005E6210">
        <w:t xml:space="preserve"> de transporte escolar seja aceite. No artigo 34 do Boletim da </w:t>
      </w:r>
      <w:r w:rsidR="002E0EA9" w:rsidRPr="005E6210">
        <w:t>República</w:t>
      </w:r>
      <w:r w:rsidR="00F331CD" w:rsidRPr="005E6210">
        <w:t xml:space="preserve"> em questão, é mencionado que o exercício da actividade </w:t>
      </w:r>
      <w:r w:rsidR="00254A5B" w:rsidRPr="005E6210">
        <w:t xml:space="preserve">de transporte </w:t>
      </w:r>
      <w:r w:rsidR="00F331CD" w:rsidRPr="005E6210">
        <w:t xml:space="preserve">escolar </w:t>
      </w:r>
      <w:r w:rsidR="00F075D5" w:rsidRPr="005E6210">
        <w:t>só</w:t>
      </w:r>
      <w:r w:rsidR="00F331CD" w:rsidRPr="005E6210">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5E6210" w:rsidRDefault="00F331CD" w:rsidP="00FD719C">
      <w:r w:rsidRPr="005E6210">
        <w:t>a) Título de adjudicação do concurso quando se trate de concessão;</w:t>
      </w:r>
    </w:p>
    <w:p w14:paraId="7A3BEDF1" w14:textId="77777777" w:rsidR="00F331CD" w:rsidRPr="005E6210" w:rsidRDefault="00F331CD" w:rsidP="00FD719C">
      <w:r w:rsidRPr="005E6210">
        <w:t>b) Certidão emitida pela Conservatória do Registo das Entidades Legais ou bilhete de identidade quando se trate de pessoa singular;</w:t>
      </w:r>
    </w:p>
    <w:p w14:paraId="68243C72" w14:textId="77777777" w:rsidR="00F331CD" w:rsidRPr="005E6210" w:rsidRDefault="00F331CD" w:rsidP="00FD719C">
      <w:r w:rsidRPr="005E6210">
        <w:t>c) Fotocópia autenticada do livrete e título de registo de propriedade ou documento equivalente;</w:t>
      </w:r>
    </w:p>
    <w:p w14:paraId="512FD208" w14:textId="77777777" w:rsidR="00F331CD" w:rsidRPr="005E6210" w:rsidRDefault="00F331CD" w:rsidP="00FD719C">
      <w:r w:rsidRPr="005E6210">
        <w:t>d) Fotocópia autenticada da ficha de inspecção do veículo;</w:t>
      </w:r>
    </w:p>
    <w:p w14:paraId="329956F9" w14:textId="77777777" w:rsidR="00F331CD" w:rsidRPr="005E6210" w:rsidRDefault="00F331CD" w:rsidP="00FD719C">
      <w:r w:rsidRPr="005E6210">
        <w:t>e) Fotocópia autenticada do cartão do seguro de responsabilidade civil;</w:t>
      </w:r>
    </w:p>
    <w:p w14:paraId="3FAA4EAC" w14:textId="77777777" w:rsidR="004F1EA2" w:rsidRPr="005E6210" w:rsidRDefault="00F331CD" w:rsidP="00FD719C">
      <w:r w:rsidRPr="005E6210">
        <w:t>f) Fotocópia autenticada da ficha de inscrição na área fiscal competente e o Número de Identificação Tributária (NUIT).</w:t>
      </w:r>
    </w:p>
    <w:p w14:paraId="0398E984" w14:textId="77777777" w:rsidR="004F1EA2" w:rsidRPr="005E6210" w:rsidRDefault="004F1EA2" w:rsidP="004F1EA2"/>
    <w:p w14:paraId="1C4315F1" w14:textId="77777777" w:rsidR="000A649B" w:rsidRPr="005E6210" w:rsidRDefault="000A649B" w:rsidP="00245A6C">
      <w:pPr>
        <w:pStyle w:val="Ttulo2"/>
        <w:numPr>
          <w:ilvl w:val="1"/>
          <w:numId w:val="9"/>
        </w:numPr>
      </w:pPr>
      <w:bookmarkStart w:id="73" w:name="_Toc145446822"/>
      <w:bookmarkStart w:id="74" w:name="_Toc145447385"/>
      <w:bookmarkStart w:id="75" w:name="_Toc146010325"/>
      <w:r w:rsidRPr="005E6210">
        <w:t>Gestão (Direção)</w:t>
      </w:r>
      <w:bookmarkEnd w:id="73"/>
      <w:bookmarkEnd w:id="74"/>
      <w:bookmarkEnd w:id="75"/>
    </w:p>
    <w:p w14:paraId="54AD7FBD" w14:textId="69AAFD8F" w:rsidR="000A649B" w:rsidRPr="005E6210" w:rsidRDefault="000A649B" w:rsidP="00D4605D">
      <w:r w:rsidRPr="005E6210">
        <w:t xml:space="preserve">A gestão constitui a terceira função </w:t>
      </w:r>
      <w:r w:rsidR="00416833" w:rsidRPr="005E6210">
        <w:t>administrativa, depois</w:t>
      </w:r>
      <w:r w:rsidRPr="005E6210">
        <w:t xml:space="preserve"> do planejamento e da </w:t>
      </w:r>
      <w:r w:rsidR="008216F3" w:rsidRPr="005E6210">
        <w:t>organização</w:t>
      </w:r>
      <w:r w:rsidRPr="005E6210">
        <w:t xml:space="preserve">. </w:t>
      </w:r>
      <w:r w:rsidR="002C63E2" w:rsidRPr="005E6210">
        <w:t xml:space="preserve">Segundo </w:t>
      </w:r>
      <w:r w:rsidRPr="005E6210">
        <w:t>(Chiavenato, 2000), a função de gestão se relaciona directamente com a maneira pela qual os objectivos devem ser alcançados, por meio da actividade das pessoas que compõem a organização.</w:t>
      </w:r>
      <w:r w:rsidR="00811850" w:rsidRPr="005E6210">
        <w:t xml:space="preserve"> A gestão é a função </w:t>
      </w:r>
      <w:r w:rsidR="008216F3" w:rsidRPr="005E6210">
        <w:t>administrativa</w:t>
      </w:r>
      <w:r w:rsidR="00811850" w:rsidRPr="005E6210">
        <w:t xml:space="preserve"> que se refere as relações interpessoais dos administradores em todos os níveis da organização e os seus respectivos subordinados. Para que o planejamento e a organização possam ser eficazes, eles precisam ser dinamizados e complementados pela orientação a ser fornecida </w:t>
      </w:r>
      <w:r w:rsidR="00254A5B" w:rsidRPr="005E6210">
        <w:t>à</w:t>
      </w:r>
      <w:r w:rsidR="00811850" w:rsidRPr="005E6210">
        <w:t>s pessoas.</w:t>
      </w:r>
    </w:p>
    <w:p w14:paraId="2F5E9FEE" w14:textId="77777777" w:rsidR="00E541A3" w:rsidRPr="005E6210" w:rsidRDefault="00E541A3" w:rsidP="00D4605D"/>
    <w:p w14:paraId="1F0A508D" w14:textId="01FB14FA" w:rsidR="00D52945" w:rsidRPr="005E6210" w:rsidRDefault="00D52945" w:rsidP="00245A6C">
      <w:pPr>
        <w:pStyle w:val="Ttulo3"/>
        <w:numPr>
          <w:ilvl w:val="2"/>
          <w:numId w:val="9"/>
        </w:numPr>
      </w:pPr>
      <w:bookmarkStart w:id="76" w:name="_Toc145446823"/>
      <w:bookmarkStart w:id="77" w:name="_Toc145447386"/>
      <w:bookmarkStart w:id="78" w:name="_Toc146010326"/>
      <w:r w:rsidRPr="005E6210">
        <w:lastRenderedPageBreak/>
        <w:t>Gestão de Frotas de Transporte Escolar</w:t>
      </w:r>
      <w:bookmarkEnd w:id="76"/>
      <w:bookmarkEnd w:id="77"/>
      <w:bookmarkEnd w:id="78"/>
    </w:p>
    <w:p w14:paraId="69C0F15C" w14:textId="7CD954A3" w:rsidR="002214F7" w:rsidRPr="005E6210" w:rsidRDefault="00180BE0" w:rsidP="009D53E3">
      <w:pPr>
        <w:rPr>
          <w:shd w:val="clear" w:color="auto" w:fill="FFFFFF"/>
        </w:rPr>
      </w:pPr>
      <w:r w:rsidRPr="005E6210">
        <w:rPr>
          <w:shd w:val="clear" w:color="auto" w:fill="FFFFFF"/>
        </w:rPr>
        <w:t xml:space="preserve">A gestão de frota de transporte escolar é um processo necessário para garantir o transporte eficiente seguro dos alunos. Com o avanço da tecnologia, </w:t>
      </w:r>
      <w:r w:rsidR="000E4FC1" w:rsidRPr="005E6210">
        <w:rPr>
          <w:shd w:val="clear" w:color="auto" w:fill="FFFFFF"/>
        </w:rPr>
        <w:t>o desenvolvimento de um “software” de gestão desse processo ajudaria muito aos gestores e aos condutores que</w:t>
      </w:r>
      <w:r w:rsidR="00336F20" w:rsidRPr="005E6210">
        <w:rPr>
          <w:shd w:val="clear" w:color="auto" w:fill="FFFFFF"/>
        </w:rPr>
        <w:t xml:space="preserve"> </w:t>
      </w:r>
      <w:r w:rsidR="000E4FC1" w:rsidRPr="005E6210">
        <w:rPr>
          <w:shd w:val="clear" w:color="auto" w:fill="FFFFFF"/>
        </w:rPr>
        <w:t xml:space="preserve">são de certa forma </w:t>
      </w:r>
      <w:r w:rsidR="00254A5B" w:rsidRPr="005E6210">
        <w:rPr>
          <w:shd w:val="clear" w:color="auto" w:fill="FFFFFF"/>
        </w:rPr>
        <w:t>são</w:t>
      </w:r>
      <w:r w:rsidR="000E4FC1" w:rsidRPr="005E6210">
        <w:rPr>
          <w:shd w:val="clear" w:color="auto" w:fill="FFFFFF"/>
        </w:rPr>
        <w:t xml:space="preserve"> responsáveis por manter todo o trabalho no seu devido lugar e em </w:t>
      </w:r>
      <w:r w:rsidR="00254A5B" w:rsidRPr="005E6210">
        <w:rPr>
          <w:shd w:val="clear" w:color="auto" w:fill="FFFFFF"/>
        </w:rPr>
        <w:t xml:space="preserve">perfeita </w:t>
      </w:r>
      <w:r w:rsidR="000E4FC1" w:rsidRPr="005E6210">
        <w:rPr>
          <w:shd w:val="clear" w:color="auto" w:fill="FFFFFF"/>
        </w:rPr>
        <w:t>ordem</w:t>
      </w:r>
      <w:r w:rsidRPr="005E6210">
        <w:rPr>
          <w:shd w:val="clear" w:color="auto" w:fill="FFFFFF"/>
        </w:rPr>
        <w:t>.</w:t>
      </w:r>
    </w:p>
    <w:p w14:paraId="29F842D8" w14:textId="77777777" w:rsidR="002214F7" w:rsidRPr="005E6210" w:rsidRDefault="002214F7" w:rsidP="009D53E3">
      <w:pPr>
        <w:rPr>
          <w:shd w:val="clear" w:color="auto" w:fill="FFFFFF"/>
        </w:rPr>
      </w:pPr>
      <w:r w:rsidRPr="005E6210">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5E6210">
        <w:rPr>
          <w:shd w:val="clear" w:color="auto" w:fill="FFFFFF"/>
        </w:rPr>
        <w:t>Para</w:t>
      </w:r>
      <w:r w:rsidRPr="005E6210">
        <w:rPr>
          <w:shd w:val="clear" w:color="auto" w:fill="FFFFFF"/>
        </w:rPr>
        <w:t xml:space="preserve"> Johnson e Everett (2015), o gerenciamento eficaz da frota escolar requer uma contribuição de processos de negócios, tecnologia e </w:t>
      </w:r>
      <w:r w:rsidR="00DA4FB0" w:rsidRPr="005E6210">
        <w:rPr>
          <w:shd w:val="clear" w:color="auto" w:fill="FFFFFF"/>
        </w:rPr>
        <w:t>políticas</w:t>
      </w:r>
      <w:r w:rsidRPr="005E6210">
        <w:rPr>
          <w:shd w:val="clear" w:color="auto" w:fill="FFFFFF"/>
        </w:rPr>
        <w:t xml:space="preserve"> apropriadas.</w:t>
      </w:r>
    </w:p>
    <w:p w14:paraId="041E2875" w14:textId="77777777" w:rsidR="00E541A3" w:rsidRPr="005E6210" w:rsidRDefault="00E541A3" w:rsidP="009D53E3">
      <w:pPr>
        <w:rPr>
          <w:shd w:val="clear" w:color="auto" w:fill="FFFFFF"/>
        </w:rPr>
      </w:pPr>
    </w:p>
    <w:p w14:paraId="34292BF1" w14:textId="5BEF80FC" w:rsidR="00D12C87" w:rsidRPr="005E6210" w:rsidRDefault="00D12C87" w:rsidP="00245A6C">
      <w:pPr>
        <w:pStyle w:val="Ttulo3"/>
        <w:numPr>
          <w:ilvl w:val="2"/>
          <w:numId w:val="9"/>
        </w:numPr>
        <w:rPr>
          <w:shd w:val="clear" w:color="auto" w:fill="FFFFFF"/>
        </w:rPr>
      </w:pPr>
      <w:bookmarkStart w:id="79" w:name="_Toc145446824"/>
      <w:bookmarkStart w:id="80" w:name="_Toc145447387"/>
      <w:bookmarkStart w:id="81" w:name="_Toc146010327"/>
      <w:r w:rsidRPr="005E6210">
        <w:rPr>
          <w:shd w:val="clear" w:color="auto" w:fill="FFFFFF"/>
        </w:rPr>
        <w:t>Elemento</w:t>
      </w:r>
      <w:r w:rsidR="00DD6F0C" w:rsidRPr="005E6210">
        <w:rPr>
          <w:shd w:val="clear" w:color="auto" w:fill="FFFFFF"/>
        </w:rPr>
        <w:t xml:space="preserve">s </w:t>
      </w:r>
      <w:r w:rsidR="00D612A4" w:rsidRPr="005E6210">
        <w:rPr>
          <w:shd w:val="clear" w:color="auto" w:fill="FFFFFF"/>
        </w:rPr>
        <w:t>d</w:t>
      </w:r>
      <w:r w:rsidR="00DD6F0C" w:rsidRPr="005E6210">
        <w:rPr>
          <w:shd w:val="clear" w:color="auto" w:fill="FFFFFF"/>
        </w:rPr>
        <w:t xml:space="preserve">e </w:t>
      </w:r>
      <w:r w:rsidR="00D612A4" w:rsidRPr="005E6210">
        <w:rPr>
          <w:shd w:val="clear" w:color="auto" w:fill="FFFFFF"/>
        </w:rPr>
        <w:t>u</w:t>
      </w:r>
      <w:r w:rsidR="00DD6F0C" w:rsidRPr="005E6210">
        <w:rPr>
          <w:shd w:val="clear" w:color="auto" w:fill="FFFFFF"/>
        </w:rPr>
        <w:t xml:space="preserve">m Sistema de Gestão </w:t>
      </w:r>
      <w:r w:rsidR="002E53F8" w:rsidRPr="005E6210">
        <w:rPr>
          <w:shd w:val="clear" w:color="auto" w:fill="FFFFFF"/>
        </w:rPr>
        <w:t>D</w:t>
      </w:r>
      <w:r w:rsidR="00DD6F0C" w:rsidRPr="005E6210">
        <w:rPr>
          <w:shd w:val="clear" w:color="auto" w:fill="FFFFFF"/>
        </w:rPr>
        <w:t>e Transporte Escolar</w:t>
      </w:r>
      <w:bookmarkEnd w:id="79"/>
      <w:bookmarkEnd w:id="80"/>
      <w:bookmarkEnd w:id="81"/>
    </w:p>
    <w:p w14:paraId="2A877D5E" w14:textId="77777777" w:rsidR="00C83452" w:rsidRPr="005E6210" w:rsidRDefault="00971323" w:rsidP="00B74A5D">
      <w:r w:rsidRPr="005E6210">
        <w:t>De acordo com o</w:t>
      </w:r>
      <w:r w:rsidR="00C83452" w:rsidRPr="005E6210">
        <w:t xml:space="preserve"> </w:t>
      </w:r>
      <w:r w:rsidR="009E5C57" w:rsidRPr="005E6210">
        <w:t>(</w:t>
      </w:r>
      <w:r w:rsidR="00C83452" w:rsidRPr="005E6210">
        <w:t>Módulo 4 da ARTE</w:t>
      </w:r>
      <w:r w:rsidR="009E5C57" w:rsidRPr="005E6210">
        <w:t>)</w:t>
      </w:r>
      <w:r w:rsidR="00044FA3" w:rsidRPr="005E6210">
        <w:t>, como todo o sistema de produção, o sistema de gestão de transporte escolar pode ser dividido em alguns aspectos importantes:</w:t>
      </w:r>
    </w:p>
    <w:p w14:paraId="2AE13732" w14:textId="7F0BD0E5" w:rsidR="00044FA3" w:rsidRPr="005E6210" w:rsidRDefault="008B0D35" w:rsidP="00245A6C">
      <w:pPr>
        <w:pStyle w:val="PargrafodaLista"/>
        <w:numPr>
          <w:ilvl w:val="0"/>
          <w:numId w:val="13"/>
        </w:numPr>
      </w:pPr>
      <w:r w:rsidRPr="005E6210">
        <w:rPr>
          <w:b/>
          <w:bCs/>
        </w:rPr>
        <w:t>Componentes Físicos do Sistema</w:t>
      </w:r>
      <w:r w:rsidR="00747F5E" w:rsidRPr="005E6210">
        <w:rPr>
          <w:b/>
          <w:bCs/>
        </w:rPr>
        <w:t xml:space="preserve"> – </w:t>
      </w:r>
      <w:r w:rsidR="00747F5E" w:rsidRPr="005E6210">
        <w:t xml:space="preserve">constituída por infraestruturas físicas, tais como vias, paradas, </w:t>
      </w:r>
      <w:r w:rsidR="00C55C40" w:rsidRPr="005E6210">
        <w:t>manutenção</w:t>
      </w:r>
      <w:r w:rsidR="00747F5E" w:rsidRPr="005E6210">
        <w:t>, veículos e os equipamentos de gestão de controle</w:t>
      </w:r>
      <w:r w:rsidR="0042045F" w:rsidRPr="005E6210">
        <w:t>;</w:t>
      </w:r>
    </w:p>
    <w:p w14:paraId="1D0F4DE9" w14:textId="341A05D2" w:rsidR="00C35F04" w:rsidRPr="005E6210" w:rsidRDefault="0042045F" w:rsidP="00245A6C">
      <w:pPr>
        <w:pStyle w:val="PargrafodaLista"/>
        <w:numPr>
          <w:ilvl w:val="0"/>
          <w:numId w:val="13"/>
        </w:numPr>
        <w:rPr>
          <w:shd w:val="clear" w:color="auto" w:fill="FFFFFF"/>
        </w:rPr>
      </w:pPr>
      <w:r w:rsidRPr="005E6210">
        <w:rPr>
          <w:b/>
          <w:bCs/>
        </w:rPr>
        <w:t xml:space="preserve">Componentes Operacionais – </w:t>
      </w:r>
      <w:r w:rsidRPr="005E6210">
        <w:t xml:space="preserve">constitui na </w:t>
      </w:r>
      <w:r w:rsidR="00B74A5D" w:rsidRPr="005E6210">
        <w:t>definição</w:t>
      </w:r>
      <w:r w:rsidRPr="005E6210">
        <w:t xml:space="preserve"> de rotas, horários, pontos de embarque e desembarque e os alunos que </w:t>
      </w:r>
      <w:r w:rsidR="00766B45" w:rsidRPr="005E6210">
        <w:t>usarão</w:t>
      </w:r>
      <w:r w:rsidRPr="005E6210">
        <w:t xml:space="preserve"> o transporte. Al</w:t>
      </w:r>
      <w:r w:rsidR="00766B45" w:rsidRPr="005E6210">
        <w:t>é</w:t>
      </w:r>
      <w:r w:rsidRPr="005E6210">
        <w:t xml:space="preserve">m desses aspectos, a regularidade, a segurança e o conforto também são componentes operacionais. Outros aspectos também tangem a operação do </w:t>
      </w:r>
      <w:r w:rsidR="000329AE" w:rsidRPr="005E6210">
        <w:t>serviço</w:t>
      </w:r>
      <w:r w:rsidRPr="005E6210">
        <w:t xml:space="preserve"> de transporte escolar, dentre eles citam-se os procedimentos de contrato</w:t>
      </w:r>
      <w:r w:rsidR="00A80A6F" w:rsidRPr="005E6210">
        <w:t>;</w:t>
      </w:r>
    </w:p>
    <w:p w14:paraId="263E9543" w14:textId="11AE2C28" w:rsidR="0099728A" w:rsidRDefault="00A80A6F" w:rsidP="0099728A">
      <w:pPr>
        <w:pStyle w:val="PargrafodaLista"/>
        <w:numPr>
          <w:ilvl w:val="0"/>
          <w:numId w:val="13"/>
        </w:numPr>
        <w:rPr>
          <w:shd w:val="clear" w:color="auto" w:fill="FFFFFF"/>
        </w:rPr>
      </w:pPr>
      <w:r w:rsidRPr="005E6210">
        <w:rPr>
          <w:b/>
          <w:bCs/>
        </w:rPr>
        <w:t>Agentes –</w:t>
      </w:r>
      <w:r w:rsidRPr="005E6210">
        <w:rPr>
          <w:shd w:val="clear" w:color="auto" w:fill="FFFFFF"/>
        </w:rPr>
        <w:t xml:space="preserve"> o serviço de transporte escolar envolve um prestador e um cliente.</w:t>
      </w:r>
      <w:r w:rsidR="00D25DD1" w:rsidRPr="005E6210">
        <w:rPr>
          <w:shd w:val="clear" w:color="auto" w:fill="FFFFFF"/>
        </w:rPr>
        <w:t xml:space="preserve"> </w:t>
      </w:r>
      <w:r w:rsidRPr="005E6210">
        <w:rPr>
          <w:shd w:val="clear" w:color="auto" w:fill="FFFFFF"/>
        </w:rPr>
        <w:t>Al</w:t>
      </w:r>
      <w:r w:rsidR="00D25DD1" w:rsidRPr="005E6210">
        <w:rPr>
          <w:shd w:val="clear" w:color="auto" w:fill="FFFFFF"/>
        </w:rPr>
        <w:t xml:space="preserve">ém </w:t>
      </w:r>
      <w:r w:rsidRPr="005E6210">
        <w:rPr>
          <w:shd w:val="clear" w:color="auto" w:fill="FFFFFF"/>
        </w:rPr>
        <w:t>do operador (Empresa/Motorista), os alunos e seus responsáveis, a gestão escola</w:t>
      </w:r>
      <w:r w:rsidR="00D25DD1" w:rsidRPr="005E6210">
        <w:rPr>
          <w:shd w:val="clear" w:color="auto" w:fill="FFFFFF"/>
        </w:rPr>
        <w:t>r</w:t>
      </w:r>
      <w:r w:rsidRPr="005E6210">
        <w:rPr>
          <w:shd w:val="clear" w:color="auto" w:fill="FFFFFF"/>
        </w:rPr>
        <w:t xml:space="preserve"> e o poder p</w:t>
      </w:r>
      <w:r w:rsidR="00C362FE" w:rsidRPr="005E6210">
        <w:rPr>
          <w:shd w:val="clear" w:color="auto" w:fill="FFFFFF"/>
        </w:rPr>
        <w:t>ú</w:t>
      </w:r>
      <w:r w:rsidRPr="005E6210">
        <w:rPr>
          <w:shd w:val="clear" w:color="auto" w:fill="FFFFFF"/>
        </w:rPr>
        <w:t>blico também constituem os agentes desse serviço.</w:t>
      </w:r>
    </w:p>
    <w:p w14:paraId="1F2F5519" w14:textId="14A1C9CE" w:rsidR="00E42FF2" w:rsidRPr="0099728A" w:rsidRDefault="0099728A" w:rsidP="0099728A">
      <w:pPr>
        <w:spacing w:line="240" w:lineRule="auto"/>
        <w:rPr>
          <w:shd w:val="clear" w:color="auto" w:fill="FFFFFF"/>
        </w:rPr>
      </w:pPr>
      <w:r w:rsidRPr="005E6210">
        <w:rPr>
          <w:b/>
          <w:bCs/>
          <w:noProof/>
        </w:rPr>
        <w:lastRenderedPageBreak/>
        <w:drawing>
          <wp:inline distT="0" distB="0" distL="0" distR="0" wp14:anchorId="03AE19A9" wp14:editId="47ECAB1F">
            <wp:extent cx="6116128" cy="2802748"/>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31520" cy="2809801"/>
                    </a:xfrm>
                    <a:prstGeom prst="rect">
                      <a:avLst/>
                    </a:prstGeom>
                    <a:noFill/>
                    <a:ln>
                      <a:noFill/>
                    </a:ln>
                  </pic:spPr>
                </pic:pic>
              </a:graphicData>
            </a:graphic>
          </wp:inline>
        </w:drawing>
      </w:r>
    </w:p>
    <w:p w14:paraId="75E054E7" w14:textId="77777777" w:rsidR="00B654F6" w:rsidRPr="0099728A" w:rsidRDefault="00B654F6" w:rsidP="0099728A">
      <w:pPr>
        <w:pStyle w:val="Ttulo1"/>
        <w:spacing w:line="240" w:lineRule="auto"/>
        <w:rPr>
          <w:color w:val="5B9BD5" w:themeColor="accent1"/>
          <w:sz w:val="24"/>
          <w:szCs w:val="24"/>
        </w:rPr>
      </w:pPr>
      <w:bookmarkStart w:id="82" w:name="_Toc145460123"/>
      <w:bookmarkStart w:id="83" w:name="_Toc145460609"/>
      <w:bookmarkStart w:id="84" w:name="_Toc146010328"/>
      <w:r w:rsidRPr="0099728A">
        <w:rPr>
          <w:color w:val="5B9BD5" w:themeColor="accent1"/>
          <w:sz w:val="24"/>
          <w:szCs w:val="24"/>
        </w:rPr>
        <w:t>Figura 1. Resumo de elementos básicos de um sistema de transporte escolar</w:t>
      </w:r>
      <w:bookmarkEnd w:id="82"/>
      <w:bookmarkEnd w:id="83"/>
      <w:bookmarkEnd w:id="84"/>
    </w:p>
    <w:p w14:paraId="3A26244B" w14:textId="77777777" w:rsidR="00E42FF2" w:rsidRPr="005E6210" w:rsidRDefault="00E42FF2" w:rsidP="00E42FF2">
      <w:pPr>
        <w:pStyle w:val="PargrafodaLista"/>
        <w:rPr>
          <w:shd w:val="clear" w:color="auto" w:fill="FFFFFF"/>
        </w:rPr>
      </w:pPr>
    </w:p>
    <w:p w14:paraId="644B2D2E" w14:textId="59D3A80A" w:rsidR="00C35F04" w:rsidRPr="005E6210" w:rsidRDefault="00C35F04" w:rsidP="00245A6C">
      <w:pPr>
        <w:pStyle w:val="Ttulo2"/>
        <w:numPr>
          <w:ilvl w:val="1"/>
          <w:numId w:val="9"/>
        </w:numPr>
        <w:rPr>
          <w:shd w:val="clear" w:color="auto" w:fill="FFFFFF"/>
        </w:rPr>
      </w:pPr>
      <w:bookmarkStart w:id="85" w:name="_Toc145446825"/>
      <w:bookmarkStart w:id="86" w:name="_Toc145447389"/>
      <w:bookmarkStart w:id="87" w:name="_Toc146010329"/>
      <w:r w:rsidRPr="005E6210">
        <w:rPr>
          <w:shd w:val="clear" w:color="auto" w:fill="FFFFFF"/>
        </w:rPr>
        <w:t xml:space="preserve">Sistema Web </w:t>
      </w:r>
      <w:r w:rsidR="00DB76D3" w:rsidRPr="005E6210">
        <w:rPr>
          <w:shd w:val="clear" w:color="auto" w:fill="FFFFFF"/>
        </w:rPr>
        <w:t>p</w:t>
      </w:r>
      <w:r w:rsidRPr="005E6210">
        <w:rPr>
          <w:shd w:val="clear" w:color="auto" w:fill="FFFFFF"/>
        </w:rPr>
        <w:t>ara Gestão Do Transporte Escolar</w:t>
      </w:r>
      <w:bookmarkEnd w:id="85"/>
      <w:bookmarkEnd w:id="86"/>
      <w:bookmarkEnd w:id="87"/>
    </w:p>
    <w:p w14:paraId="3311390B" w14:textId="77777777" w:rsidR="00C35F04" w:rsidRPr="005E6210" w:rsidRDefault="00C35F04" w:rsidP="00CD3A8E">
      <w:r w:rsidRPr="005E6210">
        <w:t xml:space="preserve">Segundo (Goncalves et al, 2005), uma aplicação </w:t>
      </w:r>
      <w:r w:rsidR="00675D91" w:rsidRPr="005E6210">
        <w:t>“</w:t>
      </w:r>
      <w:r w:rsidRPr="005E6210">
        <w:t>web</w:t>
      </w:r>
      <w:r w:rsidR="00675D91" w:rsidRPr="005E6210">
        <w:t>”</w:t>
      </w:r>
      <w:r w:rsidRPr="005E6210">
        <w:t xml:space="preserve"> é um </w:t>
      </w:r>
      <w:r w:rsidR="00862856" w:rsidRPr="005E6210">
        <w:t>“</w:t>
      </w:r>
      <w:r w:rsidRPr="005E6210">
        <w:t>website</w:t>
      </w:r>
      <w:r w:rsidR="00862856" w:rsidRPr="005E6210">
        <w:t>”</w:t>
      </w:r>
      <w:r w:rsidRPr="005E6210">
        <w:t xml:space="preserve"> no qual é implantada uma l</w:t>
      </w:r>
      <w:r w:rsidR="00675D91" w:rsidRPr="005E6210">
        <w:t>ó</w:t>
      </w:r>
      <w:r w:rsidRPr="005E6210">
        <w:t xml:space="preserve">gica de negócio e cujo uso altera o estado do negócio. Definido como, um </w:t>
      </w:r>
      <w:r w:rsidR="00675D91" w:rsidRPr="005E6210">
        <w:t>“s</w:t>
      </w:r>
      <w:r w:rsidRPr="005E6210">
        <w:t>oftware</w:t>
      </w:r>
      <w:r w:rsidR="00675D91" w:rsidRPr="005E6210">
        <w:t>”</w:t>
      </w:r>
      <w:r w:rsidRPr="005E6210">
        <w:t xml:space="preserve"> hospedado na internet onde o usuário pode acessá-lo po</w:t>
      </w:r>
      <w:r w:rsidR="00F15CB3" w:rsidRPr="005E6210">
        <w:t>r</w:t>
      </w:r>
      <w:r w:rsidRPr="005E6210">
        <w:t xml:space="preserve"> meio de </w:t>
      </w:r>
      <w:r w:rsidR="00F15CB3" w:rsidRPr="005E6210">
        <w:t>endereçamento</w:t>
      </w:r>
      <w:r w:rsidRPr="005E6210">
        <w:t xml:space="preserve"> virtual em um navegador, o </w:t>
      </w:r>
      <w:r w:rsidR="00CD3A8E" w:rsidRPr="005E6210">
        <w:t>s</w:t>
      </w:r>
      <w:r w:rsidRPr="005E6210">
        <w:t xml:space="preserve">istema </w:t>
      </w:r>
      <w:r w:rsidR="00CD3A8E" w:rsidRPr="005E6210">
        <w:t>“</w:t>
      </w:r>
      <w:r w:rsidRPr="005E6210">
        <w:t>web</w:t>
      </w:r>
      <w:r w:rsidR="00CD3A8E" w:rsidRPr="005E6210">
        <w:t>”</w:t>
      </w:r>
      <w:r w:rsidRPr="005E6210">
        <w:t xml:space="preserve"> é conhecido pela sua facilidade de acesso e o compartilhamento de informações em tempo real, pois, permite o baixo custo de </w:t>
      </w:r>
      <w:r w:rsidR="00812DF1" w:rsidRPr="005E6210">
        <w:t>“</w:t>
      </w:r>
      <w:r w:rsidRPr="005E6210">
        <w:t>hardware</w:t>
      </w:r>
      <w:r w:rsidR="00812DF1" w:rsidRPr="005E6210">
        <w:t>”</w:t>
      </w:r>
      <w:r w:rsidRPr="005E6210">
        <w:t xml:space="preserve"> em sua utilização sem a necessidade de instalação de </w:t>
      </w:r>
      <w:r w:rsidR="00812DF1" w:rsidRPr="005E6210">
        <w:t>“</w:t>
      </w:r>
      <w:r w:rsidRPr="005E6210">
        <w:t>software</w:t>
      </w:r>
      <w:r w:rsidR="00812DF1" w:rsidRPr="005E6210">
        <w:t>”</w:t>
      </w:r>
      <w:r w:rsidRPr="005E6210">
        <w:t xml:space="preserve"> e sua interatividade aos usuários mesmo que estejam distantes um do outro.</w:t>
      </w:r>
    </w:p>
    <w:p w14:paraId="09850CCC" w14:textId="77777777" w:rsidR="00E541A3" w:rsidRPr="005E6210" w:rsidRDefault="00E541A3" w:rsidP="00CD3A8E"/>
    <w:p w14:paraId="36C63416" w14:textId="35964F68" w:rsidR="00751DE4" w:rsidRPr="005E6210" w:rsidRDefault="00751DE4" w:rsidP="00245A6C">
      <w:pPr>
        <w:pStyle w:val="Ttulo3"/>
        <w:numPr>
          <w:ilvl w:val="2"/>
          <w:numId w:val="9"/>
        </w:numPr>
      </w:pPr>
      <w:bookmarkStart w:id="88" w:name="_Toc145446826"/>
      <w:bookmarkStart w:id="89" w:name="_Toc145447390"/>
      <w:bookmarkStart w:id="90" w:name="_Toc146010330"/>
      <w:r w:rsidRPr="005E6210">
        <w:t xml:space="preserve">Vantagem </w:t>
      </w:r>
      <w:r w:rsidR="000A26C3" w:rsidRPr="005E6210">
        <w:t>d</w:t>
      </w:r>
      <w:r w:rsidRPr="005E6210">
        <w:t xml:space="preserve">a Inclusão </w:t>
      </w:r>
      <w:r w:rsidR="000A26C3" w:rsidRPr="005E6210">
        <w:t>d</w:t>
      </w:r>
      <w:r w:rsidRPr="005E6210">
        <w:t xml:space="preserve">e Um Sistema </w:t>
      </w:r>
      <w:r w:rsidR="000A26C3" w:rsidRPr="005E6210">
        <w:t>d</w:t>
      </w:r>
      <w:r w:rsidRPr="005E6210">
        <w:t>e Gestão de Transporte Escolar</w:t>
      </w:r>
      <w:bookmarkEnd w:id="88"/>
      <w:bookmarkEnd w:id="89"/>
      <w:bookmarkEnd w:id="90"/>
    </w:p>
    <w:p w14:paraId="6CC908B4" w14:textId="77777777" w:rsidR="002F00DC" w:rsidRPr="005E6210" w:rsidRDefault="002F00DC" w:rsidP="00CD3A8E">
      <w:pPr>
        <w:rPr>
          <w:shd w:val="clear" w:color="auto" w:fill="FFFFFF"/>
        </w:rPr>
      </w:pPr>
      <w:r w:rsidRPr="005E6210">
        <w:rPr>
          <w:shd w:val="clear" w:color="auto" w:fill="FFFFFF"/>
        </w:rPr>
        <w:t>Segundo (FCT &amp; UFG, 2021)</w:t>
      </w:r>
      <w:r w:rsidR="001424D6" w:rsidRPr="005E6210">
        <w:rPr>
          <w:shd w:val="clear" w:color="auto" w:fill="FFFFFF"/>
        </w:rPr>
        <w:t>, a</w:t>
      </w:r>
      <w:r w:rsidRPr="005E6210">
        <w:rPr>
          <w:shd w:val="clear" w:color="auto" w:fill="FFFFFF"/>
        </w:rPr>
        <w:t xml:space="preserve"> inclusão de um sistema web no transporte escolar compartilhado e gerando informações em tempo real de qualquer localidade, permite um transporte interativo e seguro, como também uma forma mais pratica no cadastro de </w:t>
      </w:r>
      <w:r w:rsidR="00E42559" w:rsidRPr="005E6210">
        <w:rPr>
          <w:shd w:val="clear" w:color="auto" w:fill="FFFFFF"/>
        </w:rPr>
        <w:t>recurso</w:t>
      </w:r>
      <w:r w:rsidRPr="005E6210">
        <w:rPr>
          <w:shd w:val="clear" w:color="auto" w:fill="FFFFFF"/>
        </w:rPr>
        <w:t xml:space="preserve"> a </w:t>
      </w:r>
      <w:r w:rsidR="00F15CB3" w:rsidRPr="005E6210">
        <w:rPr>
          <w:shd w:val="clear" w:color="auto" w:fill="FFFFFF"/>
        </w:rPr>
        <w:t>distância</w:t>
      </w:r>
      <w:r w:rsidRPr="005E6210">
        <w:rPr>
          <w:shd w:val="clear" w:color="auto" w:fill="FFFFFF"/>
        </w:rPr>
        <w:t xml:space="preserve">. Para os gestores, quando se tem um sistema colhendo dados essenciais para essa gestão, podem obter um planejamento mais assertivo no transporte escolar, e criar tomadas de decisões mais rápido em diversos aspectos como licitações e manutenção do </w:t>
      </w:r>
      <w:r w:rsidR="00096037" w:rsidRPr="005E6210">
        <w:rPr>
          <w:shd w:val="clear" w:color="auto" w:fill="FFFFFF"/>
        </w:rPr>
        <w:t>veículo</w:t>
      </w:r>
      <w:r w:rsidRPr="005E6210">
        <w:rPr>
          <w:shd w:val="clear" w:color="auto" w:fill="FFFFFF"/>
        </w:rPr>
        <w:t xml:space="preserve"> e na alocação de recursos e de </w:t>
      </w:r>
      <w:r w:rsidR="00E42559" w:rsidRPr="005E6210">
        <w:rPr>
          <w:shd w:val="clear" w:color="auto" w:fill="FFFFFF"/>
        </w:rPr>
        <w:t>prestações</w:t>
      </w:r>
      <w:r w:rsidRPr="005E6210">
        <w:rPr>
          <w:shd w:val="clear" w:color="auto" w:fill="FFFFFF"/>
        </w:rPr>
        <w:t xml:space="preserve"> de serviços.</w:t>
      </w:r>
    </w:p>
    <w:p w14:paraId="775FE3FD" w14:textId="77777777" w:rsidR="00283326" w:rsidRPr="005E6210" w:rsidRDefault="00283326" w:rsidP="00CD3A8E">
      <w:pPr>
        <w:rPr>
          <w:shd w:val="clear" w:color="auto" w:fill="FFFFFF"/>
        </w:rPr>
      </w:pPr>
    </w:p>
    <w:p w14:paraId="34BA51D4" w14:textId="77777777" w:rsidR="00EB5AB1" w:rsidRPr="005E6210" w:rsidRDefault="006D5025" w:rsidP="00245A6C">
      <w:pPr>
        <w:pStyle w:val="Ttulo2"/>
        <w:numPr>
          <w:ilvl w:val="1"/>
          <w:numId w:val="9"/>
        </w:numPr>
      </w:pPr>
      <w:bookmarkStart w:id="91" w:name="_Toc145446827"/>
      <w:bookmarkStart w:id="92" w:name="_Toc145447391"/>
      <w:bookmarkStart w:id="93" w:name="_Toc146010331"/>
      <w:r w:rsidRPr="005E6210">
        <w:lastRenderedPageBreak/>
        <w:t>Informação</w:t>
      </w:r>
      <w:bookmarkEnd w:id="91"/>
      <w:bookmarkEnd w:id="92"/>
      <w:bookmarkEnd w:id="93"/>
    </w:p>
    <w:p w14:paraId="6AE201A9" w14:textId="77777777" w:rsidR="00755AE7" w:rsidRPr="005E6210" w:rsidRDefault="00755AE7" w:rsidP="00755AE7">
      <w:r w:rsidRPr="005E6210">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5E6210" w:rsidRDefault="00755AE7" w:rsidP="00755AE7">
      <w:r w:rsidRPr="005E6210">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5E6210">
        <w:t>a tomada de decisão não contém</w:t>
      </w:r>
      <w:r w:rsidRPr="005E6210">
        <w:t xml:space="preserve"> a qualidade necessária, podendo ocasionar maus resultados para a organização, assim como pode afectar</w:t>
      </w:r>
      <w:r w:rsidR="002F4B59" w:rsidRPr="005E6210">
        <w:t xml:space="preserve"> negativamente</w:t>
      </w:r>
      <w:r w:rsidRPr="005E6210">
        <w:t xml:space="preserve"> no atingimento dos objectivos traçados.</w:t>
      </w:r>
    </w:p>
    <w:p w14:paraId="2E0D49D8" w14:textId="77777777" w:rsidR="00755AE7" w:rsidRPr="005E6210" w:rsidRDefault="00755AE7" w:rsidP="00755AE7">
      <w:r w:rsidRPr="005E6210">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rado e, portanto, reutilizável.</w:t>
      </w:r>
    </w:p>
    <w:p w14:paraId="4ED6B31E" w14:textId="77777777" w:rsidR="00755AE7" w:rsidRPr="005E6210" w:rsidRDefault="00755AE7" w:rsidP="00755AE7">
      <w:r w:rsidRPr="005E6210">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5E6210" w:rsidRDefault="00CC5063" w:rsidP="00DB5A8F"/>
    <w:p w14:paraId="79BB41C5" w14:textId="77777777" w:rsidR="00EB5AB1" w:rsidRPr="005E6210" w:rsidRDefault="00CC5063" w:rsidP="00245A6C">
      <w:pPr>
        <w:pStyle w:val="Ttulo2"/>
        <w:numPr>
          <w:ilvl w:val="1"/>
          <w:numId w:val="9"/>
        </w:numPr>
      </w:pPr>
      <w:bookmarkStart w:id="94" w:name="_Toc145446828"/>
      <w:bookmarkStart w:id="95" w:name="_Toc145447392"/>
      <w:bookmarkStart w:id="96" w:name="_Toc146010332"/>
      <w:r w:rsidRPr="005E6210">
        <w:t>T</w:t>
      </w:r>
      <w:r w:rsidR="002234EA" w:rsidRPr="005E6210">
        <w:t xml:space="preserve">ecnologia de </w:t>
      </w:r>
      <w:r w:rsidR="00A15013" w:rsidRPr="005E6210">
        <w:t>Informação</w:t>
      </w:r>
      <w:bookmarkEnd w:id="94"/>
      <w:bookmarkEnd w:id="95"/>
      <w:bookmarkEnd w:id="96"/>
    </w:p>
    <w:p w14:paraId="1FD70A92" w14:textId="123CD2B9" w:rsidR="00A15013" w:rsidRPr="005E6210" w:rsidRDefault="00A15013" w:rsidP="001F6F50">
      <w:bookmarkStart w:id="97" w:name="_Hlk135298906"/>
      <w:r w:rsidRPr="005E6210">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5E6210">
        <w:t>a</w:t>
      </w:r>
      <w:r w:rsidRPr="005E6210">
        <w:t xml:space="preserve"> ideias novas e recorrendo às Tecnologias de Informação como base desse olhar futurista.</w:t>
      </w:r>
    </w:p>
    <w:p w14:paraId="17BD3B03" w14:textId="77777777" w:rsidR="00A15013" w:rsidRPr="005E6210" w:rsidRDefault="00A15013" w:rsidP="001F6F50">
      <w:r w:rsidRPr="005E6210">
        <w:t xml:space="preserve">A Tecnologia de Informação é o conjunto de todas as actividades e soluções computacionais que tem como objectivo gerir, armazenar, ter acesso a dada informação. </w:t>
      </w:r>
    </w:p>
    <w:p w14:paraId="518DAFDD" w14:textId="1F4392ED" w:rsidR="00A15013" w:rsidRPr="005E6210" w:rsidRDefault="00A15013" w:rsidP="001F6F50">
      <w:r w:rsidRPr="005E6210">
        <w:t xml:space="preserve">Para (Mulbert e Ayres, 2011), a Tecnologia de Informação pode ser compreendida como um componente que oferece opções de soluções e alternativas para adopção nos Sistemas de Informação. O entendimento </w:t>
      </w:r>
      <w:r w:rsidRPr="005E6210">
        <w:lastRenderedPageBreak/>
        <w:t>de T</w:t>
      </w:r>
      <w:r w:rsidR="00F502C1" w:rsidRPr="005E6210">
        <w:t>I</w:t>
      </w:r>
      <w:r w:rsidRPr="005E6210">
        <w:t xml:space="preserve"> proporciona maiores condições para subsidiar o processo de escolha das tecnologias mais adequadas às necessidades de entrada, saída, armazenamento e processamento de informações. </w:t>
      </w:r>
      <w:bookmarkEnd w:id="97"/>
    </w:p>
    <w:p w14:paraId="43A09FF4" w14:textId="77777777" w:rsidR="001F6F50" w:rsidRPr="005E6210" w:rsidRDefault="001F6F50" w:rsidP="00A15013"/>
    <w:p w14:paraId="04253859" w14:textId="77777777" w:rsidR="001F6F50" w:rsidRPr="005E6210" w:rsidRDefault="001F6F50" w:rsidP="00245A6C">
      <w:pPr>
        <w:pStyle w:val="Ttulo2"/>
        <w:numPr>
          <w:ilvl w:val="1"/>
          <w:numId w:val="9"/>
        </w:numPr>
      </w:pPr>
      <w:bookmarkStart w:id="98" w:name="_Toc145446829"/>
      <w:bookmarkStart w:id="99" w:name="_Toc145447393"/>
      <w:bookmarkStart w:id="100" w:name="_Toc146010333"/>
      <w:r w:rsidRPr="005E6210">
        <w:t>Sistemas de Informação</w:t>
      </w:r>
      <w:bookmarkEnd w:id="98"/>
      <w:bookmarkEnd w:id="99"/>
      <w:bookmarkEnd w:id="100"/>
    </w:p>
    <w:p w14:paraId="22EF669B" w14:textId="19507717" w:rsidR="001F6F50" w:rsidRPr="005E6210" w:rsidRDefault="001F6F50" w:rsidP="001F6F50">
      <w:r w:rsidRPr="005E6210">
        <w:t xml:space="preserve">Segundo (Lemos II, 2011), um </w:t>
      </w:r>
      <w:r w:rsidR="00F502C1" w:rsidRPr="005E6210">
        <w:t>SI</w:t>
      </w:r>
      <w:r w:rsidRPr="005E6210">
        <w:t xml:space="preserve"> </w:t>
      </w:r>
      <w:r w:rsidR="00F502C1" w:rsidRPr="005E6210">
        <w:t>é</w:t>
      </w:r>
      <w:r w:rsidRPr="005E6210">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5E6210">
        <w:rPr>
          <w:rFonts w:cstheme="minorHAnsi"/>
        </w:rPr>
        <w:t>ê</w:t>
      </w:r>
      <w:r w:rsidRPr="005E6210">
        <w:t>m informações sobre pessoas, lugares e coisas que tenham interesse, no ambiente, ao redor e dentro da própria organização ou instituição.</w:t>
      </w:r>
    </w:p>
    <w:p w14:paraId="55400B98" w14:textId="2E7CE12C" w:rsidR="001F6F50" w:rsidRPr="005E6210" w:rsidRDefault="001F6F50" w:rsidP="001F6F50">
      <w:r w:rsidRPr="005E6210">
        <w:t xml:space="preserve">Todo sistema que utiliza, manipule e gere informação pode ser genericamente considerado </w:t>
      </w:r>
      <w:r w:rsidR="00F502C1" w:rsidRPr="005E6210">
        <w:t>SI</w:t>
      </w:r>
      <w:r w:rsidRPr="005E6210">
        <w:t>, de acordo com o próprio conceito de sistema. É difícil conceber qualquer sistema que não gere algum tipo de informação, independentemente do seu nível, tipo ou uso, (Lemos II, 2011).</w:t>
      </w:r>
    </w:p>
    <w:p w14:paraId="1509A468" w14:textId="1A93EDC5" w:rsidR="00172DF6" w:rsidRPr="005E6210" w:rsidRDefault="001F6F50" w:rsidP="00172DF6">
      <w:r w:rsidRPr="005E6210">
        <w:t xml:space="preserve">O </w:t>
      </w:r>
      <w:r w:rsidR="00FB6DF7" w:rsidRPr="005E6210">
        <w:t>SI</w:t>
      </w:r>
      <w:r w:rsidRPr="005E6210">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5E6210" w:rsidRDefault="00172DF6" w:rsidP="00172DF6"/>
    <w:p w14:paraId="27B34950" w14:textId="77777777" w:rsidR="00172DF6" w:rsidRPr="005E6210" w:rsidRDefault="00172DF6" w:rsidP="00245A6C">
      <w:pPr>
        <w:pStyle w:val="Ttulo2"/>
        <w:numPr>
          <w:ilvl w:val="1"/>
          <w:numId w:val="9"/>
        </w:numPr>
      </w:pPr>
      <w:bookmarkStart w:id="101" w:name="_Toc145446830"/>
      <w:bookmarkStart w:id="102" w:name="_Toc145447394"/>
      <w:bookmarkStart w:id="103" w:name="_Toc146010334"/>
      <w:r w:rsidRPr="005E6210">
        <w:t>Software</w:t>
      </w:r>
      <w:bookmarkEnd w:id="101"/>
      <w:bookmarkEnd w:id="102"/>
      <w:bookmarkEnd w:id="103"/>
    </w:p>
    <w:p w14:paraId="24103FA8" w14:textId="537177B8" w:rsidR="00172DF6" w:rsidRPr="005E6210" w:rsidRDefault="00172DF6" w:rsidP="00172DF6">
      <w:r w:rsidRPr="005E6210">
        <w:t>No mundo actual, com várias tecnologias sendo desenvolvidas todos os dias, é difícil encontrar alguém que não fa</w:t>
      </w:r>
      <w:r w:rsidRPr="005E6210">
        <w:rPr>
          <w:rFonts w:cstheme="minorHAnsi"/>
        </w:rPr>
        <w:t>ç</w:t>
      </w:r>
      <w:r w:rsidRPr="005E6210">
        <w:t xml:space="preserve">a ideia do que seja um </w:t>
      </w:r>
      <w:r w:rsidR="0024053F" w:rsidRPr="005E6210">
        <w:t>“</w:t>
      </w:r>
      <w:r w:rsidRPr="005E6210">
        <w:t>software</w:t>
      </w:r>
      <w:r w:rsidR="0024053F" w:rsidRPr="005E6210">
        <w:t>”</w:t>
      </w:r>
      <w:r w:rsidRPr="005E6210">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5E07CBFB" w:rsidR="00172DF6" w:rsidRPr="005E6210" w:rsidRDefault="00172DF6" w:rsidP="00172DF6">
      <w:r w:rsidRPr="005E6210">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hobby”, para seu próprio interesse e diversão. Contudo, o desenvolvimento de “software” é uma </w:t>
      </w:r>
      <w:r w:rsidRPr="005E6210">
        <w:lastRenderedPageBreak/>
        <w:t xml:space="preserve">actividade profissional, em que o “software” é desenvolvido para um propósito específico de negócio, para inclusão em outros dispositivos ou como produtos de “software” como </w:t>
      </w:r>
      <w:r w:rsidR="002A75CA" w:rsidRPr="005E6210">
        <w:t>SI</w:t>
      </w:r>
      <w:r w:rsidRPr="005E6210">
        <w:t>.</w:t>
      </w:r>
    </w:p>
    <w:p w14:paraId="692D4F76" w14:textId="77777777" w:rsidR="00172DF6" w:rsidRPr="005E6210" w:rsidRDefault="00172DF6" w:rsidP="00172DF6">
      <w:r w:rsidRPr="005E6210">
        <w:t>Ao utilizar um software, é possível que se identifiquem várias características relacionadas às vantagens e desvantagens quanto a implementação e uso do mesmo software.</w:t>
      </w:r>
    </w:p>
    <w:p w14:paraId="0A4E62AC" w14:textId="77777777" w:rsidR="00172DF6" w:rsidRPr="005E6210" w:rsidRDefault="00172DF6" w:rsidP="00172DF6">
      <w:r w:rsidRPr="005E6210">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5E6210" w:rsidRDefault="00E541A3" w:rsidP="00172DF6"/>
    <w:p w14:paraId="7C2C1D2C" w14:textId="766CE39D" w:rsidR="00172DF6" w:rsidRPr="005E6210" w:rsidRDefault="00172DF6" w:rsidP="00245A6C">
      <w:pPr>
        <w:pStyle w:val="Ttulo3"/>
        <w:numPr>
          <w:ilvl w:val="2"/>
          <w:numId w:val="9"/>
        </w:numPr>
      </w:pPr>
      <w:bookmarkStart w:id="104" w:name="_Toc130477498"/>
      <w:bookmarkStart w:id="105" w:name="_Toc145446831"/>
      <w:bookmarkStart w:id="106" w:name="_Toc145447395"/>
      <w:bookmarkStart w:id="107" w:name="_Toc146010335"/>
      <w:r w:rsidRPr="005E6210">
        <w:t>Vantagens</w:t>
      </w:r>
      <w:bookmarkEnd w:id="104"/>
      <w:bookmarkEnd w:id="105"/>
      <w:bookmarkEnd w:id="106"/>
      <w:bookmarkEnd w:id="107"/>
    </w:p>
    <w:p w14:paraId="43682622" w14:textId="77777777" w:rsidR="00172DF6" w:rsidRPr="005E6210" w:rsidRDefault="00172DF6" w:rsidP="00245A6C">
      <w:pPr>
        <w:pStyle w:val="PargrafodaLista"/>
        <w:numPr>
          <w:ilvl w:val="0"/>
          <w:numId w:val="10"/>
        </w:numPr>
        <w:rPr>
          <w:b/>
        </w:rPr>
      </w:pPr>
      <w:r w:rsidRPr="005E6210">
        <w:t>Acesso aos dados à qualquer hora por qualquer aparelho com acesso a internet;</w:t>
      </w:r>
    </w:p>
    <w:p w14:paraId="0D8BB7A7" w14:textId="77777777" w:rsidR="00172DF6" w:rsidRPr="005E6210" w:rsidRDefault="00172DF6" w:rsidP="00245A6C">
      <w:pPr>
        <w:pStyle w:val="PargrafodaLista"/>
        <w:numPr>
          <w:ilvl w:val="0"/>
          <w:numId w:val="10"/>
        </w:numPr>
        <w:rPr>
          <w:b/>
        </w:rPr>
      </w:pPr>
      <w:r w:rsidRPr="005E6210">
        <w:t>Rapidez e precisão na localização de documentos;</w:t>
      </w:r>
    </w:p>
    <w:p w14:paraId="44113837" w14:textId="77777777" w:rsidR="00172DF6" w:rsidRPr="005E6210" w:rsidRDefault="00172DF6" w:rsidP="00245A6C">
      <w:pPr>
        <w:pStyle w:val="PargrafodaLista"/>
        <w:numPr>
          <w:ilvl w:val="0"/>
          <w:numId w:val="10"/>
        </w:numPr>
        <w:rPr>
          <w:b/>
        </w:rPr>
      </w:pPr>
      <w:r w:rsidRPr="005E6210">
        <w:t>Aproveitamento do espaço físico;</w:t>
      </w:r>
    </w:p>
    <w:p w14:paraId="63A678CF" w14:textId="77777777" w:rsidR="00172DF6" w:rsidRPr="005E6210" w:rsidRDefault="00172DF6" w:rsidP="00245A6C">
      <w:pPr>
        <w:pStyle w:val="PargrafodaLista"/>
        <w:numPr>
          <w:ilvl w:val="0"/>
          <w:numId w:val="10"/>
        </w:numPr>
        <w:rPr>
          <w:b/>
        </w:rPr>
      </w:pPr>
      <w:r w:rsidRPr="005E6210">
        <w:t>Evita extravio ou falsificação de documentos;</w:t>
      </w:r>
    </w:p>
    <w:p w14:paraId="04758D72" w14:textId="77777777" w:rsidR="00172DF6" w:rsidRPr="005E6210" w:rsidRDefault="00172DF6" w:rsidP="00245A6C">
      <w:pPr>
        <w:pStyle w:val="PargrafodaLista"/>
        <w:numPr>
          <w:ilvl w:val="0"/>
          <w:numId w:val="10"/>
        </w:numPr>
        <w:rPr>
          <w:b/>
        </w:rPr>
      </w:pPr>
      <w:r w:rsidRPr="005E6210">
        <w:t>Optimização de recursos humanos e aumento de produtividade;</w:t>
      </w:r>
    </w:p>
    <w:p w14:paraId="2CC005A3" w14:textId="77777777" w:rsidR="00172DF6" w:rsidRPr="005E6210" w:rsidRDefault="00172DF6" w:rsidP="00245A6C">
      <w:pPr>
        <w:pStyle w:val="PargrafodaLista"/>
        <w:numPr>
          <w:ilvl w:val="0"/>
          <w:numId w:val="10"/>
        </w:numPr>
        <w:rPr>
          <w:b/>
        </w:rPr>
      </w:pPr>
      <w:r w:rsidRPr="005E6210">
        <w:t>Maior velocidade na implementação de mudanças nos processos;</w:t>
      </w:r>
    </w:p>
    <w:p w14:paraId="5DA51308" w14:textId="77777777" w:rsidR="00172DF6" w:rsidRPr="005E6210" w:rsidRDefault="00172DF6" w:rsidP="00245A6C">
      <w:pPr>
        <w:pStyle w:val="PargrafodaLista"/>
        <w:numPr>
          <w:ilvl w:val="0"/>
          <w:numId w:val="10"/>
        </w:numPr>
        <w:rPr>
          <w:b/>
        </w:rPr>
      </w:pPr>
      <w:r w:rsidRPr="005E6210">
        <w:t>Melhor relacionamento com o cliente (proporciona respostas precisas e instantâneas);</w:t>
      </w:r>
    </w:p>
    <w:p w14:paraId="20D80B6D" w14:textId="77777777" w:rsidR="00172DF6" w:rsidRPr="005E6210" w:rsidRDefault="00172DF6" w:rsidP="00245A6C">
      <w:pPr>
        <w:pStyle w:val="PargrafodaLista"/>
        <w:numPr>
          <w:ilvl w:val="0"/>
          <w:numId w:val="10"/>
        </w:numPr>
        <w:rPr>
          <w:b/>
        </w:rPr>
      </w:pPr>
      <w:r w:rsidRPr="005E6210">
        <w:t>A possibilidade de “Home Office”;</w:t>
      </w:r>
    </w:p>
    <w:p w14:paraId="1B3B0F32" w14:textId="77777777" w:rsidR="00172DF6" w:rsidRPr="005E6210" w:rsidRDefault="00172DF6" w:rsidP="00245A6C">
      <w:pPr>
        <w:pStyle w:val="PargrafodaLista"/>
        <w:numPr>
          <w:ilvl w:val="0"/>
          <w:numId w:val="10"/>
        </w:numPr>
        <w:rPr>
          <w:b/>
        </w:rPr>
      </w:pPr>
      <w:r w:rsidRPr="005E6210">
        <w:t>Ponto inicial para busca de qualidade total (certificação).</w:t>
      </w:r>
    </w:p>
    <w:p w14:paraId="43C2A64A" w14:textId="3FBEDE0D" w:rsidR="00172DF6" w:rsidRPr="005E6210" w:rsidRDefault="00172DF6" w:rsidP="00245A6C">
      <w:pPr>
        <w:pStyle w:val="Ttulo3"/>
        <w:numPr>
          <w:ilvl w:val="2"/>
          <w:numId w:val="9"/>
        </w:numPr>
      </w:pPr>
      <w:bookmarkStart w:id="108" w:name="_Toc130477499"/>
      <w:bookmarkStart w:id="109" w:name="_Toc145446832"/>
      <w:bookmarkStart w:id="110" w:name="_Toc145447396"/>
      <w:bookmarkStart w:id="111" w:name="_Toc146010336"/>
      <w:r w:rsidRPr="005E6210">
        <w:t>Desvantagens</w:t>
      </w:r>
      <w:bookmarkEnd w:id="108"/>
      <w:bookmarkEnd w:id="109"/>
      <w:bookmarkEnd w:id="110"/>
      <w:bookmarkEnd w:id="111"/>
    </w:p>
    <w:p w14:paraId="1D723668" w14:textId="77777777" w:rsidR="00172DF6" w:rsidRPr="005E6210" w:rsidRDefault="00172DF6" w:rsidP="00245A6C">
      <w:pPr>
        <w:pStyle w:val="PargrafodaLista"/>
        <w:numPr>
          <w:ilvl w:val="0"/>
          <w:numId w:val="11"/>
        </w:numPr>
      </w:pPr>
      <w:r w:rsidRPr="005E6210">
        <w:t>Custo de aquisição/implantação do “software”;</w:t>
      </w:r>
    </w:p>
    <w:p w14:paraId="419DFF3C" w14:textId="77777777" w:rsidR="00172DF6" w:rsidRPr="005E6210" w:rsidRDefault="00172DF6" w:rsidP="00245A6C">
      <w:pPr>
        <w:pStyle w:val="PargrafodaLista"/>
        <w:numPr>
          <w:ilvl w:val="0"/>
          <w:numId w:val="11"/>
        </w:numPr>
      </w:pPr>
      <w:r w:rsidRPr="005E6210">
        <w:t>Por ser totalmente “online”, necessita de uma rede de internet de qualidade;</w:t>
      </w:r>
    </w:p>
    <w:p w14:paraId="65557743" w14:textId="77777777" w:rsidR="00172DF6" w:rsidRPr="005E6210" w:rsidRDefault="00172DF6" w:rsidP="00245A6C">
      <w:pPr>
        <w:pStyle w:val="PargrafodaLista"/>
        <w:numPr>
          <w:ilvl w:val="0"/>
          <w:numId w:val="11"/>
        </w:numPr>
      </w:pPr>
      <w:r w:rsidRPr="005E6210">
        <w:t>Demanda de tempo para actualização de dados e padronização dos documentos;</w:t>
      </w:r>
    </w:p>
    <w:p w14:paraId="1ACD36B5" w14:textId="77777777" w:rsidR="00172DF6" w:rsidRPr="005E6210" w:rsidRDefault="00172DF6" w:rsidP="00245A6C">
      <w:pPr>
        <w:pStyle w:val="PargrafodaLista"/>
        <w:numPr>
          <w:ilvl w:val="0"/>
          <w:numId w:val="11"/>
        </w:numPr>
      </w:pPr>
      <w:r w:rsidRPr="005E6210">
        <w:t>Demanda de gestores responsáveis, qualificados e dispostos a trabalhar na padronização dos documentos;</w:t>
      </w:r>
    </w:p>
    <w:p w14:paraId="4DB890C6" w14:textId="77777777" w:rsidR="00172DF6" w:rsidRPr="005E6210" w:rsidRDefault="00172DF6" w:rsidP="00245A6C">
      <w:pPr>
        <w:pStyle w:val="PargrafodaLista"/>
        <w:numPr>
          <w:ilvl w:val="0"/>
          <w:numId w:val="11"/>
        </w:numPr>
      </w:pPr>
      <w:r w:rsidRPr="005E6210">
        <w:t>Aceitação do uso pelos funcionários.</w:t>
      </w:r>
    </w:p>
    <w:p w14:paraId="3C96DFA9" w14:textId="77777777" w:rsidR="00B6382A" w:rsidRPr="005E6210" w:rsidRDefault="00B6382A" w:rsidP="00B6382A"/>
    <w:p w14:paraId="030F272C" w14:textId="77777777" w:rsidR="00B6382A" w:rsidRPr="005E6210" w:rsidRDefault="00B6382A" w:rsidP="00245A6C">
      <w:pPr>
        <w:pStyle w:val="Ttulo2"/>
        <w:numPr>
          <w:ilvl w:val="1"/>
          <w:numId w:val="9"/>
        </w:numPr>
      </w:pPr>
      <w:bookmarkStart w:id="112" w:name="_Toc145446833"/>
      <w:bookmarkStart w:id="113" w:name="_Toc145447397"/>
      <w:bookmarkStart w:id="114" w:name="_Toc146010337"/>
      <w:r w:rsidRPr="005E6210">
        <w:t>School Bus Routing Problem</w:t>
      </w:r>
      <w:bookmarkEnd w:id="112"/>
      <w:bookmarkEnd w:id="113"/>
      <w:bookmarkEnd w:id="114"/>
    </w:p>
    <w:p w14:paraId="775E6F1D" w14:textId="6DB2E3A9" w:rsidR="00400321" w:rsidRPr="005E6210" w:rsidRDefault="00400321" w:rsidP="005025A7">
      <w:r w:rsidRPr="005E6210">
        <w:t xml:space="preserve">O </w:t>
      </w:r>
      <w:r w:rsidR="00483BFC" w:rsidRPr="005E6210">
        <w:t>SBRP</w:t>
      </w:r>
      <w:r w:rsidR="00366495" w:rsidRPr="005E6210">
        <w:t xml:space="preserve"> tem sido estudado continuamente desde a primeira publicação de Newton e Thomas (1969). Segundo Desrosiers J. (1981), o School Bus Routing Problem pode ser resolvido em quatro etapas:</w:t>
      </w:r>
    </w:p>
    <w:p w14:paraId="7CD9AB36" w14:textId="2DC255F4" w:rsidR="00366495" w:rsidRPr="005E6210" w:rsidRDefault="00366495" w:rsidP="00245A6C">
      <w:pPr>
        <w:pStyle w:val="PargrafodaLista"/>
        <w:numPr>
          <w:ilvl w:val="0"/>
          <w:numId w:val="12"/>
        </w:numPr>
        <w:rPr>
          <w:b/>
          <w:bCs/>
        </w:rPr>
      </w:pPr>
      <w:r w:rsidRPr="005E6210">
        <w:rPr>
          <w:b/>
          <w:bCs/>
        </w:rPr>
        <w:lastRenderedPageBreak/>
        <w:t xml:space="preserve">Preparação de dados: </w:t>
      </w:r>
      <w:r w:rsidRPr="005E6210">
        <w:t>os dados escolares cont</w:t>
      </w:r>
      <w:r w:rsidR="00BB0DB3">
        <w:t>é</w:t>
      </w:r>
      <w:r w:rsidRPr="005E6210">
        <w:t xml:space="preserve">m informações sobre localização de escolas, horários de </w:t>
      </w:r>
      <w:r w:rsidR="00772C5C" w:rsidRPr="005E6210">
        <w:t>início</w:t>
      </w:r>
      <w:r w:rsidRPr="005E6210">
        <w:t xml:space="preserve"> e t</w:t>
      </w:r>
      <w:r w:rsidR="00D64FC9">
        <w:t>é</w:t>
      </w:r>
      <w:r w:rsidRPr="005E6210">
        <w:t>rmino das aulas e o tempo máximo de viagem de um aluno no transporte;</w:t>
      </w:r>
    </w:p>
    <w:p w14:paraId="458A3B51" w14:textId="6C122F00" w:rsidR="00366495" w:rsidRPr="005E6210" w:rsidRDefault="00366495" w:rsidP="00245A6C">
      <w:pPr>
        <w:pStyle w:val="PargrafodaLista"/>
        <w:numPr>
          <w:ilvl w:val="0"/>
          <w:numId w:val="12"/>
        </w:numPr>
        <w:rPr>
          <w:b/>
          <w:bCs/>
        </w:rPr>
      </w:pPr>
      <w:r w:rsidRPr="005E6210">
        <w:rPr>
          <w:b/>
          <w:bCs/>
        </w:rPr>
        <w:t xml:space="preserve">Selecção de parada do transporte: </w:t>
      </w:r>
      <w:r w:rsidRPr="005E6210">
        <w:t xml:space="preserve"> a </w:t>
      </w:r>
      <w:r w:rsidR="00772C5C" w:rsidRPr="005E6210">
        <w:t>selecção</w:t>
      </w:r>
      <w:r w:rsidRPr="005E6210">
        <w:t xml:space="preserve"> de ponto de transporte busca selecionar um conjunto de pontos de transporte e atribuir alunos a essas paradas. Para escolas em áreas rurais, os alunos são geralmente recolhidos em suas casas. No entanto, em áreas urbanas, presume-se que os alunos caminhem at</w:t>
      </w:r>
      <w:r w:rsidR="00F059B8">
        <w:t>é</w:t>
      </w:r>
      <w:r w:rsidRPr="005E6210">
        <w:t xml:space="preserve"> ao ponto de recolha de suas casas e pegar um transporte na sua parada;</w:t>
      </w:r>
    </w:p>
    <w:p w14:paraId="63126046" w14:textId="77777777" w:rsidR="00366495" w:rsidRPr="005E6210" w:rsidRDefault="002231D3" w:rsidP="00245A6C">
      <w:pPr>
        <w:pStyle w:val="PargrafodaLista"/>
        <w:numPr>
          <w:ilvl w:val="0"/>
          <w:numId w:val="12"/>
        </w:numPr>
        <w:rPr>
          <w:b/>
          <w:bCs/>
        </w:rPr>
      </w:pPr>
      <w:r w:rsidRPr="005E6210">
        <w:rPr>
          <w:b/>
          <w:bCs/>
        </w:rPr>
        <w:t>Geração</w:t>
      </w:r>
      <w:r w:rsidR="00772C5C" w:rsidRPr="005E6210">
        <w:rPr>
          <w:b/>
          <w:bCs/>
        </w:rPr>
        <w:t xml:space="preserve"> de rota de transporte: </w:t>
      </w:r>
      <w:r w:rsidR="004C56A7" w:rsidRPr="005E6210">
        <w:t>na geração de rotas de transporte, são construídas as rotas escolares. Depois que as rotas da escola são geradas, heurísticas de melhoria podem ser aplicadas nas rotas;</w:t>
      </w:r>
    </w:p>
    <w:p w14:paraId="67F393C2" w14:textId="101F566C" w:rsidR="004C56A7" w:rsidRPr="0099728A" w:rsidRDefault="004C56A7" w:rsidP="00022D43">
      <w:pPr>
        <w:pStyle w:val="PargrafodaLista"/>
        <w:numPr>
          <w:ilvl w:val="0"/>
          <w:numId w:val="12"/>
        </w:numPr>
        <w:rPr>
          <w:b/>
          <w:bCs/>
        </w:rPr>
      </w:pPr>
      <w:r w:rsidRPr="0099728A">
        <w:rPr>
          <w:b/>
          <w:bCs/>
        </w:rPr>
        <w:t xml:space="preserve">Programação de rota: </w:t>
      </w:r>
      <w:r w:rsidRPr="005E6210">
        <w:t>a programação da rota especifica a hora exata de início e término de cada rota e forma uma cadeia de rotas que podem ser executadas sucessivamente pelo mesmo transporte.</w:t>
      </w:r>
    </w:p>
    <w:p w14:paraId="0678587D" w14:textId="77777777" w:rsidR="00400321" w:rsidRPr="005E6210" w:rsidRDefault="00400321" w:rsidP="00400321"/>
    <w:p w14:paraId="51E7732C" w14:textId="77777777" w:rsidR="00400321" w:rsidRPr="005E6210" w:rsidRDefault="00400321" w:rsidP="00400321"/>
    <w:p w14:paraId="373A4EEE" w14:textId="77777777" w:rsidR="00A15013" w:rsidRPr="005E6210" w:rsidRDefault="00A15013" w:rsidP="00A15013"/>
    <w:p w14:paraId="52F2C22C" w14:textId="77777777" w:rsidR="00A42FEC" w:rsidRPr="005E6210" w:rsidRDefault="00A42FEC" w:rsidP="00DB5A8F">
      <w:r w:rsidRPr="005E6210">
        <w:br w:type="page"/>
      </w:r>
    </w:p>
    <w:p w14:paraId="460FF74A" w14:textId="24D41B3A" w:rsidR="00A42FEC" w:rsidRPr="005E6210" w:rsidRDefault="006301E0" w:rsidP="00A42FEC">
      <w:r w:rsidRPr="005E6210">
        <w:rPr>
          <w:noProof/>
        </w:rPr>
        <w:lastRenderedPageBreak/>
        <mc:AlternateContent>
          <mc:Choice Requires="wps">
            <w:drawing>
              <wp:anchor distT="0" distB="0" distL="114300" distR="114300" simplePos="0" relativeHeight="251709440" behindDoc="0" locked="0" layoutInCell="1" allowOverlap="1" wp14:anchorId="3763CB02" wp14:editId="24672A72">
                <wp:simplePos x="0" y="0"/>
                <wp:positionH relativeFrom="column">
                  <wp:posOffset>5309870</wp:posOffset>
                </wp:positionH>
                <wp:positionV relativeFrom="paragraph">
                  <wp:posOffset>-7620</wp:posOffset>
                </wp:positionV>
                <wp:extent cx="800100" cy="783590"/>
                <wp:effectExtent l="0" t="0" r="0" b="0"/>
                <wp:wrapNone/>
                <wp:docPr id="39717210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D4231A9" w14:textId="77777777" w:rsidR="001C3C67" w:rsidRPr="005E6210" w:rsidRDefault="001C3C67" w:rsidP="00A42FEC">
                            <w:pPr>
                              <w:shd w:val="clear" w:color="auto" w:fill="AEAAAA" w:themeFill="background2" w:themeFillShade="BF"/>
                              <w:jc w:val="center"/>
                              <w:rPr>
                                <w:color w:val="FFFFFF"/>
                                <w:sz w:val="96"/>
                                <w:szCs w:val="144"/>
                              </w:rPr>
                            </w:pPr>
                            <w:r w:rsidRPr="005E6210">
                              <w:rPr>
                                <w:color w:val="FFFFFF"/>
                                <w:sz w:val="96"/>
                                <w:szCs w:val="144"/>
                              </w:rPr>
                              <w:t>3</w:t>
                            </w:r>
                          </w:p>
                          <w:p w14:paraId="2F77E242" w14:textId="77777777" w:rsidR="001C3C67" w:rsidRPr="005E6210"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3CB02" id="Caixa de texto 4" o:spid="_x0000_s1051"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5E6210" w:rsidRDefault="001C3C67" w:rsidP="00A42FEC">
                      <w:pPr>
                        <w:shd w:val="clear" w:color="auto" w:fill="AEAAAA" w:themeFill="background2" w:themeFillShade="BF"/>
                        <w:jc w:val="center"/>
                        <w:rPr>
                          <w:color w:val="FFFFFF"/>
                          <w:sz w:val="96"/>
                          <w:szCs w:val="144"/>
                        </w:rPr>
                      </w:pPr>
                      <w:r w:rsidRPr="005E6210">
                        <w:rPr>
                          <w:color w:val="FFFFFF"/>
                          <w:sz w:val="96"/>
                          <w:szCs w:val="144"/>
                        </w:rPr>
                        <w:t>3</w:t>
                      </w:r>
                    </w:p>
                    <w:p w14:paraId="2F77E242" w14:textId="77777777" w:rsidR="001C3C67" w:rsidRPr="005E6210" w:rsidRDefault="001C3C67" w:rsidP="00A42FEC">
                      <w:pPr>
                        <w:shd w:val="clear" w:color="auto" w:fill="AEAAAA" w:themeFill="background2" w:themeFillShade="BF"/>
                        <w:rPr>
                          <w:sz w:val="144"/>
                          <w:szCs w:val="144"/>
                        </w:rPr>
                      </w:pPr>
                    </w:p>
                  </w:txbxContent>
                </v:textbox>
              </v:shape>
            </w:pict>
          </mc:Fallback>
        </mc:AlternateContent>
      </w:r>
    </w:p>
    <w:p w14:paraId="6D8E9B89" w14:textId="77777777" w:rsidR="00A42FEC" w:rsidRPr="005E6210" w:rsidRDefault="00A42FEC" w:rsidP="00A42FEC"/>
    <w:p w14:paraId="12F1C5D1" w14:textId="77777777" w:rsidR="00A42FEC" w:rsidRPr="005E6210" w:rsidRDefault="00A42FEC" w:rsidP="00A42FEC"/>
    <w:p w14:paraId="603E9DE5" w14:textId="77777777" w:rsidR="007A2405" w:rsidRPr="005E6210" w:rsidRDefault="007A2405" w:rsidP="007A2405">
      <w:pPr>
        <w:pStyle w:val="Ttulo1"/>
        <w:jc w:val="right"/>
      </w:pPr>
      <w:bookmarkStart w:id="115" w:name="_Toc145446834"/>
      <w:bookmarkStart w:id="116" w:name="_Toc145447398"/>
      <w:bookmarkStart w:id="117" w:name="_Toc146010338"/>
      <w:r w:rsidRPr="005E6210">
        <w:t xml:space="preserve">Material e </w:t>
      </w:r>
      <w:r w:rsidR="00490356" w:rsidRPr="005E6210">
        <w:t>Método</w:t>
      </w:r>
      <w:bookmarkEnd w:id="115"/>
      <w:bookmarkEnd w:id="116"/>
      <w:bookmarkEnd w:id="117"/>
    </w:p>
    <w:p w14:paraId="5D3C3228" w14:textId="77777777" w:rsidR="00A42FEC" w:rsidRPr="005E6210" w:rsidRDefault="00A42FEC" w:rsidP="00A42FEC"/>
    <w:p w14:paraId="695D0BCF" w14:textId="77777777" w:rsidR="00B1528E" w:rsidRPr="005E6210" w:rsidRDefault="00791FA4" w:rsidP="00484B76">
      <w:pPr>
        <w:spacing w:before="240"/>
      </w:pPr>
      <w:bookmarkStart w:id="118" w:name="_Toc118271929"/>
      <w:bookmarkStart w:id="119" w:name="_Toc130291597"/>
      <w:r w:rsidRPr="005E6210">
        <w:t>Neste capítulo, são apresentados conceitos relevantes sobre o tema para melhor entendimento do que é pretendido para solução do problema em causa, apresento evidências estudadas anteriormente, que vão ajudar a dar progresso ao que é pretendido como solução deste problema.</w:t>
      </w:r>
      <w:bookmarkEnd w:id="118"/>
      <w:bookmarkEnd w:id="119"/>
    </w:p>
    <w:p w14:paraId="319AF7E4" w14:textId="77777777" w:rsidR="00B1528E" w:rsidRPr="005E6210" w:rsidRDefault="00727FA1" w:rsidP="00245A6C">
      <w:pPr>
        <w:pStyle w:val="Ttulo2"/>
        <w:numPr>
          <w:ilvl w:val="1"/>
          <w:numId w:val="2"/>
        </w:numPr>
        <w:spacing w:before="240"/>
      </w:pPr>
      <w:bookmarkStart w:id="120" w:name="_Toc145446835"/>
      <w:bookmarkStart w:id="121" w:name="_Toc145447399"/>
      <w:bookmarkStart w:id="122" w:name="_Toc146010339"/>
      <w:r w:rsidRPr="005E6210">
        <w:t>Metodologia de Pesquisa</w:t>
      </w:r>
      <w:bookmarkEnd w:id="120"/>
      <w:bookmarkEnd w:id="121"/>
      <w:bookmarkEnd w:id="122"/>
    </w:p>
    <w:p w14:paraId="2124AAB0" w14:textId="041E7C37" w:rsidR="009B727E" w:rsidRPr="005E6210" w:rsidRDefault="00BB2254" w:rsidP="009B727E">
      <w:r w:rsidRPr="005E6210">
        <w:t>M</w:t>
      </w:r>
      <w:r w:rsidR="009B727E" w:rsidRPr="005E6210">
        <w:t>inayo (2001) define metodologia como o caminho para o pensamento e a pr</w:t>
      </w:r>
      <w:r w:rsidR="00343BEF" w:rsidRPr="005E6210">
        <w:t>á</w:t>
      </w:r>
      <w:r w:rsidR="009B727E" w:rsidRPr="005E6210">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5E6210" w:rsidRDefault="009B727E" w:rsidP="009B727E">
      <w:r w:rsidRPr="005E6210">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37C177C0" w14:textId="77777777" w:rsidR="00B37527" w:rsidRPr="005E6210" w:rsidRDefault="00B37527" w:rsidP="009B727E"/>
    <w:p w14:paraId="141BD92B" w14:textId="77777777" w:rsidR="00B37527" w:rsidRPr="005E6210" w:rsidRDefault="00B37527" w:rsidP="00245A6C">
      <w:pPr>
        <w:pStyle w:val="Ttulo2"/>
        <w:numPr>
          <w:ilvl w:val="1"/>
          <w:numId w:val="14"/>
        </w:numPr>
      </w:pPr>
      <w:bookmarkStart w:id="123" w:name="_Toc145446836"/>
      <w:bookmarkStart w:id="124" w:name="_Toc145447400"/>
      <w:bookmarkStart w:id="125" w:name="_Toc146010340"/>
      <w:r w:rsidRPr="005E6210">
        <w:t>Técnicas de Recolha de Dados</w:t>
      </w:r>
      <w:bookmarkEnd w:id="123"/>
      <w:bookmarkEnd w:id="124"/>
      <w:bookmarkEnd w:id="125"/>
    </w:p>
    <w:p w14:paraId="0B6706FD" w14:textId="77777777" w:rsidR="00B37527" w:rsidRPr="005E6210" w:rsidRDefault="00B37527" w:rsidP="00B37527">
      <w:r w:rsidRPr="005E6210">
        <w:t>Segundo (Gerhardt e Silveira, 2009), a recolha de dados é a busca por informações para a elucidação do fenómeno ou facto que o pesquisador quer desvendar.</w:t>
      </w:r>
    </w:p>
    <w:p w14:paraId="0A83CC83" w14:textId="77777777" w:rsidR="00B37527" w:rsidRPr="005E6210" w:rsidRDefault="00B37527" w:rsidP="00B37527">
      <w:r w:rsidRPr="005E6210">
        <w:t xml:space="preserve">Para alcançar os objectivos estabelecidos no presente trabalho foram usadas </w:t>
      </w:r>
      <w:r w:rsidR="009845C3" w:rsidRPr="005E6210">
        <w:t>três</w:t>
      </w:r>
      <w:r w:rsidRPr="005E6210">
        <w:t xml:space="preserve"> (</w:t>
      </w:r>
      <w:r w:rsidR="009845C3" w:rsidRPr="005E6210">
        <w:t>3</w:t>
      </w:r>
      <w:r w:rsidRPr="005E6210">
        <w:t>) técnicas de recolha de dados nomeadamente: pesquisa bibliográfica, pesquisa documental</w:t>
      </w:r>
      <w:r w:rsidR="00072D04" w:rsidRPr="005E6210">
        <w:t xml:space="preserve"> e</w:t>
      </w:r>
      <w:r w:rsidRPr="005E6210">
        <w:t xml:space="preserve"> entrevista.</w:t>
      </w:r>
    </w:p>
    <w:p w14:paraId="7D4984B2" w14:textId="77777777" w:rsidR="00EF478A" w:rsidRPr="005E6210" w:rsidRDefault="00EF478A" w:rsidP="00B37527"/>
    <w:p w14:paraId="087488F8" w14:textId="77777777" w:rsidR="007161D8" w:rsidRPr="005E6210" w:rsidRDefault="007161D8" w:rsidP="00245A6C">
      <w:pPr>
        <w:pStyle w:val="Ttulo3"/>
        <w:numPr>
          <w:ilvl w:val="2"/>
          <w:numId w:val="14"/>
        </w:numPr>
      </w:pPr>
      <w:bookmarkStart w:id="126" w:name="_Toc145446837"/>
      <w:bookmarkStart w:id="127" w:name="_Toc145447401"/>
      <w:bookmarkStart w:id="128" w:name="_Toc146010341"/>
      <w:r w:rsidRPr="005E6210">
        <w:t>Pesquisa Bibliográfica</w:t>
      </w:r>
      <w:bookmarkEnd w:id="126"/>
      <w:bookmarkEnd w:id="127"/>
      <w:bookmarkEnd w:id="128"/>
    </w:p>
    <w:p w14:paraId="79B73F92" w14:textId="77777777" w:rsidR="000E31E8" w:rsidRPr="005E6210" w:rsidRDefault="000E31E8" w:rsidP="000E31E8">
      <w:r w:rsidRPr="005E6210">
        <w:t>A pesquisa bibliográfica é o passo inicial na con</w:t>
      </w:r>
      <w:r w:rsidR="00AC3B51" w:rsidRPr="005E6210">
        <w:t>s</w:t>
      </w:r>
      <w:r w:rsidRPr="005E6210">
        <w:t>tr</w:t>
      </w:r>
      <w:r w:rsidR="00AC3B51" w:rsidRPr="005E6210">
        <w:t>u</w:t>
      </w:r>
      <w:r w:rsidRPr="005E6210">
        <w:t xml:space="preserve">ção efectiva do processo de investigação, após a escolha de um assunto é necessário fazer uma revisão bibliográfica do tema apontado. Essa pesquisa </w:t>
      </w:r>
      <w:r w:rsidRPr="005E6210">
        <w:lastRenderedPageBreak/>
        <w:t>auxilia na escolha em um método mais apropriado, assim como um conhecimento das variáveis e na autenticidade da pesquisa, (Alyrio, 2009).</w:t>
      </w:r>
    </w:p>
    <w:p w14:paraId="060ECE10" w14:textId="77777777" w:rsidR="000E31E8" w:rsidRPr="005E6210" w:rsidRDefault="000E31E8" w:rsidP="000E31E8">
      <w:r w:rsidRPr="005E6210">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5E6210" w:rsidRDefault="00D76C78" w:rsidP="000E31E8"/>
    <w:p w14:paraId="0C9E56FA" w14:textId="77777777" w:rsidR="00D76C78" w:rsidRPr="005E6210" w:rsidRDefault="00D76C78" w:rsidP="00245A6C">
      <w:pPr>
        <w:pStyle w:val="Ttulo3"/>
        <w:numPr>
          <w:ilvl w:val="2"/>
          <w:numId w:val="14"/>
        </w:numPr>
      </w:pPr>
      <w:bookmarkStart w:id="129" w:name="_Toc145446838"/>
      <w:bookmarkStart w:id="130" w:name="_Toc145447402"/>
      <w:bookmarkStart w:id="131" w:name="_Toc146010342"/>
      <w:r w:rsidRPr="005E6210">
        <w:t>Pesquisa Documental</w:t>
      </w:r>
      <w:bookmarkEnd w:id="129"/>
      <w:bookmarkEnd w:id="130"/>
      <w:bookmarkEnd w:id="131"/>
    </w:p>
    <w:p w14:paraId="317B5F28" w14:textId="77777777" w:rsidR="00D76C78" w:rsidRPr="005E6210" w:rsidRDefault="00FD0987" w:rsidP="00D140D3">
      <w:pPr>
        <w:rPr>
          <w:rFonts w:cs="Times New Roman"/>
        </w:rPr>
      </w:pPr>
      <w:r w:rsidRPr="005E6210">
        <w:t xml:space="preserve">De acordo com </w:t>
      </w:r>
      <w:r w:rsidRPr="005E6210">
        <w:rPr>
          <w:rFonts w:cs="Times New Roman"/>
        </w:rPr>
        <w:t xml:space="preserve">(Gil, 2008), </w:t>
      </w:r>
      <w:r w:rsidR="00C42381" w:rsidRPr="005E6210">
        <w:t>a</w:t>
      </w:r>
      <w:r w:rsidR="00D76C78" w:rsidRPr="005E6210">
        <w:t xml:space="preserve"> </w:t>
      </w:r>
      <w:r w:rsidR="00D76C78" w:rsidRPr="005E6210">
        <w:rPr>
          <w:rFonts w:cs="Times New Roman"/>
        </w:rPr>
        <w:t xml:space="preserve">pesquisa documental assemelha-se muito à pesquisa </w:t>
      </w:r>
      <w:r w:rsidR="00D140D3" w:rsidRPr="005E6210">
        <w:rPr>
          <w:rFonts w:cs="Times New Roman"/>
        </w:rPr>
        <w:t>bibliográfica</w:t>
      </w:r>
      <w:r w:rsidR="00D76C78" w:rsidRPr="005E6210">
        <w:rPr>
          <w:rFonts w:cs="Times New Roman"/>
        </w:rPr>
        <w:t xml:space="preserve">. A única </w:t>
      </w:r>
      <w:r w:rsidR="00D140D3" w:rsidRPr="005E6210">
        <w:rPr>
          <w:rFonts w:cs="Times New Roman"/>
        </w:rPr>
        <w:t>diferença</w:t>
      </w:r>
      <w:r w:rsidR="00D76C78" w:rsidRPr="005E6210">
        <w:rPr>
          <w:rFonts w:cs="Times New Roman"/>
        </w:rPr>
        <w:t xml:space="preserve"> entre ambas está na natureza das fontes. Enquanto a pesquisa </w:t>
      </w:r>
      <w:r w:rsidR="00D140D3" w:rsidRPr="005E6210">
        <w:rPr>
          <w:rFonts w:cs="Times New Roman"/>
        </w:rPr>
        <w:t>bibliográfica</w:t>
      </w:r>
      <w:r w:rsidR="00D76C78" w:rsidRPr="005E6210">
        <w:rPr>
          <w:rFonts w:cs="Times New Roman"/>
        </w:rPr>
        <w:t xml:space="preserve"> se utiliza fundamentalmente das </w:t>
      </w:r>
      <w:r w:rsidR="00D140D3" w:rsidRPr="005E6210">
        <w:rPr>
          <w:rFonts w:cs="Times New Roman"/>
        </w:rPr>
        <w:t>contribuições</w:t>
      </w:r>
      <w:r w:rsidR="00D76C78" w:rsidRPr="005E6210">
        <w:rPr>
          <w:rFonts w:cs="Times New Roman"/>
        </w:rPr>
        <w:t xml:space="preserve"> dos diversos autores sobre determinado assunto, a pesquisa documental vale-se de materiais que não receberam ainda um tratamento </w:t>
      </w:r>
      <w:r w:rsidRPr="005E6210">
        <w:rPr>
          <w:rFonts w:cs="Times New Roman"/>
        </w:rPr>
        <w:t>analítico</w:t>
      </w:r>
      <w:r w:rsidR="00D76C78" w:rsidRPr="005E6210">
        <w:rPr>
          <w:rFonts w:cs="Times New Roman"/>
        </w:rPr>
        <w:t>, ou que ainda podem ser reelaborados de acordo com os objectivos da pesquisa</w:t>
      </w:r>
      <w:r w:rsidRPr="005E6210">
        <w:rPr>
          <w:rFonts w:cs="Times New Roman"/>
        </w:rPr>
        <w:t>.</w:t>
      </w:r>
    </w:p>
    <w:p w14:paraId="64FE588F" w14:textId="77777777" w:rsidR="00B93805" w:rsidRPr="005E6210" w:rsidRDefault="00B93805" w:rsidP="00D140D3">
      <w:pPr>
        <w:rPr>
          <w:rFonts w:cs="Times New Roman"/>
        </w:rPr>
      </w:pPr>
    </w:p>
    <w:p w14:paraId="0C985209" w14:textId="77777777" w:rsidR="00B93805" w:rsidRPr="005E6210" w:rsidRDefault="00B93805" w:rsidP="00245A6C">
      <w:pPr>
        <w:pStyle w:val="Ttulo3"/>
        <w:numPr>
          <w:ilvl w:val="2"/>
          <w:numId w:val="14"/>
        </w:numPr>
      </w:pPr>
      <w:bookmarkStart w:id="132" w:name="_Toc145446839"/>
      <w:bookmarkStart w:id="133" w:name="_Toc145447403"/>
      <w:bookmarkStart w:id="134" w:name="_Toc146010343"/>
      <w:r w:rsidRPr="005E6210">
        <w:t>Entrevista</w:t>
      </w:r>
      <w:bookmarkEnd w:id="132"/>
      <w:bookmarkEnd w:id="133"/>
      <w:bookmarkEnd w:id="134"/>
    </w:p>
    <w:p w14:paraId="4A8FEA9A" w14:textId="77777777" w:rsidR="00BC595E" w:rsidRPr="005E6210" w:rsidRDefault="00BC595E" w:rsidP="00FB0131">
      <w:r w:rsidRPr="005E6210">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5E6210">
        <w:t>ó</w:t>
      </w:r>
      <w:r w:rsidRPr="005E6210">
        <w:t>stico ou no tratamento de um problema social.</w:t>
      </w:r>
    </w:p>
    <w:p w14:paraId="0E27ECCA" w14:textId="77777777" w:rsidR="00BC595E" w:rsidRPr="005E6210" w:rsidRDefault="00DF1E32" w:rsidP="00FB0131">
      <w:pPr>
        <w:rPr>
          <w:rFonts w:cs="Times New Roman"/>
        </w:rPr>
      </w:pPr>
      <w:r w:rsidRPr="005E6210">
        <w:t>Para</w:t>
      </w:r>
      <w:r w:rsidR="00ED09EC" w:rsidRPr="005E6210">
        <w:t xml:space="preserve"> </w:t>
      </w:r>
      <w:r w:rsidR="00BC595E" w:rsidRPr="005E6210">
        <w:t>Haguette (1997), define a entrevista como sendo um processo de interacção social entre duas pessoas na qual uma delas, o entrevistador, tem como objectivo a obtenção de informações por parte do outro, o entrevistado. De acordo com</w:t>
      </w:r>
      <w:r w:rsidR="00BC595E" w:rsidRPr="005E6210">
        <w:rPr>
          <w:rFonts w:cs="Times New Roman"/>
        </w:rPr>
        <w:t xml:space="preserve"> (Fonseca, 2002), entrevista é uma técnica utilizada para obter informações contidas nas falas de objectos de pesquisa. Podemos classificar as entrevistas quanto ao método utilizado e quanto ao número de participantes.</w:t>
      </w:r>
    </w:p>
    <w:p w14:paraId="2CB3C8DE" w14:textId="77777777" w:rsidR="00024DE3" w:rsidRPr="005E6210" w:rsidRDefault="00C75EFF" w:rsidP="00072D04">
      <w:r w:rsidRPr="005E6210">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5E6210">
        <w:t xml:space="preserve"> As entrevistas foram semi-estruturadas, visto que, este tipo de entrevista permite o entrevistado a falar livremente sobre assunto, mas, quando este se desvia do assunto é importante traze-lo de volta ao foco da entrevista.</w:t>
      </w:r>
    </w:p>
    <w:p w14:paraId="082DAB11" w14:textId="77777777" w:rsidR="005A2DAD" w:rsidRPr="005E6210" w:rsidRDefault="005A2DAD" w:rsidP="005A2DAD"/>
    <w:p w14:paraId="5B086A6A" w14:textId="77777777" w:rsidR="00C53CDC" w:rsidRPr="005E6210" w:rsidRDefault="001763BD" w:rsidP="00245A6C">
      <w:pPr>
        <w:pStyle w:val="Ttulo2"/>
        <w:numPr>
          <w:ilvl w:val="1"/>
          <w:numId w:val="14"/>
        </w:numPr>
      </w:pPr>
      <w:bookmarkStart w:id="135" w:name="_Toc145446840"/>
      <w:bookmarkStart w:id="136" w:name="_Toc145447404"/>
      <w:bookmarkStart w:id="137" w:name="_Toc146010344"/>
      <w:r w:rsidRPr="005E6210">
        <w:lastRenderedPageBreak/>
        <w:t>Modelação do Sistema</w:t>
      </w:r>
      <w:bookmarkEnd w:id="135"/>
      <w:bookmarkEnd w:id="136"/>
      <w:bookmarkEnd w:id="137"/>
    </w:p>
    <w:p w14:paraId="6CE74A09" w14:textId="77777777" w:rsidR="00A77CF5" w:rsidRPr="005E6210" w:rsidRDefault="00A77CF5" w:rsidP="00245A6C">
      <w:pPr>
        <w:pStyle w:val="Ttulo3"/>
        <w:numPr>
          <w:ilvl w:val="2"/>
          <w:numId w:val="14"/>
        </w:numPr>
      </w:pPr>
      <w:bookmarkStart w:id="138" w:name="_Toc145446841"/>
      <w:bookmarkStart w:id="139" w:name="_Toc145447405"/>
      <w:bookmarkStart w:id="140" w:name="_Toc146010345"/>
      <w:r w:rsidRPr="005E6210">
        <w:t>Ferramentas de Modelação</w:t>
      </w:r>
      <w:bookmarkEnd w:id="138"/>
      <w:bookmarkEnd w:id="139"/>
      <w:bookmarkEnd w:id="140"/>
    </w:p>
    <w:p w14:paraId="001019D5" w14:textId="77777777" w:rsidR="00BA5515" w:rsidRPr="005E6210" w:rsidRDefault="00BA5515" w:rsidP="00BA5515">
      <w:bookmarkStart w:id="141" w:name="_Toc117960558"/>
      <w:r w:rsidRPr="005E6210">
        <w:t>UML (Linguagem de Modelação Unificada) é uma linguagem de modelação que serve para a realização de uma padronização no desenvolvimento de um “software”</w:t>
      </w:r>
      <w:r w:rsidR="00513192" w:rsidRPr="005E6210">
        <w:rPr>
          <w:iCs/>
        </w:rPr>
        <w:t>.</w:t>
      </w:r>
      <w:r w:rsidRPr="005E6210">
        <w:t xml:space="preserve"> Sendo assim, ela proveu a elaboração e visualização de elementos existentes no desenvolvimento do “software</w:t>
      </w:r>
      <w:r w:rsidRPr="005E6210">
        <w:rPr>
          <w:i/>
        </w:rPr>
        <w:t>”</w:t>
      </w:r>
      <w:r w:rsidRPr="005E6210">
        <w:t>.</w:t>
      </w:r>
      <w:bookmarkEnd w:id="141"/>
      <w:r w:rsidRPr="005E6210">
        <w:t xml:space="preserve"> </w:t>
      </w:r>
      <w:r w:rsidR="009D01BF" w:rsidRPr="005E6210">
        <w:t>Segundo</w:t>
      </w:r>
      <w:r w:rsidRPr="005E6210">
        <w:t xml:space="preserve"> (Ventura, 2019), a UML é uma linguagem de notação (um jeito de escrever, ilustrar, comunicar) para uso em projectos de sistemas. </w:t>
      </w:r>
      <w:r w:rsidR="00800E07" w:rsidRPr="005E6210">
        <w:t>Diz ainda que e</w:t>
      </w:r>
      <w:r w:rsidRPr="005E6210">
        <w:t>sta linguagem é expressa através de diagramas, cada diagrama é composto por elementos (formas gráficas usadas para os desenhos) que possuem relação entre si.</w:t>
      </w:r>
    </w:p>
    <w:p w14:paraId="04BBBCDA" w14:textId="4A5E5275" w:rsidR="00BA5515" w:rsidRPr="005E6210" w:rsidRDefault="00BA5515" w:rsidP="00BA5515">
      <w:r w:rsidRPr="005E6210">
        <w:t>Para a modelação do projecto, foi seleccionada a ferramenta UML Astah. E</w:t>
      </w:r>
      <w:r w:rsidR="00D346FF" w:rsidRPr="005E6210">
        <w:t>sta ferramenta de modelação</w:t>
      </w:r>
      <w:r w:rsidRPr="005E6210">
        <w:t xml:space="preserve"> permite criar diagramas UML que servem para a elaboração da estrutura do projecto de “software”</w:t>
      </w:r>
      <w:r w:rsidR="00867740" w:rsidRPr="005E6210">
        <w:t xml:space="preserve"> desejada</w:t>
      </w:r>
      <w:r w:rsidRPr="005E6210">
        <w:t>.</w:t>
      </w:r>
    </w:p>
    <w:p w14:paraId="31489AB7" w14:textId="77777777" w:rsidR="00B37527" w:rsidRPr="005E6210" w:rsidRDefault="00B37527" w:rsidP="009B727E"/>
    <w:p w14:paraId="4964235C" w14:textId="77777777" w:rsidR="00413E16" w:rsidRPr="005E6210" w:rsidRDefault="00413E16" w:rsidP="00245A6C">
      <w:pPr>
        <w:pStyle w:val="Ttulo2"/>
        <w:numPr>
          <w:ilvl w:val="1"/>
          <w:numId w:val="14"/>
        </w:numPr>
      </w:pPr>
      <w:bookmarkStart w:id="142" w:name="_Toc145446842"/>
      <w:bookmarkStart w:id="143" w:name="_Toc145447406"/>
      <w:bookmarkStart w:id="144" w:name="_Toc146010346"/>
      <w:r w:rsidRPr="005E6210">
        <w:t>Desenvolvimento do Sistema Proposto</w:t>
      </w:r>
      <w:bookmarkEnd w:id="142"/>
      <w:bookmarkEnd w:id="143"/>
      <w:bookmarkEnd w:id="144"/>
    </w:p>
    <w:p w14:paraId="21AD4FA0" w14:textId="77777777" w:rsidR="00413E16" w:rsidRPr="005E6210" w:rsidRDefault="008C735C" w:rsidP="00245A6C">
      <w:pPr>
        <w:pStyle w:val="Ttulo3"/>
        <w:numPr>
          <w:ilvl w:val="2"/>
          <w:numId w:val="14"/>
        </w:numPr>
      </w:pPr>
      <w:bookmarkStart w:id="145" w:name="_Toc145446843"/>
      <w:bookmarkStart w:id="146" w:name="_Toc145447407"/>
      <w:bookmarkStart w:id="147" w:name="_Toc146010347"/>
      <w:r w:rsidRPr="005E6210">
        <w:t>Metodologia de Desenvolvimento</w:t>
      </w:r>
      <w:bookmarkEnd w:id="145"/>
      <w:bookmarkEnd w:id="146"/>
      <w:bookmarkEnd w:id="147"/>
    </w:p>
    <w:p w14:paraId="10D46061" w14:textId="77777777" w:rsidR="00642477" w:rsidRPr="005E6210" w:rsidRDefault="004842F7" w:rsidP="00546C5A">
      <w:r w:rsidRPr="005E6210">
        <w:t xml:space="preserve">Para o desenvolvimento do sistema, a metodologia de desenvolvimento escolhida foi a Scrum, </w:t>
      </w:r>
      <w:r w:rsidR="00CC09E0" w:rsidRPr="005E6210">
        <w:t>por ser</w:t>
      </w:r>
      <w:r w:rsidR="002574D6" w:rsidRPr="005E6210">
        <w:t xml:space="preserve"> </w:t>
      </w:r>
      <w:r w:rsidR="00F2572D" w:rsidRPr="005E6210">
        <w:t>uma metodologia ágil de desenvolvimento de software que se concentra na entrega interativa e incremental de produtos.</w:t>
      </w:r>
      <w:r w:rsidR="00CC09E0" w:rsidRPr="005E6210">
        <w:t xml:space="preserve"> De acordo com Schwaber &amp; Sutherland (2</w:t>
      </w:r>
      <w:r w:rsidR="00BA56C9" w:rsidRPr="005E6210">
        <w:t>020</w:t>
      </w:r>
      <w:r w:rsidR="00CC09E0" w:rsidRPr="005E6210">
        <w:t>)</w:t>
      </w:r>
      <w:r w:rsidR="005705CE" w:rsidRPr="005E6210">
        <w:t>, Scrum é uma estrutura leve que ajuda as pessoas, equipes e organizações a gerar valores através de soluções adaptativas para problemas complexos</w:t>
      </w:r>
      <w:r w:rsidR="00546C5A" w:rsidRPr="005E6210">
        <w:t>.</w:t>
      </w:r>
    </w:p>
    <w:p w14:paraId="3E822601" w14:textId="61B669C5" w:rsidR="008949CD" w:rsidRPr="005E6210" w:rsidRDefault="008949CD" w:rsidP="00546C5A">
      <w:r w:rsidRPr="005E6210">
        <w:t xml:space="preserve">Os autores continuaram dizendo, o Scrum emprega uma abordagem iterativa e incremental para optimizar a previsibilidade e para controlar o risco. O Scrum baseia-se no pensamento </w:t>
      </w:r>
      <w:r w:rsidR="001D3F61" w:rsidRPr="005E6210">
        <w:t>“</w:t>
      </w:r>
      <w:r w:rsidRPr="005E6210">
        <w:t>lean</w:t>
      </w:r>
      <w:r w:rsidR="001D3F61" w:rsidRPr="005E6210">
        <w:t>”</w:t>
      </w:r>
      <w:r w:rsidRPr="005E6210">
        <w:t>, pois</w:t>
      </w:r>
      <w:r w:rsidR="001D3F61" w:rsidRPr="005E6210">
        <w:t xml:space="preserve"> </w:t>
      </w:r>
      <w:r w:rsidRPr="005E6210">
        <w:t>este pensamento reduz o desperdício e concentra-se no essencial.</w:t>
      </w:r>
    </w:p>
    <w:p w14:paraId="21F8DA1E" w14:textId="77777777" w:rsidR="005B3FE6" w:rsidRPr="005E6210" w:rsidRDefault="005B3FE6" w:rsidP="00642477"/>
    <w:p w14:paraId="62D47DFF" w14:textId="77777777" w:rsidR="008C735C" w:rsidRPr="005E6210" w:rsidRDefault="00F6254C" w:rsidP="00245A6C">
      <w:pPr>
        <w:pStyle w:val="Ttulo3"/>
        <w:numPr>
          <w:ilvl w:val="2"/>
          <w:numId w:val="14"/>
        </w:numPr>
      </w:pPr>
      <w:bookmarkStart w:id="148" w:name="_Toc145446844"/>
      <w:bookmarkStart w:id="149" w:name="_Toc145447408"/>
      <w:bookmarkStart w:id="150" w:name="_Toc146010348"/>
      <w:r w:rsidRPr="005E6210">
        <w:t>Ferramentas</w:t>
      </w:r>
      <w:bookmarkEnd w:id="148"/>
      <w:bookmarkEnd w:id="149"/>
      <w:bookmarkEnd w:id="150"/>
    </w:p>
    <w:p w14:paraId="5263B2DB" w14:textId="22EC3A77" w:rsidR="00546C5A" w:rsidRPr="005E6210" w:rsidRDefault="006F58D6" w:rsidP="00642477">
      <w:r w:rsidRPr="005E6210">
        <w:t xml:space="preserve">Para o alcance do sucesso no desenvolvimento de um sistema, é importante saber fazer uma selecção de ferramentas que serão usadas durante o todo o processo, isso vai permitir que o objectivo final seja conquistado. São essas ferramentas, Linguagens de Programação, “Frameworks”, Ambientes de Desenvolvimento Integrados (IDE), Sistemas de Gestão de Base de Dados (SGBD) e </w:t>
      </w:r>
      <w:r w:rsidR="00822990" w:rsidRPr="005E6210">
        <w:t>Editores de texto</w:t>
      </w:r>
      <w:r w:rsidRPr="005E6210">
        <w:t>.</w:t>
      </w:r>
    </w:p>
    <w:p w14:paraId="55D156D2" w14:textId="77777777" w:rsidR="004802E6" w:rsidRPr="005E6210" w:rsidRDefault="004802E6" w:rsidP="00642477"/>
    <w:p w14:paraId="5AFC9945" w14:textId="77777777" w:rsidR="00FD6F02" w:rsidRPr="005E6210" w:rsidRDefault="00FD6F02" w:rsidP="00245A6C">
      <w:pPr>
        <w:pStyle w:val="Ttulo3"/>
        <w:numPr>
          <w:ilvl w:val="2"/>
          <w:numId w:val="14"/>
        </w:numPr>
      </w:pPr>
      <w:bookmarkStart w:id="151" w:name="_Toc145446845"/>
      <w:bookmarkStart w:id="152" w:name="_Toc145447409"/>
      <w:bookmarkStart w:id="153" w:name="_Toc146010349"/>
      <w:r w:rsidRPr="005E6210">
        <w:lastRenderedPageBreak/>
        <w:t>Plataforma</w:t>
      </w:r>
      <w:bookmarkEnd w:id="151"/>
      <w:bookmarkEnd w:id="152"/>
      <w:bookmarkEnd w:id="153"/>
    </w:p>
    <w:p w14:paraId="2790C3E2" w14:textId="77777777" w:rsidR="00E17541" w:rsidRPr="005E6210" w:rsidRDefault="00344C62" w:rsidP="00595EF3">
      <w:r w:rsidRPr="005E6210">
        <w:t>De acordo com Cronapp (2021), u</w:t>
      </w:r>
      <w:r w:rsidR="00E17541" w:rsidRPr="005E6210">
        <w:t>ma plataforma de programação é uma ferramenta composta de funcionalidades que permitem o desenvolvimento de aplicações “desktop”, “web” e “mobile”.</w:t>
      </w:r>
    </w:p>
    <w:p w14:paraId="77B78A71" w14:textId="77777777" w:rsidR="00E17541" w:rsidRPr="005E6210" w:rsidRDefault="00E17541" w:rsidP="00595EF3">
      <w:r w:rsidRPr="005E6210">
        <w:t xml:space="preserve">Para </w:t>
      </w:r>
      <w:r w:rsidR="009B2942" w:rsidRPr="005E6210">
        <w:t>o alcance do objectivo deste trabalho</w:t>
      </w:r>
      <w:r w:rsidRPr="005E6210">
        <w:t xml:space="preserve">, a plataforma escolhida foi a “web”, pois, ela é muito mais abrangente em relação à acessibilidade. Plataforma </w:t>
      </w:r>
      <w:r w:rsidR="008F095D" w:rsidRPr="005E6210">
        <w:t>“</w:t>
      </w:r>
      <w:r w:rsidRPr="005E6210">
        <w:t>web</w:t>
      </w:r>
      <w:r w:rsidR="008F095D" w:rsidRPr="005E6210">
        <w:t>”</w:t>
      </w:r>
      <w:r w:rsidRPr="005E6210">
        <w:t xml:space="preserve"> é um ambiente </w:t>
      </w:r>
      <w:r w:rsidR="00171C95" w:rsidRPr="005E6210">
        <w:t>“</w:t>
      </w:r>
      <w:r w:rsidRPr="005E6210">
        <w:t>online</w:t>
      </w:r>
      <w:r w:rsidR="00171C95" w:rsidRPr="005E6210">
        <w:t>”</w:t>
      </w:r>
      <w:r w:rsidRPr="005E6210">
        <w:t xml:space="preserve">, permitindo assim que seja possível aceder ao “site” de qualquer </w:t>
      </w:r>
      <w:r w:rsidR="00435699" w:rsidRPr="005E6210">
        <w:t>ponto do mundo</w:t>
      </w:r>
      <w:r w:rsidRPr="005E6210">
        <w:t xml:space="preserve"> que tiver acesso </w:t>
      </w:r>
      <w:r w:rsidR="00FC4715" w:rsidRPr="005E6210">
        <w:t>à</w:t>
      </w:r>
      <w:r w:rsidRPr="005E6210">
        <w:t xml:space="preserve"> internet. Este sistema permite que seja acedido em dispositivos como, “Smartphones”, “Tablets” e Computadores ligados à internet.</w:t>
      </w:r>
    </w:p>
    <w:p w14:paraId="57470CFB" w14:textId="77777777" w:rsidR="0081073E" w:rsidRPr="005E6210" w:rsidRDefault="0081073E" w:rsidP="0081073E"/>
    <w:p w14:paraId="5BC9E3CE" w14:textId="77777777" w:rsidR="00447EE4" w:rsidRPr="005E6210" w:rsidRDefault="00910DAF" w:rsidP="00245A6C">
      <w:pPr>
        <w:pStyle w:val="Ttulo3"/>
        <w:numPr>
          <w:ilvl w:val="2"/>
          <w:numId w:val="14"/>
        </w:numPr>
      </w:pPr>
      <w:bookmarkStart w:id="154" w:name="_Toc145446846"/>
      <w:bookmarkStart w:id="155" w:name="_Toc145447410"/>
      <w:bookmarkStart w:id="156" w:name="_Toc146010350"/>
      <w:r w:rsidRPr="005E6210">
        <w:t>Linguagens de Programação</w:t>
      </w:r>
      <w:bookmarkEnd w:id="154"/>
      <w:bookmarkEnd w:id="155"/>
      <w:bookmarkEnd w:id="156"/>
    </w:p>
    <w:p w14:paraId="7B225A26" w14:textId="4E64FF4A" w:rsidR="00733C46" w:rsidRPr="005E6210" w:rsidRDefault="005C1E3F" w:rsidP="004E0309">
      <w:r w:rsidRPr="005E6210">
        <w:t xml:space="preserve">Vamos observar que o desenvolvimento de aplicações </w:t>
      </w:r>
      <w:r w:rsidR="00D22EC9" w:rsidRPr="005E6210">
        <w:t xml:space="preserve">“web” </w:t>
      </w:r>
      <w:r w:rsidRPr="005E6210">
        <w:t>possu</w:t>
      </w:r>
      <w:r w:rsidR="00D22EC9" w:rsidRPr="005E6210">
        <w:t>em</w:t>
      </w:r>
      <w:r w:rsidRPr="005E6210">
        <w:t xml:space="preserve"> um ponto importante a se considerar</w:t>
      </w:r>
      <w:r w:rsidR="001F667D" w:rsidRPr="005E6210">
        <w:t xml:space="preserve">. Existem duas componentes, </w:t>
      </w:r>
      <w:r w:rsidR="00D22EC9" w:rsidRPr="005E6210">
        <w:t xml:space="preserve">“server-side” </w:t>
      </w:r>
      <w:r w:rsidR="00B851CC" w:rsidRPr="005E6210">
        <w:t xml:space="preserve">(lado </w:t>
      </w:r>
      <w:r w:rsidR="007338B9" w:rsidRPr="005E6210">
        <w:t xml:space="preserve">do </w:t>
      </w:r>
      <w:r w:rsidR="00B851CC" w:rsidRPr="005E6210">
        <w:t>servidor)</w:t>
      </w:r>
      <w:r w:rsidRPr="005E6210">
        <w:t xml:space="preserve"> e </w:t>
      </w:r>
      <w:r w:rsidR="00D22EC9" w:rsidRPr="005E6210">
        <w:t>“</w:t>
      </w:r>
      <w:r w:rsidRPr="005E6210">
        <w:t>client-side</w:t>
      </w:r>
      <w:r w:rsidR="00D22EC9" w:rsidRPr="005E6210">
        <w:t>”</w:t>
      </w:r>
      <w:r w:rsidR="001F667D" w:rsidRPr="005E6210">
        <w:rPr>
          <w:i/>
          <w:iCs/>
        </w:rPr>
        <w:t xml:space="preserve"> </w:t>
      </w:r>
      <w:r w:rsidR="00B851CC" w:rsidRPr="005E6210">
        <w:t xml:space="preserve">(Lado </w:t>
      </w:r>
      <w:r w:rsidR="007338B9" w:rsidRPr="005E6210">
        <w:t>do</w:t>
      </w:r>
      <w:r w:rsidR="00354062" w:rsidRPr="005E6210">
        <w:t xml:space="preserve"> </w:t>
      </w:r>
      <w:r w:rsidR="00B851CC" w:rsidRPr="005E6210">
        <w:t>cliente)</w:t>
      </w:r>
      <w:r w:rsidR="00B145E4" w:rsidRPr="005E6210">
        <w:t xml:space="preserve"> </w:t>
      </w:r>
      <w:r w:rsidR="00663B38" w:rsidRPr="005E6210">
        <w:t xml:space="preserve">que </w:t>
      </w:r>
      <w:r w:rsidR="001F667D" w:rsidRPr="005E6210">
        <w:t xml:space="preserve">são </w:t>
      </w:r>
      <w:r w:rsidR="00663B38" w:rsidRPr="005E6210">
        <w:t xml:space="preserve">sempre </w:t>
      </w:r>
      <w:r w:rsidR="001F667D" w:rsidRPr="005E6210">
        <w:t xml:space="preserve">tomadas em conta quando o desenvolvimento é em uma plataforma </w:t>
      </w:r>
      <w:r w:rsidR="00563B62" w:rsidRPr="005E6210">
        <w:t>“</w:t>
      </w:r>
      <w:r w:rsidR="001F667D" w:rsidRPr="005E6210">
        <w:t>web</w:t>
      </w:r>
      <w:r w:rsidR="00563B62" w:rsidRPr="005E6210">
        <w:t>”</w:t>
      </w:r>
      <w:r w:rsidR="002366DA" w:rsidRPr="005E6210">
        <w:t>.</w:t>
      </w:r>
    </w:p>
    <w:p w14:paraId="1665549C" w14:textId="77777777" w:rsidR="001F667D" w:rsidRPr="005E6210" w:rsidRDefault="001F667D" w:rsidP="004E0309"/>
    <w:p w14:paraId="61806C87" w14:textId="07E106C8" w:rsidR="00B94488" w:rsidRPr="005E6210" w:rsidRDefault="00B94488" w:rsidP="00245A6C">
      <w:pPr>
        <w:pStyle w:val="Ttulo3"/>
        <w:numPr>
          <w:ilvl w:val="3"/>
          <w:numId w:val="14"/>
        </w:numPr>
      </w:pPr>
      <w:bookmarkStart w:id="157" w:name="_Toc145446847"/>
      <w:bookmarkStart w:id="158" w:name="_Toc145447411"/>
      <w:bookmarkStart w:id="159" w:name="_Toc146010351"/>
      <w:r w:rsidRPr="005E6210">
        <w:t>Server-side</w:t>
      </w:r>
      <w:bookmarkEnd w:id="157"/>
      <w:bookmarkEnd w:id="158"/>
      <w:bookmarkEnd w:id="159"/>
    </w:p>
    <w:p w14:paraId="23366EC4" w14:textId="1682622F" w:rsidR="00257F60" w:rsidRPr="005E6210" w:rsidRDefault="00BA1230" w:rsidP="00257F60">
      <w:r w:rsidRPr="005E6210">
        <w:t xml:space="preserve">As linguagens </w:t>
      </w:r>
      <w:r w:rsidR="00E83036" w:rsidRPr="005E6210">
        <w:t>“</w:t>
      </w:r>
      <w:r w:rsidRPr="005E6210">
        <w:t>server</w:t>
      </w:r>
      <w:r w:rsidRPr="005E6210">
        <w:rPr>
          <w:i/>
          <w:iCs/>
        </w:rPr>
        <w:t>-</w:t>
      </w:r>
      <w:r w:rsidRPr="005E6210">
        <w:t>side</w:t>
      </w:r>
      <w:r w:rsidR="00E83036" w:rsidRPr="005E6210">
        <w:t>”</w:t>
      </w:r>
      <w:r w:rsidRPr="005E6210">
        <w:t xml:space="preserve"> são linguagens que o servidor (lado do servidor) entende, ou seja, aplicações que rodam no servidor. Isso quer dizer que quando é escrito um código</w:t>
      </w:r>
      <w:r w:rsidR="005140CE" w:rsidRPr="005E6210">
        <w:t>,</w:t>
      </w:r>
      <w:r w:rsidRPr="005E6210">
        <w:t xml:space="preserve"> o servidor vai process</w:t>
      </w:r>
      <w:r w:rsidR="005140CE" w:rsidRPr="005E6210">
        <w:t>á</w:t>
      </w:r>
      <w:r w:rsidRPr="005E6210">
        <w:t>-lo</w:t>
      </w:r>
      <w:r w:rsidR="005140CE" w:rsidRPr="005E6210">
        <w:t xml:space="preserve"> e então vai mandar a resposta para o navegador do cliente</w:t>
      </w:r>
      <w:r w:rsidR="00BE2341" w:rsidRPr="005E6210">
        <w:t>, (Gigasystems, 2015)</w:t>
      </w:r>
      <w:r w:rsidR="003659B8" w:rsidRPr="005E6210">
        <w:t>.</w:t>
      </w:r>
    </w:p>
    <w:p w14:paraId="7137E62D" w14:textId="2A3AFBEC" w:rsidR="00257F60" w:rsidRPr="005E6210" w:rsidRDefault="00B94488" w:rsidP="00257F60">
      <w:r w:rsidRPr="005E6210">
        <w:t xml:space="preserve">Para a implementação do sistema, foi utilizada a linguagem de programação PHP com o “framework Laravel” para </w:t>
      </w:r>
      <w:r w:rsidRPr="005E6210">
        <w:rPr>
          <w:i/>
          <w:iCs/>
        </w:rPr>
        <w:t>server-side</w:t>
      </w:r>
      <w:r w:rsidRPr="005E6210">
        <w:t>.</w:t>
      </w:r>
    </w:p>
    <w:p w14:paraId="752D5217" w14:textId="2DDC723F" w:rsidR="00376D78" w:rsidRPr="005E6210" w:rsidRDefault="00376D78" w:rsidP="004E0309">
      <w:r w:rsidRPr="005E6210">
        <w:t>O PHP (um acrónimo recursivo para PHP: Hypertext Preprocessor)</w:t>
      </w:r>
      <w:r w:rsidR="00FF683D" w:rsidRPr="005E6210">
        <w:t xml:space="preserve"> é uma linguagem de “script” </w:t>
      </w:r>
      <w:r w:rsidR="00FF683D" w:rsidRPr="005E6210">
        <w:rPr>
          <w:i/>
          <w:iCs/>
        </w:rPr>
        <w:t xml:space="preserve">open source </w:t>
      </w:r>
      <w:r w:rsidR="00FF683D" w:rsidRPr="005E6210">
        <w:t xml:space="preserve">de uso geral, muito utilizada, e especialmente adequada para o desenvolvimento </w:t>
      </w:r>
      <w:r w:rsidR="00931F93" w:rsidRPr="005E6210">
        <w:t>“</w:t>
      </w:r>
      <w:r w:rsidR="00FF683D" w:rsidRPr="005E6210">
        <w:t>web</w:t>
      </w:r>
      <w:r w:rsidR="00931F93" w:rsidRPr="005E6210">
        <w:t>”</w:t>
      </w:r>
      <w:r w:rsidR="00FF683D" w:rsidRPr="005E6210">
        <w:rPr>
          <w:i/>
          <w:iCs/>
        </w:rPr>
        <w:t xml:space="preserve"> </w:t>
      </w:r>
      <w:r w:rsidR="00FF683D" w:rsidRPr="005E6210">
        <w:t>e que pode ser embutida dentro do HTML</w:t>
      </w:r>
      <w:r w:rsidR="009A4852" w:rsidRPr="005E6210">
        <w:t xml:space="preserve"> (PHP, 2023)</w:t>
      </w:r>
      <w:r w:rsidR="00FF683D" w:rsidRPr="005E6210">
        <w:t>.</w:t>
      </w:r>
    </w:p>
    <w:p w14:paraId="66B33836" w14:textId="77777777" w:rsidR="00333A2D" w:rsidRPr="005E6210" w:rsidRDefault="00333A2D" w:rsidP="004E0309">
      <w:r w:rsidRPr="005E6210">
        <w:t xml:space="preserve">Para </w:t>
      </w:r>
      <w:r w:rsidR="00010329" w:rsidRPr="005E6210">
        <w:t xml:space="preserve">(De </w:t>
      </w:r>
      <w:r w:rsidRPr="005E6210">
        <w:t>Andrade</w:t>
      </w:r>
      <w:r w:rsidR="00010329" w:rsidRPr="005E6210">
        <w:t xml:space="preserve">, </w:t>
      </w:r>
      <w:r w:rsidRPr="005E6210">
        <w:t xml:space="preserve">2019), um </w:t>
      </w:r>
      <w:r w:rsidRPr="005E6210">
        <w:rPr>
          <w:i/>
          <w:iCs/>
        </w:rPr>
        <w:t xml:space="preserve">framework </w:t>
      </w:r>
      <w:r w:rsidRPr="005E6210">
        <w:t xml:space="preserve">é um facilitador no desenvolvimento de diversas </w:t>
      </w:r>
      <w:r w:rsidR="001B28A2" w:rsidRPr="005E6210">
        <w:t>aplicações</w:t>
      </w:r>
      <w:r w:rsidRPr="005E6210">
        <w:t xml:space="preserve"> e, sem </w:t>
      </w:r>
      <w:r w:rsidR="00C43D5F" w:rsidRPr="005E6210">
        <w:t>dúvida</w:t>
      </w:r>
      <w:r w:rsidRPr="005E6210">
        <w:t>, sua</w:t>
      </w:r>
      <w:r w:rsidR="00C43D5F" w:rsidRPr="005E6210">
        <w:t xml:space="preserve"> </w:t>
      </w:r>
      <w:r w:rsidR="001B28A2" w:rsidRPr="005E6210">
        <w:t>utilização</w:t>
      </w:r>
      <w:r w:rsidRPr="005E6210">
        <w:t xml:space="preserve">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04805333" w14:textId="1C7D466E" w:rsidR="003E7ED1" w:rsidRPr="005E6210" w:rsidRDefault="00576D5E" w:rsidP="004E0309">
      <w:r w:rsidRPr="005E6210">
        <w:t xml:space="preserve">O </w:t>
      </w:r>
      <w:r w:rsidRPr="005E6210">
        <w:rPr>
          <w:i/>
          <w:iCs/>
        </w:rPr>
        <w:t>Laravel</w:t>
      </w:r>
      <w:r w:rsidR="003E7ED1" w:rsidRPr="005E6210">
        <w:rPr>
          <w:i/>
          <w:iCs/>
        </w:rPr>
        <w:t xml:space="preserve"> </w:t>
      </w:r>
      <w:r w:rsidR="00656816" w:rsidRPr="005E6210">
        <w:t xml:space="preserve">é um </w:t>
      </w:r>
      <w:r w:rsidR="00656816" w:rsidRPr="005E6210">
        <w:rPr>
          <w:i/>
          <w:iCs/>
        </w:rPr>
        <w:t xml:space="preserve">framework </w:t>
      </w:r>
      <w:r w:rsidR="00656816" w:rsidRPr="005E6210">
        <w:t xml:space="preserve">de desenvolvimento </w:t>
      </w:r>
      <w:r w:rsidR="00656816" w:rsidRPr="005E6210">
        <w:rPr>
          <w:i/>
          <w:iCs/>
        </w:rPr>
        <w:t xml:space="preserve">web </w:t>
      </w:r>
      <w:r w:rsidR="00656816" w:rsidRPr="005E6210">
        <w:t>em PHP que segue o padrão MVC</w:t>
      </w:r>
      <w:r w:rsidR="009C1E55" w:rsidRPr="005E6210">
        <w:t xml:space="preserve"> </w:t>
      </w:r>
      <w:r w:rsidR="00656816" w:rsidRPr="005E6210">
        <w:t>(Model View &amp; Controller)</w:t>
      </w:r>
      <w:r w:rsidR="001762E7" w:rsidRPr="005E6210">
        <w:t xml:space="preserve">. Ele fornece uma estrutura solida e elegante para criar aplicativos </w:t>
      </w:r>
      <w:r w:rsidR="001762E7" w:rsidRPr="005E6210">
        <w:rPr>
          <w:i/>
          <w:iCs/>
        </w:rPr>
        <w:t>web</w:t>
      </w:r>
      <w:r w:rsidR="001762E7" w:rsidRPr="005E6210">
        <w:t xml:space="preserve">, com sintaxe expressiva </w:t>
      </w:r>
      <w:r w:rsidR="001762E7" w:rsidRPr="005E6210">
        <w:lastRenderedPageBreak/>
        <w:t>e convenções que tornam o desenvolvimento mais rápido e eficiente.</w:t>
      </w:r>
      <w:r w:rsidR="00F6587A" w:rsidRPr="005E6210">
        <w:t xml:space="preserve"> </w:t>
      </w:r>
      <w:r w:rsidR="003F7603" w:rsidRPr="005E6210">
        <w:t>Segundo Andrade (2019)</w:t>
      </w:r>
      <w:r w:rsidR="00F54A72" w:rsidRPr="005E6210">
        <w:t>, o</w:t>
      </w:r>
      <w:r w:rsidR="003F7603" w:rsidRPr="005E6210">
        <w:t xml:space="preserve"> </w:t>
      </w:r>
      <w:r w:rsidR="003F7603" w:rsidRPr="005E6210">
        <w:rPr>
          <w:i/>
          <w:iCs/>
        </w:rPr>
        <w:t>Laravel</w:t>
      </w:r>
      <w:r w:rsidR="007E2A01" w:rsidRPr="005E6210">
        <w:rPr>
          <w:i/>
          <w:iCs/>
        </w:rPr>
        <w:t xml:space="preserve"> </w:t>
      </w:r>
      <w:r w:rsidR="003F7603" w:rsidRPr="005E6210">
        <w:t xml:space="preserve">possui um sistema de </w:t>
      </w:r>
      <w:r w:rsidR="003F7603" w:rsidRPr="005E6210">
        <w:rPr>
          <w:i/>
          <w:iCs/>
        </w:rPr>
        <w:t>template</w:t>
      </w:r>
      <w:r w:rsidR="003F7603" w:rsidRPr="005E6210">
        <w:t xml:space="preserve"> que facilita a criação da camada de visualização de dados (p</w:t>
      </w:r>
      <w:r w:rsidR="004D051D" w:rsidRPr="005E6210">
        <w:t>á</w:t>
      </w:r>
      <w:r w:rsidR="003F7603" w:rsidRPr="005E6210">
        <w:t>ginas HTML).</w:t>
      </w:r>
      <w:r w:rsidR="00F41B11" w:rsidRPr="005E6210">
        <w:t xml:space="preserve"> Com ele, podemos criar páginas simples e intuitivas de forma rápida e eficaz.</w:t>
      </w:r>
    </w:p>
    <w:p w14:paraId="4A048E5D" w14:textId="77777777" w:rsidR="008C31E4" w:rsidRPr="005E6210" w:rsidRDefault="008C31E4" w:rsidP="00CA7F99"/>
    <w:p w14:paraId="6153A57C" w14:textId="2E2AB0FC" w:rsidR="007E2A01" w:rsidRPr="005E6210" w:rsidRDefault="007E2A01" w:rsidP="00245A6C">
      <w:pPr>
        <w:pStyle w:val="Ttulo3"/>
        <w:numPr>
          <w:ilvl w:val="3"/>
          <w:numId w:val="14"/>
        </w:numPr>
      </w:pPr>
      <w:bookmarkStart w:id="160" w:name="_Toc145446848"/>
      <w:bookmarkStart w:id="161" w:name="_Toc145447412"/>
      <w:bookmarkStart w:id="162" w:name="_Toc146010352"/>
      <w:r w:rsidRPr="005E6210">
        <w:t>Client-side</w:t>
      </w:r>
      <w:bookmarkEnd w:id="160"/>
      <w:bookmarkEnd w:id="161"/>
      <w:bookmarkEnd w:id="162"/>
    </w:p>
    <w:p w14:paraId="5023C061" w14:textId="50C3A013" w:rsidR="007E2A01" w:rsidRPr="005E6210" w:rsidRDefault="00B145E4" w:rsidP="007E2A01">
      <w:r w:rsidRPr="005E6210">
        <w:t xml:space="preserve">Segundo (Gigasystems, 2015), as linguagens </w:t>
      </w:r>
      <w:r w:rsidRPr="005E6210">
        <w:rPr>
          <w:i/>
          <w:iCs/>
        </w:rPr>
        <w:t>client-side</w:t>
      </w:r>
      <w:r w:rsidRPr="005E6210">
        <w:t xml:space="preserve"> são linguagens onde apenas os </w:t>
      </w:r>
      <w:r w:rsidRPr="005E6210">
        <w:rPr>
          <w:i/>
          <w:iCs/>
        </w:rPr>
        <w:t>browsers</w:t>
      </w:r>
      <w:r w:rsidRPr="005E6210">
        <w:t xml:space="preserve"> (navegadores) vão entender. Continua ainda dizendo, quem vai processar essa linguagem não é o servidor, mas sim o seu browser (Chrome, Firefox, etc…), significa “lado do cliente”, ou seja, </w:t>
      </w:r>
      <w:r w:rsidR="0030241F" w:rsidRPr="005E6210">
        <w:t>aplicações</w:t>
      </w:r>
      <w:r w:rsidRPr="005E6210">
        <w:t xml:space="preserve"> que rodam no computador do usuário sem necessidade de processamento de seu servidor para efectuar determinada tarefa.</w:t>
      </w:r>
    </w:p>
    <w:p w14:paraId="2A29949E" w14:textId="77777777" w:rsidR="000C11D8" w:rsidRPr="005E6210" w:rsidRDefault="000C11D8" w:rsidP="00CA7F99"/>
    <w:p w14:paraId="2BD66086" w14:textId="77777777" w:rsidR="001E5F22" w:rsidRPr="005E6210" w:rsidRDefault="003F25C3" w:rsidP="00245A6C">
      <w:pPr>
        <w:pStyle w:val="Ttulo3"/>
        <w:numPr>
          <w:ilvl w:val="2"/>
          <w:numId w:val="14"/>
        </w:numPr>
      </w:pPr>
      <w:bookmarkStart w:id="163" w:name="_Toc145446849"/>
      <w:bookmarkStart w:id="164" w:name="_Toc145447413"/>
      <w:bookmarkStart w:id="165" w:name="_Toc146010353"/>
      <w:r w:rsidRPr="005E6210">
        <w:t>Ambiente de Desenvolvimento Integrado</w:t>
      </w:r>
      <w:bookmarkEnd w:id="163"/>
      <w:bookmarkEnd w:id="164"/>
      <w:bookmarkEnd w:id="165"/>
    </w:p>
    <w:p w14:paraId="5A41CD3E" w14:textId="794853AC" w:rsidR="008C31E4" w:rsidRPr="005E6210" w:rsidRDefault="008C31E4" w:rsidP="00801409">
      <w:r w:rsidRPr="005E6210">
        <w:t xml:space="preserve">Um </w:t>
      </w:r>
      <w:r w:rsidR="00E32300" w:rsidRPr="005E6210">
        <w:t>A</w:t>
      </w:r>
      <w:r w:rsidRPr="005E6210">
        <w:t xml:space="preserve">mbiente de </w:t>
      </w:r>
      <w:r w:rsidR="00E32300" w:rsidRPr="005E6210">
        <w:t>D</w:t>
      </w:r>
      <w:r w:rsidRPr="005E6210">
        <w:t>esenvolvimento</w:t>
      </w:r>
      <w:r w:rsidR="00E32300" w:rsidRPr="005E6210">
        <w:t xml:space="preserve"> I</w:t>
      </w:r>
      <w:r w:rsidRPr="005E6210">
        <w:t>ntegrado (</w:t>
      </w:r>
      <w:r w:rsidR="00E501CA" w:rsidRPr="005E6210">
        <w:t>AD</w:t>
      </w:r>
      <w:r w:rsidR="001A16B9" w:rsidRPr="005E6210">
        <w:t>I</w:t>
      </w:r>
      <w:r w:rsidRPr="005E6210">
        <w:t xml:space="preserve">), é um “software” que cria aplicações que combina ferramentas comuns de desenvolvedor em uma única </w:t>
      </w:r>
      <w:r w:rsidR="00DF1528" w:rsidRPr="005E6210">
        <w:t>I</w:t>
      </w:r>
      <w:r w:rsidRPr="005E6210">
        <w:t xml:space="preserve">nterface de </w:t>
      </w:r>
      <w:r w:rsidR="00DF1528" w:rsidRPr="005E6210">
        <w:t>U</w:t>
      </w:r>
      <w:r w:rsidRPr="005E6210">
        <w:t xml:space="preserve">suário </w:t>
      </w:r>
      <w:r w:rsidR="00DF1528" w:rsidRPr="005E6210">
        <w:t>G</w:t>
      </w:r>
      <w:r w:rsidRPr="005E6210">
        <w:t>ráfica (</w:t>
      </w:r>
      <w:r w:rsidR="00EA3DD4" w:rsidRPr="005E6210">
        <w:t>IUG</w:t>
      </w:r>
      <w:r w:rsidRPr="005E6210">
        <w:t>).</w:t>
      </w:r>
    </w:p>
    <w:p w14:paraId="296BB830" w14:textId="1924BB1B" w:rsidR="008C31E4" w:rsidRPr="005E6210" w:rsidRDefault="008C31E4" w:rsidP="00801409">
      <w:r w:rsidRPr="005E6210">
        <w:t>Como</w:t>
      </w:r>
      <w:r w:rsidR="00E501CA" w:rsidRPr="005E6210">
        <w:t xml:space="preserve"> ADI</w:t>
      </w:r>
      <w:r w:rsidRPr="005E6210">
        <w:t xml:space="preserve"> foi escolhido o </w:t>
      </w:r>
      <w:r w:rsidR="00C6042B" w:rsidRPr="005E6210">
        <w:t>“</w:t>
      </w:r>
      <w:r w:rsidRPr="005E6210">
        <w:t>V</w:t>
      </w:r>
      <w:r w:rsidR="00C6042B" w:rsidRPr="005E6210">
        <w:t xml:space="preserve">isual </w:t>
      </w:r>
      <w:r w:rsidRPr="005E6210">
        <w:t>S</w:t>
      </w:r>
      <w:r w:rsidR="00C6042B" w:rsidRPr="005E6210">
        <w:t xml:space="preserve">tudio </w:t>
      </w:r>
      <w:r w:rsidRPr="005E6210">
        <w:t>Code</w:t>
      </w:r>
      <w:r w:rsidR="00C6042B" w:rsidRPr="005E6210">
        <w:t>”</w:t>
      </w:r>
      <w:r w:rsidRPr="005E6210">
        <w:t xml:space="preserve"> como editor de texto. O </w:t>
      </w:r>
      <w:r w:rsidR="00C6042B" w:rsidRPr="005E6210">
        <w:t xml:space="preserve">“Visual Studio Code” </w:t>
      </w:r>
      <w:r w:rsidRPr="005E6210">
        <w:t xml:space="preserve">é um editor de código aberto, o qual possui funcionalidades muito simples de utilizar. A </w:t>
      </w:r>
      <w:r w:rsidR="006362C2" w:rsidRPr="005E6210">
        <w:t>princípio</w:t>
      </w:r>
      <w:r w:rsidRPr="005E6210">
        <w:t xml:space="preserve"> ele é uma ferramenta muito simples, mas ele possui uma loja de extensões muito grande, e que continua crescendo, podendo suportar várias linguagens de programação, tais como: PHP, JavaScript e permite também trabalhar com CSS.</w:t>
      </w:r>
    </w:p>
    <w:p w14:paraId="2485DC29" w14:textId="77777777" w:rsidR="008C31E4" w:rsidRPr="005E6210" w:rsidRDefault="008C31E4" w:rsidP="008C31E4"/>
    <w:p w14:paraId="3E5BD8C0" w14:textId="77777777" w:rsidR="003F25C3" w:rsidRPr="005E6210" w:rsidRDefault="0093769D" w:rsidP="00245A6C">
      <w:pPr>
        <w:pStyle w:val="Ttulo3"/>
        <w:numPr>
          <w:ilvl w:val="2"/>
          <w:numId w:val="14"/>
        </w:numPr>
      </w:pPr>
      <w:bookmarkStart w:id="166" w:name="_Toc145446850"/>
      <w:bookmarkStart w:id="167" w:name="_Toc145447414"/>
      <w:bookmarkStart w:id="168" w:name="_Toc146010354"/>
      <w:r w:rsidRPr="005E6210">
        <w:t xml:space="preserve">Sistema de </w:t>
      </w:r>
      <w:r w:rsidR="00FB760A" w:rsidRPr="005E6210">
        <w:t>Gestão</w:t>
      </w:r>
      <w:r w:rsidRPr="005E6210">
        <w:t xml:space="preserve"> de Base de Dados</w:t>
      </w:r>
      <w:bookmarkEnd w:id="166"/>
      <w:bookmarkEnd w:id="167"/>
      <w:bookmarkEnd w:id="168"/>
    </w:p>
    <w:p w14:paraId="64971F01" w14:textId="77777777" w:rsidR="00D16340" w:rsidRPr="005E6210" w:rsidRDefault="00D16340" w:rsidP="00D16340">
      <w:r w:rsidRPr="005E6210">
        <w:t>Os Sistemas de Gestão de Base de Dados são programas que permitem criar e manipular bases de dados, em que os dados são estruturados com independência.</w:t>
      </w:r>
    </w:p>
    <w:p w14:paraId="148D60BA" w14:textId="77777777" w:rsidR="00D16340" w:rsidRPr="005E6210" w:rsidRDefault="00D16340" w:rsidP="00D16340">
      <w:r w:rsidRPr="005E6210">
        <w:t>Como S</w:t>
      </w:r>
      <w:r w:rsidR="00B65D3C" w:rsidRPr="005E6210">
        <w:t xml:space="preserve">istema de </w:t>
      </w:r>
      <w:r w:rsidR="00400AAB" w:rsidRPr="005E6210">
        <w:t>Gestão</w:t>
      </w:r>
      <w:r w:rsidR="00B65D3C" w:rsidRPr="005E6210">
        <w:t xml:space="preserve"> de </w:t>
      </w:r>
      <w:r w:rsidRPr="005E6210">
        <w:t>B</w:t>
      </w:r>
      <w:r w:rsidR="00B65D3C" w:rsidRPr="005E6210">
        <w:t xml:space="preserve">ase de </w:t>
      </w:r>
      <w:r w:rsidRPr="005E6210">
        <w:t>D</w:t>
      </w:r>
      <w:r w:rsidR="00B65D3C" w:rsidRPr="005E6210">
        <w:t>ados</w:t>
      </w:r>
      <w:r w:rsidRPr="005E6210">
        <w:t>, foi escolhido o MySQL pela sua simplicidade de manipulação, instalação, e fácil integração com outras ferramentas de desenvolvimento como “Framework Laravel” e por ser também uma ferramenta multiplataform</w:t>
      </w:r>
      <w:r w:rsidR="00A4311F" w:rsidRPr="005E6210">
        <w:t>a.</w:t>
      </w:r>
    </w:p>
    <w:p w14:paraId="0EC4809D" w14:textId="77777777" w:rsidR="00D16340" w:rsidRPr="005E6210" w:rsidRDefault="00D16340" w:rsidP="00587BE7"/>
    <w:p w14:paraId="2386ADA0" w14:textId="77777777" w:rsidR="0048625C" w:rsidRPr="005E6210" w:rsidRDefault="007840D6" w:rsidP="00245A6C">
      <w:pPr>
        <w:pStyle w:val="Ttulo3"/>
        <w:numPr>
          <w:ilvl w:val="2"/>
          <w:numId w:val="14"/>
        </w:numPr>
        <w:ind w:left="1077" w:hanging="1077"/>
      </w:pPr>
      <w:bookmarkStart w:id="169" w:name="_Toc145446851"/>
      <w:bookmarkStart w:id="170" w:name="_Toc145447415"/>
      <w:bookmarkStart w:id="171" w:name="_Toc146010355"/>
      <w:r w:rsidRPr="005E6210">
        <w:lastRenderedPageBreak/>
        <w:t xml:space="preserve">Sistema de Controle de </w:t>
      </w:r>
      <w:r w:rsidR="00D1246E" w:rsidRPr="005E6210">
        <w:t>Versões</w:t>
      </w:r>
      <w:r w:rsidRPr="005E6210">
        <w:t xml:space="preserve"> e </w:t>
      </w:r>
      <w:r w:rsidR="00D1246E" w:rsidRPr="005E6210">
        <w:t>Repositório</w:t>
      </w:r>
      <w:bookmarkEnd w:id="169"/>
      <w:bookmarkEnd w:id="170"/>
      <w:bookmarkEnd w:id="171"/>
    </w:p>
    <w:p w14:paraId="00BF9B83" w14:textId="77777777" w:rsidR="00A5714E" w:rsidRPr="005E6210" w:rsidRDefault="00A5714E" w:rsidP="00A5714E">
      <w:r w:rsidRPr="005E6210">
        <w:t xml:space="preserve">É quase impossível estar no mundo da tecnologia de desenvolvimento de aplicativos e nunca ter ouvido falar sobre “Git” </w:t>
      </w:r>
      <w:r w:rsidR="005C61F7" w:rsidRPr="005E6210">
        <w:t>&amp;</w:t>
      </w:r>
      <w:r w:rsidRPr="005E6210">
        <w:t xml:space="preserve"> “GitHub”, elas fazem parte de uma das ferramentas </w:t>
      </w:r>
      <w:r w:rsidR="00596F15" w:rsidRPr="005E6210">
        <w:t>essenciais</w:t>
      </w:r>
      <w:r w:rsidRPr="005E6210">
        <w:t xml:space="preserve"> para o cumprimento de planos de projecto de desenvolvimento</w:t>
      </w:r>
      <w:r w:rsidR="00E92DB3" w:rsidRPr="005E6210">
        <w:t xml:space="preserve"> de “software”</w:t>
      </w:r>
      <w:r w:rsidRPr="005E6210">
        <w:t>.</w:t>
      </w:r>
    </w:p>
    <w:p w14:paraId="51BD8F89" w14:textId="77777777" w:rsidR="00A5714E" w:rsidRPr="005E6210" w:rsidRDefault="00A5714E" w:rsidP="00A5714E">
      <w:r w:rsidRPr="005E6210">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w:t>
      </w:r>
      <w:r w:rsidR="00223875" w:rsidRPr="005E6210">
        <w:t xml:space="preserve"> (computador)</w:t>
      </w:r>
      <w:r w:rsidRPr="005E6210">
        <w:t xml:space="preserve">. Se necessário, </w:t>
      </w:r>
      <w:r w:rsidR="00480F91" w:rsidRPr="005E6210">
        <w:t>reverte-las</w:t>
      </w:r>
      <w:r w:rsidRPr="005E6210">
        <w:t xml:space="preserve"> para a versão anterior.</w:t>
      </w:r>
    </w:p>
    <w:p w14:paraId="70385548" w14:textId="77777777" w:rsidR="00A5714E" w:rsidRPr="005E6210" w:rsidRDefault="00A5714E" w:rsidP="00A5714E">
      <w:r w:rsidRPr="005E6210">
        <w:t>E</w:t>
      </w:r>
      <w:r w:rsidR="00777FA2" w:rsidRPr="005E6210">
        <w:t xml:space="preserve">m </w:t>
      </w:r>
      <w:r w:rsidR="007E143B" w:rsidRPr="005E6210">
        <w:t>contrapartida</w:t>
      </w:r>
      <w:r w:rsidR="00FC54E9" w:rsidRPr="005E6210">
        <w:t xml:space="preserve"> o</w:t>
      </w:r>
      <w:r w:rsidRPr="005E6210">
        <w:t xml:space="preserve">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3C2CA0A5" w14:textId="77777777" w:rsidR="00A5714E" w:rsidRPr="005E6210" w:rsidRDefault="00A5714E" w:rsidP="00A5714E">
      <w:r w:rsidRPr="005E6210">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r w:rsidR="00387CF2" w:rsidRPr="005E6210">
        <w:br w:type="page"/>
      </w:r>
    </w:p>
    <w:p w14:paraId="171BAC97" w14:textId="7FF1DA71" w:rsidR="00A42FEC" w:rsidRPr="005E6210" w:rsidRDefault="006301E0" w:rsidP="00A42FEC">
      <w:r w:rsidRPr="005E6210">
        <w:rPr>
          <w:noProof/>
        </w:rPr>
        <w:lastRenderedPageBreak/>
        <mc:AlternateContent>
          <mc:Choice Requires="wps">
            <w:drawing>
              <wp:anchor distT="0" distB="0" distL="114300" distR="114300" simplePos="0" relativeHeight="251711488" behindDoc="0" locked="0" layoutInCell="1" allowOverlap="1" wp14:anchorId="0DDD83F7" wp14:editId="3F6E2798">
                <wp:simplePos x="0" y="0"/>
                <wp:positionH relativeFrom="column">
                  <wp:posOffset>5309870</wp:posOffset>
                </wp:positionH>
                <wp:positionV relativeFrom="paragraph">
                  <wp:posOffset>-7620</wp:posOffset>
                </wp:positionV>
                <wp:extent cx="800100" cy="783590"/>
                <wp:effectExtent l="0" t="0" r="0" b="0"/>
                <wp:wrapNone/>
                <wp:docPr id="214207156"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585F4F9" w14:textId="77777777" w:rsidR="001C3C67" w:rsidRPr="005E6210" w:rsidRDefault="001C3C67" w:rsidP="00A42FEC">
                            <w:pPr>
                              <w:shd w:val="clear" w:color="auto" w:fill="AEAAAA" w:themeFill="background2" w:themeFillShade="BF"/>
                              <w:jc w:val="center"/>
                              <w:rPr>
                                <w:color w:val="FFFFFF"/>
                                <w:sz w:val="96"/>
                                <w:szCs w:val="144"/>
                              </w:rPr>
                            </w:pPr>
                            <w:r w:rsidRPr="005E6210">
                              <w:rPr>
                                <w:color w:val="FFFFFF"/>
                                <w:sz w:val="96"/>
                                <w:szCs w:val="144"/>
                              </w:rPr>
                              <w:t>4</w:t>
                            </w:r>
                          </w:p>
                          <w:p w14:paraId="6F13BDE2" w14:textId="77777777" w:rsidR="001C3C67" w:rsidRPr="005E6210"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83F7" id="Caixa de texto 3" o:spid="_x0000_s1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5E6210" w:rsidRDefault="001C3C67" w:rsidP="00A42FEC">
                      <w:pPr>
                        <w:shd w:val="clear" w:color="auto" w:fill="AEAAAA" w:themeFill="background2" w:themeFillShade="BF"/>
                        <w:jc w:val="center"/>
                        <w:rPr>
                          <w:color w:val="FFFFFF"/>
                          <w:sz w:val="96"/>
                          <w:szCs w:val="144"/>
                        </w:rPr>
                      </w:pPr>
                      <w:r w:rsidRPr="005E6210">
                        <w:rPr>
                          <w:color w:val="FFFFFF"/>
                          <w:sz w:val="96"/>
                          <w:szCs w:val="144"/>
                        </w:rPr>
                        <w:t>4</w:t>
                      </w:r>
                    </w:p>
                    <w:p w14:paraId="6F13BDE2" w14:textId="77777777" w:rsidR="001C3C67" w:rsidRPr="005E6210" w:rsidRDefault="001C3C67" w:rsidP="00A42FEC">
                      <w:pPr>
                        <w:shd w:val="clear" w:color="auto" w:fill="AEAAAA" w:themeFill="background2" w:themeFillShade="BF"/>
                        <w:rPr>
                          <w:sz w:val="144"/>
                          <w:szCs w:val="144"/>
                        </w:rPr>
                      </w:pPr>
                    </w:p>
                  </w:txbxContent>
                </v:textbox>
              </v:shape>
            </w:pict>
          </mc:Fallback>
        </mc:AlternateContent>
      </w:r>
    </w:p>
    <w:p w14:paraId="1BB8DDBF" w14:textId="77777777" w:rsidR="00A42FEC" w:rsidRPr="005E6210" w:rsidRDefault="00A42FEC" w:rsidP="00A42FEC"/>
    <w:p w14:paraId="1E1FA767" w14:textId="77777777" w:rsidR="00A42FEC" w:rsidRPr="005E6210" w:rsidRDefault="00A42FEC" w:rsidP="00A42FEC"/>
    <w:p w14:paraId="3F65EB0B" w14:textId="77777777" w:rsidR="00A42FEC" w:rsidRPr="005E6210" w:rsidRDefault="009F2F68" w:rsidP="00A42FEC">
      <w:pPr>
        <w:pStyle w:val="Ttulo1"/>
        <w:jc w:val="right"/>
      </w:pPr>
      <w:bookmarkStart w:id="172" w:name="_Toc145446852"/>
      <w:bookmarkStart w:id="173" w:name="_Toc145447416"/>
      <w:bookmarkStart w:id="174" w:name="_Toc146010356"/>
      <w:r w:rsidRPr="005E6210">
        <w:t>Modelo Actual</w:t>
      </w:r>
      <w:bookmarkEnd w:id="172"/>
      <w:bookmarkEnd w:id="173"/>
      <w:bookmarkEnd w:id="174"/>
    </w:p>
    <w:p w14:paraId="43F6C98E" w14:textId="77777777" w:rsidR="00A42FEC" w:rsidRPr="005E6210" w:rsidRDefault="00A42FEC" w:rsidP="00DB5A8F"/>
    <w:p w14:paraId="6D9F2E24" w14:textId="77777777" w:rsidR="00306A05" w:rsidRPr="005E6210" w:rsidRDefault="00306A05" w:rsidP="00484B76">
      <w:pPr>
        <w:spacing w:before="240"/>
      </w:pPr>
      <w:r w:rsidRPr="005E6210">
        <w:t xml:space="preserve">Neste capítulo, descrevo o modelo do sistema de gestão de </w:t>
      </w:r>
      <w:r w:rsidR="006349CF" w:rsidRPr="005E6210">
        <w:t xml:space="preserve">frotas de transportes escolares </w:t>
      </w:r>
      <w:r w:rsidRPr="005E6210">
        <w:t>actual de modo que seja perceptível o problema que se pretende resolver.</w:t>
      </w:r>
    </w:p>
    <w:p w14:paraId="0EBA07F4" w14:textId="77777777" w:rsidR="007417F2" w:rsidRPr="005E6210" w:rsidRDefault="007417F2" w:rsidP="00245A6C">
      <w:pPr>
        <w:pStyle w:val="Ttulo2"/>
        <w:numPr>
          <w:ilvl w:val="1"/>
          <w:numId w:val="4"/>
        </w:numPr>
        <w:spacing w:before="240"/>
      </w:pPr>
      <w:bookmarkStart w:id="175" w:name="_Toc145446853"/>
      <w:bookmarkStart w:id="176" w:name="_Toc145447417"/>
      <w:bookmarkStart w:id="177" w:name="_Toc146010357"/>
      <w:r w:rsidRPr="005E6210">
        <w:t>Descrição do Modelo Actual</w:t>
      </w:r>
      <w:bookmarkEnd w:id="175"/>
      <w:bookmarkEnd w:id="176"/>
      <w:bookmarkEnd w:id="177"/>
    </w:p>
    <w:p w14:paraId="11CFCC46" w14:textId="77777777" w:rsidR="00FF4DF5" w:rsidRPr="005E6210" w:rsidRDefault="00FF4DF5" w:rsidP="00363F3A">
      <w:r w:rsidRPr="005E6210">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5E6210">
        <w:t>secção,</w:t>
      </w:r>
      <w:r w:rsidRPr="005E6210">
        <w:t xml:space="preserve"> o processo actual por gestão de frota de transporte escolar.</w:t>
      </w:r>
    </w:p>
    <w:p w14:paraId="6BDC487B" w14:textId="77777777" w:rsidR="00837AEF" w:rsidRPr="005E6210" w:rsidRDefault="00837AEF" w:rsidP="00363F3A"/>
    <w:p w14:paraId="7CD59994" w14:textId="77777777" w:rsidR="004A0B78" w:rsidRPr="005E6210" w:rsidRDefault="004A0B78" w:rsidP="00245A6C">
      <w:pPr>
        <w:pStyle w:val="Ttulo3"/>
        <w:numPr>
          <w:ilvl w:val="2"/>
          <w:numId w:val="12"/>
        </w:numPr>
        <w:ind w:left="1049" w:hanging="1049"/>
      </w:pPr>
      <w:bookmarkStart w:id="178" w:name="_Toc145446854"/>
      <w:bookmarkStart w:id="179" w:name="_Toc145447418"/>
      <w:bookmarkStart w:id="180" w:name="_Toc146010358"/>
      <w:r w:rsidRPr="005E6210">
        <w:t xml:space="preserve">Processo de </w:t>
      </w:r>
      <w:r w:rsidR="0045121F" w:rsidRPr="005E6210">
        <w:t>G</w:t>
      </w:r>
      <w:r w:rsidRPr="005E6210">
        <w:t xml:space="preserve">estão de </w:t>
      </w:r>
      <w:r w:rsidR="0045121F" w:rsidRPr="005E6210">
        <w:t>F</w:t>
      </w:r>
      <w:r w:rsidRPr="005E6210">
        <w:t xml:space="preserve">rota de </w:t>
      </w:r>
      <w:r w:rsidR="0045121F" w:rsidRPr="005E6210">
        <w:t>T</w:t>
      </w:r>
      <w:r w:rsidRPr="005E6210">
        <w:t xml:space="preserve">ransporte </w:t>
      </w:r>
      <w:r w:rsidR="0045121F" w:rsidRPr="005E6210">
        <w:t>E</w:t>
      </w:r>
      <w:r w:rsidRPr="005E6210">
        <w:t>scolar</w:t>
      </w:r>
      <w:bookmarkEnd w:id="178"/>
      <w:bookmarkEnd w:id="179"/>
      <w:bookmarkEnd w:id="180"/>
    </w:p>
    <w:p w14:paraId="2971CF8F" w14:textId="3C1AE8D2" w:rsidR="00FA7BE2" w:rsidRPr="005E6210" w:rsidRDefault="00124035" w:rsidP="00DB5A8F">
      <w:r w:rsidRPr="005E6210">
        <w:t xml:space="preserve">No processo actual de gestão de frotas de transporte escolar, o </w:t>
      </w:r>
      <w:r w:rsidR="007F4D1C" w:rsidRPr="005E6210">
        <w:t>modo utilizado</w:t>
      </w:r>
      <w:r w:rsidRPr="005E6210">
        <w:t xml:space="preserve"> para efectuar a tarefa de gestão não é eficiente, baseando-se no estudo </w:t>
      </w:r>
      <w:r w:rsidR="00F13678" w:rsidRPr="005E6210">
        <w:t>durante</w:t>
      </w:r>
      <w:r w:rsidRPr="005E6210">
        <w:t xml:space="preserve"> realização do corrente trabalho</w:t>
      </w:r>
      <w:r w:rsidR="00F13678" w:rsidRPr="005E6210">
        <w:t>.</w:t>
      </w:r>
      <w:r w:rsidR="00133002" w:rsidRPr="005E6210">
        <w:t xml:space="preserve"> O processo é iniciado através de uma ligação efectuada pelo </w:t>
      </w:r>
      <w:r w:rsidR="00C25831" w:rsidRPr="005E6210">
        <w:t>encarregado ou aluno</w:t>
      </w:r>
      <w:r w:rsidR="000C375A" w:rsidRPr="005E6210">
        <w:t xml:space="preserve"> que deseja o serviço de transporte, onde o contacto é </w:t>
      </w:r>
      <w:r w:rsidR="00C25831" w:rsidRPr="005E6210">
        <w:t xml:space="preserve">obtido </w:t>
      </w:r>
      <w:r w:rsidR="000C375A" w:rsidRPr="005E6210">
        <w:t>no vidro de trás do carro</w:t>
      </w:r>
      <w:r w:rsidR="00C25831" w:rsidRPr="005E6210">
        <w:t xml:space="preserve"> onde ele é geralmente escrito</w:t>
      </w:r>
      <w:r w:rsidR="000C375A" w:rsidRPr="005E6210">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5E6210" w:rsidRDefault="00FA7BE2" w:rsidP="00DB5A8F">
      <w:r w:rsidRPr="005E6210">
        <w:t xml:space="preserve">Quando o cliente tem sucesso na obtenção do contacto escrito no vidro de </w:t>
      </w:r>
      <w:r w:rsidR="00E52687" w:rsidRPr="005E6210">
        <w:t>trás</w:t>
      </w:r>
      <w:r w:rsidRPr="005E6210">
        <w:t xml:space="preserve"> do carro, ele liga para o contacto e se depara com a situação de que aquele contacto é do condutor do veículo </w:t>
      </w:r>
      <w:r w:rsidR="00A746A7" w:rsidRPr="005E6210">
        <w:t xml:space="preserve">e não do gestor, tornando essa situação complicada para o motorista que é agora responsável por analisar se o local de onde o cliente quer partir e o seu destino constam no percurso que ele </w:t>
      </w:r>
      <w:r w:rsidR="00434EC4" w:rsidRPr="005E6210">
        <w:t>efectua</w:t>
      </w:r>
      <w:r w:rsidR="00A746A7" w:rsidRPr="005E6210">
        <w:t xml:space="preserve"> durante o dia de trabalho e só depois disso ele aceita ou recusa aquele cliente. Quando recusa</w:t>
      </w:r>
      <w:r w:rsidR="00E76AF4" w:rsidRPr="005E6210">
        <w:t>do</w:t>
      </w:r>
      <w:r w:rsidR="00A746A7" w:rsidRPr="005E6210">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5E6210" w:rsidRDefault="00DD5A06" w:rsidP="00DB5A8F">
      <w:r w:rsidRPr="005E6210">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5E6210">
        <w:t xml:space="preserve"> </w:t>
      </w:r>
      <w:r w:rsidRPr="005E6210">
        <w:t>valores a serem pagos para a prestação desses serviços.</w:t>
      </w:r>
      <w:r w:rsidR="0099373F" w:rsidRPr="005E6210">
        <w:t xml:space="preserve"> Após tudo ter sido org</w:t>
      </w:r>
      <w:r w:rsidR="00DC7527" w:rsidRPr="005E6210">
        <w:t>ani</w:t>
      </w:r>
      <w:r w:rsidR="0099373F" w:rsidRPr="005E6210">
        <w:t>zado, o fluxo de trabalho segue seu rumo</w:t>
      </w:r>
      <w:r w:rsidR="007C0CBE" w:rsidRPr="005E6210">
        <w:t>.</w:t>
      </w:r>
    </w:p>
    <w:p w14:paraId="707AD666" w14:textId="77777777" w:rsidR="00474C06" w:rsidRPr="005E6210" w:rsidRDefault="00474C06" w:rsidP="00DB5A8F"/>
    <w:p w14:paraId="337FE95D" w14:textId="707D8F9E" w:rsidR="00474C06" w:rsidRPr="005E6210" w:rsidRDefault="001B3223" w:rsidP="00245A6C">
      <w:pPr>
        <w:pStyle w:val="Ttulo3"/>
        <w:numPr>
          <w:ilvl w:val="2"/>
          <w:numId w:val="12"/>
        </w:numPr>
        <w:ind w:left="1077" w:hanging="1077"/>
      </w:pPr>
      <w:bookmarkStart w:id="181" w:name="_Toc145446855"/>
      <w:bookmarkStart w:id="182" w:name="_Toc145447419"/>
      <w:bookmarkStart w:id="183" w:name="_Toc146010359"/>
      <w:r w:rsidRPr="005E6210">
        <w:t xml:space="preserve">Arquitectura </w:t>
      </w:r>
      <w:r w:rsidR="00474C06" w:rsidRPr="005E6210">
        <w:t>Modelo Actual</w:t>
      </w:r>
      <w:bookmarkEnd w:id="181"/>
      <w:bookmarkEnd w:id="182"/>
      <w:bookmarkEnd w:id="183"/>
    </w:p>
    <w:p w14:paraId="391C2F38" w14:textId="4DCB136F" w:rsidR="00D97AE5" w:rsidRPr="005E6210" w:rsidRDefault="00075452" w:rsidP="00075452">
      <w:r w:rsidRPr="005E6210">
        <w:t>A seguir é mostrada a arquitectura do modelo utilizado para gestão</w:t>
      </w:r>
      <w:r w:rsidR="00E508D7" w:rsidRPr="005E6210">
        <w:t xml:space="preserve"> de frotas</w:t>
      </w:r>
      <w:r w:rsidRPr="005E6210">
        <w:t xml:space="preserve"> de transporte escolar actualmente.</w:t>
      </w:r>
    </w:p>
    <w:p w14:paraId="6BCE7D77" w14:textId="691923CD" w:rsidR="009E5938" w:rsidRPr="005E6210" w:rsidRDefault="009E5938" w:rsidP="00076B21">
      <w:pPr>
        <w:spacing w:line="240" w:lineRule="auto"/>
      </w:pPr>
      <w:r w:rsidRPr="005E6210">
        <w:rPr>
          <w:noProof/>
        </w:rPr>
        <w:drawing>
          <wp:inline distT="0" distB="0" distL="0" distR="0" wp14:anchorId="59C58CC3" wp14:editId="1740F690">
            <wp:extent cx="6120130" cy="3042920"/>
            <wp:effectExtent l="0" t="0" r="0" b="0"/>
            <wp:docPr id="54319312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3042920"/>
                    </a:xfrm>
                    <a:prstGeom prst="rect">
                      <a:avLst/>
                    </a:prstGeom>
                    <a:noFill/>
                    <a:ln>
                      <a:noFill/>
                    </a:ln>
                  </pic:spPr>
                </pic:pic>
              </a:graphicData>
            </a:graphic>
          </wp:inline>
        </w:drawing>
      </w:r>
    </w:p>
    <w:p w14:paraId="1F34EF52" w14:textId="6EA0722D" w:rsidR="00E94B90" w:rsidRPr="00076B21" w:rsidRDefault="001065F1" w:rsidP="00076B21">
      <w:pPr>
        <w:pStyle w:val="Ttulo1"/>
        <w:spacing w:line="240" w:lineRule="auto"/>
        <w:rPr>
          <w:color w:val="5B9BD5" w:themeColor="accent1"/>
          <w:sz w:val="24"/>
          <w:szCs w:val="24"/>
        </w:rPr>
      </w:pPr>
      <w:bookmarkStart w:id="184" w:name="_Toc145460641"/>
      <w:bookmarkStart w:id="185" w:name="_Toc146010360"/>
      <w:r w:rsidRPr="00076B21">
        <w:rPr>
          <w:color w:val="5B9BD5" w:themeColor="accent1"/>
          <w:sz w:val="24"/>
          <w:szCs w:val="24"/>
        </w:rPr>
        <w:t xml:space="preserve">Figura </w:t>
      </w:r>
      <w:r w:rsidR="00E7690F" w:rsidRPr="00076B21">
        <w:rPr>
          <w:color w:val="5B9BD5" w:themeColor="accent1"/>
          <w:sz w:val="24"/>
          <w:szCs w:val="24"/>
        </w:rPr>
        <w:t>2</w:t>
      </w:r>
      <w:r w:rsidRPr="00076B21">
        <w:rPr>
          <w:color w:val="5B9BD5" w:themeColor="accent1"/>
          <w:sz w:val="24"/>
          <w:szCs w:val="24"/>
        </w:rPr>
        <w:t>.</w:t>
      </w:r>
      <w:r w:rsidR="00E7690F" w:rsidRPr="00076B21">
        <w:rPr>
          <w:color w:val="5B9BD5" w:themeColor="accent1"/>
          <w:sz w:val="24"/>
          <w:szCs w:val="24"/>
        </w:rPr>
        <w:t xml:space="preserve"> Modelo actual de gestão de frotas de transporte escolar</w:t>
      </w:r>
      <w:bookmarkEnd w:id="184"/>
      <w:bookmarkEnd w:id="185"/>
    </w:p>
    <w:p w14:paraId="4CCDEEFC" w14:textId="77777777" w:rsidR="00387CF2" w:rsidRPr="005E6210" w:rsidRDefault="00563A0F" w:rsidP="00B96C5F">
      <w:pPr>
        <w:rPr>
          <w:color w:val="4472C4" w:themeColor="accent5"/>
        </w:rPr>
      </w:pPr>
      <w:r w:rsidRPr="005E6210">
        <w:br w:type="page"/>
      </w:r>
    </w:p>
    <w:p w14:paraId="13561D5B" w14:textId="421D5CA7" w:rsidR="009F2F68" w:rsidRPr="005E6210" w:rsidRDefault="006301E0" w:rsidP="009F2F68">
      <w:r w:rsidRPr="005E6210">
        <w:rPr>
          <w:noProof/>
        </w:rPr>
        <w:lastRenderedPageBreak/>
        <mc:AlternateContent>
          <mc:Choice Requires="wps">
            <w:drawing>
              <wp:anchor distT="0" distB="0" distL="114300" distR="114300" simplePos="0" relativeHeight="251739136" behindDoc="0" locked="0" layoutInCell="1" allowOverlap="1" wp14:anchorId="33D09FA1" wp14:editId="3960655C">
                <wp:simplePos x="0" y="0"/>
                <wp:positionH relativeFrom="column">
                  <wp:posOffset>5076825</wp:posOffset>
                </wp:positionH>
                <wp:positionV relativeFrom="paragraph">
                  <wp:posOffset>8890</wp:posOffset>
                </wp:positionV>
                <wp:extent cx="800100" cy="783590"/>
                <wp:effectExtent l="0" t="0" r="0" b="0"/>
                <wp:wrapNone/>
                <wp:docPr id="118629368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C270C91" w14:textId="77777777" w:rsidR="009F2F68" w:rsidRPr="005E6210" w:rsidRDefault="00306A05" w:rsidP="009F2F68">
                            <w:pPr>
                              <w:shd w:val="clear" w:color="auto" w:fill="AEAAAA" w:themeFill="background2" w:themeFillShade="BF"/>
                              <w:jc w:val="center"/>
                              <w:rPr>
                                <w:color w:val="FFFFFF"/>
                                <w:sz w:val="96"/>
                                <w:szCs w:val="144"/>
                              </w:rPr>
                            </w:pPr>
                            <w:r w:rsidRPr="005E6210">
                              <w:rPr>
                                <w:color w:val="FFFFFF"/>
                                <w:sz w:val="96"/>
                                <w:szCs w:val="144"/>
                              </w:rPr>
                              <w:t>5</w:t>
                            </w:r>
                          </w:p>
                          <w:p w14:paraId="4119E68D" w14:textId="77777777" w:rsidR="009F2F68" w:rsidRPr="005E6210" w:rsidRDefault="009F2F68" w:rsidP="009F2F68">
                            <w:pPr>
                              <w:shd w:val="clear" w:color="auto" w:fill="AEAAAA" w:themeFill="background2" w:themeFillShade="BF"/>
                              <w:jc w:val="center"/>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09FA1" id="Caixa de texto 2" o:spid="_x0000_s1053" type="#_x0000_t202" style="position:absolute;left:0;text-align:left;margin-left:399.75pt;margin-top:.7pt;width:63pt;height:61.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" fillcolor="#d8d8d8" stroked="f">
                <v:textbox inset="0,0,0,0">
                  <w:txbxContent>
                    <w:p w14:paraId="3C270C91" w14:textId="77777777" w:rsidR="009F2F68" w:rsidRPr="005E6210" w:rsidRDefault="00306A05" w:rsidP="009F2F68">
                      <w:pPr>
                        <w:shd w:val="clear" w:color="auto" w:fill="AEAAAA" w:themeFill="background2" w:themeFillShade="BF"/>
                        <w:jc w:val="center"/>
                        <w:rPr>
                          <w:color w:val="FFFFFF"/>
                          <w:sz w:val="96"/>
                          <w:szCs w:val="144"/>
                        </w:rPr>
                      </w:pPr>
                      <w:r w:rsidRPr="005E6210">
                        <w:rPr>
                          <w:color w:val="FFFFFF"/>
                          <w:sz w:val="96"/>
                          <w:szCs w:val="144"/>
                        </w:rPr>
                        <w:t>5</w:t>
                      </w:r>
                    </w:p>
                    <w:p w14:paraId="4119E68D" w14:textId="77777777" w:rsidR="009F2F68" w:rsidRPr="005E6210" w:rsidRDefault="009F2F68" w:rsidP="009F2F68">
                      <w:pPr>
                        <w:shd w:val="clear" w:color="auto" w:fill="AEAAAA" w:themeFill="background2" w:themeFillShade="BF"/>
                        <w:jc w:val="center"/>
                        <w:rPr>
                          <w:sz w:val="144"/>
                          <w:szCs w:val="144"/>
                        </w:rPr>
                      </w:pPr>
                    </w:p>
                  </w:txbxContent>
                </v:textbox>
              </v:shape>
            </w:pict>
          </mc:Fallback>
        </mc:AlternateContent>
      </w:r>
    </w:p>
    <w:p w14:paraId="69B0DD6F" w14:textId="77777777" w:rsidR="009F2F68" w:rsidRPr="005E6210" w:rsidRDefault="009F2F68" w:rsidP="009F2F68"/>
    <w:p w14:paraId="412BE010" w14:textId="77777777" w:rsidR="009F2F68" w:rsidRPr="005E6210" w:rsidRDefault="009F2F68" w:rsidP="009F2F68">
      <w:pPr>
        <w:pStyle w:val="Ttulo1"/>
        <w:jc w:val="right"/>
      </w:pPr>
    </w:p>
    <w:p w14:paraId="4B3F9F80" w14:textId="77777777" w:rsidR="009F2F68" w:rsidRPr="005E6210" w:rsidRDefault="009F2F68" w:rsidP="009F2F68">
      <w:pPr>
        <w:pStyle w:val="Ttulo1"/>
        <w:jc w:val="right"/>
      </w:pPr>
      <w:bookmarkStart w:id="186" w:name="_Toc145446856"/>
      <w:bookmarkStart w:id="187" w:name="_Toc146010361"/>
      <w:r w:rsidRPr="005E6210">
        <w:t>Modelo Proposto</w:t>
      </w:r>
      <w:bookmarkEnd w:id="186"/>
      <w:bookmarkEnd w:id="187"/>
    </w:p>
    <w:p w14:paraId="62D6DB99" w14:textId="77777777" w:rsidR="009F2F68" w:rsidRPr="005E6210" w:rsidRDefault="009F2F68" w:rsidP="009F2F68"/>
    <w:p w14:paraId="67B35E36" w14:textId="77777777" w:rsidR="009F2F68" w:rsidRPr="005E6210" w:rsidRDefault="001E6EA8" w:rsidP="00484B76">
      <w:pPr>
        <w:spacing w:before="240"/>
      </w:pPr>
      <w:r w:rsidRPr="005E6210">
        <w:t>Neste capítulo, é apresentada a arquitectura da solução do problema verificado no sistema actual.</w:t>
      </w:r>
    </w:p>
    <w:p w14:paraId="50A0F85D" w14:textId="7E67E4B7" w:rsidR="00C53911" w:rsidRPr="005E6210" w:rsidRDefault="00990B49" w:rsidP="00245A6C">
      <w:pPr>
        <w:pStyle w:val="Ttulo2"/>
        <w:numPr>
          <w:ilvl w:val="1"/>
          <w:numId w:val="6"/>
        </w:numPr>
        <w:spacing w:before="240"/>
      </w:pPr>
      <w:bookmarkStart w:id="188" w:name="_Toc145446857"/>
      <w:bookmarkStart w:id="189" w:name="_Toc146010362"/>
      <w:r w:rsidRPr="005E6210">
        <w:t xml:space="preserve">Descrição do </w:t>
      </w:r>
      <w:r w:rsidR="00C53911" w:rsidRPr="005E6210">
        <w:t>Modelo Proposto</w:t>
      </w:r>
      <w:bookmarkEnd w:id="188"/>
      <w:bookmarkEnd w:id="189"/>
    </w:p>
    <w:p w14:paraId="3C9EB0BE" w14:textId="1ED59373" w:rsidR="007C1FEE" w:rsidRPr="005E6210" w:rsidRDefault="007C1FEE" w:rsidP="007C1FEE">
      <w:r w:rsidRPr="005E6210">
        <w:t xml:space="preserve">Para melhoria no processo de gestão, propõe-se um modelo de sistema baseado em uma plataforma </w:t>
      </w:r>
      <w:r w:rsidR="00151B69" w:rsidRPr="005E6210">
        <w:t>“</w:t>
      </w:r>
      <w:r w:rsidRPr="005E6210">
        <w:t>web</w:t>
      </w:r>
      <w:r w:rsidR="00151B69" w:rsidRPr="005E6210">
        <w:t>”</w:t>
      </w:r>
      <w:r w:rsidR="00A5528B" w:rsidRPr="005E6210">
        <w:t xml:space="preserve">, onde a informação necessária encontra-se centrada em uma base de dados e pode ser acedida e manipulada por cada um dos usuários que estejam conectados ou que possam </w:t>
      </w:r>
      <w:r w:rsidR="00D6358B" w:rsidRPr="005E6210">
        <w:t>usá-lo</w:t>
      </w:r>
      <w:r w:rsidR="00A5528B" w:rsidRPr="005E6210">
        <w:t xml:space="preserve"> em tempo real.</w:t>
      </w:r>
    </w:p>
    <w:p w14:paraId="1CFEB785" w14:textId="0AA10AD0" w:rsidR="009B3C00" w:rsidRPr="005E6210" w:rsidRDefault="007E1394" w:rsidP="007E1394">
      <w:r w:rsidRPr="005E6210">
        <w:t xml:space="preserve">Como </w:t>
      </w:r>
      <w:r w:rsidR="001D5CFE" w:rsidRPr="005E6210">
        <w:t xml:space="preserve">o </w:t>
      </w:r>
      <w:r w:rsidRPr="005E6210">
        <w:t xml:space="preserve">objectivo é solucionar os constrangimentos identificados no modelo actual, o modelo proposto consiste na criação de um sistema de gestão de frotas de transporte escolar que facilitará a gestão do processo de transportes da frota, que diz respeito </w:t>
      </w:r>
      <w:r w:rsidR="00001528" w:rsidRPr="005E6210">
        <w:t>ao registro de dados dos veículos da frota, os dados dos motoristas d</w:t>
      </w:r>
      <w:r w:rsidR="00A479EE" w:rsidRPr="005E6210">
        <w:t>e</w:t>
      </w:r>
      <w:r w:rsidR="00001528" w:rsidRPr="005E6210">
        <w:t xml:space="preserve"> veículos</w:t>
      </w:r>
      <w:r w:rsidR="00A479EE" w:rsidRPr="005E6210">
        <w:t xml:space="preserve"> específicos</w:t>
      </w:r>
      <w:r w:rsidR="00001528" w:rsidRPr="005E6210">
        <w:t>, dados dos estudantes e seus encarregados de educação,</w:t>
      </w:r>
      <w:r w:rsidR="00B35579" w:rsidRPr="005E6210">
        <w:t xml:space="preserve"> e</w:t>
      </w:r>
      <w:r w:rsidR="00001528" w:rsidRPr="005E6210">
        <w:t xml:space="preserve"> planeamento de rotas a serem usadas para evitar desperdício de tempo</w:t>
      </w:r>
      <w:r w:rsidR="00A479EE" w:rsidRPr="005E6210">
        <w:t>.</w:t>
      </w:r>
    </w:p>
    <w:p w14:paraId="7A75AC16" w14:textId="40B60F82" w:rsidR="00147E04" w:rsidRPr="005E6210" w:rsidRDefault="009B3C00" w:rsidP="007E1394">
      <w:r w:rsidRPr="005E6210">
        <w:t xml:space="preserve">Esta solução de desenvolvimento de </w:t>
      </w:r>
      <w:r w:rsidR="00D523BA" w:rsidRPr="005E6210">
        <w:t>“</w:t>
      </w:r>
      <w:r w:rsidRPr="005E6210">
        <w:t>software</w:t>
      </w:r>
      <w:r w:rsidR="00C60C75" w:rsidRPr="005E6210">
        <w:t>”</w:t>
      </w:r>
      <w:r w:rsidRPr="005E6210">
        <w:rPr>
          <w:i/>
          <w:iCs/>
        </w:rPr>
        <w:t xml:space="preserve"> </w:t>
      </w:r>
      <w:r w:rsidRPr="005E6210">
        <w:t xml:space="preserve">vai permitir que de qualquer localização, os </w:t>
      </w:r>
      <w:r w:rsidR="00D523BA" w:rsidRPr="005E6210">
        <w:t>encarregados</w:t>
      </w:r>
      <w:r w:rsidRPr="005E6210">
        <w:t xml:space="preserve">, motoristas e gestores possam aceder a plataforma por ser uma plataforma </w:t>
      </w:r>
      <w:r w:rsidR="005810DA" w:rsidRPr="005E6210">
        <w:t>“</w:t>
      </w:r>
      <w:r w:rsidRPr="005E6210">
        <w:t>web</w:t>
      </w:r>
      <w:r w:rsidR="005810DA" w:rsidRPr="005E6210">
        <w:t>”</w:t>
      </w:r>
      <w:r w:rsidRPr="005E6210">
        <w:rPr>
          <w:i/>
          <w:iCs/>
        </w:rPr>
        <w:t xml:space="preserve">. </w:t>
      </w:r>
      <w:r w:rsidRPr="005E6210">
        <w:t>Vai permitir verificar veículos disponíveis, as rotas que os veículos percorrem</w:t>
      </w:r>
      <w:r w:rsidR="0075458C" w:rsidRPr="005E6210">
        <w:t xml:space="preserve"> e gestão de manutenção dos veículos</w:t>
      </w:r>
      <w:r w:rsidRPr="005E6210">
        <w:t>.</w:t>
      </w:r>
    </w:p>
    <w:p w14:paraId="6BF8282F" w14:textId="77777777" w:rsidR="00147E04" w:rsidRPr="005E6210" w:rsidRDefault="00147E04" w:rsidP="00147E04">
      <w:pPr>
        <w:pStyle w:val="Ttulo3"/>
      </w:pPr>
    </w:p>
    <w:p w14:paraId="7E74040D" w14:textId="0BDC6BF4" w:rsidR="00147E04" w:rsidRPr="005E6210" w:rsidRDefault="00147E04" w:rsidP="00245A6C">
      <w:pPr>
        <w:pStyle w:val="Ttulo3"/>
        <w:numPr>
          <w:ilvl w:val="2"/>
          <w:numId w:val="6"/>
        </w:numPr>
        <w:ind w:left="1077" w:hanging="1077"/>
      </w:pPr>
      <w:bookmarkStart w:id="190" w:name="_Toc145446858"/>
      <w:bookmarkStart w:id="191" w:name="_Toc146010363"/>
      <w:r w:rsidRPr="005E6210">
        <w:t>Gestão de</w:t>
      </w:r>
      <w:r w:rsidR="00A80D19" w:rsidRPr="005E6210">
        <w:t xml:space="preserve"> nível de</w:t>
      </w:r>
      <w:r w:rsidRPr="005E6210">
        <w:t xml:space="preserve"> acesso</w:t>
      </w:r>
      <w:bookmarkEnd w:id="190"/>
      <w:bookmarkEnd w:id="191"/>
    </w:p>
    <w:p w14:paraId="59DA1AD5" w14:textId="0DAC2E05" w:rsidR="00E160CF" w:rsidRPr="005E6210" w:rsidRDefault="00147E04" w:rsidP="00147E04">
      <w:r w:rsidRPr="005E6210">
        <w:t>Este modulo permite e controlar os níveis de acesso dos utilizadores d</w:t>
      </w:r>
      <w:r w:rsidR="00183DD6" w:rsidRPr="005E6210">
        <w:t>o</w:t>
      </w:r>
      <w:r w:rsidRPr="005E6210">
        <w:t xml:space="preserve"> sistema. Deste modo, fornecendo ao utilizador níveis específicos de permissão ao sistema no processo de autentificação determinando quem pode aceder ao sistema ou não. Os utilizadores como motoristas e e</w:t>
      </w:r>
      <w:r w:rsidR="00307F92" w:rsidRPr="005E6210">
        <w:t>ncarregados</w:t>
      </w:r>
      <w:r w:rsidRPr="005E6210">
        <w:t xml:space="preserve"> terão níveis de acesso diferentes entre s</w:t>
      </w:r>
      <w:r w:rsidR="00B36274">
        <w:t>í</w:t>
      </w:r>
      <w:r w:rsidRPr="005E6210">
        <w:t xml:space="preserve"> e ainda entre os gestores das frotas, permitindo desse modo que só seja exibido aos usuários o que for permitido</w:t>
      </w:r>
      <w:r w:rsidR="008E39A2" w:rsidRPr="005E6210">
        <w:t xml:space="preserve"> no devido nível</w:t>
      </w:r>
      <w:r w:rsidRPr="005E6210">
        <w:t>.</w:t>
      </w:r>
    </w:p>
    <w:p w14:paraId="09F2E304" w14:textId="77777777" w:rsidR="00181684" w:rsidRPr="005E6210" w:rsidRDefault="00181684" w:rsidP="00147E04"/>
    <w:p w14:paraId="67DD2484" w14:textId="5FD03140" w:rsidR="00181684" w:rsidRPr="005E6210" w:rsidRDefault="00181684" w:rsidP="00245A6C">
      <w:pPr>
        <w:pStyle w:val="Ttulo3"/>
        <w:numPr>
          <w:ilvl w:val="2"/>
          <w:numId w:val="6"/>
        </w:numPr>
        <w:ind w:left="1077" w:hanging="1077"/>
      </w:pPr>
      <w:bookmarkStart w:id="192" w:name="_Toc145446859"/>
      <w:bookmarkStart w:id="193" w:name="_Toc146010364"/>
      <w:r w:rsidRPr="005E6210">
        <w:lastRenderedPageBreak/>
        <w:t>E</w:t>
      </w:r>
      <w:r w:rsidR="00BF6AB1" w:rsidRPr="005E6210">
        <w:t>ncarregado</w:t>
      </w:r>
      <w:bookmarkEnd w:id="192"/>
      <w:bookmarkEnd w:id="193"/>
    </w:p>
    <w:p w14:paraId="45E577D4" w14:textId="47A5C4EE" w:rsidR="00181684" w:rsidRPr="005E6210" w:rsidRDefault="00DE5E24" w:rsidP="00181684">
      <w:r w:rsidRPr="005E6210">
        <w:t xml:space="preserve">Entidade que tem como tarefa </w:t>
      </w:r>
      <w:r w:rsidR="00046A37" w:rsidRPr="005E6210">
        <w:t xml:space="preserve">aceder ao sistema em busca de serviço de transporte escolar para seus educandos, solicitando </w:t>
      </w:r>
      <w:r w:rsidRPr="005E6210">
        <w:t>por um veículo que passe p</w:t>
      </w:r>
      <w:r w:rsidR="00046A37" w:rsidRPr="005E6210">
        <w:t>elo ponto de partida do seu educando e que chegue ao destino de forma descrita</w:t>
      </w:r>
      <w:r w:rsidRPr="005E6210">
        <w:t>, e que seja acessível para que não torne o processo de transporte atrasado.</w:t>
      </w:r>
    </w:p>
    <w:p w14:paraId="25044FD2" w14:textId="77777777" w:rsidR="00DE5E24" w:rsidRPr="005E6210" w:rsidRDefault="00DE5E24" w:rsidP="00181684"/>
    <w:p w14:paraId="2CBCD9A8" w14:textId="4CF730A6" w:rsidR="00181684" w:rsidRPr="005E6210" w:rsidRDefault="00181684" w:rsidP="00245A6C">
      <w:pPr>
        <w:pStyle w:val="Ttulo3"/>
        <w:numPr>
          <w:ilvl w:val="2"/>
          <w:numId w:val="6"/>
        </w:numPr>
        <w:ind w:left="1077" w:hanging="1077"/>
      </w:pPr>
      <w:bookmarkStart w:id="194" w:name="_Toc145446860"/>
      <w:bookmarkStart w:id="195" w:name="_Toc146010365"/>
      <w:r w:rsidRPr="005E6210">
        <w:t>Motorista</w:t>
      </w:r>
      <w:bookmarkEnd w:id="194"/>
      <w:bookmarkEnd w:id="195"/>
    </w:p>
    <w:p w14:paraId="7EE63B7D" w14:textId="571D94C9" w:rsidR="00B744B5" w:rsidRPr="005E6210" w:rsidRDefault="00B744B5" w:rsidP="00B744B5">
      <w:r w:rsidRPr="005E6210">
        <w:t>Entidade que tem como responsabilidade prestar relatórios de falhas, dificuldades e</w:t>
      </w:r>
      <w:r w:rsidR="00313FF8" w:rsidRPr="005E6210">
        <w:t>m</w:t>
      </w:r>
      <w:r w:rsidRPr="005E6210">
        <w:t xml:space="preserve"> levar os estudantes de suas paragens </w:t>
      </w:r>
      <w:r w:rsidR="00313FF8" w:rsidRPr="005E6210">
        <w:t>à</w:t>
      </w:r>
      <w:r w:rsidRPr="005E6210">
        <w:t xml:space="preserve"> escola</w:t>
      </w:r>
      <w:r w:rsidR="00313FF8" w:rsidRPr="005E6210">
        <w:t xml:space="preserve"> e o contrário</w:t>
      </w:r>
      <w:r w:rsidRPr="005E6210">
        <w:t>. É também responsável por reportar qu</w:t>
      </w:r>
      <w:r w:rsidR="001E2683" w:rsidRPr="005E6210">
        <w:t>a</w:t>
      </w:r>
      <w:r w:rsidR="00807EBE" w:rsidRPr="005E6210">
        <w:t>lquer</w:t>
      </w:r>
      <w:r w:rsidRPr="005E6210">
        <w:t xml:space="preserve"> tipo de problemas que possa enfrentar durante o processo de transporte.</w:t>
      </w:r>
    </w:p>
    <w:p w14:paraId="4E2C9C02" w14:textId="77777777" w:rsidR="00181684" w:rsidRPr="005E6210" w:rsidRDefault="00181684" w:rsidP="00181684"/>
    <w:p w14:paraId="191B7B31" w14:textId="502F9711" w:rsidR="00181684" w:rsidRPr="005E6210" w:rsidRDefault="00254DC1" w:rsidP="00245A6C">
      <w:pPr>
        <w:pStyle w:val="Ttulo3"/>
        <w:numPr>
          <w:ilvl w:val="2"/>
          <w:numId w:val="6"/>
        </w:numPr>
        <w:ind w:left="1077" w:hanging="1077"/>
      </w:pPr>
      <w:bookmarkStart w:id="196" w:name="_Toc145446861"/>
      <w:bookmarkStart w:id="197" w:name="_Toc146010366"/>
      <w:r w:rsidRPr="005E6210">
        <w:t>Administrador</w:t>
      </w:r>
      <w:bookmarkEnd w:id="196"/>
      <w:bookmarkEnd w:id="197"/>
    </w:p>
    <w:p w14:paraId="79637F09" w14:textId="3D078A72" w:rsidR="005B234B" w:rsidRPr="005E6210" w:rsidRDefault="005B234B" w:rsidP="005B234B">
      <w:r w:rsidRPr="005E6210">
        <w:t>Essa entidade tem a responsabilidade de monitorar as actividades dos motoristas da frota</w:t>
      </w:r>
      <w:r w:rsidR="00EF7B12" w:rsidRPr="005E6210">
        <w:t xml:space="preserve"> de transporte</w:t>
      </w:r>
      <w:r w:rsidRPr="005E6210">
        <w:t xml:space="preserve">, com o objectivo de garantir que a tarefa esteja a ser cumprida pelo motorista como manda o contrato. É responsável também pelo atendimento que deve ser prestado aos </w:t>
      </w:r>
      <w:r w:rsidR="00807EBE" w:rsidRPr="005E6210">
        <w:t>encarregados</w:t>
      </w:r>
      <w:r w:rsidRPr="005E6210">
        <w:t xml:space="preserve"> quando necessário. </w:t>
      </w:r>
    </w:p>
    <w:p w14:paraId="5D816A18" w14:textId="77777777" w:rsidR="001B3223" w:rsidRPr="005E6210" w:rsidRDefault="001B3223" w:rsidP="00147E04"/>
    <w:p w14:paraId="49AF447D" w14:textId="77777777" w:rsidR="00857BC4" w:rsidRPr="005E6210" w:rsidRDefault="00857BC4" w:rsidP="00245A6C">
      <w:pPr>
        <w:pStyle w:val="Ttulo3"/>
        <w:numPr>
          <w:ilvl w:val="2"/>
          <w:numId w:val="6"/>
        </w:numPr>
        <w:ind w:left="1077" w:hanging="1077"/>
      </w:pPr>
      <w:bookmarkStart w:id="198" w:name="_Toc145446862"/>
      <w:bookmarkStart w:id="199" w:name="_Toc146010367"/>
      <w:r w:rsidRPr="005E6210">
        <w:t>Arquitectura do Modelo Proposto</w:t>
      </w:r>
      <w:bookmarkEnd w:id="198"/>
      <w:bookmarkEnd w:id="199"/>
    </w:p>
    <w:p w14:paraId="56E169F0" w14:textId="5257ADF1" w:rsidR="00DB1FAF" w:rsidRPr="005E6210" w:rsidRDefault="00857BC4" w:rsidP="001A3C29">
      <w:r w:rsidRPr="005E6210">
        <w:t>A seguir é mostrada a arquitectura do modelo proposto para gestão de frotas de transporte escolar.</w:t>
      </w:r>
    </w:p>
    <w:p w14:paraId="5B3281E1" w14:textId="25B7AFF4" w:rsidR="00082E4D" w:rsidRPr="005E6210" w:rsidRDefault="00082E4D" w:rsidP="00FE0BAB">
      <w:pPr>
        <w:spacing w:line="240" w:lineRule="auto"/>
      </w:pPr>
      <w:r w:rsidRPr="005E6210">
        <w:rPr>
          <w:noProof/>
        </w:rPr>
        <w:drawing>
          <wp:inline distT="0" distB="0" distL="0" distR="0" wp14:anchorId="40C49B59" wp14:editId="363F78D8">
            <wp:extent cx="6120130" cy="2226945"/>
            <wp:effectExtent l="0" t="0" r="0" b="0"/>
            <wp:docPr id="117710435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20130" cy="2226945"/>
                    </a:xfrm>
                    <a:prstGeom prst="rect">
                      <a:avLst/>
                    </a:prstGeom>
                    <a:noFill/>
                    <a:ln>
                      <a:noFill/>
                    </a:ln>
                  </pic:spPr>
                </pic:pic>
              </a:graphicData>
            </a:graphic>
          </wp:inline>
        </w:drawing>
      </w:r>
    </w:p>
    <w:p w14:paraId="6A75C781" w14:textId="1F2AFF5F" w:rsidR="006D5274" w:rsidRPr="00FE0BAB" w:rsidRDefault="006D5274" w:rsidP="00FE0BAB">
      <w:pPr>
        <w:pStyle w:val="Ttulo1"/>
        <w:spacing w:line="240" w:lineRule="auto"/>
        <w:rPr>
          <w:color w:val="5B9BD5" w:themeColor="accent1"/>
          <w:sz w:val="24"/>
          <w:szCs w:val="24"/>
        </w:rPr>
      </w:pPr>
      <w:bookmarkStart w:id="200" w:name="_Toc145460649"/>
      <w:bookmarkStart w:id="201" w:name="_Toc146010368"/>
      <w:r w:rsidRPr="00FE0BAB">
        <w:rPr>
          <w:color w:val="5B9BD5" w:themeColor="accent1"/>
          <w:sz w:val="24"/>
          <w:szCs w:val="24"/>
        </w:rPr>
        <w:t xml:space="preserve">Figura 3. Modelo proposto para </w:t>
      </w:r>
      <w:r w:rsidR="00847DDD" w:rsidRPr="00FE0BAB">
        <w:rPr>
          <w:color w:val="5B9BD5" w:themeColor="accent1"/>
          <w:sz w:val="24"/>
          <w:szCs w:val="24"/>
        </w:rPr>
        <w:t>G</w:t>
      </w:r>
      <w:r w:rsidRPr="00FE0BAB">
        <w:rPr>
          <w:color w:val="5B9BD5" w:themeColor="accent1"/>
          <w:sz w:val="24"/>
          <w:szCs w:val="24"/>
        </w:rPr>
        <w:t xml:space="preserve">estão de </w:t>
      </w:r>
      <w:r w:rsidR="00847DDD" w:rsidRPr="00FE0BAB">
        <w:rPr>
          <w:color w:val="5B9BD5" w:themeColor="accent1"/>
          <w:sz w:val="24"/>
          <w:szCs w:val="24"/>
        </w:rPr>
        <w:t>F</w:t>
      </w:r>
      <w:r w:rsidRPr="00FE0BAB">
        <w:rPr>
          <w:color w:val="5B9BD5" w:themeColor="accent1"/>
          <w:sz w:val="24"/>
          <w:szCs w:val="24"/>
        </w:rPr>
        <w:t xml:space="preserve">rotas de </w:t>
      </w:r>
      <w:r w:rsidR="00847DDD" w:rsidRPr="00FE0BAB">
        <w:rPr>
          <w:color w:val="5B9BD5" w:themeColor="accent1"/>
          <w:sz w:val="24"/>
          <w:szCs w:val="24"/>
        </w:rPr>
        <w:t>T</w:t>
      </w:r>
      <w:r w:rsidRPr="00FE0BAB">
        <w:rPr>
          <w:color w:val="5B9BD5" w:themeColor="accent1"/>
          <w:sz w:val="24"/>
          <w:szCs w:val="24"/>
        </w:rPr>
        <w:t xml:space="preserve">ransporte </w:t>
      </w:r>
      <w:r w:rsidR="00847DDD" w:rsidRPr="00FE0BAB">
        <w:rPr>
          <w:color w:val="5B9BD5" w:themeColor="accent1"/>
          <w:sz w:val="24"/>
          <w:szCs w:val="24"/>
        </w:rPr>
        <w:t>E</w:t>
      </w:r>
      <w:r w:rsidRPr="00FE0BAB">
        <w:rPr>
          <w:color w:val="5B9BD5" w:themeColor="accent1"/>
          <w:sz w:val="24"/>
          <w:szCs w:val="24"/>
        </w:rPr>
        <w:t>scolar</w:t>
      </w:r>
      <w:r w:rsidR="003C4248" w:rsidRPr="00FE0BAB">
        <w:rPr>
          <w:color w:val="5B9BD5" w:themeColor="accent1"/>
          <w:sz w:val="24"/>
          <w:szCs w:val="24"/>
        </w:rPr>
        <w:t>,</w:t>
      </w:r>
      <w:r w:rsidR="00F95118" w:rsidRPr="00FE0BAB">
        <w:rPr>
          <w:color w:val="5B9BD5" w:themeColor="accent1"/>
          <w:sz w:val="24"/>
          <w:szCs w:val="24"/>
        </w:rPr>
        <w:t xml:space="preserve"> (Autor, 2023)</w:t>
      </w:r>
      <w:r w:rsidR="003C4248" w:rsidRPr="00FE0BAB">
        <w:rPr>
          <w:color w:val="5B9BD5" w:themeColor="accent1"/>
          <w:sz w:val="24"/>
          <w:szCs w:val="24"/>
        </w:rPr>
        <w:t>.</w:t>
      </w:r>
      <w:bookmarkEnd w:id="200"/>
      <w:bookmarkEnd w:id="201"/>
    </w:p>
    <w:p w14:paraId="74E419E0" w14:textId="77777777" w:rsidR="00593BCE" w:rsidRPr="005E6210" w:rsidRDefault="00593BCE" w:rsidP="00BF6D97">
      <w:pPr>
        <w:rPr>
          <w:b/>
          <w:bCs/>
        </w:rPr>
      </w:pPr>
    </w:p>
    <w:p w14:paraId="7016D1B0" w14:textId="0D41241B" w:rsidR="004468B5" w:rsidRPr="005E6210" w:rsidRDefault="00B603BC" w:rsidP="00245A6C">
      <w:pPr>
        <w:pStyle w:val="Ttulo2"/>
        <w:numPr>
          <w:ilvl w:val="1"/>
          <w:numId w:val="6"/>
        </w:numPr>
      </w:pPr>
      <w:bookmarkStart w:id="202" w:name="_Toc145446863"/>
      <w:bookmarkStart w:id="203" w:name="_Toc146010369"/>
      <w:r w:rsidRPr="005E6210">
        <w:t>Requisitos do Sistema</w:t>
      </w:r>
      <w:bookmarkEnd w:id="202"/>
      <w:bookmarkEnd w:id="203"/>
    </w:p>
    <w:p w14:paraId="08FD41B8" w14:textId="35E6F512" w:rsidR="00B603BC" w:rsidRPr="005E6210" w:rsidRDefault="007745C9" w:rsidP="00B603BC">
      <w:r w:rsidRPr="005E6210">
        <w:t>Segundo Sommerville (</w:t>
      </w:r>
      <w:r w:rsidR="00F206B5" w:rsidRPr="005E6210">
        <w:t>2009</w:t>
      </w:r>
      <w:r w:rsidRPr="005E6210">
        <w:t>), os requisitos de um sistema são as descrições do que o sistema deve fazer durante seu funcionamento, os serviços que oferece e as restrições a seu funcionamento</w:t>
      </w:r>
      <w:r w:rsidR="00487EA4" w:rsidRPr="005E6210">
        <w:t xml:space="preserve">. Continua </w:t>
      </w:r>
      <w:r w:rsidR="00487EA4" w:rsidRPr="005E6210">
        <w:lastRenderedPageBreak/>
        <w:t>dizendo que, esses requisitos refletem as necessidades dos clientes para o sistema a uma finalidade determinada, como controlar um dispositivo, colocar um pedido ou encontrar informações</w:t>
      </w:r>
      <w:r w:rsidR="007F7212" w:rsidRPr="005E6210">
        <w:t>.</w:t>
      </w:r>
    </w:p>
    <w:p w14:paraId="5D4DC497" w14:textId="77777777" w:rsidR="007F7212" w:rsidRPr="005E6210" w:rsidRDefault="007F7212" w:rsidP="00B603BC"/>
    <w:p w14:paraId="57E2D7E9" w14:textId="78F43746" w:rsidR="00371CD6" w:rsidRPr="005E6210" w:rsidRDefault="00B603BC" w:rsidP="00245A6C">
      <w:pPr>
        <w:pStyle w:val="Ttulo3"/>
        <w:numPr>
          <w:ilvl w:val="2"/>
          <w:numId w:val="6"/>
        </w:numPr>
        <w:ind w:left="1077" w:hanging="1077"/>
      </w:pPr>
      <w:bookmarkStart w:id="204" w:name="_Toc145446864"/>
      <w:bookmarkStart w:id="205" w:name="_Toc146010370"/>
      <w:r w:rsidRPr="005E6210">
        <w:t>Estrutura da tabela de requisitos</w:t>
      </w:r>
      <w:bookmarkEnd w:id="204"/>
      <w:bookmarkEnd w:id="205"/>
    </w:p>
    <w:p w14:paraId="268ED9E7" w14:textId="2398533A" w:rsidR="00E31362" w:rsidRPr="005E6210" w:rsidRDefault="00FD6894" w:rsidP="00FD6894">
      <w:pPr>
        <w:rPr>
          <w:b/>
          <w:bCs/>
        </w:rPr>
      </w:pPr>
      <w:r w:rsidRPr="005E6210">
        <w:t xml:space="preserve">Neste trabalho, foram estabelecidos requisitos de sistema em formas de tabelas com sua devida descrição no formato de linguagem natural. </w:t>
      </w:r>
      <w:r w:rsidR="009E461C" w:rsidRPr="005E6210">
        <w:t xml:space="preserve">Essas tabelas são formadas por três (3) colunas nomeadamente: </w:t>
      </w:r>
      <w:r w:rsidR="009E461C" w:rsidRPr="005E6210">
        <w:rPr>
          <w:b/>
          <w:bCs/>
        </w:rPr>
        <w:t xml:space="preserve">código, descrição </w:t>
      </w:r>
      <w:r w:rsidR="009E461C" w:rsidRPr="005E6210">
        <w:t xml:space="preserve">e </w:t>
      </w:r>
      <w:r w:rsidR="009E461C" w:rsidRPr="005E6210">
        <w:rPr>
          <w:b/>
          <w:bCs/>
        </w:rPr>
        <w:t>prioridade.</w:t>
      </w:r>
    </w:p>
    <w:p w14:paraId="73ADAAE2" w14:textId="77777777" w:rsidR="009E461C" w:rsidRPr="005E6210" w:rsidRDefault="009E461C" w:rsidP="00FD6894">
      <w:pPr>
        <w:rPr>
          <w:b/>
          <w:bCs/>
        </w:rPr>
      </w:pPr>
    </w:p>
    <w:p w14:paraId="607A5DCA" w14:textId="7E73A821" w:rsidR="00E31362" w:rsidRPr="005E6210" w:rsidRDefault="00E31362" w:rsidP="00245A6C">
      <w:pPr>
        <w:pStyle w:val="Ttulo3"/>
        <w:numPr>
          <w:ilvl w:val="3"/>
          <w:numId w:val="15"/>
        </w:numPr>
        <w:ind w:left="1077" w:hanging="1077"/>
      </w:pPr>
      <w:bookmarkStart w:id="206" w:name="_Toc145446865"/>
      <w:bookmarkStart w:id="207" w:name="_Toc146010371"/>
      <w:r w:rsidRPr="005E6210">
        <w:t>Prioridade de requisitos de sistema</w:t>
      </w:r>
      <w:bookmarkEnd w:id="206"/>
      <w:bookmarkEnd w:id="207"/>
    </w:p>
    <w:p w14:paraId="53B66944" w14:textId="5733696B" w:rsidR="00FD6894" w:rsidRPr="005E6210" w:rsidRDefault="00FD6894" w:rsidP="00FD6894">
      <w:pPr>
        <w:rPr>
          <w:b/>
          <w:bCs/>
        </w:rPr>
      </w:pPr>
      <w:r w:rsidRPr="005E6210">
        <w:t xml:space="preserve">Para estabelecer a prioridade dos requisitos do sistema, foram adoptadas demostrações como: </w:t>
      </w:r>
      <w:r w:rsidRPr="005E6210">
        <w:rPr>
          <w:b/>
          <w:bCs/>
        </w:rPr>
        <w:t xml:space="preserve">alta, média </w:t>
      </w:r>
      <w:r w:rsidRPr="005E6210">
        <w:t>e</w:t>
      </w:r>
      <w:r w:rsidRPr="005E6210">
        <w:rPr>
          <w:b/>
          <w:bCs/>
        </w:rPr>
        <w:t xml:space="preserve"> baixa.</w:t>
      </w:r>
    </w:p>
    <w:p w14:paraId="21A0D990" w14:textId="10BDBEE7" w:rsidR="00B603BC" w:rsidRPr="005E6210" w:rsidRDefault="00611155" w:rsidP="00245A6C">
      <w:pPr>
        <w:pStyle w:val="PargrafodaLista"/>
        <w:numPr>
          <w:ilvl w:val="0"/>
          <w:numId w:val="16"/>
        </w:numPr>
      </w:pPr>
      <w:r w:rsidRPr="005E6210">
        <w:rPr>
          <w:b/>
          <w:bCs/>
        </w:rPr>
        <w:t>Alta:</w:t>
      </w:r>
      <w:r w:rsidR="009E6CC5" w:rsidRPr="005E6210">
        <w:rPr>
          <w:b/>
          <w:bCs/>
        </w:rPr>
        <w:t xml:space="preserve"> </w:t>
      </w:r>
      <w:r w:rsidR="00F610E3" w:rsidRPr="005E6210">
        <w:t xml:space="preserve">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w:t>
      </w:r>
      <w:r w:rsidR="004614C2" w:rsidRPr="005E6210">
        <w:t xml:space="preserve">não </w:t>
      </w:r>
      <w:r w:rsidR="00F610E3" w:rsidRPr="005E6210">
        <w:t>pode ser deixada de lado, pois altera</w:t>
      </w:r>
      <w:r w:rsidR="004614C2" w:rsidRPr="005E6210">
        <w:t xml:space="preserve"> todo</w:t>
      </w:r>
      <w:r w:rsidR="00F610E3" w:rsidRPr="005E6210">
        <w:t xml:space="preserve"> o bom funcionamento do sistema</w:t>
      </w:r>
      <w:r w:rsidR="00385E9F" w:rsidRPr="005E6210">
        <w:t>;</w:t>
      </w:r>
    </w:p>
    <w:p w14:paraId="07222726" w14:textId="63548D31" w:rsidR="00611155" w:rsidRPr="005E6210" w:rsidRDefault="00611155" w:rsidP="00245A6C">
      <w:pPr>
        <w:pStyle w:val="PargrafodaLista"/>
        <w:numPr>
          <w:ilvl w:val="0"/>
          <w:numId w:val="16"/>
        </w:numPr>
      </w:pPr>
      <w:r w:rsidRPr="005E6210">
        <w:rPr>
          <w:b/>
          <w:bCs/>
        </w:rPr>
        <w:t>Média:</w:t>
      </w:r>
      <w:r w:rsidR="009E6CC5" w:rsidRPr="005E6210">
        <w:rPr>
          <w:b/>
          <w:bCs/>
        </w:rPr>
        <w:t xml:space="preserve"> </w:t>
      </w:r>
      <w:r w:rsidR="007B6AF7" w:rsidRPr="005E6210">
        <w:t xml:space="preserve">é um requisito sem o qual o sistema pode ser colocado em funcionamento, mas de forma não muito satisfatória. devem ser implementados, mas, quando não são implementados, o sistema poderá ser implementado mesmo assim, </w:t>
      </w:r>
      <w:r w:rsidR="00422E48" w:rsidRPr="005E6210">
        <w:t>só</w:t>
      </w:r>
      <w:r w:rsidR="007B6AF7" w:rsidRPr="005E6210">
        <w:t xml:space="preserve"> que de forma não tao perfeita</w:t>
      </w:r>
      <w:r w:rsidR="00385E9F" w:rsidRPr="005E6210">
        <w:t>;</w:t>
      </w:r>
    </w:p>
    <w:p w14:paraId="6E4F6D85" w14:textId="6AD751AA" w:rsidR="00611155" w:rsidRPr="005E6210" w:rsidRDefault="00611155" w:rsidP="00245A6C">
      <w:pPr>
        <w:pStyle w:val="PargrafodaLista"/>
        <w:numPr>
          <w:ilvl w:val="0"/>
          <w:numId w:val="16"/>
        </w:numPr>
      </w:pPr>
      <w:r w:rsidRPr="005E6210">
        <w:rPr>
          <w:b/>
          <w:bCs/>
        </w:rPr>
        <w:t>Baixa:</w:t>
      </w:r>
      <w:r w:rsidR="009E6CC5" w:rsidRPr="005E6210">
        <w:rPr>
          <w:b/>
          <w:bCs/>
        </w:rPr>
        <w:t xml:space="preserve"> </w:t>
      </w:r>
      <w:r w:rsidR="00607455" w:rsidRPr="005E6210">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6EDCB4" w14:textId="77777777" w:rsidR="00D84AB8" w:rsidRPr="005E6210" w:rsidRDefault="00D84AB8" w:rsidP="00D84AB8"/>
    <w:p w14:paraId="1B662608" w14:textId="29D91136" w:rsidR="00B603BC" w:rsidRPr="005E6210" w:rsidRDefault="00B603BC" w:rsidP="00245A6C">
      <w:pPr>
        <w:pStyle w:val="Ttulo3"/>
        <w:numPr>
          <w:ilvl w:val="3"/>
          <w:numId w:val="15"/>
        </w:numPr>
      </w:pPr>
      <w:bookmarkStart w:id="208" w:name="_Toc145446866"/>
      <w:bookmarkStart w:id="209" w:name="_Toc146010372"/>
      <w:r w:rsidRPr="005E6210">
        <w:t>Identificação dos requisitos</w:t>
      </w:r>
      <w:bookmarkEnd w:id="208"/>
      <w:bookmarkEnd w:id="209"/>
    </w:p>
    <w:p w14:paraId="730B4D9D" w14:textId="79A89FAD" w:rsidR="00B603BC" w:rsidRPr="005E6210" w:rsidRDefault="00665C3A" w:rsidP="00B603BC">
      <w:r w:rsidRPr="005E6210">
        <w:t>Para melhor entendimento das tabelas de requisitos, é necessário ter conhecimento sobre algumas notações que foram usadas durante a elaboração do trabalho.</w:t>
      </w:r>
    </w:p>
    <w:p w14:paraId="63F4CB5C" w14:textId="37059706" w:rsidR="00665C3A" w:rsidRPr="005E6210" w:rsidRDefault="00665C3A" w:rsidP="00245A6C">
      <w:pPr>
        <w:pStyle w:val="PargrafodaLista"/>
        <w:numPr>
          <w:ilvl w:val="0"/>
          <w:numId w:val="17"/>
        </w:numPr>
      </w:pPr>
      <w:r w:rsidRPr="005E6210">
        <w:rPr>
          <w:b/>
          <w:bCs/>
        </w:rPr>
        <w:t xml:space="preserve">Código: </w:t>
      </w:r>
      <w:r w:rsidR="000A04F7" w:rsidRPr="005E6210">
        <w:t>n</w:t>
      </w:r>
      <w:r w:rsidR="001306E9" w:rsidRPr="005E6210">
        <w:t xml:space="preserve">a tabela, esta coluna define o identificado único do requisito que inicia por RF, RNF e RN, que significam requisitos funcionais, requisitos não funcionais e regras de </w:t>
      </w:r>
      <w:r w:rsidR="00494692" w:rsidRPr="005E6210">
        <w:t>negócio</w:t>
      </w:r>
      <w:r w:rsidR="001306E9" w:rsidRPr="005E6210">
        <w:t xml:space="preserve"> nomeadamente</w:t>
      </w:r>
      <w:r w:rsidR="00591CF5" w:rsidRPr="005E6210">
        <w:t>;</w:t>
      </w:r>
    </w:p>
    <w:p w14:paraId="08DE702E" w14:textId="3B22F423" w:rsidR="00665C3A" w:rsidRPr="005E6210" w:rsidRDefault="00665C3A" w:rsidP="00245A6C">
      <w:pPr>
        <w:pStyle w:val="PargrafodaLista"/>
        <w:numPr>
          <w:ilvl w:val="0"/>
          <w:numId w:val="17"/>
        </w:numPr>
      </w:pPr>
      <w:r w:rsidRPr="005E6210">
        <w:rPr>
          <w:b/>
          <w:bCs/>
        </w:rPr>
        <w:t>Descrição:</w:t>
      </w:r>
      <w:r w:rsidR="000A04F7" w:rsidRPr="005E6210">
        <w:rPr>
          <w:b/>
          <w:bCs/>
        </w:rPr>
        <w:t xml:space="preserve"> </w:t>
      </w:r>
      <w:r w:rsidR="000A04F7" w:rsidRPr="005E6210">
        <w:t>na tabela, esta coluna define a funcionalidade básica do requisito escrito na linguagem natural.</w:t>
      </w:r>
    </w:p>
    <w:p w14:paraId="7065DC30" w14:textId="460EB254" w:rsidR="004B026A" w:rsidRPr="005E6210" w:rsidRDefault="004B026A" w:rsidP="004B026A"/>
    <w:p w14:paraId="08A288D8" w14:textId="2240CD25" w:rsidR="004B026A" w:rsidRPr="005E6210" w:rsidRDefault="004B026A" w:rsidP="00245A6C">
      <w:pPr>
        <w:pStyle w:val="Ttulo3"/>
        <w:numPr>
          <w:ilvl w:val="2"/>
          <w:numId w:val="15"/>
        </w:numPr>
      </w:pPr>
      <w:bookmarkStart w:id="210" w:name="_Toc145446867"/>
      <w:bookmarkStart w:id="211" w:name="_Toc146010373"/>
      <w:r w:rsidRPr="005E6210">
        <w:t>Requisitos Funcionais</w:t>
      </w:r>
      <w:bookmarkEnd w:id="210"/>
      <w:bookmarkEnd w:id="211"/>
    </w:p>
    <w:p w14:paraId="7155F518" w14:textId="632504B7" w:rsidR="003651C8" w:rsidRPr="005E6210" w:rsidRDefault="00AF4D19" w:rsidP="003651C8">
      <w:r w:rsidRPr="005E6210">
        <w:t>Os requisitos funcionais de um sistema descrevem o que ele deve fazer. Eles dependem do tipo de sistema a ser desenvolvido, de quem são seus possíveis usuários e da abordagem geral adoptada pela organização ao escrever os requisitos</w:t>
      </w:r>
      <w:r w:rsidR="002A2D14" w:rsidRPr="005E6210">
        <w:t>, (Sommerville, 2009)</w:t>
      </w:r>
      <w:r w:rsidRPr="005E6210">
        <w:t>.</w:t>
      </w:r>
    </w:p>
    <w:tbl>
      <w:tblPr>
        <w:tblStyle w:val="SimplesTabela1"/>
        <w:tblW w:w="0" w:type="auto"/>
        <w:tblLook w:val="04A0" w:firstRow="1" w:lastRow="0" w:firstColumn="1" w:lastColumn="0" w:noHBand="0" w:noVBand="1"/>
      </w:tblPr>
      <w:tblGrid>
        <w:gridCol w:w="1787"/>
        <w:gridCol w:w="6288"/>
        <w:gridCol w:w="1553"/>
      </w:tblGrid>
      <w:tr w:rsidR="00B94B38" w:rsidRPr="005E6210" w14:paraId="0FB32D3E"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8BA2740" w14:textId="34331969" w:rsidR="00B94B38" w:rsidRPr="005E6210" w:rsidRDefault="00B94B38" w:rsidP="00C9023D">
            <w:pPr>
              <w:spacing w:line="360" w:lineRule="auto"/>
              <w:jc w:val="left"/>
            </w:pPr>
            <w:r w:rsidRPr="005E6210">
              <w:t>Código</w:t>
            </w:r>
          </w:p>
        </w:tc>
        <w:tc>
          <w:tcPr>
            <w:tcW w:w="6288" w:type="dxa"/>
          </w:tcPr>
          <w:p w14:paraId="0880919A" w14:textId="23557AE1" w:rsidR="00B94B38" w:rsidRPr="005E6210"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Descrição</w:t>
            </w:r>
          </w:p>
        </w:tc>
        <w:tc>
          <w:tcPr>
            <w:tcW w:w="1553" w:type="dxa"/>
          </w:tcPr>
          <w:p w14:paraId="475E8222" w14:textId="1EE60F9C" w:rsidR="00B94B38" w:rsidRPr="005E6210"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Prioridade</w:t>
            </w:r>
          </w:p>
        </w:tc>
      </w:tr>
      <w:tr w:rsidR="00B94B38" w:rsidRPr="005E6210" w14:paraId="1BCEE0D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7DB63A9" w14:textId="09313EB2" w:rsidR="00B94B38" w:rsidRPr="005E6210" w:rsidRDefault="00987AC7" w:rsidP="00C9023D">
            <w:pPr>
              <w:spacing w:line="360" w:lineRule="auto"/>
              <w:jc w:val="left"/>
              <w:rPr>
                <w:b w:val="0"/>
                <w:bCs w:val="0"/>
              </w:rPr>
            </w:pPr>
            <w:r w:rsidRPr="005E6210">
              <w:rPr>
                <w:b w:val="0"/>
                <w:bCs w:val="0"/>
              </w:rPr>
              <w:t>RF01</w:t>
            </w:r>
          </w:p>
        </w:tc>
        <w:tc>
          <w:tcPr>
            <w:tcW w:w="6288" w:type="dxa"/>
          </w:tcPr>
          <w:p w14:paraId="668B36D0" w14:textId="00532BA9"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realizar login</w:t>
            </w:r>
          </w:p>
        </w:tc>
        <w:tc>
          <w:tcPr>
            <w:tcW w:w="1553" w:type="dxa"/>
          </w:tcPr>
          <w:p w14:paraId="05C2C366" w14:textId="355CCFD6" w:rsidR="00B94B38" w:rsidRPr="005E6210"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B94B38" w:rsidRPr="005E6210" w14:paraId="1C20786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95830E" w14:textId="30ACA21A"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2</w:t>
            </w:r>
          </w:p>
        </w:tc>
        <w:tc>
          <w:tcPr>
            <w:tcW w:w="6288" w:type="dxa"/>
          </w:tcPr>
          <w:p w14:paraId="04D1AB32" w14:textId="04338037"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realizar logout</w:t>
            </w:r>
          </w:p>
        </w:tc>
        <w:tc>
          <w:tcPr>
            <w:tcW w:w="1553" w:type="dxa"/>
          </w:tcPr>
          <w:p w14:paraId="7AA16158" w14:textId="0D56AE3F" w:rsidR="00B94B38" w:rsidRPr="005E6210"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B94B38" w:rsidRPr="005E6210" w14:paraId="63C4A52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4B82F56" w14:textId="4962C6F8"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3</w:t>
            </w:r>
          </w:p>
        </w:tc>
        <w:tc>
          <w:tcPr>
            <w:tcW w:w="6288" w:type="dxa"/>
          </w:tcPr>
          <w:p w14:paraId="48FCABE4" w14:textId="0208A7F9"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cadastrar usuários</w:t>
            </w:r>
          </w:p>
        </w:tc>
        <w:tc>
          <w:tcPr>
            <w:tcW w:w="1553" w:type="dxa"/>
          </w:tcPr>
          <w:p w14:paraId="205B25C4" w14:textId="7CF3EF43" w:rsidR="00B94B38" w:rsidRPr="005E6210"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B94B38" w:rsidRPr="005E6210" w14:paraId="5456DFC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A016214" w14:textId="2B4D293C"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4</w:t>
            </w:r>
          </w:p>
        </w:tc>
        <w:tc>
          <w:tcPr>
            <w:tcW w:w="6288" w:type="dxa"/>
          </w:tcPr>
          <w:p w14:paraId="721C4B9D" w14:textId="2120B933"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alterar usuários</w:t>
            </w:r>
          </w:p>
        </w:tc>
        <w:tc>
          <w:tcPr>
            <w:tcW w:w="1553" w:type="dxa"/>
          </w:tcPr>
          <w:p w14:paraId="428DC8A3" w14:textId="4EC4461E" w:rsidR="00B94B38" w:rsidRPr="005E6210"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66107BDA"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3D35824" w14:textId="2652C117"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5</w:t>
            </w:r>
          </w:p>
        </w:tc>
        <w:tc>
          <w:tcPr>
            <w:tcW w:w="6288" w:type="dxa"/>
          </w:tcPr>
          <w:p w14:paraId="7DE9332B" w14:textId="7F6DA6C7"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consultar usuário</w:t>
            </w:r>
          </w:p>
        </w:tc>
        <w:tc>
          <w:tcPr>
            <w:tcW w:w="1553" w:type="dxa"/>
          </w:tcPr>
          <w:p w14:paraId="765CED82" w14:textId="23B2AE47"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Baixa</w:t>
            </w:r>
          </w:p>
        </w:tc>
      </w:tr>
      <w:tr w:rsidR="00B94B38" w:rsidRPr="005E6210" w14:paraId="398E1DA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16C3C21" w14:textId="06269E39"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6</w:t>
            </w:r>
          </w:p>
        </w:tc>
        <w:tc>
          <w:tcPr>
            <w:tcW w:w="6288" w:type="dxa"/>
          </w:tcPr>
          <w:p w14:paraId="504B80F9" w14:textId="183D483A"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cadastrar veículos da frota</w:t>
            </w:r>
          </w:p>
        </w:tc>
        <w:tc>
          <w:tcPr>
            <w:tcW w:w="1553" w:type="dxa"/>
          </w:tcPr>
          <w:p w14:paraId="7B9FB921" w14:textId="5B61F97C"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1BFC2CEB"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C1544E6" w14:textId="1F746E3C"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7</w:t>
            </w:r>
          </w:p>
        </w:tc>
        <w:tc>
          <w:tcPr>
            <w:tcW w:w="6288" w:type="dxa"/>
          </w:tcPr>
          <w:p w14:paraId="7700F73B" w14:textId="27984935"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excluir veículos da frota</w:t>
            </w:r>
          </w:p>
        </w:tc>
        <w:tc>
          <w:tcPr>
            <w:tcW w:w="1553" w:type="dxa"/>
          </w:tcPr>
          <w:p w14:paraId="7B197DCD" w14:textId="77B25B62"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B94B38" w:rsidRPr="005E6210" w14:paraId="1462E97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453E832" w14:textId="6715151D"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8</w:t>
            </w:r>
          </w:p>
        </w:tc>
        <w:tc>
          <w:tcPr>
            <w:tcW w:w="6288" w:type="dxa"/>
          </w:tcPr>
          <w:p w14:paraId="11FFA22E" w14:textId="48DB7EB2"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alterar veículos</w:t>
            </w:r>
          </w:p>
        </w:tc>
        <w:tc>
          <w:tcPr>
            <w:tcW w:w="1553" w:type="dxa"/>
          </w:tcPr>
          <w:p w14:paraId="16FD744A" w14:textId="250D4776"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B94B38" w:rsidRPr="005E6210" w14:paraId="7DA93CD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1A43980" w14:textId="2A5BC9F6"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9</w:t>
            </w:r>
          </w:p>
        </w:tc>
        <w:tc>
          <w:tcPr>
            <w:tcW w:w="6288" w:type="dxa"/>
          </w:tcPr>
          <w:p w14:paraId="043EBC38" w14:textId="0E360145"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exibir veículos</w:t>
            </w:r>
          </w:p>
        </w:tc>
        <w:tc>
          <w:tcPr>
            <w:tcW w:w="1553" w:type="dxa"/>
          </w:tcPr>
          <w:p w14:paraId="75C76637" w14:textId="24AD43A0"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Baixa</w:t>
            </w:r>
          </w:p>
        </w:tc>
      </w:tr>
      <w:tr w:rsidR="00B94B38" w:rsidRPr="005E6210" w14:paraId="00A4FDE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08F3368" w14:textId="1E5FA462" w:rsidR="00B94B38" w:rsidRPr="005E6210" w:rsidRDefault="00987AC7" w:rsidP="00C9023D">
            <w:pPr>
              <w:spacing w:line="360" w:lineRule="auto"/>
              <w:jc w:val="left"/>
              <w:rPr>
                <w:b w:val="0"/>
                <w:bCs w:val="0"/>
              </w:rPr>
            </w:pPr>
            <w:r w:rsidRPr="005E6210">
              <w:rPr>
                <w:b w:val="0"/>
                <w:bCs w:val="0"/>
              </w:rPr>
              <w:t>RF1</w:t>
            </w:r>
            <w:r w:rsidR="00DB2CA7" w:rsidRPr="005E6210">
              <w:rPr>
                <w:b w:val="0"/>
                <w:bCs w:val="0"/>
              </w:rPr>
              <w:t>0</w:t>
            </w:r>
          </w:p>
        </w:tc>
        <w:tc>
          <w:tcPr>
            <w:tcW w:w="6288" w:type="dxa"/>
          </w:tcPr>
          <w:p w14:paraId="70B40501" w14:textId="25B43A87"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incluir atendimento</w:t>
            </w:r>
          </w:p>
        </w:tc>
        <w:tc>
          <w:tcPr>
            <w:tcW w:w="1553" w:type="dxa"/>
          </w:tcPr>
          <w:p w14:paraId="4530EA9A" w14:textId="7E57A444"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18EBE675"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4AC2B61" w14:textId="5605EA41" w:rsidR="00B94B38" w:rsidRPr="005E6210" w:rsidRDefault="00987AC7" w:rsidP="00C9023D">
            <w:pPr>
              <w:spacing w:line="360" w:lineRule="auto"/>
              <w:jc w:val="left"/>
              <w:rPr>
                <w:b w:val="0"/>
                <w:bCs w:val="0"/>
              </w:rPr>
            </w:pPr>
            <w:r w:rsidRPr="005E6210">
              <w:rPr>
                <w:b w:val="0"/>
                <w:bCs w:val="0"/>
              </w:rPr>
              <w:t>RF</w:t>
            </w:r>
            <w:r w:rsidR="00DB2CA7" w:rsidRPr="005E6210">
              <w:rPr>
                <w:b w:val="0"/>
                <w:bCs w:val="0"/>
              </w:rPr>
              <w:t>1</w:t>
            </w:r>
            <w:r w:rsidRPr="005E6210">
              <w:rPr>
                <w:b w:val="0"/>
                <w:bCs w:val="0"/>
              </w:rPr>
              <w:t>1</w:t>
            </w:r>
          </w:p>
        </w:tc>
        <w:tc>
          <w:tcPr>
            <w:tcW w:w="6288" w:type="dxa"/>
          </w:tcPr>
          <w:p w14:paraId="6C08FA22" w14:textId="717EBA0B"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excluir atendimento</w:t>
            </w:r>
          </w:p>
        </w:tc>
        <w:tc>
          <w:tcPr>
            <w:tcW w:w="1553" w:type="dxa"/>
          </w:tcPr>
          <w:p w14:paraId="2F70E41D" w14:textId="6D43E4BA"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B94B38" w:rsidRPr="005E6210" w14:paraId="63EFBFE1"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CF4D9A4" w14:textId="4E8AC1A0" w:rsidR="00B94B38" w:rsidRPr="005E6210" w:rsidRDefault="00987AC7" w:rsidP="00C9023D">
            <w:pPr>
              <w:spacing w:line="360" w:lineRule="auto"/>
              <w:jc w:val="left"/>
              <w:rPr>
                <w:b w:val="0"/>
                <w:bCs w:val="0"/>
              </w:rPr>
            </w:pPr>
            <w:r w:rsidRPr="005E6210">
              <w:rPr>
                <w:b w:val="0"/>
                <w:bCs w:val="0"/>
              </w:rPr>
              <w:t>RF1</w:t>
            </w:r>
            <w:r w:rsidR="00DB2CA7" w:rsidRPr="005E6210">
              <w:rPr>
                <w:b w:val="0"/>
                <w:bCs w:val="0"/>
              </w:rPr>
              <w:t>2</w:t>
            </w:r>
          </w:p>
        </w:tc>
        <w:tc>
          <w:tcPr>
            <w:tcW w:w="6288" w:type="dxa"/>
          </w:tcPr>
          <w:p w14:paraId="484E38D3" w14:textId="020E166B"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alterar atendimento</w:t>
            </w:r>
          </w:p>
        </w:tc>
        <w:tc>
          <w:tcPr>
            <w:tcW w:w="1553" w:type="dxa"/>
          </w:tcPr>
          <w:p w14:paraId="7BE6E518" w14:textId="1F9EED33"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B94B38" w:rsidRPr="005E6210" w14:paraId="0FF1B121"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A105CF" w14:textId="0BD9C84F" w:rsidR="00B94B38" w:rsidRPr="005E6210" w:rsidRDefault="00987AC7" w:rsidP="00C9023D">
            <w:pPr>
              <w:spacing w:line="360" w:lineRule="auto"/>
              <w:jc w:val="left"/>
              <w:rPr>
                <w:b w:val="0"/>
                <w:bCs w:val="0"/>
              </w:rPr>
            </w:pPr>
            <w:r w:rsidRPr="005E6210">
              <w:rPr>
                <w:b w:val="0"/>
                <w:bCs w:val="0"/>
              </w:rPr>
              <w:t>RF1</w:t>
            </w:r>
            <w:r w:rsidR="00DB2CA7" w:rsidRPr="005E6210">
              <w:rPr>
                <w:b w:val="0"/>
                <w:bCs w:val="0"/>
              </w:rPr>
              <w:t>3</w:t>
            </w:r>
          </w:p>
        </w:tc>
        <w:tc>
          <w:tcPr>
            <w:tcW w:w="6288" w:type="dxa"/>
          </w:tcPr>
          <w:p w14:paraId="5F68C5B1" w14:textId="12582245" w:rsidR="00B94B38" w:rsidRPr="005E6210"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consultar atendimento</w:t>
            </w:r>
          </w:p>
        </w:tc>
        <w:tc>
          <w:tcPr>
            <w:tcW w:w="1553" w:type="dxa"/>
          </w:tcPr>
          <w:p w14:paraId="5174FBEE" w14:textId="11980402"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Baixa</w:t>
            </w:r>
          </w:p>
        </w:tc>
      </w:tr>
      <w:tr w:rsidR="00B94B38" w:rsidRPr="005E6210" w14:paraId="192F36A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F80A425" w14:textId="5D6B4EC9"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4</w:t>
            </w:r>
          </w:p>
        </w:tc>
        <w:tc>
          <w:tcPr>
            <w:tcW w:w="6288" w:type="dxa"/>
          </w:tcPr>
          <w:p w14:paraId="5525DDB5" w14:textId="4D04B219" w:rsidR="00B94B38" w:rsidRPr="005E6210"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recuperar senha</w:t>
            </w:r>
          </w:p>
        </w:tc>
        <w:tc>
          <w:tcPr>
            <w:tcW w:w="1553" w:type="dxa"/>
          </w:tcPr>
          <w:p w14:paraId="28B7406C" w14:textId="5974D988"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4BA6A79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3500F63" w14:textId="38DB07B4"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5</w:t>
            </w:r>
          </w:p>
        </w:tc>
        <w:tc>
          <w:tcPr>
            <w:tcW w:w="6288" w:type="dxa"/>
          </w:tcPr>
          <w:p w14:paraId="716B32B0" w14:textId="3B1209CF" w:rsidR="00B94B38" w:rsidRPr="005E6210"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alterar senha</w:t>
            </w:r>
          </w:p>
        </w:tc>
        <w:tc>
          <w:tcPr>
            <w:tcW w:w="1553" w:type="dxa"/>
          </w:tcPr>
          <w:p w14:paraId="38846F17" w14:textId="1F765A0C"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B94B38" w:rsidRPr="005E6210" w14:paraId="2DEC64B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63F53E4" w14:textId="3CA48A6C"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6</w:t>
            </w:r>
          </w:p>
        </w:tc>
        <w:tc>
          <w:tcPr>
            <w:tcW w:w="6288" w:type="dxa"/>
          </w:tcPr>
          <w:p w14:paraId="5682254D" w14:textId="58C49858" w:rsidR="00B94B38" w:rsidRPr="005E6210"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incluir manutenção do veículo</w:t>
            </w:r>
          </w:p>
        </w:tc>
        <w:tc>
          <w:tcPr>
            <w:tcW w:w="1553" w:type="dxa"/>
          </w:tcPr>
          <w:p w14:paraId="59DDD2CA" w14:textId="3345B81C"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4A99AB1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0E10923" w14:textId="6158EAF8"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7</w:t>
            </w:r>
          </w:p>
        </w:tc>
        <w:tc>
          <w:tcPr>
            <w:tcW w:w="6288" w:type="dxa"/>
          </w:tcPr>
          <w:p w14:paraId="34286E30" w14:textId="25EF7CCF" w:rsidR="00B94B38" w:rsidRPr="005E6210"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alterar manutenção do veículo</w:t>
            </w:r>
          </w:p>
        </w:tc>
        <w:tc>
          <w:tcPr>
            <w:tcW w:w="1553" w:type="dxa"/>
          </w:tcPr>
          <w:p w14:paraId="0E18058D" w14:textId="633214A2"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B94B38" w:rsidRPr="005E6210" w14:paraId="0E8C2D6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4458C64" w14:textId="0F8992F8"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8</w:t>
            </w:r>
          </w:p>
        </w:tc>
        <w:tc>
          <w:tcPr>
            <w:tcW w:w="6288" w:type="dxa"/>
          </w:tcPr>
          <w:p w14:paraId="7B27958B" w14:textId="14D9290F" w:rsidR="00B94B38" w:rsidRPr="005E6210"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excluir manutenção do veículo</w:t>
            </w:r>
          </w:p>
        </w:tc>
        <w:tc>
          <w:tcPr>
            <w:tcW w:w="1553" w:type="dxa"/>
          </w:tcPr>
          <w:p w14:paraId="38A0DEB2" w14:textId="7ED66D65"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1ED6A37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2B6A0FC" w14:textId="5AF34618"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9</w:t>
            </w:r>
          </w:p>
        </w:tc>
        <w:tc>
          <w:tcPr>
            <w:tcW w:w="6288" w:type="dxa"/>
          </w:tcPr>
          <w:p w14:paraId="234AB1D9" w14:textId="46345165" w:rsidR="00B94B38" w:rsidRPr="005E6210"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exibir manutenção do veículo</w:t>
            </w:r>
          </w:p>
        </w:tc>
        <w:tc>
          <w:tcPr>
            <w:tcW w:w="1553" w:type="dxa"/>
          </w:tcPr>
          <w:p w14:paraId="0395A48F" w14:textId="3A4268AA"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252E02" w:rsidRPr="005E6210" w14:paraId="27409E6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7D769E9" w14:textId="52AE66B0"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20</w:t>
            </w:r>
          </w:p>
        </w:tc>
        <w:tc>
          <w:tcPr>
            <w:tcW w:w="6288" w:type="dxa"/>
          </w:tcPr>
          <w:p w14:paraId="2E06ECC8" w14:textId="735622BC" w:rsidR="00B94B38" w:rsidRPr="005E6210"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gerar histórico de manutenção</w:t>
            </w:r>
          </w:p>
        </w:tc>
        <w:tc>
          <w:tcPr>
            <w:tcW w:w="1553" w:type="dxa"/>
          </w:tcPr>
          <w:p w14:paraId="5AB68607" w14:textId="68318D1F"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252E02" w:rsidRPr="005E6210" w14:paraId="611E356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152B34E" w14:textId="3C7237B0"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21</w:t>
            </w:r>
          </w:p>
        </w:tc>
        <w:tc>
          <w:tcPr>
            <w:tcW w:w="6288" w:type="dxa"/>
          </w:tcPr>
          <w:p w14:paraId="1CB5905A" w14:textId="4201AE3E" w:rsidR="00B94B38" w:rsidRPr="005E6210"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criar solicitação por parte do aluno</w:t>
            </w:r>
          </w:p>
        </w:tc>
        <w:tc>
          <w:tcPr>
            <w:tcW w:w="1553" w:type="dxa"/>
          </w:tcPr>
          <w:p w14:paraId="7C6F9E70" w14:textId="03629B5D"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252E02" w:rsidRPr="005E6210" w14:paraId="0498245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EF3C766" w14:textId="460BBEA8" w:rsidR="00B94B38" w:rsidRPr="005E6210" w:rsidRDefault="00987AC7" w:rsidP="00FE0BAB">
            <w:pPr>
              <w:jc w:val="left"/>
              <w:rPr>
                <w:b w:val="0"/>
                <w:bCs w:val="0"/>
              </w:rPr>
            </w:pPr>
            <w:r w:rsidRPr="005E6210">
              <w:rPr>
                <w:b w:val="0"/>
                <w:bCs w:val="0"/>
              </w:rPr>
              <w:t>RF</w:t>
            </w:r>
            <w:r w:rsidR="00252E02" w:rsidRPr="005E6210">
              <w:rPr>
                <w:b w:val="0"/>
                <w:bCs w:val="0"/>
              </w:rPr>
              <w:t>22</w:t>
            </w:r>
          </w:p>
        </w:tc>
        <w:tc>
          <w:tcPr>
            <w:tcW w:w="6288" w:type="dxa"/>
          </w:tcPr>
          <w:p w14:paraId="49356E1E" w14:textId="47848F49" w:rsidR="00B94B38" w:rsidRPr="005E6210" w:rsidRDefault="00726B84" w:rsidP="00FE0BAB">
            <w:pPr>
              <w:jc w:val="left"/>
              <w:cnfStyle w:val="000000000000" w:firstRow="0" w:lastRow="0" w:firstColumn="0" w:lastColumn="0" w:oddVBand="0" w:evenVBand="0" w:oddHBand="0" w:evenHBand="0" w:firstRowFirstColumn="0" w:firstRowLastColumn="0" w:lastRowFirstColumn="0" w:lastRowLastColumn="0"/>
            </w:pPr>
            <w:r w:rsidRPr="005E6210">
              <w:t>O sistema deve negar solicitação do serviço</w:t>
            </w:r>
          </w:p>
        </w:tc>
        <w:tc>
          <w:tcPr>
            <w:tcW w:w="1553" w:type="dxa"/>
          </w:tcPr>
          <w:p w14:paraId="21CE5B7A" w14:textId="4B4825E0" w:rsidR="00B94B38" w:rsidRPr="005E6210" w:rsidRDefault="00E372FB" w:rsidP="00FE0BAB">
            <w:pPr>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252E02" w:rsidRPr="005E6210" w14:paraId="408C1413"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B739AE" w14:textId="7C5A45CC" w:rsidR="00B94B38" w:rsidRPr="005E6210" w:rsidRDefault="00987AC7" w:rsidP="00FE0BAB">
            <w:pPr>
              <w:jc w:val="left"/>
              <w:rPr>
                <w:b w:val="0"/>
                <w:bCs w:val="0"/>
              </w:rPr>
            </w:pPr>
            <w:r w:rsidRPr="005E6210">
              <w:rPr>
                <w:b w:val="0"/>
                <w:bCs w:val="0"/>
              </w:rPr>
              <w:t>RF</w:t>
            </w:r>
            <w:r w:rsidR="00252E02" w:rsidRPr="005E6210">
              <w:rPr>
                <w:b w:val="0"/>
                <w:bCs w:val="0"/>
              </w:rPr>
              <w:t>23</w:t>
            </w:r>
          </w:p>
        </w:tc>
        <w:tc>
          <w:tcPr>
            <w:tcW w:w="6288" w:type="dxa"/>
          </w:tcPr>
          <w:p w14:paraId="1F2CAFC4" w14:textId="68AD6574" w:rsidR="00B94B38" w:rsidRPr="005E6210" w:rsidRDefault="00726B84" w:rsidP="00FE0BAB">
            <w:pPr>
              <w:jc w:val="left"/>
              <w:cnfStyle w:val="000000100000" w:firstRow="0" w:lastRow="0" w:firstColumn="0" w:lastColumn="0" w:oddVBand="0" w:evenVBand="0" w:oddHBand="1" w:evenHBand="0" w:firstRowFirstColumn="0" w:firstRowLastColumn="0" w:lastRowFirstColumn="0" w:lastRowLastColumn="0"/>
            </w:pPr>
            <w:r w:rsidRPr="005E6210">
              <w:t>O sistema deve consultar solicitação</w:t>
            </w:r>
            <w:r w:rsidR="0003232D" w:rsidRPr="005E6210">
              <w:t xml:space="preserve"> do serviço </w:t>
            </w:r>
          </w:p>
        </w:tc>
        <w:tc>
          <w:tcPr>
            <w:tcW w:w="1553" w:type="dxa"/>
          </w:tcPr>
          <w:p w14:paraId="105FA6BB" w14:textId="5C76CB38" w:rsidR="00B94B38" w:rsidRPr="005E6210" w:rsidRDefault="00E372FB" w:rsidP="00FE0BAB">
            <w:pPr>
              <w:jc w:val="left"/>
              <w:cnfStyle w:val="000000100000" w:firstRow="0" w:lastRow="0" w:firstColumn="0" w:lastColumn="0" w:oddVBand="0" w:evenVBand="0" w:oddHBand="1" w:evenHBand="0" w:firstRowFirstColumn="0" w:firstRowLastColumn="0" w:lastRowFirstColumn="0" w:lastRowLastColumn="0"/>
            </w:pPr>
            <w:r w:rsidRPr="005E6210">
              <w:t>Alta</w:t>
            </w:r>
          </w:p>
        </w:tc>
      </w:tr>
    </w:tbl>
    <w:p w14:paraId="66380216" w14:textId="63EBE54C" w:rsidR="00B96C5F" w:rsidRPr="00FE0BAB" w:rsidRDefault="00B96C5F" w:rsidP="00FE0BAB">
      <w:pPr>
        <w:pStyle w:val="Ttulo1"/>
        <w:spacing w:line="240" w:lineRule="auto"/>
        <w:rPr>
          <w:color w:val="5B9BD5" w:themeColor="accent1"/>
          <w:sz w:val="24"/>
          <w:szCs w:val="24"/>
        </w:rPr>
      </w:pPr>
      <w:bookmarkStart w:id="212" w:name="_Toc145460655"/>
      <w:bookmarkStart w:id="213" w:name="_Toc146010374"/>
      <w:r w:rsidRPr="00FE0BAB">
        <w:rPr>
          <w:color w:val="5B9BD5" w:themeColor="accent1"/>
          <w:sz w:val="24"/>
          <w:szCs w:val="24"/>
        </w:rPr>
        <w:t xml:space="preserve">Tabela </w:t>
      </w:r>
      <w:r w:rsidR="006E3F70" w:rsidRPr="00FE0BAB">
        <w:rPr>
          <w:color w:val="5B9BD5" w:themeColor="accent1"/>
          <w:sz w:val="24"/>
          <w:szCs w:val="24"/>
        </w:rPr>
        <w:t>2</w:t>
      </w:r>
      <w:r w:rsidRPr="00FE0BAB">
        <w:rPr>
          <w:color w:val="5B9BD5" w:themeColor="accent1"/>
          <w:sz w:val="24"/>
          <w:szCs w:val="24"/>
        </w:rPr>
        <w:t>. Requisitos Funcionais</w:t>
      </w:r>
      <w:bookmarkEnd w:id="212"/>
      <w:bookmarkEnd w:id="213"/>
    </w:p>
    <w:p w14:paraId="554A0386" w14:textId="0DB4FB09" w:rsidR="004B026A" w:rsidRPr="005E6210" w:rsidRDefault="004B026A" w:rsidP="00160BE1">
      <w:pPr>
        <w:jc w:val="center"/>
        <w:rPr>
          <w:color w:val="2E74B5" w:themeColor="accent1" w:themeShade="BF"/>
        </w:rPr>
      </w:pPr>
    </w:p>
    <w:p w14:paraId="34F4AC01" w14:textId="3D0613EE" w:rsidR="004B026A" w:rsidRPr="005E6210" w:rsidRDefault="004B026A" w:rsidP="00245A6C">
      <w:pPr>
        <w:pStyle w:val="Ttulo3"/>
        <w:numPr>
          <w:ilvl w:val="2"/>
          <w:numId w:val="15"/>
        </w:numPr>
      </w:pPr>
      <w:bookmarkStart w:id="214" w:name="_Toc145446868"/>
      <w:bookmarkStart w:id="215" w:name="_Toc146010375"/>
      <w:r w:rsidRPr="005E6210">
        <w:lastRenderedPageBreak/>
        <w:t>Requisitos Não Funcionais</w:t>
      </w:r>
      <w:bookmarkEnd w:id="214"/>
      <w:bookmarkEnd w:id="215"/>
    </w:p>
    <w:p w14:paraId="3D2DC741" w14:textId="2EE44587" w:rsidR="00485FD6" w:rsidRPr="005E6210" w:rsidRDefault="00485FD6" w:rsidP="00485FD6">
      <w:r w:rsidRPr="005E6210">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w:t>
      </w:r>
      <w:r w:rsidR="00056888" w:rsidRPr="005E6210">
        <w:t>, (Sommerville, 2009</w:t>
      </w:r>
      <w:r w:rsidR="00681909" w:rsidRPr="005E6210">
        <w:t>).</w:t>
      </w:r>
    </w:p>
    <w:tbl>
      <w:tblPr>
        <w:tblStyle w:val="SimplesTabela1"/>
        <w:tblW w:w="0" w:type="auto"/>
        <w:tblLook w:val="04A0" w:firstRow="1" w:lastRow="0" w:firstColumn="1" w:lastColumn="0" w:noHBand="0" w:noVBand="1"/>
      </w:tblPr>
      <w:tblGrid>
        <w:gridCol w:w="1778"/>
        <w:gridCol w:w="6297"/>
        <w:gridCol w:w="1553"/>
      </w:tblGrid>
      <w:tr w:rsidR="00677FC1" w:rsidRPr="005E6210" w14:paraId="126FA0F0"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4602388F" w14:textId="77777777" w:rsidR="00275604" w:rsidRPr="005E6210" w:rsidRDefault="00275604" w:rsidP="00C9023D">
            <w:pPr>
              <w:spacing w:line="360" w:lineRule="auto"/>
              <w:jc w:val="left"/>
              <w:rPr>
                <w:rFonts w:eastAsia="ヒラギノ角ゴ Pro W3" w:cs="Times New Roman"/>
                <w:color w:val="000000"/>
                <w:szCs w:val="20"/>
              </w:rPr>
            </w:pPr>
            <w:r w:rsidRPr="005E6210">
              <w:rPr>
                <w:rFonts w:eastAsia="ヒラギノ角ゴ Pro W3" w:cs="Times New Roman"/>
                <w:color w:val="000000"/>
                <w:szCs w:val="20"/>
              </w:rPr>
              <w:t>Código</w:t>
            </w:r>
          </w:p>
        </w:tc>
        <w:tc>
          <w:tcPr>
            <w:tcW w:w="6297" w:type="dxa"/>
          </w:tcPr>
          <w:p w14:paraId="5E40AE8C" w14:textId="77777777" w:rsidR="00275604" w:rsidRPr="005E6210"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Descrição</w:t>
            </w:r>
          </w:p>
        </w:tc>
        <w:tc>
          <w:tcPr>
            <w:tcW w:w="1553" w:type="dxa"/>
          </w:tcPr>
          <w:p w14:paraId="72752093" w14:textId="77777777" w:rsidR="00275604" w:rsidRPr="005E6210"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Prioridade</w:t>
            </w:r>
          </w:p>
        </w:tc>
      </w:tr>
      <w:tr w:rsidR="00677FC1" w:rsidRPr="005E6210" w14:paraId="1B7941E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5F7DE2A4" w14:textId="3C74FE31"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1</w:t>
            </w:r>
          </w:p>
        </w:tc>
        <w:tc>
          <w:tcPr>
            <w:tcW w:w="6297" w:type="dxa"/>
          </w:tcPr>
          <w:p w14:paraId="7B6C840B" w14:textId="77711291" w:rsidR="00275604" w:rsidRPr="005E6210"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ser desenvolvido em plataforma Web</w:t>
            </w:r>
          </w:p>
        </w:tc>
        <w:tc>
          <w:tcPr>
            <w:tcW w:w="1553" w:type="dxa"/>
          </w:tcPr>
          <w:p w14:paraId="0D128B5E" w14:textId="77777777" w:rsidR="00275604" w:rsidRPr="005E6210" w:rsidRDefault="0027560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677FC1" w:rsidRPr="005E6210" w14:paraId="6A054243"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5E13F70" w14:textId="6F48844A"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2</w:t>
            </w:r>
          </w:p>
        </w:tc>
        <w:tc>
          <w:tcPr>
            <w:tcW w:w="6297" w:type="dxa"/>
          </w:tcPr>
          <w:p w14:paraId="7D4B7856" w14:textId="7F11A348" w:rsidR="00275604" w:rsidRPr="005E6210"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ser suportado pelos navegadores: Internet Explorer, Firefox, Opera e Chrome</w:t>
            </w:r>
          </w:p>
        </w:tc>
        <w:tc>
          <w:tcPr>
            <w:tcW w:w="1553" w:type="dxa"/>
          </w:tcPr>
          <w:p w14:paraId="5354747A" w14:textId="77777777" w:rsidR="00275604" w:rsidRPr="005E6210"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677FC1" w:rsidRPr="005E6210" w14:paraId="26D155FC" w14:textId="77777777" w:rsidTr="00082A1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66CBEB4A" w14:textId="4C080E62"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3</w:t>
            </w:r>
          </w:p>
        </w:tc>
        <w:tc>
          <w:tcPr>
            <w:tcW w:w="6297" w:type="dxa"/>
          </w:tcPr>
          <w:p w14:paraId="380E65C0" w14:textId="42D0BE80" w:rsidR="00275604" w:rsidRPr="005E6210"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Uso de senhas encriptadas no banco de dados</w:t>
            </w:r>
          </w:p>
        </w:tc>
        <w:tc>
          <w:tcPr>
            <w:tcW w:w="1553" w:type="dxa"/>
          </w:tcPr>
          <w:p w14:paraId="1B6257DC" w14:textId="037FCA36" w:rsidR="00275604" w:rsidRPr="005E6210"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677FC1" w:rsidRPr="005E6210" w14:paraId="76F0CEB8"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47DC6DD4" w14:textId="6C1C970C"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4</w:t>
            </w:r>
          </w:p>
        </w:tc>
        <w:tc>
          <w:tcPr>
            <w:tcW w:w="6297" w:type="dxa"/>
          </w:tcPr>
          <w:p w14:paraId="6E6E2A37" w14:textId="6CA8442A" w:rsidR="00275604" w:rsidRPr="005E6210"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Só terá acesso ao sistema por meio de uma autenticação como forma de evitar acesso não autorizado a dados do sistema.</w:t>
            </w:r>
          </w:p>
        </w:tc>
        <w:tc>
          <w:tcPr>
            <w:tcW w:w="1553" w:type="dxa"/>
          </w:tcPr>
          <w:p w14:paraId="135675C5" w14:textId="77777777" w:rsidR="00275604" w:rsidRPr="005E6210"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677FC1" w:rsidRPr="005E6210" w14:paraId="668BA44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F3765FA" w14:textId="1FDB9236"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5</w:t>
            </w:r>
          </w:p>
        </w:tc>
        <w:tc>
          <w:tcPr>
            <w:tcW w:w="6297" w:type="dxa"/>
          </w:tcPr>
          <w:p w14:paraId="5B4FE87B" w14:textId="2104073A" w:rsidR="00275604" w:rsidRPr="005E6210"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Permitir que o desempenho do software sempre se mantenha alto, mesmo com grande volume de dados</w:t>
            </w:r>
          </w:p>
        </w:tc>
        <w:tc>
          <w:tcPr>
            <w:tcW w:w="1553" w:type="dxa"/>
          </w:tcPr>
          <w:p w14:paraId="2396AD86" w14:textId="5A4C6CFA" w:rsidR="00275604" w:rsidRPr="005E6210"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677FC1" w:rsidRPr="005E6210" w14:paraId="158D4DDB"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62B07C6" w14:textId="4584D5FE"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6</w:t>
            </w:r>
          </w:p>
        </w:tc>
        <w:tc>
          <w:tcPr>
            <w:tcW w:w="6297" w:type="dxa"/>
          </w:tcPr>
          <w:p w14:paraId="0BD5FCB1" w14:textId="0177BF32" w:rsidR="00275604" w:rsidRPr="005E6210"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ter uma interface intuitiva para que o usuário tenha facilidade no seu uso</w:t>
            </w:r>
          </w:p>
        </w:tc>
        <w:tc>
          <w:tcPr>
            <w:tcW w:w="1553" w:type="dxa"/>
          </w:tcPr>
          <w:p w14:paraId="2B4BC9E6" w14:textId="2E57EA90" w:rsidR="00275604" w:rsidRPr="005E6210" w:rsidRDefault="00B8607D"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bl>
    <w:p w14:paraId="26372D46" w14:textId="01EEC83C" w:rsidR="00275604" w:rsidRPr="005E6210" w:rsidRDefault="00275604" w:rsidP="00B67F5D">
      <w:pPr>
        <w:pStyle w:val="Ttulo1"/>
      </w:pPr>
      <w:bookmarkStart w:id="216" w:name="_Toc145460657"/>
      <w:bookmarkStart w:id="217" w:name="_Toc146010376"/>
      <w:r w:rsidRPr="005E6210">
        <w:t xml:space="preserve">Tabela </w:t>
      </w:r>
      <w:r w:rsidR="00925F68" w:rsidRPr="005E6210">
        <w:t>3</w:t>
      </w:r>
      <w:r w:rsidRPr="005E6210">
        <w:t xml:space="preserve">. Requisitos </w:t>
      </w:r>
      <w:r w:rsidR="0012621E" w:rsidRPr="005E6210">
        <w:t xml:space="preserve">Não </w:t>
      </w:r>
      <w:r w:rsidRPr="005E6210">
        <w:t>Funcionais</w:t>
      </w:r>
      <w:bookmarkEnd w:id="216"/>
      <w:bookmarkEnd w:id="217"/>
    </w:p>
    <w:p w14:paraId="0004AED4" w14:textId="77777777" w:rsidR="005346D5" w:rsidRPr="005E6210" w:rsidRDefault="005346D5" w:rsidP="004D50AE">
      <w:pPr>
        <w:spacing w:before="240"/>
        <w:rPr>
          <w:color w:val="2E74B5" w:themeColor="accent1" w:themeShade="BF"/>
        </w:rPr>
      </w:pPr>
    </w:p>
    <w:p w14:paraId="427DF63F" w14:textId="68A0514F" w:rsidR="004B026A" w:rsidRPr="005E6210" w:rsidRDefault="00F50B75" w:rsidP="00245A6C">
      <w:pPr>
        <w:pStyle w:val="Ttulo3"/>
        <w:numPr>
          <w:ilvl w:val="2"/>
          <w:numId w:val="15"/>
        </w:numPr>
      </w:pPr>
      <w:bookmarkStart w:id="218" w:name="_Toc145446869"/>
      <w:bookmarkStart w:id="219" w:name="_Toc146010377"/>
      <w:r w:rsidRPr="005E6210">
        <w:t>Regras de Negócio</w:t>
      </w:r>
      <w:bookmarkEnd w:id="218"/>
      <w:bookmarkEnd w:id="219"/>
    </w:p>
    <w:tbl>
      <w:tblPr>
        <w:tblStyle w:val="SimplesTabela1"/>
        <w:tblW w:w="0" w:type="auto"/>
        <w:tblLook w:val="04A0" w:firstRow="1" w:lastRow="0" w:firstColumn="1" w:lastColumn="0" w:noHBand="0" w:noVBand="1"/>
      </w:tblPr>
      <w:tblGrid>
        <w:gridCol w:w="1787"/>
        <w:gridCol w:w="6288"/>
        <w:gridCol w:w="1553"/>
      </w:tblGrid>
      <w:tr w:rsidR="00F745A1" w:rsidRPr="005E6210" w14:paraId="52CB44CF"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A9CF86D" w14:textId="77777777" w:rsidR="00F745A1" w:rsidRPr="005E6210" w:rsidRDefault="00F745A1" w:rsidP="00916C84">
            <w:pPr>
              <w:spacing w:line="360" w:lineRule="auto"/>
              <w:jc w:val="left"/>
            </w:pPr>
            <w:r w:rsidRPr="005E6210">
              <w:t>Código</w:t>
            </w:r>
          </w:p>
        </w:tc>
        <w:tc>
          <w:tcPr>
            <w:tcW w:w="6288" w:type="dxa"/>
          </w:tcPr>
          <w:p w14:paraId="42F321BF" w14:textId="77777777" w:rsidR="00F745A1" w:rsidRPr="005E6210"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Descrição</w:t>
            </w:r>
          </w:p>
        </w:tc>
        <w:tc>
          <w:tcPr>
            <w:tcW w:w="1553" w:type="dxa"/>
          </w:tcPr>
          <w:p w14:paraId="0462866A" w14:textId="77777777" w:rsidR="00F745A1" w:rsidRPr="005E6210"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Prioridade</w:t>
            </w:r>
          </w:p>
        </w:tc>
      </w:tr>
      <w:tr w:rsidR="00801334" w:rsidRPr="005E6210" w14:paraId="670A747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1B8ACB" w14:textId="1CA78B68"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1</w:t>
            </w:r>
          </w:p>
        </w:tc>
        <w:tc>
          <w:tcPr>
            <w:tcW w:w="6288" w:type="dxa"/>
          </w:tcPr>
          <w:p w14:paraId="4AA88688" w14:textId="315C1123" w:rsidR="00F745A1" w:rsidRPr="005E6210"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Administradores, Motoristas e </w:t>
            </w:r>
            <w:r w:rsidR="00B222CE" w:rsidRPr="005E6210">
              <w:t>encarregados</w:t>
            </w:r>
            <w:r w:rsidRPr="005E6210">
              <w:t xml:space="preserve"> podem ser cadastrados como usuários do sistema</w:t>
            </w:r>
          </w:p>
        </w:tc>
        <w:tc>
          <w:tcPr>
            <w:tcW w:w="1553" w:type="dxa"/>
          </w:tcPr>
          <w:p w14:paraId="3E3DE1C1" w14:textId="77777777" w:rsidR="00F745A1" w:rsidRPr="005E6210"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F745A1" w:rsidRPr="005E6210" w14:paraId="33D705B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1723D546" w14:textId="120D07B9"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2</w:t>
            </w:r>
          </w:p>
        </w:tc>
        <w:tc>
          <w:tcPr>
            <w:tcW w:w="6288" w:type="dxa"/>
          </w:tcPr>
          <w:p w14:paraId="54B9AD8E" w14:textId="3C370206" w:rsidR="00F745A1" w:rsidRPr="005E6210"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5E6210">
              <w:t>Validação do usuário para impedir duplicação</w:t>
            </w:r>
          </w:p>
        </w:tc>
        <w:tc>
          <w:tcPr>
            <w:tcW w:w="1553" w:type="dxa"/>
          </w:tcPr>
          <w:p w14:paraId="7243F33B" w14:textId="509A98C1" w:rsidR="00F745A1" w:rsidRPr="005E6210"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801334" w:rsidRPr="005E6210" w14:paraId="55886160"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01F01A" w14:textId="7D605970"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3</w:t>
            </w:r>
          </w:p>
        </w:tc>
        <w:tc>
          <w:tcPr>
            <w:tcW w:w="6288" w:type="dxa"/>
          </w:tcPr>
          <w:p w14:paraId="7464F400" w14:textId="124024BF" w:rsidR="00F745A1" w:rsidRPr="005E6210"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5E6210">
              <w:t>Só o Administrador pode fazer alteração de dados sensíveis de administração no sistema</w:t>
            </w:r>
          </w:p>
        </w:tc>
        <w:tc>
          <w:tcPr>
            <w:tcW w:w="1553" w:type="dxa"/>
          </w:tcPr>
          <w:p w14:paraId="5FF1AD0B" w14:textId="77777777" w:rsidR="00F745A1" w:rsidRPr="005E6210"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F745A1" w:rsidRPr="005E6210" w14:paraId="59C5B75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C0C8CAB" w14:textId="5C13CE17"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4</w:t>
            </w:r>
          </w:p>
        </w:tc>
        <w:tc>
          <w:tcPr>
            <w:tcW w:w="6288" w:type="dxa"/>
          </w:tcPr>
          <w:p w14:paraId="387D726F" w14:textId="218987C1" w:rsidR="00F745A1" w:rsidRPr="005E6210"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5E6210">
              <w:t>Validação do código do veículo para evitar duplicação</w:t>
            </w:r>
          </w:p>
        </w:tc>
        <w:tc>
          <w:tcPr>
            <w:tcW w:w="1553" w:type="dxa"/>
          </w:tcPr>
          <w:p w14:paraId="3F9BDEF8" w14:textId="77777777" w:rsidR="00F745A1" w:rsidRPr="005E6210"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F745A1" w:rsidRPr="005E6210" w14:paraId="38C7F98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1189384" w14:textId="08615ED6"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w:t>
            </w:r>
            <w:r w:rsidR="00340C84" w:rsidRPr="005E6210">
              <w:rPr>
                <w:b w:val="0"/>
                <w:bCs w:val="0"/>
              </w:rPr>
              <w:t>5</w:t>
            </w:r>
          </w:p>
        </w:tc>
        <w:tc>
          <w:tcPr>
            <w:tcW w:w="6288" w:type="dxa"/>
          </w:tcPr>
          <w:p w14:paraId="56E02C3B" w14:textId="1C942E7D" w:rsidR="00F745A1" w:rsidRPr="005E6210"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5E6210">
              <w:t>Os relatórios devem conter datas das solicitações e os nomes dos solicitantes</w:t>
            </w:r>
          </w:p>
        </w:tc>
        <w:tc>
          <w:tcPr>
            <w:tcW w:w="1553" w:type="dxa"/>
          </w:tcPr>
          <w:p w14:paraId="710DC83E" w14:textId="77777777" w:rsidR="00F745A1" w:rsidRPr="005E6210"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801334" w:rsidRPr="005E6210" w14:paraId="743F7D9B"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BD2F9F" w14:textId="6CABDC3D"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w:t>
            </w:r>
            <w:r w:rsidR="00F64CEA" w:rsidRPr="005E6210">
              <w:rPr>
                <w:b w:val="0"/>
                <w:bCs w:val="0"/>
              </w:rPr>
              <w:t>6</w:t>
            </w:r>
          </w:p>
        </w:tc>
        <w:tc>
          <w:tcPr>
            <w:tcW w:w="6288" w:type="dxa"/>
          </w:tcPr>
          <w:p w14:paraId="76D8D6B4" w14:textId="1D4CFF83" w:rsidR="00F745A1" w:rsidRPr="005E6210"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5E6210">
              <w:t>Somente administradores do sistema podem excluir usuários do sistema</w:t>
            </w:r>
          </w:p>
        </w:tc>
        <w:tc>
          <w:tcPr>
            <w:tcW w:w="1553" w:type="dxa"/>
          </w:tcPr>
          <w:p w14:paraId="77B19F77" w14:textId="77777777" w:rsidR="00F745A1" w:rsidRPr="005E6210"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F745A1" w:rsidRPr="005E6210" w14:paraId="1A20EFE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64EB3D7" w14:textId="7E78D61E"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00F64CEA" w:rsidRPr="005E6210">
              <w:rPr>
                <w:b w:val="0"/>
                <w:bCs w:val="0"/>
              </w:rPr>
              <w:t>07</w:t>
            </w:r>
          </w:p>
        </w:tc>
        <w:tc>
          <w:tcPr>
            <w:tcW w:w="6288" w:type="dxa"/>
          </w:tcPr>
          <w:p w14:paraId="3455F8BA" w14:textId="6F40EBFB" w:rsidR="00F745A1" w:rsidRPr="005E6210" w:rsidRDefault="00804991" w:rsidP="00916C84">
            <w:pPr>
              <w:spacing w:line="360" w:lineRule="auto"/>
              <w:cnfStyle w:val="000000100000" w:firstRow="0" w:lastRow="0" w:firstColumn="0" w:lastColumn="0" w:oddVBand="0" w:evenVBand="0" w:oddHBand="1" w:evenHBand="0" w:firstRowFirstColumn="0" w:firstRowLastColumn="0" w:lastRowFirstColumn="0" w:lastRowLastColumn="0"/>
            </w:pPr>
            <w:r w:rsidRPr="005E6210">
              <w:t>No login, o sistema deve validar a senha e email</w:t>
            </w:r>
          </w:p>
        </w:tc>
        <w:tc>
          <w:tcPr>
            <w:tcW w:w="1553" w:type="dxa"/>
          </w:tcPr>
          <w:p w14:paraId="6133C532" w14:textId="3824720C" w:rsidR="00F745A1" w:rsidRPr="005E6210"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F745A1" w:rsidRPr="005E6210" w14:paraId="4B77FE5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BA4DC37" w14:textId="0DC3BC85" w:rsidR="00F745A1" w:rsidRPr="005E6210" w:rsidRDefault="00F745A1" w:rsidP="00FE0BAB">
            <w:pPr>
              <w:jc w:val="left"/>
              <w:rPr>
                <w:b w:val="0"/>
                <w:bCs w:val="0"/>
              </w:rPr>
            </w:pPr>
            <w:r w:rsidRPr="005E6210">
              <w:rPr>
                <w:b w:val="0"/>
                <w:bCs w:val="0"/>
              </w:rPr>
              <w:lastRenderedPageBreak/>
              <w:t>R</w:t>
            </w:r>
            <w:r w:rsidR="00BD5CA8" w:rsidRPr="005E6210">
              <w:rPr>
                <w:b w:val="0"/>
                <w:bCs w:val="0"/>
              </w:rPr>
              <w:t>N</w:t>
            </w:r>
            <w:r w:rsidR="00F64CEA" w:rsidRPr="005E6210">
              <w:rPr>
                <w:b w:val="0"/>
                <w:bCs w:val="0"/>
              </w:rPr>
              <w:t>08</w:t>
            </w:r>
          </w:p>
        </w:tc>
        <w:tc>
          <w:tcPr>
            <w:tcW w:w="6288" w:type="dxa"/>
          </w:tcPr>
          <w:p w14:paraId="0EA0F7C2" w14:textId="6D27573F" w:rsidR="00F745A1" w:rsidRPr="005E6210" w:rsidRDefault="004337A3" w:rsidP="00FE0BAB">
            <w:pPr>
              <w:jc w:val="left"/>
              <w:cnfStyle w:val="000000000000" w:firstRow="0" w:lastRow="0" w:firstColumn="0" w:lastColumn="0" w:oddVBand="0" w:evenVBand="0" w:oddHBand="0" w:evenHBand="0" w:firstRowFirstColumn="0" w:firstRowLastColumn="0" w:lastRowFirstColumn="0" w:lastRowLastColumn="0"/>
            </w:pPr>
            <w:r w:rsidRPr="005E6210">
              <w:t xml:space="preserve">Para solicitação de serviço tem que existir o status: </w:t>
            </w:r>
            <w:r w:rsidR="00F64CEA" w:rsidRPr="005E6210">
              <w:t>aceite</w:t>
            </w:r>
            <w:r w:rsidRPr="005E6210">
              <w:t xml:space="preserve">, </w:t>
            </w:r>
            <w:r w:rsidR="00F64CEA" w:rsidRPr="005E6210">
              <w:t>pendente ou</w:t>
            </w:r>
            <w:r w:rsidRPr="005E6210">
              <w:t xml:space="preserve"> rejeitado</w:t>
            </w:r>
          </w:p>
        </w:tc>
        <w:tc>
          <w:tcPr>
            <w:tcW w:w="1553" w:type="dxa"/>
          </w:tcPr>
          <w:p w14:paraId="504D95C8" w14:textId="77777777" w:rsidR="00F745A1" w:rsidRPr="005E6210" w:rsidRDefault="00F745A1" w:rsidP="00FE0BAB">
            <w:pPr>
              <w:jc w:val="left"/>
              <w:cnfStyle w:val="000000000000" w:firstRow="0" w:lastRow="0" w:firstColumn="0" w:lastColumn="0" w:oddVBand="0" w:evenVBand="0" w:oddHBand="0" w:evenHBand="0" w:firstRowFirstColumn="0" w:firstRowLastColumn="0" w:lastRowFirstColumn="0" w:lastRowLastColumn="0"/>
            </w:pPr>
            <w:r w:rsidRPr="005E6210">
              <w:t>Alta</w:t>
            </w:r>
          </w:p>
        </w:tc>
      </w:tr>
    </w:tbl>
    <w:p w14:paraId="6EFFCA8E" w14:textId="32E19718" w:rsidR="002145DB" w:rsidRPr="00FE0BAB" w:rsidRDefault="009A0F9F" w:rsidP="00FE0BAB">
      <w:pPr>
        <w:pStyle w:val="Ttulo1"/>
        <w:spacing w:line="240" w:lineRule="auto"/>
        <w:rPr>
          <w:color w:val="5B9BD5" w:themeColor="accent1"/>
          <w:sz w:val="24"/>
          <w:szCs w:val="24"/>
        </w:rPr>
      </w:pPr>
      <w:bookmarkStart w:id="220" w:name="_Toc145460659"/>
      <w:bookmarkStart w:id="221" w:name="_Toc146010378"/>
      <w:r w:rsidRPr="00FE0BAB">
        <w:rPr>
          <w:color w:val="5B9BD5" w:themeColor="accent1"/>
          <w:sz w:val="24"/>
          <w:szCs w:val="24"/>
        </w:rPr>
        <w:t xml:space="preserve">Tabela </w:t>
      </w:r>
      <w:r w:rsidR="00925F68" w:rsidRPr="00FE0BAB">
        <w:rPr>
          <w:color w:val="5B9BD5" w:themeColor="accent1"/>
          <w:sz w:val="24"/>
          <w:szCs w:val="24"/>
        </w:rPr>
        <w:t>4</w:t>
      </w:r>
      <w:r w:rsidRPr="00FE0BAB">
        <w:rPr>
          <w:color w:val="5B9BD5" w:themeColor="accent1"/>
          <w:sz w:val="24"/>
          <w:szCs w:val="24"/>
        </w:rPr>
        <w:t>. R</w:t>
      </w:r>
      <w:r w:rsidR="002D7053" w:rsidRPr="00FE0BAB">
        <w:rPr>
          <w:color w:val="5B9BD5" w:themeColor="accent1"/>
          <w:sz w:val="24"/>
          <w:szCs w:val="24"/>
        </w:rPr>
        <w:t>egras de Negócio</w:t>
      </w:r>
      <w:bookmarkEnd w:id="220"/>
      <w:bookmarkEnd w:id="221"/>
    </w:p>
    <w:p w14:paraId="3DB12637" w14:textId="77777777" w:rsidR="002145DB" w:rsidRPr="005E6210" w:rsidRDefault="002145DB" w:rsidP="00F50B75"/>
    <w:p w14:paraId="00B02301" w14:textId="7099A799" w:rsidR="004B026A" w:rsidRPr="005E6210" w:rsidRDefault="00DC2A55" w:rsidP="00245A6C">
      <w:pPr>
        <w:pStyle w:val="Ttulo3"/>
        <w:numPr>
          <w:ilvl w:val="2"/>
          <w:numId w:val="15"/>
        </w:numPr>
      </w:pPr>
      <w:bookmarkStart w:id="222" w:name="_Toc145446870"/>
      <w:bookmarkStart w:id="223" w:name="_Toc146010379"/>
      <w:r w:rsidRPr="005E6210">
        <w:t>Modelação do Sistema Proposto</w:t>
      </w:r>
      <w:bookmarkEnd w:id="222"/>
      <w:bookmarkEnd w:id="223"/>
    </w:p>
    <w:p w14:paraId="365B5DA6" w14:textId="729C87F3" w:rsidR="001336E7" w:rsidRPr="005E6210" w:rsidRDefault="00C178DB" w:rsidP="007F1261">
      <w:r w:rsidRPr="005E6210">
        <w:t>De acordo com (Pressman &amp; Maxim, 2016), a modelação de um sistema é o processo de desenvolvimento de modelos abstratos de um sistema, em que cada modelo apresenta uma visão ou perspectiva diferente do sistema.</w:t>
      </w:r>
      <w:r w:rsidR="0088323A" w:rsidRPr="005E6210">
        <w:t xml:space="preserve"> </w:t>
      </w:r>
      <w:r w:rsidR="001336E7" w:rsidRPr="005E6210">
        <w:t>A modelação de sistema geralmente representada o sistema com algum tipo de notação gráfica, que, actualmente, quase sempre é baseada em notações de UML (Sommerville, 2009).</w:t>
      </w:r>
    </w:p>
    <w:p w14:paraId="1764EE57" w14:textId="77777777" w:rsidR="00C178DB" w:rsidRPr="005E6210" w:rsidRDefault="00C178DB" w:rsidP="007F1261"/>
    <w:p w14:paraId="22864A76" w14:textId="65E1874E" w:rsidR="007F1261" w:rsidRPr="005E6210" w:rsidRDefault="007F1261" w:rsidP="00245A6C">
      <w:pPr>
        <w:pStyle w:val="Ttulo3"/>
        <w:numPr>
          <w:ilvl w:val="3"/>
          <w:numId w:val="15"/>
        </w:numPr>
      </w:pPr>
      <w:bookmarkStart w:id="224" w:name="_Toc145446871"/>
      <w:bookmarkStart w:id="225" w:name="_Toc146010380"/>
      <w:r w:rsidRPr="005E6210">
        <w:t>Diagrama de classes</w:t>
      </w:r>
      <w:bookmarkEnd w:id="224"/>
      <w:bookmarkEnd w:id="225"/>
    </w:p>
    <w:p w14:paraId="7A5F5262" w14:textId="55CD2C1A" w:rsidR="004F54B2" w:rsidRPr="005E6210" w:rsidRDefault="00087EB9" w:rsidP="004F54B2">
      <w:pPr>
        <w:spacing w:before="240" w:line="480" w:lineRule="auto"/>
      </w:pPr>
      <w:r w:rsidRPr="005E6210">
        <w:t>Os diagramas</w:t>
      </w:r>
      <w:r w:rsidR="00F14927" w:rsidRPr="005E6210">
        <w:t xml:space="preserve">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175FD99A" w14:textId="5B515AF4" w:rsidR="002D4E1C" w:rsidRPr="005E6210" w:rsidRDefault="002D4E1C" w:rsidP="00970E3F">
      <w:pPr>
        <w:spacing w:before="240" w:line="240" w:lineRule="auto"/>
      </w:pPr>
      <w:r w:rsidRPr="005E6210">
        <w:rPr>
          <w:noProof/>
        </w:rPr>
        <w:drawing>
          <wp:inline distT="0" distB="0" distL="0" distR="0" wp14:anchorId="3DDE346B" wp14:editId="76CCC532">
            <wp:extent cx="6120130" cy="3925019"/>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7786" cy="3929929"/>
                    </a:xfrm>
                    <a:prstGeom prst="rect">
                      <a:avLst/>
                    </a:prstGeom>
                    <a:noFill/>
                    <a:ln>
                      <a:noFill/>
                    </a:ln>
                  </pic:spPr>
                </pic:pic>
              </a:graphicData>
            </a:graphic>
          </wp:inline>
        </w:drawing>
      </w:r>
    </w:p>
    <w:p w14:paraId="30F2971D" w14:textId="4DF68141" w:rsidR="00A55369" w:rsidRPr="00970E3F" w:rsidRDefault="00A55369" w:rsidP="00970E3F">
      <w:pPr>
        <w:pStyle w:val="Ttulo1"/>
        <w:spacing w:line="240" w:lineRule="auto"/>
        <w:rPr>
          <w:color w:val="5B9BD5" w:themeColor="accent1"/>
          <w:sz w:val="24"/>
          <w:szCs w:val="24"/>
        </w:rPr>
      </w:pPr>
      <w:bookmarkStart w:id="226" w:name="_Toc145460662"/>
      <w:bookmarkStart w:id="227" w:name="_Toc146010381"/>
      <w:r w:rsidRPr="00970E3F">
        <w:rPr>
          <w:color w:val="5B9BD5" w:themeColor="accent1"/>
          <w:sz w:val="24"/>
          <w:szCs w:val="24"/>
        </w:rPr>
        <w:t>Figura 4. Diagrama de classes (Autor, 2023)</w:t>
      </w:r>
      <w:bookmarkEnd w:id="226"/>
      <w:bookmarkEnd w:id="227"/>
    </w:p>
    <w:p w14:paraId="1C5FC8CD" w14:textId="77777777" w:rsidR="00E45103" w:rsidRPr="005E6210" w:rsidRDefault="00E45103" w:rsidP="00A55369">
      <w:pPr>
        <w:jc w:val="center"/>
      </w:pPr>
    </w:p>
    <w:p w14:paraId="3F33C48B" w14:textId="3621156E" w:rsidR="000F31D9" w:rsidRPr="005E6210" w:rsidRDefault="007F1261" w:rsidP="00245A6C">
      <w:pPr>
        <w:pStyle w:val="Ttulo3"/>
        <w:numPr>
          <w:ilvl w:val="3"/>
          <w:numId w:val="15"/>
        </w:numPr>
        <w:spacing w:after="240"/>
      </w:pPr>
      <w:bookmarkStart w:id="228" w:name="_Toc145446872"/>
      <w:bookmarkStart w:id="229" w:name="_Toc146010382"/>
      <w:r w:rsidRPr="005E6210">
        <w:lastRenderedPageBreak/>
        <w:t>Diagrama de casos de uso</w:t>
      </w:r>
      <w:bookmarkEnd w:id="228"/>
      <w:bookmarkEnd w:id="229"/>
    </w:p>
    <w:p w14:paraId="13C8A53A" w14:textId="66068862" w:rsidR="00CE589B" w:rsidRPr="005E6210" w:rsidRDefault="00012EEA" w:rsidP="00CE589B">
      <w:r w:rsidRPr="005E6210">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w:t>
      </w:r>
      <w:r w:rsidR="00457459" w:rsidRPr="005E6210">
        <w:t xml:space="preserve"> Diagrama de casos de uso tem o objectivo de apresentar uma visão externa geral  das funcionalidades que o sistema deverá oferecer aos usuários, sem se preocupar com a implementação destas tais funcionalidades (Guedes &amp; Eduardo, 2009).</w:t>
      </w:r>
    </w:p>
    <w:p w14:paraId="352861C8" w14:textId="7810D71B" w:rsidR="00175B66" w:rsidRPr="005E6210" w:rsidRDefault="00FC4AE4" w:rsidP="00AD3D31">
      <w:pPr>
        <w:spacing w:line="240" w:lineRule="auto"/>
      </w:pPr>
      <w:r w:rsidRPr="005E6210">
        <w:rPr>
          <w:noProof/>
        </w:rPr>
        <w:drawing>
          <wp:inline distT="0" distB="0" distL="0" distR="0" wp14:anchorId="3CCFC650" wp14:editId="52FE124C">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B4C4403" w14:textId="2AEC3B94" w:rsidR="001930E5" w:rsidRPr="00AD3D31" w:rsidRDefault="001930E5" w:rsidP="00AD3D31">
      <w:pPr>
        <w:pStyle w:val="Ttulo1"/>
        <w:spacing w:line="240" w:lineRule="auto"/>
        <w:rPr>
          <w:color w:val="5B9BD5" w:themeColor="accent1"/>
          <w:sz w:val="24"/>
          <w:szCs w:val="24"/>
        </w:rPr>
      </w:pPr>
      <w:bookmarkStart w:id="230" w:name="_Toc145460664"/>
      <w:bookmarkStart w:id="231" w:name="_Toc146010383"/>
      <w:r w:rsidRPr="00AD3D31">
        <w:rPr>
          <w:color w:val="5B9BD5" w:themeColor="accent1"/>
          <w:sz w:val="24"/>
          <w:szCs w:val="24"/>
        </w:rPr>
        <w:t xml:space="preserve">Figura </w:t>
      </w:r>
      <w:r w:rsidR="00A55369" w:rsidRPr="00AD3D31">
        <w:rPr>
          <w:color w:val="5B9BD5" w:themeColor="accent1"/>
          <w:sz w:val="24"/>
          <w:szCs w:val="24"/>
        </w:rPr>
        <w:t>5</w:t>
      </w:r>
      <w:r w:rsidRPr="00AD3D31">
        <w:rPr>
          <w:color w:val="5B9BD5" w:themeColor="accent1"/>
          <w:sz w:val="24"/>
          <w:szCs w:val="24"/>
        </w:rPr>
        <w:t>. Diagrama de casos de uso</w:t>
      </w:r>
      <w:r w:rsidR="0033056B" w:rsidRPr="00AD3D31">
        <w:rPr>
          <w:color w:val="5B9BD5" w:themeColor="accent1"/>
          <w:sz w:val="24"/>
          <w:szCs w:val="24"/>
        </w:rPr>
        <w:t xml:space="preserve"> </w:t>
      </w:r>
      <w:r w:rsidR="00197E02" w:rsidRPr="00AD3D31">
        <w:rPr>
          <w:color w:val="5B9BD5" w:themeColor="accent1"/>
          <w:sz w:val="24"/>
          <w:szCs w:val="24"/>
        </w:rPr>
        <w:t>(</w:t>
      </w:r>
      <w:r w:rsidR="0033056B" w:rsidRPr="00AD3D31">
        <w:rPr>
          <w:color w:val="5B9BD5" w:themeColor="accent1"/>
          <w:sz w:val="24"/>
          <w:szCs w:val="24"/>
        </w:rPr>
        <w:t>A</w:t>
      </w:r>
      <w:r w:rsidR="00197E02" w:rsidRPr="00AD3D31">
        <w:rPr>
          <w:color w:val="5B9BD5" w:themeColor="accent1"/>
          <w:sz w:val="24"/>
          <w:szCs w:val="24"/>
        </w:rPr>
        <w:t>utor, 2023)</w:t>
      </w:r>
      <w:bookmarkEnd w:id="230"/>
      <w:bookmarkEnd w:id="231"/>
    </w:p>
    <w:p w14:paraId="4CE2CCF8" w14:textId="77777777" w:rsidR="00CE589B" w:rsidRPr="005E6210" w:rsidRDefault="00CE589B" w:rsidP="009F699B">
      <w:pPr>
        <w:spacing w:before="240"/>
        <w:jc w:val="center"/>
        <w:rPr>
          <w:b/>
          <w:bCs/>
          <w:color w:val="2E74B5" w:themeColor="accent1" w:themeShade="BF"/>
        </w:rPr>
      </w:pPr>
    </w:p>
    <w:p w14:paraId="6E3F05AE" w14:textId="2EF875AD" w:rsidR="00CE589B" w:rsidRPr="005E6210" w:rsidRDefault="001019EE" w:rsidP="00245A6C">
      <w:pPr>
        <w:pStyle w:val="Ttulo3"/>
        <w:numPr>
          <w:ilvl w:val="3"/>
          <w:numId w:val="15"/>
        </w:numPr>
      </w:pPr>
      <w:bookmarkStart w:id="232" w:name="_Toc145446873"/>
      <w:bookmarkStart w:id="233" w:name="_Toc146010384"/>
      <w:r w:rsidRPr="005E6210">
        <w:t>Descrição detalhada dos casos de uso</w:t>
      </w:r>
      <w:bookmarkEnd w:id="232"/>
      <w:bookmarkEnd w:id="233"/>
    </w:p>
    <w:p w14:paraId="7DB7BD1F" w14:textId="4F50A6CA" w:rsidR="0012443D" w:rsidRPr="005E6210" w:rsidRDefault="00FC4AE4" w:rsidP="00245A6C">
      <w:pPr>
        <w:pStyle w:val="PargrafodaLista"/>
        <w:numPr>
          <w:ilvl w:val="0"/>
          <w:numId w:val="18"/>
        </w:numPr>
        <w:rPr>
          <w:b/>
          <w:bCs/>
        </w:rPr>
      </w:pPr>
      <w:r w:rsidRPr="005E6210">
        <w:rPr>
          <w:b/>
          <w:bCs/>
        </w:rPr>
        <w:t>Autenticação</w:t>
      </w:r>
    </w:p>
    <w:tbl>
      <w:tblPr>
        <w:tblStyle w:val="SimplesTabela1"/>
        <w:tblW w:w="0" w:type="auto"/>
        <w:tblLook w:val="04A0" w:firstRow="1" w:lastRow="0" w:firstColumn="1" w:lastColumn="0" w:noHBand="0" w:noVBand="1"/>
      </w:tblPr>
      <w:tblGrid>
        <w:gridCol w:w="4814"/>
        <w:gridCol w:w="4814"/>
      </w:tblGrid>
      <w:tr w:rsidR="00F63AB1" w:rsidRPr="005E6210" w14:paraId="270E177F" w14:textId="77777777" w:rsidTr="00F63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431D106" w14:textId="5264E1ED" w:rsidR="00F63AB1" w:rsidRPr="005E6210" w:rsidRDefault="00F63AB1" w:rsidP="00F63AB1">
            <w:pPr>
              <w:spacing w:line="360" w:lineRule="auto"/>
            </w:pPr>
            <w:r w:rsidRPr="005E6210">
              <w:t>Nome do UC</w:t>
            </w:r>
            <w:r w:rsidR="00F73B3A" w:rsidRPr="005E6210">
              <w:t>01</w:t>
            </w:r>
          </w:p>
        </w:tc>
        <w:tc>
          <w:tcPr>
            <w:tcW w:w="4814" w:type="dxa"/>
          </w:tcPr>
          <w:p w14:paraId="762C92F1" w14:textId="559B3A0B" w:rsidR="00F63AB1" w:rsidRPr="005E6210" w:rsidRDefault="008569E1" w:rsidP="00F63AB1">
            <w:pPr>
              <w:spacing w:line="360" w:lineRule="auto"/>
              <w:cnfStyle w:val="100000000000" w:firstRow="1" w:lastRow="0" w:firstColumn="0" w:lastColumn="0" w:oddVBand="0" w:evenVBand="0" w:oddHBand="0" w:evenHBand="0" w:firstRowFirstColumn="0" w:firstRowLastColumn="0" w:lastRowFirstColumn="0" w:lastRowLastColumn="0"/>
            </w:pPr>
            <w:r w:rsidRPr="005E6210">
              <w:t>Autenticar</w:t>
            </w:r>
          </w:p>
        </w:tc>
      </w:tr>
      <w:tr w:rsidR="00F63AB1" w:rsidRPr="005E6210" w14:paraId="0972A22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A824FF" w14:textId="04257C9E" w:rsidR="00F63AB1" w:rsidRPr="005E6210" w:rsidRDefault="00F63AB1" w:rsidP="00F63AB1">
            <w:pPr>
              <w:spacing w:line="360" w:lineRule="auto"/>
              <w:rPr>
                <w:b w:val="0"/>
                <w:bCs w:val="0"/>
              </w:rPr>
            </w:pPr>
            <w:r w:rsidRPr="005E6210">
              <w:rPr>
                <w:b w:val="0"/>
                <w:bCs w:val="0"/>
              </w:rPr>
              <w:t>Actor</w:t>
            </w:r>
          </w:p>
        </w:tc>
        <w:tc>
          <w:tcPr>
            <w:tcW w:w="4814" w:type="dxa"/>
          </w:tcPr>
          <w:p w14:paraId="67A03DE0" w14:textId="62A8E016" w:rsidR="00EC73F9" w:rsidRPr="005E6210" w:rsidRDefault="00DE4D69" w:rsidP="00F63AB1">
            <w:pPr>
              <w:spacing w:line="360" w:lineRule="auto"/>
              <w:cnfStyle w:val="000000100000" w:firstRow="0" w:lastRow="0" w:firstColumn="0" w:lastColumn="0" w:oddVBand="0" w:evenVBand="0" w:oddHBand="1" w:evenHBand="0" w:firstRowFirstColumn="0" w:firstRowLastColumn="0" w:lastRowFirstColumn="0" w:lastRowLastColumn="0"/>
            </w:pPr>
            <w:r w:rsidRPr="005E6210">
              <w:t>Todos</w:t>
            </w:r>
            <w:r w:rsidR="006C20AB" w:rsidRPr="005E6210">
              <w:t xml:space="preserve"> u</w:t>
            </w:r>
            <w:r w:rsidR="0072394F" w:rsidRPr="005E6210">
              <w:t>tilizadores</w:t>
            </w:r>
            <w:r w:rsidR="006C20AB" w:rsidRPr="005E6210">
              <w:t xml:space="preserve"> do sistema</w:t>
            </w:r>
          </w:p>
        </w:tc>
      </w:tr>
      <w:tr w:rsidR="00F63AB1" w:rsidRPr="005E6210" w14:paraId="2BFC5E64"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0DC37B9A" w14:textId="4B6562DD" w:rsidR="00F63AB1" w:rsidRPr="005E6210" w:rsidRDefault="00F63AB1" w:rsidP="00F63AB1">
            <w:pPr>
              <w:spacing w:line="360" w:lineRule="auto"/>
              <w:rPr>
                <w:b w:val="0"/>
                <w:bCs w:val="0"/>
              </w:rPr>
            </w:pPr>
            <w:r w:rsidRPr="005E6210">
              <w:rPr>
                <w:b w:val="0"/>
                <w:bCs w:val="0"/>
              </w:rPr>
              <w:t>Descrição</w:t>
            </w:r>
          </w:p>
        </w:tc>
        <w:tc>
          <w:tcPr>
            <w:tcW w:w="4814" w:type="dxa"/>
          </w:tcPr>
          <w:p w14:paraId="1F6976B9" w14:textId="22E3E328" w:rsidR="00F63AB1" w:rsidRPr="005E6210" w:rsidRDefault="00EC73F9" w:rsidP="00F63AB1">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s usuários do sistema, a realização de </w:t>
            </w:r>
            <w:r w:rsidRPr="005E6210">
              <w:rPr>
                <w:i/>
                <w:iCs/>
              </w:rPr>
              <w:t>login</w:t>
            </w:r>
            <w:r w:rsidRPr="005E6210">
              <w:t xml:space="preserve"> para a utilização do sistema permitindo a </w:t>
            </w:r>
            <w:r w:rsidRPr="005E6210">
              <w:lastRenderedPageBreak/>
              <w:t>execução de acções descritas ao seu nível de acesso</w:t>
            </w:r>
          </w:p>
        </w:tc>
      </w:tr>
      <w:tr w:rsidR="00F63AB1" w:rsidRPr="005E6210" w14:paraId="7216CE5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BDEB3D" w14:textId="0B280FE4" w:rsidR="00F63AB1" w:rsidRPr="005E6210" w:rsidRDefault="00F63AB1" w:rsidP="00F63AB1">
            <w:pPr>
              <w:spacing w:line="360" w:lineRule="auto"/>
              <w:rPr>
                <w:b w:val="0"/>
                <w:bCs w:val="0"/>
              </w:rPr>
            </w:pPr>
            <w:r w:rsidRPr="005E6210">
              <w:rPr>
                <w:b w:val="0"/>
                <w:bCs w:val="0"/>
              </w:rPr>
              <w:lastRenderedPageBreak/>
              <w:t>Pré-condição</w:t>
            </w:r>
          </w:p>
        </w:tc>
        <w:tc>
          <w:tcPr>
            <w:tcW w:w="4814" w:type="dxa"/>
          </w:tcPr>
          <w:p w14:paraId="0FF62C86" w14:textId="7AD37E32" w:rsidR="00F63AB1" w:rsidRPr="005E6210" w:rsidRDefault="003E5F8C" w:rsidP="00F63AB1">
            <w:pPr>
              <w:spacing w:line="360" w:lineRule="auto"/>
              <w:cnfStyle w:val="000000100000" w:firstRow="0" w:lastRow="0" w:firstColumn="0" w:lastColumn="0" w:oddVBand="0" w:evenVBand="0" w:oddHBand="1" w:evenHBand="0" w:firstRowFirstColumn="0" w:firstRowLastColumn="0" w:lastRowFirstColumn="0" w:lastRowLastColumn="0"/>
            </w:pPr>
            <w:r w:rsidRPr="005E6210">
              <w:t>O actor dever</w:t>
            </w:r>
            <w:r w:rsidR="00335299" w:rsidRPr="005E6210">
              <w:t>á</w:t>
            </w:r>
            <w:r w:rsidRPr="005E6210">
              <w:t xml:space="preserve"> estar cadastrado no sistema com o seu </w:t>
            </w:r>
            <w:r w:rsidR="00DC601A" w:rsidRPr="005E6210">
              <w:t>email</w:t>
            </w:r>
            <w:r w:rsidRPr="005E6210">
              <w:t xml:space="preserve"> e senha</w:t>
            </w:r>
          </w:p>
        </w:tc>
      </w:tr>
      <w:tr w:rsidR="00F63AB1" w:rsidRPr="005E6210" w14:paraId="2766ABC7"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6FF6F29D" w14:textId="411875A4" w:rsidR="00F63AB1" w:rsidRPr="005E6210" w:rsidRDefault="00F63AB1" w:rsidP="00AD3D31">
            <w:pPr>
              <w:rPr>
                <w:b w:val="0"/>
                <w:bCs w:val="0"/>
              </w:rPr>
            </w:pPr>
            <w:r w:rsidRPr="005E6210">
              <w:rPr>
                <w:b w:val="0"/>
                <w:bCs w:val="0"/>
              </w:rPr>
              <w:t>Pós-condição</w:t>
            </w:r>
          </w:p>
        </w:tc>
        <w:tc>
          <w:tcPr>
            <w:tcW w:w="4814" w:type="dxa"/>
          </w:tcPr>
          <w:p w14:paraId="6FC6598F" w14:textId="25530669" w:rsidR="00F63AB1" w:rsidRPr="005E6210" w:rsidRDefault="00837BA2" w:rsidP="00AD3D31">
            <w:pPr>
              <w:cnfStyle w:val="000000000000" w:firstRow="0" w:lastRow="0" w:firstColumn="0" w:lastColumn="0" w:oddVBand="0" w:evenVBand="0" w:oddHBand="0" w:evenHBand="0" w:firstRowFirstColumn="0" w:firstRowLastColumn="0" w:lastRowFirstColumn="0" w:lastRowLastColumn="0"/>
            </w:pPr>
            <w:r w:rsidRPr="005E6210">
              <w:t xml:space="preserve">Caso seja </w:t>
            </w:r>
            <w:r w:rsidR="00EA5FE7" w:rsidRPr="005E6210">
              <w:t>bem sucedido</w:t>
            </w:r>
            <w:r w:rsidRPr="005E6210">
              <w:t>, as informações serão geradas. Senão, o estado do sistema permanece inalterado</w:t>
            </w:r>
          </w:p>
        </w:tc>
      </w:tr>
    </w:tbl>
    <w:p w14:paraId="28E69DB7" w14:textId="1198731C" w:rsidR="007F1261" w:rsidRPr="00AD3D31" w:rsidRDefault="00407E78" w:rsidP="00AD3D31">
      <w:pPr>
        <w:pStyle w:val="Ttulo1"/>
        <w:spacing w:line="240" w:lineRule="auto"/>
        <w:rPr>
          <w:color w:val="5B9BD5" w:themeColor="accent1"/>
          <w:sz w:val="24"/>
          <w:szCs w:val="24"/>
        </w:rPr>
      </w:pPr>
      <w:bookmarkStart w:id="234" w:name="_Toc145460666"/>
      <w:bookmarkStart w:id="235" w:name="_Toc146010385"/>
      <w:r w:rsidRPr="00AD3D31">
        <w:rPr>
          <w:color w:val="5B9BD5" w:themeColor="accent1"/>
          <w:sz w:val="24"/>
          <w:szCs w:val="24"/>
        </w:rPr>
        <w:t>Tabela 5</w:t>
      </w:r>
      <w:r w:rsidR="00CA6C5D" w:rsidRPr="00AD3D31">
        <w:rPr>
          <w:color w:val="5B9BD5" w:themeColor="accent1"/>
          <w:sz w:val="24"/>
          <w:szCs w:val="24"/>
        </w:rPr>
        <w:t xml:space="preserve">. </w:t>
      </w:r>
      <w:r w:rsidRPr="00AD3D31">
        <w:rPr>
          <w:color w:val="5B9BD5" w:themeColor="accent1"/>
          <w:sz w:val="24"/>
          <w:szCs w:val="24"/>
        </w:rPr>
        <w:t>Descrição do</w:t>
      </w:r>
      <w:r w:rsidR="00F505A9" w:rsidRPr="00AD3D31">
        <w:rPr>
          <w:color w:val="5B9BD5" w:themeColor="accent1"/>
          <w:sz w:val="24"/>
          <w:szCs w:val="24"/>
        </w:rPr>
        <w:t>s</w:t>
      </w:r>
      <w:r w:rsidRPr="00AD3D31">
        <w:rPr>
          <w:color w:val="5B9BD5" w:themeColor="accent1"/>
          <w:sz w:val="24"/>
          <w:szCs w:val="24"/>
        </w:rPr>
        <w:t xml:space="preserve"> caso</w:t>
      </w:r>
      <w:r w:rsidR="00F505A9" w:rsidRPr="00AD3D31">
        <w:rPr>
          <w:color w:val="5B9BD5" w:themeColor="accent1"/>
          <w:sz w:val="24"/>
          <w:szCs w:val="24"/>
        </w:rPr>
        <w:t>s</w:t>
      </w:r>
      <w:r w:rsidRPr="00AD3D31">
        <w:rPr>
          <w:color w:val="5B9BD5" w:themeColor="accent1"/>
          <w:sz w:val="24"/>
          <w:szCs w:val="24"/>
        </w:rPr>
        <w:t xml:space="preserve"> de uso – fazer login</w:t>
      </w:r>
      <w:bookmarkEnd w:id="234"/>
      <w:bookmarkEnd w:id="235"/>
    </w:p>
    <w:p w14:paraId="14A80A73" w14:textId="77777777" w:rsidR="00650C67" w:rsidRPr="005E6210" w:rsidRDefault="00650C67" w:rsidP="00CA6C5D">
      <w:pPr>
        <w:spacing w:before="240"/>
        <w:jc w:val="center"/>
        <w:rPr>
          <w:b/>
          <w:bCs/>
          <w:color w:val="2E74B5" w:themeColor="accent1" w:themeShade="BF"/>
        </w:rPr>
      </w:pPr>
    </w:p>
    <w:p w14:paraId="327917BA" w14:textId="239A137E" w:rsidR="00F63AB1" w:rsidRPr="005E6210" w:rsidRDefault="00D90040" w:rsidP="00245A6C">
      <w:pPr>
        <w:pStyle w:val="PargrafodaLista"/>
        <w:numPr>
          <w:ilvl w:val="0"/>
          <w:numId w:val="18"/>
        </w:numPr>
        <w:rPr>
          <w:b/>
          <w:bCs/>
        </w:rPr>
      </w:pPr>
      <w:r w:rsidRPr="005E6210">
        <w:rPr>
          <w:b/>
          <w:bCs/>
        </w:rPr>
        <w:t>Gerir u</w:t>
      </w:r>
      <w:r w:rsidR="00B539E3" w:rsidRPr="005E6210">
        <w:rPr>
          <w:b/>
          <w:bCs/>
        </w:rPr>
        <w:t>tilizador</w:t>
      </w:r>
    </w:p>
    <w:tbl>
      <w:tblPr>
        <w:tblStyle w:val="SimplesTabela1"/>
        <w:tblW w:w="0" w:type="auto"/>
        <w:tblLook w:val="04A0" w:firstRow="1" w:lastRow="0" w:firstColumn="1" w:lastColumn="0" w:noHBand="0" w:noVBand="1"/>
      </w:tblPr>
      <w:tblGrid>
        <w:gridCol w:w="4814"/>
        <w:gridCol w:w="4814"/>
      </w:tblGrid>
      <w:tr w:rsidR="0012443D" w:rsidRPr="005E6210" w14:paraId="0BA59439"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49F95C" w14:textId="0C70A915" w:rsidR="0012443D" w:rsidRPr="005E6210" w:rsidRDefault="0012443D" w:rsidP="00F0338F">
            <w:pPr>
              <w:spacing w:line="360" w:lineRule="auto"/>
            </w:pPr>
            <w:r w:rsidRPr="005E6210">
              <w:t>Nome do UC</w:t>
            </w:r>
            <w:r w:rsidR="00650C67" w:rsidRPr="005E6210">
              <w:t>0</w:t>
            </w:r>
            <w:r w:rsidR="00F73B3A" w:rsidRPr="005E6210">
              <w:t>2</w:t>
            </w:r>
          </w:p>
        </w:tc>
        <w:tc>
          <w:tcPr>
            <w:tcW w:w="4814" w:type="dxa"/>
          </w:tcPr>
          <w:p w14:paraId="0FF02AC5" w14:textId="7E92E553" w:rsidR="0012443D" w:rsidRPr="005E6210" w:rsidRDefault="00905AB7"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Gerir u</w:t>
            </w:r>
            <w:r w:rsidR="00B539E3" w:rsidRPr="005E6210">
              <w:t>tilizador</w:t>
            </w:r>
          </w:p>
        </w:tc>
      </w:tr>
      <w:tr w:rsidR="0012443D" w:rsidRPr="005E6210" w14:paraId="1AC37EF2"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A33FB36" w14:textId="77777777" w:rsidR="0012443D" w:rsidRPr="005E6210" w:rsidRDefault="0012443D" w:rsidP="00F0338F">
            <w:pPr>
              <w:spacing w:line="360" w:lineRule="auto"/>
              <w:rPr>
                <w:b w:val="0"/>
                <w:bCs w:val="0"/>
              </w:rPr>
            </w:pPr>
            <w:r w:rsidRPr="005E6210">
              <w:rPr>
                <w:b w:val="0"/>
                <w:bCs w:val="0"/>
              </w:rPr>
              <w:t>Actor</w:t>
            </w:r>
          </w:p>
        </w:tc>
        <w:tc>
          <w:tcPr>
            <w:tcW w:w="4814" w:type="dxa"/>
          </w:tcPr>
          <w:p w14:paraId="673942C5" w14:textId="02B4CD25" w:rsidR="0012443D" w:rsidRPr="005E6210" w:rsidRDefault="00905AB7"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es</w:t>
            </w:r>
          </w:p>
        </w:tc>
      </w:tr>
      <w:tr w:rsidR="0012443D" w:rsidRPr="005E6210" w14:paraId="7EE8303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8E9DBA9" w14:textId="77777777" w:rsidR="0012443D" w:rsidRPr="005E6210" w:rsidRDefault="0012443D" w:rsidP="00F0338F">
            <w:pPr>
              <w:spacing w:line="360" w:lineRule="auto"/>
              <w:rPr>
                <w:b w:val="0"/>
                <w:bCs w:val="0"/>
              </w:rPr>
            </w:pPr>
            <w:r w:rsidRPr="005E6210">
              <w:rPr>
                <w:b w:val="0"/>
                <w:bCs w:val="0"/>
              </w:rPr>
              <w:t>Descrição</w:t>
            </w:r>
          </w:p>
        </w:tc>
        <w:tc>
          <w:tcPr>
            <w:tcW w:w="4814" w:type="dxa"/>
          </w:tcPr>
          <w:p w14:paraId="1E9CC2C1" w14:textId="2B3D55FD" w:rsidR="0012443D" w:rsidRPr="005E6210" w:rsidRDefault="00905AB7"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 administrador do sistema registrar os u</w:t>
            </w:r>
            <w:r w:rsidR="00B539E3" w:rsidRPr="005E6210">
              <w:t>tilizadores</w:t>
            </w:r>
            <w:r w:rsidRPr="005E6210">
              <w:t xml:space="preserve">, permitindo </w:t>
            </w:r>
            <w:r w:rsidR="00334311" w:rsidRPr="005E6210">
              <w:t>funcionalidades</w:t>
            </w:r>
            <w:r w:rsidRPr="005E6210">
              <w:t xml:space="preserve"> descritas</w:t>
            </w:r>
          </w:p>
        </w:tc>
      </w:tr>
      <w:tr w:rsidR="0012443D" w:rsidRPr="005E6210" w14:paraId="342F50C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C8EA079" w14:textId="77777777" w:rsidR="0012443D" w:rsidRPr="005E6210" w:rsidRDefault="0012443D" w:rsidP="00F0338F">
            <w:pPr>
              <w:spacing w:line="360" w:lineRule="auto"/>
              <w:rPr>
                <w:b w:val="0"/>
                <w:bCs w:val="0"/>
              </w:rPr>
            </w:pPr>
            <w:r w:rsidRPr="005E6210">
              <w:rPr>
                <w:b w:val="0"/>
                <w:bCs w:val="0"/>
              </w:rPr>
              <w:t>Pré-condição</w:t>
            </w:r>
          </w:p>
        </w:tc>
        <w:tc>
          <w:tcPr>
            <w:tcW w:w="4814" w:type="dxa"/>
          </w:tcPr>
          <w:p w14:paraId="76AF0A69" w14:textId="6651AC37" w:rsidR="0012443D" w:rsidRPr="005E6210" w:rsidRDefault="00334311"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 estar logado no sistema com o perfil de </w:t>
            </w:r>
            <w:r w:rsidR="00B82FDB" w:rsidRPr="005E6210">
              <w:t>A</w:t>
            </w:r>
            <w:r w:rsidRPr="005E6210">
              <w:t>dministrador</w:t>
            </w:r>
          </w:p>
        </w:tc>
      </w:tr>
      <w:tr w:rsidR="0012443D" w:rsidRPr="005E6210" w14:paraId="53C2BA6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163B0591" w14:textId="77777777" w:rsidR="0012443D" w:rsidRPr="005E6210" w:rsidRDefault="0012443D" w:rsidP="00822DAF">
            <w:pPr>
              <w:rPr>
                <w:b w:val="0"/>
                <w:bCs w:val="0"/>
              </w:rPr>
            </w:pPr>
            <w:r w:rsidRPr="005E6210">
              <w:rPr>
                <w:b w:val="0"/>
                <w:bCs w:val="0"/>
              </w:rPr>
              <w:t>Pós-condição</w:t>
            </w:r>
          </w:p>
        </w:tc>
        <w:tc>
          <w:tcPr>
            <w:tcW w:w="4814" w:type="dxa"/>
          </w:tcPr>
          <w:p w14:paraId="71513748" w14:textId="37AC9E77" w:rsidR="0012443D" w:rsidRPr="005E6210" w:rsidRDefault="00362005" w:rsidP="00822DAF">
            <w:pPr>
              <w:cnfStyle w:val="000000000000" w:firstRow="0" w:lastRow="0" w:firstColumn="0" w:lastColumn="0" w:oddVBand="0" w:evenVBand="0" w:oddHBand="0" w:evenHBand="0" w:firstRowFirstColumn="0" w:firstRowLastColumn="0" w:lastRowFirstColumn="0" w:lastRowLastColumn="0"/>
            </w:pPr>
            <w:r w:rsidRPr="005E6210">
              <w:t>Caso seja bem sucedido, as informações serão gravadas. Senão, o estado do sistema permanece inalterado</w:t>
            </w:r>
          </w:p>
        </w:tc>
      </w:tr>
    </w:tbl>
    <w:p w14:paraId="5A2D50B4" w14:textId="537A9753" w:rsidR="007E70B5" w:rsidRPr="00822DAF" w:rsidRDefault="0012443D" w:rsidP="00822DAF">
      <w:pPr>
        <w:pStyle w:val="Ttulo1"/>
        <w:spacing w:line="240" w:lineRule="auto"/>
        <w:rPr>
          <w:color w:val="5B9BD5" w:themeColor="accent1"/>
          <w:sz w:val="24"/>
          <w:szCs w:val="24"/>
        </w:rPr>
      </w:pPr>
      <w:bookmarkStart w:id="236" w:name="_Toc145460667"/>
      <w:bookmarkStart w:id="237" w:name="_Toc146010386"/>
      <w:r w:rsidRPr="00822DAF">
        <w:rPr>
          <w:color w:val="5B9BD5" w:themeColor="accent1"/>
          <w:sz w:val="24"/>
          <w:szCs w:val="24"/>
        </w:rPr>
        <w:t xml:space="preserve">Tabela </w:t>
      </w:r>
      <w:r w:rsidR="00456AF8" w:rsidRPr="00822DAF">
        <w:rPr>
          <w:color w:val="5B9BD5" w:themeColor="accent1"/>
          <w:sz w:val="24"/>
          <w:szCs w:val="24"/>
        </w:rPr>
        <w:t>6</w:t>
      </w:r>
      <w:r w:rsidRPr="00822DAF">
        <w:rPr>
          <w:color w:val="5B9BD5" w:themeColor="accent1"/>
          <w:sz w:val="24"/>
          <w:szCs w:val="24"/>
        </w:rPr>
        <w:t xml:space="preserve">. Descrição do caso de uso – </w:t>
      </w:r>
      <w:r w:rsidR="00B363E4" w:rsidRPr="00822DAF">
        <w:rPr>
          <w:color w:val="5B9BD5" w:themeColor="accent1"/>
          <w:sz w:val="24"/>
          <w:szCs w:val="24"/>
        </w:rPr>
        <w:t xml:space="preserve">gerir </w:t>
      </w:r>
      <w:r w:rsidR="00F72DD4" w:rsidRPr="00822DAF">
        <w:rPr>
          <w:color w:val="5B9BD5" w:themeColor="accent1"/>
          <w:sz w:val="24"/>
          <w:szCs w:val="24"/>
        </w:rPr>
        <w:t>utilizador</w:t>
      </w:r>
      <w:bookmarkEnd w:id="236"/>
      <w:bookmarkEnd w:id="237"/>
    </w:p>
    <w:p w14:paraId="652DD2F4" w14:textId="77777777" w:rsidR="007E70B5" w:rsidRPr="005E6210" w:rsidRDefault="007E70B5" w:rsidP="007E70B5">
      <w:pPr>
        <w:spacing w:before="240"/>
        <w:jc w:val="center"/>
        <w:rPr>
          <w:b/>
          <w:bCs/>
          <w:color w:val="2E74B5" w:themeColor="accent1" w:themeShade="BF"/>
        </w:rPr>
      </w:pPr>
    </w:p>
    <w:p w14:paraId="1AC81BD6" w14:textId="75653C29" w:rsidR="007E70B5" w:rsidRPr="005E6210" w:rsidRDefault="007E70B5" w:rsidP="00245A6C">
      <w:pPr>
        <w:pStyle w:val="PargrafodaLista"/>
        <w:numPr>
          <w:ilvl w:val="0"/>
          <w:numId w:val="18"/>
        </w:numPr>
        <w:rPr>
          <w:b/>
          <w:bCs/>
        </w:rPr>
      </w:pPr>
      <w:r w:rsidRPr="005E6210">
        <w:rPr>
          <w:b/>
          <w:bCs/>
        </w:rPr>
        <w:t xml:space="preserve">Gerir </w:t>
      </w:r>
      <w:r w:rsidR="00CE767C" w:rsidRPr="005E6210">
        <w:rPr>
          <w:b/>
          <w:bCs/>
        </w:rPr>
        <w:t>veículo</w:t>
      </w:r>
      <w:r w:rsidR="00425C6F" w:rsidRPr="005E6210">
        <w:rPr>
          <w:b/>
          <w:bCs/>
        </w:rPr>
        <w:t>s</w:t>
      </w:r>
    </w:p>
    <w:tbl>
      <w:tblPr>
        <w:tblStyle w:val="SimplesTabela1"/>
        <w:tblW w:w="0" w:type="auto"/>
        <w:tblLook w:val="04A0" w:firstRow="1" w:lastRow="0" w:firstColumn="1" w:lastColumn="0" w:noHBand="0" w:noVBand="1"/>
      </w:tblPr>
      <w:tblGrid>
        <w:gridCol w:w="4814"/>
        <w:gridCol w:w="4814"/>
      </w:tblGrid>
      <w:tr w:rsidR="00456AF8" w:rsidRPr="005E6210" w14:paraId="107257D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F5920D" w14:textId="26576265" w:rsidR="00456AF8" w:rsidRPr="005E6210" w:rsidRDefault="00456AF8" w:rsidP="00F0338F">
            <w:pPr>
              <w:spacing w:line="360" w:lineRule="auto"/>
            </w:pPr>
            <w:r w:rsidRPr="005E6210">
              <w:t>Nome do UC0</w:t>
            </w:r>
            <w:r w:rsidR="00C362D9" w:rsidRPr="005E6210">
              <w:t>3</w:t>
            </w:r>
          </w:p>
        </w:tc>
        <w:tc>
          <w:tcPr>
            <w:tcW w:w="4814" w:type="dxa"/>
          </w:tcPr>
          <w:p w14:paraId="01F0DD9C" w14:textId="47C1E46F" w:rsidR="0021126B" w:rsidRPr="005E6210" w:rsidRDefault="0021126B" w:rsidP="00F0338F">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5E6210">
              <w:t>Gerir veículo</w:t>
            </w:r>
            <w:r w:rsidR="00425C6F" w:rsidRPr="005E6210">
              <w:t>s</w:t>
            </w:r>
          </w:p>
        </w:tc>
      </w:tr>
      <w:tr w:rsidR="00456AF8" w:rsidRPr="005E6210" w14:paraId="28C8F73F"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A035AA" w14:textId="77777777" w:rsidR="00456AF8" w:rsidRPr="005E6210" w:rsidRDefault="00456AF8" w:rsidP="00F0338F">
            <w:pPr>
              <w:spacing w:line="360" w:lineRule="auto"/>
              <w:rPr>
                <w:b w:val="0"/>
                <w:bCs w:val="0"/>
              </w:rPr>
            </w:pPr>
            <w:r w:rsidRPr="005E6210">
              <w:rPr>
                <w:b w:val="0"/>
                <w:bCs w:val="0"/>
              </w:rPr>
              <w:t>Actor</w:t>
            </w:r>
          </w:p>
        </w:tc>
        <w:tc>
          <w:tcPr>
            <w:tcW w:w="4814" w:type="dxa"/>
          </w:tcPr>
          <w:p w14:paraId="5637767A" w14:textId="6C850397" w:rsidR="00456AF8" w:rsidRPr="005E6210" w:rsidRDefault="004D723D"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w:t>
            </w:r>
          </w:p>
        </w:tc>
      </w:tr>
      <w:tr w:rsidR="00456AF8" w:rsidRPr="005E6210" w14:paraId="2F8BFC46"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0C1E5F5" w14:textId="77777777" w:rsidR="00456AF8" w:rsidRPr="005E6210" w:rsidRDefault="00456AF8" w:rsidP="00F0338F">
            <w:pPr>
              <w:spacing w:line="360" w:lineRule="auto"/>
              <w:rPr>
                <w:b w:val="0"/>
                <w:bCs w:val="0"/>
              </w:rPr>
            </w:pPr>
            <w:r w:rsidRPr="005E6210">
              <w:rPr>
                <w:b w:val="0"/>
                <w:bCs w:val="0"/>
              </w:rPr>
              <w:t>Descrição</w:t>
            </w:r>
          </w:p>
        </w:tc>
        <w:tc>
          <w:tcPr>
            <w:tcW w:w="4814" w:type="dxa"/>
          </w:tcPr>
          <w:p w14:paraId="699FB913" w14:textId="2EC1B2EE" w:rsidR="00456AF8" w:rsidRPr="005E6210" w:rsidRDefault="004D723D"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 administrador fazer registro de veículos da frota.</w:t>
            </w:r>
          </w:p>
        </w:tc>
      </w:tr>
      <w:tr w:rsidR="00456AF8" w:rsidRPr="005E6210" w14:paraId="023D09E0"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59D243" w14:textId="77777777" w:rsidR="00456AF8" w:rsidRPr="005E6210" w:rsidRDefault="00456AF8" w:rsidP="00F0338F">
            <w:pPr>
              <w:spacing w:line="360" w:lineRule="auto"/>
              <w:rPr>
                <w:b w:val="0"/>
                <w:bCs w:val="0"/>
              </w:rPr>
            </w:pPr>
            <w:r w:rsidRPr="005E6210">
              <w:rPr>
                <w:b w:val="0"/>
                <w:bCs w:val="0"/>
              </w:rPr>
              <w:t>Pré-condição</w:t>
            </w:r>
          </w:p>
        </w:tc>
        <w:tc>
          <w:tcPr>
            <w:tcW w:w="4814" w:type="dxa"/>
          </w:tcPr>
          <w:p w14:paraId="18E41D19" w14:textId="19929A4C" w:rsidR="00456AF8" w:rsidRPr="005E6210" w:rsidRDefault="00B346FC"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a estar logado no sistema com o perfil de </w:t>
            </w:r>
            <w:r w:rsidR="00BD01C9" w:rsidRPr="005E6210">
              <w:t>A</w:t>
            </w:r>
            <w:r w:rsidRPr="005E6210">
              <w:t>dministrador</w:t>
            </w:r>
          </w:p>
        </w:tc>
      </w:tr>
      <w:tr w:rsidR="00456AF8" w:rsidRPr="005E6210" w14:paraId="06B2CB34"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7AB075EB" w14:textId="77777777" w:rsidR="00456AF8" w:rsidRPr="005E6210" w:rsidRDefault="00456AF8" w:rsidP="00822DAF">
            <w:pPr>
              <w:rPr>
                <w:b w:val="0"/>
                <w:bCs w:val="0"/>
              </w:rPr>
            </w:pPr>
            <w:r w:rsidRPr="005E6210">
              <w:rPr>
                <w:b w:val="0"/>
                <w:bCs w:val="0"/>
              </w:rPr>
              <w:t>Pós-condição</w:t>
            </w:r>
          </w:p>
        </w:tc>
        <w:tc>
          <w:tcPr>
            <w:tcW w:w="4814" w:type="dxa"/>
          </w:tcPr>
          <w:p w14:paraId="5EA8A445" w14:textId="69DAC520" w:rsidR="00456AF8" w:rsidRPr="005E6210" w:rsidRDefault="00F163D1" w:rsidP="00822DAF">
            <w:pPr>
              <w:cnfStyle w:val="000000000000" w:firstRow="0" w:lastRow="0" w:firstColumn="0" w:lastColumn="0" w:oddVBand="0" w:evenVBand="0" w:oddHBand="0" w:evenHBand="0" w:firstRowFirstColumn="0" w:firstRowLastColumn="0" w:lastRowFirstColumn="0" w:lastRowLastColumn="0"/>
            </w:pPr>
            <w:r w:rsidRPr="005E6210">
              <w:t>Caso seja bem sucedido, as informações do sistema serão gravadas. Senão, o sistema permanece inalterado</w:t>
            </w:r>
          </w:p>
        </w:tc>
      </w:tr>
    </w:tbl>
    <w:p w14:paraId="142A3F18" w14:textId="0A982DCC" w:rsidR="00456AF8" w:rsidRPr="00822DAF" w:rsidRDefault="00456AF8" w:rsidP="00822DAF">
      <w:pPr>
        <w:pStyle w:val="Ttulo1"/>
        <w:spacing w:line="240" w:lineRule="auto"/>
        <w:rPr>
          <w:color w:val="5B9BD5" w:themeColor="accent1"/>
          <w:sz w:val="24"/>
          <w:szCs w:val="24"/>
        </w:rPr>
      </w:pPr>
      <w:bookmarkStart w:id="238" w:name="_Toc145460668"/>
      <w:bookmarkStart w:id="239" w:name="_Toc146010387"/>
      <w:r w:rsidRPr="00822DAF">
        <w:rPr>
          <w:color w:val="5B9BD5" w:themeColor="accent1"/>
          <w:sz w:val="24"/>
          <w:szCs w:val="24"/>
        </w:rPr>
        <w:t xml:space="preserve">Tabela 7. Descrição do caso de uso – </w:t>
      </w:r>
      <w:r w:rsidR="0026686E" w:rsidRPr="00822DAF">
        <w:rPr>
          <w:color w:val="5B9BD5" w:themeColor="accent1"/>
          <w:sz w:val="24"/>
          <w:szCs w:val="24"/>
        </w:rPr>
        <w:t xml:space="preserve">gerir </w:t>
      </w:r>
      <w:r w:rsidR="00F43FB8" w:rsidRPr="00822DAF">
        <w:rPr>
          <w:color w:val="5B9BD5" w:themeColor="accent1"/>
          <w:sz w:val="24"/>
          <w:szCs w:val="24"/>
        </w:rPr>
        <w:t>veículo</w:t>
      </w:r>
      <w:r w:rsidR="00735CF5" w:rsidRPr="00822DAF">
        <w:rPr>
          <w:color w:val="5B9BD5" w:themeColor="accent1"/>
          <w:sz w:val="24"/>
          <w:szCs w:val="24"/>
        </w:rPr>
        <w:t>s</w:t>
      </w:r>
      <w:bookmarkEnd w:id="238"/>
      <w:bookmarkEnd w:id="239"/>
    </w:p>
    <w:p w14:paraId="32CCCF98" w14:textId="77777777" w:rsidR="0012443D" w:rsidRPr="005E6210" w:rsidRDefault="0012443D" w:rsidP="007F1261"/>
    <w:p w14:paraId="2F9403CB" w14:textId="3583F632" w:rsidR="000539FA" w:rsidRPr="005E6210" w:rsidRDefault="00EB0601" w:rsidP="00245A6C">
      <w:pPr>
        <w:pStyle w:val="PargrafodaLista"/>
        <w:numPr>
          <w:ilvl w:val="0"/>
          <w:numId w:val="18"/>
        </w:numPr>
        <w:rPr>
          <w:b/>
          <w:bCs/>
        </w:rPr>
      </w:pPr>
      <w:r w:rsidRPr="005E6210">
        <w:rPr>
          <w:b/>
          <w:bCs/>
        </w:rPr>
        <w:lastRenderedPageBreak/>
        <w:t>Gerir viagem</w:t>
      </w:r>
    </w:p>
    <w:tbl>
      <w:tblPr>
        <w:tblStyle w:val="SimplesTabela1"/>
        <w:tblW w:w="0" w:type="auto"/>
        <w:tblLook w:val="04A0" w:firstRow="1" w:lastRow="0" w:firstColumn="1" w:lastColumn="0" w:noHBand="0" w:noVBand="1"/>
      </w:tblPr>
      <w:tblGrid>
        <w:gridCol w:w="4814"/>
        <w:gridCol w:w="4814"/>
      </w:tblGrid>
      <w:tr w:rsidR="00C362D9" w:rsidRPr="005E6210" w14:paraId="71AF6AAB"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E1D84" w14:textId="728748E5" w:rsidR="00C362D9" w:rsidRPr="005E6210" w:rsidRDefault="00C362D9" w:rsidP="00F0338F">
            <w:pPr>
              <w:spacing w:line="360" w:lineRule="auto"/>
            </w:pPr>
            <w:r w:rsidRPr="005E6210">
              <w:t>Nome do UC04</w:t>
            </w:r>
          </w:p>
        </w:tc>
        <w:tc>
          <w:tcPr>
            <w:tcW w:w="4814" w:type="dxa"/>
          </w:tcPr>
          <w:p w14:paraId="3CCF2446" w14:textId="493C12A0" w:rsidR="00C362D9" w:rsidRPr="005E6210" w:rsidRDefault="00EB0601"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Gerir viagem</w:t>
            </w:r>
          </w:p>
        </w:tc>
      </w:tr>
      <w:tr w:rsidR="00C362D9" w:rsidRPr="005E6210" w14:paraId="25EA7A25"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9C08C5" w14:textId="77777777" w:rsidR="00C362D9" w:rsidRPr="005E6210" w:rsidRDefault="00C362D9" w:rsidP="00F0338F">
            <w:pPr>
              <w:spacing w:line="360" w:lineRule="auto"/>
              <w:rPr>
                <w:b w:val="0"/>
                <w:bCs w:val="0"/>
              </w:rPr>
            </w:pPr>
            <w:r w:rsidRPr="005E6210">
              <w:rPr>
                <w:b w:val="0"/>
                <w:bCs w:val="0"/>
              </w:rPr>
              <w:t>Actor</w:t>
            </w:r>
          </w:p>
        </w:tc>
        <w:tc>
          <w:tcPr>
            <w:tcW w:w="4814" w:type="dxa"/>
          </w:tcPr>
          <w:p w14:paraId="0A096814" w14:textId="39915649" w:rsidR="00C362D9" w:rsidRPr="005E6210" w:rsidRDefault="00DE4D69"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Motoristas</w:t>
            </w:r>
          </w:p>
        </w:tc>
      </w:tr>
      <w:tr w:rsidR="00C362D9" w:rsidRPr="005E6210" w14:paraId="3BDD8FB1"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F5C9DBB" w14:textId="77777777" w:rsidR="00C362D9" w:rsidRPr="005E6210" w:rsidRDefault="00C362D9" w:rsidP="00F0338F">
            <w:pPr>
              <w:spacing w:line="360" w:lineRule="auto"/>
              <w:rPr>
                <w:b w:val="0"/>
                <w:bCs w:val="0"/>
              </w:rPr>
            </w:pPr>
            <w:r w:rsidRPr="005E6210">
              <w:rPr>
                <w:b w:val="0"/>
                <w:bCs w:val="0"/>
              </w:rPr>
              <w:t>Descrição</w:t>
            </w:r>
          </w:p>
        </w:tc>
        <w:tc>
          <w:tcPr>
            <w:tcW w:w="4814" w:type="dxa"/>
          </w:tcPr>
          <w:p w14:paraId="0F1BE2EE" w14:textId="401A7748" w:rsidR="00C362D9" w:rsidRPr="005E6210" w:rsidRDefault="00F43FB8"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 motorista </w:t>
            </w:r>
            <w:r w:rsidR="00EB0601" w:rsidRPr="005E6210">
              <w:t>gerir as viagens a serem feitas</w:t>
            </w:r>
            <w:r w:rsidRPr="005E6210">
              <w:t>, permitindo a ele as funcionalidades descritas</w:t>
            </w:r>
          </w:p>
        </w:tc>
      </w:tr>
      <w:tr w:rsidR="00C362D9" w:rsidRPr="005E6210" w14:paraId="3783639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DDE3ADD" w14:textId="77777777" w:rsidR="00C362D9" w:rsidRPr="005E6210" w:rsidRDefault="00C362D9" w:rsidP="00F0338F">
            <w:pPr>
              <w:spacing w:line="360" w:lineRule="auto"/>
              <w:rPr>
                <w:b w:val="0"/>
                <w:bCs w:val="0"/>
              </w:rPr>
            </w:pPr>
            <w:r w:rsidRPr="005E6210">
              <w:rPr>
                <w:b w:val="0"/>
                <w:bCs w:val="0"/>
              </w:rPr>
              <w:t>Pré-condição</w:t>
            </w:r>
          </w:p>
        </w:tc>
        <w:tc>
          <w:tcPr>
            <w:tcW w:w="4814" w:type="dxa"/>
          </w:tcPr>
          <w:p w14:paraId="118507A8" w14:textId="69C555B1" w:rsidR="00C362D9" w:rsidRPr="005E6210" w:rsidRDefault="00DA1BF8"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O actor deverá estar logado no sistema com o perfil de Motorista</w:t>
            </w:r>
          </w:p>
        </w:tc>
      </w:tr>
      <w:tr w:rsidR="00C362D9" w:rsidRPr="00822DAF" w14:paraId="6E48AFA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68F799B" w14:textId="77777777" w:rsidR="00C362D9" w:rsidRPr="00822DAF" w:rsidRDefault="00C362D9" w:rsidP="00822DAF">
            <w:pPr>
              <w:rPr>
                <w:b w:val="0"/>
                <w:bCs w:val="0"/>
              </w:rPr>
            </w:pPr>
            <w:r w:rsidRPr="00822DAF">
              <w:rPr>
                <w:b w:val="0"/>
                <w:bCs w:val="0"/>
              </w:rPr>
              <w:t>Pós-condição</w:t>
            </w:r>
          </w:p>
        </w:tc>
        <w:tc>
          <w:tcPr>
            <w:tcW w:w="4814" w:type="dxa"/>
          </w:tcPr>
          <w:p w14:paraId="0939178A" w14:textId="34924C3F" w:rsidR="00C362D9" w:rsidRPr="00822DAF" w:rsidRDefault="00E90F6B" w:rsidP="00822DAF">
            <w:pPr>
              <w:cnfStyle w:val="000000000000" w:firstRow="0" w:lastRow="0" w:firstColumn="0" w:lastColumn="0" w:oddVBand="0" w:evenVBand="0" w:oddHBand="0" w:evenHBand="0" w:firstRowFirstColumn="0" w:firstRowLastColumn="0" w:lastRowFirstColumn="0" w:lastRowLastColumn="0"/>
            </w:pPr>
            <w:r w:rsidRPr="00822DAF">
              <w:t>Caso seja bem sucedido, as informações serão gravadas. Senão, o estado do sistema permanece inalterado</w:t>
            </w:r>
          </w:p>
        </w:tc>
      </w:tr>
    </w:tbl>
    <w:p w14:paraId="3A6F2A63" w14:textId="62A3AB69" w:rsidR="000539FA" w:rsidRPr="00822DAF" w:rsidRDefault="00C362D9" w:rsidP="00822DAF">
      <w:pPr>
        <w:pStyle w:val="Ttulo1"/>
        <w:spacing w:line="240" w:lineRule="auto"/>
        <w:rPr>
          <w:color w:val="5B9BD5" w:themeColor="accent1"/>
          <w:sz w:val="24"/>
          <w:szCs w:val="24"/>
        </w:rPr>
      </w:pPr>
      <w:bookmarkStart w:id="240" w:name="_Toc145460669"/>
      <w:bookmarkStart w:id="241" w:name="_Toc146010388"/>
      <w:r w:rsidRPr="00822DAF">
        <w:rPr>
          <w:color w:val="5B9BD5" w:themeColor="accent1"/>
          <w:sz w:val="24"/>
          <w:szCs w:val="24"/>
        </w:rPr>
        <w:t xml:space="preserve">Tabela 8. Descrição do caso de uso – </w:t>
      </w:r>
      <w:r w:rsidR="00630FB2" w:rsidRPr="00822DAF">
        <w:rPr>
          <w:color w:val="5B9BD5" w:themeColor="accent1"/>
          <w:sz w:val="24"/>
          <w:szCs w:val="24"/>
        </w:rPr>
        <w:t>gerir viagem</w:t>
      </w:r>
      <w:bookmarkEnd w:id="240"/>
      <w:bookmarkEnd w:id="241"/>
    </w:p>
    <w:p w14:paraId="698CE14F" w14:textId="77777777" w:rsidR="00BF6AB1" w:rsidRPr="005E6210" w:rsidRDefault="00BF6AB1" w:rsidP="00BF6AB1">
      <w:pPr>
        <w:spacing w:before="240"/>
        <w:jc w:val="center"/>
        <w:rPr>
          <w:b/>
          <w:bCs/>
          <w:color w:val="2E74B5" w:themeColor="accent1" w:themeShade="BF"/>
        </w:rPr>
      </w:pPr>
    </w:p>
    <w:p w14:paraId="4847A081" w14:textId="46909F4D" w:rsidR="00862A70" w:rsidRPr="005E6210" w:rsidRDefault="00862A70" w:rsidP="00245A6C">
      <w:pPr>
        <w:pStyle w:val="PargrafodaLista"/>
        <w:numPr>
          <w:ilvl w:val="0"/>
          <w:numId w:val="18"/>
        </w:numPr>
        <w:rPr>
          <w:b/>
          <w:bCs/>
        </w:rPr>
      </w:pPr>
      <w:r w:rsidRPr="005E6210">
        <w:rPr>
          <w:b/>
          <w:bCs/>
        </w:rPr>
        <w:t>Gerir</w:t>
      </w:r>
      <w:r w:rsidR="00A049E7" w:rsidRPr="005E6210">
        <w:rPr>
          <w:b/>
          <w:bCs/>
        </w:rPr>
        <w:t xml:space="preserve"> manutenção de veículo</w:t>
      </w:r>
    </w:p>
    <w:tbl>
      <w:tblPr>
        <w:tblStyle w:val="SimplesTabela1"/>
        <w:tblW w:w="0" w:type="auto"/>
        <w:tblLook w:val="04A0" w:firstRow="1" w:lastRow="0" w:firstColumn="1" w:lastColumn="0" w:noHBand="0" w:noVBand="1"/>
      </w:tblPr>
      <w:tblGrid>
        <w:gridCol w:w="4814"/>
        <w:gridCol w:w="4814"/>
      </w:tblGrid>
      <w:tr w:rsidR="00862A70" w:rsidRPr="005E6210" w14:paraId="223CF3F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EE56208" w14:textId="12368C7D" w:rsidR="00862A70" w:rsidRPr="005E6210" w:rsidRDefault="00862A70" w:rsidP="00F0338F">
            <w:pPr>
              <w:spacing w:line="360" w:lineRule="auto"/>
            </w:pPr>
            <w:r w:rsidRPr="005E6210">
              <w:t>Nome do UC0</w:t>
            </w:r>
            <w:r w:rsidR="008E695A" w:rsidRPr="005E6210">
              <w:t>5</w:t>
            </w:r>
          </w:p>
        </w:tc>
        <w:tc>
          <w:tcPr>
            <w:tcW w:w="4814" w:type="dxa"/>
          </w:tcPr>
          <w:p w14:paraId="40EEBFB2" w14:textId="13A8947E" w:rsidR="00862A70" w:rsidRPr="005E6210" w:rsidRDefault="00603C30"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 xml:space="preserve">Manutenção de </w:t>
            </w:r>
            <w:r w:rsidR="000C7133" w:rsidRPr="005E6210">
              <w:t>veículo</w:t>
            </w:r>
            <w:r w:rsidR="00862A70" w:rsidRPr="005E6210">
              <w:t xml:space="preserve"> </w:t>
            </w:r>
          </w:p>
        </w:tc>
      </w:tr>
      <w:tr w:rsidR="00862A70" w:rsidRPr="005E6210" w14:paraId="66D96F8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69396F" w14:textId="77777777" w:rsidR="00862A70" w:rsidRPr="005E6210" w:rsidRDefault="00862A70" w:rsidP="00F0338F">
            <w:pPr>
              <w:spacing w:line="360" w:lineRule="auto"/>
              <w:rPr>
                <w:b w:val="0"/>
                <w:bCs w:val="0"/>
              </w:rPr>
            </w:pPr>
            <w:r w:rsidRPr="005E6210">
              <w:rPr>
                <w:b w:val="0"/>
                <w:bCs w:val="0"/>
              </w:rPr>
              <w:t>Actor</w:t>
            </w:r>
          </w:p>
        </w:tc>
        <w:tc>
          <w:tcPr>
            <w:tcW w:w="4814" w:type="dxa"/>
          </w:tcPr>
          <w:p w14:paraId="3ACD08DA" w14:textId="77777777" w:rsidR="00862A70" w:rsidRPr="005E6210"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w:t>
            </w:r>
          </w:p>
        </w:tc>
      </w:tr>
      <w:tr w:rsidR="00862A70" w:rsidRPr="005E6210" w14:paraId="6CDCBB7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E979FAD" w14:textId="77777777" w:rsidR="00862A70" w:rsidRPr="005E6210" w:rsidRDefault="00862A70" w:rsidP="00F0338F">
            <w:pPr>
              <w:spacing w:line="360" w:lineRule="auto"/>
              <w:rPr>
                <w:b w:val="0"/>
                <w:bCs w:val="0"/>
              </w:rPr>
            </w:pPr>
            <w:r w:rsidRPr="005E6210">
              <w:rPr>
                <w:b w:val="0"/>
                <w:bCs w:val="0"/>
              </w:rPr>
              <w:t>Descrição</w:t>
            </w:r>
          </w:p>
        </w:tc>
        <w:tc>
          <w:tcPr>
            <w:tcW w:w="4814" w:type="dxa"/>
          </w:tcPr>
          <w:p w14:paraId="59D57455" w14:textId="45DD4AFC" w:rsidR="00862A70" w:rsidRPr="005E6210"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 administrador </w:t>
            </w:r>
            <w:r w:rsidR="00A049E7" w:rsidRPr="005E6210">
              <w:t>gerir a manutenção do veículo,</w:t>
            </w:r>
            <w:r w:rsidRPr="005E6210">
              <w:t xml:space="preserve"> permitindo a ele as funcionalidades descritas</w:t>
            </w:r>
          </w:p>
        </w:tc>
      </w:tr>
      <w:tr w:rsidR="00862A70" w:rsidRPr="005E6210" w14:paraId="0EFFC34D"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10B538" w14:textId="77777777" w:rsidR="00862A70" w:rsidRPr="005E6210" w:rsidRDefault="00862A70" w:rsidP="00F0338F">
            <w:pPr>
              <w:spacing w:line="360" w:lineRule="auto"/>
              <w:rPr>
                <w:b w:val="0"/>
                <w:bCs w:val="0"/>
              </w:rPr>
            </w:pPr>
            <w:r w:rsidRPr="005E6210">
              <w:rPr>
                <w:b w:val="0"/>
                <w:bCs w:val="0"/>
              </w:rPr>
              <w:t>Pré-condição</w:t>
            </w:r>
          </w:p>
        </w:tc>
        <w:tc>
          <w:tcPr>
            <w:tcW w:w="4814" w:type="dxa"/>
          </w:tcPr>
          <w:p w14:paraId="7B05223F" w14:textId="52AAFF9A" w:rsidR="00862A70" w:rsidRPr="005E6210"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á estar logado no sistema com o perfil de </w:t>
            </w:r>
            <w:r w:rsidR="009629C6" w:rsidRPr="005E6210">
              <w:t>Administrador</w:t>
            </w:r>
          </w:p>
        </w:tc>
      </w:tr>
      <w:tr w:rsidR="00862A70" w:rsidRPr="00822DAF" w14:paraId="0710FFD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4F4108E" w14:textId="77777777" w:rsidR="00862A70" w:rsidRPr="00822DAF" w:rsidRDefault="00862A70" w:rsidP="00822DAF">
            <w:pPr>
              <w:rPr>
                <w:b w:val="0"/>
                <w:bCs w:val="0"/>
              </w:rPr>
            </w:pPr>
            <w:r w:rsidRPr="00822DAF">
              <w:rPr>
                <w:b w:val="0"/>
                <w:bCs w:val="0"/>
              </w:rPr>
              <w:t>Pós-condição</w:t>
            </w:r>
          </w:p>
        </w:tc>
        <w:tc>
          <w:tcPr>
            <w:tcW w:w="4814" w:type="dxa"/>
          </w:tcPr>
          <w:p w14:paraId="222BD82D" w14:textId="77777777" w:rsidR="00862A70" w:rsidRPr="00822DAF" w:rsidRDefault="00862A70" w:rsidP="00822DAF">
            <w:pPr>
              <w:cnfStyle w:val="000000000000" w:firstRow="0" w:lastRow="0" w:firstColumn="0" w:lastColumn="0" w:oddVBand="0" w:evenVBand="0" w:oddHBand="0" w:evenHBand="0" w:firstRowFirstColumn="0" w:firstRowLastColumn="0" w:lastRowFirstColumn="0" w:lastRowLastColumn="0"/>
            </w:pPr>
            <w:r w:rsidRPr="00822DAF">
              <w:t>Caso seja bem sucedido, as informações serão gravadas. Senão, o estado do sistema permanece inalterado</w:t>
            </w:r>
          </w:p>
        </w:tc>
      </w:tr>
    </w:tbl>
    <w:p w14:paraId="4FE0CF37" w14:textId="2D6BF2FD" w:rsidR="00580BA5" w:rsidRPr="00822DAF" w:rsidRDefault="00862A70" w:rsidP="00822DAF">
      <w:pPr>
        <w:pStyle w:val="Ttulo1"/>
        <w:spacing w:line="240" w:lineRule="auto"/>
        <w:rPr>
          <w:color w:val="5B9BD5" w:themeColor="accent1"/>
          <w:sz w:val="24"/>
          <w:szCs w:val="24"/>
        </w:rPr>
      </w:pPr>
      <w:bookmarkStart w:id="242" w:name="_Toc145460670"/>
      <w:bookmarkStart w:id="243" w:name="_Toc146010389"/>
      <w:r w:rsidRPr="00822DAF">
        <w:rPr>
          <w:color w:val="5B9BD5" w:themeColor="accent1"/>
          <w:sz w:val="24"/>
          <w:szCs w:val="24"/>
        </w:rPr>
        <w:t xml:space="preserve">Tabela </w:t>
      </w:r>
      <w:r w:rsidR="00007D20" w:rsidRPr="00822DAF">
        <w:rPr>
          <w:color w:val="5B9BD5" w:themeColor="accent1"/>
          <w:sz w:val="24"/>
          <w:szCs w:val="24"/>
        </w:rPr>
        <w:t>9</w:t>
      </w:r>
      <w:r w:rsidRPr="00822DAF">
        <w:rPr>
          <w:color w:val="5B9BD5" w:themeColor="accent1"/>
          <w:sz w:val="24"/>
          <w:szCs w:val="24"/>
        </w:rPr>
        <w:t xml:space="preserve">. Descrição do caso de uso – </w:t>
      </w:r>
      <w:r w:rsidR="00012815" w:rsidRPr="00822DAF">
        <w:rPr>
          <w:color w:val="5B9BD5" w:themeColor="accent1"/>
          <w:sz w:val="24"/>
          <w:szCs w:val="24"/>
        </w:rPr>
        <w:t>manutenção do veículo</w:t>
      </w:r>
      <w:bookmarkEnd w:id="242"/>
      <w:bookmarkEnd w:id="243"/>
    </w:p>
    <w:p w14:paraId="54195AC0" w14:textId="77777777" w:rsidR="00425C6F" w:rsidRPr="005E6210" w:rsidRDefault="00425C6F" w:rsidP="00425C6F">
      <w:pPr>
        <w:spacing w:before="240"/>
        <w:jc w:val="center"/>
        <w:rPr>
          <w:b/>
          <w:bCs/>
          <w:color w:val="2E74B5" w:themeColor="accent1" w:themeShade="BF"/>
        </w:rPr>
      </w:pPr>
    </w:p>
    <w:p w14:paraId="04BA1AFA" w14:textId="689318C1" w:rsidR="008963DB" w:rsidRPr="005E6210" w:rsidRDefault="00425C6F" w:rsidP="00245A6C">
      <w:pPr>
        <w:pStyle w:val="PargrafodaLista"/>
        <w:numPr>
          <w:ilvl w:val="0"/>
          <w:numId w:val="18"/>
        </w:numPr>
        <w:rPr>
          <w:b/>
          <w:bCs/>
          <w:sz w:val="26"/>
          <w:szCs w:val="26"/>
        </w:rPr>
      </w:pPr>
      <w:r w:rsidRPr="005E6210">
        <w:rPr>
          <w:b/>
          <w:bCs/>
          <w:sz w:val="26"/>
          <w:szCs w:val="26"/>
        </w:rPr>
        <w:t>Fazer</w:t>
      </w:r>
      <w:r w:rsidR="00157A7E" w:rsidRPr="005E6210">
        <w:rPr>
          <w:b/>
          <w:bCs/>
          <w:sz w:val="26"/>
          <w:szCs w:val="26"/>
        </w:rPr>
        <w:t xml:space="preserve"> solicitação de serviço</w:t>
      </w:r>
    </w:p>
    <w:tbl>
      <w:tblPr>
        <w:tblStyle w:val="SimplesTabela1"/>
        <w:tblW w:w="0" w:type="auto"/>
        <w:tblLook w:val="04A0" w:firstRow="1" w:lastRow="0" w:firstColumn="1" w:lastColumn="0" w:noHBand="0" w:noVBand="1"/>
      </w:tblPr>
      <w:tblGrid>
        <w:gridCol w:w="4814"/>
        <w:gridCol w:w="4814"/>
      </w:tblGrid>
      <w:tr w:rsidR="008963DB" w:rsidRPr="005E6210" w14:paraId="0860F90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2A9A85B" w14:textId="32E35538" w:rsidR="008963DB" w:rsidRPr="005E6210" w:rsidRDefault="008963DB" w:rsidP="00F0338F">
            <w:pPr>
              <w:spacing w:line="360" w:lineRule="auto"/>
            </w:pPr>
            <w:r w:rsidRPr="005E6210">
              <w:t>Nome do UC0</w:t>
            </w:r>
            <w:r w:rsidR="009C5874" w:rsidRPr="005E6210">
              <w:t>6</w:t>
            </w:r>
          </w:p>
        </w:tc>
        <w:tc>
          <w:tcPr>
            <w:tcW w:w="4814" w:type="dxa"/>
          </w:tcPr>
          <w:p w14:paraId="71ACAC75" w14:textId="3F56A6BA" w:rsidR="008963DB" w:rsidRPr="005E6210" w:rsidRDefault="00243810"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Solicitação</w:t>
            </w:r>
            <w:r w:rsidR="0041775F" w:rsidRPr="005E6210">
              <w:t xml:space="preserve"> de serviço </w:t>
            </w:r>
          </w:p>
        </w:tc>
      </w:tr>
      <w:tr w:rsidR="008963DB" w:rsidRPr="005E6210" w14:paraId="14B44566"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3DF9AE" w14:textId="77777777" w:rsidR="008963DB" w:rsidRPr="005E6210" w:rsidRDefault="008963DB" w:rsidP="00F0338F">
            <w:pPr>
              <w:spacing w:line="360" w:lineRule="auto"/>
              <w:rPr>
                <w:b w:val="0"/>
                <w:bCs w:val="0"/>
              </w:rPr>
            </w:pPr>
            <w:r w:rsidRPr="005E6210">
              <w:rPr>
                <w:b w:val="0"/>
                <w:bCs w:val="0"/>
              </w:rPr>
              <w:t>Actor</w:t>
            </w:r>
          </w:p>
        </w:tc>
        <w:tc>
          <w:tcPr>
            <w:tcW w:w="4814" w:type="dxa"/>
          </w:tcPr>
          <w:p w14:paraId="63A038EA" w14:textId="0233CC9A" w:rsidR="008963DB" w:rsidRPr="005E6210" w:rsidRDefault="00BF6AB1"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Encarregado</w:t>
            </w:r>
          </w:p>
        </w:tc>
      </w:tr>
      <w:tr w:rsidR="008963DB" w:rsidRPr="005E6210" w14:paraId="46E9B8B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62D70C1B" w14:textId="77777777" w:rsidR="008963DB" w:rsidRPr="005E6210" w:rsidRDefault="008963DB" w:rsidP="00F0338F">
            <w:pPr>
              <w:spacing w:line="360" w:lineRule="auto"/>
              <w:rPr>
                <w:b w:val="0"/>
                <w:bCs w:val="0"/>
              </w:rPr>
            </w:pPr>
            <w:r w:rsidRPr="005E6210">
              <w:rPr>
                <w:b w:val="0"/>
                <w:bCs w:val="0"/>
              </w:rPr>
              <w:t>Descrição</w:t>
            </w:r>
          </w:p>
        </w:tc>
        <w:tc>
          <w:tcPr>
            <w:tcW w:w="4814" w:type="dxa"/>
          </w:tcPr>
          <w:p w14:paraId="6EF84E88" w14:textId="15BE28B0" w:rsidR="008963DB" w:rsidRPr="005E6210" w:rsidRDefault="008963DB"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 </w:t>
            </w:r>
            <w:r w:rsidR="00DE3A81" w:rsidRPr="005E6210">
              <w:t>encarregado</w:t>
            </w:r>
            <w:r w:rsidR="00405941" w:rsidRPr="005E6210">
              <w:t xml:space="preserve"> fazer a solicitação do serviço de transporte</w:t>
            </w:r>
          </w:p>
        </w:tc>
      </w:tr>
      <w:tr w:rsidR="008963DB" w:rsidRPr="005E6210" w14:paraId="03C9387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F60CB8F" w14:textId="77777777" w:rsidR="008963DB" w:rsidRPr="005E6210" w:rsidRDefault="008963DB" w:rsidP="00F0338F">
            <w:pPr>
              <w:spacing w:line="360" w:lineRule="auto"/>
              <w:rPr>
                <w:b w:val="0"/>
                <w:bCs w:val="0"/>
              </w:rPr>
            </w:pPr>
            <w:r w:rsidRPr="005E6210">
              <w:rPr>
                <w:b w:val="0"/>
                <w:bCs w:val="0"/>
              </w:rPr>
              <w:lastRenderedPageBreak/>
              <w:t>Pré-condição</w:t>
            </w:r>
          </w:p>
        </w:tc>
        <w:tc>
          <w:tcPr>
            <w:tcW w:w="4814" w:type="dxa"/>
          </w:tcPr>
          <w:p w14:paraId="0F6DD676" w14:textId="1126B33B" w:rsidR="008963DB" w:rsidRPr="005E6210" w:rsidRDefault="008963DB"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á estar logado no sistema com o </w:t>
            </w:r>
            <w:r w:rsidR="009831E6" w:rsidRPr="005E6210">
              <w:t xml:space="preserve">perfil de </w:t>
            </w:r>
            <w:r w:rsidR="00DE3A81" w:rsidRPr="005E6210">
              <w:t>encarregado</w:t>
            </w:r>
            <w:r w:rsidR="009831E6" w:rsidRPr="005E6210">
              <w:t>.</w:t>
            </w:r>
          </w:p>
        </w:tc>
      </w:tr>
      <w:tr w:rsidR="008963DB" w:rsidRPr="00822DAF" w14:paraId="78E47E9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98837FF" w14:textId="77777777" w:rsidR="008963DB" w:rsidRPr="00822DAF" w:rsidRDefault="008963DB" w:rsidP="00822DAF">
            <w:pPr>
              <w:rPr>
                <w:b w:val="0"/>
                <w:bCs w:val="0"/>
              </w:rPr>
            </w:pPr>
            <w:r w:rsidRPr="00822DAF">
              <w:rPr>
                <w:b w:val="0"/>
                <w:bCs w:val="0"/>
              </w:rPr>
              <w:t>Pós-condição</w:t>
            </w:r>
          </w:p>
        </w:tc>
        <w:tc>
          <w:tcPr>
            <w:tcW w:w="4814" w:type="dxa"/>
          </w:tcPr>
          <w:p w14:paraId="59D91AC3" w14:textId="6E18F61F" w:rsidR="008963DB" w:rsidRPr="00822DAF" w:rsidRDefault="00E15F33" w:rsidP="00822DAF">
            <w:pPr>
              <w:cnfStyle w:val="000000000000" w:firstRow="0" w:lastRow="0" w:firstColumn="0" w:lastColumn="0" w:oddVBand="0" w:evenVBand="0" w:oddHBand="0" w:evenHBand="0" w:firstRowFirstColumn="0" w:firstRowLastColumn="0" w:lastRowFirstColumn="0" w:lastRowLastColumn="0"/>
            </w:pPr>
            <w:r w:rsidRPr="00822DAF">
              <w:t>Caso o administrador aprove a solicitação, ele terá acesso a uma nova aba de utilização da aplicação.</w:t>
            </w:r>
            <w:r w:rsidR="00401F58" w:rsidRPr="00822DAF">
              <w:t xml:space="preserve"> Senão, receberá uma notificação de rejeição de solicitação</w:t>
            </w:r>
          </w:p>
        </w:tc>
      </w:tr>
    </w:tbl>
    <w:p w14:paraId="3ACBD7AD" w14:textId="246BCF0E" w:rsidR="003E7238" w:rsidRPr="00822DAF" w:rsidRDefault="008963DB" w:rsidP="00822DAF">
      <w:pPr>
        <w:pStyle w:val="Ttulo1"/>
        <w:spacing w:line="240" w:lineRule="auto"/>
        <w:rPr>
          <w:sz w:val="24"/>
          <w:szCs w:val="24"/>
        </w:rPr>
      </w:pPr>
      <w:bookmarkStart w:id="244" w:name="_Toc145460671"/>
      <w:bookmarkStart w:id="245" w:name="_Toc146010390"/>
      <w:r w:rsidRPr="00822DAF">
        <w:rPr>
          <w:color w:val="5B9BD5" w:themeColor="accent1"/>
          <w:sz w:val="24"/>
          <w:szCs w:val="24"/>
        </w:rPr>
        <w:t>Tabela 1</w:t>
      </w:r>
      <w:r w:rsidR="00007D20" w:rsidRPr="00822DAF">
        <w:rPr>
          <w:color w:val="5B9BD5" w:themeColor="accent1"/>
          <w:sz w:val="24"/>
          <w:szCs w:val="24"/>
        </w:rPr>
        <w:t>0</w:t>
      </w:r>
      <w:r w:rsidRPr="00822DAF">
        <w:rPr>
          <w:color w:val="5B9BD5" w:themeColor="accent1"/>
          <w:sz w:val="24"/>
          <w:szCs w:val="24"/>
        </w:rPr>
        <w:t>. Descrição do caso de uso – fazer solicitação</w:t>
      </w:r>
      <w:r w:rsidR="00A10D30" w:rsidRPr="00822DAF">
        <w:rPr>
          <w:color w:val="5B9BD5" w:themeColor="accent1"/>
          <w:sz w:val="24"/>
          <w:szCs w:val="24"/>
        </w:rPr>
        <w:t xml:space="preserve"> de serviço</w:t>
      </w:r>
      <w:bookmarkEnd w:id="244"/>
      <w:bookmarkEnd w:id="245"/>
    </w:p>
    <w:p w14:paraId="441811DB" w14:textId="77777777" w:rsidR="00425C6F" w:rsidRPr="005E6210" w:rsidRDefault="00425C6F" w:rsidP="00226D4C">
      <w:pPr>
        <w:spacing w:before="240"/>
        <w:jc w:val="center"/>
        <w:rPr>
          <w:b/>
          <w:bCs/>
          <w:color w:val="2E74B5" w:themeColor="accent1" w:themeShade="BF"/>
        </w:rPr>
      </w:pPr>
    </w:p>
    <w:p w14:paraId="6A39E13C" w14:textId="448C459F" w:rsidR="00425C6F" w:rsidRPr="005E6210" w:rsidRDefault="00425C6F" w:rsidP="00425C6F">
      <w:pPr>
        <w:pStyle w:val="PargrafodaLista"/>
        <w:numPr>
          <w:ilvl w:val="0"/>
          <w:numId w:val="18"/>
        </w:numPr>
        <w:rPr>
          <w:b/>
          <w:bCs/>
          <w:sz w:val="26"/>
          <w:szCs w:val="26"/>
        </w:rPr>
      </w:pPr>
      <w:r w:rsidRPr="005E6210">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425C6F" w:rsidRPr="005E6210" w14:paraId="6973A23A"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82B288" w14:textId="4BBA3CB7" w:rsidR="00425C6F" w:rsidRPr="005E6210" w:rsidRDefault="00425C6F" w:rsidP="00C612F1">
            <w:pPr>
              <w:spacing w:line="360" w:lineRule="auto"/>
            </w:pPr>
            <w:r w:rsidRPr="005E6210">
              <w:t>Nome do UC0</w:t>
            </w:r>
            <w:r w:rsidR="009C5874" w:rsidRPr="005E6210">
              <w:t>7</w:t>
            </w:r>
          </w:p>
        </w:tc>
        <w:tc>
          <w:tcPr>
            <w:tcW w:w="4814" w:type="dxa"/>
          </w:tcPr>
          <w:p w14:paraId="3607EF49" w14:textId="61C15270" w:rsidR="00425C6F" w:rsidRPr="005E6210" w:rsidRDefault="00425C6F" w:rsidP="00C612F1">
            <w:pPr>
              <w:spacing w:line="360" w:lineRule="auto"/>
              <w:cnfStyle w:val="100000000000" w:firstRow="1" w:lastRow="0" w:firstColumn="0" w:lastColumn="0" w:oddVBand="0" w:evenVBand="0" w:oddHBand="0" w:evenHBand="0" w:firstRowFirstColumn="0" w:firstRowLastColumn="0" w:lastRowFirstColumn="0" w:lastRowLastColumn="0"/>
            </w:pPr>
            <w:r w:rsidRPr="005E6210">
              <w:t xml:space="preserve">Gerir estudantes </w:t>
            </w:r>
          </w:p>
        </w:tc>
      </w:tr>
      <w:tr w:rsidR="00425C6F" w:rsidRPr="005E6210" w14:paraId="11938B94"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4237BB1" w14:textId="77777777" w:rsidR="00425C6F" w:rsidRPr="005E6210" w:rsidRDefault="00425C6F" w:rsidP="00C612F1">
            <w:pPr>
              <w:spacing w:line="360" w:lineRule="auto"/>
              <w:rPr>
                <w:b w:val="0"/>
                <w:bCs w:val="0"/>
              </w:rPr>
            </w:pPr>
            <w:r w:rsidRPr="005E6210">
              <w:rPr>
                <w:b w:val="0"/>
                <w:bCs w:val="0"/>
              </w:rPr>
              <w:t>Actor</w:t>
            </w:r>
          </w:p>
        </w:tc>
        <w:tc>
          <w:tcPr>
            <w:tcW w:w="4814" w:type="dxa"/>
          </w:tcPr>
          <w:p w14:paraId="304CE901" w14:textId="29DBE28D" w:rsidR="00425C6F" w:rsidRPr="005E6210" w:rsidRDefault="00425C6F"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 e Encarregado</w:t>
            </w:r>
          </w:p>
        </w:tc>
      </w:tr>
      <w:tr w:rsidR="00425C6F" w:rsidRPr="005E6210" w14:paraId="3908F045"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645E79CA" w14:textId="77777777" w:rsidR="00425C6F" w:rsidRPr="005E6210" w:rsidRDefault="00425C6F" w:rsidP="00C612F1">
            <w:pPr>
              <w:spacing w:line="360" w:lineRule="auto"/>
              <w:rPr>
                <w:b w:val="0"/>
                <w:bCs w:val="0"/>
              </w:rPr>
            </w:pPr>
            <w:r w:rsidRPr="005E6210">
              <w:rPr>
                <w:b w:val="0"/>
                <w:bCs w:val="0"/>
              </w:rPr>
              <w:t>Descrição</w:t>
            </w:r>
          </w:p>
        </w:tc>
        <w:tc>
          <w:tcPr>
            <w:tcW w:w="4814" w:type="dxa"/>
          </w:tcPr>
          <w:p w14:paraId="17733019" w14:textId="315162B0" w:rsidR="00425C6F" w:rsidRPr="005E6210" w:rsidRDefault="00425C6F" w:rsidP="00C612F1">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 encarregado fazer a solicitação do serviço de transporte e ao administrador definir a resposta para o encarregado sobre o estudante</w:t>
            </w:r>
          </w:p>
        </w:tc>
      </w:tr>
      <w:tr w:rsidR="00425C6F" w:rsidRPr="005E6210" w14:paraId="2FC3B580"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F661F5" w14:textId="77777777" w:rsidR="00425C6F" w:rsidRPr="005E6210" w:rsidRDefault="00425C6F" w:rsidP="00C612F1">
            <w:pPr>
              <w:spacing w:line="360" w:lineRule="auto"/>
              <w:rPr>
                <w:b w:val="0"/>
                <w:bCs w:val="0"/>
              </w:rPr>
            </w:pPr>
            <w:r w:rsidRPr="005E6210">
              <w:rPr>
                <w:b w:val="0"/>
                <w:bCs w:val="0"/>
              </w:rPr>
              <w:t>Pré-condição</w:t>
            </w:r>
          </w:p>
        </w:tc>
        <w:tc>
          <w:tcPr>
            <w:tcW w:w="4814" w:type="dxa"/>
          </w:tcPr>
          <w:p w14:paraId="5518B424" w14:textId="7DA3F661" w:rsidR="00425C6F" w:rsidRPr="005E6210" w:rsidRDefault="007B777F"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Um</w:t>
            </w:r>
            <w:r w:rsidR="00425C6F" w:rsidRPr="005E6210">
              <w:t xml:space="preserve"> actor deverá estar logado no sistema com o perfil de encarregado</w:t>
            </w:r>
            <w:r w:rsidRPr="005E6210">
              <w:t xml:space="preserve"> e o outro como administrador</w:t>
            </w:r>
            <w:r w:rsidR="00425C6F" w:rsidRPr="005E6210">
              <w:t>.</w:t>
            </w:r>
          </w:p>
        </w:tc>
      </w:tr>
      <w:tr w:rsidR="00425C6F" w:rsidRPr="002F3365" w14:paraId="19E5B47B"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0216C2F9" w14:textId="77777777" w:rsidR="00425C6F" w:rsidRPr="002F3365" w:rsidRDefault="00425C6F" w:rsidP="00C612F1">
            <w:pPr>
              <w:spacing w:line="360" w:lineRule="auto"/>
              <w:rPr>
                <w:b w:val="0"/>
                <w:bCs w:val="0"/>
              </w:rPr>
            </w:pPr>
            <w:r w:rsidRPr="002F3365">
              <w:rPr>
                <w:b w:val="0"/>
                <w:bCs w:val="0"/>
              </w:rPr>
              <w:t>Pós-condição</w:t>
            </w:r>
          </w:p>
        </w:tc>
        <w:tc>
          <w:tcPr>
            <w:tcW w:w="4814" w:type="dxa"/>
          </w:tcPr>
          <w:p w14:paraId="3E428B45" w14:textId="08EF0138" w:rsidR="00425C6F" w:rsidRPr="002F3365" w:rsidRDefault="00425C6F" w:rsidP="00C612F1">
            <w:pPr>
              <w:spacing w:line="360" w:lineRule="auto"/>
              <w:cnfStyle w:val="000000000000" w:firstRow="0" w:lastRow="0" w:firstColumn="0" w:lastColumn="0" w:oddVBand="0" w:evenVBand="0" w:oddHBand="0" w:evenHBand="0" w:firstRowFirstColumn="0" w:firstRowLastColumn="0" w:lastRowFirstColumn="0" w:lastRowLastColumn="0"/>
            </w:pPr>
            <w:r w:rsidRPr="002F3365">
              <w:t>Caso o administrador aprove a solicitaçã</w:t>
            </w:r>
            <w:r w:rsidR="005A11C5" w:rsidRPr="002F3365">
              <w:t>o</w:t>
            </w:r>
            <w:r w:rsidRPr="002F3365">
              <w:t>, ele terá acesso a uma nova aba de utilização da aplicação. Senão, receberá uma notificação de rejeição de solicitação</w:t>
            </w:r>
          </w:p>
        </w:tc>
      </w:tr>
    </w:tbl>
    <w:p w14:paraId="1C499812" w14:textId="400F8D62" w:rsidR="00425C6F" w:rsidRPr="002F3365" w:rsidRDefault="00425C6F" w:rsidP="00B67F5D">
      <w:pPr>
        <w:pStyle w:val="Ttulo1"/>
        <w:rPr>
          <w:color w:val="5B9BD5" w:themeColor="accent1"/>
          <w:sz w:val="24"/>
          <w:szCs w:val="24"/>
        </w:rPr>
      </w:pPr>
      <w:bookmarkStart w:id="246" w:name="_Toc145460672"/>
      <w:bookmarkStart w:id="247" w:name="_Toc146010391"/>
      <w:r w:rsidRPr="002F3365">
        <w:rPr>
          <w:color w:val="5B9BD5" w:themeColor="accent1"/>
          <w:sz w:val="24"/>
          <w:szCs w:val="24"/>
        </w:rPr>
        <w:t>Tabela 1</w:t>
      </w:r>
      <w:r w:rsidR="00B628AD" w:rsidRPr="002F3365">
        <w:rPr>
          <w:color w:val="5B9BD5" w:themeColor="accent1"/>
          <w:sz w:val="24"/>
          <w:szCs w:val="24"/>
        </w:rPr>
        <w:t>1</w:t>
      </w:r>
      <w:r w:rsidRPr="002F3365">
        <w:rPr>
          <w:color w:val="5B9BD5" w:themeColor="accent1"/>
          <w:sz w:val="24"/>
          <w:szCs w:val="24"/>
        </w:rPr>
        <w:t xml:space="preserve">. Descrição do caso de uso – </w:t>
      </w:r>
      <w:r w:rsidR="00DE6B55" w:rsidRPr="002F3365">
        <w:rPr>
          <w:color w:val="5B9BD5" w:themeColor="accent1"/>
          <w:sz w:val="24"/>
          <w:szCs w:val="24"/>
        </w:rPr>
        <w:t>gerir estudantes</w:t>
      </w:r>
      <w:bookmarkEnd w:id="246"/>
      <w:bookmarkEnd w:id="247"/>
    </w:p>
    <w:p w14:paraId="37336F39" w14:textId="77777777" w:rsidR="009066D5" w:rsidRPr="0076700D" w:rsidRDefault="009066D5" w:rsidP="00425C6F">
      <w:pPr>
        <w:spacing w:before="240"/>
        <w:jc w:val="center"/>
        <w:rPr>
          <w:b/>
          <w:bCs/>
          <w:color w:val="2E74B5" w:themeColor="accent1" w:themeShade="BF"/>
        </w:rPr>
      </w:pPr>
    </w:p>
    <w:p w14:paraId="42AB2632" w14:textId="1B699AD0" w:rsidR="00DE6B55" w:rsidRPr="005E6210" w:rsidRDefault="009066D5" w:rsidP="009066D5">
      <w:pPr>
        <w:pStyle w:val="PargrafodaLista"/>
        <w:numPr>
          <w:ilvl w:val="0"/>
          <w:numId w:val="18"/>
        </w:numPr>
        <w:rPr>
          <w:b/>
          <w:bCs/>
          <w:sz w:val="26"/>
          <w:szCs w:val="26"/>
        </w:rPr>
      </w:pPr>
      <w:r w:rsidRPr="005E6210">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DE6B55" w:rsidRPr="005E6210" w14:paraId="10D98BB9"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E523E8" w14:textId="2AEE621A" w:rsidR="00DE6B55" w:rsidRPr="005E6210" w:rsidRDefault="00DE6B55" w:rsidP="00C612F1">
            <w:pPr>
              <w:spacing w:line="360" w:lineRule="auto"/>
            </w:pPr>
            <w:r w:rsidRPr="005E6210">
              <w:t>Nome do UC0</w:t>
            </w:r>
            <w:r w:rsidR="009C5874" w:rsidRPr="005E6210">
              <w:t>8</w:t>
            </w:r>
          </w:p>
        </w:tc>
        <w:tc>
          <w:tcPr>
            <w:tcW w:w="4814" w:type="dxa"/>
          </w:tcPr>
          <w:p w14:paraId="039F49A9" w14:textId="3955DC1E" w:rsidR="00DE6B55" w:rsidRPr="005E6210" w:rsidRDefault="00DE6B55" w:rsidP="00C612F1">
            <w:pPr>
              <w:spacing w:line="360" w:lineRule="auto"/>
              <w:cnfStyle w:val="100000000000" w:firstRow="1" w:lastRow="0" w:firstColumn="0" w:lastColumn="0" w:oddVBand="0" w:evenVBand="0" w:oddHBand="0" w:evenHBand="0" w:firstRowFirstColumn="0" w:firstRowLastColumn="0" w:lastRowFirstColumn="0" w:lastRowLastColumn="0"/>
            </w:pPr>
            <w:r w:rsidRPr="005E6210">
              <w:t xml:space="preserve">Solicitação </w:t>
            </w:r>
            <w:r w:rsidR="009066D5" w:rsidRPr="005E6210">
              <w:t>de manutenção</w:t>
            </w:r>
          </w:p>
        </w:tc>
      </w:tr>
      <w:tr w:rsidR="00DE6B55" w:rsidRPr="005E6210" w14:paraId="55E78E8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4D1FBF2" w14:textId="77777777" w:rsidR="00DE6B55" w:rsidRPr="005E6210" w:rsidRDefault="00DE6B55" w:rsidP="00C612F1">
            <w:pPr>
              <w:spacing w:line="360" w:lineRule="auto"/>
              <w:rPr>
                <w:b w:val="0"/>
                <w:bCs w:val="0"/>
              </w:rPr>
            </w:pPr>
            <w:r w:rsidRPr="005E6210">
              <w:rPr>
                <w:b w:val="0"/>
                <w:bCs w:val="0"/>
              </w:rPr>
              <w:t>Actor</w:t>
            </w:r>
          </w:p>
        </w:tc>
        <w:tc>
          <w:tcPr>
            <w:tcW w:w="4814" w:type="dxa"/>
          </w:tcPr>
          <w:p w14:paraId="06BB2E30" w14:textId="71F33B77" w:rsidR="00DE6B55" w:rsidRPr="005E6210" w:rsidRDefault="009066D5"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Motorista</w:t>
            </w:r>
          </w:p>
        </w:tc>
      </w:tr>
      <w:tr w:rsidR="00DE6B55" w:rsidRPr="005E6210" w14:paraId="7B6860B6"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2F548A05" w14:textId="77777777" w:rsidR="00DE6B55" w:rsidRPr="005E6210" w:rsidRDefault="00DE6B55" w:rsidP="00C612F1">
            <w:pPr>
              <w:spacing w:line="360" w:lineRule="auto"/>
              <w:rPr>
                <w:b w:val="0"/>
                <w:bCs w:val="0"/>
              </w:rPr>
            </w:pPr>
            <w:r w:rsidRPr="005E6210">
              <w:rPr>
                <w:b w:val="0"/>
                <w:bCs w:val="0"/>
              </w:rPr>
              <w:t>Descrição</w:t>
            </w:r>
          </w:p>
        </w:tc>
        <w:tc>
          <w:tcPr>
            <w:tcW w:w="4814" w:type="dxa"/>
          </w:tcPr>
          <w:p w14:paraId="593FB0A4" w14:textId="2655566C" w:rsidR="00DE6B55" w:rsidRPr="005E6210" w:rsidRDefault="00DE6B55" w:rsidP="00C612F1">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 </w:t>
            </w:r>
            <w:r w:rsidR="009066D5" w:rsidRPr="005E6210">
              <w:t>motorista</w:t>
            </w:r>
            <w:r w:rsidRPr="005E6210">
              <w:t xml:space="preserve"> fazer a solicitação </w:t>
            </w:r>
            <w:r w:rsidR="009066D5" w:rsidRPr="005E6210">
              <w:t>de manutenção do veículo usado por si ao administrador do sistema</w:t>
            </w:r>
          </w:p>
        </w:tc>
      </w:tr>
      <w:tr w:rsidR="00DE6B55" w:rsidRPr="005E6210" w14:paraId="5C872F6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E531DDA" w14:textId="77777777" w:rsidR="00DE6B55" w:rsidRPr="005E6210" w:rsidRDefault="00DE6B55" w:rsidP="00C612F1">
            <w:pPr>
              <w:spacing w:line="360" w:lineRule="auto"/>
              <w:rPr>
                <w:b w:val="0"/>
                <w:bCs w:val="0"/>
              </w:rPr>
            </w:pPr>
            <w:r w:rsidRPr="005E6210">
              <w:rPr>
                <w:b w:val="0"/>
                <w:bCs w:val="0"/>
              </w:rPr>
              <w:t>Pré-condição</w:t>
            </w:r>
          </w:p>
        </w:tc>
        <w:tc>
          <w:tcPr>
            <w:tcW w:w="4814" w:type="dxa"/>
          </w:tcPr>
          <w:p w14:paraId="05AD183A" w14:textId="6EFFC2F8" w:rsidR="00DE6B55" w:rsidRPr="005E6210" w:rsidRDefault="00DE6B55"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á estar logado no sistema com o perfil de </w:t>
            </w:r>
            <w:r w:rsidR="007B777F" w:rsidRPr="005E6210">
              <w:t>motorista</w:t>
            </w:r>
            <w:r w:rsidRPr="005E6210">
              <w:t>.</w:t>
            </w:r>
          </w:p>
        </w:tc>
      </w:tr>
      <w:tr w:rsidR="00DE6B55" w:rsidRPr="002F3365" w14:paraId="09A11D6F"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93357F1" w14:textId="77777777" w:rsidR="00DE6B55" w:rsidRPr="002F3365" w:rsidRDefault="00DE6B55" w:rsidP="002F3365">
            <w:pPr>
              <w:rPr>
                <w:b w:val="0"/>
                <w:bCs w:val="0"/>
              </w:rPr>
            </w:pPr>
            <w:r w:rsidRPr="002F3365">
              <w:rPr>
                <w:b w:val="0"/>
                <w:bCs w:val="0"/>
              </w:rPr>
              <w:lastRenderedPageBreak/>
              <w:t>Pós-condição</w:t>
            </w:r>
          </w:p>
        </w:tc>
        <w:tc>
          <w:tcPr>
            <w:tcW w:w="4814" w:type="dxa"/>
          </w:tcPr>
          <w:p w14:paraId="51C18F3E" w14:textId="7C3BD57F" w:rsidR="00DE6B55" w:rsidRPr="002F3365" w:rsidRDefault="00DE6B55" w:rsidP="002F3365">
            <w:pPr>
              <w:cnfStyle w:val="000000000000" w:firstRow="0" w:lastRow="0" w:firstColumn="0" w:lastColumn="0" w:oddVBand="0" w:evenVBand="0" w:oddHBand="0" w:evenHBand="0" w:firstRowFirstColumn="0" w:firstRowLastColumn="0" w:lastRowFirstColumn="0" w:lastRowLastColumn="0"/>
            </w:pPr>
            <w:r w:rsidRPr="002F3365">
              <w:t xml:space="preserve">Caso o administrador aprove a solicitação, ele terá </w:t>
            </w:r>
            <w:r w:rsidR="009066D5" w:rsidRPr="002F3365">
              <w:t>o seu veículo desativado para a manutenção</w:t>
            </w:r>
            <w:r w:rsidR="004D54FE" w:rsidRPr="002F3365">
              <w:t xml:space="preserve"> e os estudantes alocados a outro</w:t>
            </w:r>
            <w:r w:rsidR="00B628AD" w:rsidRPr="002F3365">
              <w:t>s</w:t>
            </w:r>
            <w:r w:rsidR="004D54FE" w:rsidRPr="002F3365">
              <w:t xml:space="preserve"> veículos da mesma rota</w:t>
            </w:r>
          </w:p>
        </w:tc>
      </w:tr>
    </w:tbl>
    <w:p w14:paraId="04F2F1FC" w14:textId="037009FD" w:rsidR="00DE6B55" w:rsidRPr="002F3365" w:rsidRDefault="00DE6B55" w:rsidP="002F3365">
      <w:pPr>
        <w:pStyle w:val="Ttulo1"/>
        <w:spacing w:line="240" w:lineRule="auto"/>
        <w:rPr>
          <w:sz w:val="24"/>
          <w:szCs w:val="24"/>
        </w:rPr>
      </w:pPr>
      <w:bookmarkStart w:id="248" w:name="_Toc145460673"/>
      <w:bookmarkStart w:id="249" w:name="_Toc146010392"/>
      <w:r w:rsidRPr="002F3365">
        <w:rPr>
          <w:color w:val="5B9BD5" w:themeColor="accent1"/>
          <w:sz w:val="24"/>
          <w:szCs w:val="24"/>
        </w:rPr>
        <w:t>Tabela 1</w:t>
      </w:r>
      <w:r w:rsidR="00B628AD" w:rsidRPr="002F3365">
        <w:rPr>
          <w:color w:val="5B9BD5" w:themeColor="accent1"/>
          <w:sz w:val="24"/>
          <w:szCs w:val="24"/>
        </w:rPr>
        <w:t>2</w:t>
      </w:r>
      <w:r w:rsidRPr="002F3365">
        <w:rPr>
          <w:color w:val="5B9BD5" w:themeColor="accent1"/>
          <w:sz w:val="24"/>
          <w:szCs w:val="24"/>
        </w:rPr>
        <w:t xml:space="preserve">. Descrição do caso de uso – </w:t>
      </w:r>
      <w:r w:rsidR="009066D5" w:rsidRPr="002F3365">
        <w:rPr>
          <w:color w:val="5B9BD5" w:themeColor="accent1"/>
          <w:sz w:val="24"/>
          <w:szCs w:val="24"/>
        </w:rPr>
        <w:t>solicitar manutenção</w:t>
      </w:r>
      <w:bookmarkEnd w:id="248"/>
      <w:bookmarkEnd w:id="249"/>
    </w:p>
    <w:p w14:paraId="65D07F58" w14:textId="77777777" w:rsidR="00EE4028" w:rsidRPr="005E6210" w:rsidRDefault="00EE4028" w:rsidP="00DE6B55">
      <w:pPr>
        <w:spacing w:before="240"/>
        <w:jc w:val="center"/>
        <w:rPr>
          <w:b/>
          <w:bCs/>
          <w:color w:val="2E74B5" w:themeColor="accent1" w:themeShade="BF"/>
        </w:rPr>
      </w:pPr>
    </w:p>
    <w:p w14:paraId="029D7013" w14:textId="25F6D87A" w:rsidR="00EE4028" w:rsidRPr="005E6210" w:rsidRDefault="00EE4028" w:rsidP="00EE4028">
      <w:pPr>
        <w:pStyle w:val="PargrafodaLista"/>
        <w:numPr>
          <w:ilvl w:val="0"/>
          <w:numId w:val="18"/>
        </w:numPr>
        <w:rPr>
          <w:b/>
          <w:bCs/>
          <w:sz w:val="26"/>
          <w:szCs w:val="26"/>
        </w:rPr>
      </w:pPr>
      <w:r w:rsidRPr="005E6210">
        <w:rPr>
          <w:b/>
          <w:bCs/>
          <w:sz w:val="26"/>
          <w:szCs w:val="26"/>
        </w:rPr>
        <w:t>Gerir rotas</w:t>
      </w:r>
    </w:p>
    <w:tbl>
      <w:tblPr>
        <w:tblStyle w:val="SimplesTabela1"/>
        <w:tblW w:w="0" w:type="auto"/>
        <w:tblLook w:val="04A0" w:firstRow="1" w:lastRow="0" w:firstColumn="1" w:lastColumn="0" w:noHBand="0" w:noVBand="1"/>
      </w:tblPr>
      <w:tblGrid>
        <w:gridCol w:w="4814"/>
        <w:gridCol w:w="4814"/>
      </w:tblGrid>
      <w:tr w:rsidR="00EE4028" w:rsidRPr="005E6210" w14:paraId="5C9E063B"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CE13362" w14:textId="396BCC79" w:rsidR="00EE4028" w:rsidRPr="005E6210" w:rsidRDefault="00EE4028" w:rsidP="00C612F1">
            <w:pPr>
              <w:spacing w:line="360" w:lineRule="auto"/>
            </w:pPr>
            <w:r w:rsidRPr="005E6210">
              <w:t>Nome do UC0</w:t>
            </w:r>
            <w:r w:rsidR="009C5874" w:rsidRPr="005E6210">
              <w:t>9</w:t>
            </w:r>
          </w:p>
        </w:tc>
        <w:tc>
          <w:tcPr>
            <w:tcW w:w="4814" w:type="dxa"/>
          </w:tcPr>
          <w:p w14:paraId="167D366F" w14:textId="002750B9" w:rsidR="00EE4028" w:rsidRPr="005E6210" w:rsidRDefault="00EE4028" w:rsidP="00C612F1">
            <w:pPr>
              <w:spacing w:line="360" w:lineRule="auto"/>
              <w:cnfStyle w:val="100000000000" w:firstRow="1" w:lastRow="0" w:firstColumn="0" w:lastColumn="0" w:oddVBand="0" w:evenVBand="0" w:oddHBand="0" w:evenHBand="0" w:firstRowFirstColumn="0" w:firstRowLastColumn="0" w:lastRowFirstColumn="0" w:lastRowLastColumn="0"/>
            </w:pPr>
            <w:r w:rsidRPr="005E6210">
              <w:t xml:space="preserve">Gerir rotas </w:t>
            </w:r>
          </w:p>
        </w:tc>
      </w:tr>
      <w:tr w:rsidR="00EE4028" w:rsidRPr="005E6210" w14:paraId="4507387C"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561F155" w14:textId="77777777" w:rsidR="00EE4028" w:rsidRPr="005E6210" w:rsidRDefault="00EE4028" w:rsidP="00C612F1">
            <w:pPr>
              <w:spacing w:line="360" w:lineRule="auto"/>
              <w:rPr>
                <w:b w:val="0"/>
                <w:bCs w:val="0"/>
              </w:rPr>
            </w:pPr>
            <w:r w:rsidRPr="005E6210">
              <w:rPr>
                <w:b w:val="0"/>
                <w:bCs w:val="0"/>
              </w:rPr>
              <w:t>Actor</w:t>
            </w:r>
          </w:p>
        </w:tc>
        <w:tc>
          <w:tcPr>
            <w:tcW w:w="4814" w:type="dxa"/>
          </w:tcPr>
          <w:p w14:paraId="097412F0" w14:textId="4B613A64" w:rsidR="00EE4028" w:rsidRPr="005E6210" w:rsidRDefault="00EE4028"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w:t>
            </w:r>
          </w:p>
        </w:tc>
      </w:tr>
      <w:tr w:rsidR="00EE4028" w:rsidRPr="005E6210" w14:paraId="58C80D43"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10EC8D6" w14:textId="77777777" w:rsidR="00EE4028" w:rsidRPr="005E6210" w:rsidRDefault="00EE4028" w:rsidP="00C612F1">
            <w:pPr>
              <w:spacing w:line="360" w:lineRule="auto"/>
              <w:rPr>
                <w:b w:val="0"/>
                <w:bCs w:val="0"/>
              </w:rPr>
            </w:pPr>
            <w:r w:rsidRPr="005E6210">
              <w:rPr>
                <w:b w:val="0"/>
                <w:bCs w:val="0"/>
              </w:rPr>
              <w:t>Descrição</w:t>
            </w:r>
          </w:p>
        </w:tc>
        <w:tc>
          <w:tcPr>
            <w:tcW w:w="4814" w:type="dxa"/>
          </w:tcPr>
          <w:p w14:paraId="6F3B80C6" w14:textId="1EF1E3CE" w:rsidR="00EE4028" w:rsidRPr="005E6210" w:rsidRDefault="00EE4028" w:rsidP="00C612F1">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 administrador fazer a gestão de rotas que os veículos usarão em seu percurso de trabalho</w:t>
            </w:r>
          </w:p>
        </w:tc>
      </w:tr>
      <w:tr w:rsidR="00EE4028" w:rsidRPr="005E6210" w14:paraId="0C0BFE9E"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B19B62" w14:textId="77777777" w:rsidR="00EE4028" w:rsidRPr="005E6210" w:rsidRDefault="00EE4028" w:rsidP="00C612F1">
            <w:pPr>
              <w:spacing w:line="360" w:lineRule="auto"/>
              <w:rPr>
                <w:b w:val="0"/>
                <w:bCs w:val="0"/>
              </w:rPr>
            </w:pPr>
            <w:r w:rsidRPr="005E6210">
              <w:rPr>
                <w:b w:val="0"/>
                <w:bCs w:val="0"/>
              </w:rPr>
              <w:t>Pré-condição</w:t>
            </w:r>
          </w:p>
        </w:tc>
        <w:tc>
          <w:tcPr>
            <w:tcW w:w="4814" w:type="dxa"/>
          </w:tcPr>
          <w:p w14:paraId="71A2C27C" w14:textId="02389348" w:rsidR="00EE4028" w:rsidRPr="005E6210" w:rsidRDefault="00EE4028"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á estar logado no sistema com o perfil de </w:t>
            </w:r>
            <w:r w:rsidR="00E74A2A" w:rsidRPr="005E6210">
              <w:t>administrador</w:t>
            </w:r>
            <w:r w:rsidRPr="005E6210">
              <w:t>.</w:t>
            </w:r>
          </w:p>
        </w:tc>
      </w:tr>
      <w:tr w:rsidR="00EE4028" w:rsidRPr="005E6210" w14:paraId="222C64BB"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333B8B5" w14:textId="77777777" w:rsidR="00EE4028" w:rsidRPr="005E6210" w:rsidRDefault="00EE4028" w:rsidP="006A1FE5">
            <w:pPr>
              <w:rPr>
                <w:b w:val="0"/>
                <w:bCs w:val="0"/>
              </w:rPr>
            </w:pPr>
            <w:r w:rsidRPr="005E6210">
              <w:rPr>
                <w:b w:val="0"/>
                <w:bCs w:val="0"/>
              </w:rPr>
              <w:t>Pós-condição</w:t>
            </w:r>
          </w:p>
        </w:tc>
        <w:tc>
          <w:tcPr>
            <w:tcW w:w="4814" w:type="dxa"/>
          </w:tcPr>
          <w:p w14:paraId="3241D245" w14:textId="332D56C8" w:rsidR="00EE4028" w:rsidRPr="005E6210" w:rsidRDefault="00BB31A4" w:rsidP="006A1FE5">
            <w:pPr>
              <w:cnfStyle w:val="000000000000" w:firstRow="0" w:lastRow="0" w:firstColumn="0" w:lastColumn="0" w:oddVBand="0" w:evenVBand="0" w:oddHBand="0" w:evenHBand="0" w:firstRowFirstColumn="0" w:firstRowLastColumn="0" w:lastRowFirstColumn="0" w:lastRowLastColumn="0"/>
            </w:pPr>
            <w:r w:rsidRPr="005E6210">
              <w:t>Caso seja bem sucedido, as informações serão gravadas. Senão, o estado do sistema permanece inalterado</w:t>
            </w:r>
          </w:p>
        </w:tc>
      </w:tr>
    </w:tbl>
    <w:p w14:paraId="1C210E3C" w14:textId="568A3E8F" w:rsidR="00EE4028" w:rsidRPr="0089652A" w:rsidRDefault="00EE4028" w:rsidP="006A1FE5">
      <w:pPr>
        <w:pStyle w:val="Ttulo1"/>
        <w:spacing w:line="240" w:lineRule="auto"/>
        <w:rPr>
          <w:sz w:val="24"/>
          <w:szCs w:val="24"/>
        </w:rPr>
      </w:pPr>
      <w:bookmarkStart w:id="250" w:name="_Toc145460674"/>
      <w:bookmarkStart w:id="251" w:name="_Toc146010393"/>
      <w:r w:rsidRPr="0089652A">
        <w:rPr>
          <w:color w:val="5B9BD5" w:themeColor="accent1"/>
          <w:sz w:val="24"/>
          <w:szCs w:val="24"/>
        </w:rPr>
        <w:t>Tabela 1</w:t>
      </w:r>
      <w:r w:rsidR="00B628AD" w:rsidRPr="0089652A">
        <w:rPr>
          <w:color w:val="5B9BD5" w:themeColor="accent1"/>
          <w:sz w:val="24"/>
          <w:szCs w:val="24"/>
        </w:rPr>
        <w:t>3</w:t>
      </w:r>
      <w:r w:rsidRPr="0089652A">
        <w:rPr>
          <w:color w:val="5B9BD5" w:themeColor="accent1"/>
          <w:sz w:val="24"/>
          <w:szCs w:val="24"/>
        </w:rPr>
        <w:t>. Descrição do caso de uso – fazer solicitação</w:t>
      </w:r>
      <w:bookmarkEnd w:id="250"/>
      <w:bookmarkEnd w:id="251"/>
    </w:p>
    <w:p w14:paraId="73F46A43" w14:textId="77777777" w:rsidR="00EE4028" w:rsidRPr="005E6210" w:rsidRDefault="00EE4028" w:rsidP="00DE6B55">
      <w:pPr>
        <w:spacing w:before="240"/>
        <w:jc w:val="center"/>
        <w:rPr>
          <w:b/>
          <w:bCs/>
          <w:color w:val="2E74B5" w:themeColor="accent1" w:themeShade="BF"/>
        </w:rPr>
      </w:pPr>
    </w:p>
    <w:p w14:paraId="147E6DE4" w14:textId="5E8AE97C" w:rsidR="00CC37D5" w:rsidRPr="005E6210" w:rsidRDefault="00CC37D5" w:rsidP="00CC37D5">
      <w:pPr>
        <w:pStyle w:val="PargrafodaLista"/>
        <w:numPr>
          <w:ilvl w:val="0"/>
          <w:numId w:val="18"/>
        </w:numPr>
        <w:rPr>
          <w:b/>
          <w:bCs/>
          <w:sz w:val="26"/>
          <w:szCs w:val="26"/>
        </w:rPr>
      </w:pPr>
      <w:r w:rsidRPr="005E6210">
        <w:rPr>
          <w:b/>
          <w:bCs/>
          <w:sz w:val="26"/>
          <w:szCs w:val="26"/>
        </w:rPr>
        <w:t>Gerir perfil</w:t>
      </w:r>
    </w:p>
    <w:tbl>
      <w:tblPr>
        <w:tblStyle w:val="SimplesTabela1"/>
        <w:tblW w:w="0" w:type="auto"/>
        <w:tblLook w:val="04A0" w:firstRow="1" w:lastRow="0" w:firstColumn="1" w:lastColumn="0" w:noHBand="0" w:noVBand="1"/>
      </w:tblPr>
      <w:tblGrid>
        <w:gridCol w:w="4814"/>
        <w:gridCol w:w="4814"/>
      </w:tblGrid>
      <w:tr w:rsidR="00CC37D5" w:rsidRPr="005E6210" w14:paraId="33D1080D"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A90B4" w14:textId="6F57EE7C" w:rsidR="00CC37D5" w:rsidRPr="005E6210" w:rsidRDefault="00CC37D5" w:rsidP="00C612F1">
            <w:pPr>
              <w:spacing w:line="360" w:lineRule="auto"/>
            </w:pPr>
            <w:r w:rsidRPr="005E6210">
              <w:t>Nome do UC</w:t>
            </w:r>
            <w:r w:rsidR="009C5874" w:rsidRPr="005E6210">
              <w:t>1</w:t>
            </w:r>
            <w:r w:rsidRPr="005E6210">
              <w:t>0</w:t>
            </w:r>
          </w:p>
        </w:tc>
        <w:tc>
          <w:tcPr>
            <w:tcW w:w="4814" w:type="dxa"/>
          </w:tcPr>
          <w:p w14:paraId="349E312B" w14:textId="7E2C5FF0" w:rsidR="00CC37D5" w:rsidRPr="005E6210" w:rsidRDefault="00CC37D5" w:rsidP="00C612F1">
            <w:pPr>
              <w:spacing w:line="360" w:lineRule="auto"/>
              <w:cnfStyle w:val="100000000000" w:firstRow="1" w:lastRow="0" w:firstColumn="0" w:lastColumn="0" w:oddVBand="0" w:evenVBand="0" w:oddHBand="0" w:evenHBand="0" w:firstRowFirstColumn="0" w:firstRowLastColumn="0" w:lastRowFirstColumn="0" w:lastRowLastColumn="0"/>
            </w:pPr>
            <w:r w:rsidRPr="005E6210">
              <w:t>Gerir perfil</w:t>
            </w:r>
          </w:p>
        </w:tc>
      </w:tr>
      <w:tr w:rsidR="00CC37D5" w:rsidRPr="005E6210" w14:paraId="135849A7"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52EB4DC" w14:textId="77777777" w:rsidR="00CC37D5" w:rsidRPr="005E6210" w:rsidRDefault="00CC37D5" w:rsidP="00C612F1">
            <w:pPr>
              <w:spacing w:line="360" w:lineRule="auto"/>
              <w:rPr>
                <w:b w:val="0"/>
                <w:bCs w:val="0"/>
              </w:rPr>
            </w:pPr>
            <w:r w:rsidRPr="005E6210">
              <w:rPr>
                <w:b w:val="0"/>
                <w:bCs w:val="0"/>
              </w:rPr>
              <w:t>Actor</w:t>
            </w:r>
          </w:p>
        </w:tc>
        <w:tc>
          <w:tcPr>
            <w:tcW w:w="4814" w:type="dxa"/>
          </w:tcPr>
          <w:p w14:paraId="1BDD4978" w14:textId="5A6D076E" w:rsidR="00CC37D5" w:rsidRPr="005E6210" w:rsidRDefault="00CC37D5"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U</w:t>
            </w:r>
            <w:r w:rsidR="00F020AA" w:rsidRPr="005E6210">
              <w:t>tilizadores</w:t>
            </w:r>
            <w:r w:rsidRPr="005E6210">
              <w:t xml:space="preserve"> do sistema</w:t>
            </w:r>
          </w:p>
        </w:tc>
      </w:tr>
      <w:tr w:rsidR="00CC37D5" w:rsidRPr="005E6210" w14:paraId="18448A5A"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3D0E42F7" w14:textId="77777777" w:rsidR="00CC37D5" w:rsidRPr="005E6210" w:rsidRDefault="00CC37D5" w:rsidP="00C612F1">
            <w:pPr>
              <w:spacing w:line="360" w:lineRule="auto"/>
              <w:rPr>
                <w:b w:val="0"/>
                <w:bCs w:val="0"/>
              </w:rPr>
            </w:pPr>
            <w:r w:rsidRPr="005E6210">
              <w:rPr>
                <w:b w:val="0"/>
                <w:bCs w:val="0"/>
              </w:rPr>
              <w:t>Descrição</w:t>
            </w:r>
          </w:p>
        </w:tc>
        <w:tc>
          <w:tcPr>
            <w:tcW w:w="4814" w:type="dxa"/>
          </w:tcPr>
          <w:p w14:paraId="672BD984" w14:textId="09CFBA87" w:rsidR="00CC37D5" w:rsidRPr="005E6210" w:rsidRDefault="00CC37D5" w:rsidP="00C612F1">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w:t>
            </w:r>
            <w:r w:rsidR="00F020AA" w:rsidRPr="005E6210">
              <w:t xml:space="preserve">s utilizadores </w:t>
            </w:r>
            <w:r w:rsidR="00815ADF" w:rsidRPr="005E6210">
              <w:t xml:space="preserve">do sistema </w:t>
            </w:r>
            <w:r w:rsidRPr="005E6210">
              <w:t xml:space="preserve">fazer a gestão de </w:t>
            </w:r>
            <w:r w:rsidR="00F020AA" w:rsidRPr="005E6210">
              <w:t>suas contas</w:t>
            </w:r>
            <w:r w:rsidR="00815ADF" w:rsidRPr="005E6210">
              <w:t xml:space="preserve"> (perfis)</w:t>
            </w:r>
            <w:r w:rsidR="004D62DA" w:rsidRPr="005E6210">
              <w:t>.</w:t>
            </w:r>
            <w:r w:rsidR="0072394F" w:rsidRPr="005E6210">
              <w:t xml:space="preserve"> O actor deverá estar cadastrado no sistema com o seu email e senha</w:t>
            </w:r>
          </w:p>
        </w:tc>
      </w:tr>
      <w:tr w:rsidR="00CC37D5" w:rsidRPr="005E6210" w14:paraId="1670EA7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87C59AB" w14:textId="77777777" w:rsidR="00CC37D5" w:rsidRPr="005E6210" w:rsidRDefault="00CC37D5" w:rsidP="00C612F1">
            <w:pPr>
              <w:spacing w:line="360" w:lineRule="auto"/>
              <w:rPr>
                <w:b w:val="0"/>
                <w:bCs w:val="0"/>
              </w:rPr>
            </w:pPr>
            <w:r w:rsidRPr="005E6210">
              <w:rPr>
                <w:b w:val="0"/>
                <w:bCs w:val="0"/>
              </w:rPr>
              <w:t>Pré-condição</w:t>
            </w:r>
          </w:p>
        </w:tc>
        <w:tc>
          <w:tcPr>
            <w:tcW w:w="4814" w:type="dxa"/>
          </w:tcPr>
          <w:p w14:paraId="7588A6B8" w14:textId="57A36BBB" w:rsidR="00CC37D5" w:rsidRPr="005E6210" w:rsidRDefault="00CC37D5"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O actor deverá estar logado no sistema com o perfil de</w:t>
            </w:r>
            <w:r w:rsidR="004D62DA" w:rsidRPr="005E6210">
              <w:t xml:space="preserve"> utilizador</w:t>
            </w:r>
            <w:r w:rsidRPr="005E6210">
              <w:t>.</w:t>
            </w:r>
          </w:p>
        </w:tc>
      </w:tr>
      <w:tr w:rsidR="00CC37D5" w:rsidRPr="00822DAF" w14:paraId="10ECE447"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04E08AD1" w14:textId="77777777" w:rsidR="00CC37D5" w:rsidRPr="00822DAF" w:rsidRDefault="00CC37D5" w:rsidP="00822DAF">
            <w:pPr>
              <w:rPr>
                <w:b w:val="0"/>
                <w:bCs w:val="0"/>
              </w:rPr>
            </w:pPr>
            <w:r w:rsidRPr="00822DAF">
              <w:rPr>
                <w:b w:val="0"/>
                <w:bCs w:val="0"/>
              </w:rPr>
              <w:t>Pós-condição</w:t>
            </w:r>
          </w:p>
        </w:tc>
        <w:tc>
          <w:tcPr>
            <w:tcW w:w="4814" w:type="dxa"/>
          </w:tcPr>
          <w:p w14:paraId="353A1964" w14:textId="536824E3" w:rsidR="00CC37D5" w:rsidRPr="00822DAF" w:rsidRDefault="00CC37D5" w:rsidP="00822DAF">
            <w:pPr>
              <w:cnfStyle w:val="000000000000" w:firstRow="0" w:lastRow="0" w:firstColumn="0" w:lastColumn="0" w:oddVBand="0" w:evenVBand="0" w:oddHBand="0" w:evenHBand="0" w:firstRowFirstColumn="0" w:firstRowLastColumn="0" w:lastRowFirstColumn="0" w:lastRowLastColumn="0"/>
            </w:pPr>
          </w:p>
        </w:tc>
      </w:tr>
    </w:tbl>
    <w:p w14:paraId="02722E4F" w14:textId="53AA16D6" w:rsidR="00425C6F" w:rsidRPr="00822DAF" w:rsidRDefault="00CC37D5" w:rsidP="00822DAF">
      <w:pPr>
        <w:pStyle w:val="Ttulo1"/>
        <w:spacing w:line="240" w:lineRule="auto"/>
        <w:rPr>
          <w:color w:val="5B9BD5" w:themeColor="accent1"/>
          <w:sz w:val="24"/>
          <w:szCs w:val="24"/>
        </w:rPr>
      </w:pPr>
      <w:bookmarkStart w:id="252" w:name="_Toc145460675"/>
      <w:bookmarkStart w:id="253" w:name="_Toc146010394"/>
      <w:r w:rsidRPr="00822DAF">
        <w:rPr>
          <w:color w:val="5B9BD5" w:themeColor="accent1"/>
          <w:sz w:val="24"/>
          <w:szCs w:val="24"/>
        </w:rPr>
        <w:t>Tabela 1</w:t>
      </w:r>
      <w:r w:rsidR="00B628AD" w:rsidRPr="00822DAF">
        <w:rPr>
          <w:color w:val="5B9BD5" w:themeColor="accent1"/>
          <w:sz w:val="24"/>
          <w:szCs w:val="24"/>
        </w:rPr>
        <w:t>4</w:t>
      </w:r>
      <w:r w:rsidRPr="00822DAF">
        <w:rPr>
          <w:color w:val="5B9BD5" w:themeColor="accent1"/>
          <w:sz w:val="24"/>
          <w:szCs w:val="24"/>
        </w:rPr>
        <w:t xml:space="preserve">. Descrição do caso de uso – </w:t>
      </w:r>
      <w:r w:rsidR="004A5315" w:rsidRPr="00822DAF">
        <w:rPr>
          <w:color w:val="5B9BD5" w:themeColor="accent1"/>
          <w:sz w:val="24"/>
          <w:szCs w:val="24"/>
        </w:rPr>
        <w:t>gerir perfil</w:t>
      </w:r>
      <w:bookmarkEnd w:id="252"/>
      <w:bookmarkEnd w:id="253"/>
    </w:p>
    <w:p w14:paraId="4AC9AA36" w14:textId="77777777" w:rsidR="003E7238" w:rsidRPr="005E6210" w:rsidRDefault="003E7238" w:rsidP="007F1261"/>
    <w:p w14:paraId="75524BDF" w14:textId="3D64E497" w:rsidR="007F1261" w:rsidRPr="005E6210" w:rsidRDefault="007F1261" w:rsidP="00245A6C">
      <w:pPr>
        <w:pStyle w:val="Ttulo3"/>
        <w:numPr>
          <w:ilvl w:val="3"/>
          <w:numId w:val="15"/>
        </w:numPr>
      </w:pPr>
      <w:bookmarkStart w:id="254" w:name="_Toc145446874"/>
      <w:bookmarkStart w:id="255" w:name="_Toc146010395"/>
      <w:r w:rsidRPr="005E6210">
        <w:t xml:space="preserve">Diagrama de </w:t>
      </w:r>
      <w:r w:rsidR="00D53439" w:rsidRPr="005E6210">
        <w:t>sequência</w:t>
      </w:r>
      <w:r w:rsidRPr="005E6210">
        <w:t xml:space="preserve"> de eventos</w:t>
      </w:r>
      <w:bookmarkEnd w:id="254"/>
      <w:bookmarkEnd w:id="255"/>
    </w:p>
    <w:p w14:paraId="6282D899" w14:textId="02D6781C" w:rsidR="007F1261" w:rsidRPr="005E6210" w:rsidRDefault="006A2BF3" w:rsidP="007F1261">
      <w:r w:rsidRPr="005E6210">
        <w:t xml:space="preserve">O diagrama de sequência de eventos tem como objectivo apresentar interações entre objectos na ordem temporal em que elas sucedem. Ele mostra a sequência de troca de mensagem entre os diversos </w:t>
      </w:r>
      <w:r w:rsidRPr="005E6210">
        <w:lastRenderedPageBreak/>
        <w:t xml:space="preserve">componentes do sistema e o actor, que geralmente inicia no caso de uso, afim de executar determinada </w:t>
      </w:r>
      <w:r w:rsidR="001D0594" w:rsidRPr="005E6210">
        <w:t>acção</w:t>
      </w:r>
      <w:r w:rsidRPr="005E6210">
        <w:t>.</w:t>
      </w:r>
    </w:p>
    <w:p w14:paraId="2C4102A6" w14:textId="535DEF93" w:rsidR="00282C19" w:rsidRPr="005E6210" w:rsidRDefault="00FE5CFD" w:rsidP="00FE5CFD">
      <w:pPr>
        <w:pStyle w:val="Ttulo3"/>
        <w:numPr>
          <w:ilvl w:val="0"/>
          <w:numId w:val="33"/>
        </w:numPr>
      </w:pPr>
      <w:bookmarkStart w:id="256" w:name="_Toc145446875"/>
      <w:bookmarkStart w:id="257" w:name="_Toc146010396"/>
      <w:r w:rsidRPr="005E6210">
        <w:t>Criar conta de encarregado</w:t>
      </w:r>
      <w:bookmarkEnd w:id="256"/>
      <w:bookmarkEnd w:id="257"/>
    </w:p>
    <w:p w14:paraId="7E2EA4B3" w14:textId="159ED78D" w:rsidR="00FE5CFD" w:rsidRPr="00822DAF" w:rsidRDefault="005201E4" w:rsidP="00822DAF">
      <w:pPr>
        <w:spacing w:line="240" w:lineRule="auto"/>
      </w:pPr>
      <w:r w:rsidRPr="00822DAF">
        <w:rPr>
          <w:noProof/>
        </w:rPr>
        <w:drawing>
          <wp:inline distT="0" distB="0" distL="0" distR="0" wp14:anchorId="3B7E32C6" wp14:editId="01AD648D">
            <wp:extent cx="6120130" cy="4272915"/>
            <wp:effectExtent l="0" t="0" r="0" b="0"/>
            <wp:docPr id="5819334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0130" cy="4272915"/>
                    </a:xfrm>
                    <a:prstGeom prst="rect">
                      <a:avLst/>
                    </a:prstGeom>
                    <a:noFill/>
                    <a:ln>
                      <a:noFill/>
                    </a:ln>
                  </pic:spPr>
                </pic:pic>
              </a:graphicData>
            </a:graphic>
          </wp:inline>
        </w:drawing>
      </w:r>
    </w:p>
    <w:p w14:paraId="35940732" w14:textId="391410B8" w:rsidR="00D82EFB" w:rsidRPr="00822DAF" w:rsidRDefault="00D82EFB" w:rsidP="00822DAF">
      <w:pPr>
        <w:pStyle w:val="Ttulo1"/>
        <w:spacing w:line="240" w:lineRule="auto"/>
        <w:rPr>
          <w:color w:val="5B9BD5" w:themeColor="accent1"/>
          <w:sz w:val="24"/>
          <w:szCs w:val="24"/>
        </w:rPr>
      </w:pPr>
      <w:bookmarkStart w:id="258" w:name="_Toc145460678"/>
      <w:bookmarkStart w:id="259" w:name="_Toc146010397"/>
      <w:r w:rsidRPr="00822DAF">
        <w:rPr>
          <w:color w:val="5B9BD5" w:themeColor="accent1"/>
          <w:sz w:val="24"/>
          <w:szCs w:val="24"/>
        </w:rPr>
        <w:t>Figura 6. Diagrama de sequência de eventos: criar conta de encarregado</w:t>
      </w:r>
      <w:bookmarkEnd w:id="258"/>
      <w:bookmarkEnd w:id="259"/>
    </w:p>
    <w:p w14:paraId="753B5F98" w14:textId="77777777" w:rsidR="00B67F5D" w:rsidRPr="00B67F5D" w:rsidRDefault="00B67F5D" w:rsidP="00B67F5D"/>
    <w:p w14:paraId="28A60FD3" w14:textId="7A60415D" w:rsidR="00FE5CFD" w:rsidRDefault="00AC6E18" w:rsidP="00FE5CFD">
      <w:pPr>
        <w:pStyle w:val="Ttulo3"/>
        <w:numPr>
          <w:ilvl w:val="0"/>
          <w:numId w:val="33"/>
        </w:numPr>
      </w:pPr>
      <w:bookmarkStart w:id="260" w:name="_Toc145446876"/>
      <w:bookmarkStart w:id="261" w:name="_Toc146010398"/>
      <w:r w:rsidRPr="005E6210">
        <w:lastRenderedPageBreak/>
        <w:t xml:space="preserve">Fazer </w:t>
      </w:r>
      <w:r w:rsidR="00237650" w:rsidRPr="005E6210">
        <w:t>solicit</w:t>
      </w:r>
      <w:r w:rsidR="00237650">
        <w:t>aç</w:t>
      </w:r>
      <w:r w:rsidR="00237650" w:rsidRPr="005E6210">
        <w:t>ão</w:t>
      </w:r>
      <w:r w:rsidRPr="005E6210">
        <w:t xml:space="preserve"> de serviço</w:t>
      </w:r>
      <w:bookmarkEnd w:id="260"/>
      <w:bookmarkEnd w:id="261"/>
    </w:p>
    <w:p w14:paraId="1622AD63" w14:textId="275E579E" w:rsidR="00237650" w:rsidRPr="00822DAF" w:rsidRDefault="00237650" w:rsidP="00822DAF">
      <w:pPr>
        <w:spacing w:line="240" w:lineRule="auto"/>
      </w:pPr>
      <w:r w:rsidRPr="00822DAF">
        <w:rPr>
          <w:noProof/>
        </w:rPr>
        <w:drawing>
          <wp:inline distT="0" distB="0" distL="0" distR="0" wp14:anchorId="093B3651" wp14:editId="21047BDF">
            <wp:extent cx="6120130" cy="4110990"/>
            <wp:effectExtent l="0" t="0" r="5715" b="0"/>
            <wp:docPr id="127455697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130" cy="4110990"/>
                    </a:xfrm>
                    <a:prstGeom prst="rect">
                      <a:avLst/>
                    </a:prstGeom>
                    <a:noFill/>
                    <a:ln>
                      <a:noFill/>
                    </a:ln>
                  </pic:spPr>
                </pic:pic>
              </a:graphicData>
            </a:graphic>
          </wp:inline>
        </w:drawing>
      </w:r>
    </w:p>
    <w:p w14:paraId="42102AA5" w14:textId="0EEF79BF" w:rsidR="00401B3D" w:rsidRPr="00822DAF" w:rsidRDefault="00B67F5D" w:rsidP="00822DAF">
      <w:pPr>
        <w:pStyle w:val="Ttulo1"/>
        <w:spacing w:line="240" w:lineRule="auto"/>
        <w:rPr>
          <w:color w:val="5B9BD5" w:themeColor="accent1"/>
          <w:sz w:val="24"/>
          <w:szCs w:val="24"/>
        </w:rPr>
      </w:pPr>
      <w:bookmarkStart w:id="262" w:name="_Toc145460680"/>
      <w:bookmarkStart w:id="263" w:name="_Toc146010399"/>
      <w:r w:rsidRPr="00822DAF">
        <w:rPr>
          <w:color w:val="5B9BD5" w:themeColor="accent1"/>
          <w:sz w:val="24"/>
          <w:szCs w:val="24"/>
        </w:rPr>
        <w:t>Figura 7. Diagrama de sequência de eventos: fazer solicitação</w:t>
      </w:r>
      <w:bookmarkEnd w:id="262"/>
      <w:bookmarkEnd w:id="263"/>
    </w:p>
    <w:p w14:paraId="2AD12595" w14:textId="77777777" w:rsidR="00B67F5D" w:rsidRPr="00B67F5D" w:rsidRDefault="00B67F5D" w:rsidP="00B67F5D"/>
    <w:p w14:paraId="0DB36F8A" w14:textId="2BF94F4F" w:rsidR="00F329C5" w:rsidRDefault="00F329C5" w:rsidP="00F329C5">
      <w:pPr>
        <w:pStyle w:val="Ttulo3"/>
        <w:numPr>
          <w:ilvl w:val="0"/>
          <w:numId w:val="33"/>
        </w:numPr>
      </w:pPr>
      <w:bookmarkStart w:id="264" w:name="_Toc145446877"/>
      <w:bookmarkStart w:id="265" w:name="_Toc146010400"/>
      <w:r>
        <w:lastRenderedPageBreak/>
        <w:t>Gerir estudantes</w:t>
      </w:r>
      <w:bookmarkEnd w:id="264"/>
      <w:bookmarkEnd w:id="265"/>
    </w:p>
    <w:p w14:paraId="237117A3" w14:textId="31125CD5" w:rsidR="00F329C5" w:rsidRPr="00822DAF" w:rsidRDefault="00401B3D" w:rsidP="00822DAF">
      <w:pPr>
        <w:spacing w:line="240" w:lineRule="auto"/>
      </w:pPr>
      <w:r w:rsidRPr="00822DAF">
        <w:rPr>
          <w:noProof/>
        </w:rPr>
        <w:drawing>
          <wp:inline distT="0" distB="0" distL="0" distR="0" wp14:anchorId="6BF8A220" wp14:editId="7C3E624E">
            <wp:extent cx="6120130" cy="3867150"/>
            <wp:effectExtent l="0" t="0" r="0" b="0"/>
            <wp:docPr id="82633355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0130" cy="3867150"/>
                    </a:xfrm>
                    <a:prstGeom prst="rect">
                      <a:avLst/>
                    </a:prstGeom>
                    <a:noFill/>
                    <a:ln>
                      <a:noFill/>
                    </a:ln>
                  </pic:spPr>
                </pic:pic>
              </a:graphicData>
            </a:graphic>
          </wp:inline>
        </w:drawing>
      </w:r>
    </w:p>
    <w:p w14:paraId="4FF50FDD" w14:textId="288879D7" w:rsidR="00B67F5D" w:rsidRPr="00822DAF" w:rsidRDefault="00B67F5D" w:rsidP="00822DAF">
      <w:pPr>
        <w:pStyle w:val="Ttulo1"/>
        <w:spacing w:line="240" w:lineRule="auto"/>
        <w:rPr>
          <w:color w:val="5B9BD5" w:themeColor="accent1"/>
          <w:sz w:val="24"/>
          <w:szCs w:val="24"/>
        </w:rPr>
      </w:pPr>
      <w:bookmarkStart w:id="266" w:name="_Toc145460682"/>
      <w:bookmarkStart w:id="267" w:name="_Toc146010401"/>
      <w:r w:rsidRPr="00822DAF">
        <w:rPr>
          <w:color w:val="5B9BD5" w:themeColor="accent1"/>
          <w:sz w:val="24"/>
          <w:szCs w:val="24"/>
        </w:rPr>
        <w:t>Figura 8. Diagrama de sequência de eventos: gerir estudantes</w:t>
      </w:r>
      <w:bookmarkEnd w:id="266"/>
      <w:bookmarkEnd w:id="267"/>
    </w:p>
    <w:p w14:paraId="0764422F" w14:textId="77777777" w:rsidR="00B67F5D" w:rsidRDefault="00B67F5D" w:rsidP="00F329C5"/>
    <w:p w14:paraId="542A1D80" w14:textId="6EA4E469" w:rsidR="00401B3D" w:rsidRDefault="00E804CF" w:rsidP="00E804CF">
      <w:pPr>
        <w:pStyle w:val="Ttulo3"/>
        <w:numPr>
          <w:ilvl w:val="0"/>
          <w:numId w:val="33"/>
        </w:numPr>
      </w:pPr>
      <w:bookmarkStart w:id="268" w:name="_Toc145446878"/>
      <w:bookmarkStart w:id="269" w:name="_Toc146010402"/>
      <w:r>
        <w:t xml:space="preserve">Gerir </w:t>
      </w:r>
      <w:r w:rsidR="00420D40">
        <w:t>manutenção</w:t>
      </w:r>
      <w:bookmarkEnd w:id="268"/>
      <w:bookmarkEnd w:id="269"/>
    </w:p>
    <w:p w14:paraId="07723B82" w14:textId="718CAF13" w:rsidR="00E804CF" w:rsidRPr="00822DAF" w:rsidRDefault="00E804CF" w:rsidP="00822DAF">
      <w:pPr>
        <w:spacing w:line="240" w:lineRule="auto"/>
      </w:pPr>
      <w:r w:rsidRPr="00822DAF">
        <w:rPr>
          <w:noProof/>
        </w:rPr>
        <w:drawing>
          <wp:inline distT="0" distB="0" distL="0" distR="0" wp14:anchorId="78F786DA" wp14:editId="03CBB71A">
            <wp:extent cx="6120130" cy="3260785"/>
            <wp:effectExtent l="0" t="0" r="0" b="8255"/>
            <wp:docPr id="142683244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0130" cy="3260785"/>
                    </a:xfrm>
                    <a:prstGeom prst="rect">
                      <a:avLst/>
                    </a:prstGeom>
                    <a:noFill/>
                    <a:ln>
                      <a:noFill/>
                    </a:ln>
                  </pic:spPr>
                </pic:pic>
              </a:graphicData>
            </a:graphic>
          </wp:inline>
        </w:drawing>
      </w:r>
    </w:p>
    <w:p w14:paraId="73EA36A9" w14:textId="022E5628" w:rsidR="00B67F5D" w:rsidRPr="00822DAF" w:rsidRDefault="00B67F5D" w:rsidP="00822DAF">
      <w:pPr>
        <w:pStyle w:val="Ttulo1"/>
        <w:spacing w:line="240" w:lineRule="auto"/>
        <w:rPr>
          <w:color w:val="5B9BD5" w:themeColor="accent1"/>
          <w:sz w:val="24"/>
          <w:szCs w:val="24"/>
        </w:rPr>
      </w:pPr>
      <w:bookmarkStart w:id="270" w:name="_Toc145460684"/>
      <w:bookmarkStart w:id="271" w:name="_Toc146010403"/>
      <w:r w:rsidRPr="00822DAF">
        <w:rPr>
          <w:color w:val="5B9BD5" w:themeColor="accent1"/>
          <w:sz w:val="24"/>
          <w:szCs w:val="24"/>
        </w:rPr>
        <w:t>Figura 9. Diagrama de sequência de eventos: gerir manutenção</w:t>
      </w:r>
      <w:bookmarkEnd w:id="270"/>
      <w:bookmarkEnd w:id="271"/>
    </w:p>
    <w:p w14:paraId="32B74773" w14:textId="77777777" w:rsidR="00B67F5D" w:rsidRDefault="00B67F5D" w:rsidP="00E804CF"/>
    <w:p w14:paraId="6B8ECE15" w14:textId="15E662FB" w:rsidR="00420D40" w:rsidRDefault="00420D40" w:rsidP="00420D40">
      <w:pPr>
        <w:pStyle w:val="Ttulo3"/>
        <w:numPr>
          <w:ilvl w:val="0"/>
          <w:numId w:val="33"/>
        </w:numPr>
      </w:pPr>
      <w:bookmarkStart w:id="272" w:name="_Toc145446879"/>
      <w:bookmarkStart w:id="273" w:name="_Toc146010404"/>
      <w:r>
        <w:lastRenderedPageBreak/>
        <w:t>Cadastrar Perfis</w:t>
      </w:r>
      <w:bookmarkEnd w:id="272"/>
      <w:bookmarkEnd w:id="273"/>
    </w:p>
    <w:p w14:paraId="271B8BD2" w14:textId="3BBB0288" w:rsidR="00420D40" w:rsidRPr="00822DAF" w:rsidRDefault="003F28B7" w:rsidP="00822DAF">
      <w:pPr>
        <w:spacing w:after="0" w:line="240" w:lineRule="auto"/>
        <w:rPr>
          <w:color w:val="5B9BD5" w:themeColor="accent1"/>
        </w:rPr>
      </w:pPr>
      <w:r w:rsidRPr="00822DAF">
        <w:rPr>
          <w:noProof/>
          <w:color w:val="5B9BD5" w:themeColor="accent1"/>
        </w:rPr>
        <w:drawing>
          <wp:inline distT="0" distB="0" distL="0" distR="0" wp14:anchorId="3558046D" wp14:editId="752E0966">
            <wp:extent cx="6120130" cy="3543300"/>
            <wp:effectExtent l="0" t="0" r="0" b="0"/>
            <wp:docPr id="89590068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0130" cy="3543300"/>
                    </a:xfrm>
                    <a:prstGeom prst="rect">
                      <a:avLst/>
                    </a:prstGeom>
                    <a:noFill/>
                    <a:ln>
                      <a:noFill/>
                    </a:ln>
                  </pic:spPr>
                </pic:pic>
              </a:graphicData>
            </a:graphic>
          </wp:inline>
        </w:drawing>
      </w:r>
    </w:p>
    <w:p w14:paraId="1C161C33" w14:textId="37237DFF" w:rsidR="00B67F5D" w:rsidRPr="00822DAF" w:rsidRDefault="00B67F5D" w:rsidP="00822DAF">
      <w:pPr>
        <w:pStyle w:val="Ttulo1"/>
        <w:spacing w:line="240" w:lineRule="auto"/>
        <w:rPr>
          <w:color w:val="5B9BD5" w:themeColor="accent1"/>
          <w:sz w:val="24"/>
          <w:szCs w:val="24"/>
        </w:rPr>
      </w:pPr>
      <w:bookmarkStart w:id="274" w:name="_Toc145460686"/>
      <w:bookmarkStart w:id="275" w:name="_Toc146010405"/>
      <w:r w:rsidRPr="00822DAF">
        <w:rPr>
          <w:color w:val="5B9BD5" w:themeColor="accent1"/>
          <w:sz w:val="24"/>
          <w:szCs w:val="24"/>
        </w:rPr>
        <w:t>Figura 10. Diagrama de sequência de eventos: gerir perfil</w:t>
      </w:r>
      <w:bookmarkEnd w:id="274"/>
      <w:bookmarkEnd w:id="275"/>
    </w:p>
    <w:p w14:paraId="5E98A3CD" w14:textId="77777777" w:rsidR="00B67F5D" w:rsidRDefault="00B67F5D" w:rsidP="00420D40"/>
    <w:p w14:paraId="73A03E13" w14:textId="5930B5F2" w:rsidR="003F28B7" w:rsidRDefault="003F28B7" w:rsidP="003F28B7">
      <w:pPr>
        <w:pStyle w:val="Ttulo3"/>
        <w:numPr>
          <w:ilvl w:val="0"/>
          <w:numId w:val="33"/>
        </w:numPr>
      </w:pPr>
      <w:bookmarkStart w:id="276" w:name="_Toc145446880"/>
      <w:bookmarkStart w:id="277" w:name="_Toc146010406"/>
      <w:r>
        <w:t>Gerir viagem</w:t>
      </w:r>
      <w:bookmarkEnd w:id="276"/>
      <w:bookmarkEnd w:id="277"/>
    </w:p>
    <w:p w14:paraId="0F474EC7" w14:textId="0F6D7D45" w:rsidR="00B67F5D" w:rsidRPr="00822DAF" w:rsidRDefault="007C3FA5" w:rsidP="00822DAF">
      <w:pPr>
        <w:spacing w:before="240" w:line="240" w:lineRule="auto"/>
        <w:rPr>
          <w:rStyle w:val="Ttulo1Carter"/>
          <w:color w:val="5B9BD5" w:themeColor="accent1"/>
          <w:sz w:val="24"/>
          <w:szCs w:val="24"/>
        </w:rPr>
      </w:pPr>
      <w:r w:rsidRPr="00822DAF">
        <w:rPr>
          <w:noProof/>
          <w:color w:val="5B9BD5" w:themeColor="accent1"/>
        </w:rPr>
        <w:drawing>
          <wp:inline distT="0" distB="0" distL="0" distR="0" wp14:anchorId="702620BD" wp14:editId="5859514F">
            <wp:extent cx="6120130" cy="3052445"/>
            <wp:effectExtent l="0" t="0" r="0" b="0"/>
            <wp:docPr id="12134107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0130" cy="3052445"/>
                    </a:xfrm>
                    <a:prstGeom prst="rect">
                      <a:avLst/>
                    </a:prstGeom>
                    <a:noFill/>
                    <a:ln>
                      <a:noFill/>
                    </a:ln>
                  </pic:spPr>
                </pic:pic>
              </a:graphicData>
            </a:graphic>
          </wp:inline>
        </w:drawing>
      </w:r>
      <w:r w:rsidR="00B67F5D" w:rsidRPr="00822DAF">
        <w:rPr>
          <w:rStyle w:val="Ttulo1Carter"/>
          <w:color w:val="5B9BD5" w:themeColor="accent1"/>
          <w:sz w:val="24"/>
          <w:szCs w:val="24"/>
        </w:rPr>
        <w:t>Figura 11. Diagrama de sequência de eventos: gerir viagem</w:t>
      </w:r>
    </w:p>
    <w:p w14:paraId="6F8A5DC5" w14:textId="3530F5D1" w:rsidR="009C4B9E" w:rsidRPr="005E6210" w:rsidRDefault="009F2F68" w:rsidP="00FE5CFD">
      <w:pPr>
        <w:pStyle w:val="PargrafodaLista"/>
      </w:pPr>
      <w:r w:rsidRPr="005E6210">
        <w:br w:type="page"/>
      </w:r>
      <w:r w:rsidR="006D5274" w:rsidRPr="005E6210">
        <w:lastRenderedPageBreak/>
        <w:tab/>
      </w:r>
      <w:r w:rsidR="006301E0" w:rsidRPr="005E6210">
        <w:rPr>
          <w:noProof/>
        </w:rPr>
        <mc:AlternateContent>
          <mc:Choice Requires="wps">
            <w:drawing>
              <wp:anchor distT="0" distB="0" distL="114300" distR="114300" simplePos="0" relativeHeight="251716608" behindDoc="0" locked="0" layoutInCell="1" allowOverlap="1" wp14:anchorId="46E0FB44" wp14:editId="42D2296E">
                <wp:simplePos x="0" y="0"/>
                <wp:positionH relativeFrom="column">
                  <wp:posOffset>5309870</wp:posOffset>
                </wp:positionH>
                <wp:positionV relativeFrom="paragraph">
                  <wp:posOffset>-7620</wp:posOffset>
                </wp:positionV>
                <wp:extent cx="800100" cy="783590"/>
                <wp:effectExtent l="0" t="0" r="0" b="0"/>
                <wp:wrapNone/>
                <wp:docPr id="1522039245"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55AAD50E" w14:textId="77777777" w:rsidR="001C3C67" w:rsidRPr="005E6210" w:rsidRDefault="008A5056" w:rsidP="009C4B9E">
                            <w:pPr>
                              <w:shd w:val="clear" w:color="auto" w:fill="AEAAAA" w:themeFill="background2" w:themeFillShade="BF"/>
                              <w:jc w:val="center"/>
                              <w:rPr>
                                <w:color w:val="FFFFFF"/>
                                <w:sz w:val="96"/>
                                <w:szCs w:val="144"/>
                              </w:rPr>
                            </w:pPr>
                            <w:r w:rsidRPr="005E6210">
                              <w:rPr>
                                <w:color w:val="FFFFFF"/>
                                <w:sz w:val="96"/>
                                <w:szCs w:val="144"/>
                              </w:rPr>
                              <w:t>6</w:t>
                            </w:r>
                          </w:p>
                          <w:p w14:paraId="15BC6337" w14:textId="77777777" w:rsidR="001C3C67" w:rsidRPr="005E6210" w:rsidRDefault="001C3C67"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FB44" id="Caixa de texto 1" o:spid="_x0000_s1054"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" fillcolor="#d8d8d8" stroked="f">
                <v:textbox inset="0,0,0,0">
                  <w:txbxContent>
                    <w:p w14:paraId="55AAD50E" w14:textId="77777777" w:rsidR="001C3C67" w:rsidRPr="005E6210" w:rsidRDefault="008A5056" w:rsidP="009C4B9E">
                      <w:pPr>
                        <w:shd w:val="clear" w:color="auto" w:fill="AEAAAA" w:themeFill="background2" w:themeFillShade="BF"/>
                        <w:jc w:val="center"/>
                        <w:rPr>
                          <w:color w:val="FFFFFF"/>
                          <w:sz w:val="96"/>
                          <w:szCs w:val="144"/>
                        </w:rPr>
                      </w:pPr>
                      <w:r w:rsidRPr="005E6210">
                        <w:rPr>
                          <w:color w:val="FFFFFF"/>
                          <w:sz w:val="96"/>
                          <w:szCs w:val="144"/>
                        </w:rPr>
                        <w:t>6</w:t>
                      </w:r>
                    </w:p>
                    <w:p w14:paraId="15BC6337" w14:textId="77777777" w:rsidR="001C3C67" w:rsidRPr="005E6210" w:rsidRDefault="001C3C67" w:rsidP="009C4B9E">
                      <w:pPr>
                        <w:shd w:val="clear" w:color="auto" w:fill="AEAAAA" w:themeFill="background2" w:themeFillShade="BF"/>
                        <w:rPr>
                          <w:sz w:val="144"/>
                          <w:szCs w:val="144"/>
                        </w:rPr>
                      </w:pPr>
                    </w:p>
                  </w:txbxContent>
                </v:textbox>
              </v:shape>
            </w:pict>
          </mc:Fallback>
        </mc:AlternateContent>
      </w:r>
    </w:p>
    <w:p w14:paraId="2A3C4302" w14:textId="77777777" w:rsidR="009C4B9E" w:rsidRPr="005E6210" w:rsidRDefault="009C4B9E" w:rsidP="009C4B9E"/>
    <w:p w14:paraId="64E361B1" w14:textId="77777777" w:rsidR="009C4B9E" w:rsidRPr="005E6210" w:rsidRDefault="009C4B9E" w:rsidP="009C4B9E"/>
    <w:p w14:paraId="0227A576" w14:textId="77777777" w:rsidR="009C4B9E" w:rsidRPr="005E6210" w:rsidRDefault="009C4B9E" w:rsidP="009C4B9E">
      <w:pPr>
        <w:pStyle w:val="Ttulo1"/>
        <w:jc w:val="right"/>
      </w:pPr>
      <w:bookmarkStart w:id="278" w:name="_Toc145446881"/>
      <w:bookmarkStart w:id="279" w:name="_Toc146010407"/>
      <w:r w:rsidRPr="005E6210">
        <w:t>Conclusões e Recomendações</w:t>
      </w:r>
      <w:bookmarkEnd w:id="278"/>
      <w:bookmarkEnd w:id="279"/>
    </w:p>
    <w:p w14:paraId="46035165" w14:textId="77777777" w:rsidR="009C4B9E" w:rsidRPr="005E6210" w:rsidRDefault="009C4B9E" w:rsidP="009C4B9E"/>
    <w:p w14:paraId="08566C02" w14:textId="77777777" w:rsidR="00B1528E" w:rsidRPr="005E6210" w:rsidRDefault="006547EB" w:rsidP="00484B76">
      <w:pPr>
        <w:spacing w:before="240"/>
      </w:pPr>
      <w:bookmarkStart w:id="280" w:name="_Toc118271935"/>
      <w:bookmarkStart w:id="281" w:name="_Toc130291601"/>
      <w:r w:rsidRPr="005E6210">
        <w:t>Neste capítulo, são apresentadas as conclusões advindas da realização do presente trabalho e as recomendações.</w:t>
      </w:r>
      <w:bookmarkEnd w:id="280"/>
      <w:bookmarkEnd w:id="281"/>
    </w:p>
    <w:p w14:paraId="767A4ACF" w14:textId="7A1980F3" w:rsidR="009522F3" w:rsidRPr="005E6210" w:rsidRDefault="00C55912" w:rsidP="004B072E">
      <w:pPr>
        <w:pStyle w:val="Ttulo2"/>
        <w:numPr>
          <w:ilvl w:val="1"/>
          <w:numId w:val="25"/>
        </w:numPr>
        <w:spacing w:before="240"/>
      </w:pPr>
      <w:bookmarkStart w:id="282" w:name="_Toc145446882"/>
      <w:bookmarkStart w:id="283" w:name="_Toc146010408"/>
      <w:r w:rsidRPr="005E6210">
        <w:t>Conclusões</w:t>
      </w:r>
      <w:bookmarkEnd w:id="282"/>
      <w:bookmarkEnd w:id="283"/>
    </w:p>
    <w:p w14:paraId="47B4C305" w14:textId="2CBB6E4C" w:rsidR="00DE23D1" w:rsidRPr="005E6210" w:rsidRDefault="00DE23D1" w:rsidP="00DE23D1">
      <w:r w:rsidRPr="005E6210">
        <w:t xml:space="preserve">Os serviços de transporte de estudantes permitem que vários obstáculos que antes não eram possíveis de resolver, mais simples de fácil aderência. Os transportes escolares são um bem para as crianças que precisam sair de suas casas até suas escolas de forma comoda e segura. </w:t>
      </w:r>
    </w:p>
    <w:p w14:paraId="0A0ACD80" w14:textId="39E50B6E" w:rsidR="00571D24" w:rsidRPr="005E6210" w:rsidRDefault="00571D24" w:rsidP="00DE23D1">
      <w:r w:rsidRPr="005E6210">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de gerenciamento.</w:t>
      </w:r>
    </w:p>
    <w:p w14:paraId="4C94EF58" w14:textId="3813AEE6" w:rsidR="009522F3" w:rsidRPr="005E6210" w:rsidRDefault="00DC00A9" w:rsidP="00DB5A8F">
      <w:r w:rsidRPr="005E6210">
        <w:t xml:space="preserve">O objectivo do trabalho </w:t>
      </w:r>
      <w:r w:rsidR="00B82AA3" w:rsidRPr="005E6210">
        <w:t>é</w:t>
      </w:r>
      <w:r w:rsidRPr="005E6210">
        <w:t xml:space="preserve"> garantir a elaboração de um sistema que possa gerenciar todo o processo de envolvido no tratamento das frotas de transporte escolar, tendo atenção a forma de atendimento para com os </w:t>
      </w:r>
      <w:r w:rsidR="00366686" w:rsidRPr="005E6210">
        <w:t>alunos</w:t>
      </w:r>
      <w:r w:rsidRPr="005E6210">
        <w:t xml:space="preserve">, manutenção de frota, solicitações feitas </w:t>
      </w:r>
      <w:r w:rsidR="00366686" w:rsidRPr="005E6210">
        <w:t xml:space="preserve">pelos encarregados e eficiência </w:t>
      </w:r>
      <w:r w:rsidRPr="005E6210">
        <w:t>durante o tempo de serviço.</w:t>
      </w:r>
    </w:p>
    <w:p w14:paraId="58D31AB6" w14:textId="2A1F87B1" w:rsidR="00AB1022" w:rsidRPr="005E6210" w:rsidRDefault="00AB1022" w:rsidP="00DB5A8F">
      <w:r w:rsidRPr="005E6210">
        <w:t>Com recurso a diferentes técnicas de recolha de dados foi possível se informar mais sobre o que diz respeito às formas de locomoção que o</w:t>
      </w:r>
      <w:r w:rsidR="001264AA" w:rsidRPr="005E6210">
        <w:t>s</w:t>
      </w:r>
      <w:r w:rsidR="000E01BB" w:rsidRPr="005E6210">
        <w:t xml:space="preserve"> alunos</w:t>
      </w:r>
      <w:r w:rsidRPr="005E6210">
        <w:t xml:space="preserve"> mais aderem. A realização do trabalho só foi possível através aprofundados meio</w:t>
      </w:r>
      <w:r w:rsidR="00D72CD6" w:rsidRPr="005E6210">
        <w:t>s</w:t>
      </w:r>
      <w:r w:rsidRPr="005E6210">
        <w:t xml:space="preserve"> de estudo</w:t>
      </w:r>
      <w:r w:rsidR="00D72CD6" w:rsidRPr="005E6210">
        <w:t>s</w:t>
      </w:r>
      <w:r w:rsidRPr="005E6210">
        <w:t xml:space="preserve"> e analise utilizados, recolha de dados e as ferramentas de desenvolvimento foram essenciais para o alcance desse objectivo.</w:t>
      </w:r>
    </w:p>
    <w:p w14:paraId="5016E630" w14:textId="59A94DE8" w:rsidR="00D24AB2" w:rsidRPr="005E6210" w:rsidRDefault="00D24AB2" w:rsidP="00DB5A8F">
      <w:pPr>
        <w:rPr>
          <w:i/>
          <w:iCs/>
        </w:rPr>
      </w:pPr>
      <w:r w:rsidRPr="005E6210">
        <w:t xml:space="preserve">O </w:t>
      </w:r>
      <w:r w:rsidR="00AC71D2" w:rsidRPr="005E6210">
        <w:t>“</w:t>
      </w:r>
      <w:r w:rsidRPr="005E6210">
        <w:t>software</w:t>
      </w:r>
      <w:r w:rsidR="00AC71D2" w:rsidRPr="005E6210">
        <w:t>”</w:t>
      </w:r>
      <w:r w:rsidRPr="005E6210">
        <w:rPr>
          <w:i/>
          <w:iCs/>
        </w:rPr>
        <w:t xml:space="preserve"> </w:t>
      </w:r>
      <w:r w:rsidRPr="005E6210">
        <w:t xml:space="preserve"> foi desenvolvido utilizando tecnologias e </w:t>
      </w:r>
      <w:r w:rsidR="002729BC" w:rsidRPr="005E6210">
        <w:t>padrões</w:t>
      </w:r>
      <w:r w:rsidRPr="005E6210">
        <w:t xml:space="preserve"> de projecto de alto desempenho para o desenvolvimento </w:t>
      </w:r>
      <w:r w:rsidR="00941180" w:rsidRPr="005E6210">
        <w:t>“</w:t>
      </w:r>
      <w:r w:rsidRPr="005E6210">
        <w:t>web</w:t>
      </w:r>
      <w:r w:rsidR="00941180" w:rsidRPr="005E6210">
        <w:t>”</w:t>
      </w:r>
      <w:r w:rsidRPr="005E6210">
        <w:t xml:space="preserve"> visando facilitar a escalabilidade e manutenção do sistema tanto a nível de </w:t>
      </w:r>
      <w:r w:rsidRPr="005E6210">
        <w:rPr>
          <w:i/>
          <w:iCs/>
        </w:rPr>
        <w:t>back-end</w:t>
      </w:r>
      <w:r w:rsidRPr="005E6210">
        <w:t xml:space="preserve"> assim como ao nível de </w:t>
      </w:r>
      <w:r w:rsidRPr="005E6210">
        <w:rPr>
          <w:i/>
          <w:iCs/>
        </w:rPr>
        <w:t>front-end</w:t>
      </w:r>
      <w:r w:rsidR="00E82B34" w:rsidRPr="005E6210">
        <w:rPr>
          <w:i/>
          <w:iCs/>
        </w:rPr>
        <w:t>.</w:t>
      </w:r>
    </w:p>
    <w:p w14:paraId="4417FE24" w14:textId="41A64EE6" w:rsidR="000F2E53" w:rsidRPr="005E6210" w:rsidRDefault="000F2E53" w:rsidP="00DB5A8F">
      <w:r w:rsidRPr="005E6210">
        <w:t xml:space="preserve">Em suma, </w:t>
      </w:r>
      <w:r w:rsidR="001178E2" w:rsidRPr="005E6210">
        <w:t>o</w:t>
      </w:r>
      <w:r w:rsidRPr="005E6210">
        <w:t xml:space="preserve"> SGFTE é um investimento que traz benefícios significativos em termos de eficiência e comunicação. Através da implementação adequada e conhecimento estratégico do negócio, é possível obter resultados positivos, melhorando a qualidade do serviço e garantindo o bem estar dos alunos. </w:t>
      </w:r>
      <w:r w:rsidRPr="005E6210">
        <w:lastRenderedPageBreak/>
        <w:t xml:space="preserve">Recomendo que empresas e instituições nesse sector de serviço considerem a implementação do SGFTE como parte de sua estratégia para o transporte escolar em moçambique. </w:t>
      </w:r>
    </w:p>
    <w:p w14:paraId="1DA63852" w14:textId="77777777" w:rsidR="00497928" w:rsidRPr="005E6210" w:rsidRDefault="00497928" w:rsidP="00DB5A8F"/>
    <w:p w14:paraId="084507B3" w14:textId="5A86D600" w:rsidR="009522F3" w:rsidRPr="005E6210" w:rsidRDefault="00C55912" w:rsidP="004B072E">
      <w:pPr>
        <w:pStyle w:val="Ttulo2"/>
        <w:numPr>
          <w:ilvl w:val="1"/>
          <w:numId w:val="25"/>
        </w:numPr>
      </w:pPr>
      <w:bookmarkStart w:id="284" w:name="_Toc145446883"/>
      <w:bookmarkStart w:id="285" w:name="_Toc146010409"/>
      <w:r w:rsidRPr="005E6210">
        <w:t>Recomendações</w:t>
      </w:r>
      <w:bookmarkEnd w:id="284"/>
      <w:bookmarkEnd w:id="285"/>
    </w:p>
    <w:p w14:paraId="34782F34" w14:textId="5B282A8E" w:rsidR="004314A2" w:rsidRPr="005E6210" w:rsidRDefault="004314A2" w:rsidP="00EF6F99">
      <w:r w:rsidRPr="005E6210">
        <w:t>O objectivo de desenvolvimento de um Sistema de Gestão de Frotas de Transporte Escolar foi atingido, mas, nem tem o sistema é perfeito e tem alguns pontos que podem ser melhorados com o uso de novas tecnologias que existem e vão surgindo a cada momento que o tempo passa.</w:t>
      </w:r>
    </w:p>
    <w:p w14:paraId="19F159E2" w14:textId="77777777" w:rsidR="00494A70" w:rsidRPr="005E6210" w:rsidRDefault="007E051E" w:rsidP="00EF6F99">
      <w:r w:rsidRPr="005E6210">
        <w:t>Como recomendações aos trabalhos futuros em especial relacionados aos sistemas para melhoria dos processos, automatizando as tarefas do usuário através da criação de</w:t>
      </w:r>
      <w:r w:rsidR="00494A70" w:rsidRPr="005E6210">
        <w:t>:</w:t>
      </w:r>
    </w:p>
    <w:p w14:paraId="3DE387A8" w14:textId="7EB59401" w:rsidR="00C55912" w:rsidRPr="005E6210" w:rsidRDefault="00494A70" w:rsidP="00EF6F99">
      <w:pPr>
        <w:pStyle w:val="PargrafodaLista"/>
        <w:numPr>
          <w:ilvl w:val="0"/>
          <w:numId w:val="27"/>
        </w:numPr>
      </w:pPr>
      <w:r w:rsidRPr="005E6210">
        <w:t>U</w:t>
      </w:r>
      <w:r w:rsidR="007E051E" w:rsidRPr="005E6210">
        <w:t>m aplicativo que permita a utilização de mapas para desenhos das rotas e para melhor definição dos caminhos a serem utilizados pelos motoristas indo buscar e deixar os alunos nas escolas</w:t>
      </w:r>
      <w:r w:rsidRPr="005E6210">
        <w:t>;</w:t>
      </w:r>
    </w:p>
    <w:p w14:paraId="25D489A5" w14:textId="494DA94E" w:rsidR="004314A2" w:rsidRPr="005E6210" w:rsidRDefault="00494A70" w:rsidP="00EF6F99">
      <w:pPr>
        <w:pStyle w:val="PargrafodaLista"/>
        <w:numPr>
          <w:ilvl w:val="0"/>
          <w:numId w:val="26"/>
        </w:numPr>
      </w:pPr>
      <w:r w:rsidRPr="005E6210">
        <w:t xml:space="preserve">A criação de um </w:t>
      </w:r>
      <w:r w:rsidR="004314A2" w:rsidRPr="005E6210">
        <w:rPr>
          <w:i/>
          <w:iCs/>
        </w:rPr>
        <w:t>software</w:t>
      </w:r>
      <w:r w:rsidR="004314A2" w:rsidRPr="005E6210">
        <w:t xml:space="preserve"> em </w:t>
      </w:r>
      <w:r w:rsidR="004314A2" w:rsidRPr="005E6210">
        <w:rPr>
          <w:i/>
          <w:iCs/>
        </w:rPr>
        <w:t xml:space="preserve">versão mobile </w:t>
      </w:r>
      <w:r w:rsidR="004314A2" w:rsidRPr="005E6210">
        <w:t xml:space="preserve">seria uma </w:t>
      </w:r>
      <w:r w:rsidRPr="005E6210">
        <w:t>ó</w:t>
      </w:r>
      <w:r w:rsidR="004314A2" w:rsidRPr="005E6210">
        <w:t>p</w:t>
      </w:r>
      <w:r w:rsidRPr="005E6210">
        <w:t>t</w:t>
      </w:r>
      <w:r w:rsidR="004314A2" w:rsidRPr="005E6210">
        <w:t>ima opção para a comodidade de utilização para aqueles que pretendam usar o sistema</w:t>
      </w:r>
      <w:r w:rsidRPr="005E6210">
        <w:t>;</w:t>
      </w:r>
    </w:p>
    <w:p w14:paraId="5B450A29" w14:textId="0238DF44" w:rsidR="009C4B9E" w:rsidRPr="005E6210" w:rsidRDefault="00494A70" w:rsidP="00EF6F99">
      <w:pPr>
        <w:pStyle w:val="PargrafodaLista"/>
        <w:numPr>
          <w:ilvl w:val="0"/>
          <w:numId w:val="26"/>
        </w:numPr>
      </w:pPr>
      <w:r w:rsidRPr="005E6210">
        <w:t>A integração de serviços de pagamentos pelo aplicativo.</w:t>
      </w:r>
      <w:r w:rsidR="009C4B9E" w:rsidRPr="005E6210">
        <w:br w:type="page"/>
      </w:r>
    </w:p>
    <w:p w14:paraId="02A3A037" w14:textId="77777777" w:rsidR="009C4B9E" w:rsidRPr="00D82EFB" w:rsidRDefault="00141AB8" w:rsidP="009A68F9">
      <w:pPr>
        <w:pStyle w:val="Ttulo1"/>
        <w:spacing w:after="240"/>
        <w:rPr>
          <w:lang w:val="en-US"/>
        </w:rPr>
      </w:pPr>
      <w:bookmarkStart w:id="286" w:name="_Toc145446884"/>
      <w:bookmarkStart w:id="287" w:name="_Toc146010410"/>
      <w:r w:rsidRPr="00D82EFB">
        <w:rPr>
          <w:lang w:val="en-US"/>
        </w:rPr>
        <w:lastRenderedPageBreak/>
        <w:t>Referências Bibliográficas</w:t>
      </w:r>
      <w:bookmarkEnd w:id="286"/>
      <w:bookmarkEnd w:id="287"/>
    </w:p>
    <w:p w14:paraId="5A45FEDF" w14:textId="1212713F" w:rsidR="000F5205" w:rsidRPr="00D82EFB" w:rsidRDefault="000F5205" w:rsidP="00612977">
      <w:pPr>
        <w:rPr>
          <w:lang w:val="en-US"/>
        </w:rPr>
      </w:pPr>
      <w:r w:rsidRPr="00D82EFB">
        <w:rPr>
          <w:b/>
          <w:bCs/>
          <w:lang w:val="en-US"/>
        </w:rPr>
        <w:t>Smith</w:t>
      </w:r>
      <w:r w:rsidRPr="00D82EFB">
        <w:rPr>
          <w:lang w:val="en-US"/>
        </w:rPr>
        <w:t xml:space="preserve">, J. (2019). </w:t>
      </w:r>
      <w:r w:rsidRPr="00D82EFB">
        <w:rPr>
          <w:u w:val="single"/>
          <w:lang w:val="en-US"/>
        </w:rPr>
        <w:t xml:space="preserve">Impact </w:t>
      </w:r>
      <w:r w:rsidR="008D5275" w:rsidRPr="00D82EFB">
        <w:rPr>
          <w:u w:val="single"/>
          <w:lang w:val="en-US"/>
        </w:rPr>
        <w:t>o</w:t>
      </w:r>
      <w:r w:rsidRPr="00D82EFB">
        <w:rPr>
          <w:u w:val="single"/>
          <w:lang w:val="en-US"/>
        </w:rPr>
        <w:t xml:space="preserve">f Fleet Management Systems </w:t>
      </w:r>
      <w:r w:rsidR="008D5275" w:rsidRPr="00D82EFB">
        <w:rPr>
          <w:u w:val="single"/>
          <w:lang w:val="en-US"/>
        </w:rPr>
        <w:t>on</w:t>
      </w:r>
      <w:r w:rsidRPr="00D82EFB">
        <w:rPr>
          <w:u w:val="single"/>
          <w:lang w:val="en-US"/>
        </w:rPr>
        <w:t xml:space="preserve"> Student Transportation.</w:t>
      </w:r>
      <w:r w:rsidR="00B311A6" w:rsidRPr="00D82EFB">
        <w:rPr>
          <w:lang w:val="en-US"/>
        </w:rPr>
        <w:t xml:space="preserve"> </w:t>
      </w:r>
      <w:r w:rsidR="00067930" w:rsidRPr="00D82EFB">
        <w:rPr>
          <w:lang w:val="en-US"/>
        </w:rPr>
        <w:t>United States of America, JT</w:t>
      </w:r>
      <w:r w:rsidR="00B311A6" w:rsidRPr="00D82EFB">
        <w:rPr>
          <w:lang w:val="en-US"/>
        </w:rPr>
        <w:t>R</w:t>
      </w:r>
      <w:r w:rsidR="00067930" w:rsidRPr="00D82EFB">
        <w:rPr>
          <w:lang w:val="en-US"/>
        </w:rPr>
        <w:t xml:space="preserve">; </w:t>
      </w:r>
    </w:p>
    <w:p w14:paraId="4A4FA740" w14:textId="30AF4BE7" w:rsidR="00B22781" w:rsidRPr="00D82EFB" w:rsidRDefault="00B311A6" w:rsidP="00612977">
      <w:pPr>
        <w:rPr>
          <w:lang w:val="en-US"/>
        </w:rPr>
      </w:pPr>
      <w:r w:rsidRPr="00D82EFB">
        <w:rPr>
          <w:b/>
          <w:bCs/>
          <w:lang w:val="en-US"/>
        </w:rPr>
        <w:t>Johnson</w:t>
      </w:r>
      <w:r w:rsidRPr="00D82EFB">
        <w:rPr>
          <w:lang w:val="en-US"/>
        </w:rPr>
        <w:t xml:space="preserve">, A., </w:t>
      </w:r>
      <w:r w:rsidRPr="00D82EFB">
        <w:rPr>
          <w:b/>
          <w:bCs/>
          <w:lang w:val="en-US"/>
        </w:rPr>
        <w:t>Brown</w:t>
      </w:r>
      <w:r w:rsidRPr="00D82EFB">
        <w:rPr>
          <w:lang w:val="en-US"/>
        </w:rPr>
        <w:t xml:space="preserve">, L., &amp; </w:t>
      </w:r>
      <w:r w:rsidRPr="00D82EFB">
        <w:rPr>
          <w:b/>
          <w:bCs/>
          <w:lang w:val="en-US"/>
        </w:rPr>
        <w:t>Davis</w:t>
      </w:r>
      <w:r w:rsidRPr="00D82EFB">
        <w:rPr>
          <w:lang w:val="en-US"/>
        </w:rPr>
        <w:t xml:space="preserve">, M. (2020). </w:t>
      </w:r>
      <w:r w:rsidRPr="00D82EFB">
        <w:rPr>
          <w:u w:val="single"/>
          <w:lang w:val="en-US"/>
        </w:rPr>
        <w:t xml:space="preserve">Enhancing Efficiency </w:t>
      </w:r>
      <w:r w:rsidR="00111D46" w:rsidRPr="00D82EFB">
        <w:rPr>
          <w:u w:val="single"/>
          <w:lang w:val="en-US"/>
        </w:rPr>
        <w:t>and</w:t>
      </w:r>
      <w:r w:rsidRPr="00D82EFB">
        <w:rPr>
          <w:u w:val="single"/>
          <w:lang w:val="en-US"/>
        </w:rPr>
        <w:t xml:space="preserve"> Safety </w:t>
      </w:r>
      <w:r w:rsidR="00111D46" w:rsidRPr="00D82EFB">
        <w:rPr>
          <w:u w:val="single"/>
          <w:lang w:val="en-US"/>
        </w:rPr>
        <w:t>in</w:t>
      </w:r>
      <w:r w:rsidRPr="00D82EFB">
        <w:rPr>
          <w:u w:val="single"/>
          <w:lang w:val="en-US"/>
        </w:rPr>
        <w:t xml:space="preserve"> Student Transportation Through Fleet </w:t>
      </w:r>
      <w:r w:rsidR="005F7A25" w:rsidRPr="00D82EFB">
        <w:rPr>
          <w:u w:val="single"/>
          <w:lang w:val="en-US"/>
        </w:rPr>
        <w:t>Management</w:t>
      </w:r>
      <w:r w:rsidRPr="00D82EFB">
        <w:rPr>
          <w:u w:val="single"/>
          <w:lang w:val="en-US"/>
        </w:rPr>
        <w:t xml:space="preserve"> Systems</w:t>
      </w:r>
      <w:r w:rsidRPr="00D82EFB">
        <w:rPr>
          <w:lang w:val="en-US"/>
        </w:rPr>
        <w:t>.</w:t>
      </w:r>
      <w:r w:rsidR="00067930" w:rsidRPr="00D82EFB">
        <w:rPr>
          <w:lang w:val="en-US"/>
        </w:rPr>
        <w:t xml:space="preserve"> United States of America, </w:t>
      </w:r>
      <w:r w:rsidR="00497EAA" w:rsidRPr="00D82EFB">
        <w:rPr>
          <w:lang w:val="en-US"/>
        </w:rPr>
        <w:t>T</w:t>
      </w:r>
      <w:r w:rsidR="00067930" w:rsidRPr="00D82EFB">
        <w:rPr>
          <w:lang w:val="en-US"/>
        </w:rPr>
        <w:t>TJ</w:t>
      </w:r>
      <w:r w:rsidR="00B22781" w:rsidRPr="00D82EFB">
        <w:rPr>
          <w:lang w:val="en-US"/>
        </w:rPr>
        <w:t>;</w:t>
      </w:r>
    </w:p>
    <w:p w14:paraId="6CD024DA" w14:textId="77777777" w:rsidR="00F32406" w:rsidRPr="005E6210" w:rsidRDefault="00B22781" w:rsidP="00612977">
      <w:r w:rsidRPr="00D82EFB">
        <w:rPr>
          <w:b/>
          <w:bCs/>
          <w:lang w:val="en-US"/>
        </w:rPr>
        <w:t>Souza</w:t>
      </w:r>
      <w:r w:rsidRPr="00D82EFB">
        <w:rPr>
          <w:lang w:val="en-US"/>
        </w:rPr>
        <w:t xml:space="preserve">, A. C. S. &amp; </w:t>
      </w:r>
      <w:r w:rsidRPr="00D82EFB">
        <w:rPr>
          <w:b/>
          <w:bCs/>
          <w:lang w:val="en-US"/>
        </w:rPr>
        <w:t>Almeida</w:t>
      </w:r>
      <w:r w:rsidRPr="00D82EFB">
        <w:rPr>
          <w:lang w:val="en-US"/>
        </w:rPr>
        <w:t xml:space="preserve">, M. C. S. (2017). </w:t>
      </w:r>
      <w:r w:rsidR="007A38CC" w:rsidRPr="005E6210">
        <w:rPr>
          <w:u w:val="single"/>
        </w:rPr>
        <w:t>Logística</w:t>
      </w:r>
      <w:r w:rsidRPr="005E6210">
        <w:rPr>
          <w:u w:val="single"/>
        </w:rPr>
        <w:t xml:space="preserve"> e Transporte Escolar no Brasil: </w:t>
      </w:r>
      <w:r w:rsidR="007A38CC" w:rsidRPr="005E6210">
        <w:rPr>
          <w:u w:val="single"/>
        </w:rPr>
        <w:t>Contribuição</w:t>
      </w:r>
      <w:r w:rsidRPr="005E6210">
        <w:rPr>
          <w:u w:val="single"/>
        </w:rPr>
        <w:t xml:space="preserve"> Para Transporte de Pessoas</w:t>
      </w:r>
      <w:r w:rsidR="007F2984" w:rsidRPr="005E6210">
        <w:t xml:space="preserve">. </w:t>
      </w:r>
      <w:r w:rsidR="00145A75" w:rsidRPr="005E6210">
        <w:t>Brasília</w:t>
      </w:r>
      <w:r w:rsidR="007F2984" w:rsidRPr="005E6210">
        <w:t>, SEGT</w:t>
      </w:r>
      <w:r w:rsidRPr="005E6210">
        <w:t>;</w:t>
      </w:r>
    </w:p>
    <w:p w14:paraId="0822C0E6" w14:textId="77777777" w:rsidR="008469DD" w:rsidRPr="005E6210" w:rsidRDefault="00434168" w:rsidP="00612977">
      <w:pPr>
        <w:rPr>
          <w:bCs/>
        </w:rPr>
      </w:pPr>
      <w:r w:rsidRPr="005E6210">
        <w:rPr>
          <w:b/>
          <w:bCs/>
        </w:rPr>
        <w:t>Silva</w:t>
      </w:r>
      <w:r w:rsidRPr="005E6210">
        <w:t xml:space="preserve">, A. B. (2018). </w:t>
      </w:r>
      <w:r w:rsidRPr="005E6210">
        <w:rPr>
          <w:u w:val="single"/>
        </w:rPr>
        <w:t xml:space="preserve">Transporte Escolar: </w:t>
      </w:r>
      <w:r w:rsidR="00AB5458" w:rsidRPr="005E6210">
        <w:rPr>
          <w:u w:val="single"/>
        </w:rPr>
        <w:t>Importância</w:t>
      </w:r>
      <w:r w:rsidRPr="005E6210">
        <w:rPr>
          <w:u w:val="single"/>
        </w:rPr>
        <w:t xml:space="preserve">, Desafios e </w:t>
      </w:r>
      <w:r w:rsidR="00AB5458" w:rsidRPr="005E6210">
        <w:rPr>
          <w:u w:val="single"/>
        </w:rPr>
        <w:t>Gestão</w:t>
      </w:r>
      <w:r w:rsidRPr="005E6210">
        <w:rPr>
          <w:u w:val="single"/>
        </w:rPr>
        <w:t xml:space="preserve"> Eficiente.</w:t>
      </w:r>
      <w:r w:rsidRPr="005E6210">
        <w:t xml:space="preserve"> Revista </w:t>
      </w:r>
      <w:r w:rsidRPr="005E6210">
        <w:rPr>
          <w:bCs/>
        </w:rPr>
        <w:t xml:space="preserve">Brasileira de </w:t>
      </w:r>
      <w:r w:rsidR="00017143" w:rsidRPr="005E6210">
        <w:rPr>
          <w:bCs/>
        </w:rPr>
        <w:t>Gestão</w:t>
      </w:r>
      <w:r w:rsidRPr="005E6210">
        <w:rPr>
          <w:bCs/>
        </w:rPr>
        <w:t xml:space="preserve"> Educacional, pág. 47-58</w:t>
      </w:r>
      <w:r w:rsidR="00077727" w:rsidRPr="005E6210">
        <w:rPr>
          <w:bCs/>
        </w:rPr>
        <w:t>;</w:t>
      </w:r>
    </w:p>
    <w:p w14:paraId="384EFB37" w14:textId="77777777" w:rsidR="00827DC4" w:rsidRPr="005E6210" w:rsidRDefault="00827DC4" w:rsidP="00612977">
      <w:pPr>
        <w:rPr>
          <w:shd w:val="clear" w:color="auto" w:fill="F7F7F8"/>
        </w:rPr>
      </w:pPr>
      <w:r w:rsidRPr="005E6210">
        <w:rPr>
          <w:bCs/>
        </w:rPr>
        <w:t xml:space="preserve">Disponível em: </w:t>
      </w:r>
      <w:hyperlink r:id="rId65" w:history="1">
        <w:r w:rsidRPr="005E6210">
          <w:rPr>
            <w:rStyle w:val="Hiperligao"/>
            <w:bCs/>
          </w:rPr>
          <w:t>https://revistaespacios.com/a16v37n03/a16v37n03p02.pdf</w:t>
        </w:r>
      </w:hyperlink>
      <w:r w:rsidRPr="005E6210">
        <w:rPr>
          <w:bCs/>
        </w:rPr>
        <w:t>. [Acedido em 16.05.2023];</w:t>
      </w:r>
    </w:p>
    <w:p w14:paraId="490847A5" w14:textId="77777777" w:rsidR="00077727" w:rsidRPr="005E6210" w:rsidRDefault="00017143" w:rsidP="00612977">
      <w:pPr>
        <w:rPr>
          <w:bCs/>
        </w:rPr>
      </w:pPr>
      <w:r w:rsidRPr="005E6210">
        <w:rPr>
          <w:b/>
        </w:rPr>
        <w:t>Ferreira</w:t>
      </w:r>
      <w:r w:rsidRPr="005E6210">
        <w:rPr>
          <w:bCs/>
        </w:rPr>
        <w:t>, K. &amp; Gomes, C. F. S. &amp; Lucas,</w:t>
      </w:r>
      <w:r w:rsidR="00AB5458" w:rsidRPr="005E6210">
        <w:rPr>
          <w:bCs/>
        </w:rPr>
        <w:t xml:space="preserve"> E. J. S. (2016). </w:t>
      </w:r>
      <w:r w:rsidR="00AB5458" w:rsidRPr="005E6210">
        <w:rPr>
          <w:bCs/>
          <w:u w:val="single"/>
        </w:rPr>
        <w:t>Sistema de Gestão de Frotas Para Transporte Escolar.</w:t>
      </w:r>
      <w:r w:rsidR="00AB5458" w:rsidRPr="005E6210">
        <w:rPr>
          <w:bCs/>
        </w:rPr>
        <w:t xml:space="preserve"> Revista Espácios;</w:t>
      </w:r>
    </w:p>
    <w:p w14:paraId="5DB15689" w14:textId="77777777" w:rsidR="00150C5E" w:rsidRPr="005E6210" w:rsidRDefault="008469DD" w:rsidP="00612977">
      <w:r w:rsidRPr="005E6210">
        <w:rPr>
          <w:rFonts w:cs="Times New Roman"/>
        </w:rPr>
        <w:t xml:space="preserve">Disponível em: </w:t>
      </w:r>
      <w:hyperlink r:id="rId66" w:history="1">
        <w:r w:rsidRPr="005E6210">
          <w:rPr>
            <w:rStyle w:val="Hiperligao"/>
          </w:rPr>
          <w:t>https://www.ateomomento.com.br/diagramas-uml/</w:t>
        </w:r>
      </w:hyperlink>
      <w:r w:rsidRPr="005E6210">
        <w:t>. [Acedido em 31.03.2023];</w:t>
      </w:r>
    </w:p>
    <w:p w14:paraId="7751BE8D" w14:textId="1678DACF" w:rsidR="00245313" w:rsidRPr="005E6210" w:rsidRDefault="00150C5E" w:rsidP="00612977">
      <w:r w:rsidRPr="005E6210">
        <w:rPr>
          <w:b/>
          <w:bCs/>
        </w:rPr>
        <w:t>Santos</w:t>
      </w:r>
      <w:r w:rsidRPr="005E6210">
        <w:t xml:space="preserve">, E. T. (2018). </w:t>
      </w:r>
      <w:r w:rsidR="00347256" w:rsidRPr="005E6210">
        <w:rPr>
          <w:u w:val="single"/>
        </w:rPr>
        <w:t>Utilização</w:t>
      </w:r>
      <w:r w:rsidRPr="005E6210">
        <w:rPr>
          <w:u w:val="single"/>
        </w:rPr>
        <w:t xml:space="preserve"> de Tecnologias de </w:t>
      </w:r>
      <w:r w:rsidR="00347256" w:rsidRPr="005E6210">
        <w:rPr>
          <w:u w:val="single"/>
        </w:rPr>
        <w:t>Informação</w:t>
      </w:r>
      <w:r w:rsidRPr="005E6210">
        <w:rPr>
          <w:u w:val="single"/>
        </w:rPr>
        <w:t xml:space="preserve"> e </w:t>
      </w:r>
      <w:r w:rsidR="00347256" w:rsidRPr="005E6210">
        <w:rPr>
          <w:u w:val="single"/>
        </w:rPr>
        <w:t>Comunicação</w:t>
      </w:r>
      <w:r w:rsidRPr="005E6210">
        <w:rPr>
          <w:u w:val="single"/>
        </w:rPr>
        <w:t xml:space="preserve"> na </w:t>
      </w:r>
      <w:r w:rsidR="00347256" w:rsidRPr="005E6210">
        <w:rPr>
          <w:u w:val="single"/>
        </w:rPr>
        <w:t>Gestão</w:t>
      </w:r>
      <w:r w:rsidRPr="005E6210">
        <w:rPr>
          <w:u w:val="single"/>
        </w:rPr>
        <w:t xml:space="preserve"> de Frotas de </w:t>
      </w:r>
      <w:r w:rsidR="00347256" w:rsidRPr="005E6210">
        <w:rPr>
          <w:u w:val="single"/>
        </w:rPr>
        <w:t>Veículos</w:t>
      </w:r>
      <w:r w:rsidRPr="005E6210">
        <w:rPr>
          <w:u w:val="single"/>
        </w:rPr>
        <w:t>.</w:t>
      </w:r>
      <w:r w:rsidRPr="005E6210">
        <w:t xml:space="preserve"> Revista de Engenharia e Tecnologia;</w:t>
      </w:r>
    </w:p>
    <w:p w14:paraId="50BDDF47" w14:textId="77A32B63" w:rsidR="006E022E" w:rsidRPr="005E6210" w:rsidRDefault="00245313" w:rsidP="004D1B24">
      <w:r w:rsidRPr="005E6210">
        <w:rPr>
          <w:b/>
          <w:bCs/>
        </w:rPr>
        <w:t>Silva</w:t>
      </w:r>
      <w:r w:rsidRPr="005E6210">
        <w:t xml:space="preserve">, R. S. (2019). </w:t>
      </w:r>
      <w:r w:rsidRPr="005E6210">
        <w:rPr>
          <w:u w:val="single"/>
        </w:rPr>
        <w:t>Transporte Escolar no Brasil: Um Estudo de Caso</w:t>
      </w:r>
      <w:r w:rsidRPr="005E6210">
        <w:t>. São Paulo, Atlas;</w:t>
      </w:r>
    </w:p>
    <w:p w14:paraId="1F2B7D43" w14:textId="77777777" w:rsidR="006E022E" w:rsidRPr="005E6210" w:rsidRDefault="006E022E" w:rsidP="00612977">
      <w:r w:rsidRPr="005E6210">
        <w:rPr>
          <w:b/>
        </w:rPr>
        <w:t>Lemos</w:t>
      </w:r>
      <w:r w:rsidRPr="005E6210">
        <w:t xml:space="preserve"> </w:t>
      </w:r>
      <w:r w:rsidRPr="005E6210">
        <w:rPr>
          <w:b/>
        </w:rPr>
        <w:t>II</w:t>
      </w:r>
      <w:r w:rsidRPr="005E6210">
        <w:t xml:space="preserve">, D. L. (2011). </w:t>
      </w:r>
      <w:r w:rsidRPr="005E6210">
        <w:rPr>
          <w:u w:val="single"/>
        </w:rPr>
        <w:t>Tecnologia da Informação.</w:t>
      </w:r>
      <w:r w:rsidRPr="005E6210">
        <w:t xml:space="preserve"> Florianópolis;</w:t>
      </w:r>
    </w:p>
    <w:p w14:paraId="62713E57" w14:textId="77777777" w:rsidR="006E022E" w:rsidRPr="005E6210" w:rsidRDefault="006E022E" w:rsidP="00612977">
      <w:r w:rsidRPr="005E6210">
        <w:rPr>
          <w:b/>
        </w:rPr>
        <w:t>Moura</w:t>
      </w:r>
      <w:r w:rsidRPr="005E6210">
        <w:t xml:space="preserve">, L. H. (2012). </w:t>
      </w:r>
      <w:r w:rsidRPr="005E6210">
        <w:rPr>
          <w:u w:val="single"/>
        </w:rPr>
        <w:t>A importância dos Sistemas de Informação no Âmbito Estratégico Empresarial.</w:t>
      </w:r>
      <w:r w:rsidRPr="005E6210">
        <w:t xml:space="preserve"> Rio de Janeiro;</w:t>
      </w:r>
    </w:p>
    <w:p w14:paraId="2D7188FE" w14:textId="77777777" w:rsidR="001F6F50" w:rsidRPr="005E6210" w:rsidRDefault="0022134D" w:rsidP="00612977">
      <w:bookmarkStart w:id="288" w:name="_Hlk135298950"/>
      <w:r w:rsidRPr="005E6210">
        <w:rPr>
          <w:b/>
        </w:rPr>
        <w:t>Mulbert</w:t>
      </w:r>
      <w:r w:rsidRPr="005E6210">
        <w:t xml:space="preserve">, A. L. &amp; Ayres, N. M. (2011). </w:t>
      </w:r>
      <w:r w:rsidRPr="005E6210">
        <w:rPr>
          <w:u w:val="single"/>
        </w:rPr>
        <w:t>Gestão de Informação</w:t>
      </w:r>
      <w:r w:rsidRPr="005E6210">
        <w:t>. Palhoça 3ª edição. UnisulVirtual;</w:t>
      </w:r>
      <w:bookmarkEnd w:id="288"/>
    </w:p>
    <w:p w14:paraId="77A135A3" w14:textId="77777777" w:rsidR="001F6F50" w:rsidRPr="00D82EFB" w:rsidRDefault="001F6F50" w:rsidP="00612977">
      <w:pPr>
        <w:rPr>
          <w:lang w:val="en-US"/>
        </w:rPr>
      </w:pPr>
      <w:r w:rsidRPr="005E6210">
        <w:rPr>
          <w:b/>
        </w:rPr>
        <w:t>Caldeira</w:t>
      </w:r>
      <w:r w:rsidRPr="005E6210">
        <w:t xml:space="preserve">, C. P. (2011). </w:t>
      </w:r>
      <w:r w:rsidRPr="005E6210">
        <w:rPr>
          <w:u w:val="single"/>
        </w:rPr>
        <w:t>Introdução aos Sistemas de Gestão de Informação</w:t>
      </w:r>
      <w:r w:rsidRPr="005E6210">
        <w:t xml:space="preserve">. </w:t>
      </w:r>
      <w:r w:rsidRPr="00D82EFB">
        <w:rPr>
          <w:lang w:val="en-US"/>
        </w:rPr>
        <w:t>Évora;</w:t>
      </w:r>
    </w:p>
    <w:p w14:paraId="7E93A559" w14:textId="77777777" w:rsidR="001E0AA4" w:rsidRPr="00D82EFB" w:rsidRDefault="001E0AA4" w:rsidP="00612977">
      <w:pPr>
        <w:rPr>
          <w:lang w:val="en-US"/>
        </w:rPr>
      </w:pPr>
      <w:r w:rsidRPr="00D82EFB">
        <w:rPr>
          <w:b/>
          <w:lang w:val="en-US"/>
        </w:rPr>
        <w:t>Sommervlle</w:t>
      </w:r>
      <w:r w:rsidRPr="00D82EFB">
        <w:rPr>
          <w:lang w:val="en-US"/>
        </w:rPr>
        <w:t xml:space="preserve">, I. (2009). </w:t>
      </w:r>
      <w:r w:rsidRPr="00D82EFB">
        <w:rPr>
          <w:u w:val="single"/>
          <w:lang w:val="en-US"/>
        </w:rPr>
        <w:t>Software Engineering.</w:t>
      </w:r>
      <w:r w:rsidRPr="00D82EFB">
        <w:rPr>
          <w:lang w:val="en-US"/>
        </w:rPr>
        <w:t xml:space="preserve"> 9ª Edition, United States of America, Pearson;</w:t>
      </w:r>
    </w:p>
    <w:p w14:paraId="013B4058" w14:textId="77777777" w:rsidR="001E0AA4" w:rsidRPr="005E6210" w:rsidRDefault="001E0AA4" w:rsidP="00612977">
      <w:r w:rsidRPr="005E6210">
        <w:rPr>
          <w:b/>
        </w:rPr>
        <w:t>Soares</w:t>
      </w:r>
      <w:r w:rsidRPr="005E6210">
        <w:t xml:space="preserve">, R. F. (2020). </w:t>
      </w:r>
      <w:r w:rsidRPr="005E6210">
        <w:rPr>
          <w:u w:val="single"/>
        </w:rPr>
        <w:t>Vantagens e Desvantagens da Implementação de um Software de Gerenciamento de Documentos em uma Indústria de Carvão Activado.</w:t>
      </w:r>
      <w:r w:rsidRPr="005E6210">
        <w:t xml:space="preserve"> Panamá, Foz do Igua</w:t>
      </w:r>
      <w:r w:rsidRPr="005E6210">
        <w:rPr>
          <w:rFonts w:cstheme="minorHAnsi"/>
        </w:rPr>
        <w:t>ç</w:t>
      </w:r>
      <w:r w:rsidRPr="005E6210">
        <w:t xml:space="preserve">u; </w:t>
      </w:r>
    </w:p>
    <w:p w14:paraId="592030EE" w14:textId="77777777" w:rsidR="001E0AA4" w:rsidRPr="005E6210" w:rsidRDefault="001E0AA4" w:rsidP="00612977">
      <w:r w:rsidRPr="005E6210">
        <w:rPr>
          <w:b/>
        </w:rPr>
        <w:t>Bivar</w:t>
      </w:r>
      <w:r w:rsidRPr="005E6210">
        <w:t xml:space="preserve">, F. F. (2014). </w:t>
      </w:r>
      <w:r w:rsidRPr="005E6210">
        <w:rPr>
          <w:u w:val="single"/>
        </w:rPr>
        <w:t>Implementação de um Sistema de Inscrição e Matrícula Online.</w:t>
      </w:r>
      <w:r w:rsidRPr="005E6210">
        <w:t xml:space="preserve"> Beira;</w:t>
      </w:r>
    </w:p>
    <w:p w14:paraId="430206CF" w14:textId="77777777" w:rsidR="00B43104" w:rsidRPr="005E6210" w:rsidRDefault="00B43104" w:rsidP="00612977"/>
    <w:p w14:paraId="3FCC0B2A" w14:textId="77777777" w:rsidR="000D724F" w:rsidRPr="005E6210" w:rsidRDefault="000D724F" w:rsidP="00612977">
      <w:r w:rsidRPr="005E6210">
        <w:rPr>
          <w:b/>
          <w:bCs/>
        </w:rPr>
        <w:lastRenderedPageBreak/>
        <w:t>Johnson</w:t>
      </w:r>
      <w:r w:rsidRPr="005E6210">
        <w:t xml:space="preserve">, W., &amp; Everett, J. (2015). </w:t>
      </w:r>
      <w:r w:rsidRPr="005E6210">
        <w:rPr>
          <w:u w:val="single"/>
        </w:rPr>
        <w:t xml:space="preserve">Gerenciando a Frota de </w:t>
      </w:r>
      <w:r w:rsidR="007C49EC" w:rsidRPr="005E6210">
        <w:rPr>
          <w:u w:val="single"/>
        </w:rPr>
        <w:t>Ónibus</w:t>
      </w:r>
      <w:r w:rsidRPr="005E6210">
        <w:rPr>
          <w:u w:val="single"/>
        </w:rPr>
        <w:t xml:space="preserve"> Escolar: Uma </w:t>
      </w:r>
      <w:r w:rsidR="007C49EC" w:rsidRPr="005E6210">
        <w:rPr>
          <w:u w:val="single"/>
        </w:rPr>
        <w:t>Visão</w:t>
      </w:r>
      <w:r w:rsidRPr="005E6210">
        <w:rPr>
          <w:u w:val="single"/>
        </w:rPr>
        <w:t xml:space="preserve"> Geral Das Melhores Praticas.</w:t>
      </w:r>
      <w:r w:rsidRPr="005E6210">
        <w:t xml:space="preserve"> Revista de </w:t>
      </w:r>
      <w:r w:rsidR="007C49EC" w:rsidRPr="005E6210">
        <w:t>Administração</w:t>
      </w:r>
      <w:r w:rsidRPr="005E6210">
        <w:t xml:space="preserve"> Escolar, LA;</w:t>
      </w:r>
    </w:p>
    <w:p w14:paraId="11D52D8A" w14:textId="77777777" w:rsidR="00567957" w:rsidRPr="005E6210" w:rsidRDefault="00567957" w:rsidP="00612977">
      <w:r w:rsidRPr="0089652A">
        <w:rPr>
          <w:b/>
          <w:bCs/>
        </w:rPr>
        <w:t>Newton</w:t>
      </w:r>
      <w:r w:rsidRPr="0089652A">
        <w:t xml:space="preserve">, R. M. &amp; Thomas, W. H. (1969). </w:t>
      </w:r>
      <w:r w:rsidRPr="00D82EFB">
        <w:rPr>
          <w:u w:val="single"/>
          <w:lang w:val="en-US"/>
        </w:rPr>
        <w:t>Design Of School Bus Routes By Computer</w:t>
      </w:r>
      <w:r w:rsidR="001C6F9F" w:rsidRPr="00D82EFB">
        <w:rPr>
          <w:lang w:val="en-US"/>
        </w:rPr>
        <w:t xml:space="preserve">. </w:t>
      </w:r>
      <w:r w:rsidR="00D4097D" w:rsidRPr="005E6210">
        <w:t>New York;</w:t>
      </w:r>
    </w:p>
    <w:p w14:paraId="3A40D476" w14:textId="77777777" w:rsidR="00C5267C" w:rsidRPr="005E6210" w:rsidRDefault="006D4926" w:rsidP="00612977">
      <w:r w:rsidRPr="005E6210">
        <w:rPr>
          <w:b/>
          <w:bCs/>
        </w:rPr>
        <w:t>Menezes</w:t>
      </w:r>
      <w:r w:rsidRPr="005E6210">
        <w:t xml:space="preserve">, D. &amp; </w:t>
      </w:r>
      <w:r w:rsidRPr="005E6210">
        <w:rPr>
          <w:b/>
          <w:bCs/>
        </w:rPr>
        <w:t>Oliveira</w:t>
      </w:r>
      <w:r w:rsidRPr="005E6210">
        <w:t xml:space="preserve">, S. (2019). </w:t>
      </w:r>
      <w:r w:rsidRPr="005E6210">
        <w:rPr>
          <w:u w:val="single"/>
        </w:rPr>
        <w:t xml:space="preserve">MEC Entrega 180 </w:t>
      </w:r>
      <w:r w:rsidR="00C5267C" w:rsidRPr="005E6210">
        <w:rPr>
          <w:u w:val="single"/>
        </w:rPr>
        <w:t>Ónibus</w:t>
      </w:r>
      <w:r w:rsidRPr="005E6210">
        <w:rPr>
          <w:u w:val="single"/>
        </w:rPr>
        <w:t xml:space="preserve"> Escolares a </w:t>
      </w:r>
      <w:r w:rsidR="00C5267C" w:rsidRPr="005E6210">
        <w:rPr>
          <w:u w:val="single"/>
        </w:rPr>
        <w:t>Municípios</w:t>
      </w:r>
      <w:r w:rsidRPr="005E6210">
        <w:rPr>
          <w:u w:val="single"/>
        </w:rPr>
        <w:t xml:space="preserve"> Paulistas</w:t>
      </w:r>
      <w:r w:rsidRPr="005E6210">
        <w:t>.</w:t>
      </w:r>
    </w:p>
    <w:p w14:paraId="642377B9" w14:textId="77777777" w:rsidR="006D4926" w:rsidRPr="005E6210" w:rsidRDefault="00C5267C" w:rsidP="00612977">
      <w:r w:rsidRPr="005E6210">
        <w:t>Disponível em:</w:t>
      </w:r>
      <w:r w:rsidR="006D4926" w:rsidRPr="005E6210">
        <w:t xml:space="preserve"> </w:t>
      </w:r>
      <w:hyperlink r:id="rId67" w:history="1">
        <w:r w:rsidRPr="005E6210">
          <w:rPr>
            <w:rStyle w:val="Hiperligao"/>
          </w:rPr>
          <w:t>https://portal.mec.gov.br/ultimas-noticias/384-fnde-1801140772/81021-mec-entrega-180-onibus-escolares-a-municipios-paulistas</w:t>
        </w:r>
      </w:hyperlink>
      <w:r w:rsidRPr="005E6210">
        <w:t>. [Acedido em 23</w:t>
      </w:r>
      <w:r w:rsidR="002A5EF4" w:rsidRPr="005E6210">
        <w:t>.05.2023</w:t>
      </w:r>
      <w:r w:rsidRPr="005E6210">
        <w:t>]</w:t>
      </w:r>
      <w:r w:rsidR="002A5EF4" w:rsidRPr="005E6210">
        <w:t>;</w:t>
      </w:r>
    </w:p>
    <w:p w14:paraId="3FB4F1A3" w14:textId="77777777" w:rsidR="003935E9" w:rsidRPr="005E6210" w:rsidRDefault="003935E9" w:rsidP="00612977">
      <w:r w:rsidRPr="005E6210">
        <w:rPr>
          <w:b/>
          <w:bCs/>
        </w:rPr>
        <w:t>Gon</w:t>
      </w:r>
      <w:r w:rsidR="00AF096B" w:rsidRPr="005E6210">
        <w:rPr>
          <w:b/>
          <w:bCs/>
        </w:rPr>
        <w:t>ç</w:t>
      </w:r>
      <w:r w:rsidRPr="005E6210">
        <w:rPr>
          <w:b/>
          <w:bCs/>
        </w:rPr>
        <w:t>alves</w:t>
      </w:r>
      <w:r w:rsidRPr="005E6210">
        <w:t>, R.F. et al.</w:t>
      </w:r>
      <w:r w:rsidR="00E139BD" w:rsidRPr="005E6210">
        <w:t xml:space="preserve"> (2005).</w:t>
      </w:r>
      <w:r w:rsidRPr="005E6210">
        <w:t xml:space="preserve"> </w:t>
      </w:r>
      <w:r w:rsidR="00D04348" w:rsidRPr="005E6210">
        <w:rPr>
          <w:u w:val="single"/>
        </w:rPr>
        <w:t>Produção</w:t>
      </w:r>
      <w:r w:rsidRPr="005E6210">
        <w:rPr>
          <w:u w:val="single"/>
        </w:rPr>
        <w:t xml:space="preserve"> De Software Para Web: Uma Proposta De Processo.</w:t>
      </w:r>
      <w:r w:rsidRPr="005E6210">
        <w:t xml:space="preserve"> </w:t>
      </w:r>
      <w:r w:rsidR="00106508" w:rsidRPr="005E6210">
        <w:t>Porto Alegre</w:t>
      </w:r>
      <w:r w:rsidR="00545FF7" w:rsidRPr="005E6210">
        <w:t>;</w:t>
      </w:r>
    </w:p>
    <w:p w14:paraId="1BA6D69B" w14:textId="77777777" w:rsidR="000E598C" w:rsidRPr="005E6210" w:rsidRDefault="00887A2B" w:rsidP="00612977">
      <w:r w:rsidRPr="005E6210">
        <w:rPr>
          <w:b/>
          <w:bCs/>
        </w:rPr>
        <w:t>Modulo 4</w:t>
      </w:r>
      <w:r w:rsidRPr="005E6210">
        <w:t xml:space="preserve">. </w:t>
      </w:r>
      <w:r w:rsidRPr="005E6210">
        <w:rPr>
          <w:u w:val="single"/>
        </w:rPr>
        <w:t>Aspectos Regulatórios do Transporte Escolar.</w:t>
      </w:r>
      <w:r w:rsidRPr="005E6210">
        <w:t xml:space="preserve"> Goiás;</w:t>
      </w:r>
    </w:p>
    <w:p w14:paraId="6A83AA5C" w14:textId="6097528E" w:rsidR="000E598C" w:rsidRPr="005E6210" w:rsidRDefault="00423387" w:rsidP="00612977">
      <w:r w:rsidRPr="005E6210">
        <w:t>Dispon</w:t>
      </w:r>
      <w:r w:rsidR="00C62AEE" w:rsidRPr="005E6210">
        <w:t>í</w:t>
      </w:r>
      <w:r w:rsidRPr="005E6210">
        <w:t>vel:</w:t>
      </w:r>
      <w:hyperlink r:id="rId68" w:history="1">
        <w:r w:rsidR="00270920" w:rsidRPr="005E6210">
          <w:rPr>
            <w:rStyle w:val="Hiperligao"/>
          </w:rPr>
          <w:t>https://files.cercomp.ufg.br/weby/up/767/o/M%C3%B3dulo_4_-_Caderno_do_Aluno_-_Aspectos_Regulat%C3%B3rios_do_Transpor.pdf</w:t>
        </w:r>
      </w:hyperlink>
      <w:r w:rsidR="000E598C" w:rsidRPr="005E6210">
        <w:t>; [Acedido em: 24.05.2023];</w:t>
      </w:r>
    </w:p>
    <w:p w14:paraId="582B7226" w14:textId="77777777" w:rsidR="00F0712B" w:rsidRPr="005E6210" w:rsidRDefault="00F0712B" w:rsidP="00612977">
      <w:r w:rsidRPr="005E6210">
        <w:rPr>
          <w:b/>
          <w:bCs/>
        </w:rPr>
        <w:t>FNDE</w:t>
      </w:r>
      <w:r w:rsidRPr="005E6210">
        <w:t xml:space="preserve"> – Fundo Nacional de Desenvolvimento da Educação (2019). </w:t>
      </w:r>
      <w:r w:rsidRPr="005E6210">
        <w:rPr>
          <w:u w:val="single"/>
        </w:rPr>
        <w:t>Sobre o Caminho da Escola</w:t>
      </w:r>
      <w:r w:rsidRPr="005E6210">
        <w:t xml:space="preserve">. Disponível em: </w:t>
      </w:r>
      <w:hyperlink r:id="rId69" w:history="1">
        <w:r w:rsidRPr="005E6210">
          <w:rPr>
            <w:rStyle w:val="Hiperligao"/>
          </w:rPr>
          <w:t>https://www.fnde.gov.br/programas/caminho-da-escola</w:t>
        </w:r>
      </w:hyperlink>
      <w:r w:rsidRPr="005E6210">
        <w:t>. [Acesso em: 24</w:t>
      </w:r>
      <w:r w:rsidR="00F871E8" w:rsidRPr="005E6210">
        <w:t>.05.</w:t>
      </w:r>
      <w:r w:rsidRPr="005E6210">
        <w:t>2023]</w:t>
      </w:r>
      <w:r w:rsidR="0070150E" w:rsidRPr="005E6210">
        <w:t>;</w:t>
      </w:r>
    </w:p>
    <w:p w14:paraId="15C6F6C5" w14:textId="77777777" w:rsidR="00362264" w:rsidRPr="005E6210" w:rsidRDefault="00362264" w:rsidP="00612977">
      <w:r w:rsidRPr="005E6210">
        <w:rPr>
          <w:b/>
          <w:bCs/>
        </w:rPr>
        <w:t>GEIPOT</w:t>
      </w:r>
      <w:r w:rsidRPr="005E6210">
        <w:t xml:space="preserve"> – Empresa Brasileira de Planejamento de Transportes (1995). </w:t>
      </w:r>
      <w:r w:rsidR="00060780" w:rsidRPr="005E6210">
        <w:rPr>
          <w:u w:val="single"/>
        </w:rPr>
        <w:t>Avaliação</w:t>
      </w:r>
      <w:r w:rsidRPr="005E6210">
        <w:rPr>
          <w:u w:val="single"/>
        </w:rPr>
        <w:t xml:space="preserve"> Preliminar do Transporte Rural: destaque para o segmento escolar.</w:t>
      </w:r>
      <w:r w:rsidRPr="005E6210">
        <w:t xml:space="preserve"> </w:t>
      </w:r>
      <w:r w:rsidR="00060780" w:rsidRPr="005E6210">
        <w:t>Brasília</w:t>
      </w:r>
      <w:r w:rsidRPr="005E6210">
        <w:t>, DF;</w:t>
      </w:r>
    </w:p>
    <w:p w14:paraId="0CF5AAAD" w14:textId="77777777" w:rsidR="00141F5F" w:rsidRPr="005E6210" w:rsidRDefault="00141F5F" w:rsidP="00612977">
      <w:r w:rsidRPr="005E6210">
        <w:rPr>
          <w:b/>
          <w:bCs/>
        </w:rPr>
        <w:t>Pegoretti</w:t>
      </w:r>
      <w:r w:rsidRPr="005E6210">
        <w:t xml:space="preserve">, M. S. (2005). </w:t>
      </w:r>
      <w:r w:rsidR="007320D5" w:rsidRPr="005E6210">
        <w:rPr>
          <w:u w:val="single"/>
        </w:rPr>
        <w:t>Definição</w:t>
      </w:r>
      <w:r w:rsidRPr="005E6210">
        <w:rPr>
          <w:u w:val="single"/>
        </w:rPr>
        <w:t xml:space="preserve"> de um Indicador para Avaliar a Acessibilidade dos Alunos da Zona Rural as Escolas da Zona Urbana.</w:t>
      </w:r>
      <w:r w:rsidRPr="005E6210">
        <w:t xml:space="preserve"> São Paulo; UFSC;</w:t>
      </w:r>
    </w:p>
    <w:p w14:paraId="47A170C9" w14:textId="77777777" w:rsidR="00EA1E5F" w:rsidRPr="005E6210" w:rsidRDefault="00EA1E5F" w:rsidP="00612977">
      <w:r w:rsidRPr="005E6210">
        <w:rPr>
          <w:b/>
        </w:rPr>
        <w:t>Gil</w:t>
      </w:r>
      <w:r w:rsidRPr="005E6210">
        <w:t xml:space="preserve">, A. C. (2002). </w:t>
      </w:r>
      <w:r w:rsidRPr="005E6210">
        <w:rPr>
          <w:u w:val="single"/>
        </w:rPr>
        <w:t>Como Elaborar Projectos de Pesquisa.</w:t>
      </w:r>
      <w:r w:rsidRPr="005E6210">
        <w:t xml:space="preserve"> 4ª Edição, São Paulo, Atlas; </w:t>
      </w:r>
    </w:p>
    <w:p w14:paraId="1770A2DE" w14:textId="77777777" w:rsidR="00EA1E5F" w:rsidRPr="005E6210" w:rsidRDefault="00EA1E5F" w:rsidP="00612977">
      <w:r w:rsidRPr="005E6210">
        <w:rPr>
          <w:b/>
        </w:rPr>
        <w:t>Gil</w:t>
      </w:r>
      <w:r w:rsidRPr="005E6210">
        <w:t xml:space="preserve">, A. C. (2008). </w:t>
      </w:r>
      <w:r w:rsidRPr="005E6210">
        <w:rPr>
          <w:u w:val="single"/>
        </w:rPr>
        <w:t>Métodos e Técnicas de Pesquisa Social.</w:t>
      </w:r>
      <w:r w:rsidRPr="005E6210">
        <w:t xml:space="preserve"> 6ª Edição, São Paulo, Atlas;</w:t>
      </w:r>
    </w:p>
    <w:p w14:paraId="5724DBF0" w14:textId="77777777" w:rsidR="00744ABE" w:rsidRPr="005E6210" w:rsidRDefault="00744ABE" w:rsidP="00612977">
      <w:pPr>
        <w:rPr>
          <w:rFonts w:cs="Times New Roman"/>
        </w:rPr>
      </w:pPr>
      <w:r w:rsidRPr="005E6210">
        <w:rPr>
          <w:rFonts w:cs="Times New Roman"/>
          <w:b/>
        </w:rPr>
        <w:t>Gerhardt</w:t>
      </w:r>
      <w:r w:rsidRPr="005E6210">
        <w:rPr>
          <w:rFonts w:cs="Times New Roman"/>
        </w:rPr>
        <w:t>, T. E. &amp; Silveira, D. T. (2009).</w:t>
      </w:r>
      <w:r w:rsidRPr="005E6210">
        <w:rPr>
          <w:rFonts w:cs="Times New Roman"/>
          <w:u w:val="single"/>
        </w:rPr>
        <w:t xml:space="preserve"> Métodos de Pesquisa.</w:t>
      </w:r>
      <w:r w:rsidRPr="005E6210">
        <w:rPr>
          <w:rFonts w:cs="Times New Roman"/>
        </w:rPr>
        <w:t xml:space="preserve"> 1ª Edição. Porto Alegre, UFRGS;</w:t>
      </w:r>
    </w:p>
    <w:p w14:paraId="3C16765B" w14:textId="77777777" w:rsidR="00465ACA" w:rsidRPr="005E6210" w:rsidRDefault="00465ACA" w:rsidP="00612977">
      <w:r w:rsidRPr="005E6210">
        <w:rPr>
          <w:b/>
        </w:rPr>
        <w:t>Alyrio</w:t>
      </w:r>
      <w:r w:rsidRPr="005E6210">
        <w:t xml:space="preserve">, R. D. (2009). </w:t>
      </w:r>
      <w:r w:rsidRPr="005E6210">
        <w:rPr>
          <w:u w:val="single"/>
        </w:rPr>
        <w:t xml:space="preserve">Métodos e Técnicas de Pesquisa em Administração. </w:t>
      </w:r>
      <w:r w:rsidRPr="005E6210">
        <w:t>Rio de Janeiro;</w:t>
      </w:r>
    </w:p>
    <w:p w14:paraId="44C757AD" w14:textId="77777777" w:rsidR="00465ACA" w:rsidRPr="00D82EFB" w:rsidRDefault="001905C0" w:rsidP="00612977">
      <w:pPr>
        <w:rPr>
          <w:lang w:val="en-US"/>
        </w:rPr>
      </w:pPr>
      <w:r w:rsidRPr="005E6210">
        <w:rPr>
          <w:b/>
        </w:rPr>
        <w:t>Lakatos</w:t>
      </w:r>
      <w:r w:rsidRPr="005E6210">
        <w:t xml:space="preserve">, E. M. &amp; </w:t>
      </w:r>
      <w:r w:rsidRPr="005E6210">
        <w:rPr>
          <w:b/>
          <w:bCs/>
        </w:rPr>
        <w:t>Marconi</w:t>
      </w:r>
      <w:r w:rsidRPr="005E6210">
        <w:t xml:space="preserve">, M. A. (2003). </w:t>
      </w:r>
      <w:r w:rsidRPr="005E6210">
        <w:rPr>
          <w:u w:val="single"/>
        </w:rPr>
        <w:t>Fundamentos de Metodologia Científica.</w:t>
      </w:r>
      <w:r w:rsidRPr="005E6210">
        <w:t xml:space="preserve"> </w:t>
      </w:r>
      <w:r w:rsidRPr="00D82EFB">
        <w:rPr>
          <w:lang w:val="en-US"/>
        </w:rPr>
        <w:t>5ª Edição, São Paulo, Atlas;</w:t>
      </w:r>
    </w:p>
    <w:p w14:paraId="3B0AA033" w14:textId="4616C3D6" w:rsidR="000F4914" w:rsidRPr="00D82EFB" w:rsidRDefault="000F4914" w:rsidP="00612977">
      <w:pPr>
        <w:rPr>
          <w:lang w:val="en-US"/>
        </w:rPr>
      </w:pPr>
      <w:r w:rsidRPr="00D82EFB">
        <w:rPr>
          <w:b/>
          <w:bCs/>
          <w:lang w:val="en-US"/>
        </w:rPr>
        <w:t>Cockburn,</w:t>
      </w:r>
      <w:r w:rsidR="005D5A28" w:rsidRPr="00D82EFB">
        <w:rPr>
          <w:b/>
          <w:bCs/>
          <w:lang w:val="en-US"/>
        </w:rPr>
        <w:t xml:space="preserve"> </w:t>
      </w:r>
      <w:r w:rsidR="005D5A28" w:rsidRPr="00D82EFB">
        <w:rPr>
          <w:lang w:val="en-US"/>
        </w:rPr>
        <w:t xml:space="preserve">A. (2001). </w:t>
      </w:r>
      <w:r w:rsidR="005D5A28" w:rsidRPr="00D82EFB">
        <w:rPr>
          <w:u w:val="single"/>
          <w:lang w:val="en-US"/>
        </w:rPr>
        <w:t xml:space="preserve">Writing </w:t>
      </w:r>
      <w:r w:rsidR="004023C2" w:rsidRPr="00D82EFB">
        <w:rPr>
          <w:u w:val="single"/>
          <w:lang w:val="en-US"/>
        </w:rPr>
        <w:t>Effective</w:t>
      </w:r>
      <w:r w:rsidR="005D5A28" w:rsidRPr="00D82EFB">
        <w:rPr>
          <w:u w:val="single"/>
          <w:lang w:val="en-US"/>
        </w:rPr>
        <w:t>: use cases</w:t>
      </w:r>
      <w:r w:rsidR="005D5A28" w:rsidRPr="00D82EFB">
        <w:rPr>
          <w:lang w:val="en-US"/>
        </w:rPr>
        <w:t>. United State of America, Addison-Wesley;</w:t>
      </w:r>
    </w:p>
    <w:p w14:paraId="65866649" w14:textId="3A1D6C5D" w:rsidR="008453B2" w:rsidRPr="005E6210" w:rsidRDefault="008453B2" w:rsidP="00612977">
      <w:r w:rsidRPr="005E6210">
        <w:rPr>
          <w:b/>
          <w:bCs/>
        </w:rPr>
        <w:t xml:space="preserve">Pressman, </w:t>
      </w:r>
      <w:r w:rsidRPr="005E6210">
        <w:t xml:space="preserve">R. &amp; </w:t>
      </w:r>
      <w:r w:rsidRPr="005E6210">
        <w:rPr>
          <w:b/>
          <w:bCs/>
        </w:rPr>
        <w:t xml:space="preserve">Maxim, </w:t>
      </w:r>
      <w:r w:rsidRPr="005E6210">
        <w:t>B.</w:t>
      </w:r>
      <w:r w:rsidR="002776FE" w:rsidRPr="005E6210">
        <w:t xml:space="preserve"> (2016)</w:t>
      </w:r>
      <w:r w:rsidR="0041103D" w:rsidRPr="005E6210">
        <w:t>.</w:t>
      </w:r>
      <w:r w:rsidRPr="005E6210">
        <w:t xml:space="preserve"> </w:t>
      </w:r>
      <w:r w:rsidRPr="005E6210">
        <w:rPr>
          <w:u w:val="single"/>
        </w:rPr>
        <w:t>Engenharia de Software.</w:t>
      </w:r>
      <w:r w:rsidRPr="005E6210">
        <w:t xml:space="preserve"> 8ª Edição.</w:t>
      </w:r>
      <w:r w:rsidR="00480CCA" w:rsidRPr="005E6210">
        <w:t xml:space="preserve"> SI</w:t>
      </w:r>
      <w:r w:rsidR="001B7D90" w:rsidRPr="005E6210">
        <w:t>;</w:t>
      </w:r>
      <w:r w:rsidRPr="005E6210">
        <w:t xml:space="preserve"> </w:t>
      </w:r>
    </w:p>
    <w:p w14:paraId="2E7B60CA" w14:textId="77777777" w:rsidR="00FF185D" w:rsidRPr="005E6210" w:rsidRDefault="00FF185D" w:rsidP="00612977">
      <w:r w:rsidRPr="005E6210">
        <w:rPr>
          <w:b/>
          <w:bCs/>
        </w:rPr>
        <w:t>Haguette</w:t>
      </w:r>
      <w:r w:rsidRPr="005E6210">
        <w:t xml:space="preserve">, T. M. F. (1997). </w:t>
      </w:r>
      <w:r w:rsidRPr="005E6210">
        <w:rPr>
          <w:u w:val="single"/>
        </w:rPr>
        <w:t>Metodologias qualitativas na Sociologia</w:t>
      </w:r>
      <w:r w:rsidRPr="005E6210">
        <w:t>. 5ª Edição. Petrópolis, Vozes;</w:t>
      </w:r>
    </w:p>
    <w:p w14:paraId="4E3CF029" w14:textId="77777777" w:rsidR="00FF185D" w:rsidRPr="005E6210" w:rsidRDefault="00FF185D" w:rsidP="00612977">
      <w:pPr>
        <w:rPr>
          <w:rFonts w:cs="Times New Roman"/>
        </w:rPr>
      </w:pPr>
      <w:r w:rsidRPr="005E6210">
        <w:rPr>
          <w:rFonts w:cs="Times New Roman"/>
          <w:b/>
        </w:rPr>
        <w:t>Fonseca</w:t>
      </w:r>
      <w:r w:rsidRPr="005E6210">
        <w:rPr>
          <w:rFonts w:cs="Times New Roman"/>
        </w:rPr>
        <w:t xml:space="preserve">, J.J.S (2002). </w:t>
      </w:r>
      <w:r w:rsidRPr="005E6210">
        <w:rPr>
          <w:rFonts w:cs="Times New Roman"/>
          <w:u w:val="single"/>
        </w:rPr>
        <w:t xml:space="preserve">Metodologia Da Pesquisa Científica. </w:t>
      </w:r>
      <w:r w:rsidRPr="005E6210">
        <w:rPr>
          <w:rFonts w:cs="Times New Roman"/>
        </w:rPr>
        <w:t>Ceará;</w:t>
      </w:r>
    </w:p>
    <w:p w14:paraId="12D63960" w14:textId="77777777" w:rsidR="00463BCD" w:rsidRPr="005E6210" w:rsidRDefault="00463BCD" w:rsidP="00612977">
      <w:pPr>
        <w:rPr>
          <w:rFonts w:cs="Times New Roman"/>
        </w:rPr>
      </w:pPr>
      <w:r w:rsidRPr="005E6210">
        <w:rPr>
          <w:rFonts w:cs="Times New Roman"/>
          <w:b/>
        </w:rPr>
        <w:lastRenderedPageBreak/>
        <w:t>Ventura</w:t>
      </w:r>
      <w:r w:rsidRPr="005E6210">
        <w:rPr>
          <w:rFonts w:cs="Times New Roman"/>
        </w:rPr>
        <w:t xml:space="preserve">, P (2019). </w:t>
      </w:r>
      <w:r w:rsidRPr="005E6210">
        <w:rPr>
          <w:rFonts w:cs="Times New Roman"/>
          <w:u w:val="single"/>
        </w:rPr>
        <w:t>O que é UML (Unified Modeling Language)</w:t>
      </w:r>
      <w:r w:rsidRPr="005E6210">
        <w:rPr>
          <w:rFonts w:cs="Times New Roman"/>
        </w:rPr>
        <w:t xml:space="preserve">. </w:t>
      </w:r>
    </w:p>
    <w:p w14:paraId="3F63E19B" w14:textId="77777777" w:rsidR="00463BCD" w:rsidRPr="005E6210" w:rsidRDefault="00463BCD" w:rsidP="00612977">
      <w:r w:rsidRPr="005E6210">
        <w:rPr>
          <w:rFonts w:cs="Times New Roman"/>
        </w:rPr>
        <w:t xml:space="preserve">Disponível em: </w:t>
      </w:r>
      <w:hyperlink r:id="rId70" w:history="1">
        <w:r w:rsidRPr="005E6210">
          <w:rPr>
            <w:rStyle w:val="Hiperligao"/>
          </w:rPr>
          <w:t>https://www.ateomomento.com.br/diagramas-uml/</w:t>
        </w:r>
      </w:hyperlink>
      <w:r w:rsidRPr="005E6210">
        <w:t xml:space="preserve">. [Acedido em </w:t>
      </w:r>
      <w:r w:rsidR="008374AF" w:rsidRPr="005E6210">
        <w:t>28</w:t>
      </w:r>
      <w:r w:rsidRPr="005E6210">
        <w:t>.0</w:t>
      </w:r>
      <w:r w:rsidR="008374AF" w:rsidRPr="005E6210">
        <w:t>5</w:t>
      </w:r>
      <w:r w:rsidRPr="005E6210">
        <w:t>.2023];</w:t>
      </w:r>
    </w:p>
    <w:p w14:paraId="75D2C6F4" w14:textId="77777777" w:rsidR="00E17541" w:rsidRPr="005E6210" w:rsidRDefault="00E17541" w:rsidP="00612977">
      <w:pPr>
        <w:rPr>
          <w:rFonts w:cs="Times New Roman"/>
          <w:u w:val="single"/>
        </w:rPr>
      </w:pPr>
      <w:r w:rsidRPr="005E6210">
        <w:rPr>
          <w:rFonts w:cs="Times New Roman"/>
          <w:b/>
        </w:rPr>
        <w:t>Redacção</w:t>
      </w:r>
      <w:r w:rsidRPr="005E6210">
        <w:rPr>
          <w:rFonts w:cs="Times New Roman"/>
        </w:rPr>
        <w:t xml:space="preserve"> </w:t>
      </w:r>
      <w:r w:rsidRPr="005E6210">
        <w:rPr>
          <w:rFonts w:cs="Times New Roman"/>
          <w:b/>
        </w:rPr>
        <w:t>Cronapp</w:t>
      </w:r>
      <w:r w:rsidRPr="005E6210">
        <w:rPr>
          <w:rFonts w:cs="Times New Roman"/>
        </w:rPr>
        <w:t xml:space="preserve"> (2021). </w:t>
      </w:r>
      <w:r w:rsidRPr="005E6210">
        <w:rPr>
          <w:rFonts w:cs="Times New Roman"/>
          <w:u w:val="single"/>
        </w:rPr>
        <w:t>O Que Considerar Para Escolher a Plataforma de Programação Ideal?</w:t>
      </w:r>
    </w:p>
    <w:p w14:paraId="32278211" w14:textId="77777777" w:rsidR="00E17541" w:rsidRPr="005E6210" w:rsidRDefault="00E17541" w:rsidP="00612977">
      <w:pPr>
        <w:rPr>
          <w:rFonts w:cs="Times New Roman"/>
        </w:rPr>
      </w:pPr>
      <w:r w:rsidRPr="005E6210">
        <w:t xml:space="preserve">Disponivel em: </w:t>
      </w:r>
      <w:hyperlink r:id="rId71" w:history="1">
        <w:r w:rsidRPr="005E6210">
          <w:rPr>
            <w:rStyle w:val="Hiperligao"/>
            <w:rFonts w:cs="Times New Roman"/>
          </w:rPr>
          <w:t>https://blog.cronapp.io/o-que-considerar-para-escolher-a-plataforma-de-programacao-ideal/</w:t>
        </w:r>
      </w:hyperlink>
      <w:r w:rsidRPr="005E6210">
        <w:rPr>
          <w:rFonts w:cs="Times New Roman"/>
        </w:rPr>
        <w:t xml:space="preserve">. [Acedido em </w:t>
      </w:r>
      <w:r w:rsidR="00DD7E26" w:rsidRPr="005E6210">
        <w:rPr>
          <w:rFonts w:cs="Times New Roman"/>
        </w:rPr>
        <w:t>28</w:t>
      </w:r>
      <w:r w:rsidRPr="005E6210">
        <w:rPr>
          <w:rFonts w:cs="Times New Roman"/>
        </w:rPr>
        <w:t>.0</w:t>
      </w:r>
      <w:r w:rsidR="00DD7E26" w:rsidRPr="005E6210">
        <w:rPr>
          <w:rFonts w:cs="Times New Roman"/>
        </w:rPr>
        <w:t>5</w:t>
      </w:r>
      <w:r w:rsidRPr="005E6210">
        <w:rPr>
          <w:rFonts w:cs="Times New Roman"/>
        </w:rPr>
        <w:t>.2023];</w:t>
      </w:r>
    </w:p>
    <w:p w14:paraId="30B590BB" w14:textId="77777777" w:rsidR="00DD7E26" w:rsidRPr="005E6210" w:rsidRDefault="00DD7E26" w:rsidP="00612977">
      <w:r w:rsidRPr="005E6210">
        <w:rPr>
          <w:b/>
        </w:rPr>
        <w:t>VSCode</w:t>
      </w:r>
      <w:r w:rsidRPr="005E6210">
        <w:t xml:space="preserve">, “O que é e por que você deve usar?”, </w:t>
      </w:r>
    </w:p>
    <w:p w14:paraId="407E2582" w14:textId="77777777" w:rsidR="00DD7E26" w:rsidRPr="005E6210" w:rsidRDefault="00DD7E26" w:rsidP="00612977">
      <w:r w:rsidRPr="005E6210">
        <w:t xml:space="preserve">Disponível em: </w:t>
      </w:r>
      <w:hyperlink r:id="rId72" w:history="1">
        <w:r w:rsidRPr="005E6210">
          <w:rPr>
            <w:rStyle w:val="Hiperligao"/>
            <w:rFonts w:cs="Times New Roman"/>
          </w:rPr>
          <w:t>https://www.treinaweb.com.br/blog/vs-code-o-que-e-e-por-que-voce-deve-usar</w:t>
        </w:r>
      </w:hyperlink>
      <w:r w:rsidRPr="005E6210">
        <w:rPr>
          <w:u w:val="single"/>
        </w:rPr>
        <w:t>.</w:t>
      </w:r>
      <w:r w:rsidRPr="005E6210">
        <w:t xml:space="preserve"> [Acedido em 28.05.2023];</w:t>
      </w:r>
    </w:p>
    <w:p w14:paraId="4271C252" w14:textId="77777777" w:rsidR="00DD7E26" w:rsidRPr="005E6210" w:rsidRDefault="00DD7E26" w:rsidP="00612977">
      <w:pPr>
        <w:rPr>
          <w:rFonts w:cs="Times New Roman"/>
        </w:rPr>
      </w:pPr>
      <w:r w:rsidRPr="005E6210">
        <w:rPr>
          <w:rFonts w:cs="Times New Roman"/>
          <w:b/>
        </w:rPr>
        <w:t>VSCode</w:t>
      </w:r>
      <w:r w:rsidRPr="005E6210">
        <w:rPr>
          <w:rFonts w:cs="Times New Roman"/>
        </w:rPr>
        <w:t xml:space="preserve">, “O que é IDE?”. </w:t>
      </w:r>
    </w:p>
    <w:p w14:paraId="21389251" w14:textId="77777777" w:rsidR="00DD7E26" w:rsidRPr="005E6210" w:rsidRDefault="00DD7E26" w:rsidP="00612977">
      <w:pPr>
        <w:rPr>
          <w:rFonts w:cs="Times New Roman"/>
        </w:rPr>
      </w:pPr>
      <w:r w:rsidRPr="005E6210">
        <w:rPr>
          <w:rFonts w:cs="Times New Roman"/>
        </w:rPr>
        <w:t xml:space="preserve">Disponível em: </w:t>
      </w:r>
      <w:hyperlink r:id="rId73" w:history="1">
        <w:r w:rsidRPr="005E6210">
          <w:rPr>
            <w:rStyle w:val="Hiperligao"/>
            <w:rFonts w:cs="Times New Roman"/>
          </w:rPr>
          <w:t>https://www.redhat.com/pt-br/topics/middleware/what-is-ide</w:t>
        </w:r>
      </w:hyperlink>
      <w:r w:rsidRPr="005E6210">
        <w:rPr>
          <w:rFonts w:cs="Times New Roman"/>
          <w:u w:val="single"/>
        </w:rPr>
        <w:t>.</w:t>
      </w:r>
      <w:r w:rsidRPr="005E6210">
        <w:rPr>
          <w:rFonts w:cs="Times New Roman"/>
        </w:rPr>
        <w:t xml:space="preserve"> [Acedido em: </w:t>
      </w:r>
      <w:r w:rsidR="007D53A6" w:rsidRPr="005E6210">
        <w:rPr>
          <w:rFonts w:cs="Times New Roman"/>
        </w:rPr>
        <w:t>28</w:t>
      </w:r>
      <w:r w:rsidRPr="005E6210">
        <w:rPr>
          <w:rFonts w:cs="Times New Roman"/>
        </w:rPr>
        <w:t>.0</w:t>
      </w:r>
      <w:r w:rsidR="007D53A6" w:rsidRPr="005E6210">
        <w:rPr>
          <w:rFonts w:cs="Times New Roman"/>
        </w:rPr>
        <w:t>5</w:t>
      </w:r>
      <w:r w:rsidRPr="005E6210">
        <w:rPr>
          <w:rFonts w:cs="Times New Roman"/>
        </w:rPr>
        <w:t>.2023];</w:t>
      </w:r>
    </w:p>
    <w:p w14:paraId="1251EEB1" w14:textId="77777777" w:rsidR="00DD7E26" w:rsidRPr="005E6210" w:rsidRDefault="00DD7E26" w:rsidP="00612977">
      <w:pPr>
        <w:rPr>
          <w:rFonts w:cs="Times New Roman"/>
        </w:rPr>
      </w:pPr>
      <w:r w:rsidRPr="005E6210">
        <w:rPr>
          <w:rFonts w:cs="Times New Roman"/>
          <w:b/>
        </w:rPr>
        <w:t>Git e GitHub</w:t>
      </w:r>
      <w:r w:rsidRPr="005E6210">
        <w:rPr>
          <w:rFonts w:cs="Times New Roman"/>
        </w:rPr>
        <w:t>, “O que são, quais as diferenças e como usar na prática?”</w:t>
      </w:r>
    </w:p>
    <w:p w14:paraId="6C3EB7CB" w14:textId="77777777" w:rsidR="00DD7E26" w:rsidRPr="005E6210" w:rsidRDefault="00DD7E26" w:rsidP="00612977">
      <w:pPr>
        <w:rPr>
          <w:rFonts w:cs="Times New Roman"/>
        </w:rPr>
      </w:pPr>
      <w:r w:rsidRPr="005E6210">
        <w:t xml:space="preserve">Disponível em: </w:t>
      </w:r>
      <w:hyperlink r:id="rId74" w:history="1">
        <w:r w:rsidRPr="005E6210">
          <w:rPr>
            <w:rStyle w:val="Hiperligao"/>
            <w:rFonts w:cs="Times New Roman"/>
          </w:rPr>
          <w:t>https://blog.betrybe.com/tecnologia/git-e-github/</w:t>
        </w:r>
      </w:hyperlink>
      <w:r w:rsidRPr="005E6210">
        <w:rPr>
          <w:rFonts w:cs="Times New Roman"/>
        </w:rPr>
        <w:t xml:space="preserve">. [Acedido em: </w:t>
      </w:r>
      <w:r w:rsidR="007D53A6" w:rsidRPr="005E6210">
        <w:rPr>
          <w:rFonts w:cs="Times New Roman"/>
        </w:rPr>
        <w:t>29</w:t>
      </w:r>
      <w:r w:rsidRPr="005E6210">
        <w:rPr>
          <w:rFonts w:cs="Times New Roman"/>
        </w:rPr>
        <w:t>.0</w:t>
      </w:r>
      <w:r w:rsidR="007D53A6" w:rsidRPr="005E6210">
        <w:rPr>
          <w:rFonts w:cs="Times New Roman"/>
        </w:rPr>
        <w:t>5</w:t>
      </w:r>
      <w:r w:rsidRPr="005E6210">
        <w:rPr>
          <w:rFonts w:cs="Times New Roman"/>
        </w:rPr>
        <w:t>.2023];</w:t>
      </w:r>
    </w:p>
    <w:p w14:paraId="3D1DC921" w14:textId="77777777" w:rsidR="00DD7E26" w:rsidRPr="005E6210" w:rsidRDefault="00DD7E26" w:rsidP="00612977">
      <w:pPr>
        <w:rPr>
          <w:rFonts w:cs="Times New Roman"/>
        </w:rPr>
      </w:pPr>
      <w:r w:rsidRPr="005E6210">
        <w:rPr>
          <w:rFonts w:cs="Times New Roman"/>
          <w:b/>
        </w:rPr>
        <w:t>SGBD</w:t>
      </w:r>
      <w:r w:rsidRPr="005E6210">
        <w:rPr>
          <w:rFonts w:cs="Times New Roman"/>
        </w:rPr>
        <w:t>, “Sistemas de Gestão de Base de Dados”.</w:t>
      </w:r>
    </w:p>
    <w:p w14:paraId="3AB9BD7F" w14:textId="77777777" w:rsidR="00DD7E26" w:rsidRPr="005E6210" w:rsidRDefault="00DD7E26" w:rsidP="00612977">
      <w:pPr>
        <w:rPr>
          <w:rFonts w:cs="Times New Roman"/>
        </w:rPr>
      </w:pPr>
      <w:r w:rsidRPr="005E6210">
        <w:rPr>
          <w:rFonts w:cs="Times New Roman"/>
        </w:rPr>
        <w:t xml:space="preserve">Disponível em: </w:t>
      </w:r>
      <w:hyperlink r:id="rId75" w:history="1">
        <w:r w:rsidRPr="005E6210">
          <w:rPr>
            <w:rStyle w:val="Hiperligao"/>
            <w:rFonts w:cs="Times New Roman"/>
          </w:rPr>
          <w:t>https://wiki.portugal-a-programar.pt/dev_geral:bases_de_dados:sgbd</w:t>
        </w:r>
      </w:hyperlink>
      <w:r w:rsidRPr="005E6210">
        <w:rPr>
          <w:rFonts w:cs="Times New Roman"/>
        </w:rPr>
        <w:t>. [Acedido em:</w:t>
      </w:r>
      <w:r w:rsidR="00AB3D73" w:rsidRPr="005E6210">
        <w:rPr>
          <w:rFonts w:cs="Times New Roman"/>
        </w:rPr>
        <w:t xml:space="preserve"> </w:t>
      </w:r>
      <w:r w:rsidR="00896ACD" w:rsidRPr="005E6210">
        <w:rPr>
          <w:rFonts w:cs="Times New Roman"/>
        </w:rPr>
        <w:t>29</w:t>
      </w:r>
      <w:r w:rsidRPr="005E6210">
        <w:rPr>
          <w:rFonts w:cs="Times New Roman"/>
        </w:rPr>
        <w:t>.0</w:t>
      </w:r>
      <w:r w:rsidR="00896ACD" w:rsidRPr="005E6210">
        <w:rPr>
          <w:rFonts w:cs="Times New Roman"/>
        </w:rPr>
        <w:t>5</w:t>
      </w:r>
      <w:r w:rsidRPr="005E6210">
        <w:rPr>
          <w:rFonts w:cs="Times New Roman"/>
        </w:rPr>
        <w:t>.2023];</w:t>
      </w:r>
    </w:p>
    <w:p w14:paraId="02A7880F" w14:textId="77777777" w:rsidR="00D75D57" w:rsidRPr="005E6210" w:rsidRDefault="00C20120" w:rsidP="00612977">
      <w:pPr>
        <w:rPr>
          <w:rFonts w:cs="Times New Roman"/>
        </w:rPr>
      </w:pPr>
      <w:r w:rsidRPr="005E6210">
        <w:rPr>
          <w:rFonts w:cs="Times New Roman"/>
          <w:b/>
          <w:bCs/>
        </w:rPr>
        <w:t xml:space="preserve">Schwaber, </w:t>
      </w:r>
      <w:r w:rsidRPr="005E6210">
        <w:rPr>
          <w:rFonts w:cs="Times New Roman"/>
        </w:rPr>
        <w:t xml:space="preserve">K. &amp; </w:t>
      </w:r>
      <w:r w:rsidRPr="005E6210">
        <w:rPr>
          <w:rFonts w:cs="Times New Roman"/>
          <w:b/>
          <w:bCs/>
        </w:rPr>
        <w:t xml:space="preserve">Sutherland, </w:t>
      </w:r>
      <w:r w:rsidRPr="005E6210">
        <w:rPr>
          <w:rFonts w:cs="Times New Roman"/>
        </w:rPr>
        <w:t>J. (2020)</w:t>
      </w:r>
      <w:r w:rsidR="00400DC7" w:rsidRPr="005E6210">
        <w:rPr>
          <w:rFonts w:cs="Times New Roman"/>
        </w:rPr>
        <w:t>.</w:t>
      </w:r>
      <w:r w:rsidR="00400DC7" w:rsidRPr="005E6210">
        <w:rPr>
          <w:rFonts w:cs="Times New Roman"/>
          <w:u w:val="single"/>
        </w:rPr>
        <w:t xml:space="preserve"> O Guia do Scrum.</w:t>
      </w:r>
      <w:r w:rsidR="00400DC7" w:rsidRPr="005E6210">
        <w:rPr>
          <w:rFonts w:cs="Times New Roman"/>
        </w:rPr>
        <w:t xml:space="preserve"> </w:t>
      </w:r>
      <w:r w:rsidR="00376B90" w:rsidRPr="005E6210">
        <w:rPr>
          <w:rFonts w:cs="Times New Roman"/>
        </w:rPr>
        <w:t>Scrumguides. Org;</w:t>
      </w:r>
    </w:p>
    <w:p w14:paraId="701B4F89" w14:textId="77777777" w:rsidR="00D91E34" w:rsidRPr="005E6210" w:rsidRDefault="00D75D57" w:rsidP="00612977">
      <w:pPr>
        <w:rPr>
          <w:b/>
          <w:bCs/>
        </w:rPr>
      </w:pPr>
      <w:r w:rsidRPr="005E6210">
        <w:rPr>
          <w:b/>
          <w:bCs/>
        </w:rPr>
        <w:t>PHP, “O que é o PHP?”</w:t>
      </w:r>
      <w:r w:rsidR="00D91E34" w:rsidRPr="005E6210">
        <w:rPr>
          <w:b/>
          <w:bCs/>
        </w:rPr>
        <w:t>.</w:t>
      </w:r>
    </w:p>
    <w:p w14:paraId="62C71B6D" w14:textId="77777777" w:rsidR="00D75D57" w:rsidRPr="005E6210" w:rsidRDefault="00D91E34" w:rsidP="00612977">
      <w:r w:rsidRPr="005E6210">
        <w:t>D</w:t>
      </w:r>
      <w:r w:rsidR="00D75D57" w:rsidRPr="005E6210">
        <w:t>isponível em</w:t>
      </w:r>
      <w:r w:rsidR="00D75D57" w:rsidRPr="005E6210">
        <w:rPr>
          <w:b/>
          <w:bCs/>
        </w:rPr>
        <w:t xml:space="preserve">: </w:t>
      </w:r>
      <w:hyperlink r:id="rId76" w:history="1">
        <w:r w:rsidR="004E376A" w:rsidRPr="005E6210">
          <w:rPr>
            <w:rStyle w:val="Hiperligao"/>
          </w:rPr>
          <w:t>https://www.php.net/manual/pt_BR/intro-whatis.php</w:t>
        </w:r>
      </w:hyperlink>
      <w:r w:rsidR="00D75D57" w:rsidRPr="005E6210">
        <w:t>.</w:t>
      </w:r>
      <w:r w:rsidR="00177C85" w:rsidRPr="005E6210">
        <w:t xml:space="preserve"> </w:t>
      </w:r>
      <w:r w:rsidR="00F221A7" w:rsidRPr="005E6210">
        <w:t>[A</w:t>
      </w:r>
      <w:r w:rsidR="00D75D57" w:rsidRPr="005E6210">
        <w:t>ce</w:t>
      </w:r>
      <w:r w:rsidR="00F221A7" w:rsidRPr="005E6210">
        <w:t>dido em:</w:t>
      </w:r>
      <w:r w:rsidR="00D75D57" w:rsidRPr="005E6210">
        <w:t xml:space="preserve"> </w:t>
      </w:r>
      <w:r w:rsidR="00F221A7" w:rsidRPr="005E6210">
        <w:t>29.05.</w:t>
      </w:r>
      <w:r w:rsidR="00D75D57" w:rsidRPr="005E6210">
        <w:t>202</w:t>
      </w:r>
      <w:r w:rsidR="00F221A7" w:rsidRPr="005E6210">
        <w:t>3</w:t>
      </w:r>
      <w:r w:rsidR="00D75D57" w:rsidRPr="005E6210">
        <w:t>.</w:t>
      </w:r>
      <w:r w:rsidR="00EB4822" w:rsidRPr="005E6210">
        <w:t>]</w:t>
      </w:r>
      <w:r w:rsidRPr="005E6210">
        <w:t>;</w:t>
      </w:r>
    </w:p>
    <w:p w14:paraId="0B7421A8" w14:textId="77777777" w:rsidR="00265ABC" w:rsidRPr="005E6210" w:rsidRDefault="00D70DC8" w:rsidP="00612977">
      <w:r w:rsidRPr="005E6210">
        <w:rPr>
          <w:b/>
          <w:bCs/>
        </w:rPr>
        <w:t xml:space="preserve">De Andrade, </w:t>
      </w:r>
      <w:r w:rsidRPr="005E6210">
        <w:t>A. P.</w:t>
      </w:r>
      <w:r w:rsidR="007A3BEB" w:rsidRPr="005E6210">
        <w:t xml:space="preserve"> (2019). </w:t>
      </w:r>
      <w:r w:rsidR="007A3BEB" w:rsidRPr="005E6210">
        <w:rPr>
          <w:u w:val="single"/>
        </w:rPr>
        <w:t xml:space="preserve">O que é </w:t>
      </w:r>
      <w:r w:rsidR="00021AA5" w:rsidRPr="005E6210">
        <w:rPr>
          <w:u w:val="single"/>
        </w:rPr>
        <w:t>Laravel?</w:t>
      </w:r>
    </w:p>
    <w:p w14:paraId="013BE395" w14:textId="77777777" w:rsidR="00265ABC" w:rsidRPr="005E6210" w:rsidRDefault="00265ABC" w:rsidP="00612977">
      <w:r w:rsidRPr="005E6210">
        <w:t xml:space="preserve">Disponível em: </w:t>
      </w:r>
      <w:hyperlink r:id="rId77" w:history="1">
        <w:r w:rsidRPr="005E6210">
          <w:rPr>
            <w:rStyle w:val="Hiperligao"/>
          </w:rPr>
          <w:t>https://www.treinaweb.com.br/blog/o-que-e-laravel</w:t>
        </w:r>
      </w:hyperlink>
      <w:r w:rsidRPr="005E6210">
        <w:t>.</w:t>
      </w:r>
      <w:r w:rsidR="00864102" w:rsidRPr="005E6210">
        <w:t xml:space="preserve"> </w:t>
      </w:r>
      <w:r w:rsidRPr="005E6210">
        <w:t>[Acedido em: 29.05.2023]</w:t>
      </w:r>
      <w:r w:rsidR="00EB1B22" w:rsidRPr="005E6210">
        <w:t>;</w:t>
      </w:r>
    </w:p>
    <w:p w14:paraId="7661D78B" w14:textId="4014E685" w:rsidR="00F97E16" w:rsidRPr="005E6210" w:rsidRDefault="00F97E16" w:rsidP="00612977">
      <w:pPr>
        <w:rPr>
          <w:u w:val="single"/>
        </w:rPr>
      </w:pPr>
      <w:r w:rsidRPr="005E6210">
        <w:rPr>
          <w:b/>
          <w:bCs/>
        </w:rPr>
        <w:t>Gigasystems</w:t>
      </w:r>
      <w:r w:rsidR="000763F7" w:rsidRPr="005E6210">
        <w:rPr>
          <w:b/>
          <w:bCs/>
        </w:rPr>
        <w:t xml:space="preserve"> </w:t>
      </w:r>
      <w:r w:rsidR="000763F7" w:rsidRPr="005E6210">
        <w:t xml:space="preserve">(2015). </w:t>
      </w:r>
      <w:r w:rsidR="000763F7" w:rsidRPr="005E6210">
        <w:rPr>
          <w:u w:val="single"/>
        </w:rPr>
        <w:t>Dicas, Artigos Relacionados a Desenvolvimento Web.</w:t>
      </w:r>
    </w:p>
    <w:p w14:paraId="56B18B1A" w14:textId="121F26BE" w:rsidR="00F221A7" w:rsidRPr="005E6210" w:rsidRDefault="000763F7" w:rsidP="004E376A">
      <w:r w:rsidRPr="005E6210">
        <w:t xml:space="preserve">Disponível em: </w:t>
      </w:r>
      <w:hyperlink r:id="rId78" w:history="1">
        <w:r w:rsidR="00001829" w:rsidRPr="005E6210">
          <w:rPr>
            <w:rStyle w:val="Hiperligao"/>
          </w:rPr>
          <w:t>https://www.gigasytems.com.br/artigo/60/client-side-e-server-side</w:t>
        </w:r>
      </w:hyperlink>
      <w:r w:rsidR="00001829" w:rsidRPr="005E6210">
        <w:t>. [Acedido em: 11.06.2023];</w:t>
      </w:r>
    </w:p>
    <w:p w14:paraId="08A855C2" w14:textId="482BB2C5" w:rsidR="00141AB8" w:rsidRPr="005E6210" w:rsidRDefault="00087EB9" w:rsidP="007F2984">
      <w:r w:rsidRPr="005E6210">
        <w:rPr>
          <w:b/>
          <w:bCs/>
        </w:rPr>
        <w:t xml:space="preserve">Waslawick, </w:t>
      </w:r>
      <w:r w:rsidRPr="005E6210">
        <w:t>R. C. (2004)</w:t>
      </w:r>
      <w:r w:rsidR="009C375D" w:rsidRPr="005E6210">
        <w:t xml:space="preserve">. </w:t>
      </w:r>
      <w:r w:rsidR="009C375D" w:rsidRPr="005E6210">
        <w:rPr>
          <w:u w:val="single"/>
        </w:rPr>
        <w:t>Analise e Projecto de Sistemas de Informação Orientados à Objectos.</w:t>
      </w:r>
      <w:r w:rsidR="00287D4D" w:rsidRPr="005E6210">
        <w:rPr>
          <w:u w:val="single"/>
        </w:rPr>
        <w:t xml:space="preserve"> </w:t>
      </w:r>
      <w:r w:rsidR="00287D4D" w:rsidRPr="005E6210">
        <w:t>Rio de Janeiro, Elsevier;</w:t>
      </w:r>
      <w:r w:rsidR="00141AB8" w:rsidRPr="005E6210">
        <w:br w:type="page"/>
      </w:r>
    </w:p>
    <w:p w14:paraId="10FF219D" w14:textId="77777777" w:rsidR="006A126B" w:rsidRPr="005E6210" w:rsidRDefault="006A126B" w:rsidP="006B1215">
      <w:pPr>
        <w:pStyle w:val="Ttulo1"/>
        <w:jc w:val="center"/>
      </w:pPr>
    </w:p>
    <w:p w14:paraId="29FDF4FD" w14:textId="77777777" w:rsidR="006A126B" w:rsidRPr="005E6210" w:rsidRDefault="006A126B" w:rsidP="006B1215">
      <w:pPr>
        <w:pStyle w:val="Ttulo1"/>
        <w:jc w:val="center"/>
      </w:pPr>
    </w:p>
    <w:p w14:paraId="04A25E9E" w14:textId="77777777" w:rsidR="006A126B" w:rsidRPr="005E6210" w:rsidRDefault="006A126B" w:rsidP="006B1215">
      <w:pPr>
        <w:pStyle w:val="Ttulo1"/>
        <w:jc w:val="center"/>
      </w:pPr>
    </w:p>
    <w:p w14:paraId="04DCF627" w14:textId="77777777" w:rsidR="006A126B" w:rsidRPr="005E6210" w:rsidRDefault="006A126B" w:rsidP="006B1215">
      <w:pPr>
        <w:pStyle w:val="Ttulo1"/>
        <w:jc w:val="center"/>
      </w:pPr>
    </w:p>
    <w:p w14:paraId="2C940827" w14:textId="77777777" w:rsidR="006A126B" w:rsidRPr="005E6210" w:rsidRDefault="006A126B" w:rsidP="006B1215">
      <w:pPr>
        <w:pStyle w:val="Ttulo1"/>
        <w:jc w:val="center"/>
      </w:pPr>
    </w:p>
    <w:p w14:paraId="76BFAEEB" w14:textId="77777777" w:rsidR="006A126B" w:rsidRPr="005E6210" w:rsidRDefault="006A126B" w:rsidP="006B1215">
      <w:pPr>
        <w:pStyle w:val="Ttulo1"/>
        <w:jc w:val="center"/>
      </w:pPr>
    </w:p>
    <w:p w14:paraId="31FADDDD" w14:textId="77777777" w:rsidR="006A126B" w:rsidRPr="005E6210" w:rsidRDefault="006A126B" w:rsidP="006B1215">
      <w:pPr>
        <w:pStyle w:val="Ttulo1"/>
        <w:jc w:val="center"/>
      </w:pPr>
    </w:p>
    <w:p w14:paraId="20B5BCD4" w14:textId="77777777" w:rsidR="006A126B" w:rsidRPr="005E6210" w:rsidRDefault="006A126B" w:rsidP="006B1215">
      <w:pPr>
        <w:pStyle w:val="Ttulo1"/>
        <w:jc w:val="center"/>
      </w:pPr>
    </w:p>
    <w:p w14:paraId="3CEE9C8A" w14:textId="7719DE31" w:rsidR="00141AB8" w:rsidRPr="00DE788F" w:rsidRDefault="00141AB8" w:rsidP="00DE788F">
      <w:pPr>
        <w:pStyle w:val="Ttulo1"/>
        <w:jc w:val="center"/>
      </w:pPr>
      <w:bookmarkStart w:id="289" w:name="_Toc145446885"/>
      <w:bookmarkStart w:id="290" w:name="_Toc146010411"/>
      <w:r w:rsidRPr="00DE788F">
        <w:t>Anexos</w:t>
      </w:r>
      <w:bookmarkEnd w:id="289"/>
      <w:bookmarkEnd w:id="290"/>
    </w:p>
    <w:p w14:paraId="287634DB" w14:textId="77777777" w:rsidR="006A126B" w:rsidRPr="005E6210" w:rsidRDefault="006A126B" w:rsidP="006A126B"/>
    <w:p w14:paraId="15624396" w14:textId="77777777" w:rsidR="006A126B" w:rsidRPr="005E6210" w:rsidRDefault="006A126B" w:rsidP="006A126B"/>
    <w:p w14:paraId="0316C654" w14:textId="77777777" w:rsidR="006A126B" w:rsidRPr="005E6210" w:rsidRDefault="006A126B" w:rsidP="006A126B"/>
    <w:p w14:paraId="2C22531F" w14:textId="77777777" w:rsidR="006A126B" w:rsidRPr="005E6210" w:rsidRDefault="006A126B" w:rsidP="006A126B"/>
    <w:p w14:paraId="71300B44" w14:textId="77777777" w:rsidR="006A126B" w:rsidRPr="005E6210" w:rsidRDefault="006A126B" w:rsidP="006A126B"/>
    <w:p w14:paraId="28F8224A" w14:textId="77777777" w:rsidR="00141AB8" w:rsidRPr="005E6210" w:rsidRDefault="00141AB8" w:rsidP="00DB5A8F"/>
    <w:p w14:paraId="6DB95E70" w14:textId="77777777" w:rsidR="006A126B" w:rsidRPr="005E6210" w:rsidRDefault="006A126B" w:rsidP="00DB5A8F"/>
    <w:p w14:paraId="04118D9C" w14:textId="77777777" w:rsidR="006A126B" w:rsidRPr="005E6210" w:rsidRDefault="006A126B" w:rsidP="00DB5A8F"/>
    <w:p w14:paraId="080ABE61" w14:textId="77777777" w:rsidR="006A126B" w:rsidRPr="005E6210" w:rsidRDefault="006A126B" w:rsidP="00DB5A8F"/>
    <w:p w14:paraId="6343F923" w14:textId="77777777" w:rsidR="006A126B" w:rsidRPr="005E6210" w:rsidRDefault="006A126B" w:rsidP="00DB5A8F"/>
    <w:p w14:paraId="2666DA2A" w14:textId="77777777" w:rsidR="00872B4D" w:rsidRPr="005E6210" w:rsidRDefault="00872B4D" w:rsidP="006A126B">
      <w:pPr>
        <w:pStyle w:val="Ttulo2"/>
        <w:spacing w:after="240"/>
        <w:rPr>
          <w:sz w:val="24"/>
          <w:szCs w:val="24"/>
        </w:rPr>
      </w:pPr>
    </w:p>
    <w:p w14:paraId="318B7289" w14:textId="77777777" w:rsidR="008D538B" w:rsidRPr="005E6210" w:rsidRDefault="008D538B" w:rsidP="008D538B"/>
    <w:p w14:paraId="6126AA25" w14:textId="4203B837" w:rsidR="00E2433C" w:rsidRPr="005E6210" w:rsidRDefault="0095606D" w:rsidP="004D3235">
      <w:pPr>
        <w:pStyle w:val="Ttulo2"/>
      </w:pPr>
      <w:bookmarkStart w:id="291" w:name="_Toc145446886"/>
      <w:bookmarkStart w:id="292" w:name="_Toc146010412"/>
      <w:r w:rsidRPr="005E6210">
        <w:lastRenderedPageBreak/>
        <w:t>Apêndice</w:t>
      </w:r>
      <w:r w:rsidR="00141AB8" w:rsidRPr="005E6210">
        <w:t xml:space="preserve"> 1: </w:t>
      </w:r>
      <w:r w:rsidR="00D7637B" w:rsidRPr="005E6210">
        <w:t>Guião de entrevista dirigido aos proprietário</w:t>
      </w:r>
      <w:r w:rsidR="003C3483" w:rsidRPr="005E6210">
        <w:t>s</w:t>
      </w:r>
      <w:r w:rsidR="00D7637B" w:rsidRPr="005E6210">
        <w:t xml:space="preserve"> de veículos de transporte escolar</w:t>
      </w:r>
      <w:bookmarkEnd w:id="291"/>
      <w:bookmarkEnd w:id="292"/>
    </w:p>
    <w:p w14:paraId="09D0D9FD" w14:textId="77777777" w:rsidR="004D3235" w:rsidRPr="005E6210" w:rsidRDefault="004D3235" w:rsidP="003C3483"/>
    <w:p w14:paraId="348296C2" w14:textId="18D6F710" w:rsidR="003C3483" w:rsidRPr="005E6210" w:rsidRDefault="003C3483" w:rsidP="003C3483">
      <w:r w:rsidRPr="005E6210">
        <w:rPr>
          <w:noProof/>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099B1F86" w:rsidR="003C3483" w:rsidRPr="005E6210" w:rsidRDefault="003C3483" w:rsidP="003C3483">
      <w:pPr>
        <w:jc w:val="center"/>
        <w:rPr>
          <w:b/>
          <w:bCs/>
        </w:rPr>
      </w:pPr>
      <w:r w:rsidRPr="005E6210">
        <w:rPr>
          <w:b/>
          <w:bCs/>
        </w:rPr>
        <w:t>FACULDADE DE CIENCIAS</w:t>
      </w:r>
    </w:p>
    <w:p w14:paraId="04069E78" w14:textId="32302F84" w:rsidR="003C3483" w:rsidRPr="005E6210" w:rsidRDefault="003C3483" w:rsidP="003C3483">
      <w:pPr>
        <w:jc w:val="center"/>
        <w:rPr>
          <w:b/>
          <w:bCs/>
        </w:rPr>
      </w:pPr>
      <w:r w:rsidRPr="005E6210">
        <w:rPr>
          <w:b/>
          <w:bCs/>
        </w:rPr>
        <w:t>Departamento de Matemática e Informática</w:t>
      </w:r>
    </w:p>
    <w:p w14:paraId="39F1922F" w14:textId="55CC0B87" w:rsidR="00141AB8" w:rsidRPr="005E6210" w:rsidRDefault="006301E0" w:rsidP="00DB5A8F">
      <w:r w:rsidRPr="005E6210">
        <w:rPr>
          <w:noProof/>
        </w:rPr>
        <mc:AlternateContent>
          <mc:Choice Requires="wps">
            <w:drawing>
              <wp:anchor distT="0" distB="0" distL="114300" distR="114300" simplePos="0" relativeHeight="251740160" behindDoc="0" locked="0" layoutInCell="1" allowOverlap="1" wp14:anchorId="0B013398" wp14:editId="648B79C9">
                <wp:simplePos x="0" y="0"/>
                <wp:positionH relativeFrom="column">
                  <wp:posOffset>34290</wp:posOffset>
                </wp:positionH>
                <wp:positionV relativeFrom="paragraph">
                  <wp:posOffset>195580</wp:posOffset>
                </wp:positionV>
                <wp:extent cx="6086475" cy="45085"/>
                <wp:effectExtent l="19050" t="16510" r="19050" b="24130"/>
                <wp:wrapNone/>
                <wp:docPr id="33504657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55E26" id="Rectangle 32" o:spid="_x0000_s1026" style="position:absolute;margin-left:2.7pt;margin-top:15.4pt;width:479.25pt;height:3.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381D79D" w14:textId="77777777" w:rsidR="00141AB8" w:rsidRPr="005E6210" w:rsidRDefault="00141AB8" w:rsidP="006A126B"/>
    <w:p w14:paraId="1E78702A" w14:textId="79E5D24C" w:rsidR="00690017" w:rsidRPr="005E6210" w:rsidRDefault="00690017" w:rsidP="00E2433C">
      <w:r w:rsidRPr="005E6210">
        <w:t xml:space="preserve">Este guião foi criado com o objectivo de recolher dados em proprietários de veículos de </w:t>
      </w:r>
      <w:r w:rsidR="00982244" w:rsidRPr="005E6210">
        <w:t>transporte</w:t>
      </w:r>
      <w:r w:rsidRPr="005E6210">
        <w:t xml:space="preserve"> escolar, o objectivo da recolha de dados é para a realização de um trabalho sobre a automatização no processo de gestão de frotas de transporte escolar em </w:t>
      </w:r>
      <w:r w:rsidR="00982244" w:rsidRPr="005E6210">
        <w:t>moçambique</w:t>
      </w:r>
      <w:r w:rsidRPr="005E6210">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5E6210">
        <w:t>Matemática</w:t>
      </w:r>
      <w:r w:rsidRPr="005E6210">
        <w:t xml:space="preserve"> e </w:t>
      </w:r>
      <w:r w:rsidR="00982244" w:rsidRPr="005E6210">
        <w:t>Informática, Faculdade de Ciências da Universidade Eduardo Mondlane.</w:t>
      </w:r>
    </w:p>
    <w:p w14:paraId="6DF5967F" w14:textId="096B07C2" w:rsidR="005437BC" w:rsidRPr="005E6210" w:rsidRDefault="005437BC" w:rsidP="00E2433C">
      <w:pPr>
        <w:pStyle w:val="PargrafodaLista"/>
        <w:numPr>
          <w:ilvl w:val="0"/>
          <w:numId w:val="21"/>
        </w:numPr>
      </w:pPr>
      <w:r w:rsidRPr="005E6210">
        <w:t>Qual é a quantidade de veículos que fazem parte da frota de transporte escolar?</w:t>
      </w:r>
    </w:p>
    <w:p w14:paraId="46157D7E" w14:textId="6870E794" w:rsidR="005437BC" w:rsidRPr="005E6210" w:rsidRDefault="005437BC" w:rsidP="006A126B">
      <w:pPr>
        <w:pStyle w:val="PargrafodaLista"/>
        <w:numPr>
          <w:ilvl w:val="0"/>
          <w:numId w:val="21"/>
        </w:numPr>
      </w:pPr>
      <w:r w:rsidRPr="005E6210">
        <w:t>Quantos motoristas são empregues para um único veículo?</w:t>
      </w:r>
    </w:p>
    <w:p w14:paraId="2F047B50" w14:textId="7B277220" w:rsidR="005437BC" w:rsidRPr="005E6210" w:rsidRDefault="005437BC" w:rsidP="006A126B">
      <w:pPr>
        <w:pStyle w:val="PargrafodaLista"/>
        <w:numPr>
          <w:ilvl w:val="0"/>
          <w:numId w:val="21"/>
        </w:numPr>
      </w:pPr>
      <w:r w:rsidRPr="005E6210">
        <w:t>Como esta a gerir a frota de transporte escolar actualmente?</w:t>
      </w:r>
    </w:p>
    <w:p w14:paraId="72300B9F" w14:textId="761FFB6E" w:rsidR="005437BC" w:rsidRPr="005E6210" w:rsidRDefault="005437BC" w:rsidP="006A126B">
      <w:pPr>
        <w:pStyle w:val="PargrafodaLista"/>
        <w:numPr>
          <w:ilvl w:val="0"/>
          <w:numId w:val="21"/>
        </w:numPr>
      </w:pPr>
      <w:r w:rsidRPr="005E6210">
        <w:t>Quais são os maiores desafios enfrentados na gestão que tem usado actualmente?</w:t>
      </w:r>
    </w:p>
    <w:p w14:paraId="6BBF7204" w14:textId="701F5895" w:rsidR="005437BC" w:rsidRPr="005E6210" w:rsidRDefault="005437BC" w:rsidP="006A126B">
      <w:pPr>
        <w:pStyle w:val="PargrafodaLista"/>
        <w:numPr>
          <w:ilvl w:val="0"/>
          <w:numId w:val="21"/>
        </w:numPr>
      </w:pPr>
      <w:r w:rsidRPr="005E6210">
        <w:t>Já teve problemas com atrasos ou cancelamento de um transporte? Como gerenciou?</w:t>
      </w:r>
    </w:p>
    <w:p w14:paraId="0993AF49" w14:textId="24250BF0" w:rsidR="005437BC" w:rsidRPr="005E6210" w:rsidRDefault="005437BC" w:rsidP="006A126B">
      <w:pPr>
        <w:pStyle w:val="PargrafodaLista"/>
        <w:numPr>
          <w:ilvl w:val="0"/>
          <w:numId w:val="21"/>
        </w:numPr>
      </w:pPr>
      <w:r w:rsidRPr="005E6210">
        <w:t>Como gerência a manutenção ou reparos dos veículos da frota?</w:t>
      </w:r>
    </w:p>
    <w:p w14:paraId="29831409" w14:textId="0B5B9A11" w:rsidR="005437BC" w:rsidRPr="005E6210" w:rsidRDefault="005437BC" w:rsidP="006A126B">
      <w:pPr>
        <w:pStyle w:val="PargrafodaLista"/>
        <w:numPr>
          <w:ilvl w:val="0"/>
          <w:numId w:val="21"/>
        </w:numPr>
      </w:pPr>
      <w:r w:rsidRPr="005E6210">
        <w:t>Como lida com a gestão de abastecimento dos veículos?</w:t>
      </w:r>
    </w:p>
    <w:p w14:paraId="74AEB3CB" w14:textId="1C16A3AA" w:rsidR="003C3483" w:rsidRPr="005E6210" w:rsidRDefault="005437BC" w:rsidP="006A126B">
      <w:pPr>
        <w:pStyle w:val="PargrafodaLista"/>
        <w:numPr>
          <w:ilvl w:val="0"/>
          <w:numId w:val="21"/>
        </w:numPr>
      </w:pPr>
      <w:r w:rsidRPr="005E6210">
        <w:t>Como é feito o agendamento de rotas e horários dos transportes</w:t>
      </w:r>
      <w:r w:rsidR="00E849CA" w:rsidRPr="005E6210">
        <w:t>?</w:t>
      </w:r>
    </w:p>
    <w:p w14:paraId="06AA81D9" w14:textId="5A95F92F" w:rsidR="00E849CA" w:rsidRPr="005E6210" w:rsidRDefault="00E849CA" w:rsidP="006A126B">
      <w:pPr>
        <w:pStyle w:val="PargrafodaLista"/>
        <w:numPr>
          <w:ilvl w:val="0"/>
          <w:numId w:val="21"/>
        </w:numPr>
      </w:pPr>
      <w:r w:rsidRPr="005E6210">
        <w:t>Como é feito o pagamento por parte dos alunos?</w:t>
      </w:r>
    </w:p>
    <w:p w14:paraId="7178088B" w14:textId="77777777" w:rsidR="003C3483" w:rsidRPr="005E6210" w:rsidRDefault="003C3483" w:rsidP="00DB5A8F">
      <w:pPr>
        <w:pStyle w:val="Ttulo2"/>
      </w:pPr>
    </w:p>
    <w:p w14:paraId="27BCC009" w14:textId="77777777" w:rsidR="003C3483" w:rsidRPr="005E6210" w:rsidRDefault="003C3483" w:rsidP="00DB5A8F">
      <w:pPr>
        <w:pStyle w:val="Ttulo2"/>
      </w:pPr>
    </w:p>
    <w:p w14:paraId="4173CFB3" w14:textId="77777777" w:rsidR="007D56BD" w:rsidRPr="005E6210" w:rsidRDefault="007D56BD" w:rsidP="00DB5A8F">
      <w:pPr>
        <w:pStyle w:val="Ttulo2"/>
      </w:pPr>
    </w:p>
    <w:p w14:paraId="6218776F" w14:textId="77777777" w:rsidR="007D56BD" w:rsidRPr="005E6210" w:rsidRDefault="007D56BD" w:rsidP="00DB5A8F">
      <w:pPr>
        <w:pStyle w:val="Ttulo2"/>
      </w:pPr>
    </w:p>
    <w:p w14:paraId="32F6DB4B" w14:textId="77777777" w:rsidR="007D56BD" w:rsidRPr="005E6210" w:rsidRDefault="007D56BD" w:rsidP="007D56BD"/>
    <w:p w14:paraId="420AC044" w14:textId="77777777" w:rsidR="00CE4675" w:rsidRPr="005E6210" w:rsidRDefault="00CE4675" w:rsidP="007D56BD"/>
    <w:p w14:paraId="5F47409A" w14:textId="6B6E4D92" w:rsidR="00141AB8" w:rsidRPr="005E6210" w:rsidRDefault="0095606D" w:rsidP="004D3235">
      <w:pPr>
        <w:pStyle w:val="Ttulo2"/>
      </w:pPr>
      <w:bookmarkStart w:id="293" w:name="_Toc145446887"/>
      <w:bookmarkStart w:id="294" w:name="_Toc146010413"/>
      <w:r w:rsidRPr="005E6210">
        <w:lastRenderedPageBreak/>
        <w:t>Apêndice</w:t>
      </w:r>
      <w:r w:rsidR="00141AB8" w:rsidRPr="005E6210">
        <w:t xml:space="preserve"> 2: </w:t>
      </w:r>
      <w:r w:rsidR="00CE2767" w:rsidRPr="005E6210">
        <w:t>Guião de entrevista dirigido aos motoristas de veículos de transporte escolar</w:t>
      </w:r>
      <w:bookmarkEnd w:id="293"/>
      <w:bookmarkEnd w:id="294"/>
    </w:p>
    <w:p w14:paraId="49A34CAA" w14:textId="77777777" w:rsidR="004D3235" w:rsidRPr="005E6210" w:rsidRDefault="004D3235" w:rsidP="002A7101"/>
    <w:p w14:paraId="239F5542" w14:textId="2C4762BA" w:rsidR="002A7101" w:rsidRPr="005E6210" w:rsidRDefault="00C4508F" w:rsidP="002A7101">
      <w:r w:rsidRPr="005E6210">
        <w:rPr>
          <w:noProof/>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77777777" w:rsidR="002A7101" w:rsidRPr="005E6210" w:rsidRDefault="002A7101" w:rsidP="002A7101">
      <w:pPr>
        <w:jc w:val="center"/>
        <w:rPr>
          <w:b/>
          <w:bCs/>
        </w:rPr>
      </w:pPr>
      <w:r w:rsidRPr="005E6210">
        <w:rPr>
          <w:b/>
          <w:bCs/>
        </w:rPr>
        <w:t>FACULDADE DE CIENCIAS</w:t>
      </w:r>
    </w:p>
    <w:p w14:paraId="52F39C2A" w14:textId="77777777" w:rsidR="002A7101" w:rsidRPr="005E6210" w:rsidRDefault="002A7101" w:rsidP="002A7101">
      <w:pPr>
        <w:jc w:val="center"/>
        <w:rPr>
          <w:b/>
          <w:bCs/>
        </w:rPr>
      </w:pPr>
      <w:r w:rsidRPr="005E6210">
        <w:rPr>
          <w:b/>
          <w:bCs/>
        </w:rPr>
        <w:t>Departamento de Matemática e Informática</w:t>
      </w:r>
    </w:p>
    <w:p w14:paraId="66BAD0B8" w14:textId="5A1978D8" w:rsidR="002A7101" w:rsidRPr="005E6210" w:rsidRDefault="006301E0" w:rsidP="002A7101">
      <w:r w:rsidRPr="005E6210">
        <w:rPr>
          <w:noProof/>
        </w:rPr>
        <mc:AlternateContent>
          <mc:Choice Requires="wps">
            <w:drawing>
              <wp:anchor distT="0" distB="0" distL="114300" distR="114300" simplePos="0" relativeHeight="251742208" behindDoc="0" locked="0" layoutInCell="1" allowOverlap="1" wp14:anchorId="16931528" wp14:editId="16E7EA70">
                <wp:simplePos x="0" y="0"/>
                <wp:positionH relativeFrom="column">
                  <wp:posOffset>34290</wp:posOffset>
                </wp:positionH>
                <wp:positionV relativeFrom="paragraph">
                  <wp:posOffset>195580</wp:posOffset>
                </wp:positionV>
                <wp:extent cx="6086475" cy="45085"/>
                <wp:effectExtent l="19050" t="16510" r="19050" b="24130"/>
                <wp:wrapNone/>
                <wp:docPr id="23975256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7DF0B" id="Rectangle 34" o:spid="_x0000_s1026" style="position:absolute;margin-left:2.7pt;margin-top:15.4pt;width:479.25pt;height:3.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DB7D092" w14:textId="77777777" w:rsidR="002A7101" w:rsidRPr="005E6210" w:rsidRDefault="002A7101" w:rsidP="002A7101"/>
    <w:p w14:paraId="3DE29394" w14:textId="10D3146A" w:rsidR="002A7101" w:rsidRPr="005E6210" w:rsidRDefault="002A7101" w:rsidP="002A7101">
      <w:r w:rsidRPr="005E6210">
        <w:t xml:space="preserve">Este guião foi criado com o objectivo de recolher dados em </w:t>
      </w:r>
      <w:r w:rsidR="00F54488" w:rsidRPr="005E6210">
        <w:t>motoristas</w:t>
      </w:r>
      <w:r w:rsidRPr="005E6210">
        <w:t xml:space="preserve"> de veículos de transporte escolar, o objectivo da recolha de dados é para a realização de um trabalho sobre a automatização no processo de gestão de frotas de transporte escolar em moçambique, </w:t>
      </w:r>
      <w:r w:rsidR="00F54488" w:rsidRPr="005E6210">
        <w:rPr>
          <w:rFonts w:cs="Times New Roman"/>
        </w:rPr>
        <w:t>este processo de automatização vai permitir que os condutores de transportes tenham mais acesso a informação sobre o que está a acontecer com os veículos e alunos</w:t>
      </w:r>
      <w:r w:rsidRPr="005E6210">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5E6210" w:rsidRDefault="00F54488" w:rsidP="00151186">
      <w:pPr>
        <w:pStyle w:val="PargrafodaLista"/>
        <w:numPr>
          <w:ilvl w:val="0"/>
          <w:numId w:val="22"/>
        </w:numPr>
      </w:pPr>
      <w:r w:rsidRPr="005E6210">
        <w:rPr>
          <w:rFonts w:cs="Times New Roman"/>
        </w:rPr>
        <w:t>Quem é responsável pelo abastecimento do veículo?</w:t>
      </w:r>
    </w:p>
    <w:p w14:paraId="11D4ADCC" w14:textId="22BAAF61" w:rsidR="00151186" w:rsidRPr="005E6210" w:rsidRDefault="00151186" w:rsidP="00151186">
      <w:pPr>
        <w:pStyle w:val="PargrafodaLista"/>
        <w:numPr>
          <w:ilvl w:val="0"/>
          <w:numId w:val="22"/>
        </w:numPr>
      </w:pPr>
      <w:r w:rsidRPr="005E6210">
        <w:rPr>
          <w:rFonts w:cs="Times New Roman"/>
        </w:rPr>
        <w:t>Como você gerência sua rotina diária de trabalho?</w:t>
      </w:r>
    </w:p>
    <w:p w14:paraId="30B28434" w14:textId="41DA3113" w:rsidR="00151186" w:rsidRPr="005E6210" w:rsidRDefault="00151186" w:rsidP="00151186">
      <w:pPr>
        <w:pStyle w:val="PargrafodaLista"/>
        <w:numPr>
          <w:ilvl w:val="0"/>
          <w:numId w:val="22"/>
        </w:numPr>
      </w:pPr>
      <w:r w:rsidRPr="005E6210">
        <w:rPr>
          <w:rFonts w:cs="Times New Roman"/>
        </w:rPr>
        <w:t>Como você verifica se o veículo esta em condições antes de iniciar o trajeto?</w:t>
      </w:r>
    </w:p>
    <w:p w14:paraId="729906F9" w14:textId="4D7C2025" w:rsidR="00151186" w:rsidRPr="005E6210" w:rsidRDefault="00151186" w:rsidP="00151186">
      <w:pPr>
        <w:pStyle w:val="PargrafodaLista"/>
        <w:numPr>
          <w:ilvl w:val="0"/>
          <w:numId w:val="22"/>
        </w:numPr>
      </w:pPr>
      <w:r w:rsidRPr="005E6210">
        <w:rPr>
          <w:rFonts w:cs="Times New Roman"/>
        </w:rPr>
        <w:t>A quem você recorre quando há acidentes ou falha mecânica?</w:t>
      </w:r>
    </w:p>
    <w:p w14:paraId="5505F15F" w14:textId="053E0C0F" w:rsidR="00151186" w:rsidRPr="005E6210" w:rsidRDefault="00151186" w:rsidP="00151186">
      <w:pPr>
        <w:pStyle w:val="PargrafodaLista"/>
        <w:numPr>
          <w:ilvl w:val="0"/>
          <w:numId w:val="22"/>
        </w:numPr>
      </w:pPr>
      <w:r w:rsidRPr="005E6210">
        <w:rPr>
          <w:rFonts w:cs="Times New Roman"/>
        </w:rPr>
        <w:t>Como lida com alunos indisciplinados ou que não respeitam as regras dentro do veículo?</w:t>
      </w:r>
    </w:p>
    <w:p w14:paraId="34942356" w14:textId="2FFDEE9B" w:rsidR="00151186" w:rsidRPr="005E6210" w:rsidRDefault="00151186" w:rsidP="00151186">
      <w:pPr>
        <w:pStyle w:val="PargrafodaLista"/>
        <w:numPr>
          <w:ilvl w:val="0"/>
          <w:numId w:val="22"/>
        </w:numPr>
      </w:pPr>
      <w:r w:rsidRPr="005E6210">
        <w:rPr>
          <w:rFonts w:cs="Times New Roman"/>
        </w:rPr>
        <w:t>Quem fica com o veículo?</w:t>
      </w:r>
    </w:p>
    <w:p w14:paraId="04FB9109" w14:textId="661DBD50" w:rsidR="00151186" w:rsidRPr="005E6210" w:rsidRDefault="00151186" w:rsidP="00151186">
      <w:pPr>
        <w:pStyle w:val="PargrafodaLista"/>
        <w:numPr>
          <w:ilvl w:val="0"/>
          <w:numId w:val="22"/>
        </w:numPr>
      </w:pPr>
      <w:r w:rsidRPr="005E6210">
        <w:rPr>
          <w:rFonts w:cs="Times New Roman"/>
        </w:rPr>
        <w:t>Como você planeja sua rota para garantir que chegue ao destino na hora?</w:t>
      </w:r>
    </w:p>
    <w:p w14:paraId="45D0218F" w14:textId="3DE65529" w:rsidR="00151186" w:rsidRPr="005E6210" w:rsidRDefault="00151186" w:rsidP="00151186">
      <w:pPr>
        <w:pStyle w:val="PargrafodaLista"/>
        <w:numPr>
          <w:ilvl w:val="0"/>
          <w:numId w:val="22"/>
        </w:numPr>
      </w:pPr>
      <w:r w:rsidRPr="005E6210">
        <w:rPr>
          <w:rFonts w:cs="Times New Roman"/>
        </w:rPr>
        <w:t>Como se comunica com os pais dos alunos sobre a mudança repentina da rota?</w:t>
      </w:r>
    </w:p>
    <w:p w14:paraId="3D1D90CF" w14:textId="4AF8793F" w:rsidR="00151186" w:rsidRPr="005E6210" w:rsidRDefault="00151186" w:rsidP="00151186">
      <w:pPr>
        <w:pStyle w:val="PargrafodaLista"/>
        <w:numPr>
          <w:ilvl w:val="0"/>
          <w:numId w:val="22"/>
        </w:numPr>
      </w:pPr>
      <w:r w:rsidRPr="005E6210">
        <w:rPr>
          <w:rFonts w:cs="Times New Roman"/>
        </w:rPr>
        <w:t>Como lida com a manutenção do veículo, como troca de óleo, verificação de pneus e algumas outras necessidades de reparo?</w:t>
      </w:r>
    </w:p>
    <w:p w14:paraId="1B33D760" w14:textId="77777777" w:rsidR="00872B4D" w:rsidRPr="005E6210" w:rsidRDefault="00872B4D" w:rsidP="00872B4D"/>
    <w:p w14:paraId="110AE072" w14:textId="77777777" w:rsidR="00872B4D" w:rsidRPr="005E6210" w:rsidRDefault="00872B4D" w:rsidP="00872B4D"/>
    <w:p w14:paraId="6CBC806A" w14:textId="77777777" w:rsidR="00872B4D" w:rsidRPr="005E6210" w:rsidRDefault="00872B4D" w:rsidP="00872B4D"/>
    <w:p w14:paraId="6C5C9EF9" w14:textId="1C0EA966" w:rsidR="00E44D1A" w:rsidRPr="005E6210" w:rsidRDefault="00E44D1A" w:rsidP="00872B4D">
      <w:pPr>
        <w:rPr>
          <w:b/>
          <w:bCs/>
        </w:rPr>
      </w:pPr>
    </w:p>
    <w:p w14:paraId="0DF12AFC" w14:textId="677E1E48" w:rsidR="00872B4D" w:rsidRPr="005E6210" w:rsidRDefault="00872B4D" w:rsidP="0065126A">
      <w:pPr>
        <w:pStyle w:val="Ttulo2"/>
      </w:pPr>
      <w:bookmarkStart w:id="295" w:name="_Toc145446888"/>
      <w:bookmarkStart w:id="296" w:name="_Toc146010414"/>
      <w:r w:rsidRPr="005E6210">
        <w:lastRenderedPageBreak/>
        <w:t>Apêndice 3:</w:t>
      </w:r>
      <w:r w:rsidR="00E44D1A" w:rsidRPr="005E6210">
        <w:t xml:space="preserve"> Manual do Utilizador</w:t>
      </w:r>
      <w:bookmarkEnd w:id="295"/>
      <w:bookmarkEnd w:id="296"/>
    </w:p>
    <w:p w14:paraId="75AAEA49" w14:textId="76286B75" w:rsidR="00E44D1A" w:rsidRPr="005E6210" w:rsidRDefault="00C465D4" w:rsidP="00872B4D">
      <w:r w:rsidRPr="005E6210">
        <w:t xml:space="preserve">Este manual tem como objectivo ilustrar </w:t>
      </w:r>
      <w:r w:rsidR="00534F63" w:rsidRPr="005E6210">
        <w:t>o</w:t>
      </w:r>
      <w:r w:rsidRPr="005E6210">
        <w:t xml:space="preserve"> funcionamento do Sistema de Gestão de Frotas de Transporte Escolar</w:t>
      </w:r>
      <w:r w:rsidR="00534F63" w:rsidRPr="005E6210">
        <w:t>.</w:t>
      </w:r>
    </w:p>
    <w:p w14:paraId="6BFCE106" w14:textId="77777777" w:rsidR="00C060DE" w:rsidRPr="005E6210" w:rsidRDefault="00C060DE" w:rsidP="00872B4D"/>
    <w:p w14:paraId="567200E7" w14:textId="5BEE192A" w:rsidR="00C060DE" w:rsidRPr="005E6210" w:rsidRDefault="00C060DE" w:rsidP="00872B4D">
      <w:pPr>
        <w:rPr>
          <w:b/>
          <w:bCs/>
        </w:rPr>
      </w:pPr>
      <w:r w:rsidRPr="005E6210">
        <w:rPr>
          <w:b/>
          <w:bCs/>
        </w:rPr>
        <w:t>Autenticação</w:t>
      </w:r>
    </w:p>
    <w:p w14:paraId="51C9995B" w14:textId="7954BE77" w:rsidR="00C060DE" w:rsidRPr="005E6210" w:rsidRDefault="00C060DE" w:rsidP="00872B4D">
      <w:r w:rsidRPr="005E6210">
        <w:t>Para ter acesso ao sistema, o utilizador deverá introduzir dados como e-mail e senha após ter sido cadastrado com sucesso.</w:t>
      </w:r>
    </w:p>
    <w:p w14:paraId="1FAE89B7" w14:textId="0227AC67" w:rsidR="00C83D49" w:rsidRPr="005E6210" w:rsidRDefault="00C83D49" w:rsidP="00872B4D">
      <w:r w:rsidRPr="005E6210">
        <w:t>Tem uma definição de acesso para três diferentes usuários, são eles:</w:t>
      </w:r>
    </w:p>
    <w:p w14:paraId="71AF3C30" w14:textId="1D0BC1EB" w:rsidR="00C83D49" w:rsidRPr="005E6210" w:rsidRDefault="00C83D49" w:rsidP="00C83D49">
      <w:pPr>
        <w:pStyle w:val="PargrafodaLista"/>
        <w:numPr>
          <w:ilvl w:val="0"/>
          <w:numId w:val="23"/>
        </w:numPr>
      </w:pPr>
      <w:r w:rsidRPr="005E6210">
        <w:t>Administrador</w:t>
      </w:r>
      <w:r w:rsidR="008E54C7" w:rsidRPr="005E6210">
        <w:t>;</w:t>
      </w:r>
    </w:p>
    <w:p w14:paraId="08E3D602" w14:textId="671B1FF9" w:rsidR="00C83D49" w:rsidRPr="005E6210" w:rsidRDefault="00C83D49" w:rsidP="00C83D49">
      <w:pPr>
        <w:pStyle w:val="PargrafodaLista"/>
        <w:numPr>
          <w:ilvl w:val="0"/>
          <w:numId w:val="23"/>
        </w:numPr>
      </w:pPr>
      <w:r w:rsidRPr="005E6210">
        <w:t>Motorista</w:t>
      </w:r>
      <w:r w:rsidR="008E54C7" w:rsidRPr="005E6210">
        <w:t xml:space="preserve"> e;</w:t>
      </w:r>
    </w:p>
    <w:p w14:paraId="3FD4EAF5" w14:textId="16A677DD" w:rsidR="00C83D49" w:rsidRDefault="00514B4A" w:rsidP="00C83D49">
      <w:pPr>
        <w:pStyle w:val="PargrafodaLista"/>
        <w:numPr>
          <w:ilvl w:val="0"/>
          <w:numId w:val="23"/>
        </w:numPr>
      </w:pPr>
      <w:r w:rsidRPr="005E6210">
        <w:t>Encarregado</w:t>
      </w:r>
      <w:r w:rsidR="008E54C7" w:rsidRPr="005E6210">
        <w:t>.</w:t>
      </w:r>
    </w:p>
    <w:p w14:paraId="3ED92272" w14:textId="57E8AABE" w:rsidR="004B11BE" w:rsidRPr="0099728A" w:rsidRDefault="002A6ACA" w:rsidP="0099728A">
      <w:pPr>
        <w:spacing w:line="240" w:lineRule="auto"/>
        <w:rPr>
          <w:color w:val="5B9BD5" w:themeColor="accent1"/>
        </w:rPr>
      </w:pPr>
      <w:r w:rsidRPr="0099728A">
        <w:rPr>
          <w:noProof/>
          <w:color w:val="5B9BD5" w:themeColor="accent1"/>
        </w:rPr>
        <w:drawing>
          <wp:inline distT="0" distB="0" distL="0" distR="0" wp14:anchorId="37DCF037" wp14:editId="326036CA">
            <wp:extent cx="6120130" cy="2919730"/>
            <wp:effectExtent l="0" t="0" r="0" b="0"/>
            <wp:docPr id="203844395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6BD8727D" w14:textId="0BE20C06" w:rsidR="00B632E7" w:rsidRPr="0099728A" w:rsidRDefault="002A6ACA" w:rsidP="0099728A">
      <w:pPr>
        <w:pStyle w:val="Ttulo1"/>
        <w:spacing w:line="240" w:lineRule="auto"/>
        <w:rPr>
          <w:color w:val="5B9BD5" w:themeColor="accent1"/>
          <w:sz w:val="24"/>
          <w:szCs w:val="24"/>
        </w:rPr>
      </w:pPr>
      <w:bookmarkStart w:id="297" w:name="_Toc145460210"/>
      <w:bookmarkStart w:id="298" w:name="_Toc145460696"/>
      <w:bookmarkStart w:id="299" w:name="_Toc146010415"/>
      <w:r w:rsidRPr="0099728A">
        <w:rPr>
          <w:color w:val="5B9BD5" w:themeColor="accent1"/>
          <w:sz w:val="24"/>
          <w:szCs w:val="24"/>
        </w:rPr>
        <w:t xml:space="preserve">Figura </w:t>
      </w:r>
      <w:r w:rsidR="00290CA7" w:rsidRPr="0099728A">
        <w:rPr>
          <w:color w:val="5B9BD5" w:themeColor="accent1"/>
          <w:sz w:val="24"/>
          <w:szCs w:val="24"/>
        </w:rPr>
        <w:t>12</w:t>
      </w:r>
      <w:r w:rsidRPr="0099728A">
        <w:rPr>
          <w:color w:val="5B9BD5" w:themeColor="accent1"/>
          <w:sz w:val="24"/>
          <w:szCs w:val="24"/>
        </w:rPr>
        <w:t>: tela de cadastro</w:t>
      </w:r>
      <w:bookmarkEnd w:id="297"/>
      <w:bookmarkEnd w:id="298"/>
      <w:bookmarkEnd w:id="299"/>
    </w:p>
    <w:p w14:paraId="1E7C9B7F" w14:textId="77777777" w:rsidR="002A6ACA" w:rsidRPr="002A6ACA" w:rsidRDefault="002A6ACA" w:rsidP="002A6ACA"/>
    <w:p w14:paraId="1CA1168D" w14:textId="41BBA454" w:rsidR="009E2FAF" w:rsidRPr="0099728A" w:rsidRDefault="002A6ACA" w:rsidP="0099728A">
      <w:pPr>
        <w:spacing w:line="240" w:lineRule="auto"/>
        <w:rPr>
          <w:color w:val="5B9BD5" w:themeColor="accent1"/>
        </w:rPr>
      </w:pPr>
      <w:r w:rsidRPr="0099728A">
        <w:rPr>
          <w:noProof/>
          <w:color w:val="5B9BD5" w:themeColor="accent1"/>
        </w:rPr>
        <w:lastRenderedPageBreak/>
        <w:drawing>
          <wp:inline distT="0" distB="0" distL="0" distR="0" wp14:anchorId="46BEB8B8" wp14:editId="41DB23DD">
            <wp:extent cx="6120130" cy="2919730"/>
            <wp:effectExtent l="0" t="0" r="0" b="0"/>
            <wp:docPr id="165982795"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3E5E9E75" w14:textId="197128F2" w:rsidR="002A6ACA" w:rsidRPr="0099728A" w:rsidRDefault="002A6ACA" w:rsidP="0099728A">
      <w:pPr>
        <w:pStyle w:val="Ttulo1"/>
        <w:spacing w:line="240" w:lineRule="auto"/>
        <w:rPr>
          <w:color w:val="5B9BD5" w:themeColor="accent1"/>
          <w:sz w:val="24"/>
          <w:szCs w:val="24"/>
        </w:rPr>
      </w:pPr>
      <w:bookmarkStart w:id="300" w:name="_Toc145460211"/>
      <w:bookmarkStart w:id="301" w:name="_Toc145460697"/>
      <w:bookmarkStart w:id="302" w:name="_Toc146010416"/>
      <w:r w:rsidRPr="0099728A">
        <w:rPr>
          <w:color w:val="5B9BD5" w:themeColor="accent1"/>
          <w:sz w:val="24"/>
          <w:szCs w:val="24"/>
        </w:rPr>
        <w:t xml:space="preserve">Figura </w:t>
      </w:r>
      <w:r w:rsidR="00290CA7" w:rsidRPr="0099728A">
        <w:rPr>
          <w:color w:val="5B9BD5" w:themeColor="accent1"/>
          <w:sz w:val="24"/>
          <w:szCs w:val="24"/>
        </w:rPr>
        <w:t>13</w:t>
      </w:r>
      <w:r w:rsidRPr="0099728A">
        <w:rPr>
          <w:color w:val="5B9BD5" w:themeColor="accent1"/>
          <w:sz w:val="24"/>
          <w:szCs w:val="24"/>
        </w:rPr>
        <w:t>: Tela de autenticação</w:t>
      </w:r>
      <w:bookmarkEnd w:id="300"/>
      <w:bookmarkEnd w:id="301"/>
      <w:bookmarkEnd w:id="302"/>
    </w:p>
    <w:p w14:paraId="196FFD55" w14:textId="77777777" w:rsidR="00293AA3" w:rsidRDefault="00293AA3" w:rsidP="00293AA3"/>
    <w:p w14:paraId="215CBDF0" w14:textId="1D1FF38E" w:rsidR="00293AA3" w:rsidRPr="0099728A" w:rsidRDefault="00293AA3" w:rsidP="0099728A">
      <w:pPr>
        <w:spacing w:line="240" w:lineRule="auto"/>
        <w:rPr>
          <w:color w:val="5B9BD5" w:themeColor="accent1"/>
        </w:rPr>
      </w:pPr>
      <w:r w:rsidRPr="0099728A">
        <w:rPr>
          <w:noProof/>
          <w:color w:val="5B9BD5" w:themeColor="accent1"/>
        </w:rPr>
        <w:drawing>
          <wp:inline distT="0" distB="0" distL="0" distR="0" wp14:anchorId="0BC5649B" wp14:editId="3A5D3EEB">
            <wp:extent cx="6120130" cy="2915920"/>
            <wp:effectExtent l="0" t="0" r="0" b="0"/>
            <wp:docPr id="62968970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915920"/>
                    </a:xfrm>
                    <a:prstGeom prst="rect">
                      <a:avLst/>
                    </a:prstGeom>
                    <a:noFill/>
                    <a:ln>
                      <a:noFill/>
                    </a:ln>
                  </pic:spPr>
                </pic:pic>
              </a:graphicData>
            </a:graphic>
          </wp:inline>
        </w:drawing>
      </w:r>
    </w:p>
    <w:p w14:paraId="61B9EECF" w14:textId="1A520121" w:rsidR="00293AA3" w:rsidRPr="0099728A" w:rsidRDefault="00293AA3" w:rsidP="0099728A">
      <w:pPr>
        <w:pStyle w:val="Ttulo1"/>
        <w:spacing w:line="240" w:lineRule="auto"/>
        <w:rPr>
          <w:color w:val="5B9BD5" w:themeColor="accent1"/>
          <w:sz w:val="24"/>
          <w:szCs w:val="24"/>
        </w:rPr>
      </w:pPr>
      <w:bookmarkStart w:id="303" w:name="_Toc145460212"/>
      <w:bookmarkStart w:id="304" w:name="_Toc145460698"/>
      <w:bookmarkStart w:id="305" w:name="_Toc146010417"/>
      <w:r w:rsidRPr="0099728A">
        <w:rPr>
          <w:color w:val="5B9BD5" w:themeColor="accent1"/>
          <w:sz w:val="24"/>
          <w:szCs w:val="24"/>
        </w:rPr>
        <w:t xml:space="preserve">Figura </w:t>
      </w:r>
      <w:r w:rsidR="00290CA7" w:rsidRPr="0099728A">
        <w:rPr>
          <w:color w:val="5B9BD5" w:themeColor="accent1"/>
          <w:sz w:val="24"/>
          <w:szCs w:val="24"/>
        </w:rPr>
        <w:t>14</w:t>
      </w:r>
      <w:r w:rsidRPr="0099728A">
        <w:rPr>
          <w:color w:val="5B9BD5" w:themeColor="accent1"/>
          <w:sz w:val="24"/>
          <w:szCs w:val="24"/>
        </w:rPr>
        <w:t>: Tela de solicitação de serviço</w:t>
      </w:r>
      <w:bookmarkEnd w:id="303"/>
      <w:bookmarkEnd w:id="304"/>
      <w:bookmarkEnd w:id="305"/>
    </w:p>
    <w:p w14:paraId="29BC10B4" w14:textId="77777777" w:rsidR="00F30DD2" w:rsidRPr="00F30DD2" w:rsidRDefault="00F30DD2" w:rsidP="00F30DD2"/>
    <w:p w14:paraId="028C0151" w14:textId="77777777" w:rsidR="00293AA3" w:rsidRPr="00293AA3" w:rsidRDefault="00293AA3" w:rsidP="00293AA3"/>
    <w:p w14:paraId="195CB3C0" w14:textId="630F5776" w:rsidR="002A6ACA" w:rsidRPr="0099728A" w:rsidRDefault="002A6ACA" w:rsidP="0099728A">
      <w:pPr>
        <w:spacing w:line="240" w:lineRule="auto"/>
        <w:rPr>
          <w:color w:val="5B9BD5" w:themeColor="accent1"/>
        </w:rPr>
      </w:pPr>
      <w:r w:rsidRPr="0099728A">
        <w:rPr>
          <w:noProof/>
          <w:color w:val="5B9BD5" w:themeColor="accent1"/>
        </w:rPr>
        <w:lastRenderedPageBreak/>
        <w:drawing>
          <wp:inline distT="0" distB="0" distL="0" distR="0" wp14:anchorId="5177C56F" wp14:editId="1EA03A73">
            <wp:extent cx="6120130" cy="2914015"/>
            <wp:effectExtent l="0" t="0" r="0" b="635"/>
            <wp:docPr id="1577613426"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70CA68ED" w14:textId="5F083FF2" w:rsidR="008F2F9F" w:rsidRPr="0099728A" w:rsidRDefault="008F2F9F" w:rsidP="0099728A">
      <w:pPr>
        <w:pStyle w:val="Ttulo1"/>
        <w:spacing w:line="240" w:lineRule="auto"/>
        <w:rPr>
          <w:color w:val="5B9BD5" w:themeColor="accent1"/>
          <w:sz w:val="24"/>
          <w:szCs w:val="24"/>
        </w:rPr>
      </w:pPr>
      <w:bookmarkStart w:id="306" w:name="_Toc145460213"/>
      <w:bookmarkStart w:id="307" w:name="_Toc145460699"/>
      <w:bookmarkStart w:id="308" w:name="_Toc146010418"/>
      <w:r w:rsidRPr="0099728A">
        <w:rPr>
          <w:color w:val="5B9BD5" w:themeColor="accent1"/>
          <w:sz w:val="24"/>
          <w:szCs w:val="24"/>
        </w:rPr>
        <w:t xml:space="preserve">Figura </w:t>
      </w:r>
      <w:r w:rsidR="00290CA7" w:rsidRPr="0099728A">
        <w:rPr>
          <w:color w:val="5B9BD5" w:themeColor="accent1"/>
          <w:sz w:val="24"/>
          <w:szCs w:val="24"/>
        </w:rPr>
        <w:t>15</w:t>
      </w:r>
      <w:r w:rsidRPr="0099728A">
        <w:rPr>
          <w:color w:val="5B9BD5" w:themeColor="accent1"/>
          <w:sz w:val="24"/>
          <w:szCs w:val="24"/>
        </w:rPr>
        <w:t>: Tela de solicitações pendentes</w:t>
      </w:r>
      <w:bookmarkEnd w:id="306"/>
      <w:bookmarkEnd w:id="307"/>
      <w:bookmarkEnd w:id="308"/>
    </w:p>
    <w:p w14:paraId="278534A4" w14:textId="77777777" w:rsidR="008F2F9F" w:rsidRDefault="008F2F9F" w:rsidP="00B632E7"/>
    <w:p w14:paraId="33AF1A02" w14:textId="1F1DB658" w:rsidR="008F2F9F" w:rsidRDefault="008F2F9F" w:rsidP="0099728A">
      <w:pPr>
        <w:spacing w:line="240" w:lineRule="auto"/>
      </w:pPr>
      <w:r>
        <w:rPr>
          <w:noProof/>
        </w:rPr>
        <w:drawing>
          <wp:inline distT="0" distB="0" distL="0" distR="0" wp14:anchorId="51E9038B" wp14:editId="1059981A">
            <wp:extent cx="6120130" cy="2912110"/>
            <wp:effectExtent l="0" t="0" r="0" b="2540"/>
            <wp:docPr id="139681178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4C5F3147" w14:textId="17B7B77E" w:rsidR="0009402D" w:rsidRPr="0099728A" w:rsidRDefault="0009402D" w:rsidP="0099728A">
      <w:pPr>
        <w:pStyle w:val="Ttulo1"/>
        <w:spacing w:line="240" w:lineRule="auto"/>
        <w:rPr>
          <w:color w:val="5B9BD5" w:themeColor="accent1"/>
          <w:sz w:val="24"/>
          <w:szCs w:val="24"/>
        </w:rPr>
      </w:pPr>
      <w:bookmarkStart w:id="309" w:name="_Toc145460214"/>
      <w:bookmarkStart w:id="310" w:name="_Toc145460700"/>
      <w:bookmarkStart w:id="311" w:name="_Toc146010419"/>
      <w:r w:rsidRPr="0099728A">
        <w:rPr>
          <w:color w:val="5B9BD5" w:themeColor="accent1"/>
          <w:sz w:val="24"/>
          <w:szCs w:val="24"/>
        </w:rPr>
        <w:t xml:space="preserve">Figura </w:t>
      </w:r>
      <w:r w:rsidR="00290CA7" w:rsidRPr="0099728A">
        <w:rPr>
          <w:color w:val="5B9BD5" w:themeColor="accent1"/>
          <w:sz w:val="24"/>
          <w:szCs w:val="24"/>
        </w:rPr>
        <w:t>16</w:t>
      </w:r>
      <w:r w:rsidRPr="0099728A">
        <w:rPr>
          <w:color w:val="5B9BD5" w:themeColor="accent1"/>
          <w:sz w:val="24"/>
          <w:szCs w:val="24"/>
        </w:rPr>
        <w:t>: Tela de viagens</w:t>
      </w:r>
      <w:bookmarkEnd w:id="309"/>
      <w:bookmarkEnd w:id="310"/>
      <w:bookmarkEnd w:id="311"/>
    </w:p>
    <w:p w14:paraId="33151F51" w14:textId="77777777" w:rsidR="0009402D" w:rsidRDefault="0009402D" w:rsidP="00B632E7"/>
    <w:p w14:paraId="3CA79DF2" w14:textId="77777777" w:rsidR="008F2F9F" w:rsidRDefault="008F2F9F" w:rsidP="0099728A">
      <w:pPr>
        <w:spacing w:after="0" w:line="240" w:lineRule="auto"/>
      </w:pPr>
      <w:r>
        <w:rPr>
          <w:noProof/>
        </w:rPr>
        <w:lastRenderedPageBreak/>
        <w:drawing>
          <wp:inline distT="0" distB="0" distL="0" distR="0" wp14:anchorId="48E0BFA1" wp14:editId="71245921">
            <wp:extent cx="6120130" cy="2917190"/>
            <wp:effectExtent l="0" t="0" r="0" b="0"/>
            <wp:docPr id="174274963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0130" cy="2917190"/>
                    </a:xfrm>
                    <a:prstGeom prst="rect">
                      <a:avLst/>
                    </a:prstGeom>
                    <a:noFill/>
                    <a:ln>
                      <a:noFill/>
                    </a:ln>
                  </pic:spPr>
                </pic:pic>
              </a:graphicData>
            </a:graphic>
          </wp:inline>
        </w:drawing>
      </w:r>
    </w:p>
    <w:p w14:paraId="05632DCD" w14:textId="3BF1B46A" w:rsidR="008F2F9F" w:rsidRPr="0099728A" w:rsidRDefault="008F2F9F" w:rsidP="0099728A">
      <w:pPr>
        <w:pStyle w:val="Ttulo1"/>
        <w:spacing w:line="240" w:lineRule="auto"/>
        <w:rPr>
          <w:color w:val="5B9BD5" w:themeColor="accent1"/>
          <w:sz w:val="24"/>
          <w:szCs w:val="24"/>
        </w:rPr>
      </w:pPr>
      <w:bookmarkStart w:id="312" w:name="_Toc145460215"/>
      <w:bookmarkStart w:id="313" w:name="_Toc145460701"/>
      <w:bookmarkStart w:id="314" w:name="_Toc146010420"/>
      <w:r w:rsidRPr="0099728A">
        <w:rPr>
          <w:color w:val="5B9BD5" w:themeColor="accent1"/>
          <w:sz w:val="24"/>
          <w:szCs w:val="24"/>
        </w:rPr>
        <w:t xml:space="preserve">Figura </w:t>
      </w:r>
      <w:r w:rsidR="00290CA7" w:rsidRPr="0099728A">
        <w:rPr>
          <w:color w:val="5B9BD5" w:themeColor="accent1"/>
          <w:sz w:val="24"/>
          <w:szCs w:val="24"/>
        </w:rPr>
        <w:t>17</w:t>
      </w:r>
      <w:r w:rsidRPr="0099728A">
        <w:rPr>
          <w:color w:val="5B9BD5" w:themeColor="accent1"/>
          <w:sz w:val="24"/>
          <w:szCs w:val="24"/>
        </w:rPr>
        <w:t>:</w:t>
      </w:r>
      <w:r w:rsidR="00E9478F" w:rsidRPr="0099728A">
        <w:rPr>
          <w:color w:val="5B9BD5" w:themeColor="accent1"/>
          <w:sz w:val="24"/>
          <w:szCs w:val="24"/>
        </w:rPr>
        <w:t xml:space="preserve"> tela de adicionar estudante à viagem</w:t>
      </w:r>
      <w:bookmarkEnd w:id="312"/>
      <w:bookmarkEnd w:id="313"/>
      <w:bookmarkEnd w:id="314"/>
      <w:r w:rsidRPr="0099728A">
        <w:rPr>
          <w:color w:val="5B9BD5" w:themeColor="accent1"/>
          <w:sz w:val="24"/>
          <w:szCs w:val="24"/>
        </w:rPr>
        <w:t xml:space="preserve"> </w:t>
      </w:r>
    </w:p>
    <w:p w14:paraId="43660A58" w14:textId="77777777" w:rsidR="008F2F9F" w:rsidRDefault="008F2F9F" w:rsidP="00B632E7"/>
    <w:p w14:paraId="030A438D" w14:textId="154D40AC" w:rsidR="002A6ACA" w:rsidRDefault="002A6ACA" w:rsidP="00B632E7"/>
    <w:p w14:paraId="5CBB3437" w14:textId="3BBFE6BD" w:rsidR="002A6ACA" w:rsidRDefault="002A6ACA" w:rsidP="0099728A">
      <w:pPr>
        <w:spacing w:line="240" w:lineRule="auto"/>
      </w:pPr>
      <w:r>
        <w:rPr>
          <w:noProof/>
        </w:rPr>
        <w:drawing>
          <wp:inline distT="0" distB="0" distL="0" distR="0" wp14:anchorId="143CA1B1" wp14:editId="0C7EC388">
            <wp:extent cx="6120130" cy="2912110"/>
            <wp:effectExtent l="0" t="0" r="0" b="2540"/>
            <wp:docPr id="326733374"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5DA71620" w14:textId="27B8B2D6" w:rsidR="00245C3D" w:rsidRPr="00BB3E27" w:rsidRDefault="0041265F" w:rsidP="00BB3E27">
      <w:pPr>
        <w:pStyle w:val="Ttulo1"/>
        <w:spacing w:line="240" w:lineRule="auto"/>
        <w:rPr>
          <w:color w:val="5B9BD5" w:themeColor="accent1"/>
          <w:sz w:val="24"/>
          <w:szCs w:val="24"/>
        </w:rPr>
      </w:pPr>
      <w:bookmarkStart w:id="315" w:name="_Toc145460216"/>
      <w:bookmarkStart w:id="316" w:name="_Toc145460702"/>
      <w:bookmarkStart w:id="317" w:name="_Toc146010421"/>
      <w:r w:rsidRPr="00C15D74">
        <w:rPr>
          <w:color w:val="5B9BD5" w:themeColor="accent1"/>
          <w:sz w:val="24"/>
          <w:szCs w:val="24"/>
        </w:rPr>
        <w:t xml:space="preserve">Figura </w:t>
      </w:r>
      <w:r w:rsidR="00290CA7" w:rsidRPr="00C15D74">
        <w:rPr>
          <w:color w:val="5B9BD5" w:themeColor="accent1"/>
          <w:sz w:val="24"/>
          <w:szCs w:val="24"/>
        </w:rPr>
        <w:t>18</w:t>
      </w:r>
      <w:r w:rsidRPr="00C15D74">
        <w:rPr>
          <w:color w:val="5B9BD5" w:themeColor="accent1"/>
          <w:sz w:val="24"/>
          <w:szCs w:val="24"/>
        </w:rPr>
        <w:t>: tela de presenças dos estudantes na viagem</w:t>
      </w:r>
      <w:bookmarkEnd w:id="315"/>
      <w:bookmarkEnd w:id="316"/>
      <w:bookmarkEnd w:id="317"/>
    </w:p>
    <w:sectPr w:rsidR="00245C3D" w:rsidRPr="00BB3E27"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93636" w14:textId="77777777" w:rsidR="000C64F5" w:rsidRPr="005E6210" w:rsidRDefault="000C64F5" w:rsidP="00076D31">
      <w:pPr>
        <w:spacing w:after="0" w:line="240" w:lineRule="auto"/>
      </w:pPr>
      <w:r w:rsidRPr="005E6210">
        <w:separator/>
      </w:r>
    </w:p>
  </w:endnote>
  <w:endnote w:type="continuationSeparator" w:id="0">
    <w:p w14:paraId="24CF7298" w14:textId="77777777" w:rsidR="000C64F5" w:rsidRPr="005E6210" w:rsidRDefault="000C64F5" w:rsidP="00076D31">
      <w:pPr>
        <w:spacing w:after="0" w:line="240" w:lineRule="auto"/>
      </w:pPr>
      <w:r w:rsidRPr="005E621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5E6210" w:rsidRDefault="00E64E7D">
        <w:pPr>
          <w:pStyle w:val="Rodap"/>
          <w:jc w:val="right"/>
        </w:pPr>
        <w:r w:rsidRPr="005E6210">
          <w:fldChar w:fldCharType="begin"/>
        </w:r>
        <w:r w:rsidRPr="005E6210">
          <w:instrText xml:space="preserve"> PAGE   \* MERGEFORMAT </w:instrText>
        </w:r>
        <w:r w:rsidRPr="005E6210">
          <w:fldChar w:fldCharType="separate"/>
        </w:r>
        <w:r w:rsidRPr="005E6210">
          <w:t>vi</w:t>
        </w:r>
        <w:r w:rsidRPr="005E6210">
          <w:fldChar w:fldCharType="end"/>
        </w:r>
      </w:p>
    </w:sdtContent>
  </w:sdt>
  <w:p w14:paraId="43AAC02E" w14:textId="77777777" w:rsidR="00E64E7D" w:rsidRPr="005E6210"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5E6210" w:rsidRDefault="00E64E7D">
        <w:pPr>
          <w:pStyle w:val="Rodap"/>
          <w:jc w:val="right"/>
        </w:pPr>
        <w:r w:rsidRPr="005E6210">
          <w:fldChar w:fldCharType="begin"/>
        </w:r>
        <w:r w:rsidRPr="005E6210">
          <w:instrText xml:space="preserve"> PAGE   \* MERGEFORMAT </w:instrText>
        </w:r>
        <w:r w:rsidRPr="005E6210">
          <w:fldChar w:fldCharType="separate"/>
        </w:r>
        <w:r w:rsidRPr="005E6210">
          <w:t>1</w:t>
        </w:r>
        <w:r w:rsidRPr="005E6210">
          <w:fldChar w:fldCharType="end"/>
        </w:r>
      </w:p>
    </w:sdtContent>
  </w:sdt>
  <w:p w14:paraId="31F92DA1" w14:textId="77777777" w:rsidR="00E64E7D" w:rsidRPr="005E6210"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79DEB803" w14:textId="65820FC5" w:rsidR="001C3C67" w:rsidRPr="005E6210" w:rsidRDefault="001C3C67" w:rsidP="004B11BE">
        <w:pPr>
          <w:pStyle w:val="Rodap"/>
          <w:jc w:val="right"/>
        </w:pPr>
        <w:r w:rsidRPr="005E6210">
          <w:fldChar w:fldCharType="begin"/>
        </w:r>
        <w:r w:rsidRPr="005E6210">
          <w:instrText xml:space="preserve"> PAGE   \* MERGEFORMAT </w:instrText>
        </w:r>
        <w:r w:rsidRPr="005E6210">
          <w:fldChar w:fldCharType="separate"/>
        </w:r>
        <w:r w:rsidR="00FD6130" w:rsidRPr="005E6210">
          <w:t>vi</w:t>
        </w:r>
        <w:r w:rsidRPr="005E6210">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5E6210" w:rsidRDefault="001C3C67">
        <w:pPr>
          <w:pStyle w:val="Rodap"/>
          <w:jc w:val="right"/>
        </w:pPr>
        <w:r w:rsidRPr="005E6210">
          <w:fldChar w:fldCharType="begin"/>
        </w:r>
        <w:r w:rsidRPr="005E6210">
          <w:instrText xml:space="preserve"> PAGE   \* MERGEFORMAT </w:instrText>
        </w:r>
        <w:r w:rsidRPr="005E6210">
          <w:fldChar w:fldCharType="separate"/>
        </w:r>
        <w:r w:rsidR="002100CC" w:rsidRPr="005E6210">
          <w:t>1</w:t>
        </w:r>
        <w:r w:rsidRPr="005E6210">
          <w:fldChar w:fldCharType="end"/>
        </w:r>
      </w:p>
    </w:sdtContent>
  </w:sdt>
  <w:p w14:paraId="2E6D8FB8" w14:textId="77777777" w:rsidR="001C3C67" w:rsidRPr="005E6210"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CE53F" w14:textId="77777777" w:rsidR="000C64F5" w:rsidRPr="005E6210" w:rsidRDefault="000C64F5" w:rsidP="00076D31">
      <w:pPr>
        <w:spacing w:after="0" w:line="240" w:lineRule="auto"/>
      </w:pPr>
      <w:r w:rsidRPr="005E6210">
        <w:separator/>
      </w:r>
    </w:p>
  </w:footnote>
  <w:footnote w:type="continuationSeparator" w:id="0">
    <w:p w14:paraId="524B4A75" w14:textId="77777777" w:rsidR="000C64F5" w:rsidRPr="005E6210" w:rsidRDefault="000C64F5" w:rsidP="00076D31">
      <w:pPr>
        <w:spacing w:after="0" w:line="240" w:lineRule="auto"/>
      </w:pPr>
      <w:r w:rsidRPr="005E621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16E20CA3"/>
    <w:multiLevelType w:val="hybridMultilevel"/>
    <w:tmpl w:val="8700A05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91614C4"/>
    <w:multiLevelType w:val="multilevel"/>
    <w:tmpl w:val="7D189AA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2"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9"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4"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EE00EC3"/>
    <w:multiLevelType w:val="hybridMultilevel"/>
    <w:tmpl w:val="ECB0DE5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30"/>
  </w:num>
  <w:num w:numId="2" w16cid:durableId="719403837">
    <w:abstractNumId w:val="9"/>
  </w:num>
  <w:num w:numId="3" w16cid:durableId="1233391336">
    <w:abstractNumId w:val="4"/>
  </w:num>
  <w:num w:numId="4" w16cid:durableId="787745341">
    <w:abstractNumId w:val="6"/>
  </w:num>
  <w:num w:numId="5" w16cid:durableId="443161779">
    <w:abstractNumId w:val="8"/>
  </w:num>
  <w:num w:numId="6" w16cid:durableId="1149248183">
    <w:abstractNumId w:val="24"/>
  </w:num>
  <w:num w:numId="7" w16cid:durableId="1251507155">
    <w:abstractNumId w:val="2"/>
  </w:num>
  <w:num w:numId="8" w16cid:durableId="1405254489">
    <w:abstractNumId w:val="10"/>
  </w:num>
  <w:num w:numId="9" w16cid:durableId="1710378314">
    <w:abstractNumId w:val="7"/>
  </w:num>
  <w:num w:numId="10" w16cid:durableId="1449204552">
    <w:abstractNumId w:val="27"/>
  </w:num>
  <w:num w:numId="11" w16cid:durableId="1613055082">
    <w:abstractNumId w:val="3"/>
  </w:num>
  <w:num w:numId="12" w16cid:durableId="51346923">
    <w:abstractNumId w:val="23"/>
  </w:num>
  <w:num w:numId="13" w16cid:durableId="787502811">
    <w:abstractNumId w:val="28"/>
  </w:num>
  <w:num w:numId="14" w16cid:durableId="1555119209">
    <w:abstractNumId w:val="13"/>
  </w:num>
  <w:num w:numId="15" w16cid:durableId="823744407">
    <w:abstractNumId w:val="22"/>
  </w:num>
  <w:num w:numId="16" w16cid:durableId="933368054">
    <w:abstractNumId w:val="29"/>
  </w:num>
  <w:num w:numId="17" w16cid:durableId="475143197">
    <w:abstractNumId w:val="12"/>
  </w:num>
  <w:num w:numId="18" w16cid:durableId="228804286">
    <w:abstractNumId w:val="15"/>
  </w:num>
  <w:num w:numId="19" w16cid:durableId="950089186">
    <w:abstractNumId w:val="31"/>
  </w:num>
  <w:num w:numId="20" w16cid:durableId="491409615">
    <w:abstractNumId w:val="16"/>
  </w:num>
  <w:num w:numId="21" w16cid:durableId="2112628740">
    <w:abstractNumId w:val="17"/>
  </w:num>
  <w:num w:numId="22" w16cid:durableId="610940182">
    <w:abstractNumId w:val="20"/>
  </w:num>
  <w:num w:numId="23" w16cid:durableId="1764184806">
    <w:abstractNumId w:val="1"/>
  </w:num>
  <w:num w:numId="24" w16cid:durableId="784007723">
    <w:abstractNumId w:val="18"/>
  </w:num>
  <w:num w:numId="25" w16cid:durableId="770665338">
    <w:abstractNumId w:val="11"/>
  </w:num>
  <w:num w:numId="26" w16cid:durableId="1856797512">
    <w:abstractNumId w:val="21"/>
  </w:num>
  <w:num w:numId="27" w16cid:durableId="503203620">
    <w:abstractNumId w:val="32"/>
  </w:num>
  <w:num w:numId="28" w16cid:durableId="1598367307">
    <w:abstractNumId w:val="14"/>
  </w:num>
  <w:num w:numId="29" w16cid:durableId="1151676291">
    <w:abstractNumId w:val="19"/>
  </w:num>
  <w:num w:numId="30" w16cid:durableId="810513964">
    <w:abstractNumId w:val="26"/>
  </w:num>
  <w:num w:numId="31" w16cid:durableId="1666471265">
    <w:abstractNumId w:val="0"/>
  </w:num>
  <w:num w:numId="32" w16cid:durableId="1651404506">
    <w:abstractNumId w:val="25"/>
  </w:num>
  <w:num w:numId="33" w16cid:durableId="601038664">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9B9"/>
    <w:rsid w:val="00001528"/>
    <w:rsid w:val="00001829"/>
    <w:rsid w:val="00002283"/>
    <w:rsid w:val="000023F0"/>
    <w:rsid w:val="00002DF2"/>
    <w:rsid w:val="000045F6"/>
    <w:rsid w:val="00004B95"/>
    <w:rsid w:val="00007D20"/>
    <w:rsid w:val="00010329"/>
    <w:rsid w:val="00012757"/>
    <w:rsid w:val="00012815"/>
    <w:rsid w:val="00012EEA"/>
    <w:rsid w:val="00013E3B"/>
    <w:rsid w:val="00014B5F"/>
    <w:rsid w:val="000158B2"/>
    <w:rsid w:val="00016B2B"/>
    <w:rsid w:val="00017143"/>
    <w:rsid w:val="00020BA0"/>
    <w:rsid w:val="00021AA5"/>
    <w:rsid w:val="00024612"/>
    <w:rsid w:val="00024DE3"/>
    <w:rsid w:val="000258D0"/>
    <w:rsid w:val="00025C04"/>
    <w:rsid w:val="000262D8"/>
    <w:rsid w:val="00027653"/>
    <w:rsid w:val="00031881"/>
    <w:rsid w:val="0003232D"/>
    <w:rsid w:val="000329AE"/>
    <w:rsid w:val="000338BF"/>
    <w:rsid w:val="00040B51"/>
    <w:rsid w:val="0004125A"/>
    <w:rsid w:val="00041904"/>
    <w:rsid w:val="00044FA3"/>
    <w:rsid w:val="00046A37"/>
    <w:rsid w:val="00047A8F"/>
    <w:rsid w:val="00047E30"/>
    <w:rsid w:val="000508BD"/>
    <w:rsid w:val="00050F94"/>
    <w:rsid w:val="00051D9D"/>
    <w:rsid w:val="000539FA"/>
    <w:rsid w:val="00056888"/>
    <w:rsid w:val="00060780"/>
    <w:rsid w:val="00062EA0"/>
    <w:rsid w:val="00067930"/>
    <w:rsid w:val="00071583"/>
    <w:rsid w:val="00072709"/>
    <w:rsid w:val="00072A5E"/>
    <w:rsid w:val="00072D04"/>
    <w:rsid w:val="00075452"/>
    <w:rsid w:val="000763F7"/>
    <w:rsid w:val="00076B21"/>
    <w:rsid w:val="00076D31"/>
    <w:rsid w:val="00077727"/>
    <w:rsid w:val="000819D8"/>
    <w:rsid w:val="00082A1C"/>
    <w:rsid w:val="00082E4D"/>
    <w:rsid w:val="0008640A"/>
    <w:rsid w:val="000864EE"/>
    <w:rsid w:val="00087EB9"/>
    <w:rsid w:val="00090B01"/>
    <w:rsid w:val="000910CC"/>
    <w:rsid w:val="000918F7"/>
    <w:rsid w:val="00091968"/>
    <w:rsid w:val="0009402D"/>
    <w:rsid w:val="00095EA0"/>
    <w:rsid w:val="00096037"/>
    <w:rsid w:val="00096D4A"/>
    <w:rsid w:val="00097CE1"/>
    <w:rsid w:val="000A04F7"/>
    <w:rsid w:val="000A0AAB"/>
    <w:rsid w:val="000A26C3"/>
    <w:rsid w:val="000A2798"/>
    <w:rsid w:val="000A649B"/>
    <w:rsid w:val="000B0058"/>
    <w:rsid w:val="000B52B3"/>
    <w:rsid w:val="000B5C72"/>
    <w:rsid w:val="000B7303"/>
    <w:rsid w:val="000B7388"/>
    <w:rsid w:val="000C11D8"/>
    <w:rsid w:val="000C375A"/>
    <w:rsid w:val="000C64F5"/>
    <w:rsid w:val="000C7133"/>
    <w:rsid w:val="000D163E"/>
    <w:rsid w:val="000D1F77"/>
    <w:rsid w:val="000D22CE"/>
    <w:rsid w:val="000D2364"/>
    <w:rsid w:val="000D36D8"/>
    <w:rsid w:val="000D6424"/>
    <w:rsid w:val="000D724F"/>
    <w:rsid w:val="000E01BB"/>
    <w:rsid w:val="000E2CC9"/>
    <w:rsid w:val="000E31E8"/>
    <w:rsid w:val="000E3B7A"/>
    <w:rsid w:val="000E40E3"/>
    <w:rsid w:val="000E4C43"/>
    <w:rsid w:val="000E4FC1"/>
    <w:rsid w:val="000E598C"/>
    <w:rsid w:val="000E75B2"/>
    <w:rsid w:val="000F0533"/>
    <w:rsid w:val="000F23B6"/>
    <w:rsid w:val="000F2E53"/>
    <w:rsid w:val="000F31D9"/>
    <w:rsid w:val="000F4914"/>
    <w:rsid w:val="000F5205"/>
    <w:rsid w:val="00100E48"/>
    <w:rsid w:val="00101577"/>
    <w:rsid w:val="001019EE"/>
    <w:rsid w:val="0010273F"/>
    <w:rsid w:val="00102B80"/>
    <w:rsid w:val="001049E1"/>
    <w:rsid w:val="00106508"/>
    <w:rsid w:val="001065F1"/>
    <w:rsid w:val="001103AD"/>
    <w:rsid w:val="00111D46"/>
    <w:rsid w:val="00113F06"/>
    <w:rsid w:val="00114463"/>
    <w:rsid w:val="001146BF"/>
    <w:rsid w:val="001156E9"/>
    <w:rsid w:val="00116509"/>
    <w:rsid w:val="001167C5"/>
    <w:rsid w:val="001178E2"/>
    <w:rsid w:val="0012099A"/>
    <w:rsid w:val="0012287B"/>
    <w:rsid w:val="001233E4"/>
    <w:rsid w:val="00123BC6"/>
    <w:rsid w:val="00124035"/>
    <w:rsid w:val="0012443D"/>
    <w:rsid w:val="0012621E"/>
    <w:rsid w:val="001264AA"/>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7E04"/>
    <w:rsid w:val="00150C5E"/>
    <w:rsid w:val="00151186"/>
    <w:rsid w:val="00151B69"/>
    <w:rsid w:val="00153805"/>
    <w:rsid w:val="0015538E"/>
    <w:rsid w:val="001570D1"/>
    <w:rsid w:val="00157A7E"/>
    <w:rsid w:val="00160BE1"/>
    <w:rsid w:val="0016191F"/>
    <w:rsid w:val="001627D5"/>
    <w:rsid w:val="00163D2F"/>
    <w:rsid w:val="00166CD5"/>
    <w:rsid w:val="001679A5"/>
    <w:rsid w:val="00170073"/>
    <w:rsid w:val="00171C95"/>
    <w:rsid w:val="00171D66"/>
    <w:rsid w:val="00171ED2"/>
    <w:rsid w:val="00171F08"/>
    <w:rsid w:val="00172DF6"/>
    <w:rsid w:val="00175B66"/>
    <w:rsid w:val="001762E7"/>
    <w:rsid w:val="001763BD"/>
    <w:rsid w:val="00176AF7"/>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4A14"/>
    <w:rsid w:val="0019586E"/>
    <w:rsid w:val="001965E4"/>
    <w:rsid w:val="00197E02"/>
    <w:rsid w:val="001A16B9"/>
    <w:rsid w:val="001A3C29"/>
    <w:rsid w:val="001A6313"/>
    <w:rsid w:val="001A7DCE"/>
    <w:rsid w:val="001B105D"/>
    <w:rsid w:val="001B28A2"/>
    <w:rsid w:val="001B3223"/>
    <w:rsid w:val="001B7D90"/>
    <w:rsid w:val="001C176E"/>
    <w:rsid w:val="001C2D07"/>
    <w:rsid w:val="001C2F27"/>
    <w:rsid w:val="001C3A2A"/>
    <w:rsid w:val="001C3C67"/>
    <w:rsid w:val="001C3FDD"/>
    <w:rsid w:val="001C6F9F"/>
    <w:rsid w:val="001D0594"/>
    <w:rsid w:val="001D1BC6"/>
    <w:rsid w:val="001D3DB8"/>
    <w:rsid w:val="001D3F61"/>
    <w:rsid w:val="001D5CFE"/>
    <w:rsid w:val="001E086E"/>
    <w:rsid w:val="001E0AA4"/>
    <w:rsid w:val="001E2683"/>
    <w:rsid w:val="001E5F22"/>
    <w:rsid w:val="001E6BC3"/>
    <w:rsid w:val="001E6EA8"/>
    <w:rsid w:val="001E7F62"/>
    <w:rsid w:val="001F247C"/>
    <w:rsid w:val="001F24ED"/>
    <w:rsid w:val="001F2B08"/>
    <w:rsid w:val="001F5791"/>
    <w:rsid w:val="001F667D"/>
    <w:rsid w:val="001F6F50"/>
    <w:rsid w:val="00200B01"/>
    <w:rsid w:val="00201659"/>
    <w:rsid w:val="0020497E"/>
    <w:rsid w:val="002100CC"/>
    <w:rsid w:val="0021126B"/>
    <w:rsid w:val="002145DB"/>
    <w:rsid w:val="00215986"/>
    <w:rsid w:val="00220566"/>
    <w:rsid w:val="0022134D"/>
    <w:rsid w:val="002214F7"/>
    <w:rsid w:val="00221C67"/>
    <w:rsid w:val="002231D3"/>
    <w:rsid w:val="002234EA"/>
    <w:rsid w:val="00223875"/>
    <w:rsid w:val="00223E17"/>
    <w:rsid w:val="00224822"/>
    <w:rsid w:val="00226178"/>
    <w:rsid w:val="00226D4C"/>
    <w:rsid w:val="0022763A"/>
    <w:rsid w:val="00233C63"/>
    <w:rsid w:val="002366DA"/>
    <w:rsid w:val="00237650"/>
    <w:rsid w:val="0024053F"/>
    <w:rsid w:val="00240C48"/>
    <w:rsid w:val="00242BCB"/>
    <w:rsid w:val="00243067"/>
    <w:rsid w:val="00243810"/>
    <w:rsid w:val="002441FC"/>
    <w:rsid w:val="00244C63"/>
    <w:rsid w:val="00245313"/>
    <w:rsid w:val="00245A6C"/>
    <w:rsid w:val="00245C3D"/>
    <w:rsid w:val="00246A1E"/>
    <w:rsid w:val="00252E02"/>
    <w:rsid w:val="00254A5B"/>
    <w:rsid w:val="00254DC1"/>
    <w:rsid w:val="002574D6"/>
    <w:rsid w:val="00257F60"/>
    <w:rsid w:val="002626A0"/>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C19"/>
    <w:rsid w:val="00283326"/>
    <w:rsid w:val="002864DD"/>
    <w:rsid w:val="00287ACC"/>
    <w:rsid w:val="00287D4D"/>
    <w:rsid w:val="00290CA7"/>
    <w:rsid w:val="00293AA3"/>
    <w:rsid w:val="002947D1"/>
    <w:rsid w:val="002A2D14"/>
    <w:rsid w:val="002A3F44"/>
    <w:rsid w:val="002A5EF4"/>
    <w:rsid w:val="002A6ACA"/>
    <w:rsid w:val="002A6C45"/>
    <w:rsid w:val="002A7101"/>
    <w:rsid w:val="002A73D0"/>
    <w:rsid w:val="002A75CA"/>
    <w:rsid w:val="002B2A9A"/>
    <w:rsid w:val="002B3F1F"/>
    <w:rsid w:val="002B6484"/>
    <w:rsid w:val="002C63E2"/>
    <w:rsid w:val="002C69FA"/>
    <w:rsid w:val="002D17C4"/>
    <w:rsid w:val="002D2025"/>
    <w:rsid w:val="002D267E"/>
    <w:rsid w:val="002D3B42"/>
    <w:rsid w:val="002D4607"/>
    <w:rsid w:val="002D4E1C"/>
    <w:rsid w:val="002D5765"/>
    <w:rsid w:val="002D7053"/>
    <w:rsid w:val="002E08AA"/>
    <w:rsid w:val="002E0EA9"/>
    <w:rsid w:val="002E273B"/>
    <w:rsid w:val="002E53F8"/>
    <w:rsid w:val="002E6F28"/>
    <w:rsid w:val="002F00DC"/>
    <w:rsid w:val="002F033E"/>
    <w:rsid w:val="002F103F"/>
    <w:rsid w:val="002F25FF"/>
    <w:rsid w:val="002F3365"/>
    <w:rsid w:val="002F360D"/>
    <w:rsid w:val="002F4B59"/>
    <w:rsid w:val="002F5742"/>
    <w:rsid w:val="002F6291"/>
    <w:rsid w:val="0030241F"/>
    <w:rsid w:val="00302553"/>
    <w:rsid w:val="003051BA"/>
    <w:rsid w:val="00305D14"/>
    <w:rsid w:val="00306A05"/>
    <w:rsid w:val="00307F92"/>
    <w:rsid w:val="00312CC3"/>
    <w:rsid w:val="00313FF8"/>
    <w:rsid w:val="00314765"/>
    <w:rsid w:val="00321B40"/>
    <w:rsid w:val="003268C2"/>
    <w:rsid w:val="0033056B"/>
    <w:rsid w:val="003321B4"/>
    <w:rsid w:val="00332D2A"/>
    <w:rsid w:val="00333A2D"/>
    <w:rsid w:val="00334311"/>
    <w:rsid w:val="00335299"/>
    <w:rsid w:val="00336F20"/>
    <w:rsid w:val="003406D7"/>
    <w:rsid w:val="00340C84"/>
    <w:rsid w:val="00341D1D"/>
    <w:rsid w:val="00342EDF"/>
    <w:rsid w:val="00343BEF"/>
    <w:rsid w:val="00344C62"/>
    <w:rsid w:val="00347256"/>
    <w:rsid w:val="003477D8"/>
    <w:rsid w:val="00352004"/>
    <w:rsid w:val="00354062"/>
    <w:rsid w:val="003543F9"/>
    <w:rsid w:val="00362005"/>
    <w:rsid w:val="00362264"/>
    <w:rsid w:val="00363D2E"/>
    <w:rsid w:val="00363F3A"/>
    <w:rsid w:val="003651C8"/>
    <w:rsid w:val="003659B8"/>
    <w:rsid w:val="00366495"/>
    <w:rsid w:val="00366686"/>
    <w:rsid w:val="00370B64"/>
    <w:rsid w:val="00371CD6"/>
    <w:rsid w:val="003760FA"/>
    <w:rsid w:val="00376238"/>
    <w:rsid w:val="00376B90"/>
    <w:rsid w:val="00376D78"/>
    <w:rsid w:val="00382F51"/>
    <w:rsid w:val="00384402"/>
    <w:rsid w:val="0038551A"/>
    <w:rsid w:val="00385E9F"/>
    <w:rsid w:val="00385FFE"/>
    <w:rsid w:val="00387CF2"/>
    <w:rsid w:val="00390D15"/>
    <w:rsid w:val="00391EA8"/>
    <w:rsid w:val="003935E9"/>
    <w:rsid w:val="00394B69"/>
    <w:rsid w:val="00396C5C"/>
    <w:rsid w:val="003A192D"/>
    <w:rsid w:val="003A1E07"/>
    <w:rsid w:val="003A24DE"/>
    <w:rsid w:val="003A2D65"/>
    <w:rsid w:val="003A3674"/>
    <w:rsid w:val="003A4E50"/>
    <w:rsid w:val="003A628A"/>
    <w:rsid w:val="003A640A"/>
    <w:rsid w:val="003B0667"/>
    <w:rsid w:val="003B0892"/>
    <w:rsid w:val="003B0C41"/>
    <w:rsid w:val="003B366C"/>
    <w:rsid w:val="003B5512"/>
    <w:rsid w:val="003B6218"/>
    <w:rsid w:val="003C0531"/>
    <w:rsid w:val="003C12BA"/>
    <w:rsid w:val="003C3483"/>
    <w:rsid w:val="003C38F6"/>
    <w:rsid w:val="003C39B2"/>
    <w:rsid w:val="003C41F6"/>
    <w:rsid w:val="003C4248"/>
    <w:rsid w:val="003C5A51"/>
    <w:rsid w:val="003D02B6"/>
    <w:rsid w:val="003D49E8"/>
    <w:rsid w:val="003E05F0"/>
    <w:rsid w:val="003E0839"/>
    <w:rsid w:val="003E0DB9"/>
    <w:rsid w:val="003E0ECD"/>
    <w:rsid w:val="003E257F"/>
    <w:rsid w:val="003E33A5"/>
    <w:rsid w:val="003E45B4"/>
    <w:rsid w:val="003E4C65"/>
    <w:rsid w:val="003E562F"/>
    <w:rsid w:val="003E5F8C"/>
    <w:rsid w:val="003E7238"/>
    <w:rsid w:val="003E793D"/>
    <w:rsid w:val="003E7ED1"/>
    <w:rsid w:val="003F0185"/>
    <w:rsid w:val="003F25C3"/>
    <w:rsid w:val="003F28B7"/>
    <w:rsid w:val="003F2A71"/>
    <w:rsid w:val="003F3E0E"/>
    <w:rsid w:val="003F7603"/>
    <w:rsid w:val="00400321"/>
    <w:rsid w:val="00400AAB"/>
    <w:rsid w:val="00400DC7"/>
    <w:rsid w:val="00401B3D"/>
    <w:rsid w:val="00401F58"/>
    <w:rsid w:val="004023C2"/>
    <w:rsid w:val="0040396D"/>
    <w:rsid w:val="00403EBB"/>
    <w:rsid w:val="00405941"/>
    <w:rsid w:val="00405E7C"/>
    <w:rsid w:val="00407E78"/>
    <w:rsid w:val="0041103D"/>
    <w:rsid w:val="0041265F"/>
    <w:rsid w:val="00413E16"/>
    <w:rsid w:val="004145AF"/>
    <w:rsid w:val="0041461E"/>
    <w:rsid w:val="00415CBD"/>
    <w:rsid w:val="00416833"/>
    <w:rsid w:val="0041775F"/>
    <w:rsid w:val="0042045F"/>
    <w:rsid w:val="00420D40"/>
    <w:rsid w:val="00420F89"/>
    <w:rsid w:val="00422CB6"/>
    <w:rsid w:val="00422E48"/>
    <w:rsid w:val="00423387"/>
    <w:rsid w:val="00423902"/>
    <w:rsid w:val="00425C6F"/>
    <w:rsid w:val="0042714C"/>
    <w:rsid w:val="004314A2"/>
    <w:rsid w:val="00432DF7"/>
    <w:rsid w:val="004337A3"/>
    <w:rsid w:val="00434168"/>
    <w:rsid w:val="00434EC4"/>
    <w:rsid w:val="00435699"/>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C06"/>
    <w:rsid w:val="004802E6"/>
    <w:rsid w:val="00480CCA"/>
    <w:rsid w:val="00480F91"/>
    <w:rsid w:val="00483BFC"/>
    <w:rsid w:val="0048402D"/>
    <w:rsid w:val="004842D2"/>
    <w:rsid w:val="004842F7"/>
    <w:rsid w:val="00484B76"/>
    <w:rsid w:val="00485FD6"/>
    <w:rsid w:val="0048625C"/>
    <w:rsid w:val="0048686B"/>
    <w:rsid w:val="00487EA4"/>
    <w:rsid w:val="00490356"/>
    <w:rsid w:val="00491140"/>
    <w:rsid w:val="00494692"/>
    <w:rsid w:val="004948B2"/>
    <w:rsid w:val="00494A70"/>
    <w:rsid w:val="00495413"/>
    <w:rsid w:val="00497928"/>
    <w:rsid w:val="00497EAA"/>
    <w:rsid w:val="004A0B78"/>
    <w:rsid w:val="004A3ECB"/>
    <w:rsid w:val="004A5315"/>
    <w:rsid w:val="004A7291"/>
    <w:rsid w:val="004B026A"/>
    <w:rsid w:val="004B072E"/>
    <w:rsid w:val="004B11BE"/>
    <w:rsid w:val="004B13D7"/>
    <w:rsid w:val="004B188F"/>
    <w:rsid w:val="004B2206"/>
    <w:rsid w:val="004B2C8B"/>
    <w:rsid w:val="004B3704"/>
    <w:rsid w:val="004B50E6"/>
    <w:rsid w:val="004B5D52"/>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92"/>
    <w:rsid w:val="004E376A"/>
    <w:rsid w:val="004F1EA2"/>
    <w:rsid w:val="004F2C56"/>
    <w:rsid w:val="004F4AA0"/>
    <w:rsid w:val="004F54B2"/>
    <w:rsid w:val="004F5B00"/>
    <w:rsid w:val="004F66EC"/>
    <w:rsid w:val="005025A7"/>
    <w:rsid w:val="005103AB"/>
    <w:rsid w:val="005111DF"/>
    <w:rsid w:val="00512F54"/>
    <w:rsid w:val="00513192"/>
    <w:rsid w:val="005140CE"/>
    <w:rsid w:val="00514B4A"/>
    <w:rsid w:val="005163F0"/>
    <w:rsid w:val="00517382"/>
    <w:rsid w:val="005201E4"/>
    <w:rsid w:val="00522BA8"/>
    <w:rsid w:val="005308FC"/>
    <w:rsid w:val="0053150C"/>
    <w:rsid w:val="00533930"/>
    <w:rsid w:val="005346D5"/>
    <w:rsid w:val="00534F63"/>
    <w:rsid w:val="00535B2C"/>
    <w:rsid w:val="00536F38"/>
    <w:rsid w:val="00537C59"/>
    <w:rsid w:val="0054006D"/>
    <w:rsid w:val="00542B88"/>
    <w:rsid w:val="005437BC"/>
    <w:rsid w:val="00545FF7"/>
    <w:rsid w:val="00546C5A"/>
    <w:rsid w:val="005470E6"/>
    <w:rsid w:val="0054730F"/>
    <w:rsid w:val="0054742F"/>
    <w:rsid w:val="005477EC"/>
    <w:rsid w:val="0055151E"/>
    <w:rsid w:val="00552FB7"/>
    <w:rsid w:val="005552C0"/>
    <w:rsid w:val="0055649E"/>
    <w:rsid w:val="00556ECB"/>
    <w:rsid w:val="00556F44"/>
    <w:rsid w:val="005618F3"/>
    <w:rsid w:val="00562899"/>
    <w:rsid w:val="00563A0F"/>
    <w:rsid w:val="00563B62"/>
    <w:rsid w:val="0056409B"/>
    <w:rsid w:val="005656A3"/>
    <w:rsid w:val="00565851"/>
    <w:rsid w:val="005676B4"/>
    <w:rsid w:val="00567957"/>
    <w:rsid w:val="0057039D"/>
    <w:rsid w:val="005705CE"/>
    <w:rsid w:val="00571064"/>
    <w:rsid w:val="00571D24"/>
    <w:rsid w:val="00572F96"/>
    <w:rsid w:val="00574ABC"/>
    <w:rsid w:val="00576D5E"/>
    <w:rsid w:val="005773CC"/>
    <w:rsid w:val="00577527"/>
    <w:rsid w:val="00580BA5"/>
    <w:rsid w:val="005810DA"/>
    <w:rsid w:val="00581179"/>
    <w:rsid w:val="00581306"/>
    <w:rsid w:val="00587BE7"/>
    <w:rsid w:val="00590178"/>
    <w:rsid w:val="00591CF5"/>
    <w:rsid w:val="005937B8"/>
    <w:rsid w:val="005939ED"/>
    <w:rsid w:val="00593BCE"/>
    <w:rsid w:val="00595EF3"/>
    <w:rsid w:val="005964EE"/>
    <w:rsid w:val="005965DF"/>
    <w:rsid w:val="00596F15"/>
    <w:rsid w:val="005A1100"/>
    <w:rsid w:val="005A11C5"/>
    <w:rsid w:val="005A2DAD"/>
    <w:rsid w:val="005A6772"/>
    <w:rsid w:val="005A7858"/>
    <w:rsid w:val="005B013D"/>
    <w:rsid w:val="005B0E4F"/>
    <w:rsid w:val="005B234B"/>
    <w:rsid w:val="005B356E"/>
    <w:rsid w:val="005B3FE6"/>
    <w:rsid w:val="005B5093"/>
    <w:rsid w:val="005B6FE3"/>
    <w:rsid w:val="005C17A3"/>
    <w:rsid w:val="005C1E3F"/>
    <w:rsid w:val="005C246F"/>
    <w:rsid w:val="005C61F7"/>
    <w:rsid w:val="005D381B"/>
    <w:rsid w:val="005D5A28"/>
    <w:rsid w:val="005D6BB4"/>
    <w:rsid w:val="005E02E8"/>
    <w:rsid w:val="005E170B"/>
    <w:rsid w:val="005E268B"/>
    <w:rsid w:val="005E4C0A"/>
    <w:rsid w:val="005E6210"/>
    <w:rsid w:val="005E6EA8"/>
    <w:rsid w:val="005F0263"/>
    <w:rsid w:val="005F071E"/>
    <w:rsid w:val="005F7A25"/>
    <w:rsid w:val="00601822"/>
    <w:rsid w:val="006037D0"/>
    <w:rsid w:val="00603C30"/>
    <w:rsid w:val="00603CB5"/>
    <w:rsid w:val="00607455"/>
    <w:rsid w:val="00611155"/>
    <w:rsid w:val="00612977"/>
    <w:rsid w:val="00615D72"/>
    <w:rsid w:val="00616820"/>
    <w:rsid w:val="00621775"/>
    <w:rsid w:val="00623482"/>
    <w:rsid w:val="00624585"/>
    <w:rsid w:val="00625F56"/>
    <w:rsid w:val="00627028"/>
    <w:rsid w:val="006273FD"/>
    <w:rsid w:val="006301E0"/>
    <w:rsid w:val="00630FB2"/>
    <w:rsid w:val="006349CF"/>
    <w:rsid w:val="00634B51"/>
    <w:rsid w:val="0063509E"/>
    <w:rsid w:val="006362C2"/>
    <w:rsid w:val="006364E2"/>
    <w:rsid w:val="00637254"/>
    <w:rsid w:val="00642477"/>
    <w:rsid w:val="00644D46"/>
    <w:rsid w:val="00644E4A"/>
    <w:rsid w:val="00645A9F"/>
    <w:rsid w:val="00646E36"/>
    <w:rsid w:val="00650BD5"/>
    <w:rsid w:val="00650C67"/>
    <w:rsid w:val="0065126A"/>
    <w:rsid w:val="00652B30"/>
    <w:rsid w:val="006541DE"/>
    <w:rsid w:val="006547EB"/>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2E9"/>
    <w:rsid w:val="00686A67"/>
    <w:rsid w:val="00690017"/>
    <w:rsid w:val="0069138E"/>
    <w:rsid w:val="00694FFD"/>
    <w:rsid w:val="00697369"/>
    <w:rsid w:val="00697CEF"/>
    <w:rsid w:val="006A073E"/>
    <w:rsid w:val="006A126B"/>
    <w:rsid w:val="006A174B"/>
    <w:rsid w:val="006A18E9"/>
    <w:rsid w:val="006A1FE5"/>
    <w:rsid w:val="006A2BF3"/>
    <w:rsid w:val="006A7D26"/>
    <w:rsid w:val="006B1215"/>
    <w:rsid w:val="006B209F"/>
    <w:rsid w:val="006B7821"/>
    <w:rsid w:val="006C20AB"/>
    <w:rsid w:val="006C799A"/>
    <w:rsid w:val="006D0B97"/>
    <w:rsid w:val="006D0C9D"/>
    <w:rsid w:val="006D3106"/>
    <w:rsid w:val="006D368E"/>
    <w:rsid w:val="006D4226"/>
    <w:rsid w:val="006D4926"/>
    <w:rsid w:val="006D5025"/>
    <w:rsid w:val="006D5274"/>
    <w:rsid w:val="006D78CB"/>
    <w:rsid w:val="006E022E"/>
    <w:rsid w:val="006E05B6"/>
    <w:rsid w:val="006E1B72"/>
    <w:rsid w:val="006E34C9"/>
    <w:rsid w:val="006E3F70"/>
    <w:rsid w:val="006E43D4"/>
    <w:rsid w:val="006E4EFD"/>
    <w:rsid w:val="006E6C5A"/>
    <w:rsid w:val="006F2B9C"/>
    <w:rsid w:val="006F353B"/>
    <w:rsid w:val="006F3811"/>
    <w:rsid w:val="006F4053"/>
    <w:rsid w:val="006F58D6"/>
    <w:rsid w:val="0070150E"/>
    <w:rsid w:val="00712201"/>
    <w:rsid w:val="007158B4"/>
    <w:rsid w:val="007161D8"/>
    <w:rsid w:val="00721915"/>
    <w:rsid w:val="0072394F"/>
    <w:rsid w:val="00724084"/>
    <w:rsid w:val="00724B25"/>
    <w:rsid w:val="00726B84"/>
    <w:rsid w:val="00727FA1"/>
    <w:rsid w:val="0073078B"/>
    <w:rsid w:val="00730B30"/>
    <w:rsid w:val="00731313"/>
    <w:rsid w:val="00731A01"/>
    <w:rsid w:val="007320D5"/>
    <w:rsid w:val="007338B9"/>
    <w:rsid w:val="00733C46"/>
    <w:rsid w:val="00735CF5"/>
    <w:rsid w:val="007361A9"/>
    <w:rsid w:val="007417F2"/>
    <w:rsid w:val="00743CBB"/>
    <w:rsid w:val="00744ABE"/>
    <w:rsid w:val="007460BE"/>
    <w:rsid w:val="00747F5E"/>
    <w:rsid w:val="00747FF9"/>
    <w:rsid w:val="00751719"/>
    <w:rsid w:val="00751DE4"/>
    <w:rsid w:val="0075320D"/>
    <w:rsid w:val="00753C89"/>
    <w:rsid w:val="0075458C"/>
    <w:rsid w:val="00755564"/>
    <w:rsid w:val="00755AE7"/>
    <w:rsid w:val="00766B45"/>
    <w:rsid w:val="00766E04"/>
    <w:rsid w:val="0076700D"/>
    <w:rsid w:val="00772C5C"/>
    <w:rsid w:val="00773575"/>
    <w:rsid w:val="00773950"/>
    <w:rsid w:val="007745C9"/>
    <w:rsid w:val="00777FA2"/>
    <w:rsid w:val="00780F4D"/>
    <w:rsid w:val="00781D0C"/>
    <w:rsid w:val="007840D6"/>
    <w:rsid w:val="00784663"/>
    <w:rsid w:val="00785BB4"/>
    <w:rsid w:val="0078766C"/>
    <w:rsid w:val="00790794"/>
    <w:rsid w:val="00791FA4"/>
    <w:rsid w:val="00794104"/>
    <w:rsid w:val="00794447"/>
    <w:rsid w:val="007957E2"/>
    <w:rsid w:val="007A23E4"/>
    <w:rsid w:val="007A2405"/>
    <w:rsid w:val="007A38CC"/>
    <w:rsid w:val="007A3BEB"/>
    <w:rsid w:val="007A73B2"/>
    <w:rsid w:val="007B132D"/>
    <w:rsid w:val="007B572E"/>
    <w:rsid w:val="007B61DE"/>
    <w:rsid w:val="007B6AF7"/>
    <w:rsid w:val="007B746E"/>
    <w:rsid w:val="007B777F"/>
    <w:rsid w:val="007C0CBE"/>
    <w:rsid w:val="007C1FEE"/>
    <w:rsid w:val="007C3FA5"/>
    <w:rsid w:val="007C49EC"/>
    <w:rsid w:val="007D229A"/>
    <w:rsid w:val="007D50BB"/>
    <w:rsid w:val="007D53A6"/>
    <w:rsid w:val="007D56BD"/>
    <w:rsid w:val="007D65DF"/>
    <w:rsid w:val="007E051E"/>
    <w:rsid w:val="007E1394"/>
    <w:rsid w:val="007E143B"/>
    <w:rsid w:val="007E243D"/>
    <w:rsid w:val="007E28DE"/>
    <w:rsid w:val="007E2A01"/>
    <w:rsid w:val="007E3029"/>
    <w:rsid w:val="007E38F0"/>
    <w:rsid w:val="007E3F1C"/>
    <w:rsid w:val="007E492C"/>
    <w:rsid w:val="007E6B02"/>
    <w:rsid w:val="007E70B5"/>
    <w:rsid w:val="007E7EF5"/>
    <w:rsid w:val="007F1261"/>
    <w:rsid w:val="007F2984"/>
    <w:rsid w:val="007F4D1C"/>
    <w:rsid w:val="007F7212"/>
    <w:rsid w:val="00800E07"/>
    <w:rsid w:val="00801334"/>
    <w:rsid w:val="00801409"/>
    <w:rsid w:val="00804991"/>
    <w:rsid w:val="00807EBE"/>
    <w:rsid w:val="0081073E"/>
    <w:rsid w:val="00811814"/>
    <w:rsid w:val="00811850"/>
    <w:rsid w:val="00812DF1"/>
    <w:rsid w:val="00815861"/>
    <w:rsid w:val="00815ADF"/>
    <w:rsid w:val="008216F3"/>
    <w:rsid w:val="00822990"/>
    <w:rsid w:val="00822DAF"/>
    <w:rsid w:val="00822EB7"/>
    <w:rsid w:val="008262EE"/>
    <w:rsid w:val="00827499"/>
    <w:rsid w:val="00827681"/>
    <w:rsid w:val="00827B06"/>
    <w:rsid w:val="00827DC4"/>
    <w:rsid w:val="00831025"/>
    <w:rsid w:val="00831C6E"/>
    <w:rsid w:val="00833D7B"/>
    <w:rsid w:val="0083428C"/>
    <w:rsid w:val="008374AF"/>
    <w:rsid w:val="00837A87"/>
    <w:rsid w:val="00837AEF"/>
    <w:rsid w:val="00837BA2"/>
    <w:rsid w:val="00842D74"/>
    <w:rsid w:val="00844EF5"/>
    <w:rsid w:val="008453B2"/>
    <w:rsid w:val="0084595B"/>
    <w:rsid w:val="008469DD"/>
    <w:rsid w:val="00847DDD"/>
    <w:rsid w:val="0085101B"/>
    <w:rsid w:val="00851988"/>
    <w:rsid w:val="00851998"/>
    <w:rsid w:val="008527D4"/>
    <w:rsid w:val="0085570B"/>
    <w:rsid w:val="008564EE"/>
    <w:rsid w:val="008569E1"/>
    <w:rsid w:val="00857BC4"/>
    <w:rsid w:val="008620CF"/>
    <w:rsid w:val="00862856"/>
    <w:rsid w:val="00862A70"/>
    <w:rsid w:val="00862CE6"/>
    <w:rsid w:val="00863577"/>
    <w:rsid w:val="00864102"/>
    <w:rsid w:val="00865CE4"/>
    <w:rsid w:val="00865D0B"/>
    <w:rsid w:val="00867740"/>
    <w:rsid w:val="00872B4D"/>
    <w:rsid w:val="00875E20"/>
    <w:rsid w:val="00876736"/>
    <w:rsid w:val="008829DF"/>
    <w:rsid w:val="008829E9"/>
    <w:rsid w:val="0088323A"/>
    <w:rsid w:val="00886AD7"/>
    <w:rsid w:val="00886E5D"/>
    <w:rsid w:val="008872C1"/>
    <w:rsid w:val="00887A2B"/>
    <w:rsid w:val="008949CD"/>
    <w:rsid w:val="008963DB"/>
    <w:rsid w:val="0089652A"/>
    <w:rsid w:val="00896ACD"/>
    <w:rsid w:val="008A03C3"/>
    <w:rsid w:val="008A0CB8"/>
    <w:rsid w:val="008A5056"/>
    <w:rsid w:val="008A5733"/>
    <w:rsid w:val="008A6E90"/>
    <w:rsid w:val="008B0D35"/>
    <w:rsid w:val="008B3296"/>
    <w:rsid w:val="008B5A93"/>
    <w:rsid w:val="008B7AC0"/>
    <w:rsid w:val="008C08E1"/>
    <w:rsid w:val="008C097B"/>
    <w:rsid w:val="008C1D52"/>
    <w:rsid w:val="008C31E4"/>
    <w:rsid w:val="008C5F8E"/>
    <w:rsid w:val="008C6384"/>
    <w:rsid w:val="008C735C"/>
    <w:rsid w:val="008C7E6A"/>
    <w:rsid w:val="008D0224"/>
    <w:rsid w:val="008D2B0A"/>
    <w:rsid w:val="008D2C08"/>
    <w:rsid w:val="008D329D"/>
    <w:rsid w:val="008D3DB4"/>
    <w:rsid w:val="008D5275"/>
    <w:rsid w:val="008D538B"/>
    <w:rsid w:val="008D7A8A"/>
    <w:rsid w:val="008E39A2"/>
    <w:rsid w:val="008E54C7"/>
    <w:rsid w:val="008E5839"/>
    <w:rsid w:val="008E61AD"/>
    <w:rsid w:val="008E695A"/>
    <w:rsid w:val="008F095D"/>
    <w:rsid w:val="008F11C2"/>
    <w:rsid w:val="008F248F"/>
    <w:rsid w:val="008F2F9F"/>
    <w:rsid w:val="008F7FF9"/>
    <w:rsid w:val="00903A3A"/>
    <w:rsid w:val="00903AFD"/>
    <w:rsid w:val="00903B26"/>
    <w:rsid w:val="00904E47"/>
    <w:rsid w:val="00905109"/>
    <w:rsid w:val="00905AB7"/>
    <w:rsid w:val="009066D5"/>
    <w:rsid w:val="00910DAF"/>
    <w:rsid w:val="009122EC"/>
    <w:rsid w:val="00913261"/>
    <w:rsid w:val="0091539D"/>
    <w:rsid w:val="00916753"/>
    <w:rsid w:val="00916C84"/>
    <w:rsid w:val="00925F68"/>
    <w:rsid w:val="00925F98"/>
    <w:rsid w:val="00930F7C"/>
    <w:rsid w:val="00931F93"/>
    <w:rsid w:val="0093444A"/>
    <w:rsid w:val="0093769D"/>
    <w:rsid w:val="00941180"/>
    <w:rsid w:val="009444C6"/>
    <w:rsid w:val="009458A8"/>
    <w:rsid w:val="00945B94"/>
    <w:rsid w:val="00946327"/>
    <w:rsid w:val="00951975"/>
    <w:rsid w:val="009522F3"/>
    <w:rsid w:val="00952310"/>
    <w:rsid w:val="0095606D"/>
    <w:rsid w:val="009579C8"/>
    <w:rsid w:val="009629C6"/>
    <w:rsid w:val="00962D86"/>
    <w:rsid w:val="00970E3F"/>
    <w:rsid w:val="00971323"/>
    <w:rsid w:val="00973757"/>
    <w:rsid w:val="00976F4C"/>
    <w:rsid w:val="00982244"/>
    <w:rsid w:val="009827E1"/>
    <w:rsid w:val="0098298E"/>
    <w:rsid w:val="009831E6"/>
    <w:rsid w:val="009845C3"/>
    <w:rsid w:val="00986D9A"/>
    <w:rsid w:val="00987AC7"/>
    <w:rsid w:val="00990B49"/>
    <w:rsid w:val="0099373F"/>
    <w:rsid w:val="00995C18"/>
    <w:rsid w:val="00996BF2"/>
    <w:rsid w:val="0099728A"/>
    <w:rsid w:val="009A0F9F"/>
    <w:rsid w:val="009A3202"/>
    <w:rsid w:val="009A38A9"/>
    <w:rsid w:val="009A3BAB"/>
    <w:rsid w:val="009A4852"/>
    <w:rsid w:val="009A68F9"/>
    <w:rsid w:val="009A6DE5"/>
    <w:rsid w:val="009B2942"/>
    <w:rsid w:val="009B3C00"/>
    <w:rsid w:val="009B3F6A"/>
    <w:rsid w:val="009B727E"/>
    <w:rsid w:val="009C1E55"/>
    <w:rsid w:val="009C375D"/>
    <w:rsid w:val="009C45F7"/>
    <w:rsid w:val="009C4B9E"/>
    <w:rsid w:val="009C5874"/>
    <w:rsid w:val="009C7E2B"/>
    <w:rsid w:val="009D00F8"/>
    <w:rsid w:val="009D01BF"/>
    <w:rsid w:val="009D53E3"/>
    <w:rsid w:val="009D5906"/>
    <w:rsid w:val="009E23EE"/>
    <w:rsid w:val="009E2FAF"/>
    <w:rsid w:val="009E461C"/>
    <w:rsid w:val="009E55B9"/>
    <w:rsid w:val="009E5938"/>
    <w:rsid w:val="009E5C57"/>
    <w:rsid w:val="009E6CC5"/>
    <w:rsid w:val="009E77F3"/>
    <w:rsid w:val="009E7AED"/>
    <w:rsid w:val="009F004E"/>
    <w:rsid w:val="009F1B0A"/>
    <w:rsid w:val="009F2F68"/>
    <w:rsid w:val="009F40BA"/>
    <w:rsid w:val="009F699B"/>
    <w:rsid w:val="00A01298"/>
    <w:rsid w:val="00A01B16"/>
    <w:rsid w:val="00A04049"/>
    <w:rsid w:val="00A049E7"/>
    <w:rsid w:val="00A04C1D"/>
    <w:rsid w:val="00A04D6E"/>
    <w:rsid w:val="00A05B8E"/>
    <w:rsid w:val="00A07333"/>
    <w:rsid w:val="00A07691"/>
    <w:rsid w:val="00A10B57"/>
    <w:rsid w:val="00A10D30"/>
    <w:rsid w:val="00A15013"/>
    <w:rsid w:val="00A206E1"/>
    <w:rsid w:val="00A21020"/>
    <w:rsid w:val="00A21EDA"/>
    <w:rsid w:val="00A22F59"/>
    <w:rsid w:val="00A23738"/>
    <w:rsid w:val="00A33172"/>
    <w:rsid w:val="00A37A61"/>
    <w:rsid w:val="00A42FEC"/>
    <w:rsid w:val="00A4311F"/>
    <w:rsid w:val="00A45448"/>
    <w:rsid w:val="00A479EE"/>
    <w:rsid w:val="00A52DE0"/>
    <w:rsid w:val="00A53C51"/>
    <w:rsid w:val="00A5528B"/>
    <w:rsid w:val="00A55369"/>
    <w:rsid w:val="00A55723"/>
    <w:rsid w:val="00A5714E"/>
    <w:rsid w:val="00A6039F"/>
    <w:rsid w:val="00A6251F"/>
    <w:rsid w:val="00A649A9"/>
    <w:rsid w:val="00A6504F"/>
    <w:rsid w:val="00A66301"/>
    <w:rsid w:val="00A66AD0"/>
    <w:rsid w:val="00A73FAE"/>
    <w:rsid w:val="00A746A7"/>
    <w:rsid w:val="00A75FD0"/>
    <w:rsid w:val="00A76B43"/>
    <w:rsid w:val="00A76FEE"/>
    <w:rsid w:val="00A77CF5"/>
    <w:rsid w:val="00A77F41"/>
    <w:rsid w:val="00A806E6"/>
    <w:rsid w:val="00A80A6F"/>
    <w:rsid w:val="00A80D19"/>
    <w:rsid w:val="00A91A8B"/>
    <w:rsid w:val="00A922D0"/>
    <w:rsid w:val="00A9239E"/>
    <w:rsid w:val="00A97B52"/>
    <w:rsid w:val="00AA3811"/>
    <w:rsid w:val="00AA38BA"/>
    <w:rsid w:val="00AA65F0"/>
    <w:rsid w:val="00AB1022"/>
    <w:rsid w:val="00AB38E9"/>
    <w:rsid w:val="00AB3D73"/>
    <w:rsid w:val="00AB5458"/>
    <w:rsid w:val="00AC0CE3"/>
    <w:rsid w:val="00AC326E"/>
    <w:rsid w:val="00AC3B51"/>
    <w:rsid w:val="00AC47ED"/>
    <w:rsid w:val="00AC5243"/>
    <w:rsid w:val="00AC6116"/>
    <w:rsid w:val="00AC6E18"/>
    <w:rsid w:val="00AC71D2"/>
    <w:rsid w:val="00AD12D4"/>
    <w:rsid w:val="00AD3D31"/>
    <w:rsid w:val="00AE1168"/>
    <w:rsid w:val="00AE3897"/>
    <w:rsid w:val="00AE3B8F"/>
    <w:rsid w:val="00AE4515"/>
    <w:rsid w:val="00AE6851"/>
    <w:rsid w:val="00AF0263"/>
    <w:rsid w:val="00AF096B"/>
    <w:rsid w:val="00AF4A9B"/>
    <w:rsid w:val="00AF4D19"/>
    <w:rsid w:val="00AF4DF0"/>
    <w:rsid w:val="00AF5D65"/>
    <w:rsid w:val="00B0064E"/>
    <w:rsid w:val="00B01FFD"/>
    <w:rsid w:val="00B05E96"/>
    <w:rsid w:val="00B07DA7"/>
    <w:rsid w:val="00B13BB7"/>
    <w:rsid w:val="00B145E4"/>
    <w:rsid w:val="00B14913"/>
    <w:rsid w:val="00B14CF4"/>
    <w:rsid w:val="00B1528E"/>
    <w:rsid w:val="00B159E9"/>
    <w:rsid w:val="00B17D1F"/>
    <w:rsid w:val="00B20923"/>
    <w:rsid w:val="00B21322"/>
    <w:rsid w:val="00B2163A"/>
    <w:rsid w:val="00B222CE"/>
    <w:rsid w:val="00B22781"/>
    <w:rsid w:val="00B23229"/>
    <w:rsid w:val="00B24874"/>
    <w:rsid w:val="00B262BF"/>
    <w:rsid w:val="00B30731"/>
    <w:rsid w:val="00B30960"/>
    <w:rsid w:val="00B311A6"/>
    <w:rsid w:val="00B32C35"/>
    <w:rsid w:val="00B346FC"/>
    <w:rsid w:val="00B35579"/>
    <w:rsid w:val="00B35D0F"/>
    <w:rsid w:val="00B36274"/>
    <w:rsid w:val="00B363E4"/>
    <w:rsid w:val="00B37527"/>
    <w:rsid w:val="00B43104"/>
    <w:rsid w:val="00B45725"/>
    <w:rsid w:val="00B465A8"/>
    <w:rsid w:val="00B47C7C"/>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67F5D"/>
    <w:rsid w:val="00B744B5"/>
    <w:rsid w:val="00B74A5D"/>
    <w:rsid w:val="00B77051"/>
    <w:rsid w:val="00B80D38"/>
    <w:rsid w:val="00B82AA3"/>
    <w:rsid w:val="00B82FDB"/>
    <w:rsid w:val="00B851CC"/>
    <w:rsid w:val="00B8607D"/>
    <w:rsid w:val="00B86321"/>
    <w:rsid w:val="00B869B6"/>
    <w:rsid w:val="00B93805"/>
    <w:rsid w:val="00B94488"/>
    <w:rsid w:val="00B94B38"/>
    <w:rsid w:val="00B96C5F"/>
    <w:rsid w:val="00B97F45"/>
    <w:rsid w:val="00BA1230"/>
    <w:rsid w:val="00BA5515"/>
    <w:rsid w:val="00BA56C9"/>
    <w:rsid w:val="00BA5E7E"/>
    <w:rsid w:val="00BB0DB3"/>
    <w:rsid w:val="00BB1126"/>
    <w:rsid w:val="00BB13BC"/>
    <w:rsid w:val="00BB1DF5"/>
    <w:rsid w:val="00BB2254"/>
    <w:rsid w:val="00BB2726"/>
    <w:rsid w:val="00BB31A4"/>
    <w:rsid w:val="00BB3E27"/>
    <w:rsid w:val="00BB4BB7"/>
    <w:rsid w:val="00BB637D"/>
    <w:rsid w:val="00BB785A"/>
    <w:rsid w:val="00BB7A02"/>
    <w:rsid w:val="00BC3E3D"/>
    <w:rsid w:val="00BC595E"/>
    <w:rsid w:val="00BC6BF4"/>
    <w:rsid w:val="00BC7B02"/>
    <w:rsid w:val="00BD01C9"/>
    <w:rsid w:val="00BD36A8"/>
    <w:rsid w:val="00BD5CA8"/>
    <w:rsid w:val="00BD5EAB"/>
    <w:rsid w:val="00BD691B"/>
    <w:rsid w:val="00BD79D8"/>
    <w:rsid w:val="00BE04D0"/>
    <w:rsid w:val="00BE09A2"/>
    <w:rsid w:val="00BE2341"/>
    <w:rsid w:val="00BE4D85"/>
    <w:rsid w:val="00BE6C4A"/>
    <w:rsid w:val="00BE7173"/>
    <w:rsid w:val="00BE7EF7"/>
    <w:rsid w:val="00BF1EF7"/>
    <w:rsid w:val="00BF35F9"/>
    <w:rsid w:val="00BF38D3"/>
    <w:rsid w:val="00BF3F24"/>
    <w:rsid w:val="00BF6AB1"/>
    <w:rsid w:val="00BF6D97"/>
    <w:rsid w:val="00BF75BC"/>
    <w:rsid w:val="00BF789E"/>
    <w:rsid w:val="00C02924"/>
    <w:rsid w:val="00C02BFC"/>
    <w:rsid w:val="00C04B0C"/>
    <w:rsid w:val="00C04E35"/>
    <w:rsid w:val="00C060DE"/>
    <w:rsid w:val="00C1203D"/>
    <w:rsid w:val="00C13A64"/>
    <w:rsid w:val="00C15D74"/>
    <w:rsid w:val="00C16724"/>
    <w:rsid w:val="00C178DB"/>
    <w:rsid w:val="00C17F97"/>
    <w:rsid w:val="00C20120"/>
    <w:rsid w:val="00C24FC2"/>
    <w:rsid w:val="00C25831"/>
    <w:rsid w:val="00C31D9C"/>
    <w:rsid w:val="00C3316F"/>
    <w:rsid w:val="00C350BE"/>
    <w:rsid w:val="00C35F04"/>
    <w:rsid w:val="00C362D9"/>
    <w:rsid w:val="00C362FE"/>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5EFF"/>
    <w:rsid w:val="00C7608F"/>
    <w:rsid w:val="00C768E0"/>
    <w:rsid w:val="00C81044"/>
    <w:rsid w:val="00C81C73"/>
    <w:rsid w:val="00C8243E"/>
    <w:rsid w:val="00C83452"/>
    <w:rsid w:val="00C83D49"/>
    <w:rsid w:val="00C875D9"/>
    <w:rsid w:val="00C9023D"/>
    <w:rsid w:val="00C94F82"/>
    <w:rsid w:val="00C965EA"/>
    <w:rsid w:val="00CA1024"/>
    <w:rsid w:val="00CA3003"/>
    <w:rsid w:val="00CA497D"/>
    <w:rsid w:val="00CA6757"/>
    <w:rsid w:val="00CA6841"/>
    <w:rsid w:val="00CA6ACA"/>
    <w:rsid w:val="00CA6C5D"/>
    <w:rsid w:val="00CA7F99"/>
    <w:rsid w:val="00CB0B88"/>
    <w:rsid w:val="00CB1B52"/>
    <w:rsid w:val="00CB3DCA"/>
    <w:rsid w:val="00CB3DD8"/>
    <w:rsid w:val="00CB7292"/>
    <w:rsid w:val="00CC09E0"/>
    <w:rsid w:val="00CC14D4"/>
    <w:rsid w:val="00CC256C"/>
    <w:rsid w:val="00CC37D5"/>
    <w:rsid w:val="00CC5063"/>
    <w:rsid w:val="00CD1817"/>
    <w:rsid w:val="00CD2D09"/>
    <w:rsid w:val="00CD3A8E"/>
    <w:rsid w:val="00CD52CA"/>
    <w:rsid w:val="00CE128A"/>
    <w:rsid w:val="00CE2767"/>
    <w:rsid w:val="00CE301D"/>
    <w:rsid w:val="00CE364B"/>
    <w:rsid w:val="00CE4675"/>
    <w:rsid w:val="00CE589B"/>
    <w:rsid w:val="00CE6FF9"/>
    <w:rsid w:val="00CE767C"/>
    <w:rsid w:val="00CF00BF"/>
    <w:rsid w:val="00CF4220"/>
    <w:rsid w:val="00CF66EA"/>
    <w:rsid w:val="00D01DC5"/>
    <w:rsid w:val="00D020A2"/>
    <w:rsid w:val="00D0325B"/>
    <w:rsid w:val="00D04348"/>
    <w:rsid w:val="00D0524F"/>
    <w:rsid w:val="00D070FB"/>
    <w:rsid w:val="00D07699"/>
    <w:rsid w:val="00D109AC"/>
    <w:rsid w:val="00D10F5D"/>
    <w:rsid w:val="00D111A5"/>
    <w:rsid w:val="00D1246E"/>
    <w:rsid w:val="00D12C87"/>
    <w:rsid w:val="00D12ED6"/>
    <w:rsid w:val="00D140D3"/>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3B40"/>
    <w:rsid w:val="00D34435"/>
    <w:rsid w:val="00D34676"/>
    <w:rsid w:val="00D346FF"/>
    <w:rsid w:val="00D35640"/>
    <w:rsid w:val="00D36144"/>
    <w:rsid w:val="00D4053E"/>
    <w:rsid w:val="00D4097D"/>
    <w:rsid w:val="00D446EB"/>
    <w:rsid w:val="00D4605D"/>
    <w:rsid w:val="00D52213"/>
    <w:rsid w:val="00D523BA"/>
    <w:rsid w:val="00D52945"/>
    <w:rsid w:val="00D533DD"/>
    <w:rsid w:val="00D53439"/>
    <w:rsid w:val="00D560E4"/>
    <w:rsid w:val="00D5763F"/>
    <w:rsid w:val="00D60B33"/>
    <w:rsid w:val="00D612A4"/>
    <w:rsid w:val="00D6358B"/>
    <w:rsid w:val="00D64483"/>
    <w:rsid w:val="00D6496E"/>
    <w:rsid w:val="00D64FC9"/>
    <w:rsid w:val="00D66F6A"/>
    <w:rsid w:val="00D70DC8"/>
    <w:rsid w:val="00D71147"/>
    <w:rsid w:val="00D72036"/>
    <w:rsid w:val="00D72CD6"/>
    <w:rsid w:val="00D75430"/>
    <w:rsid w:val="00D75D57"/>
    <w:rsid w:val="00D7637B"/>
    <w:rsid w:val="00D76C78"/>
    <w:rsid w:val="00D814CA"/>
    <w:rsid w:val="00D82EFB"/>
    <w:rsid w:val="00D84AB8"/>
    <w:rsid w:val="00D866AB"/>
    <w:rsid w:val="00D90040"/>
    <w:rsid w:val="00D91E34"/>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73E"/>
    <w:rsid w:val="00DB5A8F"/>
    <w:rsid w:val="00DB6DFE"/>
    <w:rsid w:val="00DB71CF"/>
    <w:rsid w:val="00DB76D3"/>
    <w:rsid w:val="00DC00A9"/>
    <w:rsid w:val="00DC0D02"/>
    <w:rsid w:val="00DC1ADD"/>
    <w:rsid w:val="00DC2A55"/>
    <w:rsid w:val="00DC32E4"/>
    <w:rsid w:val="00DC601A"/>
    <w:rsid w:val="00DC6205"/>
    <w:rsid w:val="00DC7527"/>
    <w:rsid w:val="00DD3C07"/>
    <w:rsid w:val="00DD5A06"/>
    <w:rsid w:val="00DD6F0C"/>
    <w:rsid w:val="00DD7E26"/>
    <w:rsid w:val="00DE0566"/>
    <w:rsid w:val="00DE1346"/>
    <w:rsid w:val="00DE1AFB"/>
    <w:rsid w:val="00DE23D1"/>
    <w:rsid w:val="00DE2DD7"/>
    <w:rsid w:val="00DE30C8"/>
    <w:rsid w:val="00DE3A81"/>
    <w:rsid w:val="00DE4D69"/>
    <w:rsid w:val="00DE5E24"/>
    <w:rsid w:val="00DE6B55"/>
    <w:rsid w:val="00DE788F"/>
    <w:rsid w:val="00DF10D5"/>
    <w:rsid w:val="00DF11D3"/>
    <w:rsid w:val="00DF1528"/>
    <w:rsid w:val="00DF1E32"/>
    <w:rsid w:val="00DF435E"/>
    <w:rsid w:val="00DF55AB"/>
    <w:rsid w:val="00E00785"/>
    <w:rsid w:val="00E00D9C"/>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2433C"/>
    <w:rsid w:val="00E2797B"/>
    <w:rsid w:val="00E27B1D"/>
    <w:rsid w:val="00E31362"/>
    <w:rsid w:val="00E31D5D"/>
    <w:rsid w:val="00E32300"/>
    <w:rsid w:val="00E33954"/>
    <w:rsid w:val="00E34B75"/>
    <w:rsid w:val="00E34C8A"/>
    <w:rsid w:val="00E372FB"/>
    <w:rsid w:val="00E4044D"/>
    <w:rsid w:val="00E4217C"/>
    <w:rsid w:val="00E42559"/>
    <w:rsid w:val="00E42FF2"/>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192C"/>
    <w:rsid w:val="00E631F7"/>
    <w:rsid w:val="00E64E7D"/>
    <w:rsid w:val="00E67287"/>
    <w:rsid w:val="00E74A2A"/>
    <w:rsid w:val="00E7690F"/>
    <w:rsid w:val="00E76AF4"/>
    <w:rsid w:val="00E804CF"/>
    <w:rsid w:val="00E80BC0"/>
    <w:rsid w:val="00E82865"/>
    <w:rsid w:val="00E82B34"/>
    <w:rsid w:val="00E83036"/>
    <w:rsid w:val="00E849CA"/>
    <w:rsid w:val="00E84CC6"/>
    <w:rsid w:val="00E84F08"/>
    <w:rsid w:val="00E906CD"/>
    <w:rsid w:val="00E9072B"/>
    <w:rsid w:val="00E90D76"/>
    <w:rsid w:val="00E90DE8"/>
    <w:rsid w:val="00E90F6B"/>
    <w:rsid w:val="00E92164"/>
    <w:rsid w:val="00E92DB3"/>
    <w:rsid w:val="00E9478F"/>
    <w:rsid w:val="00E94899"/>
    <w:rsid w:val="00E94B90"/>
    <w:rsid w:val="00EA1E5F"/>
    <w:rsid w:val="00EA23F7"/>
    <w:rsid w:val="00EA3DD4"/>
    <w:rsid w:val="00EA4432"/>
    <w:rsid w:val="00EA497E"/>
    <w:rsid w:val="00EA5FE7"/>
    <w:rsid w:val="00EB0601"/>
    <w:rsid w:val="00EB1B22"/>
    <w:rsid w:val="00EB30EB"/>
    <w:rsid w:val="00EB4822"/>
    <w:rsid w:val="00EB5AB1"/>
    <w:rsid w:val="00EB5B71"/>
    <w:rsid w:val="00EB5BA0"/>
    <w:rsid w:val="00EC4D25"/>
    <w:rsid w:val="00EC6EB6"/>
    <w:rsid w:val="00EC73F9"/>
    <w:rsid w:val="00EC7AD7"/>
    <w:rsid w:val="00ED0732"/>
    <w:rsid w:val="00ED09EC"/>
    <w:rsid w:val="00ED1022"/>
    <w:rsid w:val="00ED300F"/>
    <w:rsid w:val="00ED34DE"/>
    <w:rsid w:val="00ED5BEC"/>
    <w:rsid w:val="00EE090A"/>
    <w:rsid w:val="00EE0E26"/>
    <w:rsid w:val="00EE3AA3"/>
    <w:rsid w:val="00EE4028"/>
    <w:rsid w:val="00EE423A"/>
    <w:rsid w:val="00EE602A"/>
    <w:rsid w:val="00EE744E"/>
    <w:rsid w:val="00EF0B04"/>
    <w:rsid w:val="00EF478A"/>
    <w:rsid w:val="00EF5260"/>
    <w:rsid w:val="00EF67EA"/>
    <w:rsid w:val="00EF6F99"/>
    <w:rsid w:val="00EF7B12"/>
    <w:rsid w:val="00F01A08"/>
    <w:rsid w:val="00F020AA"/>
    <w:rsid w:val="00F02FD5"/>
    <w:rsid w:val="00F0338F"/>
    <w:rsid w:val="00F059B8"/>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0DD2"/>
    <w:rsid w:val="00F31255"/>
    <w:rsid w:val="00F32406"/>
    <w:rsid w:val="00F329C5"/>
    <w:rsid w:val="00F32B07"/>
    <w:rsid w:val="00F331CD"/>
    <w:rsid w:val="00F33DE5"/>
    <w:rsid w:val="00F37516"/>
    <w:rsid w:val="00F402F0"/>
    <w:rsid w:val="00F408AE"/>
    <w:rsid w:val="00F41B11"/>
    <w:rsid w:val="00F43FB8"/>
    <w:rsid w:val="00F46107"/>
    <w:rsid w:val="00F502C1"/>
    <w:rsid w:val="00F5052C"/>
    <w:rsid w:val="00F505A9"/>
    <w:rsid w:val="00F50B75"/>
    <w:rsid w:val="00F53B91"/>
    <w:rsid w:val="00F53D1A"/>
    <w:rsid w:val="00F54488"/>
    <w:rsid w:val="00F54617"/>
    <w:rsid w:val="00F54A72"/>
    <w:rsid w:val="00F55A81"/>
    <w:rsid w:val="00F55FD4"/>
    <w:rsid w:val="00F610E3"/>
    <w:rsid w:val="00F623A0"/>
    <w:rsid w:val="00F6254C"/>
    <w:rsid w:val="00F62BB8"/>
    <w:rsid w:val="00F63659"/>
    <w:rsid w:val="00F63AB1"/>
    <w:rsid w:val="00F64CEA"/>
    <w:rsid w:val="00F6587A"/>
    <w:rsid w:val="00F66983"/>
    <w:rsid w:val="00F66A3A"/>
    <w:rsid w:val="00F675B7"/>
    <w:rsid w:val="00F7215E"/>
    <w:rsid w:val="00F72DD4"/>
    <w:rsid w:val="00F73B3A"/>
    <w:rsid w:val="00F73D42"/>
    <w:rsid w:val="00F745A1"/>
    <w:rsid w:val="00F7494E"/>
    <w:rsid w:val="00F871E8"/>
    <w:rsid w:val="00F94095"/>
    <w:rsid w:val="00F95118"/>
    <w:rsid w:val="00F9589C"/>
    <w:rsid w:val="00F971A1"/>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4715"/>
    <w:rsid w:val="00FC4AE4"/>
    <w:rsid w:val="00FC54E9"/>
    <w:rsid w:val="00FC6F5A"/>
    <w:rsid w:val="00FD0132"/>
    <w:rsid w:val="00FD0987"/>
    <w:rsid w:val="00FD0FCE"/>
    <w:rsid w:val="00FD2B6A"/>
    <w:rsid w:val="00FD42DA"/>
    <w:rsid w:val="00FD6130"/>
    <w:rsid w:val="00FD6894"/>
    <w:rsid w:val="00FD6F02"/>
    <w:rsid w:val="00FD719C"/>
    <w:rsid w:val="00FE0BAB"/>
    <w:rsid w:val="00FE0C6D"/>
    <w:rsid w:val="00FE0F17"/>
    <w:rsid w:val="00FE1F2C"/>
    <w:rsid w:val="00FE234A"/>
    <w:rsid w:val="00FE5CFD"/>
    <w:rsid w:val="00FF185D"/>
    <w:rsid w:val="00FF235E"/>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7D5"/>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100E48"/>
    <w:pPr>
      <w:tabs>
        <w:tab w:val="right" w:leader="dot" w:pos="9628"/>
      </w:tabs>
      <w:spacing w:after="100"/>
    </w:pPr>
    <w:rPr>
      <w:color w:val="000000" w:themeColor="text1"/>
    </w:r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dice4">
    <w:name w:val="toc 4"/>
    <w:basedOn w:val="Normal"/>
    <w:next w:val="Normal"/>
    <w:autoRedefine/>
    <w:uiPriority w:val="39"/>
    <w:unhideWhenUsed/>
    <w:rsid w:val="00D82EFB"/>
    <w:pPr>
      <w:spacing w:after="100" w:line="259" w:lineRule="auto"/>
      <w:ind w:left="660"/>
      <w:jc w:val="left"/>
    </w:pPr>
    <w:rPr>
      <w:rFonts w:asciiTheme="minorHAnsi" w:eastAsiaTheme="minorEastAsia" w:hAnsiTheme="minorHAnsi"/>
      <w:kern w:val="2"/>
      <w:sz w:val="22"/>
      <w:szCs w:val="22"/>
      <w:lang w:eastAsia="pt-PT"/>
      <w14:ligatures w14:val="standardContextual"/>
    </w:rPr>
  </w:style>
  <w:style w:type="paragraph" w:styleId="ndice5">
    <w:name w:val="toc 5"/>
    <w:basedOn w:val="Normal"/>
    <w:next w:val="Normal"/>
    <w:autoRedefine/>
    <w:uiPriority w:val="39"/>
    <w:unhideWhenUsed/>
    <w:rsid w:val="00D82EFB"/>
    <w:pPr>
      <w:spacing w:after="100" w:line="259" w:lineRule="auto"/>
      <w:ind w:left="880"/>
      <w:jc w:val="left"/>
    </w:pPr>
    <w:rPr>
      <w:rFonts w:asciiTheme="minorHAnsi" w:eastAsiaTheme="minorEastAsia" w:hAnsiTheme="minorHAnsi"/>
      <w:kern w:val="2"/>
      <w:sz w:val="22"/>
      <w:szCs w:val="22"/>
      <w:lang w:eastAsia="pt-PT"/>
      <w14:ligatures w14:val="standardContextual"/>
    </w:rPr>
  </w:style>
  <w:style w:type="paragraph" w:styleId="ndice6">
    <w:name w:val="toc 6"/>
    <w:basedOn w:val="Normal"/>
    <w:next w:val="Normal"/>
    <w:autoRedefine/>
    <w:uiPriority w:val="39"/>
    <w:unhideWhenUsed/>
    <w:rsid w:val="00D82EFB"/>
    <w:pPr>
      <w:spacing w:after="100" w:line="259" w:lineRule="auto"/>
      <w:ind w:left="1100"/>
      <w:jc w:val="left"/>
    </w:pPr>
    <w:rPr>
      <w:rFonts w:asciiTheme="minorHAnsi" w:eastAsiaTheme="minorEastAsia" w:hAnsiTheme="minorHAnsi"/>
      <w:kern w:val="2"/>
      <w:sz w:val="22"/>
      <w:szCs w:val="22"/>
      <w:lang w:eastAsia="pt-PT"/>
      <w14:ligatures w14:val="standardContextual"/>
    </w:rPr>
  </w:style>
  <w:style w:type="paragraph" w:styleId="ndice7">
    <w:name w:val="toc 7"/>
    <w:basedOn w:val="Normal"/>
    <w:next w:val="Normal"/>
    <w:autoRedefine/>
    <w:uiPriority w:val="39"/>
    <w:unhideWhenUsed/>
    <w:rsid w:val="00D82EFB"/>
    <w:pPr>
      <w:spacing w:after="100" w:line="259" w:lineRule="auto"/>
      <w:ind w:left="1320"/>
      <w:jc w:val="left"/>
    </w:pPr>
    <w:rPr>
      <w:rFonts w:asciiTheme="minorHAnsi" w:eastAsiaTheme="minorEastAsia" w:hAnsiTheme="minorHAnsi"/>
      <w:kern w:val="2"/>
      <w:sz w:val="22"/>
      <w:szCs w:val="22"/>
      <w:lang w:eastAsia="pt-PT"/>
      <w14:ligatures w14:val="standardContextual"/>
    </w:rPr>
  </w:style>
  <w:style w:type="paragraph" w:styleId="ndice8">
    <w:name w:val="toc 8"/>
    <w:basedOn w:val="Normal"/>
    <w:next w:val="Normal"/>
    <w:autoRedefine/>
    <w:uiPriority w:val="39"/>
    <w:unhideWhenUsed/>
    <w:rsid w:val="00D82EFB"/>
    <w:pPr>
      <w:spacing w:after="100" w:line="259" w:lineRule="auto"/>
      <w:ind w:left="1540"/>
      <w:jc w:val="left"/>
    </w:pPr>
    <w:rPr>
      <w:rFonts w:asciiTheme="minorHAnsi" w:eastAsiaTheme="minorEastAsia" w:hAnsiTheme="minorHAnsi"/>
      <w:kern w:val="2"/>
      <w:sz w:val="22"/>
      <w:szCs w:val="22"/>
      <w:lang w:eastAsia="pt-PT"/>
      <w14:ligatures w14:val="standardContextual"/>
    </w:rPr>
  </w:style>
  <w:style w:type="paragraph" w:styleId="ndice9">
    <w:name w:val="toc 9"/>
    <w:basedOn w:val="Normal"/>
    <w:next w:val="Normal"/>
    <w:autoRedefine/>
    <w:uiPriority w:val="39"/>
    <w:unhideWhenUsed/>
    <w:rsid w:val="00D82EFB"/>
    <w:pPr>
      <w:spacing w:after="100" w:line="259" w:lineRule="auto"/>
      <w:ind w:left="1760"/>
      <w:jc w:val="left"/>
    </w:pPr>
    <w:rPr>
      <w:rFonts w:asciiTheme="minorHAnsi" w:eastAsiaTheme="minorEastAsia" w:hAnsiTheme="minorHAnsi"/>
      <w:kern w:val="2"/>
      <w:sz w:val="22"/>
      <w:szCs w:val="22"/>
      <w:lang w:eastAsia="pt-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customXml" Target="ink/ink7.xml"/><Relationship Id="rId42" Type="http://schemas.openxmlformats.org/officeDocument/2006/relationships/customXml" Target="ink/ink19.xml"/><Relationship Id="rId47" Type="http://schemas.openxmlformats.org/officeDocument/2006/relationships/customXml" Target="ink/ink22.xml"/><Relationship Id="rId63" Type="http://schemas.openxmlformats.org/officeDocument/2006/relationships/image" Target="media/image27.jpeg"/><Relationship Id="rId68" Type="http://schemas.openxmlformats.org/officeDocument/2006/relationships/hyperlink" Target="https://files.cercomp.ufg.br/weby/up/767/o/M%C3%B3dulo_4_-_Caderno_do_Aluno_-_Aspectos_Regulat%C3%B3rios_do_Transpor.pdf" TargetMode="External"/><Relationship Id="rId84" Type="http://schemas.openxmlformats.org/officeDocument/2006/relationships/image" Target="media/image34.png"/><Relationship Id="rId89" Type="http://schemas.openxmlformats.org/officeDocument/2006/relationships/theme" Target="theme/theme1.xml"/><Relationship Id="rId16" Type="http://schemas.openxmlformats.org/officeDocument/2006/relationships/customXml" Target="ink/ink4.xml"/><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footer" Target="footer4.xml"/><Relationship Id="rId58" Type="http://schemas.openxmlformats.org/officeDocument/2006/relationships/image" Target="media/image22.jpeg"/><Relationship Id="rId74" Type="http://schemas.openxmlformats.org/officeDocument/2006/relationships/hyperlink" Target="https://blog.betrybe.com/tecnologia/git-e-github/" TargetMode="External"/><Relationship Id="rId79" Type="http://schemas.openxmlformats.org/officeDocument/2006/relationships/image" Target="media/image29.jpeg"/><Relationship Id="rId5" Type="http://schemas.openxmlformats.org/officeDocument/2006/relationships/webSettings" Target="webSettings.xml"/><Relationship Id="rId14" Type="http://schemas.openxmlformats.org/officeDocument/2006/relationships/customXml" Target="ink/ink3.xml"/><Relationship Id="rId22" Type="http://schemas.openxmlformats.org/officeDocument/2006/relationships/customXml" Target="ink/ink8.xml"/><Relationship Id="rId27" Type="http://schemas.openxmlformats.org/officeDocument/2006/relationships/customXml" Target="ink/ink12.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customXml" Target="ink/ink20.xm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8.jpeg"/><Relationship Id="rId69" Type="http://schemas.openxmlformats.org/officeDocument/2006/relationships/hyperlink" Target="https://www.fnde.gov.br/programas/caminho-da-escola" TargetMode="External"/><Relationship Id="rId77" Type="http://schemas.openxmlformats.org/officeDocument/2006/relationships/hyperlink" Target="https://www.treinaweb.com.br/blog/o-que-e-laravel" TargetMode="External"/><Relationship Id="rId8" Type="http://schemas.openxmlformats.org/officeDocument/2006/relationships/footer" Target="footer1.xml"/><Relationship Id="rId51" Type="http://schemas.openxmlformats.org/officeDocument/2006/relationships/customXml" Target="ink/ink24.xml"/><Relationship Id="rId72" Type="http://schemas.openxmlformats.org/officeDocument/2006/relationships/hyperlink" Target="https://www.treinaweb.com.br/blog/vs-code-o-que-e-e-por-que-voce-deve-usar" TargetMode="External"/><Relationship Id="rId80" Type="http://schemas.openxmlformats.org/officeDocument/2006/relationships/image" Target="media/image30.jpeg"/><Relationship Id="rId85"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4.png"/><Relationship Id="rId25" Type="http://schemas.openxmlformats.org/officeDocument/2006/relationships/customXml" Target="ink/ink11.xml"/><Relationship Id="rId33" Type="http://schemas.openxmlformats.org/officeDocument/2006/relationships/image" Target="media/image1.jpeg"/><Relationship Id="rId38" Type="http://schemas.openxmlformats.org/officeDocument/2006/relationships/customXml" Target="ink/ink17.xml"/><Relationship Id="rId46" Type="http://schemas.openxmlformats.org/officeDocument/2006/relationships/image" Target="media/image16.png"/><Relationship Id="rId59" Type="http://schemas.openxmlformats.org/officeDocument/2006/relationships/image" Target="media/image23.jpeg"/><Relationship Id="rId67" Type="http://schemas.openxmlformats.org/officeDocument/2006/relationships/hyperlink" Target="https://portal.mec.gov.br/ultimas-noticias/384-fnde-1801140772/81021-mec-entrega-180-onibus-escolares-a-municipios-paulistas" TargetMode="External"/><Relationship Id="rId20" Type="http://schemas.openxmlformats.org/officeDocument/2006/relationships/customXml" Target="ink/ink6.xml"/><Relationship Id="rId41" Type="http://schemas.openxmlformats.org/officeDocument/2006/relationships/image" Target="media/image14.png"/><Relationship Id="rId54" Type="http://schemas.openxmlformats.org/officeDocument/2006/relationships/image" Target="media/image10.png"/><Relationship Id="rId62" Type="http://schemas.openxmlformats.org/officeDocument/2006/relationships/image" Target="media/image26.jpeg"/><Relationship Id="rId70" Type="http://schemas.openxmlformats.org/officeDocument/2006/relationships/hyperlink" Target="https://www.ateomomento.com.br/diagramas-uml/" TargetMode="External"/><Relationship Id="rId75" Type="http://schemas.openxmlformats.org/officeDocument/2006/relationships/hyperlink" Target="https://wiki.portugal-a-programar.pt/dev_geral:bases_de_dados:sgbd" TargetMode="External"/><Relationship Id="rId83" Type="http://schemas.openxmlformats.org/officeDocument/2006/relationships/image" Target="media/image3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ink/ink9.xml"/><Relationship Id="rId28" Type="http://schemas.openxmlformats.org/officeDocument/2006/relationships/image" Target="media/image7.png"/><Relationship Id="rId36" Type="http://schemas.openxmlformats.org/officeDocument/2006/relationships/customXml" Target="ink/ink16.xml"/><Relationship Id="rId49" Type="http://schemas.openxmlformats.org/officeDocument/2006/relationships/customXml" Target="ink/ink23.xml"/><Relationship Id="rId57" Type="http://schemas.openxmlformats.org/officeDocument/2006/relationships/image" Target="media/image21.jpeg"/><Relationship Id="rId10" Type="http://schemas.openxmlformats.org/officeDocument/2006/relationships/customXml" Target="ink/ink1.xml"/><Relationship Id="rId31" Type="http://schemas.openxmlformats.org/officeDocument/2006/relationships/customXml" Target="ink/ink14.xml"/><Relationship Id="rId44" Type="http://schemas.openxmlformats.org/officeDocument/2006/relationships/image" Target="media/image15.png"/><Relationship Id="rId52" Type="http://schemas.openxmlformats.org/officeDocument/2006/relationships/footer" Target="footer3.xml"/><Relationship Id="rId60" Type="http://schemas.openxmlformats.org/officeDocument/2006/relationships/image" Target="media/image24.jpeg"/><Relationship Id="rId65" Type="http://schemas.openxmlformats.org/officeDocument/2006/relationships/hyperlink" Target="https://revistaespacios.com/a16v37n03/a16v37n03p02.pdf" TargetMode="External"/><Relationship Id="rId73" Type="http://schemas.openxmlformats.org/officeDocument/2006/relationships/hyperlink" Target="https://www.redhat.com/pt-br/topics/middleware/what-is-ide" TargetMode="External"/><Relationship Id="rId78" Type="http://schemas.openxmlformats.org/officeDocument/2006/relationships/hyperlink" Target="https://www.gigasytems.com.br/artigo/60/client-side-e-server-side" TargetMode="External"/><Relationship Id="rId81" Type="http://schemas.openxmlformats.org/officeDocument/2006/relationships/image" Target="media/image31.png"/><Relationship Id="rId86"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3.png"/><Relationship Id="rId34" Type="http://schemas.openxmlformats.org/officeDocument/2006/relationships/customXml" Target="ink/ink15.xml"/><Relationship Id="rId50" Type="http://schemas.openxmlformats.org/officeDocument/2006/relationships/image" Target="media/image18.png"/><Relationship Id="rId55" Type="http://schemas.openxmlformats.org/officeDocument/2006/relationships/image" Target="media/image19.png"/><Relationship Id="rId76" Type="http://schemas.openxmlformats.org/officeDocument/2006/relationships/hyperlink" Target="https://www.php.net/manual/pt_BR/intro-whatis.php" TargetMode="External"/><Relationship Id="rId7" Type="http://schemas.openxmlformats.org/officeDocument/2006/relationships/endnotes" Target="endnotes.xml"/><Relationship Id="rId71" Type="http://schemas.openxmlformats.org/officeDocument/2006/relationships/hyperlink" Target="https://blog.cronapp.io/o-que-considerar-para-escolher-a-plataforma-de-programacao-ideal/" TargetMode="External"/><Relationship Id="rId2" Type="http://schemas.openxmlformats.org/officeDocument/2006/relationships/numbering" Target="numbering.xml"/><Relationship Id="rId29" Type="http://schemas.openxmlformats.org/officeDocument/2006/relationships/customXml" Target="ink/ink13.xml"/><Relationship Id="rId24" Type="http://schemas.openxmlformats.org/officeDocument/2006/relationships/customXml" Target="ink/ink10.xml"/><Relationship Id="rId40" Type="http://schemas.openxmlformats.org/officeDocument/2006/relationships/customXml" Target="ink/ink18.xml"/><Relationship Id="rId45" Type="http://schemas.openxmlformats.org/officeDocument/2006/relationships/customXml" Target="ink/ink21.xml"/><Relationship Id="rId66" Type="http://schemas.openxmlformats.org/officeDocument/2006/relationships/hyperlink" Target="https://www.ateomomento.com.br/diagramas-uml/" TargetMode="External"/><Relationship Id="rId87" Type="http://schemas.openxmlformats.org/officeDocument/2006/relationships/image" Target="media/image37.png"/><Relationship Id="rId61" Type="http://schemas.openxmlformats.org/officeDocument/2006/relationships/image" Target="media/image25.jpeg"/><Relationship Id="rId82" Type="http://schemas.openxmlformats.org/officeDocument/2006/relationships/image" Target="media/image32.png"/><Relationship Id="rId19"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9.8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142,'0'-3,"1"-2,0 2,-1-2,1 2,0-2,0 2,1 0,-1-2,1 2,0-1,-1 1,1 0,0 0,0 0,0-1,0 3,0-2,0-1,1 3,-1-1,1-1,1 0,61-36,369-143,-396 169,0 3,1 2,-1 4,1 2,0 2,41 8,229 75,-291-76,365 73,-218-55,143 27,336 74,-286-71,-35-12,-47 7,451-7,217-45,-890 7,-1 3,1 5,59 25,-7-3,1017 360,-647-216,-454-171,240 91,-194-75,76 47,-28-14,-58-36,1-3,0-5,65 1,91 23,11 33,199 46,-303-92,75 9,-234-41,0-1,0-4,1-1,0-4,-36-24,34 21,-1414-815,578 330,528 309,-514-304,835 486,17 12,0 0,0-2,0 0,1 1,-1-3,2 1,-1-1,-1 1,2-2,-12-18,18 25,-1-1,1-1,-1 1,1 1,0-3,0 3,-1-1,1-1,0 1,0 1,0-2,1 1,-1 0,0-1,0 2,1-1,-1-1,1 1,-1 1,1-1,0-1,-1 1,1 1,0-1,0 0,0 1,0-1,0 1,0-1,0 0,3-1,45-50,-36 42,15-15,1 4,1 1,0 2,1 1,34-10,163-45,-219 70,120-24,1 6,0 10,137 14,-212 4,-1 2,0 6,-1 2,1 4,-2 3,0 3,75 58,-81-50,3-1,-1 5,-1 1,67 80,-18 5,-38-47,2-1,4-6,92 82,-152-149,1-1,0 0,-1 2,-1-2,1 2,0 0,6 9,-10-12,0-2,1 0,-1 1,0-1,0 0,0 0,0 2,1-2,-1 0,0 1,0-1,0 0,0 2,0-2,0 0,0 2,0-2,0 0,0 1,0-1,0 0,0 2,0-2,0 0,-1 1,1-1,0 0,0 2,0-2,0 0,-1 0,1 2,0-2,0 0,-1 0,1 1,-28 9,-169 36,137-28,-1-4,-62 2,-631-19,727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4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0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357 537,'0'-5,"1"-7,-1 7,0-1,2 0,-1 1,-1-1,1 0,-1 1,2-1,-1 0,1 1,-1-1,1 0,-1 1,1-1,-1 6,0-6,1 1,-1 5,1-6,-1 6,1-5,-1 5,2-6,-2 6,1 0,2-6,64-28,-50 23,148-80,27-27,235-12,-339 118,-17 1,118 45,-190-34,0 0,2-6,-2 6,1 0,-1 0,2 0,-2 0,0 0,1 0,-1 0,1 6,-1-6,2 0,-2 0,0 0,1 0,-1 0,0 6,2-6,-2 0,1 0,-1 5,0-5,0 0,2 6,-2-6,0 0,1 6,-1-6,0 0,0 5,0-5,2 0,-2 6,0-6,0 6,0-6,0 5,0 1,-21 79,-53 90,61-152,-53 129,-149 295,188-402,-2 1,0-12,-1 0,1-12,-1 1,-33 5,-396-17,230-22,195 17,1-6,-2-6,1-5,0-12,1 0,-64-78,97 101,-2 0,1 0,-1-6,2 6,-1 0,-1-6,2 6,-1 0,0-5,1 5,-2-6,1 6,1-6,-2 6,2-5,-1 5,1-6,-2 0,2 6,0-5,-1-1,1 6,0-6,-2 1,2-1,0 6,0-6,0 1,0-1,-1 6,1-5,0-1,1-5,1-1,-1 7,1-7,-1 1,1 5,-1-5,2 5,-2-5,1 5,1 1,0-7,-2 7,6-7,77-140,-54 118,1 0,1 11,1 1,38-1,-31 1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3.32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2.509"/>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523,'41'0,"49"0,16-218,-8-8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1.4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3 11,'-48'11,"1"0,-49 86,68-75,44-44,48-54,383 33,-391 43,-744 0,674 0,10-11,-1 11,-1 0,2 0,-3 0,3 0,-2 0,1 11,-1 0,2-11,-1 11,-1 10,1-10,1 0,-1 11,-4 10,9-21,0-11,0 11,0-11,0 11,0-11,0 11,2-11,-2 11,0-11,0 11,1-11,-1 11,0-11,2 0,-2 10,0-10,1 11,-1-11,2 0,-2 11,0-11,1 0,-1 0,2 11,-2-11,1 0,-1 0,2 0,-2 0,1 0,-1 0,2 11,-2-11,1 0,-1 0,2-11,-2 11,3 0,35 44,191 42,73 67,-223-88,86 0,-129-6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52.00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64 22,'7'0,"11"0,-14 0,6 1,4 3,-9-3,-3-1,-2 0,1 0,0 1,-1-1,1 0,-1 0,1 1,-1-1,0 0,1 0,-1 0,0 0,0 0,0 0,0 0,0 0,0 0,0 0,0 0,0 0,0 0,0 0,0 0,0 0,0 0,0 0,0 0,0 0,0 0,0 0,0 0,0 0,0 1,0-1,0 0,0 0,0 0,0 0,0 0,0 0,0 0,0 0,0 0,0 0,0 0,0 0,0 0,0 0,0 0,-1 0,1 0,0 0,0 1,0-1,0 0,-1 0,1 0,-1 0,1 0,-1 0,0 0,0 0,-12-2,9 2,-13-3,-20-6,-8-6,38 12,7 3,0 0,0 0,4 4,-1 0,2 3,2 2,1 3,46 74,-53-85,-1 0,0-1,0 0,0 1,0-1,1 0,-1 0,0 0,0 0,0 0,0 0,0 0,0 0,0 0,0 0,0 0,0 0,0 0,0 0,0 0,0 0,0 0,0 0,0 0,0 0,0 0,0 0,0 0,0 0,0 0,0 0,0 0,0 0,0 0,0 0,0 0,0 0,0 0,0 0,0 0,0 0,0 0,0 0,0 0,0 0,0 0,0 0,0 0,0 0,0 0,0 0,2 1,-2-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5.48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6.367"/>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7 19,'0'0,"0"0,0 0,0 0,0 0,0 0,0 0,0 0,-1 0,1 0,0 0,0 0,0 0,0 0,0 0,0-1,0 1,0 0,0 0,0 0,0 0,0 0,0 0,0 0,0 0,0 0,0 0,0 0,0 0,0 0,0-1,0 1,0 0,0 0,0 0,0 0,0 0,0 0,0 0,0-1,0 1,0 0,0 0,0 0,0 0,0-1,0 1,0 0,0 0,0 0,1-1,-1 1,0 0,1 0,-1-1,0 1,1 0,-1 0,0 0,1 0,3-1,-3 0,9-1,-9 2,1 0,0-1,-1 1,1-1,2-1,-4 2,1 0,0 0,-1-1,1 1,-1 0,1 0,0 0,0 0,0 0,-1 0,2-1,-2 1,0 0,0 0,0 0,0 0,0 0,0 0,0 0,0 0,0 0,0 0,0 0,0 0,0 0,0 0,0 0,0 0,0 0,0 0,0 0,0 0,0 0,0 0,0 0,0 0,0 0,0 0,0 0,0 0,0 0,0 0,0 0,0 0,0 0,0 0,0 0,0 0,0 0,0 0,0 0,0 0,0 0,0 0,0 0,0 0,0 0,0 0,0 0,0 0,0 0,0 0,1 0,-1 0,0 0,0 0,0 0,0 0,-2-1,-39-1,37 2,-26 0,36 2,2-1,8 1,-9-1,-1-1,12 4,-10-1,0 1,12 6,-18-9,-1 0,1 0,-1 0,0 0,0 0,1 1,-1-1,0 1,0-1,0 0,1 3,24 55,-22-47,0-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2.63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1 1764,'5'0,"0"0,0-2,1 1,-1 0,0-1,0 0,0 0,0 0,0-1,-1 1,1-2,-1 1,1 0,-2-1,9-8,-8 8,0-1,-1 0,1 0,0-1,-1 1,0-1,0 1,-1-1,0-1,0 2,0-1,-1-1,2-12,-3 18,1 0,-1 0,0 0,0-1,0 1,0 0,-1 0,1 0,0-1,0 2,0-2,-1 1,1 0,-1 0,1 0,-1 0,1 0,-1 0,0 0,1 0,-1 0,0 0,0 1,1-1,-1 0,-1-1,-1 2,2-1,-1 0,-1 1,2 0,-2-1,1 1,0 0,-1 0,2 0,-2 0,1 1,-3 0,-6 2,0 1,0 0,-19 11,-32 23,-89 73,-18 12,168-123,-34 19,34-19,-1 1,2-1,-1 1,-1-1,1 0,0 0,0 0,-1 0,1 0,0 0,0 0,-2 0,2-1,1 1,0 0,0-1,-1 1,1 0,-1 0,1-1,0 0,0 1,-1 0,1 0,0-1,0 0,0 1,0 0,-1-1,1 1,0-1,0 1,0-1,0 1,0 0,0-1,0 0,0 1,0 0,0-1,0 0,0 1,0 0,0-1,1 1,-1-1,2-6,0 1,1 0,-1 0,1 0,1 0,-1 0,7-8,-5 7,151-215,-10 20,759-891,-639 821,-258 265,-2 2,0-2,1 2,0 0,0-1,0 2,11-5,-18 8,1 1,-1 0,0-1,1 1,0 0,-1 0,0 0,1-1,-1 1,0 0,1 0,0 0,-1 0,1 0,-1 0,1 0,-1 0,1 0,-1 0,1 0,-1 0,1 0,-1 1,1-1,-1 0,0 0,1 0,0 0,-1 1,0-1,1 1,-1-1,0 0,0 1,1-1,-1 1,1-1,-1 0,0 1,0 0,1-1,-1 0,0 1,0 0,0-1,0 0,0 1,0-1,0 1,0-1,0 1,0-1,0 2,0 2,0 0,-1-1,0 1,0-1,-2 8,-4 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12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trace contextRef="#ctx0" brushRef="#br0" timeOffset="1">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4.05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686,'0'-17,"1"5,0-5,-1 0,2 0,0 6,-1-6,0 0,2 6,-2-6,1 5,0 1,0-6,0 6,0-1,2 1,2-12,1-5,1 0,-1-1,1 7,15-41,11 7,0 5,0 5,1 7,1 10,58-16,185 51,261 243,-334-22,52 33,191-118,-122-63,-146 1,369 78,-277-163,-258 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32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0'0,"25"0,15 0,22 0,8 0,11 90,-1 35,-3-17,3-18,-3 71,-7 1,-6-18,-4-55,-16-17</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50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9"7,-4-2,241 93,-221-84,-27-13,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9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1'0,"16"0,13 0,11 0,9 0,5 0,15 0,3 0,-1 0,-1 0,5 0,1 0,-4 360,-16 145</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5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016,'0'-239,"197"-179,79 59</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72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935,'0'-390,"0"-1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0.37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90 497,'0'-7,"0"-1,1 0,-1 0,2 0,-2 0,1 0,-1 0,2 0,-1 1,-1-1,2 0,-1 8,0-8,1 0,-2 0,1 8,1-8,-1 0,1 8,-1-8,1 8,-1-8,2 8,-1 0,1-7,57-72,-32 47,9-31,2 15,1 1,-1 15,57-7,165 55,-97 0,471-16,-722 86,38-22,-411 275,415-307,2 15,-60 95,64-79,-1-7,-1-9,-44 16,-95-63,136-8,0 0,-1 16,0 8,2 8,-59 79,77-72,29-6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9.96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6.75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1.1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72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36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80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62</Pages>
  <Words>13065</Words>
  <Characters>70554</Characters>
  <Application>Microsoft Office Word</Application>
  <DocSecurity>0</DocSecurity>
  <Lines>587</Lines>
  <Paragraphs>1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57</cp:revision>
  <cp:lastPrinted>2023-07-12T08:09:00Z</cp:lastPrinted>
  <dcterms:created xsi:type="dcterms:W3CDTF">2023-09-06T12:01:00Z</dcterms:created>
  <dcterms:modified xsi:type="dcterms:W3CDTF">2023-09-1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